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44B06A" w14:textId="633F1FE5" w:rsidR="004A2157" w:rsidRPr="006D66EA" w:rsidRDefault="00921C9C" w:rsidP="002D6CB6">
      <w:pPr>
        <w:spacing w:after="0" w:line="240" w:lineRule="auto"/>
        <w:jc w:val="center"/>
        <w:rPr>
          <w:rFonts w:cstheme="majorHAnsi"/>
          <w:b/>
          <w:bCs/>
          <w:color w:val="404040"/>
          <w:sz w:val="28"/>
          <w:szCs w:val="28"/>
          <w:lang w:val="es-ES"/>
        </w:rPr>
      </w:pPr>
      <w:r w:rsidRPr="006D66EA">
        <w:rPr>
          <w:rFonts w:cstheme="majorHAnsi"/>
          <w:b/>
          <w:bCs/>
          <w:noProof/>
          <w:color w:val="404040"/>
          <w:sz w:val="28"/>
          <w:szCs w:val="28"/>
          <w:lang w:val="en-US"/>
        </w:rPr>
        <mc:AlternateContent>
          <mc:Choice Requires="wps">
            <w:drawing>
              <wp:anchor distT="0" distB="0" distL="114300" distR="114300" simplePos="0" relativeHeight="251658240" behindDoc="1" locked="0" layoutInCell="1" allowOverlap="1" wp14:anchorId="25D58764" wp14:editId="3C3226C9">
                <wp:simplePos x="0" y="0"/>
                <wp:positionH relativeFrom="page">
                  <wp:align>left</wp:align>
                </wp:positionH>
                <wp:positionV relativeFrom="paragraph">
                  <wp:posOffset>-914400</wp:posOffset>
                </wp:positionV>
                <wp:extent cx="7777779" cy="10668000"/>
                <wp:effectExtent l="0" t="0" r="0" b="0"/>
                <wp:wrapNone/>
                <wp:docPr id="2" name="Rectangle 1">
                  <a:extLst xmlns:a="http://schemas.openxmlformats.org/drawingml/2006/main">
                    <a:ext uri="{FF2B5EF4-FFF2-40B4-BE49-F238E27FC236}">
                      <a16:creationId xmlns:a16="http://schemas.microsoft.com/office/drawing/2014/main" id="{93719E2B-0643-E389-3AF7-D8F3B9C73A61}"/>
                    </a:ext>
                  </a:extLst>
                </wp:docPr>
                <wp:cNvGraphicFramePr/>
                <a:graphic xmlns:a="http://schemas.openxmlformats.org/drawingml/2006/main">
                  <a:graphicData uri="http://schemas.microsoft.com/office/word/2010/wordprocessingShape">
                    <wps:wsp>
                      <wps:cNvSpPr/>
                      <wps:spPr>
                        <a:xfrm>
                          <a:off x="0" y="0"/>
                          <a:ext cx="7777779" cy="10668000"/>
                        </a:xfrm>
                        <a:prstGeom prst="rect">
                          <a:avLst/>
                        </a:prstGeom>
                        <a:solidFill>
                          <a:srgbClr val="009EDB"/>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6D0F114D" id="Rectangle 1" o:spid="_x0000_s1026" style="position:absolute;margin-left:0;margin-top:-1in;width:612.4pt;height:840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" fillcolor="#009edb" stroked="f" strokeweight="2pt">
                <w10:wrap anchorx="page"/>
              </v:rect>
            </w:pict>
          </mc:Fallback>
        </mc:AlternateContent>
      </w:r>
      <w:r w:rsidR="00965F0A" w:rsidRPr="006D66EA">
        <w:rPr>
          <w:rFonts w:asciiTheme="majorHAnsi" w:hAnsiTheme="majorHAnsi" w:cstheme="majorHAnsi"/>
          <w:b/>
          <w:bCs/>
          <w:noProof/>
          <w:color w:val="404040"/>
          <w:sz w:val="28"/>
          <w:szCs w:val="28"/>
          <w:lang w:val="en-US"/>
        </w:rPr>
        <w:drawing>
          <wp:inline distT="0" distB="0" distL="0" distR="0" wp14:anchorId="07B77095" wp14:editId="038ED094">
            <wp:extent cx="1721922" cy="543464"/>
            <wp:effectExtent l="0" t="0" r="0" b="9525"/>
            <wp:docPr id="11" name="Graphic 10">
              <a:extLst xmlns:a="http://schemas.openxmlformats.org/drawingml/2006/main">
                <a:ext uri="{FF2B5EF4-FFF2-40B4-BE49-F238E27FC236}">
                  <a16:creationId xmlns:a16="http://schemas.microsoft.com/office/drawing/2014/main" id="{E703E258-FB1E-4F94-0259-93E35CB33A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a:extLst>
                        <a:ext uri="{FF2B5EF4-FFF2-40B4-BE49-F238E27FC236}">
                          <a16:creationId xmlns:a16="http://schemas.microsoft.com/office/drawing/2014/main" id="{E703E258-FB1E-4F94-0259-93E35CB33A9D}"/>
                        </a:ext>
                      </a:extLst>
                    </pic:cNvPr>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1743796" cy="550368"/>
                    </a:xfrm>
                    <a:prstGeom prst="rect">
                      <a:avLst/>
                    </a:prstGeom>
                  </pic:spPr>
                </pic:pic>
              </a:graphicData>
            </a:graphic>
          </wp:inline>
        </w:drawing>
      </w:r>
    </w:p>
    <w:p w14:paraId="76CE475D" w14:textId="467E545F" w:rsidR="004A2157" w:rsidRPr="006D66EA" w:rsidRDefault="004A2157" w:rsidP="00820C82">
      <w:pPr>
        <w:spacing w:after="0" w:line="240" w:lineRule="auto"/>
        <w:jc w:val="center"/>
        <w:rPr>
          <w:rFonts w:cstheme="majorHAnsi"/>
          <w:b/>
          <w:bCs/>
          <w:color w:val="404040"/>
          <w:sz w:val="28"/>
          <w:szCs w:val="28"/>
          <w:lang w:val="es-ES"/>
        </w:rPr>
      </w:pPr>
    </w:p>
    <w:p w14:paraId="5501069A" w14:textId="3B48B1B0" w:rsidR="004A2157" w:rsidRPr="006D66EA" w:rsidRDefault="004A2157" w:rsidP="00820C82">
      <w:pPr>
        <w:spacing w:after="0" w:line="240" w:lineRule="auto"/>
        <w:jc w:val="center"/>
        <w:rPr>
          <w:rFonts w:cstheme="majorHAnsi"/>
          <w:b/>
          <w:bCs/>
          <w:color w:val="404040"/>
          <w:sz w:val="28"/>
          <w:szCs w:val="28"/>
          <w:lang w:val="es-ES"/>
        </w:rPr>
      </w:pPr>
    </w:p>
    <w:p w14:paraId="399FCF9F" w14:textId="028AD53B" w:rsidR="004A2157" w:rsidRPr="006D66EA" w:rsidRDefault="004A2157" w:rsidP="00820C82">
      <w:pPr>
        <w:spacing w:after="0" w:line="240" w:lineRule="auto"/>
        <w:jc w:val="center"/>
        <w:rPr>
          <w:rFonts w:cstheme="majorHAnsi"/>
          <w:b/>
          <w:bCs/>
          <w:color w:val="404040"/>
          <w:sz w:val="28"/>
          <w:szCs w:val="28"/>
          <w:lang w:val="es-ES"/>
        </w:rPr>
      </w:pPr>
    </w:p>
    <w:p w14:paraId="1D4033FF" w14:textId="26762304" w:rsidR="004A2157" w:rsidRPr="006D66EA" w:rsidRDefault="004A2157" w:rsidP="00820C82">
      <w:pPr>
        <w:spacing w:after="0" w:line="240" w:lineRule="auto"/>
        <w:jc w:val="center"/>
        <w:rPr>
          <w:rFonts w:cstheme="majorHAnsi"/>
          <w:b/>
          <w:bCs/>
          <w:color w:val="404040"/>
          <w:sz w:val="28"/>
          <w:szCs w:val="28"/>
          <w:lang w:val="es-ES"/>
        </w:rPr>
      </w:pPr>
    </w:p>
    <w:p w14:paraId="5E9DCA94" w14:textId="639F8435" w:rsidR="004A2157" w:rsidRPr="006D66EA" w:rsidRDefault="004A2157" w:rsidP="00820C82">
      <w:pPr>
        <w:spacing w:after="0" w:line="240" w:lineRule="auto"/>
        <w:jc w:val="center"/>
        <w:rPr>
          <w:rFonts w:cstheme="majorHAnsi"/>
          <w:b/>
          <w:bCs/>
          <w:color w:val="404040"/>
          <w:sz w:val="28"/>
          <w:szCs w:val="28"/>
          <w:lang w:val="es-ES"/>
        </w:rPr>
      </w:pPr>
    </w:p>
    <w:p w14:paraId="1E16A591" w14:textId="77777777" w:rsidR="004A2157" w:rsidRPr="006D66EA" w:rsidRDefault="004A2157" w:rsidP="00820C82">
      <w:pPr>
        <w:spacing w:after="0" w:line="240" w:lineRule="auto"/>
        <w:jc w:val="center"/>
        <w:rPr>
          <w:rFonts w:cstheme="majorHAnsi"/>
          <w:b/>
          <w:bCs/>
          <w:color w:val="404040"/>
          <w:sz w:val="28"/>
          <w:szCs w:val="28"/>
          <w:lang w:val="es-ES"/>
        </w:rPr>
      </w:pPr>
    </w:p>
    <w:p w14:paraId="034252F9" w14:textId="77777777" w:rsidR="004A2157" w:rsidRPr="006D66EA" w:rsidRDefault="004A2157" w:rsidP="00820C82">
      <w:pPr>
        <w:spacing w:after="0" w:line="240" w:lineRule="auto"/>
        <w:jc w:val="center"/>
        <w:rPr>
          <w:rFonts w:cstheme="majorHAnsi"/>
          <w:b/>
          <w:bCs/>
          <w:color w:val="404040"/>
          <w:sz w:val="28"/>
          <w:szCs w:val="28"/>
          <w:lang w:val="es-ES"/>
        </w:rPr>
      </w:pPr>
    </w:p>
    <w:p w14:paraId="328859E4" w14:textId="77777777" w:rsidR="00EC08CD" w:rsidRPr="006D66EA" w:rsidRDefault="00EC08CD" w:rsidP="00820C82">
      <w:pPr>
        <w:spacing w:after="0" w:line="240" w:lineRule="auto"/>
        <w:jc w:val="center"/>
        <w:rPr>
          <w:rFonts w:cstheme="majorHAnsi"/>
          <w:b/>
          <w:bCs/>
          <w:color w:val="404040"/>
          <w:sz w:val="28"/>
          <w:szCs w:val="28"/>
          <w:lang w:val="es-ES"/>
        </w:rPr>
      </w:pPr>
    </w:p>
    <w:p w14:paraId="2F8DEC3A" w14:textId="77777777" w:rsidR="00EC08CD" w:rsidRPr="006D66EA" w:rsidRDefault="00EC08CD" w:rsidP="00820C82">
      <w:pPr>
        <w:spacing w:after="0" w:line="240" w:lineRule="auto"/>
        <w:jc w:val="center"/>
        <w:rPr>
          <w:rFonts w:cstheme="majorHAnsi"/>
          <w:b/>
          <w:bCs/>
          <w:color w:val="404040"/>
          <w:sz w:val="28"/>
          <w:szCs w:val="28"/>
          <w:lang w:val="es-ES"/>
        </w:rPr>
      </w:pPr>
    </w:p>
    <w:p w14:paraId="523B1794" w14:textId="77777777" w:rsidR="00EC08CD" w:rsidRPr="006D66EA" w:rsidRDefault="00EC08CD" w:rsidP="00820C82">
      <w:pPr>
        <w:spacing w:after="0" w:line="240" w:lineRule="auto"/>
        <w:jc w:val="center"/>
        <w:rPr>
          <w:rFonts w:cstheme="majorHAnsi"/>
          <w:b/>
          <w:bCs/>
          <w:color w:val="404040"/>
          <w:sz w:val="28"/>
          <w:szCs w:val="28"/>
          <w:lang w:val="es-ES"/>
        </w:rPr>
      </w:pPr>
    </w:p>
    <w:p w14:paraId="12057A70" w14:textId="77777777" w:rsidR="00EC08CD" w:rsidRPr="006D66EA" w:rsidRDefault="00EC08CD" w:rsidP="00820C82">
      <w:pPr>
        <w:spacing w:after="0" w:line="240" w:lineRule="auto"/>
        <w:jc w:val="center"/>
        <w:rPr>
          <w:rFonts w:cstheme="majorHAnsi"/>
          <w:b/>
          <w:bCs/>
          <w:color w:val="404040"/>
          <w:sz w:val="28"/>
          <w:szCs w:val="28"/>
          <w:lang w:val="es-ES"/>
        </w:rPr>
      </w:pPr>
    </w:p>
    <w:p w14:paraId="0B98BE0E" w14:textId="77777777" w:rsidR="00EC08CD" w:rsidRPr="006D66EA" w:rsidRDefault="00EC08CD" w:rsidP="00820C82">
      <w:pPr>
        <w:spacing w:after="0" w:line="240" w:lineRule="auto"/>
        <w:jc w:val="center"/>
        <w:rPr>
          <w:rFonts w:cstheme="majorHAnsi"/>
          <w:b/>
          <w:bCs/>
          <w:color w:val="404040"/>
          <w:sz w:val="28"/>
          <w:szCs w:val="28"/>
          <w:lang w:val="es-ES"/>
        </w:rPr>
      </w:pPr>
    </w:p>
    <w:p w14:paraId="296295F2" w14:textId="77777777" w:rsidR="00EC08CD" w:rsidRPr="006D66EA" w:rsidRDefault="00EC08CD" w:rsidP="00820C82">
      <w:pPr>
        <w:spacing w:after="0" w:line="240" w:lineRule="auto"/>
        <w:jc w:val="center"/>
        <w:rPr>
          <w:rFonts w:cstheme="majorHAnsi"/>
          <w:b/>
          <w:bCs/>
          <w:color w:val="404040"/>
          <w:sz w:val="28"/>
          <w:szCs w:val="28"/>
          <w:lang w:val="es-ES"/>
        </w:rPr>
      </w:pPr>
    </w:p>
    <w:p w14:paraId="293C94B8" w14:textId="3C407051" w:rsidR="005150C1" w:rsidRPr="006D66EA" w:rsidRDefault="00041F44" w:rsidP="0080484D">
      <w:pPr>
        <w:pStyle w:val="Title"/>
        <w:rPr>
          <w:rFonts w:ascii="Roboto" w:hAnsi="Roboto" w:cstheme="majorHAnsi"/>
          <w:b/>
          <w:bCs/>
          <w:color w:val="FFFFFF" w:themeColor="background1"/>
          <w:sz w:val="64"/>
          <w:szCs w:val="64"/>
          <w:lang w:val="es-ES"/>
        </w:rPr>
      </w:pPr>
      <w:r w:rsidRPr="006D66EA">
        <w:rPr>
          <w:rFonts w:ascii="Roboto" w:hAnsi="Roboto" w:cstheme="majorHAnsi"/>
          <w:b/>
          <w:bCs/>
          <w:color w:val="FFFFFF" w:themeColor="background1"/>
          <w:sz w:val="64"/>
          <w:szCs w:val="64"/>
          <w:lang w:val="es-ES"/>
        </w:rPr>
        <w:t>R</w:t>
      </w:r>
      <w:r w:rsidR="00950AD3">
        <w:rPr>
          <w:rFonts w:ascii="Roboto" w:hAnsi="Roboto" w:cstheme="majorHAnsi"/>
          <w:b/>
          <w:bCs/>
          <w:color w:val="FFFFFF" w:themeColor="background1"/>
          <w:sz w:val="64"/>
          <w:szCs w:val="64"/>
          <w:lang w:val="es-ES"/>
        </w:rPr>
        <w:t>evisión cuad</w:t>
      </w:r>
      <w:r w:rsidRPr="006D66EA">
        <w:rPr>
          <w:rFonts w:ascii="Roboto" w:hAnsi="Roboto" w:cstheme="majorHAnsi"/>
          <w:b/>
          <w:bCs/>
          <w:color w:val="FFFFFF" w:themeColor="background1"/>
          <w:sz w:val="64"/>
          <w:szCs w:val="64"/>
          <w:lang w:val="es-ES"/>
        </w:rPr>
        <w:t>rienal amplia de la política</w:t>
      </w:r>
      <w:r w:rsidR="005358B1" w:rsidRPr="006D66EA">
        <w:rPr>
          <w:rFonts w:ascii="Roboto" w:hAnsi="Roboto" w:cstheme="majorHAnsi"/>
          <w:b/>
          <w:bCs/>
          <w:color w:val="FFFFFF" w:themeColor="background1"/>
          <w:sz w:val="64"/>
          <w:szCs w:val="64"/>
          <w:lang w:val="es-ES"/>
        </w:rPr>
        <w:t xml:space="preserve">: </w:t>
      </w:r>
    </w:p>
    <w:p w14:paraId="55D69706" w14:textId="67CCAF76" w:rsidR="0080484D" w:rsidRPr="006D66EA" w:rsidRDefault="00041F44" w:rsidP="00041F44">
      <w:pPr>
        <w:pStyle w:val="Title"/>
        <w:rPr>
          <w:rFonts w:ascii="Roboto" w:hAnsi="Roboto" w:cstheme="majorHAnsi"/>
          <w:b/>
          <w:bCs/>
          <w:color w:val="FFFFFF" w:themeColor="background1"/>
          <w:sz w:val="64"/>
          <w:szCs w:val="64"/>
          <w:lang w:val="es-ES"/>
        </w:rPr>
      </w:pPr>
      <w:r w:rsidRPr="006D66EA">
        <w:rPr>
          <w:rFonts w:ascii="Roboto" w:hAnsi="Roboto" w:cstheme="majorHAnsi"/>
          <w:b/>
          <w:bCs/>
          <w:color w:val="FFFFFF" w:themeColor="background1"/>
          <w:sz w:val="64"/>
          <w:szCs w:val="64"/>
          <w:lang w:val="es-ES"/>
        </w:rPr>
        <w:t xml:space="preserve">Encuesta a los </w:t>
      </w:r>
      <w:r w:rsidR="00B02939">
        <w:rPr>
          <w:rFonts w:ascii="Roboto" w:hAnsi="Roboto" w:cstheme="majorHAnsi"/>
          <w:b/>
          <w:bCs/>
          <w:color w:val="FFFFFF" w:themeColor="background1"/>
          <w:sz w:val="64"/>
          <w:szCs w:val="64"/>
          <w:lang w:val="es-ES"/>
        </w:rPr>
        <w:t>g</w:t>
      </w:r>
      <w:r w:rsidRPr="006D66EA">
        <w:rPr>
          <w:rFonts w:ascii="Roboto" w:hAnsi="Roboto" w:cstheme="majorHAnsi"/>
          <w:b/>
          <w:bCs/>
          <w:color w:val="FFFFFF" w:themeColor="background1"/>
          <w:sz w:val="64"/>
          <w:szCs w:val="64"/>
          <w:lang w:val="es-ES"/>
        </w:rPr>
        <w:t>obiernos</w:t>
      </w:r>
      <w:r w:rsidR="005150C1" w:rsidRPr="006D66EA">
        <w:rPr>
          <w:rFonts w:ascii="Roboto" w:hAnsi="Roboto" w:cstheme="majorHAnsi"/>
          <w:b/>
          <w:bCs/>
          <w:color w:val="FFFFFF" w:themeColor="background1"/>
          <w:sz w:val="64"/>
          <w:szCs w:val="64"/>
          <w:lang w:val="es-ES"/>
        </w:rPr>
        <w:t xml:space="preserve"> </w:t>
      </w:r>
      <w:r w:rsidRPr="006D66EA">
        <w:rPr>
          <w:rFonts w:ascii="Roboto" w:hAnsi="Roboto" w:cstheme="majorHAnsi"/>
          <w:b/>
          <w:bCs/>
          <w:color w:val="FFFFFF" w:themeColor="background1"/>
          <w:sz w:val="64"/>
          <w:szCs w:val="64"/>
          <w:lang w:val="es-ES"/>
        </w:rPr>
        <w:t>sobre el desempeño del sistema de las Naciones Unidas</w:t>
      </w:r>
      <w:r w:rsidR="00F261E6" w:rsidRPr="006D66EA">
        <w:rPr>
          <w:rFonts w:ascii="Roboto" w:hAnsi="Roboto" w:cstheme="majorHAnsi"/>
          <w:b/>
          <w:bCs/>
          <w:color w:val="FFFFFF" w:themeColor="background1"/>
          <w:sz w:val="64"/>
          <w:szCs w:val="64"/>
          <w:lang w:val="es-ES"/>
        </w:rPr>
        <w:t xml:space="preserve"> </w:t>
      </w:r>
      <w:r w:rsidRPr="006D66EA">
        <w:rPr>
          <w:rFonts w:ascii="Roboto" w:hAnsi="Roboto" w:cstheme="majorHAnsi"/>
          <w:b/>
          <w:bCs/>
          <w:color w:val="FFFFFF" w:themeColor="background1"/>
          <w:sz w:val="64"/>
          <w:szCs w:val="64"/>
          <w:lang w:val="es-ES"/>
        </w:rPr>
        <w:t>para el desarrollo</w:t>
      </w:r>
    </w:p>
    <w:p w14:paraId="246CB4DF" w14:textId="77777777" w:rsidR="0080484D" w:rsidRPr="006D66EA" w:rsidRDefault="0080484D" w:rsidP="0080484D">
      <w:pPr>
        <w:pStyle w:val="Title"/>
        <w:rPr>
          <w:rFonts w:ascii="Roboto" w:hAnsi="Roboto" w:cstheme="majorHAnsi"/>
          <w:color w:val="FFFFFF" w:themeColor="background1"/>
          <w:sz w:val="64"/>
          <w:szCs w:val="64"/>
          <w:lang w:val="es-ES"/>
        </w:rPr>
      </w:pPr>
    </w:p>
    <w:p w14:paraId="2B8117E9" w14:textId="77777777" w:rsidR="005150C1" w:rsidRPr="006D66EA" w:rsidRDefault="005150C1" w:rsidP="005150C1">
      <w:pPr>
        <w:rPr>
          <w:lang w:val="es-ES"/>
        </w:rPr>
      </w:pPr>
    </w:p>
    <w:p w14:paraId="796393DE" w14:textId="4BF6E80D" w:rsidR="0080484D" w:rsidRPr="006D66EA" w:rsidRDefault="00041F44" w:rsidP="0080484D">
      <w:pPr>
        <w:pStyle w:val="Title"/>
        <w:rPr>
          <w:rFonts w:ascii="Roboto" w:hAnsi="Roboto" w:cstheme="majorHAnsi"/>
          <w:color w:val="FFFFFF" w:themeColor="background1"/>
          <w:sz w:val="56"/>
          <w:lang w:val="es-ES"/>
        </w:rPr>
      </w:pPr>
      <w:r w:rsidRPr="006D66EA">
        <w:rPr>
          <w:rFonts w:ascii="Roboto" w:hAnsi="Roboto" w:cstheme="majorHAnsi"/>
          <w:color w:val="FFFFFF" w:themeColor="background1"/>
          <w:sz w:val="56"/>
          <w:lang w:val="es-ES"/>
        </w:rPr>
        <w:t>Cuestionario de 2025</w:t>
      </w:r>
      <w:r w:rsidR="00AD01E8">
        <w:rPr>
          <w:rFonts w:ascii="Roboto" w:hAnsi="Roboto" w:cstheme="majorHAnsi"/>
          <w:color w:val="FFFFFF" w:themeColor="background1"/>
          <w:sz w:val="56"/>
          <w:lang w:val="es-ES"/>
        </w:rPr>
        <w:t>/2026</w:t>
      </w:r>
    </w:p>
    <w:p w14:paraId="3D77B742" w14:textId="77777777" w:rsidR="00706E08" w:rsidRPr="006D66EA" w:rsidRDefault="00706E08" w:rsidP="00820C82">
      <w:pPr>
        <w:spacing w:after="0" w:line="240" w:lineRule="auto"/>
        <w:jc w:val="center"/>
        <w:rPr>
          <w:rFonts w:cstheme="majorHAnsi"/>
          <w:b/>
          <w:bCs/>
          <w:color w:val="404040"/>
          <w:sz w:val="28"/>
          <w:szCs w:val="28"/>
          <w:lang w:val="es-ES"/>
        </w:rPr>
      </w:pPr>
    </w:p>
    <w:p w14:paraId="4DA8DDE3" w14:textId="77777777" w:rsidR="00706E08" w:rsidRPr="006D66EA" w:rsidRDefault="00706E08" w:rsidP="00820C82">
      <w:pPr>
        <w:spacing w:after="0" w:line="240" w:lineRule="auto"/>
        <w:jc w:val="center"/>
        <w:rPr>
          <w:rFonts w:cstheme="majorHAnsi"/>
          <w:b/>
          <w:bCs/>
          <w:color w:val="404040"/>
          <w:sz w:val="28"/>
          <w:szCs w:val="28"/>
          <w:lang w:val="es-ES"/>
        </w:rPr>
      </w:pPr>
    </w:p>
    <w:p w14:paraId="04E31EE1" w14:textId="77777777" w:rsidR="00706E08" w:rsidRPr="006D66EA" w:rsidRDefault="00706E08" w:rsidP="00820C82">
      <w:pPr>
        <w:spacing w:after="0" w:line="240" w:lineRule="auto"/>
        <w:jc w:val="center"/>
        <w:rPr>
          <w:rFonts w:cstheme="majorHAnsi"/>
          <w:b/>
          <w:bCs/>
          <w:color w:val="404040"/>
          <w:sz w:val="28"/>
          <w:szCs w:val="28"/>
          <w:lang w:val="es-ES"/>
        </w:rPr>
      </w:pPr>
    </w:p>
    <w:p w14:paraId="55CC79D9" w14:textId="77777777" w:rsidR="004A2157" w:rsidRPr="006D66EA" w:rsidRDefault="004A2157" w:rsidP="00820C82">
      <w:pPr>
        <w:spacing w:after="0" w:line="240" w:lineRule="auto"/>
        <w:jc w:val="center"/>
        <w:rPr>
          <w:rFonts w:cstheme="majorHAnsi"/>
          <w:b/>
          <w:bCs/>
          <w:color w:val="404040"/>
          <w:sz w:val="28"/>
          <w:szCs w:val="28"/>
          <w:lang w:val="es-ES"/>
        </w:rPr>
        <w:sectPr w:rsidR="004A2157" w:rsidRPr="006D66EA" w:rsidSect="0049726D">
          <w:headerReference w:type="even" r:id="rId13"/>
          <w:headerReference w:type="default" r:id="rId14"/>
          <w:footerReference w:type="default" r:id="rId15"/>
          <w:pgSz w:w="12240" w:h="15840" w:code="1"/>
          <w:pgMar w:top="1440" w:right="1440" w:bottom="1440" w:left="1440" w:header="720" w:footer="720" w:gutter="0"/>
          <w:cols w:space="720"/>
          <w:docGrid w:linePitch="360"/>
        </w:sectPr>
      </w:pPr>
    </w:p>
    <w:p w14:paraId="0ED2023A" w14:textId="17AAF647" w:rsidR="00684CF2" w:rsidRPr="006D66EA" w:rsidRDefault="0091612D" w:rsidP="00684CF2">
      <w:pPr>
        <w:pStyle w:val="Heading1"/>
        <w:rPr>
          <w:lang w:val="es-ES"/>
        </w:rPr>
      </w:pPr>
      <w:r w:rsidRPr="006D66EA">
        <w:rPr>
          <w:lang w:val="es-ES"/>
        </w:rPr>
        <w:t xml:space="preserve">Encuesta a los </w:t>
      </w:r>
      <w:r w:rsidR="00950AD3">
        <w:rPr>
          <w:lang w:val="es-ES"/>
        </w:rPr>
        <w:t>g</w:t>
      </w:r>
      <w:r w:rsidRPr="006D66EA">
        <w:rPr>
          <w:lang w:val="es-ES"/>
        </w:rPr>
        <w:t>obiernos sobre el desempeño del sistema de las Naciones Unidas para el desarrollo</w:t>
      </w:r>
    </w:p>
    <w:p w14:paraId="56682C2A" w14:textId="6237452D" w:rsidR="00684CF2" w:rsidRPr="006D66EA" w:rsidRDefault="0091612D" w:rsidP="00684CF2">
      <w:pPr>
        <w:rPr>
          <w:lang w:val="es-ES"/>
        </w:rPr>
      </w:pPr>
      <w:r w:rsidRPr="006D66EA">
        <w:rPr>
          <w:lang w:val="es-ES"/>
        </w:rPr>
        <w:t>Bienvenidos a esta encuesta sobre la cooperación de las Naciones Unidas para el desarrollo</w:t>
      </w:r>
      <w:r w:rsidR="00684CF2" w:rsidRPr="006D66EA">
        <w:rPr>
          <w:lang w:val="es-ES"/>
        </w:rPr>
        <w:t xml:space="preserve">, </w:t>
      </w:r>
      <w:r w:rsidRPr="006D66EA">
        <w:rPr>
          <w:lang w:val="es-ES"/>
        </w:rPr>
        <w:t>solicitada por la Asamblea General de la ONU</w:t>
      </w:r>
      <w:r w:rsidR="00684CF2" w:rsidRPr="006D66EA">
        <w:rPr>
          <w:lang w:val="es-ES"/>
        </w:rPr>
        <w:t xml:space="preserve">. </w:t>
      </w:r>
      <w:r w:rsidRPr="006D66EA">
        <w:rPr>
          <w:lang w:val="es-ES"/>
        </w:rPr>
        <w:t xml:space="preserve">Sus comentarios son de vital importancia para evaluar el desempeño del sistema de las Naciones Unidas para el desarrollo en apoyo a su país para implementar la Agenda 2030 para el Desarrollo Sostenible </w:t>
      </w:r>
      <w:r w:rsidR="0054118F" w:rsidRPr="006D66EA">
        <w:rPr>
          <w:lang w:val="es-ES"/>
        </w:rPr>
        <w:t xml:space="preserve">y lograr los Objetivos de Desarrollo Sostenible </w:t>
      </w:r>
      <w:r w:rsidR="00684CF2" w:rsidRPr="006D66EA">
        <w:rPr>
          <w:lang w:val="es-ES"/>
        </w:rPr>
        <w:t>(</w:t>
      </w:r>
      <w:r w:rsidR="00367FE0" w:rsidRPr="006D66EA">
        <w:rPr>
          <w:lang w:val="es-ES"/>
        </w:rPr>
        <w:t>ODS</w:t>
      </w:r>
      <w:r w:rsidR="00684CF2" w:rsidRPr="006D66EA">
        <w:rPr>
          <w:lang w:val="es-ES"/>
        </w:rPr>
        <w:t xml:space="preserve">). </w:t>
      </w:r>
      <w:r w:rsidR="00367FE0" w:rsidRPr="006D66EA">
        <w:rPr>
          <w:lang w:val="es-ES"/>
        </w:rPr>
        <w:t xml:space="preserve">Los resultados se </w:t>
      </w:r>
      <w:r w:rsidR="00B634B4" w:rsidRPr="006D66EA">
        <w:rPr>
          <w:lang w:val="es-ES"/>
        </w:rPr>
        <w:t>emplearán</w:t>
      </w:r>
      <w:r w:rsidR="00367FE0" w:rsidRPr="006D66EA">
        <w:rPr>
          <w:lang w:val="es-ES"/>
        </w:rPr>
        <w:t xml:space="preserve"> en informes oficiales para la Asamblea </w:t>
      </w:r>
      <w:r w:rsidR="00684CF2" w:rsidRPr="006D66EA">
        <w:rPr>
          <w:lang w:val="es-ES"/>
        </w:rPr>
        <w:t xml:space="preserve">General </w:t>
      </w:r>
      <w:r w:rsidR="00367FE0" w:rsidRPr="006D66EA">
        <w:rPr>
          <w:lang w:val="es-ES"/>
        </w:rPr>
        <w:t>y el Consejo Económico y Social y</w:t>
      </w:r>
      <w:r w:rsidR="00684CF2" w:rsidRPr="006D66EA">
        <w:rPr>
          <w:lang w:val="es-ES"/>
        </w:rPr>
        <w:t xml:space="preserve"> </w:t>
      </w:r>
      <w:r w:rsidR="00367FE0" w:rsidRPr="006D66EA">
        <w:rPr>
          <w:lang w:val="es-ES"/>
        </w:rPr>
        <w:t xml:space="preserve">para los fines de la administración interna </w:t>
      </w:r>
      <w:r w:rsidR="00BA0849">
        <w:rPr>
          <w:lang w:val="es-ES"/>
        </w:rPr>
        <w:t xml:space="preserve">a fin de </w:t>
      </w:r>
      <w:r w:rsidR="00B634B4" w:rsidRPr="006D66EA">
        <w:rPr>
          <w:lang w:val="es-ES"/>
        </w:rPr>
        <w:t xml:space="preserve">guiar una mejor prestación de apoyo por parte de las Naciones Unidas </w:t>
      </w:r>
      <w:r w:rsidR="00367FE0" w:rsidRPr="006D66EA">
        <w:rPr>
          <w:lang w:val="es-ES"/>
        </w:rPr>
        <w:t>a su país</w:t>
      </w:r>
      <w:r w:rsidR="00684CF2" w:rsidRPr="006D66EA">
        <w:rPr>
          <w:lang w:val="es-ES"/>
        </w:rPr>
        <w:t>.</w:t>
      </w:r>
    </w:p>
    <w:p w14:paraId="6AE6969F" w14:textId="77777777" w:rsidR="00C9595C" w:rsidRPr="00C9595C" w:rsidRDefault="00C9595C" w:rsidP="00C9595C">
      <w:pPr>
        <w:rPr>
          <w:lang w:val="es-ES"/>
        </w:rPr>
      </w:pPr>
      <w:r w:rsidRPr="00C9595C">
        <w:rPr>
          <w:lang w:val="es-ES"/>
        </w:rPr>
        <w:t>La presente encuesta se ha rediseñado para mejorar su facilidad de uso, claridad y funcionalidad.</w:t>
      </w:r>
    </w:p>
    <w:p w14:paraId="567632C3" w14:textId="77777777" w:rsidR="004B04E2" w:rsidRPr="006D66EA" w:rsidRDefault="004B04E2" w:rsidP="00684CF2">
      <w:pPr>
        <w:rPr>
          <w:lang w:val="es-ES"/>
        </w:rPr>
      </w:pPr>
    </w:p>
    <w:p w14:paraId="5DEEC090" w14:textId="5085C814" w:rsidR="00684CF2" w:rsidRPr="006D66EA" w:rsidRDefault="00367FE0" w:rsidP="009D1E9E">
      <w:pPr>
        <w:rPr>
          <w:lang w:val="es-ES"/>
        </w:rPr>
      </w:pPr>
      <w:r w:rsidRPr="006D66EA">
        <w:rPr>
          <w:lang w:val="es-ES"/>
        </w:rPr>
        <w:t>Gracias por su colaboración</w:t>
      </w:r>
      <w:r w:rsidR="00684CF2" w:rsidRPr="006D66EA">
        <w:rPr>
          <w:lang w:val="es-ES"/>
        </w:rPr>
        <w:t>.</w:t>
      </w:r>
    </w:p>
    <w:p w14:paraId="03B0020D" w14:textId="77777777" w:rsidR="0034292B" w:rsidRPr="006D66EA" w:rsidRDefault="0034292B" w:rsidP="009D1E9E">
      <w:pPr>
        <w:rPr>
          <w:lang w:val="es-ES"/>
        </w:rPr>
      </w:pPr>
    </w:p>
    <w:p w14:paraId="31F675AA" w14:textId="3B13C49F" w:rsidR="00B20FFB" w:rsidRPr="006D66EA" w:rsidRDefault="00276727" w:rsidP="00276727">
      <w:pPr>
        <w:rPr>
          <w:lang w:val="es-ES"/>
        </w:rPr>
      </w:pPr>
      <w:r w:rsidRPr="006D66EA">
        <w:rPr>
          <w:lang w:val="es-ES"/>
        </w:rPr>
        <w:t>Si tiene alguna pregunta sobre la encuesta</w:t>
      </w:r>
      <w:r w:rsidR="00F4353A" w:rsidRPr="006D66EA">
        <w:rPr>
          <w:lang w:val="es-ES"/>
        </w:rPr>
        <w:t>, p</w:t>
      </w:r>
      <w:r w:rsidRPr="006D66EA">
        <w:rPr>
          <w:lang w:val="es-ES"/>
        </w:rPr>
        <w:t>óngase en contacto con la Oficina de Apoyo y Coordinación Intergubernamental para el Desarrollo Sostenible</w:t>
      </w:r>
      <w:r w:rsidR="00F4353A" w:rsidRPr="006D66EA">
        <w:rPr>
          <w:lang w:val="es-ES"/>
        </w:rPr>
        <w:t xml:space="preserve">, </w:t>
      </w:r>
      <w:r w:rsidRPr="006D66EA">
        <w:rPr>
          <w:lang w:val="es-ES"/>
        </w:rPr>
        <w:t>Departamento de Asuntos Económicos y Sociales de las Naciones Unidas</w:t>
      </w:r>
      <w:r w:rsidR="00F4353A" w:rsidRPr="006D66EA">
        <w:rPr>
          <w:lang w:val="es-ES"/>
        </w:rPr>
        <w:t xml:space="preserve">, </w:t>
      </w:r>
      <w:r w:rsidR="00EA0711">
        <w:rPr>
          <w:lang w:val="es-ES"/>
        </w:rPr>
        <w:t>enviando un correo electrónico a</w:t>
      </w:r>
      <w:r w:rsidR="00F4353A" w:rsidRPr="006D66EA">
        <w:rPr>
          <w:lang w:val="es-ES"/>
        </w:rPr>
        <w:t xml:space="preserve"> </w:t>
      </w:r>
      <w:hyperlink r:id="rId16" w:history="1">
        <w:r w:rsidR="0034292B" w:rsidRPr="006D66EA">
          <w:rPr>
            <w:rStyle w:val="Hyperlink"/>
            <w:lang w:val="es-ES"/>
          </w:rPr>
          <w:t>qcpr@un.org</w:t>
        </w:r>
      </w:hyperlink>
      <w:r w:rsidR="00F4353A" w:rsidRPr="006D66EA">
        <w:rPr>
          <w:lang w:val="es-ES"/>
        </w:rPr>
        <w:t>.</w:t>
      </w:r>
    </w:p>
    <w:p w14:paraId="7B86880C" w14:textId="77777777" w:rsidR="0034292B" w:rsidRPr="006D66EA" w:rsidRDefault="0034292B" w:rsidP="009D1E9E">
      <w:pPr>
        <w:rPr>
          <w:lang w:val="es-ES"/>
        </w:rPr>
      </w:pPr>
    </w:p>
    <w:tbl>
      <w:tblPr>
        <w:tblStyle w:val="TableGrid"/>
        <w:tblW w:w="0" w:type="auto"/>
        <w:tblBorders>
          <w:bottom w:val="single" w:sz="4" w:space="0" w:color="00B0F0"/>
        </w:tblBorders>
        <w:shd w:val="clear" w:color="auto" w:fill="D1F2FF"/>
        <w:tblLook w:val="04A0" w:firstRow="1" w:lastRow="0" w:firstColumn="1" w:lastColumn="0" w:noHBand="0" w:noVBand="1"/>
      </w:tblPr>
      <w:tblGrid>
        <w:gridCol w:w="9016"/>
      </w:tblGrid>
      <w:tr w:rsidR="00684CF2" w:rsidRPr="00347FC4" w14:paraId="79578D13" w14:textId="77777777" w:rsidTr="00A73290">
        <w:tc>
          <w:tcPr>
            <w:tcW w:w="9016" w:type="dxa"/>
            <w:tcBorders>
              <w:top w:val="single" w:sz="4" w:space="0" w:color="00B0F0"/>
              <w:left w:val="single" w:sz="4" w:space="0" w:color="00B0F0"/>
              <w:bottom w:val="single" w:sz="4" w:space="0" w:color="00B0F0"/>
              <w:right w:val="single" w:sz="4" w:space="0" w:color="00B0F0"/>
            </w:tcBorders>
            <w:shd w:val="clear" w:color="auto" w:fill="D1F2FF"/>
          </w:tcPr>
          <w:p w14:paraId="5198FABB" w14:textId="5FD7A6E2" w:rsidR="003C0871" w:rsidRPr="006D66EA" w:rsidRDefault="007C4C62" w:rsidP="007C4C62">
            <w:pPr>
              <w:rPr>
                <w:lang w:val="es-ES"/>
              </w:rPr>
            </w:pPr>
            <w:r w:rsidRPr="006D66EA">
              <w:rPr>
                <w:rFonts w:ascii="Segoe UI Emoji" w:hAnsi="Segoe UI Emoji" w:cs="Segoe UI Emoji"/>
                <w:b/>
                <w:bCs/>
                <w:shd w:val="clear" w:color="auto" w:fill="D1F2FF"/>
                <w:lang w:val="es-ES"/>
              </w:rPr>
              <w:t>ℹ️</w:t>
            </w:r>
            <w:r w:rsidRPr="006D66EA">
              <w:rPr>
                <w:rFonts w:ascii="Segoe UI Emoji" w:hAnsi="Segoe UI Emoji" w:cs="Segoe UI Emoji"/>
                <w:b/>
                <w:bCs/>
                <w:lang w:val="es-ES"/>
              </w:rPr>
              <w:t xml:space="preserve"> </w:t>
            </w:r>
            <w:r w:rsidR="00AC2C89" w:rsidRPr="006D66EA">
              <w:rPr>
                <w:b/>
                <w:bCs/>
                <w:lang w:val="es-ES"/>
              </w:rPr>
              <w:t>NOTA ORIENTATIVA</w:t>
            </w:r>
          </w:p>
          <w:p w14:paraId="574B5DC5" w14:textId="2D8959F3" w:rsidR="00684CF2" w:rsidRPr="006D66EA" w:rsidRDefault="00C47393" w:rsidP="006F78B7">
            <w:pPr>
              <w:pStyle w:val="ListParagraph"/>
              <w:numPr>
                <w:ilvl w:val="0"/>
                <w:numId w:val="11"/>
              </w:numPr>
              <w:rPr>
                <w:rFonts w:ascii="Roboto" w:hAnsi="Roboto"/>
                <w:lang w:val="es-ES"/>
              </w:rPr>
            </w:pPr>
            <w:r w:rsidRPr="006D66EA">
              <w:rPr>
                <w:rFonts w:ascii="Roboto" w:hAnsi="Roboto"/>
                <w:lang w:val="es-ES"/>
              </w:rPr>
              <w:t>Esta encuesta consta de dos partes</w:t>
            </w:r>
            <w:r w:rsidR="00955936" w:rsidRPr="006D66EA">
              <w:rPr>
                <w:rFonts w:ascii="Roboto" w:hAnsi="Roboto"/>
                <w:lang w:val="es-ES"/>
              </w:rPr>
              <w:t xml:space="preserve">: </w:t>
            </w:r>
            <w:r w:rsidR="00E33C21" w:rsidRPr="006D66EA">
              <w:rPr>
                <w:rFonts w:ascii="Roboto" w:hAnsi="Roboto"/>
                <w:lang w:val="es-ES"/>
              </w:rPr>
              <w:t xml:space="preserve">una </w:t>
            </w:r>
            <w:r w:rsidR="007412FA" w:rsidRPr="006D66EA">
              <w:rPr>
                <w:rFonts w:ascii="Roboto" w:hAnsi="Roboto"/>
                <w:lang w:val="es-ES"/>
              </w:rPr>
              <w:t xml:space="preserve">parte está </w:t>
            </w:r>
            <w:r w:rsidR="00E33C21" w:rsidRPr="006D66EA">
              <w:rPr>
                <w:rFonts w:ascii="Roboto" w:hAnsi="Roboto"/>
                <w:lang w:val="es-ES"/>
              </w:rPr>
              <w:t>dirigida a los gobiernos de países en los que se ejecutan programas de las Naciones Unidas y</w:t>
            </w:r>
            <w:r w:rsidR="007412FA" w:rsidRPr="006D66EA">
              <w:rPr>
                <w:rFonts w:ascii="Roboto" w:hAnsi="Roboto"/>
                <w:lang w:val="es-ES"/>
              </w:rPr>
              <w:t xml:space="preserve"> la otra parte está dirigida</w:t>
            </w:r>
            <w:r w:rsidR="00E33C21" w:rsidRPr="006D66EA">
              <w:rPr>
                <w:rFonts w:ascii="Roboto" w:hAnsi="Roboto"/>
                <w:lang w:val="es-ES"/>
              </w:rPr>
              <w:t xml:space="preserve"> </w:t>
            </w:r>
            <w:r w:rsidR="007412FA" w:rsidRPr="006D66EA">
              <w:rPr>
                <w:rFonts w:ascii="Roboto" w:hAnsi="Roboto"/>
                <w:lang w:val="es-ES"/>
              </w:rPr>
              <w:t>a los gobiernos que aportan recursos financieros voluntarios</w:t>
            </w:r>
            <w:r w:rsidR="00955936" w:rsidRPr="006D66EA">
              <w:rPr>
                <w:rFonts w:ascii="Roboto" w:hAnsi="Roboto"/>
                <w:lang w:val="es-ES"/>
              </w:rPr>
              <w:t>.</w:t>
            </w:r>
            <w:r w:rsidR="007412FA" w:rsidRPr="006D66EA">
              <w:rPr>
                <w:rFonts w:ascii="Roboto" w:hAnsi="Roboto"/>
                <w:lang w:val="es-ES"/>
              </w:rPr>
              <w:t xml:space="preserve"> Los gobiernos </w:t>
            </w:r>
            <w:r w:rsidR="00856172" w:rsidRPr="006D66EA">
              <w:rPr>
                <w:rFonts w:ascii="Roboto" w:hAnsi="Roboto"/>
                <w:lang w:val="es-ES"/>
              </w:rPr>
              <w:t xml:space="preserve">incluidos </w:t>
            </w:r>
            <w:r w:rsidR="00362482" w:rsidRPr="006D66EA">
              <w:rPr>
                <w:rFonts w:ascii="Roboto" w:hAnsi="Roboto"/>
                <w:lang w:val="es-ES"/>
              </w:rPr>
              <w:t>en ambas categorías</w:t>
            </w:r>
            <w:r w:rsidR="00955936" w:rsidRPr="006D66EA">
              <w:rPr>
                <w:rFonts w:ascii="Roboto" w:hAnsi="Roboto"/>
                <w:lang w:val="es-ES"/>
              </w:rPr>
              <w:t xml:space="preserve"> </w:t>
            </w:r>
            <w:r w:rsidR="007412FA" w:rsidRPr="006D66EA">
              <w:rPr>
                <w:rFonts w:ascii="Roboto" w:hAnsi="Roboto"/>
                <w:lang w:val="es-ES"/>
              </w:rPr>
              <w:t>deben rellenar ambas partes</w:t>
            </w:r>
            <w:r w:rsidR="00955936" w:rsidRPr="006D66EA">
              <w:rPr>
                <w:rFonts w:ascii="Roboto" w:hAnsi="Roboto"/>
                <w:lang w:val="es-ES"/>
              </w:rPr>
              <w:t xml:space="preserve">. </w:t>
            </w:r>
          </w:p>
          <w:p w14:paraId="33741B92" w14:textId="0658BCEE" w:rsidR="0048377F" w:rsidRPr="006D66EA" w:rsidRDefault="00E33C21">
            <w:pPr>
              <w:pStyle w:val="ListParagraph"/>
              <w:numPr>
                <w:ilvl w:val="0"/>
                <w:numId w:val="11"/>
              </w:numPr>
              <w:rPr>
                <w:rFonts w:ascii="Roboto" w:hAnsi="Roboto"/>
                <w:lang w:val="es-ES"/>
              </w:rPr>
            </w:pPr>
            <w:r w:rsidRPr="006D66EA">
              <w:rPr>
                <w:rFonts w:ascii="Roboto" w:hAnsi="Roboto"/>
                <w:lang w:val="es-ES"/>
              </w:rPr>
              <w:t>Solo se podrá completar un cuestionario por país</w:t>
            </w:r>
            <w:r w:rsidR="00BC1D02" w:rsidRPr="006D66EA">
              <w:rPr>
                <w:rFonts w:ascii="Roboto" w:hAnsi="Roboto"/>
                <w:lang w:val="es-ES"/>
              </w:rPr>
              <w:t xml:space="preserve">. </w:t>
            </w:r>
          </w:p>
          <w:p w14:paraId="29F38729" w14:textId="1EEEB4F2" w:rsidR="003006CC" w:rsidRPr="006D66EA" w:rsidRDefault="002E35C8">
            <w:pPr>
              <w:pStyle w:val="ListParagraph"/>
              <w:numPr>
                <w:ilvl w:val="0"/>
                <w:numId w:val="11"/>
              </w:numPr>
              <w:rPr>
                <w:rFonts w:ascii="Roboto" w:hAnsi="Roboto"/>
                <w:lang w:val="es-ES"/>
              </w:rPr>
            </w:pPr>
            <w:r w:rsidRPr="002E35C8">
              <w:rPr>
                <w:rFonts w:ascii="Roboto" w:hAnsi="Roboto"/>
                <w:lang w:val="es-ES"/>
              </w:rPr>
              <w:t>Como base de la respuesta de su gobierno</w:t>
            </w:r>
            <w:r w:rsidR="0048377F" w:rsidRPr="006D66EA">
              <w:rPr>
                <w:rFonts w:ascii="Roboto" w:hAnsi="Roboto"/>
                <w:lang w:val="es-ES"/>
              </w:rPr>
              <w:t xml:space="preserve">, </w:t>
            </w:r>
            <w:r w:rsidR="00991475" w:rsidRPr="006D66EA">
              <w:rPr>
                <w:rFonts w:ascii="Roboto" w:hAnsi="Roboto"/>
                <w:lang w:val="es-ES"/>
              </w:rPr>
              <w:t xml:space="preserve">le invitamos a que consulte con </w:t>
            </w:r>
            <w:r w:rsidR="009A192D">
              <w:rPr>
                <w:rFonts w:ascii="Roboto" w:hAnsi="Roboto"/>
                <w:lang w:val="es-ES"/>
              </w:rPr>
              <w:t xml:space="preserve">los </w:t>
            </w:r>
            <w:r w:rsidR="00BD1CE4" w:rsidRPr="006D66EA">
              <w:rPr>
                <w:rFonts w:ascii="Roboto" w:hAnsi="Roboto"/>
                <w:lang w:val="es-ES"/>
              </w:rPr>
              <w:t>dep</w:t>
            </w:r>
            <w:r w:rsidR="00991475" w:rsidRPr="006D66EA">
              <w:rPr>
                <w:rFonts w:ascii="Roboto" w:hAnsi="Roboto"/>
                <w:lang w:val="es-ES"/>
              </w:rPr>
              <w:t>art</w:t>
            </w:r>
            <w:r w:rsidR="00CF6C02" w:rsidRPr="006D66EA">
              <w:rPr>
                <w:rFonts w:ascii="Roboto" w:hAnsi="Roboto"/>
                <w:lang w:val="es-ES"/>
              </w:rPr>
              <w:t>a</w:t>
            </w:r>
            <w:r w:rsidR="00991475" w:rsidRPr="006D66EA">
              <w:rPr>
                <w:rFonts w:ascii="Roboto" w:hAnsi="Roboto"/>
                <w:lang w:val="es-ES"/>
              </w:rPr>
              <w:t>mentos</w:t>
            </w:r>
            <w:r w:rsidR="00497A9B" w:rsidRPr="006D66EA">
              <w:rPr>
                <w:rFonts w:ascii="Roboto" w:hAnsi="Roboto"/>
                <w:lang w:val="es-ES"/>
              </w:rPr>
              <w:t xml:space="preserve"> </w:t>
            </w:r>
            <w:r w:rsidR="009A192D">
              <w:rPr>
                <w:rFonts w:ascii="Roboto" w:hAnsi="Roboto"/>
                <w:lang w:val="es-ES"/>
              </w:rPr>
              <w:t>y/o ministerios que participan</w:t>
            </w:r>
            <w:r w:rsidR="00991475" w:rsidRPr="006D66EA">
              <w:rPr>
                <w:rFonts w:ascii="Roboto" w:hAnsi="Roboto"/>
                <w:lang w:val="es-ES"/>
              </w:rPr>
              <w:t xml:space="preserve"> en el sistema de las Naciones Unidas para el desarrollo </w:t>
            </w:r>
            <w:r w:rsidR="00D608E9" w:rsidRPr="006D66EA">
              <w:rPr>
                <w:rFonts w:ascii="Roboto" w:hAnsi="Roboto"/>
                <w:lang w:val="es-ES"/>
              </w:rPr>
              <w:t>en su país.</w:t>
            </w:r>
          </w:p>
          <w:p w14:paraId="57372371" w14:textId="39DB3F8B" w:rsidR="00684CF2" w:rsidRPr="006D66EA" w:rsidRDefault="00991475" w:rsidP="00991475">
            <w:pPr>
              <w:pStyle w:val="ListParagraph"/>
              <w:numPr>
                <w:ilvl w:val="0"/>
                <w:numId w:val="11"/>
              </w:numPr>
              <w:rPr>
                <w:lang w:val="es-ES"/>
              </w:rPr>
            </w:pPr>
            <w:r w:rsidRPr="006D66EA">
              <w:rPr>
                <w:rFonts w:ascii="Roboto" w:hAnsi="Roboto"/>
                <w:lang w:val="es-ES"/>
              </w:rPr>
              <w:t>Asegúrese de enviar la respuesta oficial de su país en línea</w:t>
            </w:r>
            <w:r w:rsidR="00684CF2" w:rsidRPr="006D66EA">
              <w:rPr>
                <w:rFonts w:ascii="Roboto" w:hAnsi="Roboto"/>
                <w:lang w:val="es-ES"/>
              </w:rPr>
              <w:t xml:space="preserve">. </w:t>
            </w:r>
          </w:p>
        </w:tc>
      </w:tr>
    </w:tbl>
    <w:p w14:paraId="07B5E76D" w14:textId="77777777" w:rsidR="00684CF2" w:rsidRPr="006D66EA" w:rsidRDefault="00684CF2" w:rsidP="00BE41E5">
      <w:pPr>
        <w:spacing w:after="0"/>
        <w:rPr>
          <w:lang w:val="es-ES"/>
        </w:rPr>
      </w:pPr>
    </w:p>
    <w:p w14:paraId="177DB89A" w14:textId="77777777" w:rsidR="003C0871" w:rsidRPr="006D66EA" w:rsidRDefault="003C0871" w:rsidP="00BE41E5">
      <w:pPr>
        <w:spacing w:after="0"/>
        <w:rPr>
          <w:lang w:val="es-ES"/>
        </w:rPr>
      </w:pPr>
    </w:p>
    <w:tbl>
      <w:tblPr>
        <w:tblStyle w:val="TableGrid"/>
        <w:tblW w:w="0" w:type="auto"/>
        <w:tblLook w:val="04A0" w:firstRow="1" w:lastRow="0" w:firstColumn="1" w:lastColumn="0" w:noHBand="0" w:noVBand="1"/>
      </w:tblPr>
      <w:tblGrid>
        <w:gridCol w:w="9016"/>
      </w:tblGrid>
      <w:tr w:rsidR="00684CF2" w:rsidRPr="006D66EA" w14:paraId="6F483C3F" w14:textId="77777777" w:rsidTr="6EEBBD52">
        <w:tc>
          <w:tcPr>
            <w:tcW w:w="9016" w:type="dxa"/>
            <w:tcBorders>
              <w:top w:val="single" w:sz="8" w:space="0" w:color="009EDB"/>
              <w:left w:val="single" w:sz="8" w:space="0" w:color="009EDB"/>
              <w:bottom w:val="single" w:sz="8" w:space="0" w:color="009EDB"/>
              <w:right w:val="single" w:sz="8" w:space="0" w:color="009EDB"/>
            </w:tcBorders>
            <w:shd w:val="clear" w:color="auto" w:fill="F2F2F2" w:themeFill="background1" w:themeFillShade="F2"/>
          </w:tcPr>
          <w:p w14:paraId="6E35BE7B" w14:textId="70096C9D" w:rsidR="00684CF2" w:rsidRPr="006D66EA" w:rsidRDefault="00684CF2">
            <w:pPr>
              <w:spacing w:before="120" w:after="60" w:line="240" w:lineRule="auto"/>
              <w:jc w:val="both"/>
              <w:rPr>
                <w:rFonts w:cstheme="majorHAnsi"/>
                <w:b/>
                <w:bCs/>
                <w:color w:val="404040"/>
                <w:lang w:val="es-ES"/>
              </w:rPr>
            </w:pPr>
            <w:r w:rsidRPr="006D66EA">
              <w:rPr>
                <w:rFonts w:ascii="Segoe UI Emoji" w:eastAsia="Segoe UI Emoji" w:hAnsi="Segoe UI Emoji" w:cs="Segoe UI Emoji"/>
                <w:b/>
                <w:bCs/>
                <w:color w:val="auto"/>
                <w:lang w:val="es-ES"/>
              </w:rPr>
              <w:t>🔒</w:t>
            </w:r>
            <w:r w:rsidRPr="006D66EA">
              <w:rPr>
                <w:rFonts w:cstheme="majorHAnsi"/>
                <w:b/>
                <w:bCs/>
                <w:color w:val="404040"/>
                <w:lang w:val="es-ES"/>
              </w:rPr>
              <w:t xml:space="preserve"> </w:t>
            </w:r>
            <w:r w:rsidR="00B634B4" w:rsidRPr="006D66EA">
              <w:rPr>
                <w:rFonts w:cstheme="majorHAnsi"/>
                <w:b/>
                <w:bCs/>
                <w:color w:val="404040"/>
                <w:lang w:val="es-ES"/>
              </w:rPr>
              <w:t>AVISO DE CONFIDEN</w:t>
            </w:r>
            <w:r w:rsidR="009B5028">
              <w:rPr>
                <w:rFonts w:cstheme="majorHAnsi"/>
                <w:b/>
                <w:bCs/>
                <w:color w:val="404040"/>
                <w:lang w:val="es-ES"/>
              </w:rPr>
              <w:t>C</w:t>
            </w:r>
            <w:r w:rsidR="00B634B4" w:rsidRPr="006D66EA">
              <w:rPr>
                <w:rFonts w:cstheme="majorHAnsi"/>
                <w:b/>
                <w:bCs/>
                <w:color w:val="404040"/>
                <w:lang w:val="es-ES"/>
              </w:rPr>
              <w:t>IALIDAD</w:t>
            </w:r>
          </w:p>
          <w:p w14:paraId="07B96AF0" w14:textId="153A7FA7" w:rsidR="00684CF2" w:rsidRPr="006D66EA" w:rsidRDefault="00E33C21" w:rsidP="00B5479C">
            <w:pPr>
              <w:spacing w:after="0" w:line="240" w:lineRule="auto"/>
              <w:jc w:val="both"/>
              <w:rPr>
                <w:rFonts w:cstheme="majorBidi"/>
                <w:color w:val="404040"/>
                <w:lang w:val="es-ES"/>
              </w:rPr>
            </w:pPr>
            <w:r w:rsidRPr="006D66EA">
              <w:rPr>
                <w:rFonts w:cstheme="majorBidi"/>
                <w:b/>
                <w:bCs/>
                <w:color w:val="404040" w:themeColor="text1" w:themeTint="BF"/>
                <w:lang w:val="es-ES"/>
              </w:rPr>
              <w:t xml:space="preserve">Sus respuestas </w:t>
            </w:r>
            <w:r w:rsidR="00CF6C02" w:rsidRPr="006D66EA">
              <w:rPr>
                <w:rFonts w:cstheme="majorBidi"/>
                <w:b/>
                <w:bCs/>
                <w:color w:val="404040" w:themeColor="text1" w:themeTint="BF"/>
                <w:lang w:val="es-ES"/>
              </w:rPr>
              <w:t xml:space="preserve">se </w:t>
            </w:r>
            <w:r w:rsidR="00B5479C" w:rsidRPr="006D66EA">
              <w:rPr>
                <w:rFonts w:cstheme="majorBidi"/>
                <w:b/>
                <w:bCs/>
                <w:color w:val="404040" w:themeColor="text1" w:themeTint="BF"/>
                <w:lang w:val="es-ES"/>
              </w:rPr>
              <w:t>tratarán</w:t>
            </w:r>
            <w:r w:rsidR="00CF6C02" w:rsidRPr="006D66EA">
              <w:rPr>
                <w:rFonts w:cstheme="majorBidi"/>
                <w:b/>
                <w:bCs/>
                <w:color w:val="404040" w:themeColor="text1" w:themeTint="BF"/>
                <w:lang w:val="es-ES"/>
              </w:rPr>
              <w:t xml:space="preserve"> de forma estrictamente confidencial</w:t>
            </w:r>
            <w:r w:rsidR="00684CF2" w:rsidRPr="006D66EA">
              <w:rPr>
                <w:rFonts w:cstheme="majorBidi"/>
                <w:b/>
                <w:bCs/>
                <w:color w:val="404040" w:themeColor="text1" w:themeTint="BF"/>
                <w:lang w:val="es-ES"/>
              </w:rPr>
              <w:t>.</w:t>
            </w:r>
            <w:r w:rsidR="00661FFC">
              <w:rPr>
                <w:rFonts w:cstheme="majorBidi"/>
                <w:color w:val="404040" w:themeColor="text1" w:themeTint="BF"/>
                <w:lang w:val="es-ES"/>
              </w:rPr>
              <w:t xml:space="preserve"> </w:t>
            </w:r>
            <w:r w:rsidR="00272D0C" w:rsidRPr="006D66EA">
              <w:rPr>
                <w:rFonts w:cstheme="majorBidi"/>
                <w:color w:val="404040" w:themeColor="text1" w:themeTint="BF"/>
                <w:lang w:val="es-ES"/>
              </w:rPr>
              <w:t>Las respuestas in</w:t>
            </w:r>
            <w:r w:rsidR="00684CF2" w:rsidRPr="006D66EA">
              <w:rPr>
                <w:rFonts w:cstheme="majorBidi"/>
                <w:color w:val="404040" w:themeColor="text1" w:themeTint="BF"/>
                <w:lang w:val="es-ES"/>
              </w:rPr>
              <w:t>dividual</w:t>
            </w:r>
            <w:r w:rsidR="00272D0C" w:rsidRPr="006D66EA">
              <w:rPr>
                <w:rFonts w:cstheme="majorBidi"/>
                <w:color w:val="404040" w:themeColor="text1" w:themeTint="BF"/>
                <w:lang w:val="es-ES"/>
              </w:rPr>
              <w:t xml:space="preserve">es no se </w:t>
            </w:r>
            <w:r w:rsidR="00B5479C" w:rsidRPr="006D66EA">
              <w:rPr>
                <w:rFonts w:cstheme="majorBidi"/>
                <w:color w:val="404040" w:themeColor="text1" w:themeTint="BF"/>
                <w:lang w:val="es-ES"/>
              </w:rPr>
              <w:t xml:space="preserve">harán </w:t>
            </w:r>
            <w:r w:rsidR="00272D0C" w:rsidRPr="006D66EA">
              <w:rPr>
                <w:rFonts w:cstheme="majorBidi"/>
                <w:color w:val="404040" w:themeColor="text1" w:themeTint="BF"/>
                <w:lang w:val="es-ES"/>
              </w:rPr>
              <w:t>pública</w:t>
            </w:r>
            <w:r w:rsidR="00B5479C" w:rsidRPr="006D66EA">
              <w:rPr>
                <w:rFonts w:cstheme="majorBidi"/>
                <w:color w:val="404040" w:themeColor="text1" w:themeTint="BF"/>
                <w:lang w:val="es-ES"/>
              </w:rPr>
              <w:t>s</w:t>
            </w:r>
            <w:r w:rsidR="00272D0C" w:rsidRPr="006D66EA">
              <w:rPr>
                <w:rFonts w:cstheme="majorBidi"/>
                <w:color w:val="404040" w:themeColor="text1" w:themeTint="BF"/>
                <w:lang w:val="es-ES"/>
              </w:rPr>
              <w:t>. Solo se incluirán datos agregados anonimizados en el informe</w:t>
            </w:r>
            <w:r w:rsidR="00684CF2" w:rsidRPr="006D66EA">
              <w:rPr>
                <w:rFonts w:cstheme="majorBidi"/>
                <w:color w:val="404040" w:themeColor="text1" w:themeTint="BF"/>
                <w:lang w:val="es-ES"/>
              </w:rPr>
              <w:t>.</w:t>
            </w:r>
          </w:p>
        </w:tc>
      </w:tr>
    </w:tbl>
    <w:p w14:paraId="67DE8DD2" w14:textId="77777777" w:rsidR="00004585" w:rsidRPr="006D66EA" w:rsidRDefault="00004585" w:rsidP="00684CF2">
      <w:pPr>
        <w:spacing w:after="0" w:line="240" w:lineRule="auto"/>
        <w:jc w:val="both"/>
        <w:rPr>
          <w:rFonts w:cstheme="majorHAnsi"/>
          <w:color w:val="404040"/>
          <w:sz w:val="18"/>
          <w:szCs w:val="20"/>
          <w:lang w:val="es-ES"/>
        </w:rPr>
      </w:pPr>
    </w:p>
    <w:p w14:paraId="79391339" w14:textId="77777777" w:rsidR="0083378D" w:rsidRPr="0083378D" w:rsidRDefault="0083378D" w:rsidP="0083378D">
      <w:pPr>
        <w:spacing w:after="200" w:line="276" w:lineRule="auto"/>
        <w:rPr>
          <w:rFonts w:cstheme="majorHAnsi"/>
          <w:color w:val="404040"/>
          <w:sz w:val="18"/>
          <w:szCs w:val="20"/>
          <w:lang w:val="en-US"/>
        </w:rPr>
      </w:pPr>
      <w:r w:rsidRPr="0083378D">
        <w:rPr>
          <w:rFonts w:cstheme="majorHAnsi"/>
          <w:b/>
          <w:bCs/>
          <w:color w:val="404040"/>
          <w:sz w:val="18"/>
          <w:szCs w:val="20"/>
          <w:lang w:val="en-US"/>
        </w:rPr>
        <w:t xml:space="preserve">Aviso de </w:t>
      </w:r>
      <w:proofErr w:type="spellStart"/>
      <w:r w:rsidRPr="0083378D">
        <w:rPr>
          <w:rFonts w:cstheme="majorHAnsi"/>
          <w:b/>
          <w:bCs/>
          <w:color w:val="404040"/>
          <w:sz w:val="18"/>
          <w:szCs w:val="20"/>
          <w:lang w:val="en-US"/>
        </w:rPr>
        <w:t>traducción</w:t>
      </w:r>
      <w:proofErr w:type="spellEnd"/>
      <w:r w:rsidRPr="0083378D">
        <w:rPr>
          <w:rFonts w:cstheme="majorHAnsi"/>
          <w:b/>
          <w:bCs/>
          <w:color w:val="404040"/>
          <w:sz w:val="18"/>
          <w:szCs w:val="20"/>
          <w:lang w:val="en-US"/>
        </w:rPr>
        <w:t xml:space="preserve"> no </w:t>
      </w:r>
      <w:proofErr w:type="spellStart"/>
      <w:r w:rsidRPr="0083378D">
        <w:rPr>
          <w:rFonts w:cstheme="majorHAnsi"/>
          <w:b/>
          <w:bCs/>
          <w:color w:val="404040"/>
          <w:sz w:val="18"/>
          <w:szCs w:val="20"/>
          <w:lang w:val="en-US"/>
        </w:rPr>
        <w:t>oficial</w:t>
      </w:r>
      <w:proofErr w:type="spellEnd"/>
    </w:p>
    <w:p w14:paraId="54BC6FDF" w14:textId="33A9DB61" w:rsidR="004B04E2" w:rsidRPr="006D66EA" w:rsidRDefault="0083378D" w:rsidP="0083378D">
      <w:pPr>
        <w:spacing w:after="200" w:line="276" w:lineRule="auto"/>
        <w:rPr>
          <w:rFonts w:cstheme="majorHAnsi"/>
          <w:color w:val="404040"/>
          <w:sz w:val="18"/>
          <w:szCs w:val="20"/>
          <w:lang w:val="es-ES"/>
        </w:rPr>
      </w:pPr>
      <w:r w:rsidRPr="0083378D">
        <w:rPr>
          <w:rFonts w:cstheme="majorHAnsi"/>
          <w:color w:val="404040"/>
          <w:sz w:val="18"/>
          <w:szCs w:val="20"/>
          <w:lang w:val="es-ES"/>
        </w:rPr>
        <w:t>Se proporcionan traducciones informales de la Encuesta 2025 de los Gobiernos sobre las actividades operacionales del sistema de las Naciones Unidas para el desarrollo, en idiomas distintos del inglés, con el fin de facilitar la cumplimentación de la encuesta. Estas traducciones no son oficiales y se proporcionan “tal cual”, sin garantía de ningún tipo, ya sea expresa o implícita, incluidas, entre otras, las garantías de comerciabilidad, idoneidad para un propósito específico y no infracción. Las Naciones Unidas no otorgan expresamente ninguna garantía ni declaración en cuanto a la exactitud o integridad de estos materiales. En caso de discrepancias o problemas, prevalecerá la versión en inglés de la encuesta.</w:t>
      </w:r>
    </w:p>
    <w:p w14:paraId="78062D58" w14:textId="77777777" w:rsidR="000A68DD" w:rsidRPr="000A68DD" w:rsidRDefault="000A68DD" w:rsidP="000A68DD">
      <w:pPr>
        <w:pStyle w:val="Heading1"/>
        <w:rPr>
          <w:rFonts w:cstheme="majorHAnsi"/>
          <w:lang w:val="es-ES"/>
        </w:rPr>
      </w:pPr>
      <w:r w:rsidRPr="000A68DD">
        <w:rPr>
          <w:rFonts w:cstheme="majorHAnsi"/>
          <w:lang w:val="es-ES"/>
        </w:rPr>
        <w:t>Introducción</w:t>
      </w:r>
    </w:p>
    <w:p w14:paraId="1075A05F" w14:textId="77777777" w:rsidR="00C80B82" w:rsidRPr="00C80B82" w:rsidRDefault="00C80B82" w:rsidP="00C80B82">
      <w:pPr>
        <w:spacing w:after="200" w:line="276" w:lineRule="auto"/>
        <w:rPr>
          <w:rFonts w:cstheme="majorHAnsi"/>
          <w:b/>
          <w:bCs/>
          <w:color w:val="404040"/>
          <w:sz w:val="18"/>
          <w:szCs w:val="20"/>
          <w:lang w:val="es-ES"/>
        </w:rPr>
      </w:pPr>
      <w:r w:rsidRPr="00C80B82">
        <w:rPr>
          <w:rFonts w:cstheme="majorHAnsi"/>
          <w:b/>
          <w:bCs/>
          <w:color w:val="404040"/>
          <w:sz w:val="18"/>
          <w:szCs w:val="20"/>
          <w:lang w:val="es-ES"/>
        </w:rPr>
        <w:t>Por favor, seleccione su país:</w:t>
      </w:r>
    </w:p>
    <w:tbl>
      <w:tblPr>
        <w:tblStyle w:val="TableGrid"/>
        <w:tblW w:w="10260" w:type="dxa"/>
        <w:jc w:val="center"/>
        <w:tblLayout w:type="fixed"/>
        <w:tblLook w:val="04A0" w:firstRow="1" w:lastRow="0" w:firstColumn="1" w:lastColumn="0" w:noHBand="0" w:noVBand="1"/>
      </w:tblPr>
      <w:tblGrid>
        <w:gridCol w:w="1076"/>
        <w:gridCol w:w="9184"/>
      </w:tblGrid>
      <w:tr w:rsidR="001B7753" w:rsidRPr="00C80B82" w14:paraId="229BA01D" w14:textId="77777777" w:rsidTr="00C80B82">
        <w:trPr>
          <w:cantSplit/>
          <w:jc w:val="center"/>
        </w:trPr>
        <w:tc>
          <w:tcPr>
            <w:tcW w:w="1076" w:type="dxa"/>
            <w:tcBorders>
              <w:top w:val="single" w:sz="4" w:space="0" w:color="D9D9D9" w:themeColor="background1" w:themeShade="D9"/>
              <w:left w:val="nil"/>
              <w:bottom w:val="single" w:sz="4" w:space="0" w:color="D9D9D9" w:themeColor="background1" w:themeShade="D9"/>
              <w:right w:val="nil"/>
            </w:tcBorders>
            <w:tcMar>
              <w:top w:w="0" w:type="dxa"/>
              <w:left w:w="115" w:type="dxa"/>
              <w:bottom w:w="0" w:type="dxa"/>
              <w:right w:w="115" w:type="dxa"/>
            </w:tcMar>
            <w:vAlign w:val="bottom"/>
            <w:hideMark/>
          </w:tcPr>
          <w:p w14:paraId="17A26691" w14:textId="45B1B70A" w:rsidR="001B7753" w:rsidRPr="00C80B82" w:rsidRDefault="001B7753" w:rsidP="001B7753">
            <w:pPr>
              <w:spacing w:after="200" w:line="276" w:lineRule="auto"/>
              <w:rPr>
                <w:rFonts w:cstheme="majorHAnsi"/>
                <w:color w:val="404040"/>
                <w:sz w:val="18"/>
                <w:szCs w:val="20"/>
                <w:lang w:val="es-ES"/>
              </w:rPr>
            </w:pPr>
            <w:r w:rsidRPr="006D66EA">
              <w:rPr>
                <w:rStyle w:val="RadiobuttonChar"/>
                <w:rFonts w:ascii="Wingdings" w:eastAsia="Wingdings" w:hAnsi="Wingdings" w:cstheme="majorHAnsi"/>
                <w:color w:val="D9D9D9" w:themeColor="background1" w:themeShade="D9"/>
                <w:sz w:val="36"/>
                <w:szCs w:val="36"/>
                <w:lang w:val="es-ES"/>
              </w:rPr>
              <w:t></w:t>
            </w:r>
          </w:p>
        </w:tc>
        <w:tc>
          <w:tcPr>
            <w:tcW w:w="9184" w:type="dxa"/>
            <w:tcBorders>
              <w:top w:val="single" w:sz="4" w:space="0" w:color="D9D9D9" w:themeColor="background1" w:themeShade="D9"/>
              <w:left w:val="nil"/>
              <w:bottom w:val="single" w:sz="4" w:space="0" w:color="D9D9D9" w:themeColor="background1" w:themeShade="D9"/>
              <w:right w:val="nil"/>
            </w:tcBorders>
            <w:vAlign w:val="center"/>
            <w:hideMark/>
          </w:tcPr>
          <w:p w14:paraId="4C4588BD" w14:textId="77777777" w:rsidR="001B7753" w:rsidRPr="00C80B82" w:rsidRDefault="001B7753" w:rsidP="001B7753">
            <w:pPr>
              <w:spacing w:after="200" w:line="276" w:lineRule="auto"/>
              <w:rPr>
                <w:rFonts w:cstheme="majorHAnsi"/>
                <w:color w:val="404040"/>
                <w:sz w:val="18"/>
                <w:szCs w:val="20"/>
                <w:lang w:val="es-ES"/>
              </w:rPr>
            </w:pPr>
            <w:r w:rsidRPr="00C80B82">
              <w:rPr>
                <w:rFonts w:cstheme="majorHAnsi"/>
                <w:color w:val="404040"/>
                <w:sz w:val="18"/>
                <w:szCs w:val="20"/>
                <w:lang w:val="es-ES"/>
              </w:rPr>
              <w:t>Nombre del país:</w:t>
            </w:r>
          </w:p>
        </w:tc>
      </w:tr>
    </w:tbl>
    <w:p w14:paraId="04977238" w14:textId="77777777" w:rsidR="00C80B82" w:rsidRDefault="00C80B82" w:rsidP="00C80B82">
      <w:pPr>
        <w:spacing w:after="0" w:line="240" w:lineRule="auto"/>
        <w:rPr>
          <w:rFonts w:eastAsia="SimSun" w:cs="Times New Roman"/>
          <w:b/>
          <w:bCs/>
          <w:lang w:val="es-ES"/>
        </w:rPr>
      </w:pPr>
    </w:p>
    <w:p w14:paraId="0AB40E14" w14:textId="77777777" w:rsidR="00C80B82" w:rsidRDefault="00C80B82" w:rsidP="00C80B82">
      <w:pPr>
        <w:spacing w:after="0" w:line="240" w:lineRule="auto"/>
        <w:rPr>
          <w:rFonts w:eastAsia="SimSun" w:cs="Times New Roman"/>
          <w:b/>
          <w:bCs/>
          <w:lang w:val="es-ES"/>
        </w:rPr>
      </w:pPr>
    </w:p>
    <w:p w14:paraId="4A29EDB1" w14:textId="41057DB3" w:rsidR="00C80B82" w:rsidRPr="00C80B82" w:rsidRDefault="00C80B82" w:rsidP="00C80B82">
      <w:pPr>
        <w:spacing w:after="0" w:line="240" w:lineRule="auto"/>
        <w:rPr>
          <w:rFonts w:cstheme="majorHAnsi"/>
          <w:iCs/>
          <w:lang w:val="es-ES"/>
        </w:rPr>
      </w:pPr>
      <w:r w:rsidRPr="00C80B82">
        <w:rPr>
          <w:rFonts w:eastAsia="SimSun" w:cs="Times New Roman"/>
          <w:b/>
          <w:bCs/>
          <w:lang w:val="es-ES"/>
        </w:rPr>
        <w:t>Por favor, indique el nombre</w:t>
      </w:r>
      <w:r w:rsidRPr="00C80B82">
        <w:rPr>
          <w:rFonts w:cstheme="majorHAnsi"/>
          <w:b/>
          <w:bCs/>
          <w:iCs/>
          <w:lang w:val="es-ES"/>
        </w:rPr>
        <w:t>, el cargo y el correo electrónico de la persona que envía esta encuesta (los detalles se mantendrán confidenciales y estrictamente para uso del equipo de gestión de la encuesta):</w:t>
      </w:r>
    </w:p>
    <w:p w14:paraId="459073BF" w14:textId="77777777" w:rsidR="00C80B82" w:rsidRPr="006D66EA" w:rsidRDefault="00C80B82" w:rsidP="00C80B82">
      <w:pPr>
        <w:spacing w:after="0" w:line="240" w:lineRule="auto"/>
        <w:jc w:val="both"/>
        <w:rPr>
          <w:rFonts w:cstheme="majorHAnsi"/>
          <w:lang w:val="es-ES"/>
        </w:rPr>
      </w:pPr>
    </w:p>
    <w:tbl>
      <w:tblPr>
        <w:tblStyle w:val="TableGrid"/>
        <w:tblW w:w="10255" w:type="dxa"/>
        <w:jc w:val="center"/>
        <w:tblLayout w:type="fixed"/>
        <w:tblLook w:val="04A0" w:firstRow="1" w:lastRow="0" w:firstColumn="1" w:lastColumn="0" w:noHBand="0" w:noVBand="1"/>
      </w:tblPr>
      <w:tblGrid>
        <w:gridCol w:w="1075"/>
        <w:gridCol w:w="9180"/>
      </w:tblGrid>
      <w:tr w:rsidR="00C80B82" w:rsidRPr="006D66EA" w14:paraId="2BD92AB5" w14:textId="77777777">
        <w:trPr>
          <w:cantSplit/>
          <w:jc w:val="center"/>
        </w:trPr>
        <w:tc>
          <w:tcPr>
            <w:tcW w:w="1075" w:type="dxa"/>
            <w:tcBorders>
              <w:top w:val="single" w:sz="4" w:space="0" w:color="D9D9D9" w:themeColor="background1" w:themeShade="D9"/>
              <w:bottom w:val="single" w:sz="4" w:space="0" w:color="D9D9D9" w:themeColor="background1" w:themeShade="D9"/>
            </w:tcBorders>
            <w:tcMar>
              <w:top w:w="0" w:type="dxa"/>
              <w:left w:w="115" w:type="dxa"/>
              <w:bottom w:w="0" w:type="dxa"/>
              <w:right w:w="115" w:type="dxa"/>
            </w:tcMar>
            <w:vAlign w:val="bottom"/>
          </w:tcPr>
          <w:p w14:paraId="51B53510" w14:textId="77777777" w:rsidR="00C80B82" w:rsidRPr="006D66EA" w:rsidRDefault="00C80B82">
            <w:pPr>
              <w:jc w:val="right"/>
              <w:rPr>
                <w:rFonts w:cstheme="majorHAnsi"/>
                <w:color w:val="D9D9D9" w:themeColor="background1" w:themeShade="D9"/>
                <w:sz w:val="36"/>
                <w:szCs w:val="36"/>
                <w:lang w:val="es-ES"/>
              </w:rPr>
            </w:pPr>
            <w:r w:rsidRPr="006D66EA">
              <w:rPr>
                <w:rStyle w:val="RadiobuttonChar"/>
                <w:rFonts w:ascii="Wingdings" w:eastAsia="Wingdings" w:hAnsi="Wingdings" w:cstheme="majorHAnsi"/>
                <w:color w:val="D9D9D9" w:themeColor="background1" w:themeShade="D9"/>
                <w:sz w:val="36"/>
                <w:szCs w:val="36"/>
                <w:lang w:val="es-ES"/>
              </w:rPr>
              <w:t></w:t>
            </w:r>
          </w:p>
        </w:tc>
        <w:tc>
          <w:tcPr>
            <w:tcW w:w="9180" w:type="dxa"/>
            <w:tcBorders>
              <w:top w:val="single" w:sz="4" w:space="0" w:color="D9D9D9" w:themeColor="background1" w:themeShade="D9"/>
              <w:bottom w:val="single" w:sz="4" w:space="0" w:color="D9D9D9" w:themeColor="background1" w:themeShade="D9"/>
            </w:tcBorders>
            <w:vAlign w:val="center"/>
          </w:tcPr>
          <w:p w14:paraId="2FC17603" w14:textId="77777777" w:rsidR="00C80B82" w:rsidRPr="006D66EA" w:rsidRDefault="00C80B82">
            <w:pPr>
              <w:spacing w:line="276" w:lineRule="auto"/>
              <w:jc w:val="both"/>
              <w:rPr>
                <w:lang w:val="es-ES"/>
              </w:rPr>
            </w:pPr>
            <w:r w:rsidRPr="006D66EA">
              <w:rPr>
                <w:lang w:val="es-ES"/>
              </w:rPr>
              <w:t>Nombre:</w:t>
            </w:r>
          </w:p>
        </w:tc>
      </w:tr>
      <w:tr w:rsidR="00C80B82" w:rsidRPr="006D66EA" w14:paraId="5B3A11A4" w14:textId="77777777">
        <w:trPr>
          <w:cantSplit/>
          <w:jc w:val="center"/>
        </w:trPr>
        <w:tc>
          <w:tcPr>
            <w:tcW w:w="1075" w:type="dxa"/>
            <w:tcBorders>
              <w:top w:val="single" w:sz="4" w:space="0" w:color="D9D9D9" w:themeColor="background1" w:themeShade="D9"/>
              <w:bottom w:val="single" w:sz="4" w:space="0" w:color="D9D9D9" w:themeColor="background1" w:themeShade="D9"/>
            </w:tcBorders>
            <w:tcMar>
              <w:top w:w="0" w:type="dxa"/>
              <w:left w:w="115" w:type="dxa"/>
              <w:bottom w:w="0" w:type="dxa"/>
              <w:right w:w="115" w:type="dxa"/>
            </w:tcMar>
            <w:vAlign w:val="bottom"/>
          </w:tcPr>
          <w:p w14:paraId="45481E85" w14:textId="77777777" w:rsidR="00C80B82" w:rsidRPr="006D66EA" w:rsidRDefault="00C80B82">
            <w:pPr>
              <w:jc w:val="right"/>
              <w:rPr>
                <w:rStyle w:val="RadiobuttonChar"/>
                <w:rFonts w:cstheme="majorHAnsi"/>
                <w:color w:val="D9D9D9" w:themeColor="background1" w:themeShade="D9"/>
                <w:sz w:val="36"/>
                <w:szCs w:val="36"/>
                <w:lang w:val="es-ES"/>
              </w:rPr>
            </w:pPr>
            <w:r w:rsidRPr="006D66EA">
              <w:rPr>
                <w:rStyle w:val="RadiobuttonChar"/>
                <w:rFonts w:ascii="Wingdings" w:eastAsia="Wingdings" w:hAnsi="Wingdings" w:cstheme="majorHAnsi"/>
                <w:color w:val="D9D9D9" w:themeColor="background1" w:themeShade="D9"/>
                <w:sz w:val="36"/>
                <w:szCs w:val="36"/>
                <w:lang w:val="es-ES"/>
              </w:rPr>
              <w:t></w:t>
            </w:r>
          </w:p>
        </w:tc>
        <w:tc>
          <w:tcPr>
            <w:tcW w:w="9180" w:type="dxa"/>
            <w:tcBorders>
              <w:top w:val="single" w:sz="4" w:space="0" w:color="D9D9D9" w:themeColor="background1" w:themeShade="D9"/>
              <w:bottom w:val="single" w:sz="4" w:space="0" w:color="D9D9D9" w:themeColor="background1" w:themeShade="D9"/>
            </w:tcBorders>
            <w:vAlign w:val="center"/>
          </w:tcPr>
          <w:p w14:paraId="7AC7BA11" w14:textId="77777777" w:rsidR="00C80B82" w:rsidRPr="006D66EA" w:rsidRDefault="00C80B82">
            <w:pPr>
              <w:spacing w:line="276" w:lineRule="auto"/>
              <w:jc w:val="both"/>
              <w:rPr>
                <w:lang w:val="es-ES"/>
              </w:rPr>
            </w:pPr>
            <w:r w:rsidRPr="006D66EA">
              <w:rPr>
                <w:lang w:val="es-ES"/>
              </w:rPr>
              <w:t>Apellido(s):</w:t>
            </w:r>
          </w:p>
        </w:tc>
      </w:tr>
      <w:tr w:rsidR="00C80B82" w:rsidRPr="006D66EA" w14:paraId="5997C2EA" w14:textId="77777777">
        <w:trPr>
          <w:cantSplit/>
          <w:jc w:val="center"/>
        </w:trPr>
        <w:tc>
          <w:tcPr>
            <w:tcW w:w="1075" w:type="dxa"/>
            <w:tcBorders>
              <w:top w:val="single" w:sz="4" w:space="0" w:color="D9D9D9" w:themeColor="background1" w:themeShade="D9"/>
              <w:bottom w:val="single" w:sz="4" w:space="0" w:color="D9D9D9" w:themeColor="background1" w:themeShade="D9"/>
            </w:tcBorders>
            <w:tcMar>
              <w:top w:w="0" w:type="dxa"/>
              <w:left w:w="115" w:type="dxa"/>
              <w:bottom w:w="0" w:type="dxa"/>
              <w:right w:w="115" w:type="dxa"/>
            </w:tcMar>
            <w:vAlign w:val="bottom"/>
          </w:tcPr>
          <w:p w14:paraId="5DC396F8" w14:textId="77777777" w:rsidR="00C80B82" w:rsidRPr="006D66EA" w:rsidRDefault="00C80B82">
            <w:pPr>
              <w:jc w:val="right"/>
              <w:rPr>
                <w:rStyle w:val="RadiobuttonChar"/>
                <w:rFonts w:cstheme="majorHAnsi"/>
                <w:color w:val="D9D9D9" w:themeColor="background1" w:themeShade="D9"/>
                <w:sz w:val="36"/>
                <w:szCs w:val="36"/>
                <w:lang w:val="es-ES"/>
              </w:rPr>
            </w:pPr>
            <w:r w:rsidRPr="006D66EA">
              <w:rPr>
                <w:rStyle w:val="RadiobuttonChar"/>
                <w:rFonts w:ascii="Wingdings" w:eastAsia="Wingdings" w:hAnsi="Wingdings" w:cstheme="majorHAnsi"/>
                <w:color w:val="D9D9D9" w:themeColor="background1" w:themeShade="D9"/>
                <w:sz w:val="36"/>
                <w:szCs w:val="36"/>
                <w:lang w:val="es-ES"/>
              </w:rPr>
              <w:t></w:t>
            </w:r>
          </w:p>
        </w:tc>
        <w:tc>
          <w:tcPr>
            <w:tcW w:w="9180" w:type="dxa"/>
            <w:tcBorders>
              <w:top w:val="single" w:sz="4" w:space="0" w:color="D9D9D9" w:themeColor="background1" w:themeShade="D9"/>
              <w:bottom w:val="single" w:sz="4" w:space="0" w:color="D9D9D9" w:themeColor="background1" w:themeShade="D9"/>
            </w:tcBorders>
            <w:vAlign w:val="center"/>
          </w:tcPr>
          <w:p w14:paraId="3383927E" w14:textId="77777777" w:rsidR="00C80B82" w:rsidRPr="006D66EA" w:rsidRDefault="00C80B82">
            <w:pPr>
              <w:spacing w:line="276" w:lineRule="auto"/>
              <w:jc w:val="both"/>
              <w:rPr>
                <w:lang w:val="es-ES"/>
              </w:rPr>
            </w:pPr>
            <w:r w:rsidRPr="006D66EA">
              <w:rPr>
                <w:lang w:val="es-ES"/>
              </w:rPr>
              <w:t>Correo electrónico:</w:t>
            </w:r>
          </w:p>
        </w:tc>
      </w:tr>
      <w:tr w:rsidR="00C80B82" w:rsidRPr="006D66EA" w14:paraId="6E32785D" w14:textId="77777777">
        <w:trPr>
          <w:cantSplit/>
          <w:jc w:val="center"/>
        </w:trPr>
        <w:tc>
          <w:tcPr>
            <w:tcW w:w="1075" w:type="dxa"/>
            <w:tcBorders>
              <w:top w:val="single" w:sz="4" w:space="0" w:color="D9D9D9" w:themeColor="background1" w:themeShade="D9"/>
              <w:bottom w:val="single" w:sz="4" w:space="0" w:color="D9D9D9" w:themeColor="background1" w:themeShade="D9"/>
            </w:tcBorders>
            <w:tcMar>
              <w:top w:w="0" w:type="dxa"/>
              <w:left w:w="115" w:type="dxa"/>
              <w:bottom w:w="0" w:type="dxa"/>
              <w:right w:w="115" w:type="dxa"/>
            </w:tcMar>
            <w:vAlign w:val="bottom"/>
          </w:tcPr>
          <w:p w14:paraId="2E1D6E5D" w14:textId="77777777" w:rsidR="00C80B82" w:rsidRPr="006D66EA" w:rsidRDefault="00C80B82">
            <w:pPr>
              <w:jc w:val="right"/>
              <w:rPr>
                <w:rStyle w:val="RadiobuttonChar"/>
                <w:rFonts w:ascii="Wingdings" w:eastAsia="Wingdings" w:hAnsi="Wingdings" w:cstheme="majorHAnsi"/>
                <w:color w:val="D9D9D9" w:themeColor="background1" w:themeShade="D9"/>
                <w:sz w:val="36"/>
                <w:szCs w:val="36"/>
                <w:lang w:val="es-ES"/>
              </w:rPr>
            </w:pPr>
            <w:r w:rsidRPr="006D66EA">
              <w:rPr>
                <w:rStyle w:val="RadiobuttonChar"/>
                <w:rFonts w:ascii="Wingdings" w:eastAsia="Wingdings" w:hAnsi="Wingdings" w:cstheme="majorHAnsi"/>
                <w:color w:val="D9D9D9" w:themeColor="background1" w:themeShade="D9"/>
                <w:sz w:val="36"/>
                <w:szCs w:val="36"/>
                <w:lang w:val="es-ES"/>
              </w:rPr>
              <w:t></w:t>
            </w:r>
          </w:p>
        </w:tc>
        <w:tc>
          <w:tcPr>
            <w:tcW w:w="9180" w:type="dxa"/>
            <w:tcBorders>
              <w:top w:val="single" w:sz="4" w:space="0" w:color="D9D9D9" w:themeColor="background1" w:themeShade="D9"/>
              <w:bottom w:val="single" w:sz="4" w:space="0" w:color="D9D9D9" w:themeColor="background1" w:themeShade="D9"/>
            </w:tcBorders>
            <w:vAlign w:val="center"/>
          </w:tcPr>
          <w:p w14:paraId="3A1FBA15" w14:textId="77777777" w:rsidR="00C80B82" w:rsidRPr="006D66EA" w:rsidRDefault="00C80B82">
            <w:pPr>
              <w:spacing w:line="276" w:lineRule="auto"/>
              <w:jc w:val="both"/>
              <w:rPr>
                <w:lang w:val="es-ES"/>
              </w:rPr>
            </w:pPr>
            <w:r w:rsidRPr="006D66EA">
              <w:rPr>
                <w:lang w:val="es-ES"/>
              </w:rPr>
              <w:t>Cargo:</w:t>
            </w:r>
          </w:p>
        </w:tc>
      </w:tr>
      <w:tr w:rsidR="00C80B82" w:rsidRPr="006D66EA" w14:paraId="33DDBEE4" w14:textId="77777777">
        <w:trPr>
          <w:cantSplit/>
          <w:jc w:val="center"/>
        </w:trPr>
        <w:tc>
          <w:tcPr>
            <w:tcW w:w="1075" w:type="dxa"/>
            <w:tcBorders>
              <w:top w:val="single" w:sz="4" w:space="0" w:color="D9D9D9" w:themeColor="background1" w:themeShade="D9"/>
              <w:bottom w:val="single" w:sz="8" w:space="0" w:color="D9D9D9" w:themeColor="background1" w:themeShade="D9"/>
            </w:tcBorders>
            <w:tcMar>
              <w:top w:w="0" w:type="dxa"/>
              <w:left w:w="115" w:type="dxa"/>
              <w:bottom w:w="0" w:type="dxa"/>
              <w:right w:w="115" w:type="dxa"/>
            </w:tcMar>
            <w:vAlign w:val="bottom"/>
          </w:tcPr>
          <w:p w14:paraId="21408598" w14:textId="77777777" w:rsidR="00C80B82" w:rsidRPr="006D66EA" w:rsidRDefault="00C80B82">
            <w:pPr>
              <w:jc w:val="right"/>
              <w:rPr>
                <w:rStyle w:val="RadiobuttonChar"/>
                <w:rFonts w:ascii="Wingdings" w:eastAsia="Wingdings" w:hAnsi="Wingdings" w:cstheme="majorHAnsi"/>
                <w:color w:val="D9D9D9" w:themeColor="background1" w:themeShade="D9"/>
                <w:sz w:val="36"/>
                <w:szCs w:val="36"/>
                <w:lang w:val="es-ES"/>
              </w:rPr>
            </w:pPr>
            <w:r w:rsidRPr="006D66EA">
              <w:rPr>
                <w:rStyle w:val="RadiobuttonChar"/>
                <w:rFonts w:ascii="Wingdings" w:eastAsia="Wingdings" w:hAnsi="Wingdings" w:cstheme="majorHAnsi"/>
                <w:color w:val="D9D9D9" w:themeColor="background1" w:themeShade="D9"/>
                <w:sz w:val="36"/>
                <w:szCs w:val="36"/>
                <w:lang w:val="es-ES"/>
              </w:rPr>
              <w:t></w:t>
            </w:r>
          </w:p>
        </w:tc>
        <w:tc>
          <w:tcPr>
            <w:tcW w:w="9180" w:type="dxa"/>
            <w:tcBorders>
              <w:top w:val="single" w:sz="4" w:space="0" w:color="D9D9D9" w:themeColor="background1" w:themeShade="D9"/>
              <w:bottom w:val="single" w:sz="8" w:space="0" w:color="D9D9D9" w:themeColor="background1" w:themeShade="D9"/>
            </w:tcBorders>
            <w:vAlign w:val="center"/>
          </w:tcPr>
          <w:p w14:paraId="4351CACC" w14:textId="77777777" w:rsidR="00C80B82" w:rsidRPr="006D66EA" w:rsidRDefault="00C80B82">
            <w:pPr>
              <w:spacing w:line="276" w:lineRule="auto"/>
              <w:jc w:val="both"/>
              <w:rPr>
                <w:lang w:val="es-ES"/>
              </w:rPr>
            </w:pPr>
            <w:r w:rsidRPr="006D66EA">
              <w:rPr>
                <w:lang w:val="es-ES"/>
              </w:rPr>
              <w:t>Organización:</w:t>
            </w:r>
          </w:p>
        </w:tc>
      </w:tr>
    </w:tbl>
    <w:p w14:paraId="5CF0EEF1" w14:textId="77777777" w:rsidR="00C80B82" w:rsidRPr="006D66EA" w:rsidRDefault="00C80B82" w:rsidP="00C80B82">
      <w:pPr>
        <w:spacing w:after="0" w:line="240" w:lineRule="auto"/>
        <w:rPr>
          <w:rFonts w:cstheme="majorHAnsi"/>
          <w:b/>
          <w:bCs/>
          <w:sz w:val="24"/>
          <w:szCs w:val="24"/>
          <w:lang w:val="es-ES"/>
        </w:rPr>
      </w:pPr>
    </w:p>
    <w:p w14:paraId="220B83A5" w14:textId="77777777" w:rsidR="00C80B82" w:rsidRPr="006D66EA" w:rsidRDefault="00C80B82" w:rsidP="00C80B82">
      <w:pPr>
        <w:rPr>
          <w:rFonts w:cstheme="majorHAnsi"/>
          <w:szCs w:val="20"/>
          <w:lang w:val="es-ES"/>
        </w:rPr>
      </w:pPr>
    </w:p>
    <w:p w14:paraId="01DD1DEC" w14:textId="0E532AF8" w:rsidR="00C80B82" w:rsidRPr="00C1631D" w:rsidRDefault="00C80B82" w:rsidP="7BEE29AF">
      <w:pPr>
        <w:spacing w:after="0" w:line="240" w:lineRule="auto"/>
        <w:rPr>
          <w:rFonts w:eastAsia="Roboto" w:cs="Roboto"/>
          <w:b/>
          <w:bCs/>
          <w:color w:val="000000" w:themeColor="text1"/>
          <w:szCs w:val="20"/>
          <w:lang w:val="es-ES"/>
        </w:rPr>
      </w:pPr>
      <w:r w:rsidRPr="00C1631D">
        <w:rPr>
          <w:rFonts w:cstheme="majorHAnsi"/>
          <w:b/>
          <w:bCs/>
          <w:iCs/>
          <w:lang w:val="es-ES"/>
        </w:rPr>
        <w:t>¿Es usted el gobierno de un</w:t>
      </w:r>
      <w:r w:rsidR="25BD4483" w:rsidRPr="00C1631D">
        <w:rPr>
          <w:rFonts w:cstheme="majorHAnsi"/>
          <w:b/>
          <w:bCs/>
          <w:iCs/>
          <w:lang w:val="es-ES"/>
        </w:rPr>
        <w:t xml:space="preserve"> </w:t>
      </w:r>
      <w:r w:rsidRPr="00C1631D">
        <w:rPr>
          <w:rFonts w:cstheme="majorHAnsi"/>
          <w:b/>
          <w:bCs/>
          <w:iCs/>
          <w:lang w:val="es-ES"/>
        </w:rPr>
        <w:t>país</w:t>
      </w:r>
      <w:r w:rsidR="00964F1C" w:rsidRPr="00C1631D">
        <w:rPr>
          <w:rFonts w:cstheme="majorHAnsi"/>
          <w:b/>
          <w:bCs/>
          <w:iCs/>
          <w:lang w:val="es-ES"/>
        </w:rPr>
        <w:t xml:space="preserve"> en el que se ejecutan programas</w:t>
      </w:r>
      <w:r w:rsidRPr="00C1631D">
        <w:rPr>
          <w:rFonts w:eastAsia="Roboto" w:cs="Roboto"/>
          <w:b/>
          <w:bCs/>
          <w:color w:val="000000" w:themeColor="text1"/>
          <w:szCs w:val="20"/>
          <w:lang w:val="es-ES"/>
        </w:rPr>
        <w:t>?</w:t>
      </w:r>
    </w:p>
    <w:p w14:paraId="1A1C0CAA" w14:textId="77777777" w:rsidR="00F46192" w:rsidRDefault="00F46192" w:rsidP="00C80B82">
      <w:pPr>
        <w:spacing w:after="0" w:line="240" w:lineRule="auto"/>
        <w:jc w:val="both"/>
        <w:rPr>
          <w:rFonts w:cstheme="majorHAnsi"/>
          <w:b/>
          <w:bCs/>
          <w:color w:val="000000" w:themeColor="text1"/>
          <w:szCs w:val="20"/>
          <w:lang w:val="es-ES"/>
        </w:rPr>
      </w:pPr>
    </w:p>
    <w:p w14:paraId="3635A6F0" w14:textId="7E28BE45" w:rsidR="00F46192" w:rsidRPr="00C80B82" w:rsidRDefault="00C1631D" w:rsidP="00C1631D">
      <w:pPr>
        <w:spacing w:after="0" w:line="240" w:lineRule="auto"/>
        <w:rPr>
          <w:rFonts w:cstheme="majorHAnsi"/>
          <w:b/>
          <w:bCs/>
          <w:color w:val="000000" w:themeColor="text1"/>
          <w:szCs w:val="20"/>
          <w:lang w:val="es-ES"/>
        </w:rPr>
      </w:pPr>
      <w:r>
        <w:rPr>
          <w:rFonts w:eastAsia="Roboto" w:cs="Roboto"/>
          <w:szCs w:val="20"/>
          <w:lang w:val="es-ES"/>
        </w:rPr>
        <w:t>U</w:t>
      </w:r>
      <w:r w:rsidRPr="00C1631D">
        <w:rPr>
          <w:rFonts w:eastAsia="Roboto" w:cs="Roboto"/>
          <w:szCs w:val="20"/>
          <w:lang w:val="es-ES"/>
        </w:rPr>
        <w:t xml:space="preserve">n país en el que se ejecutan programas </w:t>
      </w:r>
      <w:r w:rsidR="00F46192" w:rsidRPr="00644AD6">
        <w:rPr>
          <w:rFonts w:cstheme="majorBidi"/>
          <w:color w:val="000000" w:themeColor="text1"/>
          <w:lang w:val="es-ES"/>
        </w:rPr>
        <w:t xml:space="preserve">es el país en el que la ONU lleva a cabo su trabajo operativo (su país cuenta con la presencia de una Oficina de Coordinadores Residentes de las Naciones Unidas o bien con su colaboración mediante un acuerdo de las oficinas </w:t>
      </w:r>
      <w:proofErr w:type="spellStart"/>
      <w:r w:rsidR="00F46192" w:rsidRPr="00644AD6">
        <w:rPr>
          <w:rFonts w:cstheme="majorBidi"/>
          <w:color w:val="000000" w:themeColor="text1"/>
          <w:lang w:val="es-ES"/>
        </w:rPr>
        <w:t>multipaís</w:t>
      </w:r>
      <w:proofErr w:type="spellEnd"/>
      <w:r w:rsidR="00F46192" w:rsidRPr="00644AD6">
        <w:rPr>
          <w:rFonts w:cstheme="majorBidi"/>
          <w:color w:val="000000" w:themeColor="text1"/>
          <w:lang w:val="es-ES"/>
        </w:rPr>
        <w:t>).</w:t>
      </w:r>
    </w:p>
    <w:p w14:paraId="1AD18AC7" w14:textId="77777777" w:rsidR="00C80B82" w:rsidRPr="006D66EA" w:rsidRDefault="00C80B82" w:rsidP="00C80B82">
      <w:pPr>
        <w:pStyle w:val="ListParagraph"/>
        <w:spacing w:after="0" w:line="240" w:lineRule="auto"/>
        <w:ind w:left="720"/>
        <w:jc w:val="both"/>
        <w:rPr>
          <w:rFonts w:ascii="Roboto" w:hAnsi="Roboto" w:cstheme="majorHAnsi"/>
          <w:b/>
          <w:bCs/>
          <w:color w:val="000000" w:themeColor="text1"/>
          <w:szCs w:val="20"/>
          <w:lang w:val="es-ES"/>
        </w:rPr>
      </w:pPr>
    </w:p>
    <w:tbl>
      <w:tblPr>
        <w:tblStyle w:val="TableGrid"/>
        <w:tblW w:w="10255" w:type="dxa"/>
        <w:jc w:val="center"/>
        <w:tblLayout w:type="fixed"/>
        <w:tblLook w:val="04A0" w:firstRow="1" w:lastRow="0" w:firstColumn="1" w:lastColumn="0" w:noHBand="0" w:noVBand="1"/>
      </w:tblPr>
      <w:tblGrid>
        <w:gridCol w:w="1075"/>
        <w:gridCol w:w="9180"/>
      </w:tblGrid>
      <w:tr w:rsidR="00C80B82" w:rsidRPr="006D66EA" w14:paraId="1B4B5D56" w14:textId="77777777">
        <w:trPr>
          <w:cantSplit/>
          <w:jc w:val="center"/>
        </w:trPr>
        <w:tc>
          <w:tcPr>
            <w:tcW w:w="1075" w:type="dxa"/>
            <w:tcMar>
              <w:top w:w="0" w:type="dxa"/>
              <w:left w:w="115" w:type="dxa"/>
              <w:bottom w:w="0" w:type="dxa"/>
              <w:right w:w="115" w:type="dxa"/>
            </w:tcMar>
            <w:vAlign w:val="bottom"/>
          </w:tcPr>
          <w:p w14:paraId="73C5B5EE" w14:textId="77777777" w:rsidR="00C80B82" w:rsidRPr="006D66EA" w:rsidRDefault="00C80B82">
            <w:pPr>
              <w:jc w:val="right"/>
              <w:rPr>
                <w:rFonts w:cstheme="majorHAnsi"/>
                <w:color w:val="D9D9D9" w:themeColor="background1" w:themeShade="D9"/>
                <w:sz w:val="36"/>
                <w:szCs w:val="36"/>
                <w:lang w:val="es-ES"/>
              </w:rPr>
            </w:pPr>
            <w:r w:rsidRPr="006D66EA">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02E160CD" w14:textId="77777777" w:rsidR="00C80B82" w:rsidRPr="006D66EA" w:rsidRDefault="00C80B82">
            <w:pPr>
              <w:spacing w:line="276" w:lineRule="auto"/>
              <w:jc w:val="both"/>
              <w:rPr>
                <w:lang w:val="es-ES"/>
              </w:rPr>
            </w:pPr>
            <w:r w:rsidRPr="006D66EA">
              <w:rPr>
                <w:lang w:val="es-ES"/>
              </w:rPr>
              <w:t>Sí</w:t>
            </w:r>
          </w:p>
        </w:tc>
      </w:tr>
      <w:tr w:rsidR="00C80B82" w:rsidRPr="006D66EA" w14:paraId="2FDFB6B0" w14:textId="77777777">
        <w:trPr>
          <w:cantSplit/>
          <w:jc w:val="center"/>
        </w:trPr>
        <w:tc>
          <w:tcPr>
            <w:tcW w:w="1075" w:type="dxa"/>
            <w:tcMar>
              <w:top w:w="0" w:type="dxa"/>
              <w:left w:w="115" w:type="dxa"/>
              <w:bottom w:w="0" w:type="dxa"/>
              <w:right w:w="115" w:type="dxa"/>
            </w:tcMar>
            <w:vAlign w:val="bottom"/>
          </w:tcPr>
          <w:p w14:paraId="35485CF3" w14:textId="77777777" w:rsidR="00C80B82" w:rsidRPr="006D66EA" w:rsidRDefault="00C80B82">
            <w:pPr>
              <w:jc w:val="right"/>
              <w:rPr>
                <w:rStyle w:val="RadiobuttonChar"/>
                <w:rFonts w:ascii="Wingdings" w:eastAsia="Wingdings" w:hAnsi="Wingdings" w:cstheme="majorHAnsi"/>
                <w:color w:val="D9D9D9" w:themeColor="background1" w:themeShade="D9"/>
                <w:sz w:val="36"/>
                <w:szCs w:val="36"/>
                <w:lang w:val="es-ES"/>
              </w:rPr>
            </w:pPr>
            <w:r w:rsidRPr="006D66EA">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3422A34E" w14:textId="77777777" w:rsidR="00C80B82" w:rsidRPr="006D66EA" w:rsidRDefault="00C80B82">
            <w:pPr>
              <w:spacing w:line="276" w:lineRule="auto"/>
              <w:jc w:val="both"/>
              <w:rPr>
                <w:lang w:val="es-ES"/>
              </w:rPr>
            </w:pPr>
            <w:r w:rsidRPr="006D66EA">
              <w:rPr>
                <w:lang w:val="es-ES"/>
              </w:rPr>
              <w:t>No</w:t>
            </w:r>
          </w:p>
        </w:tc>
      </w:tr>
    </w:tbl>
    <w:p w14:paraId="34703F20" w14:textId="77777777" w:rsidR="00C80B82" w:rsidRPr="006D66EA" w:rsidRDefault="00C80B82" w:rsidP="00C80B82">
      <w:pPr>
        <w:spacing w:after="0" w:line="240" w:lineRule="auto"/>
        <w:jc w:val="both"/>
        <w:rPr>
          <w:rFonts w:cstheme="majorHAnsi"/>
          <w:lang w:val="es-ES"/>
        </w:rPr>
      </w:pPr>
    </w:p>
    <w:p w14:paraId="1B8EFC91" w14:textId="74CD143C" w:rsidR="00C80B82" w:rsidRPr="006D66EA" w:rsidRDefault="00C80B82" w:rsidP="00C80B82">
      <w:pPr>
        <w:ind w:left="360"/>
        <w:rPr>
          <w:rFonts w:cstheme="majorBidi"/>
          <w:lang w:val="es-ES"/>
        </w:rPr>
      </w:pPr>
      <w:r w:rsidRPr="60E84407">
        <w:rPr>
          <w:rFonts w:cstheme="majorBidi"/>
          <w:lang w:val="es-ES"/>
        </w:rPr>
        <w:t>[Lógica de respuestas: si SÍ, continúe en la parte 1; si NO, pase a la parte E</w:t>
      </w:r>
      <w:r w:rsidR="03D08CC6" w:rsidRPr="60C2CE14">
        <w:rPr>
          <w:rFonts w:cstheme="majorBidi"/>
          <w:lang w:val="es-ES"/>
        </w:rPr>
        <w:t xml:space="preserve">, pregunta </w:t>
      </w:r>
      <w:r w:rsidR="03D08CC6" w:rsidRPr="172F9DD4">
        <w:rPr>
          <w:rFonts w:cstheme="majorBidi"/>
          <w:lang w:val="es-ES"/>
        </w:rPr>
        <w:t>25.</w:t>
      </w:r>
      <w:r w:rsidRPr="172F9DD4">
        <w:rPr>
          <w:rFonts w:cstheme="majorBidi"/>
          <w:lang w:val="es-ES"/>
        </w:rPr>
        <w:t>]</w:t>
      </w:r>
      <w:r w:rsidRPr="60E84407">
        <w:rPr>
          <w:rFonts w:cstheme="majorBidi"/>
          <w:lang w:val="es-ES"/>
        </w:rPr>
        <w:t xml:space="preserve"> </w:t>
      </w:r>
    </w:p>
    <w:p w14:paraId="5915EC10" w14:textId="67367DAC" w:rsidR="00EA7438" w:rsidRPr="006D66EA" w:rsidRDefault="00EA7438">
      <w:pPr>
        <w:spacing w:after="200" w:line="276" w:lineRule="auto"/>
        <w:rPr>
          <w:rFonts w:cstheme="majorHAnsi"/>
          <w:color w:val="404040"/>
          <w:sz w:val="18"/>
          <w:szCs w:val="20"/>
          <w:lang w:val="es-ES"/>
        </w:rPr>
      </w:pPr>
      <w:r w:rsidRPr="006D66EA">
        <w:rPr>
          <w:rFonts w:cstheme="majorHAnsi"/>
          <w:color w:val="404040"/>
          <w:sz w:val="18"/>
          <w:szCs w:val="20"/>
          <w:lang w:val="es-ES"/>
        </w:rPr>
        <w:br w:type="page"/>
      </w:r>
    </w:p>
    <w:p w14:paraId="2C97456D" w14:textId="61F9E408" w:rsidR="001B59B0" w:rsidRPr="006D66EA" w:rsidRDefault="00E9166A" w:rsidP="001B59B0">
      <w:pPr>
        <w:pStyle w:val="Heading1"/>
        <w:numPr>
          <w:ilvl w:val="0"/>
          <w:numId w:val="13"/>
        </w:numPr>
        <w:tabs>
          <w:tab w:val="num" w:pos="360"/>
        </w:tabs>
        <w:ind w:left="0" w:firstLine="0"/>
        <w:rPr>
          <w:rFonts w:cstheme="majorHAnsi"/>
          <w:lang w:val="es-ES"/>
        </w:rPr>
      </w:pPr>
      <w:r w:rsidRPr="006D66EA">
        <w:rPr>
          <w:rFonts w:cstheme="majorHAnsi"/>
          <w:lang w:val="es-ES"/>
        </w:rPr>
        <w:t>Armonización estratégica y eficacia de las Naciones Unidas</w:t>
      </w:r>
    </w:p>
    <w:tbl>
      <w:tblPr>
        <w:tblStyle w:val="TableGrid"/>
        <w:tblpPr w:leftFromText="180" w:rightFromText="180" w:vertAnchor="text" w:horzAnchor="margin" w:tblpX="270" w:tblpY="230"/>
        <w:tblW w:w="10440" w:type="dxa"/>
        <w:shd w:val="clear" w:color="auto" w:fill="D1F2FF"/>
        <w:tblLook w:val="04A0" w:firstRow="1" w:lastRow="0" w:firstColumn="1" w:lastColumn="0" w:noHBand="0" w:noVBand="1"/>
      </w:tblPr>
      <w:tblGrid>
        <w:gridCol w:w="10440"/>
      </w:tblGrid>
      <w:tr w:rsidR="00EF3304" w:rsidRPr="008377C4" w14:paraId="745AB7A2" w14:textId="77777777" w:rsidTr="00EF3304">
        <w:tc>
          <w:tcPr>
            <w:tcW w:w="10440" w:type="dxa"/>
            <w:shd w:val="clear" w:color="auto" w:fill="CDF1FF"/>
          </w:tcPr>
          <w:p w14:paraId="2971230F" w14:textId="757A3264" w:rsidR="00EF3304" w:rsidRPr="006D66EA" w:rsidRDefault="00AA7858" w:rsidP="00AA7858">
            <w:pPr>
              <w:spacing w:after="0"/>
              <w:rPr>
                <w:rFonts w:cstheme="majorBidi"/>
                <w:sz w:val="18"/>
                <w:szCs w:val="18"/>
                <w:lang w:val="es-ES"/>
              </w:rPr>
            </w:pPr>
            <w:r w:rsidRPr="006D66EA">
              <w:rPr>
                <w:b/>
                <w:bCs/>
                <w:sz w:val="18"/>
                <w:szCs w:val="18"/>
                <w:lang w:val="es-ES"/>
              </w:rPr>
              <w:t xml:space="preserve">Si su gobierno no </w:t>
            </w:r>
            <w:r w:rsidRPr="00767466">
              <w:rPr>
                <w:b/>
                <w:bCs/>
                <w:sz w:val="18"/>
                <w:szCs w:val="18"/>
                <w:lang w:val="es-ES"/>
              </w:rPr>
              <w:t xml:space="preserve">representa a </w:t>
            </w:r>
            <w:r w:rsidR="008377C4" w:rsidRPr="008377C4">
              <w:rPr>
                <w:b/>
                <w:bCs/>
                <w:sz w:val="18"/>
                <w:szCs w:val="18"/>
                <w:lang w:val="es-ES"/>
              </w:rPr>
              <w:t xml:space="preserve">un país en el que se ejecutan </w:t>
            </w:r>
            <w:proofErr w:type="gramStart"/>
            <w:r w:rsidR="008377C4" w:rsidRPr="008377C4">
              <w:rPr>
                <w:b/>
                <w:bCs/>
                <w:sz w:val="18"/>
                <w:szCs w:val="18"/>
                <w:lang w:val="es-ES"/>
              </w:rPr>
              <w:t xml:space="preserve">programas </w:t>
            </w:r>
            <w:r w:rsidR="00EF3304" w:rsidRPr="00767466">
              <w:rPr>
                <w:b/>
                <w:bCs/>
                <w:sz w:val="18"/>
                <w:szCs w:val="18"/>
                <w:lang w:val="es-ES"/>
              </w:rPr>
              <w:t>,</w:t>
            </w:r>
            <w:proofErr w:type="gramEnd"/>
            <w:r w:rsidR="00EF3304" w:rsidRPr="00767466">
              <w:rPr>
                <w:b/>
                <w:bCs/>
                <w:sz w:val="18"/>
                <w:szCs w:val="18"/>
                <w:lang w:val="es-ES"/>
              </w:rPr>
              <w:t xml:space="preserve"> </w:t>
            </w:r>
            <w:r w:rsidRPr="00767466">
              <w:rPr>
                <w:b/>
                <w:bCs/>
                <w:sz w:val="18"/>
                <w:szCs w:val="18"/>
                <w:lang w:val="es-ES"/>
              </w:rPr>
              <w:t>por favor</w:t>
            </w:r>
            <w:r w:rsidRPr="006D66EA">
              <w:rPr>
                <w:b/>
                <w:bCs/>
                <w:sz w:val="18"/>
                <w:szCs w:val="18"/>
                <w:lang w:val="es-ES"/>
              </w:rPr>
              <w:t>, continúe</w:t>
            </w:r>
            <w:r w:rsidR="00EF3304" w:rsidRPr="006D66EA">
              <w:rPr>
                <w:b/>
                <w:bCs/>
                <w:sz w:val="18"/>
                <w:szCs w:val="18"/>
                <w:lang w:val="es-ES"/>
              </w:rPr>
              <w:t xml:space="preserve"> </w:t>
            </w:r>
            <w:r w:rsidRPr="006D66EA">
              <w:rPr>
                <w:b/>
                <w:bCs/>
                <w:sz w:val="18"/>
                <w:szCs w:val="18"/>
                <w:lang w:val="es-ES"/>
              </w:rPr>
              <w:t>en la Sección</w:t>
            </w:r>
            <w:r w:rsidR="00EF3304" w:rsidRPr="006D66EA">
              <w:rPr>
                <w:b/>
                <w:bCs/>
                <w:sz w:val="18"/>
                <w:szCs w:val="18"/>
                <w:lang w:val="es-ES"/>
              </w:rPr>
              <w:t xml:space="preserve"> </w:t>
            </w:r>
            <w:r w:rsidRPr="006D66EA">
              <w:rPr>
                <w:b/>
                <w:bCs/>
                <w:sz w:val="18"/>
                <w:szCs w:val="18"/>
                <w:lang w:val="es-ES"/>
              </w:rPr>
              <w:t>E (preguntas para los colaboradores voluntarios)</w:t>
            </w:r>
            <w:r w:rsidR="00E24777">
              <w:rPr>
                <w:b/>
                <w:bCs/>
                <w:sz w:val="18"/>
                <w:szCs w:val="18"/>
                <w:lang w:val="es-ES"/>
              </w:rPr>
              <w:t>.</w:t>
            </w:r>
          </w:p>
        </w:tc>
      </w:tr>
    </w:tbl>
    <w:p w14:paraId="70AE07E8" w14:textId="77777777" w:rsidR="00EF3304" w:rsidRPr="006D66EA" w:rsidRDefault="00EF3304" w:rsidP="00EF3304">
      <w:pPr>
        <w:rPr>
          <w:lang w:val="es-ES"/>
        </w:rPr>
      </w:pPr>
    </w:p>
    <w:tbl>
      <w:tblPr>
        <w:tblStyle w:val="TableGrid"/>
        <w:tblW w:w="10456" w:type="dxa"/>
        <w:tblInd w:w="252" w:type="dxa"/>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shd w:val="clear" w:color="auto" w:fill="D1F2FF"/>
        <w:tblLook w:val="04A0" w:firstRow="1" w:lastRow="0" w:firstColumn="1" w:lastColumn="0" w:noHBand="0" w:noVBand="1"/>
      </w:tblPr>
      <w:tblGrid>
        <w:gridCol w:w="10456"/>
      </w:tblGrid>
      <w:tr w:rsidR="001B59B0" w:rsidRPr="00347FC4" w14:paraId="1EFA7C77" w14:textId="77777777" w:rsidTr="00A73290">
        <w:tc>
          <w:tcPr>
            <w:tcW w:w="10456" w:type="dxa"/>
            <w:shd w:val="clear" w:color="auto" w:fill="CDF1FF"/>
          </w:tcPr>
          <w:p w14:paraId="3B23A962" w14:textId="4FCA464D" w:rsidR="00720CD9" w:rsidRPr="006D66EA" w:rsidRDefault="003019EB" w:rsidP="00720CD9">
            <w:pPr>
              <w:spacing w:after="0"/>
              <w:rPr>
                <w:b/>
                <w:bCs/>
                <w:sz w:val="18"/>
                <w:szCs w:val="18"/>
                <w:lang w:val="es-ES"/>
              </w:rPr>
            </w:pPr>
            <w:bookmarkStart w:id="0" w:name="_Hlk214529311"/>
            <w:r w:rsidRPr="006D66EA">
              <w:rPr>
                <w:b/>
                <w:bCs/>
                <w:sz w:val="18"/>
                <w:szCs w:val="18"/>
                <w:lang w:val="es-ES"/>
              </w:rPr>
              <w:t>Definiciones clave</w:t>
            </w:r>
            <w:r w:rsidR="001B59B0" w:rsidRPr="006D66EA">
              <w:rPr>
                <w:b/>
                <w:bCs/>
                <w:sz w:val="18"/>
                <w:szCs w:val="18"/>
                <w:lang w:val="es-ES"/>
              </w:rPr>
              <w:t>:</w:t>
            </w:r>
          </w:p>
          <w:p w14:paraId="1CE129F6" w14:textId="58C779EE" w:rsidR="00720CD9" w:rsidRPr="00644AD6" w:rsidRDefault="008377C4" w:rsidP="001B59B0">
            <w:pPr>
              <w:numPr>
                <w:ilvl w:val="0"/>
                <w:numId w:val="14"/>
              </w:numPr>
              <w:spacing w:after="0"/>
              <w:rPr>
                <w:sz w:val="18"/>
                <w:szCs w:val="18"/>
                <w:lang w:val="es-ES"/>
              </w:rPr>
            </w:pPr>
            <w:r>
              <w:rPr>
                <w:rFonts w:eastAsia="Roboto" w:cs="Roboto"/>
                <w:b/>
                <w:bCs/>
                <w:sz w:val="18"/>
                <w:szCs w:val="18"/>
                <w:lang w:val="es-ES"/>
              </w:rPr>
              <w:t>U</w:t>
            </w:r>
            <w:r w:rsidRPr="008377C4">
              <w:rPr>
                <w:rFonts w:eastAsia="Roboto" w:cs="Roboto"/>
                <w:b/>
                <w:bCs/>
                <w:sz w:val="18"/>
                <w:szCs w:val="18"/>
                <w:lang w:val="es-ES"/>
              </w:rPr>
              <w:t>n país en el que se ejecutan programas</w:t>
            </w:r>
            <w:r w:rsidR="1C1AA8CA" w:rsidRPr="00644AD6">
              <w:rPr>
                <w:rFonts w:ascii="Aptos" w:eastAsia="Aptos" w:hAnsi="Aptos" w:cs="Aptos"/>
                <w:sz w:val="18"/>
                <w:szCs w:val="18"/>
                <w:lang w:val="es-ES"/>
              </w:rPr>
              <w:t>:</w:t>
            </w:r>
            <w:r w:rsidR="00720CD9" w:rsidRPr="00644AD6">
              <w:rPr>
                <w:sz w:val="18"/>
                <w:szCs w:val="18"/>
                <w:lang w:val="es-ES"/>
              </w:rPr>
              <w:t xml:space="preserve"> </w:t>
            </w:r>
            <w:r w:rsidR="00FE68F2" w:rsidRPr="00644AD6">
              <w:rPr>
                <w:sz w:val="18"/>
                <w:szCs w:val="18"/>
                <w:lang w:val="es-ES"/>
              </w:rPr>
              <w:t>pa</w:t>
            </w:r>
            <w:r w:rsidR="001D68B9" w:rsidRPr="00644AD6">
              <w:rPr>
                <w:sz w:val="18"/>
                <w:szCs w:val="18"/>
                <w:lang w:val="es-ES"/>
              </w:rPr>
              <w:t>ís en el que la ONU</w:t>
            </w:r>
            <w:r w:rsidR="00FE68F2" w:rsidRPr="00644AD6">
              <w:rPr>
                <w:sz w:val="18"/>
                <w:szCs w:val="18"/>
                <w:lang w:val="es-ES"/>
              </w:rPr>
              <w:t xml:space="preserve"> lleva a cabo su trabajo operativo</w:t>
            </w:r>
          </w:p>
          <w:p w14:paraId="72937AF2" w14:textId="64FBF383" w:rsidR="001B59B0" w:rsidRPr="006D66EA" w:rsidRDefault="00AA7858" w:rsidP="001B59B0">
            <w:pPr>
              <w:numPr>
                <w:ilvl w:val="0"/>
                <w:numId w:val="14"/>
              </w:numPr>
              <w:spacing w:after="0"/>
              <w:rPr>
                <w:sz w:val="18"/>
                <w:szCs w:val="18"/>
                <w:lang w:val="es-ES"/>
              </w:rPr>
            </w:pPr>
            <w:r w:rsidRPr="006D66EA">
              <w:rPr>
                <w:b/>
                <w:bCs/>
                <w:sz w:val="18"/>
                <w:szCs w:val="18"/>
                <w:lang w:val="es-ES"/>
              </w:rPr>
              <w:t>Eficacia</w:t>
            </w:r>
            <w:r w:rsidR="001B59B0" w:rsidRPr="006D66EA">
              <w:rPr>
                <w:sz w:val="18"/>
                <w:szCs w:val="18"/>
                <w:lang w:val="es-ES"/>
              </w:rPr>
              <w:t xml:space="preserve">: </w:t>
            </w:r>
            <w:r w:rsidR="001D68B9" w:rsidRPr="006D66EA">
              <w:rPr>
                <w:sz w:val="18"/>
                <w:szCs w:val="18"/>
                <w:lang w:val="es-ES"/>
              </w:rPr>
              <w:t>medida en que el apoyo de la ONU ayuda a lograr los resultados deseados en materia de desarrollo</w:t>
            </w:r>
          </w:p>
          <w:p w14:paraId="1EE0985E" w14:textId="30B9D8C2" w:rsidR="001B59B0" w:rsidRPr="006D66EA" w:rsidRDefault="00E9166A" w:rsidP="001B59B0">
            <w:pPr>
              <w:numPr>
                <w:ilvl w:val="0"/>
                <w:numId w:val="14"/>
              </w:numPr>
              <w:spacing w:after="0"/>
              <w:rPr>
                <w:sz w:val="18"/>
                <w:szCs w:val="18"/>
                <w:lang w:val="es-ES"/>
              </w:rPr>
            </w:pPr>
            <w:r w:rsidRPr="006D66EA">
              <w:rPr>
                <w:b/>
                <w:sz w:val="18"/>
                <w:szCs w:val="18"/>
                <w:lang w:val="es-ES"/>
              </w:rPr>
              <w:t>Armonización</w:t>
            </w:r>
            <w:r w:rsidR="001B59B0" w:rsidRPr="006D66EA">
              <w:rPr>
                <w:sz w:val="18"/>
                <w:szCs w:val="18"/>
                <w:lang w:val="es-ES"/>
              </w:rPr>
              <w:t xml:space="preserve">: </w:t>
            </w:r>
            <w:r w:rsidR="001D68B9" w:rsidRPr="006D66EA">
              <w:rPr>
                <w:sz w:val="18"/>
                <w:szCs w:val="18"/>
                <w:lang w:val="es-ES"/>
              </w:rPr>
              <w:t>medida en que las actividades de la ONU responden a las prioridades de desarrollo de su país</w:t>
            </w:r>
          </w:p>
          <w:p w14:paraId="29420AC4" w14:textId="5042AEA8" w:rsidR="001B59B0" w:rsidRPr="006D66EA" w:rsidRDefault="007D2779" w:rsidP="001B59B0">
            <w:pPr>
              <w:numPr>
                <w:ilvl w:val="0"/>
                <w:numId w:val="14"/>
              </w:numPr>
              <w:spacing w:after="0"/>
              <w:rPr>
                <w:sz w:val="18"/>
                <w:szCs w:val="18"/>
                <w:lang w:val="es-ES"/>
              </w:rPr>
            </w:pPr>
            <w:r w:rsidRPr="006D66EA">
              <w:rPr>
                <w:b/>
                <w:bCs/>
                <w:sz w:val="18"/>
                <w:szCs w:val="18"/>
                <w:lang w:val="es-ES"/>
              </w:rPr>
              <w:t>Coordinació</w:t>
            </w:r>
            <w:r w:rsidR="001B59B0" w:rsidRPr="006D66EA">
              <w:rPr>
                <w:b/>
                <w:bCs/>
                <w:sz w:val="18"/>
                <w:szCs w:val="18"/>
                <w:lang w:val="es-ES"/>
              </w:rPr>
              <w:t>n</w:t>
            </w:r>
            <w:r w:rsidR="001B59B0" w:rsidRPr="006D66EA">
              <w:rPr>
                <w:sz w:val="18"/>
                <w:szCs w:val="18"/>
                <w:lang w:val="es-ES"/>
              </w:rPr>
              <w:t xml:space="preserve">: </w:t>
            </w:r>
            <w:r w:rsidR="001D68B9" w:rsidRPr="006D66EA">
              <w:rPr>
                <w:sz w:val="18"/>
                <w:szCs w:val="18"/>
                <w:lang w:val="es-ES"/>
              </w:rPr>
              <w:t>medida en que las entidades de la ONU trabajan conjuntamente de un modo organizado</w:t>
            </w:r>
          </w:p>
          <w:p w14:paraId="65A3D904" w14:textId="78999F0B" w:rsidR="001B59B0" w:rsidRPr="006D66EA" w:rsidRDefault="009342D2" w:rsidP="001B59B0">
            <w:pPr>
              <w:numPr>
                <w:ilvl w:val="0"/>
                <w:numId w:val="14"/>
              </w:numPr>
              <w:spacing w:after="0"/>
              <w:rPr>
                <w:sz w:val="18"/>
                <w:szCs w:val="18"/>
                <w:lang w:val="es-ES"/>
              </w:rPr>
            </w:pPr>
            <w:r w:rsidRPr="006D66EA">
              <w:rPr>
                <w:b/>
                <w:bCs/>
                <w:sz w:val="18"/>
                <w:szCs w:val="18"/>
                <w:lang w:val="es-ES"/>
              </w:rPr>
              <w:t>Equipo de la ONU en el país</w:t>
            </w:r>
            <w:r w:rsidR="001B59B0" w:rsidRPr="006D66EA">
              <w:rPr>
                <w:sz w:val="18"/>
                <w:szCs w:val="18"/>
                <w:lang w:val="es-ES"/>
              </w:rPr>
              <w:t xml:space="preserve">: </w:t>
            </w:r>
            <w:r w:rsidR="00FD6556" w:rsidRPr="006D66EA">
              <w:rPr>
                <w:sz w:val="18"/>
                <w:szCs w:val="18"/>
                <w:lang w:val="es-ES"/>
              </w:rPr>
              <w:t xml:space="preserve">todas las entidades de </w:t>
            </w:r>
            <w:r w:rsidRPr="006D66EA">
              <w:rPr>
                <w:sz w:val="18"/>
                <w:szCs w:val="18"/>
                <w:lang w:val="es-ES"/>
              </w:rPr>
              <w:t xml:space="preserve">la ONU </w:t>
            </w:r>
            <w:r w:rsidR="00FD6556" w:rsidRPr="006D66EA">
              <w:rPr>
                <w:sz w:val="18"/>
                <w:szCs w:val="18"/>
                <w:lang w:val="es-ES"/>
              </w:rPr>
              <w:t>que trabajan en su país</w:t>
            </w:r>
            <w:r w:rsidR="001B59B0" w:rsidRPr="006D66EA">
              <w:rPr>
                <w:sz w:val="18"/>
                <w:szCs w:val="18"/>
                <w:lang w:val="es-ES"/>
              </w:rPr>
              <w:t xml:space="preserve">, </w:t>
            </w:r>
            <w:r w:rsidR="00950322" w:rsidRPr="006D66EA">
              <w:rPr>
                <w:sz w:val="18"/>
                <w:szCs w:val="18"/>
                <w:lang w:val="es-ES"/>
              </w:rPr>
              <w:t>ya sea físicamente</w:t>
            </w:r>
            <w:r w:rsidR="00CD46AB" w:rsidRPr="006D66EA">
              <w:rPr>
                <w:sz w:val="18"/>
                <w:szCs w:val="18"/>
                <w:lang w:val="es-ES"/>
              </w:rPr>
              <w:t xml:space="preserve"> presentes</w:t>
            </w:r>
            <w:r w:rsidR="00950322" w:rsidRPr="006D66EA">
              <w:rPr>
                <w:sz w:val="18"/>
                <w:szCs w:val="18"/>
                <w:lang w:val="es-ES"/>
              </w:rPr>
              <w:t xml:space="preserve"> o no</w:t>
            </w:r>
          </w:p>
          <w:p w14:paraId="2C5B8ECF" w14:textId="23282627" w:rsidR="00757837" w:rsidRPr="006D66EA" w:rsidRDefault="00A24288" w:rsidP="00A24288">
            <w:pPr>
              <w:numPr>
                <w:ilvl w:val="0"/>
                <w:numId w:val="14"/>
              </w:numPr>
              <w:spacing w:after="0"/>
              <w:rPr>
                <w:rFonts w:cstheme="majorHAnsi"/>
                <w:sz w:val="18"/>
                <w:szCs w:val="18"/>
                <w:lang w:val="es-ES"/>
              </w:rPr>
            </w:pPr>
            <w:r w:rsidRPr="006D66EA">
              <w:rPr>
                <w:b/>
                <w:bCs/>
                <w:sz w:val="18"/>
                <w:szCs w:val="18"/>
                <w:lang w:val="es-ES"/>
              </w:rPr>
              <w:t>Programación conjunta</w:t>
            </w:r>
            <w:r w:rsidR="001B59B0" w:rsidRPr="006D66EA">
              <w:rPr>
                <w:sz w:val="18"/>
                <w:szCs w:val="18"/>
                <w:lang w:val="es-ES"/>
              </w:rPr>
              <w:t xml:space="preserve">: </w:t>
            </w:r>
            <w:r w:rsidR="00CD46AB" w:rsidRPr="006D66EA">
              <w:rPr>
                <w:sz w:val="18"/>
                <w:szCs w:val="18"/>
                <w:lang w:val="es-ES"/>
              </w:rPr>
              <w:t>entidades de la ONU</w:t>
            </w:r>
            <w:r w:rsidRPr="006D66EA">
              <w:rPr>
                <w:sz w:val="18"/>
                <w:szCs w:val="18"/>
                <w:lang w:val="es-ES"/>
              </w:rPr>
              <w:t xml:space="preserve"> que</w:t>
            </w:r>
            <w:r w:rsidR="00CD46AB" w:rsidRPr="006D66EA">
              <w:rPr>
                <w:sz w:val="18"/>
                <w:szCs w:val="18"/>
                <w:lang w:val="es-ES"/>
              </w:rPr>
              <w:t xml:space="preserve"> </w:t>
            </w:r>
            <w:r w:rsidRPr="006D66EA">
              <w:rPr>
                <w:sz w:val="18"/>
                <w:szCs w:val="18"/>
                <w:lang w:val="es-ES"/>
              </w:rPr>
              <w:t xml:space="preserve">trabajan conjuntamente para conseguir resultados comunes con una planificación y ejecución </w:t>
            </w:r>
            <w:r w:rsidR="0003093F">
              <w:rPr>
                <w:sz w:val="18"/>
                <w:szCs w:val="18"/>
                <w:lang w:val="es-ES"/>
              </w:rPr>
              <w:t>comunes</w:t>
            </w:r>
          </w:p>
          <w:p w14:paraId="59C96A29" w14:textId="775B1995" w:rsidR="008C570C" w:rsidRPr="006D66EA" w:rsidRDefault="001D68B9" w:rsidP="00632F19">
            <w:pPr>
              <w:numPr>
                <w:ilvl w:val="0"/>
                <w:numId w:val="14"/>
              </w:numPr>
              <w:spacing w:after="0"/>
              <w:rPr>
                <w:rFonts w:cstheme="majorHAnsi"/>
                <w:sz w:val="18"/>
                <w:szCs w:val="18"/>
                <w:lang w:val="es-ES"/>
              </w:rPr>
            </w:pPr>
            <w:r w:rsidRPr="006D66EA">
              <w:rPr>
                <w:b/>
                <w:bCs/>
                <w:sz w:val="18"/>
                <w:szCs w:val="18"/>
                <w:lang w:val="es-ES"/>
              </w:rPr>
              <w:t>Alianza</w:t>
            </w:r>
            <w:r w:rsidR="008C570C" w:rsidRPr="006D66EA">
              <w:rPr>
                <w:rFonts w:cstheme="majorHAnsi"/>
                <w:sz w:val="18"/>
                <w:szCs w:val="18"/>
                <w:lang w:val="es-ES"/>
              </w:rPr>
              <w:t>:</w:t>
            </w:r>
            <w:r w:rsidR="00085E62" w:rsidRPr="006D66EA">
              <w:rPr>
                <w:rFonts w:cstheme="majorHAnsi"/>
                <w:sz w:val="18"/>
                <w:szCs w:val="18"/>
                <w:lang w:val="es-ES"/>
              </w:rPr>
              <w:t xml:space="preserve"> </w:t>
            </w:r>
            <w:r w:rsidR="00A24288" w:rsidRPr="006D66EA">
              <w:rPr>
                <w:rFonts w:cstheme="majorHAnsi"/>
                <w:sz w:val="18"/>
                <w:szCs w:val="18"/>
                <w:lang w:val="es-ES"/>
              </w:rPr>
              <w:t xml:space="preserve">relación </w:t>
            </w:r>
            <w:r w:rsidR="00F43DC6" w:rsidRPr="006D66EA">
              <w:rPr>
                <w:rFonts w:cstheme="majorHAnsi"/>
                <w:sz w:val="18"/>
                <w:szCs w:val="18"/>
                <w:lang w:val="es-ES"/>
              </w:rPr>
              <w:t xml:space="preserve">permanente </w:t>
            </w:r>
            <w:r w:rsidR="00A24288" w:rsidRPr="006D66EA">
              <w:rPr>
                <w:rFonts w:cstheme="majorHAnsi"/>
                <w:sz w:val="18"/>
                <w:szCs w:val="18"/>
                <w:lang w:val="es-ES"/>
              </w:rPr>
              <w:t xml:space="preserve">de colaboración entre organizaciones </w:t>
            </w:r>
            <w:r w:rsidR="002438CE" w:rsidRPr="006D66EA">
              <w:rPr>
                <w:rFonts w:cstheme="majorHAnsi"/>
                <w:sz w:val="18"/>
                <w:szCs w:val="18"/>
                <w:lang w:val="es-ES"/>
              </w:rPr>
              <w:t xml:space="preserve">de </w:t>
            </w:r>
            <w:r w:rsidR="00A24288" w:rsidRPr="006D66EA">
              <w:rPr>
                <w:rFonts w:cstheme="majorHAnsi"/>
                <w:sz w:val="18"/>
                <w:szCs w:val="18"/>
                <w:lang w:val="es-ES"/>
              </w:rPr>
              <w:t xml:space="preserve">diferentes tipos de interesados </w:t>
            </w:r>
            <w:r w:rsidR="00F43DC6" w:rsidRPr="006D66EA">
              <w:rPr>
                <w:rFonts w:cstheme="majorHAnsi"/>
                <w:sz w:val="18"/>
                <w:szCs w:val="18"/>
                <w:lang w:val="es-ES"/>
              </w:rPr>
              <w:t>que les permita hacer converger sus intereses en torno a una visión común</w:t>
            </w:r>
            <w:r w:rsidR="00085E62" w:rsidRPr="006D66EA">
              <w:rPr>
                <w:rFonts w:cstheme="majorHAnsi"/>
                <w:sz w:val="18"/>
                <w:szCs w:val="18"/>
                <w:lang w:val="es-ES"/>
              </w:rPr>
              <w:t xml:space="preserve">, </w:t>
            </w:r>
            <w:r w:rsidR="00497DD7" w:rsidRPr="006D66EA">
              <w:rPr>
                <w:rFonts w:cstheme="majorHAnsi"/>
                <w:sz w:val="18"/>
                <w:szCs w:val="18"/>
                <w:lang w:val="es-ES"/>
              </w:rPr>
              <w:t xml:space="preserve">combinando sus recursos y competencias complementarios </w:t>
            </w:r>
            <w:r w:rsidR="00632F19" w:rsidRPr="006D66EA">
              <w:rPr>
                <w:rFonts w:cstheme="majorHAnsi"/>
                <w:sz w:val="18"/>
                <w:szCs w:val="18"/>
                <w:lang w:val="es-ES"/>
              </w:rPr>
              <w:t>y compartiendo el riesgo</w:t>
            </w:r>
            <w:r w:rsidR="00085E62" w:rsidRPr="006D66EA">
              <w:rPr>
                <w:rFonts w:cstheme="majorHAnsi"/>
                <w:sz w:val="18"/>
                <w:szCs w:val="18"/>
                <w:lang w:val="es-ES"/>
              </w:rPr>
              <w:t xml:space="preserve">, </w:t>
            </w:r>
            <w:r w:rsidR="00F43DC6" w:rsidRPr="006D66EA">
              <w:rPr>
                <w:rFonts w:cstheme="majorHAnsi"/>
                <w:sz w:val="18"/>
                <w:szCs w:val="18"/>
                <w:lang w:val="es-ES"/>
              </w:rPr>
              <w:t>a fin de maximizar la creación de valor hacia los</w:t>
            </w:r>
            <w:r w:rsidR="00085E62" w:rsidRPr="006D66EA">
              <w:rPr>
                <w:rFonts w:cstheme="majorHAnsi"/>
                <w:sz w:val="18"/>
                <w:szCs w:val="18"/>
                <w:lang w:val="es-ES"/>
              </w:rPr>
              <w:t xml:space="preserve"> </w:t>
            </w:r>
            <w:r w:rsidR="005443DC" w:rsidRPr="006D66EA">
              <w:rPr>
                <w:rFonts w:cstheme="majorHAnsi"/>
                <w:sz w:val="18"/>
                <w:szCs w:val="18"/>
                <w:lang w:val="es-ES"/>
              </w:rPr>
              <w:t xml:space="preserve">Objetivos de Desarrollo Sostenible </w:t>
            </w:r>
            <w:r w:rsidR="00497DD7" w:rsidRPr="006D66EA">
              <w:rPr>
                <w:rFonts w:cstheme="majorHAnsi"/>
                <w:sz w:val="18"/>
                <w:szCs w:val="18"/>
                <w:lang w:val="es-ES"/>
              </w:rPr>
              <w:t>pa</w:t>
            </w:r>
            <w:r w:rsidR="00F43DC6" w:rsidRPr="006D66EA">
              <w:rPr>
                <w:rFonts w:cstheme="majorHAnsi"/>
                <w:sz w:val="18"/>
                <w:szCs w:val="18"/>
                <w:lang w:val="es-ES"/>
              </w:rPr>
              <w:t>ra que</w:t>
            </w:r>
            <w:r w:rsidR="005443DC" w:rsidRPr="006D66EA">
              <w:rPr>
                <w:rFonts w:cstheme="majorHAnsi"/>
                <w:sz w:val="18"/>
                <w:szCs w:val="18"/>
                <w:lang w:val="es-ES"/>
              </w:rPr>
              <w:t xml:space="preserve"> redunde en beneficio de cada uno de los socios</w:t>
            </w:r>
          </w:p>
        </w:tc>
      </w:tr>
      <w:bookmarkEnd w:id="0"/>
    </w:tbl>
    <w:p w14:paraId="1F08B5DC" w14:textId="77777777" w:rsidR="00FE4BB4" w:rsidRPr="006D66EA" w:rsidRDefault="00FE4BB4" w:rsidP="00912200">
      <w:pPr>
        <w:spacing w:after="0" w:line="240" w:lineRule="auto"/>
        <w:jc w:val="both"/>
        <w:rPr>
          <w:rFonts w:cstheme="majorHAnsi"/>
          <w:lang w:val="es-ES"/>
        </w:rPr>
      </w:pPr>
    </w:p>
    <w:p w14:paraId="64CAF4C3" w14:textId="6074BB0D" w:rsidR="00912200" w:rsidRPr="006D66EA" w:rsidRDefault="00AC045B" w:rsidP="00A135C5">
      <w:pPr>
        <w:pStyle w:val="ListParagraph"/>
        <w:numPr>
          <w:ilvl w:val="0"/>
          <w:numId w:val="45"/>
        </w:numPr>
        <w:spacing w:after="0" w:line="240" w:lineRule="auto"/>
        <w:jc w:val="both"/>
        <w:rPr>
          <w:rFonts w:ascii="Roboto" w:hAnsi="Roboto" w:cstheme="majorHAnsi"/>
          <w:b/>
          <w:bCs/>
          <w:color w:val="000000" w:themeColor="text1"/>
          <w:szCs w:val="20"/>
          <w:lang w:val="es-ES"/>
        </w:rPr>
      </w:pPr>
      <w:r w:rsidRPr="006D66EA">
        <w:rPr>
          <w:rFonts w:ascii="Roboto" w:hAnsi="Roboto" w:cstheme="majorHAnsi"/>
          <w:b/>
          <w:bCs/>
          <w:color w:val="000000" w:themeColor="text1"/>
          <w:szCs w:val="20"/>
          <w:lang w:val="es-ES"/>
        </w:rPr>
        <w:t>Teniendo en cuenta el contexto y los desafíos de desarrollo de su país</w:t>
      </w:r>
      <w:r w:rsidR="00912200" w:rsidRPr="006D66EA">
        <w:rPr>
          <w:rFonts w:ascii="Roboto" w:hAnsi="Roboto" w:cstheme="majorHAnsi"/>
          <w:b/>
          <w:bCs/>
          <w:color w:val="000000" w:themeColor="text1"/>
          <w:szCs w:val="20"/>
          <w:lang w:val="es-ES"/>
        </w:rPr>
        <w:t xml:space="preserve">, </w:t>
      </w:r>
      <w:r w:rsidRPr="006D66EA">
        <w:rPr>
          <w:rFonts w:ascii="Roboto" w:hAnsi="Roboto" w:cstheme="majorHAnsi"/>
          <w:b/>
          <w:bCs/>
          <w:color w:val="000000" w:themeColor="text1"/>
          <w:szCs w:val="20"/>
          <w:lang w:val="es-ES"/>
        </w:rPr>
        <w:t>¿cómo calificaría la eficacia del apoyo de la ONU al desarrollo en términos generales?</w:t>
      </w:r>
    </w:p>
    <w:p w14:paraId="591CCB48" w14:textId="77777777" w:rsidR="00912200" w:rsidRPr="006D66EA" w:rsidRDefault="00912200" w:rsidP="00912200">
      <w:pPr>
        <w:spacing w:after="0" w:line="240" w:lineRule="auto"/>
        <w:rPr>
          <w:rFonts w:cstheme="majorHAnsi"/>
          <w:iCs/>
          <w:lang w:val="es-ES"/>
        </w:rPr>
      </w:pPr>
    </w:p>
    <w:tbl>
      <w:tblPr>
        <w:tblStyle w:val="TableGrid"/>
        <w:tblW w:w="10255" w:type="dxa"/>
        <w:jc w:val="center"/>
        <w:tblLayout w:type="fixed"/>
        <w:tblLook w:val="04A0" w:firstRow="1" w:lastRow="0" w:firstColumn="1" w:lastColumn="0" w:noHBand="0" w:noVBand="1"/>
      </w:tblPr>
      <w:tblGrid>
        <w:gridCol w:w="1075"/>
        <w:gridCol w:w="9180"/>
      </w:tblGrid>
      <w:tr w:rsidR="00E339FC" w:rsidRPr="006D66EA" w14:paraId="0AEE721C" w14:textId="77777777" w:rsidTr="00FE5AB6">
        <w:trPr>
          <w:cantSplit/>
          <w:jc w:val="center"/>
        </w:trPr>
        <w:tc>
          <w:tcPr>
            <w:tcW w:w="1075" w:type="dxa"/>
            <w:tcMar>
              <w:top w:w="0" w:type="dxa"/>
              <w:left w:w="115" w:type="dxa"/>
              <w:bottom w:w="0" w:type="dxa"/>
              <w:right w:w="115" w:type="dxa"/>
            </w:tcMar>
            <w:vAlign w:val="bottom"/>
          </w:tcPr>
          <w:p w14:paraId="129B7E67" w14:textId="77777777" w:rsidR="00E339FC" w:rsidRPr="006D66EA" w:rsidRDefault="00E339FC">
            <w:pPr>
              <w:jc w:val="right"/>
              <w:rPr>
                <w:rFonts w:cstheme="majorHAnsi"/>
                <w:color w:val="D9D9D9" w:themeColor="background1" w:themeShade="D9"/>
                <w:sz w:val="36"/>
                <w:szCs w:val="36"/>
                <w:lang w:val="es-ES"/>
              </w:rPr>
            </w:pPr>
            <w:r w:rsidRPr="006D66EA">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724CE4B2" w14:textId="3B057EED" w:rsidR="00E339FC" w:rsidRPr="006D66EA" w:rsidRDefault="00216225" w:rsidP="00216225">
            <w:pPr>
              <w:spacing w:line="276" w:lineRule="auto"/>
              <w:jc w:val="both"/>
              <w:rPr>
                <w:lang w:val="es-ES"/>
              </w:rPr>
            </w:pPr>
            <w:r w:rsidRPr="006D66EA">
              <w:rPr>
                <w:lang w:val="es-ES"/>
              </w:rPr>
              <w:t>Muy eficaz</w:t>
            </w:r>
          </w:p>
        </w:tc>
      </w:tr>
      <w:tr w:rsidR="008A306F" w:rsidRPr="006D66EA" w14:paraId="5283DE0F" w14:textId="77777777" w:rsidTr="00FE5AB6">
        <w:trPr>
          <w:cantSplit/>
          <w:jc w:val="center"/>
        </w:trPr>
        <w:tc>
          <w:tcPr>
            <w:tcW w:w="1075" w:type="dxa"/>
            <w:tcMar>
              <w:top w:w="0" w:type="dxa"/>
              <w:left w:w="115" w:type="dxa"/>
              <w:bottom w:w="0" w:type="dxa"/>
              <w:right w:w="115" w:type="dxa"/>
            </w:tcMar>
            <w:vAlign w:val="bottom"/>
          </w:tcPr>
          <w:p w14:paraId="1275A1F7" w14:textId="34007114" w:rsidR="008A306F" w:rsidRPr="006D66EA" w:rsidRDefault="008A306F">
            <w:pPr>
              <w:jc w:val="right"/>
              <w:rPr>
                <w:rStyle w:val="RadiobuttonChar"/>
                <w:rFonts w:ascii="Wingdings" w:eastAsia="Wingdings" w:hAnsi="Wingdings" w:cstheme="majorHAnsi"/>
                <w:color w:val="D9D9D9" w:themeColor="background1" w:themeShade="D9"/>
                <w:sz w:val="36"/>
                <w:szCs w:val="36"/>
                <w:lang w:val="es-ES"/>
              </w:rPr>
            </w:pPr>
            <w:r w:rsidRPr="006D66EA">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45D33422" w14:textId="78147DFE" w:rsidR="008A306F" w:rsidRPr="006D66EA" w:rsidRDefault="00216225" w:rsidP="00216225">
            <w:pPr>
              <w:spacing w:line="276" w:lineRule="auto"/>
              <w:jc w:val="both"/>
              <w:rPr>
                <w:lang w:val="es-ES"/>
              </w:rPr>
            </w:pPr>
            <w:r w:rsidRPr="006D66EA">
              <w:rPr>
                <w:lang w:val="es-ES"/>
              </w:rPr>
              <w:t>Eficaz</w:t>
            </w:r>
          </w:p>
        </w:tc>
      </w:tr>
      <w:tr w:rsidR="00E339FC" w:rsidRPr="006D66EA" w14:paraId="419545B7" w14:textId="77777777" w:rsidTr="00FE5AB6">
        <w:trPr>
          <w:cantSplit/>
          <w:jc w:val="center"/>
        </w:trPr>
        <w:tc>
          <w:tcPr>
            <w:tcW w:w="1075" w:type="dxa"/>
            <w:tcMar>
              <w:top w:w="0" w:type="dxa"/>
              <w:left w:w="115" w:type="dxa"/>
              <w:bottom w:w="0" w:type="dxa"/>
              <w:right w:w="115" w:type="dxa"/>
            </w:tcMar>
            <w:vAlign w:val="bottom"/>
          </w:tcPr>
          <w:p w14:paraId="4A7D7A65" w14:textId="77777777" w:rsidR="00E339FC" w:rsidRPr="006D66EA" w:rsidRDefault="00E339FC">
            <w:pPr>
              <w:jc w:val="right"/>
              <w:rPr>
                <w:rStyle w:val="RadiobuttonChar"/>
                <w:rFonts w:cstheme="majorHAnsi"/>
                <w:color w:val="D9D9D9" w:themeColor="background1" w:themeShade="D9"/>
                <w:sz w:val="36"/>
                <w:szCs w:val="36"/>
                <w:lang w:val="es-ES"/>
              </w:rPr>
            </w:pPr>
            <w:r w:rsidRPr="006D66EA">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4ACD507A" w14:textId="5CE317B9" w:rsidR="00E339FC" w:rsidRPr="006D66EA" w:rsidRDefault="00216225" w:rsidP="00216225">
            <w:pPr>
              <w:spacing w:line="276" w:lineRule="auto"/>
              <w:jc w:val="both"/>
              <w:rPr>
                <w:lang w:val="es-ES"/>
              </w:rPr>
            </w:pPr>
            <w:r w:rsidRPr="006D66EA">
              <w:rPr>
                <w:lang w:val="es-ES"/>
              </w:rPr>
              <w:t>Ni eficaz ni ineficaz</w:t>
            </w:r>
          </w:p>
        </w:tc>
      </w:tr>
      <w:tr w:rsidR="00E339FC" w:rsidRPr="006D66EA" w14:paraId="4DE00353" w14:textId="77777777" w:rsidTr="00FE5AB6">
        <w:trPr>
          <w:cantSplit/>
          <w:jc w:val="center"/>
        </w:trPr>
        <w:tc>
          <w:tcPr>
            <w:tcW w:w="1075" w:type="dxa"/>
            <w:tcMar>
              <w:top w:w="0" w:type="dxa"/>
              <w:left w:w="115" w:type="dxa"/>
              <w:bottom w:w="0" w:type="dxa"/>
              <w:right w:w="115" w:type="dxa"/>
            </w:tcMar>
            <w:vAlign w:val="bottom"/>
          </w:tcPr>
          <w:p w14:paraId="16A05ED1" w14:textId="77777777" w:rsidR="00E339FC" w:rsidRPr="006D66EA" w:rsidRDefault="00E339FC">
            <w:pPr>
              <w:jc w:val="right"/>
              <w:rPr>
                <w:rStyle w:val="RadiobuttonChar"/>
                <w:rFonts w:cstheme="majorHAnsi"/>
                <w:color w:val="D9D9D9" w:themeColor="background1" w:themeShade="D9"/>
                <w:sz w:val="36"/>
                <w:szCs w:val="36"/>
                <w:lang w:val="es-ES"/>
              </w:rPr>
            </w:pPr>
            <w:r w:rsidRPr="006D66EA">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21622988" w14:textId="0BD7C149" w:rsidR="003E359E" w:rsidRPr="006D66EA" w:rsidRDefault="00216225" w:rsidP="00216225">
            <w:pPr>
              <w:spacing w:line="276" w:lineRule="auto"/>
              <w:jc w:val="both"/>
              <w:rPr>
                <w:lang w:val="es-ES"/>
              </w:rPr>
            </w:pPr>
            <w:r w:rsidRPr="006D66EA">
              <w:rPr>
                <w:lang w:val="es-ES"/>
              </w:rPr>
              <w:t>Ineficaz</w:t>
            </w:r>
          </w:p>
        </w:tc>
      </w:tr>
      <w:tr w:rsidR="00E339FC" w:rsidRPr="006D66EA" w14:paraId="039B2691" w14:textId="77777777" w:rsidTr="00FE5AB6">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25EC547B" w14:textId="77777777" w:rsidR="00E339FC" w:rsidRPr="006D66EA" w:rsidRDefault="00E339FC">
            <w:pPr>
              <w:jc w:val="right"/>
              <w:rPr>
                <w:rStyle w:val="RadiobuttonChar"/>
                <w:rFonts w:cstheme="majorHAnsi"/>
                <w:color w:val="D9D9D9" w:themeColor="background1" w:themeShade="D9"/>
                <w:sz w:val="36"/>
                <w:szCs w:val="36"/>
                <w:lang w:val="es-ES"/>
              </w:rPr>
            </w:pPr>
            <w:r w:rsidRPr="006D66EA">
              <w:rPr>
                <w:rStyle w:val="RadiobuttonChar"/>
                <w:rFonts w:ascii="Wingdings" w:eastAsia="Wingdings" w:hAnsi="Wingdings" w:cstheme="majorHAnsi"/>
                <w:color w:val="D9D9D9" w:themeColor="background1" w:themeShade="D9"/>
                <w:sz w:val="36"/>
                <w:szCs w:val="36"/>
                <w:lang w:val="es-ES"/>
              </w:rPr>
              <w:t></w:t>
            </w:r>
          </w:p>
        </w:tc>
        <w:tc>
          <w:tcPr>
            <w:tcW w:w="9180" w:type="dxa"/>
            <w:tcBorders>
              <w:bottom w:val="single" w:sz="8" w:space="0" w:color="D9D9D9" w:themeColor="background1" w:themeShade="D9"/>
            </w:tcBorders>
            <w:vAlign w:val="center"/>
          </w:tcPr>
          <w:p w14:paraId="7671B78A" w14:textId="5C175ED6" w:rsidR="00F13C77" w:rsidRPr="006D66EA" w:rsidRDefault="00216225" w:rsidP="00216225">
            <w:pPr>
              <w:spacing w:line="276" w:lineRule="auto"/>
              <w:jc w:val="both"/>
              <w:rPr>
                <w:lang w:val="es-ES"/>
              </w:rPr>
            </w:pPr>
            <w:r w:rsidRPr="006D66EA">
              <w:rPr>
                <w:lang w:val="es-ES"/>
              </w:rPr>
              <w:t>Muy ineficaz</w:t>
            </w:r>
          </w:p>
        </w:tc>
      </w:tr>
    </w:tbl>
    <w:p w14:paraId="5B868F9B" w14:textId="77777777" w:rsidR="002557A2" w:rsidRPr="006D66EA" w:rsidRDefault="002557A2" w:rsidP="002557A2">
      <w:pPr>
        <w:spacing w:after="0" w:line="240" w:lineRule="auto"/>
        <w:jc w:val="both"/>
        <w:rPr>
          <w:rFonts w:cstheme="majorHAnsi"/>
          <w:lang w:val="es-ES"/>
        </w:rPr>
      </w:pPr>
    </w:p>
    <w:p w14:paraId="37F41E26" w14:textId="77777777" w:rsidR="00F13C77" w:rsidRPr="006D66EA" w:rsidRDefault="00F13C77" w:rsidP="002557A2">
      <w:pPr>
        <w:spacing w:after="0" w:line="240" w:lineRule="auto"/>
        <w:jc w:val="both"/>
        <w:rPr>
          <w:rFonts w:cstheme="majorHAnsi"/>
          <w:lang w:val="es-ES"/>
        </w:rPr>
      </w:pPr>
    </w:p>
    <w:p w14:paraId="54400918" w14:textId="76A24BB1" w:rsidR="002557A2" w:rsidRPr="006D66EA" w:rsidRDefault="009B5028" w:rsidP="00A135C5">
      <w:pPr>
        <w:pStyle w:val="ListParagraph"/>
        <w:numPr>
          <w:ilvl w:val="0"/>
          <w:numId w:val="45"/>
        </w:numPr>
        <w:spacing w:after="0"/>
        <w:rPr>
          <w:rFonts w:ascii="Roboto" w:hAnsi="Roboto" w:cstheme="majorHAnsi"/>
          <w:bCs/>
          <w:color w:val="000000" w:themeColor="text1"/>
          <w:szCs w:val="20"/>
          <w:lang w:val="es-ES"/>
        </w:rPr>
      </w:pPr>
      <w:bookmarkStart w:id="1" w:name="_Hlk211369141"/>
      <w:r>
        <w:rPr>
          <w:rFonts w:ascii="Roboto" w:hAnsi="Roboto" w:cstheme="majorHAnsi"/>
          <w:b/>
          <w:bCs/>
          <w:iCs/>
          <w:lang w:val="es-ES"/>
        </w:rPr>
        <w:t xml:space="preserve">¿Qué tan eficaz es el </w:t>
      </w:r>
      <w:r w:rsidR="00AC045B" w:rsidRPr="006D66EA">
        <w:rPr>
          <w:rFonts w:ascii="Roboto" w:hAnsi="Roboto" w:cstheme="majorHAnsi"/>
          <w:b/>
          <w:bCs/>
          <w:iCs/>
          <w:lang w:val="es-ES"/>
        </w:rPr>
        <w:t>apoyo de la ONU a la hora de crear capacidades para su país en las siguientes áreas</w:t>
      </w:r>
      <w:r>
        <w:rPr>
          <w:rFonts w:ascii="Roboto" w:hAnsi="Roboto" w:cstheme="majorHAnsi"/>
          <w:b/>
          <w:bCs/>
          <w:color w:val="000000" w:themeColor="text1"/>
          <w:szCs w:val="20"/>
          <w:lang w:val="es-ES"/>
        </w:rPr>
        <w:t>?</w:t>
      </w:r>
    </w:p>
    <w:bookmarkEnd w:id="1"/>
    <w:tbl>
      <w:tblPr>
        <w:tblStyle w:val="TableGrid"/>
        <w:tblW w:w="936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2610"/>
        <w:gridCol w:w="990"/>
        <w:gridCol w:w="990"/>
        <w:gridCol w:w="1350"/>
        <w:gridCol w:w="1080"/>
        <w:gridCol w:w="1260"/>
        <w:gridCol w:w="1080"/>
      </w:tblGrid>
      <w:tr w:rsidR="001344F9" w:rsidRPr="006D66EA" w14:paraId="0F9954D8" w14:textId="421B3DB5" w:rsidTr="001344F9">
        <w:trPr>
          <w:jc w:val="center"/>
        </w:trPr>
        <w:tc>
          <w:tcPr>
            <w:tcW w:w="2610" w:type="dxa"/>
            <w:tcMar>
              <w:top w:w="29" w:type="dxa"/>
              <w:left w:w="115" w:type="dxa"/>
              <w:bottom w:w="29" w:type="dxa"/>
              <w:right w:w="115" w:type="dxa"/>
            </w:tcMar>
          </w:tcPr>
          <w:p w14:paraId="07E1F8DF" w14:textId="77777777" w:rsidR="001344F9" w:rsidRPr="006D66EA" w:rsidRDefault="001344F9" w:rsidP="006244A1">
            <w:pPr>
              <w:spacing w:after="0" w:line="240" w:lineRule="auto"/>
              <w:contextualSpacing/>
              <w:rPr>
                <w:rFonts w:eastAsia="SimSun" w:cs="Times New Roman"/>
                <w:color w:val="262626"/>
                <w:lang w:val="es-ES"/>
              </w:rPr>
            </w:pPr>
          </w:p>
        </w:tc>
        <w:tc>
          <w:tcPr>
            <w:tcW w:w="990" w:type="dxa"/>
            <w:tcMar>
              <w:top w:w="29" w:type="dxa"/>
              <w:left w:w="115" w:type="dxa"/>
              <w:bottom w:w="29" w:type="dxa"/>
              <w:right w:w="115" w:type="dxa"/>
            </w:tcMar>
            <w:vAlign w:val="bottom"/>
          </w:tcPr>
          <w:p w14:paraId="0315349E" w14:textId="1CED445E" w:rsidR="001344F9" w:rsidRPr="006D66EA" w:rsidRDefault="001344F9" w:rsidP="006244A1">
            <w:pPr>
              <w:jc w:val="center"/>
              <w:rPr>
                <w:rFonts w:cstheme="majorHAnsi"/>
                <w:sz w:val="18"/>
                <w:szCs w:val="18"/>
                <w:lang w:val="es-ES"/>
              </w:rPr>
            </w:pPr>
            <w:r w:rsidRPr="006D66EA">
              <w:rPr>
                <w:rFonts w:cstheme="majorHAnsi"/>
                <w:sz w:val="18"/>
                <w:szCs w:val="18"/>
                <w:lang w:val="es-ES"/>
              </w:rPr>
              <w:t>Muy eficaz</w:t>
            </w:r>
          </w:p>
        </w:tc>
        <w:tc>
          <w:tcPr>
            <w:tcW w:w="990" w:type="dxa"/>
            <w:tcMar>
              <w:top w:w="29" w:type="dxa"/>
              <w:left w:w="115" w:type="dxa"/>
              <w:bottom w:w="29" w:type="dxa"/>
              <w:right w:w="115" w:type="dxa"/>
            </w:tcMar>
            <w:vAlign w:val="bottom"/>
          </w:tcPr>
          <w:p w14:paraId="5F904E50" w14:textId="70A79ED8" w:rsidR="001344F9" w:rsidRPr="006D66EA" w:rsidRDefault="001344F9" w:rsidP="006244A1">
            <w:pPr>
              <w:jc w:val="center"/>
              <w:rPr>
                <w:rFonts w:cstheme="majorHAnsi"/>
                <w:sz w:val="18"/>
                <w:szCs w:val="18"/>
                <w:lang w:val="es-ES"/>
              </w:rPr>
            </w:pPr>
            <w:r w:rsidRPr="006D66EA">
              <w:rPr>
                <w:rFonts w:cstheme="majorHAnsi"/>
                <w:sz w:val="18"/>
                <w:szCs w:val="18"/>
                <w:lang w:val="es-ES"/>
              </w:rPr>
              <w:t>Eficaz</w:t>
            </w:r>
          </w:p>
        </w:tc>
        <w:tc>
          <w:tcPr>
            <w:tcW w:w="1350" w:type="dxa"/>
            <w:tcMar>
              <w:top w:w="29" w:type="dxa"/>
              <w:left w:w="115" w:type="dxa"/>
              <w:bottom w:w="29" w:type="dxa"/>
              <w:right w:w="115" w:type="dxa"/>
            </w:tcMar>
            <w:vAlign w:val="bottom"/>
          </w:tcPr>
          <w:p w14:paraId="3E1946C1" w14:textId="618AD115" w:rsidR="001344F9" w:rsidRPr="006D66EA" w:rsidRDefault="001344F9" w:rsidP="006244A1">
            <w:pPr>
              <w:jc w:val="center"/>
              <w:rPr>
                <w:rFonts w:cstheme="majorHAnsi"/>
                <w:sz w:val="18"/>
                <w:szCs w:val="18"/>
                <w:lang w:val="es-ES"/>
              </w:rPr>
            </w:pPr>
            <w:r w:rsidRPr="006D66EA">
              <w:rPr>
                <w:rFonts w:cstheme="majorHAnsi"/>
                <w:sz w:val="18"/>
                <w:szCs w:val="18"/>
                <w:lang w:val="es-ES"/>
              </w:rPr>
              <w:t>Ni eficaz ni ineficaz</w:t>
            </w:r>
          </w:p>
        </w:tc>
        <w:tc>
          <w:tcPr>
            <w:tcW w:w="1080" w:type="dxa"/>
            <w:tcMar>
              <w:top w:w="29" w:type="dxa"/>
              <w:left w:w="115" w:type="dxa"/>
              <w:bottom w:w="29" w:type="dxa"/>
              <w:right w:w="115" w:type="dxa"/>
            </w:tcMar>
            <w:vAlign w:val="bottom"/>
          </w:tcPr>
          <w:p w14:paraId="6ABC35F9" w14:textId="173E0A23" w:rsidR="001344F9" w:rsidRPr="006D66EA" w:rsidRDefault="001344F9" w:rsidP="006244A1">
            <w:pPr>
              <w:jc w:val="center"/>
              <w:rPr>
                <w:rFonts w:cstheme="majorHAnsi"/>
                <w:sz w:val="18"/>
                <w:szCs w:val="18"/>
                <w:lang w:val="es-ES"/>
              </w:rPr>
            </w:pPr>
            <w:r w:rsidRPr="006D66EA">
              <w:rPr>
                <w:rFonts w:cstheme="majorHAnsi"/>
                <w:sz w:val="18"/>
                <w:szCs w:val="18"/>
                <w:lang w:val="es-ES"/>
              </w:rPr>
              <w:t>Ineficaz</w:t>
            </w:r>
          </w:p>
        </w:tc>
        <w:tc>
          <w:tcPr>
            <w:tcW w:w="1260" w:type="dxa"/>
            <w:tcMar>
              <w:top w:w="29" w:type="dxa"/>
              <w:left w:w="115" w:type="dxa"/>
              <w:bottom w:w="29" w:type="dxa"/>
              <w:right w:w="115" w:type="dxa"/>
            </w:tcMar>
            <w:vAlign w:val="bottom"/>
          </w:tcPr>
          <w:p w14:paraId="516F85D2" w14:textId="218027C0" w:rsidR="001344F9" w:rsidRPr="006D66EA" w:rsidRDefault="001344F9" w:rsidP="006244A1">
            <w:pPr>
              <w:jc w:val="center"/>
              <w:rPr>
                <w:rFonts w:cstheme="majorHAnsi"/>
                <w:sz w:val="18"/>
                <w:szCs w:val="18"/>
                <w:lang w:val="es-ES"/>
              </w:rPr>
            </w:pPr>
            <w:r w:rsidRPr="006D66EA">
              <w:rPr>
                <w:rFonts w:cstheme="majorHAnsi"/>
                <w:sz w:val="18"/>
                <w:szCs w:val="18"/>
                <w:lang w:val="es-ES"/>
              </w:rPr>
              <w:t>Muy ineficaz</w:t>
            </w:r>
          </w:p>
        </w:tc>
        <w:tc>
          <w:tcPr>
            <w:tcW w:w="1080" w:type="dxa"/>
            <w:vAlign w:val="bottom"/>
          </w:tcPr>
          <w:p w14:paraId="3E6DA680" w14:textId="74EF46F1" w:rsidR="001344F9" w:rsidRPr="006D66EA" w:rsidRDefault="001344F9" w:rsidP="00C04120">
            <w:pPr>
              <w:jc w:val="center"/>
              <w:rPr>
                <w:rFonts w:cstheme="majorHAnsi"/>
                <w:sz w:val="18"/>
                <w:szCs w:val="18"/>
                <w:lang w:val="es-ES"/>
              </w:rPr>
            </w:pPr>
            <w:r w:rsidRPr="006D66EA">
              <w:rPr>
                <w:rFonts w:cstheme="majorHAnsi"/>
                <w:sz w:val="18"/>
                <w:szCs w:val="18"/>
                <w:lang w:val="es-ES"/>
              </w:rPr>
              <w:t>No aplica</w:t>
            </w:r>
          </w:p>
        </w:tc>
      </w:tr>
      <w:tr w:rsidR="001344F9" w:rsidRPr="008F314A" w14:paraId="479CD563" w14:textId="5AE76F00" w:rsidTr="001344F9">
        <w:trPr>
          <w:jc w:val="center"/>
        </w:trPr>
        <w:tc>
          <w:tcPr>
            <w:tcW w:w="2610" w:type="dxa"/>
            <w:tcMar>
              <w:top w:w="29" w:type="dxa"/>
              <w:left w:w="115" w:type="dxa"/>
              <w:bottom w:w="29" w:type="dxa"/>
              <w:right w:w="115" w:type="dxa"/>
            </w:tcMar>
            <w:vAlign w:val="center"/>
          </w:tcPr>
          <w:p w14:paraId="08589BDE" w14:textId="745CA54D" w:rsidR="001344F9" w:rsidRPr="008F314A" w:rsidRDefault="001344F9" w:rsidP="00585AED">
            <w:pPr>
              <w:rPr>
                <w:rFonts w:cstheme="majorHAnsi"/>
                <w:lang w:val="es-ES"/>
              </w:rPr>
            </w:pPr>
            <w:r w:rsidRPr="008F314A">
              <w:rPr>
                <w:lang w:val="es-ES"/>
              </w:rPr>
              <w:t>Planificación y presupuestación del desarrollo</w:t>
            </w:r>
          </w:p>
        </w:tc>
        <w:tc>
          <w:tcPr>
            <w:tcW w:w="990" w:type="dxa"/>
            <w:tcMar>
              <w:top w:w="29" w:type="dxa"/>
              <w:left w:w="115" w:type="dxa"/>
              <w:bottom w:w="29" w:type="dxa"/>
              <w:right w:w="115" w:type="dxa"/>
            </w:tcMar>
            <w:vAlign w:val="center"/>
          </w:tcPr>
          <w:p w14:paraId="4A604C5E"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990" w:type="dxa"/>
            <w:tcMar>
              <w:top w:w="29" w:type="dxa"/>
              <w:left w:w="115" w:type="dxa"/>
              <w:bottom w:w="29" w:type="dxa"/>
              <w:right w:w="115" w:type="dxa"/>
            </w:tcMar>
            <w:vAlign w:val="center"/>
          </w:tcPr>
          <w:p w14:paraId="6B5E9F3E"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1350" w:type="dxa"/>
            <w:tcMar>
              <w:top w:w="29" w:type="dxa"/>
              <w:left w:w="115" w:type="dxa"/>
              <w:bottom w:w="29" w:type="dxa"/>
              <w:right w:w="115" w:type="dxa"/>
            </w:tcMar>
            <w:vAlign w:val="center"/>
          </w:tcPr>
          <w:p w14:paraId="280FF959"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07DD8D7F"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1260" w:type="dxa"/>
            <w:tcMar>
              <w:top w:w="29" w:type="dxa"/>
              <w:left w:w="115" w:type="dxa"/>
              <w:bottom w:w="29" w:type="dxa"/>
              <w:right w:w="115" w:type="dxa"/>
            </w:tcMar>
            <w:vAlign w:val="center"/>
          </w:tcPr>
          <w:p w14:paraId="598A0386"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1EB602F9" w14:textId="77777777" w:rsidR="001344F9" w:rsidRPr="008F314A" w:rsidRDefault="001344F9" w:rsidP="000275A5">
            <w:pPr>
              <w:jc w:val="center"/>
              <w:rPr>
                <w:rStyle w:val="RadiobuttonChar"/>
                <w:rFonts w:eastAsia="Wingdings" w:cstheme="majorHAnsi"/>
                <w:color w:val="D9D9D9" w:themeColor="background1" w:themeShade="D9"/>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r>
      <w:tr w:rsidR="001344F9" w:rsidRPr="008F314A" w14:paraId="0478FE07" w14:textId="364C5283" w:rsidTr="001344F9">
        <w:trPr>
          <w:jc w:val="center"/>
        </w:trPr>
        <w:tc>
          <w:tcPr>
            <w:tcW w:w="2610" w:type="dxa"/>
            <w:tcMar>
              <w:top w:w="29" w:type="dxa"/>
              <w:left w:w="115" w:type="dxa"/>
              <w:bottom w:w="29" w:type="dxa"/>
              <w:right w:w="115" w:type="dxa"/>
            </w:tcMar>
            <w:vAlign w:val="center"/>
          </w:tcPr>
          <w:p w14:paraId="66B30304" w14:textId="34054777" w:rsidR="001344F9" w:rsidRPr="008F314A" w:rsidRDefault="001344F9" w:rsidP="000275A5">
            <w:pPr>
              <w:rPr>
                <w:rFonts w:cstheme="majorHAnsi"/>
                <w:lang w:val="es-ES"/>
              </w:rPr>
            </w:pPr>
            <w:r w:rsidRPr="008F314A">
              <w:rPr>
                <w:lang w:val="es-ES"/>
              </w:rPr>
              <w:t>Política de desarrollo</w:t>
            </w:r>
          </w:p>
        </w:tc>
        <w:tc>
          <w:tcPr>
            <w:tcW w:w="990" w:type="dxa"/>
            <w:tcMar>
              <w:top w:w="29" w:type="dxa"/>
              <w:left w:w="115" w:type="dxa"/>
              <w:bottom w:w="29" w:type="dxa"/>
              <w:right w:w="115" w:type="dxa"/>
            </w:tcMar>
            <w:vAlign w:val="center"/>
          </w:tcPr>
          <w:p w14:paraId="7C87984D"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990" w:type="dxa"/>
            <w:tcMar>
              <w:top w:w="29" w:type="dxa"/>
              <w:left w:w="115" w:type="dxa"/>
              <w:bottom w:w="29" w:type="dxa"/>
              <w:right w:w="115" w:type="dxa"/>
            </w:tcMar>
            <w:vAlign w:val="center"/>
          </w:tcPr>
          <w:p w14:paraId="78EAB8BB"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1350" w:type="dxa"/>
            <w:tcMar>
              <w:top w:w="29" w:type="dxa"/>
              <w:left w:w="115" w:type="dxa"/>
              <w:bottom w:w="29" w:type="dxa"/>
              <w:right w:w="115" w:type="dxa"/>
            </w:tcMar>
            <w:vAlign w:val="center"/>
          </w:tcPr>
          <w:p w14:paraId="5FBDDA63"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116FFCEE"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1260" w:type="dxa"/>
            <w:tcMar>
              <w:top w:w="29" w:type="dxa"/>
              <w:left w:w="115" w:type="dxa"/>
              <w:bottom w:w="29" w:type="dxa"/>
              <w:right w:w="115" w:type="dxa"/>
            </w:tcMar>
            <w:vAlign w:val="center"/>
          </w:tcPr>
          <w:p w14:paraId="1046FEB2"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0EA5AA0A" w14:textId="77777777" w:rsidR="001344F9" w:rsidRPr="008F314A" w:rsidRDefault="001344F9" w:rsidP="000275A5">
            <w:pPr>
              <w:jc w:val="center"/>
              <w:rPr>
                <w:rStyle w:val="RadiobuttonChar"/>
                <w:rFonts w:eastAsia="Wingdings" w:cstheme="majorHAnsi"/>
                <w:color w:val="D9D9D9" w:themeColor="background1" w:themeShade="D9"/>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r>
      <w:tr w:rsidR="001344F9" w:rsidRPr="008F314A" w14:paraId="3AD75CFA" w14:textId="6F778042" w:rsidTr="001344F9">
        <w:trPr>
          <w:jc w:val="center"/>
        </w:trPr>
        <w:tc>
          <w:tcPr>
            <w:tcW w:w="2610" w:type="dxa"/>
            <w:tcMar>
              <w:top w:w="29" w:type="dxa"/>
              <w:left w:w="115" w:type="dxa"/>
              <w:bottom w:w="29" w:type="dxa"/>
              <w:right w:w="115" w:type="dxa"/>
            </w:tcMar>
            <w:vAlign w:val="center"/>
          </w:tcPr>
          <w:p w14:paraId="30B61575" w14:textId="5D59FB7E" w:rsidR="001344F9" w:rsidRPr="008F314A" w:rsidRDefault="001344F9" w:rsidP="008F314A">
            <w:pPr>
              <w:rPr>
                <w:rFonts w:cstheme="majorHAnsi"/>
                <w:lang w:val="es-ES"/>
              </w:rPr>
            </w:pPr>
            <w:r w:rsidRPr="008F314A">
              <w:rPr>
                <w:lang w:val="es-ES"/>
              </w:rPr>
              <w:t>Gestión de la aplicación de políticas</w:t>
            </w:r>
          </w:p>
        </w:tc>
        <w:tc>
          <w:tcPr>
            <w:tcW w:w="990" w:type="dxa"/>
            <w:tcMar>
              <w:top w:w="29" w:type="dxa"/>
              <w:left w:w="115" w:type="dxa"/>
              <w:bottom w:w="29" w:type="dxa"/>
              <w:right w:w="115" w:type="dxa"/>
            </w:tcMar>
            <w:vAlign w:val="center"/>
          </w:tcPr>
          <w:p w14:paraId="5461E4D9"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990" w:type="dxa"/>
            <w:tcMar>
              <w:top w:w="29" w:type="dxa"/>
              <w:left w:w="115" w:type="dxa"/>
              <w:bottom w:w="29" w:type="dxa"/>
              <w:right w:w="115" w:type="dxa"/>
            </w:tcMar>
            <w:vAlign w:val="center"/>
          </w:tcPr>
          <w:p w14:paraId="4A952D47"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1350" w:type="dxa"/>
            <w:tcMar>
              <w:top w:w="29" w:type="dxa"/>
              <w:left w:w="115" w:type="dxa"/>
              <w:bottom w:w="29" w:type="dxa"/>
              <w:right w:w="115" w:type="dxa"/>
            </w:tcMar>
            <w:vAlign w:val="center"/>
          </w:tcPr>
          <w:p w14:paraId="57F6CB77"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31E889CB"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1260" w:type="dxa"/>
            <w:tcMar>
              <w:top w:w="29" w:type="dxa"/>
              <w:left w:w="115" w:type="dxa"/>
              <w:bottom w:w="29" w:type="dxa"/>
              <w:right w:w="115" w:type="dxa"/>
            </w:tcMar>
            <w:vAlign w:val="center"/>
          </w:tcPr>
          <w:p w14:paraId="40FB0A5C"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79C94E8C" w14:textId="77777777" w:rsidR="001344F9" w:rsidRPr="008F314A" w:rsidRDefault="001344F9" w:rsidP="000275A5">
            <w:pPr>
              <w:jc w:val="center"/>
              <w:rPr>
                <w:rStyle w:val="RadiobuttonChar"/>
                <w:rFonts w:eastAsia="Wingdings" w:cstheme="majorHAnsi"/>
                <w:color w:val="D9D9D9" w:themeColor="background1" w:themeShade="D9"/>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r>
      <w:tr w:rsidR="001344F9" w:rsidRPr="008F314A" w14:paraId="0308E478" w14:textId="7932978E" w:rsidTr="001344F9">
        <w:trPr>
          <w:jc w:val="center"/>
        </w:trPr>
        <w:tc>
          <w:tcPr>
            <w:tcW w:w="2610" w:type="dxa"/>
            <w:tcMar>
              <w:top w:w="29" w:type="dxa"/>
              <w:left w:w="115" w:type="dxa"/>
              <w:bottom w:w="29" w:type="dxa"/>
              <w:right w:w="115" w:type="dxa"/>
            </w:tcMar>
            <w:vAlign w:val="center"/>
          </w:tcPr>
          <w:p w14:paraId="7316B012" w14:textId="5FE95E3C" w:rsidR="001344F9" w:rsidRPr="008F314A" w:rsidRDefault="001344F9" w:rsidP="000275A5">
            <w:pPr>
              <w:rPr>
                <w:rFonts w:cstheme="majorHAnsi"/>
                <w:lang w:val="es-ES"/>
              </w:rPr>
            </w:pPr>
            <w:r w:rsidRPr="008F314A">
              <w:rPr>
                <w:lang w:val="es-ES"/>
              </w:rPr>
              <w:t xml:space="preserve">Prestación de </w:t>
            </w:r>
            <w:r>
              <w:rPr>
                <w:lang w:val="es-ES"/>
              </w:rPr>
              <w:t>servicios del g</w:t>
            </w:r>
            <w:r w:rsidRPr="008F314A">
              <w:rPr>
                <w:lang w:val="es-ES"/>
              </w:rPr>
              <w:t>obierno</w:t>
            </w:r>
          </w:p>
        </w:tc>
        <w:tc>
          <w:tcPr>
            <w:tcW w:w="990" w:type="dxa"/>
            <w:tcMar>
              <w:top w:w="29" w:type="dxa"/>
              <w:left w:w="115" w:type="dxa"/>
              <w:bottom w:w="29" w:type="dxa"/>
              <w:right w:w="115" w:type="dxa"/>
            </w:tcMar>
            <w:vAlign w:val="center"/>
          </w:tcPr>
          <w:p w14:paraId="486D86CB"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990" w:type="dxa"/>
            <w:tcMar>
              <w:top w:w="29" w:type="dxa"/>
              <w:left w:w="115" w:type="dxa"/>
              <w:bottom w:w="29" w:type="dxa"/>
              <w:right w:w="115" w:type="dxa"/>
            </w:tcMar>
            <w:vAlign w:val="center"/>
          </w:tcPr>
          <w:p w14:paraId="2CD8F516"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1350" w:type="dxa"/>
            <w:tcMar>
              <w:top w:w="29" w:type="dxa"/>
              <w:left w:w="115" w:type="dxa"/>
              <w:bottom w:w="29" w:type="dxa"/>
              <w:right w:w="115" w:type="dxa"/>
            </w:tcMar>
            <w:vAlign w:val="center"/>
          </w:tcPr>
          <w:p w14:paraId="1A3F1095"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006BD177"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1260" w:type="dxa"/>
            <w:tcMar>
              <w:top w:w="29" w:type="dxa"/>
              <w:left w:w="115" w:type="dxa"/>
              <w:bottom w:w="29" w:type="dxa"/>
              <w:right w:w="115" w:type="dxa"/>
            </w:tcMar>
            <w:vAlign w:val="center"/>
          </w:tcPr>
          <w:p w14:paraId="434F7196"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59C5598A" w14:textId="77777777" w:rsidR="001344F9" w:rsidRPr="008F314A" w:rsidRDefault="001344F9" w:rsidP="000275A5">
            <w:pPr>
              <w:jc w:val="center"/>
              <w:rPr>
                <w:rStyle w:val="RadiobuttonChar"/>
                <w:rFonts w:eastAsia="Wingdings" w:cstheme="majorHAnsi"/>
                <w:color w:val="D9D9D9" w:themeColor="background1" w:themeShade="D9"/>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r>
      <w:tr w:rsidR="001344F9" w:rsidRPr="008F314A" w14:paraId="1AFA4FBE" w14:textId="75DA81A2" w:rsidTr="001344F9">
        <w:trPr>
          <w:jc w:val="center"/>
        </w:trPr>
        <w:tc>
          <w:tcPr>
            <w:tcW w:w="2610" w:type="dxa"/>
            <w:tcMar>
              <w:top w:w="29" w:type="dxa"/>
              <w:left w:w="115" w:type="dxa"/>
              <w:bottom w:w="29" w:type="dxa"/>
              <w:right w:w="115" w:type="dxa"/>
            </w:tcMar>
            <w:vAlign w:val="center"/>
          </w:tcPr>
          <w:p w14:paraId="07318133" w14:textId="7F951D80" w:rsidR="001344F9" w:rsidRPr="008F314A" w:rsidRDefault="001344F9" w:rsidP="00B17075">
            <w:pPr>
              <w:rPr>
                <w:rFonts w:cstheme="majorHAnsi"/>
                <w:lang w:val="es-ES"/>
              </w:rPr>
            </w:pPr>
            <w:r w:rsidRPr="008F314A">
              <w:rPr>
                <w:lang w:val="es-ES"/>
              </w:rPr>
              <w:t>Estadísticas, datos y seguimiento de los progresos realizados en la consecución de los objetivos de desarrollo</w:t>
            </w:r>
          </w:p>
        </w:tc>
        <w:tc>
          <w:tcPr>
            <w:tcW w:w="990" w:type="dxa"/>
            <w:tcMar>
              <w:top w:w="29" w:type="dxa"/>
              <w:left w:w="115" w:type="dxa"/>
              <w:bottom w:w="29" w:type="dxa"/>
              <w:right w:w="115" w:type="dxa"/>
            </w:tcMar>
            <w:vAlign w:val="center"/>
          </w:tcPr>
          <w:p w14:paraId="11363E73"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990" w:type="dxa"/>
            <w:tcMar>
              <w:top w:w="29" w:type="dxa"/>
              <w:left w:w="115" w:type="dxa"/>
              <w:bottom w:w="29" w:type="dxa"/>
              <w:right w:w="115" w:type="dxa"/>
            </w:tcMar>
            <w:vAlign w:val="center"/>
          </w:tcPr>
          <w:p w14:paraId="69067FBB"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1350" w:type="dxa"/>
            <w:tcMar>
              <w:top w:w="29" w:type="dxa"/>
              <w:left w:w="115" w:type="dxa"/>
              <w:bottom w:w="29" w:type="dxa"/>
              <w:right w:w="115" w:type="dxa"/>
            </w:tcMar>
            <w:vAlign w:val="center"/>
          </w:tcPr>
          <w:p w14:paraId="395F2235"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11B01164"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1260" w:type="dxa"/>
            <w:tcMar>
              <w:top w:w="29" w:type="dxa"/>
              <w:left w:w="115" w:type="dxa"/>
              <w:bottom w:w="29" w:type="dxa"/>
              <w:right w:w="115" w:type="dxa"/>
            </w:tcMar>
            <w:vAlign w:val="center"/>
          </w:tcPr>
          <w:p w14:paraId="2A97DD68" w14:textId="77777777" w:rsidR="001344F9" w:rsidRPr="008F314A" w:rsidRDefault="001344F9" w:rsidP="000275A5">
            <w:pPr>
              <w:jc w:val="center"/>
              <w:rPr>
                <w:rStyle w:val="RadiobuttonChar"/>
                <w:color w:val="FFFFFF" w:themeColor="background1"/>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1F159B7A" w14:textId="77777777" w:rsidR="001344F9" w:rsidRPr="008F314A" w:rsidRDefault="001344F9" w:rsidP="000275A5">
            <w:pPr>
              <w:jc w:val="center"/>
              <w:rPr>
                <w:rStyle w:val="RadiobuttonChar"/>
                <w:rFonts w:eastAsia="Wingdings" w:cstheme="majorHAnsi"/>
                <w:color w:val="D9D9D9" w:themeColor="background1" w:themeShade="D9"/>
                <w:sz w:val="40"/>
                <w:szCs w:val="40"/>
                <w:lang w:val="es-ES"/>
              </w:rPr>
            </w:pPr>
            <w:r w:rsidRPr="008F314A">
              <w:rPr>
                <w:rStyle w:val="RadiobuttonChar"/>
                <w:rFonts w:ascii="Wingdings" w:eastAsia="Wingdings" w:hAnsi="Wingdings" w:cstheme="majorHAnsi"/>
                <w:color w:val="D9D9D9" w:themeColor="background1" w:themeShade="D9"/>
                <w:sz w:val="40"/>
                <w:szCs w:val="40"/>
                <w:lang w:val="es-ES"/>
              </w:rPr>
              <w:t></w:t>
            </w:r>
          </w:p>
        </w:tc>
      </w:tr>
      <w:tr w:rsidR="001344F9" w:rsidRPr="006D66EA" w14:paraId="12A5CA99" w14:textId="3518B923" w:rsidTr="001344F9">
        <w:trPr>
          <w:jc w:val="center"/>
        </w:trPr>
        <w:tc>
          <w:tcPr>
            <w:tcW w:w="2610" w:type="dxa"/>
            <w:tcMar>
              <w:top w:w="29" w:type="dxa"/>
              <w:left w:w="115" w:type="dxa"/>
              <w:bottom w:w="29" w:type="dxa"/>
              <w:right w:w="115" w:type="dxa"/>
            </w:tcMar>
            <w:vAlign w:val="center"/>
          </w:tcPr>
          <w:p w14:paraId="14A45283" w14:textId="71E4101C" w:rsidR="001344F9" w:rsidRPr="006D66EA" w:rsidRDefault="001344F9" w:rsidP="00BC1B72">
            <w:pPr>
              <w:rPr>
                <w:lang w:val="es-ES"/>
              </w:rPr>
            </w:pPr>
            <w:r w:rsidRPr="006D66EA">
              <w:rPr>
                <w:lang w:val="es-ES"/>
              </w:rPr>
              <w:t>Desbloqueo de la financiación para el logro de los ODS</w:t>
            </w:r>
          </w:p>
        </w:tc>
        <w:tc>
          <w:tcPr>
            <w:tcW w:w="990" w:type="dxa"/>
            <w:tcMar>
              <w:top w:w="29" w:type="dxa"/>
              <w:left w:w="115" w:type="dxa"/>
              <w:bottom w:w="29" w:type="dxa"/>
              <w:right w:w="115" w:type="dxa"/>
            </w:tcMar>
            <w:vAlign w:val="center"/>
          </w:tcPr>
          <w:p w14:paraId="7EFE3936" w14:textId="380ED693" w:rsidR="001344F9" w:rsidRPr="006D66EA" w:rsidRDefault="001344F9" w:rsidP="000275A5">
            <w:pPr>
              <w:jc w:val="center"/>
              <w:rPr>
                <w:rStyle w:val="RadiobuttonChar"/>
                <w:rFonts w:ascii="Wingdings" w:eastAsia="Wingdings" w:hAnsi="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990" w:type="dxa"/>
            <w:tcMar>
              <w:top w:w="29" w:type="dxa"/>
              <w:left w:w="115" w:type="dxa"/>
              <w:bottom w:w="29" w:type="dxa"/>
              <w:right w:w="115" w:type="dxa"/>
            </w:tcMar>
            <w:vAlign w:val="center"/>
          </w:tcPr>
          <w:p w14:paraId="79E5D3B6" w14:textId="2C4A9E58" w:rsidR="001344F9" w:rsidRPr="006D66EA" w:rsidRDefault="001344F9" w:rsidP="000275A5">
            <w:pPr>
              <w:jc w:val="center"/>
              <w:rPr>
                <w:rStyle w:val="RadiobuttonChar"/>
                <w:rFonts w:ascii="Wingdings" w:eastAsia="Wingdings" w:hAnsi="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350" w:type="dxa"/>
            <w:tcMar>
              <w:top w:w="29" w:type="dxa"/>
              <w:left w:w="115" w:type="dxa"/>
              <w:bottom w:w="29" w:type="dxa"/>
              <w:right w:w="115" w:type="dxa"/>
            </w:tcMar>
            <w:vAlign w:val="center"/>
          </w:tcPr>
          <w:p w14:paraId="00F7DA24" w14:textId="45A960BF" w:rsidR="001344F9" w:rsidRPr="006D66EA" w:rsidRDefault="001344F9" w:rsidP="000275A5">
            <w:pPr>
              <w:jc w:val="center"/>
              <w:rPr>
                <w:rStyle w:val="RadiobuttonChar"/>
                <w:rFonts w:ascii="Wingdings" w:eastAsia="Wingdings" w:hAnsi="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3F7855A5" w14:textId="0DF163DE" w:rsidR="001344F9" w:rsidRPr="006D66EA" w:rsidRDefault="001344F9" w:rsidP="000275A5">
            <w:pPr>
              <w:jc w:val="center"/>
              <w:rPr>
                <w:rStyle w:val="RadiobuttonChar"/>
                <w:rFonts w:ascii="Wingdings" w:eastAsia="Wingdings" w:hAnsi="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260" w:type="dxa"/>
            <w:tcMar>
              <w:top w:w="29" w:type="dxa"/>
              <w:left w:w="115" w:type="dxa"/>
              <w:bottom w:w="29" w:type="dxa"/>
              <w:right w:w="115" w:type="dxa"/>
            </w:tcMar>
            <w:vAlign w:val="center"/>
          </w:tcPr>
          <w:p w14:paraId="067A681F" w14:textId="00910562" w:rsidR="001344F9" w:rsidRPr="006D66EA" w:rsidRDefault="001344F9" w:rsidP="000275A5">
            <w:pPr>
              <w:jc w:val="center"/>
              <w:rPr>
                <w:rStyle w:val="RadiobuttonChar"/>
                <w:rFonts w:ascii="Wingdings" w:eastAsia="Wingdings" w:hAnsi="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20F92FA7" w14:textId="568829E3" w:rsidR="001344F9" w:rsidRPr="006D66EA" w:rsidRDefault="001344F9" w:rsidP="000275A5">
            <w:pPr>
              <w:jc w:val="center"/>
              <w:rPr>
                <w:rStyle w:val="RadiobuttonChar"/>
                <w:rFonts w:ascii="Wingdings" w:eastAsia="Wingdings" w:hAnsi="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r>
      <w:tr w:rsidR="001344F9" w:rsidRPr="006D66EA" w14:paraId="0304C759" w14:textId="2E57ACF6" w:rsidTr="001344F9">
        <w:trPr>
          <w:trHeight w:val="542"/>
          <w:jc w:val="center"/>
        </w:trPr>
        <w:tc>
          <w:tcPr>
            <w:tcW w:w="2610" w:type="dxa"/>
            <w:tcMar>
              <w:top w:w="29" w:type="dxa"/>
              <w:left w:w="115" w:type="dxa"/>
              <w:bottom w:w="29" w:type="dxa"/>
              <w:right w:w="115" w:type="dxa"/>
            </w:tcMar>
            <w:vAlign w:val="center"/>
          </w:tcPr>
          <w:p w14:paraId="0FD1FD40" w14:textId="4AAF60C9" w:rsidR="001344F9" w:rsidRPr="006D66EA" w:rsidRDefault="001344F9" w:rsidP="0068341E">
            <w:pPr>
              <w:rPr>
                <w:rFonts w:cstheme="majorHAnsi"/>
                <w:szCs w:val="20"/>
                <w:lang w:val="es-ES"/>
              </w:rPr>
            </w:pPr>
            <w:r w:rsidRPr="006D66EA">
              <w:rPr>
                <w:lang w:val="es-ES"/>
              </w:rPr>
              <w:t>Establecimiento de alianzas para los ODS</w:t>
            </w:r>
          </w:p>
        </w:tc>
        <w:tc>
          <w:tcPr>
            <w:tcW w:w="990" w:type="dxa"/>
            <w:tcMar>
              <w:top w:w="29" w:type="dxa"/>
              <w:left w:w="115" w:type="dxa"/>
              <w:bottom w:w="29" w:type="dxa"/>
              <w:right w:w="115" w:type="dxa"/>
            </w:tcMar>
            <w:vAlign w:val="center"/>
          </w:tcPr>
          <w:p w14:paraId="05ED2FD5" w14:textId="77777777" w:rsidR="001344F9" w:rsidRPr="006D66EA" w:rsidRDefault="001344F9" w:rsidP="000275A5">
            <w:pPr>
              <w:jc w:val="center"/>
              <w:rPr>
                <w:rFonts w:cstheme="majorHAnsi"/>
                <w:sz w:val="18"/>
                <w:szCs w:val="18"/>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990" w:type="dxa"/>
            <w:tcMar>
              <w:top w:w="29" w:type="dxa"/>
              <w:left w:w="115" w:type="dxa"/>
              <w:bottom w:w="29" w:type="dxa"/>
              <w:right w:w="115" w:type="dxa"/>
            </w:tcMar>
            <w:vAlign w:val="center"/>
          </w:tcPr>
          <w:p w14:paraId="7750BEF7" w14:textId="77777777" w:rsidR="001344F9" w:rsidRPr="006D66EA" w:rsidRDefault="001344F9" w:rsidP="000275A5">
            <w:pPr>
              <w:jc w:val="center"/>
              <w:rPr>
                <w:rFonts w:cstheme="majorHAnsi"/>
                <w:sz w:val="18"/>
                <w:szCs w:val="18"/>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350" w:type="dxa"/>
            <w:tcMar>
              <w:top w:w="29" w:type="dxa"/>
              <w:left w:w="115" w:type="dxa"/>
              <w:bottom w:w="29" w:type="dxa"/>
              <w:right w:w="115" w:type="dxa"/>
            </w:tcMar>
            <w:vAlign w:val="center"/>
          </w:tcPr>
          <w:p w14:paraId="6FBAF999" w14:textId="77777777" w:rsidR="001344F9" w:rsidRPr="006D66EA" w:rsidRDefault="001344F9" w:rsidP="000275A5">
            <w:pPr>
              <w:jc w:val="center"/>
              <w:rPr>
                <w:rFonts w:cstheme="majorHAnsi"/>
                <w:sz w:val="18"/>
                <w:szCs w:val="18"/>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730643C3" w14:textId="77777777" w:rsidR="001344F9" w:rsidRPr="006D66EA" w:rsidRDefault="001344F9" w:rsidP="000275A5">
            <w:pPr>
              <w:jc w:val="center"/>
              <w:rPr>
                <w:rFonts w:cstheme="majorHAnsi"/>
                <w:sz w:val="18"/>
                <w:szCs w:val="18"/>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260" w:type="dxa"/>
            <w:tcMar>
              <w:top w:w="29" w:type="dxa"/>
              <w:left w:w="115" w:type="dxa"/>
              <w:bottom w:w="29" w:type="dxa"/>
              <w:right w:w="115" w:type="dxa"/>
            </w:tcMar>
            <w:vAlign w:val="center"/>
          </w:tcPr>
          <w:p w14:paraId="5262804E" w14:textId="77777777" w:rsidR="001344F9" w:rsidRPr="006D66EA" w:rsidRDefault="001344F9" w:rsidP="000275A5">
            <w:pPr>
              <w:jc w:val="center"/>
              <w:rPr>
                <w:rFonts w:cstheme="majorHAnsi"/>
                <w:sz w:val="18"/>
                <w:szCs w:val="18"/>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27E122E7" w14:textId="77777777" w:rsidR="001344F9" w:rsidRPr="006D66EA" w:rsidRDefault="001344F9" w:rsidP="000275A5">
            <w:pPr>
              <w:jc w:val="center"/>
              <w:rPr>
                <w:rStyle w:val="RadiobuttonChar"/>
                <w:rFonts w:eastAsia="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r>
    </w:tbl>
    <w:p w14:paraId="0A6479EE" w14:textId="77777777" w:rsidR="00D21A71" w:rsidRPr="006D66EA" w:rsidRDefault="00D21A71" w:rsidP="008E7457">
      <w:pPr>
        <w:spacing w:after="200" w:line="276" w:lineRule="auto"/>
        <w:rPr>
          <w:rFonts w:cstheme="majorHAnsi"/>
          <w:b/>
          <w:bCs/>
          <w:lang w:val="es-ES"/>
        </w:rPr>
      </w:pPr>
    </w:p>
    <w:p w14:paraId="3A62BF37" w14:textId="51D080CF" w:rsidR="00481BAD" w:rsidRPr="006D66EA" w:rsidRDefault="00C636BC" w:rsidP="00A135C5">
      <w:pPr>
        <w:pStyle w:val="ListParagraph"/>
        <w:numPr>
          <w:ilvl w:val="0"/>
          <w:numId w:val="45"/>
        </w:numPr>
        <w:spacing w:after="0" w:line="240" w:lineRule="auto"/>
        <w:jc w:val="both"/>
        <w:rPr>
          <w:rFonts w:ascii="Roboto" w:hAnsi="Roboto" w:cstheme="majorHAnsi"/>
          <w:b/>
          <w:bCs/>
          <w:iCs/>
          <w:lang w:val="es-ES"/>
        </w:rPr>
      </w:pPr>
      <w:r>
        <w:rPr>
          <w:rFonts w:ascii="Roboto" w:hAnsi="Roboto" w:cstheme="majorHAnsi"/>
          <w:b/>
          <w:bCs/>
          <w:iCs/>
          <w:lang w:val="es-ES"/>
        </w:rPr>
        <w:t xml:space="preserve">¿Qué tan eficaz es el </w:t>
      </w:r>
      <w:r w:rsidR="00FA71B3" w:rsidRPr="006D66EA">
        <w:rPr>
          <w:rFonts w:ascii="Roboto" w:hAnsi="Roboto" w:cstheme="majorHAnsi"/>
          <w:b/>
          <w:bCs/>
          <w:iCs/>
          <w:lang w:val="es-ES"/>
        </w:rPr>
        <w:t>apoyo de la ONU a la hora de promover las prioridades nacionales en las siguientes áreas temáticas</w:t>
      </w:r>
      <w:r>
        <w:rPr>
          <w:rFonts w:ascii="Roboto" w:hAnsi="Roboto" w:cstheme="majorHAnsi"/>
          <w:b/>
          <w:bCs/>
          <w:iCs/>
          <w:lang w:val="es-ES"/>
        </w:rPr>
        <w:t>?</w:t>
      </w:r>
    </w:p>
    <w:p w14:paraId="33EA0E56" w14:textId="77777777" w:rsidR="00B97E3B" w:rsidRPr="006D66EA" w:rsidRDefault="00B97E3B" w:rsidP="00B97E3B">
      <w:pPr>
        <w:spacing w:after="0" w:line="240" w:lineRule="auto"/>
        <w:rPr>
          <w:rFonts w:cstheme="majorHAnsi"/>
          <w:iCs/>
          <w:lang w:val="es-ES"/>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9449CA" w:rsidRPr="006D66EA" w14:paraId="4E0614FD" w14:textId="7464C131" w:rsidTr="005750B8">
        <w:trPr>
          <w:jc w:val="center"/>
        </w:trPr>
        <w:tc>
          <w:tcPr>
            <w:tcW w:w="4050" w:type="dxa"/>
            <w:tcMar>
              <w:top w:w="29" w:type="dxa"/>
              <w:left w:w="115" w:type="dxa"/>
              <w:bottom w:w="29" w:type="dxa"/>
              <w:right w:w="115" w:type="dxa"/>
            </w:tcMar>
          </w:tcPr>
          <w:p w14:paraId="112AF367" w14:textId="3CFD82CA" w:rsidR="009449CA" w:rsidRPr="006D66EA" w:rsidRDefault="009449CA" w:rsidP="009449CA">
            <w:pPr>
              <w:spacing w:after="0" w:line="240" w:lineRule="auto"/>
              <w:contextualSpacing/>
              <w:rPr>
                <w:rFonts w:eastAsia="SimSun" w:cs="Times New Roman"/>
                <w:color w:val="262626"/>
                <w:lang w:val="es-ES"/>
              </w:rPr>
            </w:pPr>
          </w:p>
        </w:tc>
        <w:tc>
          <w:tcPr>
            <w:tcW w:w="1080" w:type="dxa"/>
            <w:tcMar>
              <w:top w:w="29" w:type="dxa"/>
              <w:left w:w="115" w:type="dxa"/>
              <w:bottom w:w="29" w:type="dxa"/>
              <w:right w:w="115" w:type="dxa"/>
            </w:tcMar>
            <w:vAlign w:val="bottom"/>
          </w:tcPr>
          <w:p w14:paraId="37C87C07" w14:textId="645DAFCE" w:rsidR="009449CA" w:rsidRPr="006D66EA" w:rsidRDefault="004852FD" w:rsidP="004852FD">
            <w:pPr>
              <w:jc w:val="center"/>
              <w:rPr>
                <w:rFonts w:cstheme="majorHAnsi"/>
                <w:sz w:val="18"/>
                <w:szCs w:val="18"/>
                <w:lang w:val="es-ES"/>
              </w:rPr>
            </w:pPr>
            <w:r w:rsidRPr="006D66EA">
              <w:rPr>
                <w:rFonts w:cstheme="majorHAnsi"/>
                <w:sz w:val="18"/>
                <w:szCs w:val="18"/>
                <w:lang w:val="es-ES"/>
              </w:rPr>
              <w:t>Muy eficaz</w:t>
            </w:r>
          </w:p>
        </w:tc>
        <w:tc>
          <w:tcPr>
            <w:tcW w:w="1080" w:type="dxa"/>
            <w:tcMar>
              <w:top w:w="29" w:type="dxa"/>
              <w:left w:w="115" w:type="dxa"/>
              <w:bottom w:w="29" w:type="dxa"/>
              <w:right w:w="115" w:type="dxa"/>
            </w:tcMar>
            <w:vAlign w:val="bottom"/>
          </w:tcPr>
          <w:p w14:paraId="214AE892" w14:textId="4FD34776" w:rsidR="009449CA" w:rsidRPr="006D66EA" w:rsidRDefault="004852FD" w:rsidP="009449CA">
            <w:pPr>
              <w:jc w:val="center"/>
              <w:rPr>
                <w:rFonts w:cstheme="majorHAnsi"/>
                <w:sz w:val="18"/>
                <w:szCs w:val="18"/>
                <w:lang w:val="es-ES"/>
              </w:rPr>
            </w:pPr>
            <w:r w:rsidRPr="006D66EA">
              <w:rPr>
                <w:rFonts w:cstheme="majorHAnsi"/>
                <w:sz w:val="18"/>
                <w:szCs w:val="18"/>
                <w:lang w:val="es-ES"/>
              </w:rPr>
              <w:t>Eficaz</w:t>
            </w:r>
          </w:p>
        </w:tc>
        <w:tc>
          <w:tcPr>
            <w:tcW w:w="1080" w:type="dxa"/>
            <w:tcMar>
              <w:top w:w="29" w:type="dxa"/>
              <w:left w:w="115" w:type="dxa"/>
              <w:bottom w:w="29" w:type="dxa"/>
              <w:right w:w="115" w:type="dxa"/>
            </w:tcMar>
            <w:vAlign w:val="bottom"/>
          </w:tcPr>
          <w:p w14:paraId="51C8DC37" w14:textId="0D04ED15" w:rsidR="009449CA" w:rsidRPr="006D66EA" w:rsidRDefault="004852FD" w:rsidP="009449CA">
            <w:pPr>
              <w:jc w:val="center"/>
              <w:rPr>
                <w:rFonts w:cstheme="majorHAnsi"/>
                <w:sz w:val="18"/>
                <w:szCs w:val="18"/>
                <w:lang w:val="es-ES"/>
              </w:rPr>
            </w:pPr>
            <w:r w:rsidRPr="006D66EA">
              <w:rPr>
                <w:rFonts w:cstheme="majorHAnsi"/>
                <w:sz w:val="18"/>
                <w:szCs w:val="18"/>
                <w:lang w:val="es-ES"/>
              </w:rPr>
              <w:t>Ni eficaz ni ineficaz</w:t>
            </w:r>
          </w:p>
        </w:tc>
        <w:tc>
          <w:tcPr>
            <w:tcW w:w="1080" w:type="dxa"/>
            <w:tcMar>
              <w:top w:w="29" w:type="dxa"/>
              <w:left w:w="115" w:type="dxa"/>
              <w:bottom w:w="29" w:type="dxa"/>
              <w:right w:w="115" w:type="dxa"/>
            </w:tcMar>
            <w:vAlign w:val="bottom"/>
          </w:tcPr>
          <w:p w14:paraId="21B50625" w14:textId="6C7F67B3" w:rsidR="009449CA" w:rsidRPr="006D66EA" w:rsidRDefault="004852FD" w:rsidP="009449CA">
            <w:pPr>
              <w:jc w:val="center"/>
              <w:rPr>
                <w:rFonts w:cstheme="majorHAnsi"/>
                <w:sz w:val="18"/>
                <w:szCs w:val="18"/>
                <w:lang w:val="es-ES"/>
              </w:rPr>
            </w:pPr>
            <w:r w:rsidRPr="006D66EA">
              <w:rPr>
                <w:rFonts w:cstheme="majorHAnsi"/>
                <w:sz w:val="18"/>
                <w:szCs w:val="18"/>
                <w:lang w:val="es-ES"/>
              </w:rPr>
              <w:t>Ineficaz</w:t>
            </w:r>
          </w:p>
        </w:tc>
        <w:tc>
          <w:tcPr>
            <w:tcW w:w="1080" w:type="dxa"/>
            <w:tcMar>
              <w:top w:w="29" w:type="dxa"/>
              <w:left w:w="115" w:type="dxa"/>
              <w:bottom w:w="29" w:type="dxa"/>
              <w:right w:w="115" w:type="dxa"/>
            </w:tcMar>
            <w:vAlign w:val="bottom"/>
          </w:tcPr>
          <w:p w14:paraId="38B97CF4" w14:textId="13822914" w:rsidR="009449CA" w:rsidRPr="006D66EA" w:rsidRDefault="004852FD" w:rsidP="009449CA">
            <w:pPr>
              <w:jc w:val="center"/>
              <w:rPr>
                <w:rFonts w:cstheme="majorHAnsi"/>
                <w:sz w:val="18"/>
                <w:szCs w:val="18"/>
                <w:lang w:val="es-ES"/>
              </w:rPr>
            </w:pPr>
            <w:r w:rsidRPr="006D66EA">
              <w:rPr>
                <w:rFonts w:cstheme="majorHAnsi"/>
                <w:sz w:val="18"/>
                <w:szCs w:val="18"/>
                <w:lang w:val="es-ES"/>
              </w:rPr>
              <w:t>Muy ineficaz</w:t>
            </w:r>
          </w:p>
        </w:tc>
        <w:tc>
          <w:tcPr>
            <w:tcW w:w="1080" w:type="dxa"/>
            <w:vAlign w:val="bottom"/>
          </w:tcPr>
          <w:p w14:paraId="4D85815B" w14:textId="5A33D138" w:rsidR="009449CA" w:rsidRPr="006D66EA" w:rsidRDefault="004852FD" w:rsidP="004852FD">
            <w:pPr>
              <w:jc w:val="center"/>
              <w:rPr>
                <w:rFonts w:cstheme="majorHAnsi"/>
                <w:sz w:val="18"/>
                <w:szCs w:val="18"/>
                <w:lang w:val="es-ES"/>
              </w:rPr>
            </w:pPr>
            <w:r w:rsidRPr="006D66EA">
              <w:rPr>
                <w:rFonts w:cstheme="majorHAnsi"/>
                <w:sz w:val="18"/>
                <w:szCs w:val="18"/>
                <w:lang w:val="es-ES"/>
              </w:rPr>
              <w:t>No</w:t>
            </w:r>
            <w:r w:rsidR="009449CA" w:rsidRPr="006D66EA">
              <w:rPr>
                <w:rFonts w:cstheme="majorHAnsi"/>
                <w:sz w:val="18"/>
                <w:szCs w:val="18"/>
                <w:lang w:val="es-ES"/>
              </w:rPr>
              <w:t xml:space="preserve"> ap</w:t>
            </w:r>
            <w:r w:rsidRPr="006D66EA">
              <w:rPr>
                <w:rFonts w:cstheme="majorHAnsi"/>
                <w:sz w:val="18"/>
                <w:szCs w:val="18"/>
                <w:lang w:val="es-ES"/>
              </w:rPr>
              <w:t>lica</w:t>
            </w:r>
          </w:p>
        </w:tc>
      </w:tr>
      <w:tr w:rsidR="001751CE" w:rsidRPr="006D66EA" w14:paraId="10886F8A" w14:textId="6A9D1EC2" w:rsidTr="005750B8">
        <w:trPr>
          <w:jc w:val="center"/>
        </w:trPr>
        <w:tc>
          <w:tcPr>
            <w:tcW w:w="4050" w:type="dxa"/>
            <w:tcMar>
              <w:top w:w="29" w:type="dxa"/>
              <w:left w:w="115" w:type="dxa"/>
              <w:bottom w:w="29" w:type="dxa"/>
              <w:right w:w="115" w:type="dxa"/>
            </w:tcMar>
            <w:vAlign w:val="center"/>
          </w:tcPr>
          <w:p w14:paraId="5A5FFF95" w14:textId="35826EF5" w:rsidR="001751CE" w:rsidRPr="006D66EA" w:rsidRDefault="00AE7A96" w:rsidP="001751CE">
            <w:pPr>
              <w:rPr>
                <w:rFonts w:cstheme="majorHAnsi"/>
                <w:lang w:val="es-ES"/>
              </w:rPr>
            </w:pPr>
            <w:r w:rsidRPr="006D66EA">
              <w:rPr>
                <w:rFonts w:cstheme="majorHAnsi"/>
                <w:lang w:val="es-ES"/>
              </w:rPr>
              <w:t>Transformación de los sistemas alimentarios</w:t>
            </w:r>
          </w:p>
        </w:tc>
        <w:tc>
          <w:tcPr>
            <w:tcW w:w="1080" w:type="dxa"/>
            <w:tcMar>
              <w:top w:w="29" w:type="dxa"/>
              <w:left w:w="115" w:type="dxa"/>
              <w:bottom w:w="29" w:type="dxa"/>
              <w:right w:w="115" w:type="dxa"/>
            </w:tcMar>
            <w:vAlign w:val="center"/>
          </w:tcPr>
          <w:p w14:paraId="2FDCD085" w14:textId="77777777" w:rsidR="001751CE" w:rsidRPr="006D66EA" w:rsidRDefault="001751CE" w:rsidP="001751CE">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45384C8B" w14:textId="77777777" w:rsidR="001751CE" w:rsidRPr="006D66EA" w:rsidRDefault="001751CE" w:rsidP="001751CE">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1BDD3C40" w14:textId="77777777" w:rsidR="001751CE" w:rsidRPr="006D66EA" w:rsidRDefault="001751CE" w:rsidP="001751CE">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115D2F3B" w14:textId="77777777" w:rsidR="001751CE" w:rsidRPr="006D66EA" w:rsidRDefault="001751CE" w:rsidP="001751CE">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3EE9A4F4" w14:textId="77777777" w:rsidR="001751CE" w:rsidRPr="006D66EA" w:rsidRDefault="001751CE" w:rsidP="001751CE">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48215328" w14:textId="61B58FD9" w:rsidR="001751CE" w:rsidRPr="006D66EA" w:rsidRDefault="001751CE" w:rsidP="001751CE">
            <w:pPr>
              <w:jc w:val="center"/>
              <w:rPr>
                <w:rStyle w:val="RadiobuttonChar"/>
                <w:rFonts w:eastAsia="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r>
      <w:tr w:rsidR="001751CE" w:rsidRPr="006D66EA" w14:paraId="218EC8DA" w14:textId="5C01D0AD" w:rsidTr="005750B8">
        <w:trPr>
          <w:trHeight w:val="542"/>
          <w:jc w:val="center"/>
        </w:trPr>
        <w:tc>
          <w:tcPr>
            <w:tcW w:w="4050" w:type="dxa"/>
            <w:tcMar>
              <w:top w:w="29" w:type="dxa"/>
              <w:left w:w="115" w:type="dxa"/>
              <w:bottom w:w="29" w:type="dxa"/>
              <w:right w:w="115" w:type="dxa"/>
            </w:tcMar>
            <w:vAlign w:val="center"/>
          </w:tcPr>
          <w:p w14:paraId="5D2BCC36" w14:textId="4E93B4CD" w:rsidR="001751CE" w:rsidRPr="006D66EA" w:rsidRDefault="00DC7A58" w:rsidP="001751CE">
            <w:pPr>
              <w:rPr>
                <w:rFonts w:cstheme="majorHAnsi"/>
                <w:szCs w:val="20"/>
                <w:lang w:val="es-ES"/>
              </w:rPr>
            </w:pPr>
            <w:r w:rsidRPr="006D66EA">
              <w:rPr>
                <w:rFonts w:cstheme="majorHAnsi"/>
                <w:lang w:val="es-ES"/>
              </w:rPr>
              <w:t>Atención sanitaria universal</w:t>
            </w:r>
          </w:p>
        </w:tc>
        <w:tc>
          <w:tcPr>
            <w:tcW w:w="1080" w:type="dxa"/>
            <w:tcMar>
              <w:top w:w="29" w:type="dxa"/>
              <w:left w:w="115" w:type="dxa"/>
              <w:bottom w:w="29" w:type="dxa"/>
              <w:right w:w="115" w:type="dxa"/>
            </w:tcMar>
            <w:vAlign w:val="center"/>
          </w:tcPr>
          <w:p w14:paraId="74460D9A" w14:textId="05D77890" w:rsidR="001751CE" w:rsidRPr="006D66EA" w:rsidRDefault="001751CE" w:rsidP="001751CE">
            <w:pPr>
              <w:jc w:val="center"/>
              <w:rPr>
                <w:rFonts w:cstheme="majorHAnsi"/>
                <w:sz w:val="18"/>
                <w:szCs w:val="18"/>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3E84D2EB" w14:textId="3638EA51" w:rsidR="001751CE" w:rsidRPr="006D66EA" w:rsidRDefault="001751CE" w:rsidP="001751CE">
            <w:pPr>
              <w:jc w:val="center"/>
              <w:rPr>
                <w:rFonts w:cstheme="majorHAnsi"/>
                <w:sz w:val="18"/>
                <w:szCs w:val="18"/>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089C5286" w14:textId="4081F7E2" w:rsidR="001751CE" w:rsidRPr="006D66EA" w:rsidRDefault="001751CE" w:rsidP="001751CE">
            <w:pPr>
              <w:jc w:val="center"/>
              <w:rPr>
                <w:rFonts w:cstheme="majorHAnsi"/>
                <w:sz w:val="18"/>
                <w:szCs w:val="18"/>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7016874A" w14:textId="550F8226" w:rsidR="001751CE" w:rsidRPr="006D66EA" w:rsidRDefault="001751CE" w:rsidP="001751CE">
            <w:pPr>
              <w:jc w:val="center"/>
              <w:rPr>
                <w:rFonts w:cstheme="majorHAnsi"/>
                <w:sz w:val="18"/>
                <w:szCs w:val="18"/>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2B510CF5" w14:textId="4F00DEF8" w:rsidR="001751CE" w:rsidRPr="006D66EA" w:rsidRDefault="001751CE" w:rsidP="001751CE">
            <w:pPr>
              <w:jc w:val="center"/>
              <w:rPr>
                <w:rFonts w:cstheme="majorHAnsi"/>
                <w:sz w:val="18"/>
                <w:szCs w:val="18"/>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69756E0A" w14:textId="0D5C7052" w:rsidR="001751CE" w:rsidRPr="006D66EA" w:rsidRDefault="001751CE" w:rsidP="001751CE">
            <w:pPr>
              <w:jc w:val="center"/>
              <w:rPr>
                <w:rStyle w:val="RadiobuttonChar"/>
                <w:rFonts w:eastAsia="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r>
      <w:tr w:rsidR="00D445B1" w:rsidRPr="006D66EA" w14:paraId="7CE303A7" w14:textId="77777777" w:rsidTr="005750B8">
        <w:trPr>
          <w:trHeight w:val="542"/>
          <w:jc w:val="center"/>
        </w:trPr>
        <w:tc>
          <w:tcPr>
            <w:tcW w:w="4050" w:type="dxa"/>
            <w:tcMar>
              <w:top w:w="29" w:type="dxa"/>
              <w:left w:w="115" w:type="dxa"/>
              <w:bottom w:w="29" w:type="dxa"/>
              <w:right w:w="115" w:type="dxa"/>
            </w:tcMar>
            <w:vAlign w:val="center"/>
          </w:tcPr>
          <w:p w14:paraId="29540189" w14:textId="00395B7F" w:rsidR="00D445B1" w:rsidRPr="006D66EA" w:rsidRDefault="00AE7A96" w:rsidP="00C737EF">
            <w:pPr>
              <w:rPr>
                <w:rFonts w:cstheme="majorHAnsi"/>
                <w:lang w:val="es-ES"/>
              </w:rPr>
            </w:pPr>
            <w:r w:rsidRPr="006D66EA">
              <w:rPr>
                <w:rFonts w:cstheme="majorHAnsi"/>
                <w:lang w:val="es-ES"/>
              </w:rPr>
              <w:t>Igualdad de género y empoderamiento de las mujeres</w:t>
            </w:r>
          </w:p>
        </w:tc>
        <w:tc>
          <w:tcPr>
            <w:tcW w:w="1080" w:type="dxa"/>
            <w:tcMar>
              <w:top w:w="29" w:type="dxa"/>
              <w:left w:w="115" w:type="dxa"/>
              <w:bottom w:w="29" w:type="dxa"/>
              <w:right w:w="115" w:type="dxa"/>
            </w:tcMar>
            <w:vAlign w:val="center"/>
          </w:tcPr>
          <w:p w14:paraId="16CBAE34" w14:textId="04204857" w:rsidR="00D445B1" w:rsidRPr="006D66EA" w:rsidRDefault="00D445B1" w:rsidP="00D445B1">
            <w:pPr>
              <w:jc w:val="center"/>
              <w:rPr>
                <w:rStyle w:val="RadiobuttonChar"/>
                <w:rFonts w:ascii="Wingdings" w:eastAsia="Wingdings" w:hAnsi="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1EE6B4AB" w14:textId="6583E408" w:rsidR="00D445B1" w:rsidRPr="006D66EA" w:rsidRDefault="00D445B1" w:rsidP="00D445B1">
            <w:pPr>
              <w:jc w:val="center"/>
              <w:rPr>
                <w:rStyle w:val="RadiobuttonChar"/>
                <w:rFonts w:ascii="Wingdings" w:eastAsia="Wingdings" w:hAnsi="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13ADCB4E" w14:textId="0FCFEA1D" w:rsidR="00D445B1" w:rsidRPr="006D66EA" w:rsidRDefault="00D445B1" w:rsidP="00D445B1">
            <w:pPr>
              <w:jc w:val="center"/>
              <w:rPr>
                <w:rStyle w:val="RadiobuttonChar"/>
                <w:rFonts w:ascii="Wingdings" w:eastAsia="Wingdings" w:hAnsi="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0D5D383F" w14:textId="365520E5" w:rsidR="00D445B1" w:rsidRPr="006D66EA" w:rsidRDefault="00D445B1" w:rsidP="00D445B1">
            <w:pPr>
              <w:jc w:val="center"/>
              <w:rPr>
                <w:rStyle w:val="RadiobuttonChar"/>
                <w:rFonts w:ascii="Wingdings" w:eastAsia="Wingdings" w:hAnsi="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4C43723F" w14:textId="7ADBBA2B" w:rsidR="00D445B1" w:rsidRPr="006D66EA" w:rsidRDefault="00D445B1" w:rsidP="00D445B1">
            <w:pPr>
              <w:jc w:val="center"/>
              <w:rPr>
                <w:rStyle w:val="RadiobuttonChar"/>
                <w:rFonts w:ascii="Wingdings" w:eastAsia="Wingdings" w:hAnsi="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5282BEEA" w14:textId="5A8200AD" w:rsidR="00D445B1" w:rsidRPr="006D66EA" w:rsidRDefault="00D445B1" w:rsidP="00D445B1">
            <w:pPr>
              <w:jc w:val="center"/>
              <w:rPr>
                <w:rStyle w:val="RadiobuttonChar"/>
                <w:rFonts w:ascii="Wingdings" w:eastAsia="Wingdings" w:hAnsi="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r>
      <w:tr w:rsidR="001751CE" w:rsidRPr="006D66EA" w14:paraId="216D6E6B" w14:textId="66B49B36" w:rsidTr="005750B8">
        <w:trPr>
          <w:jc w:val="center"/>
        </w:trPr>
        <w:tc>
          <w:tcPr>
            <w:tcW w:w="4050" w:type="dxa"/>
            <w:tcMar>
              <w:top w:w="29" w:type="dxa"/>
              <w:left w:w="115" w:type="dxa"/>
              <w:bottom w:w="29" w:type="dxa"/>
              <w:right w:w="115" w:type="dxa"/>
            </w:tcMar>
            <w:vAlign w:val="center"/>
          </w:tcPr>
          <w:p w14:paraId="7DBC26BD" w14:textId="2064B501" w:rsidR="001751CE" w:rsidRPr="006D66EA" w:rsidRDefault="00AE7A96" w:rsidP="00AE7A96">
            <w:pPr>
              <w:rPr>
                <w:rFonts w:cstheme="majorHAnsi"/>
                <w:lang w:val="es-ES"/>
              </w:rPr>
            </w:pPr>
            <w:r w:rsidRPr="006D66EA">
              <w:rPr>
                <w:rFonts w:cstheme="majorHAnsi"/>
                <w:lang w:val="es-ES"/>
              </w:rPr>
              <w:t>Educación</w:t>
            </w:r>
            <w:r w:rsidR="001751CE" w:rsidRPr="006D66EA">
              <w:rPr>
                <w:rFonts w:cstheme="majorHAnsi"/>
                <w:lang w:val="es-ES"/>
              </w:rPr>
              <w:t xml:space="preserve"> </w:t>
            </w:r>
            <w:r w:rsidRPr="006D66EA">
              <w:rPr>
                <w:rFonts w:cstheme="majorHAnsi"/>
                <w:lang w:val="es-ES"/>
              </w:rPr>
              <w:t>y aprendizaje digital</w:t>
            </w:r>
          </w:p>
        </w:tc>
        <w:tc>
          <w:tcPr>
            <w:tcW w:w="1080" w:type="dxa"/>
            <w:tcMar>
              <w:top w:w="29" w:type="dxa"/>
              <w:left w:w="115" w:type="dxa"/>
              <w:bottom w:w="29" w:type="dxa"/>
              <w:right w:w="115" w:type="dxa"/>
            </w:tcMar>
          </w:tcPr>
          <w:p w14:paraId="36270ECE" w14:textId="77777777" w:rsidR="001751CE" w:rsidRPr="006D66EA" w:rsidRDefault="001751CE" w:rsidP="001751CE">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136FCF47" w14:textId="77777777" w:rsidR="001751CE" w:rsidRPr="006D66EA" w:rsidRDefault="001751CE" w:rsidP="001751CE">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436F937C" w14:textId="77777777" w:rsidR="001751CE" w:rsidRPr="006D66EA" w:rsidRDefault="001751CE" w:rsidP="001751CE">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2A79DAD5" w14:textId="77777777" w:rsidR="001751CE" w:rsidRPr="006D66EA" w:rsidRDefault="001751CE" w:rsidP="001751CE">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1FCCEE9A" w14:textId="77777777" w:rsidR="001751CE" w:rsidRPr="006D66EA" w:rsidRDefault="001751CE" w:rsidP="001751CE">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Pr>
          <w:p w14:paraId="0349AF7C" w14:textId="2E4DB043" w:rsidR="001751CE" w:rsidRPr="006D66EA" w:rsidRDefault="001751CE" w:rsidP="001751CE">
            <w:pPr>
              <w:jc w:val="center"/>
              <w:rPr>
                <w:rStyle w:val="RadiobuttonChar"/>
                <w:rFonts w:eastAsia="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r>
      <w:tr w:rsidR="001751CE" w:rsidRPr="006D66EA" w14:paraId="2B8DDD1A" w14:textId="2485858A" w:rsidTr="005750B8">
        <w:trPr>
          <w:jc w:val="center"/>
        </w:trPr>
        <w:tc>
          <w:tcPr>
            <w:tcW w:w="4050" w:type="dxa"/>
            <w:tcMar>
              <w:top w:w="29" w:type="dxa"/>
              <w:left w:w="115" w:type="dxa"/>
              <w:bottom w:w="29" w:type="dxa"/>
              <w:right w:w="115" w:type="dxa"/>
            </w:tcMar>
            <w:vAlign w:val="center"/>
          </w:tcPr>
          <w:p w14:paraId="7E31C85F" w14:textId="3B657B5C" w:rsidR="001751CE" w:rsidRPr="006D66EA" w:rsidRDefault="001718AF" w:rsidP="001751CE">
            <w:pPr>
              <w:rPr>
                <w:rFonts w:cstheme="majorHAnsi"/>
                <w:lang w:val="es-ES"/>
              </w:rPr>
            </w:pPr>
            <w:r w:rsidRPr="006D66EA">
              <w:rPr>
                <w:lang w:val="es-ES"/>
              </w:rPr>
              <w:t>Agua y saneamiento</w:t>
            </w:r>
          </w:p>
        </w:tc>
        <w:tc>
          <w:tcPr>
            <w:tcW w:w="1080" w:type="dxa"/>
            <w:tcMar>
              <w:top w:w="29" w:type="dxa"/>
              <w:left w:w="115" w:type="dxa"/>
              <w:bottom w:w="29" w:type="dxa"/>
              <w:right w:w="115" w:type="dxa"/>
            </w:tcMar>
          </w:tcPr>
          <w:p w14:paraId="56E0EBFB" w14:textId="77777777" w:rsidR="001751CE" w:rsidRPr="006D66EA" w:rsidRDefault="001751CE" w:rsidP="001751CE">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0DC9E59C" w14:textId="77777777" w:rsidR="001751CE" w:rsidRPr="006D66EA" w:rsidRDefault="001751CE" w:rsidP="001751CE">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157A5AF4" w14:textId="77777777" w:rsidR="001751CE" w:rsidRPr="006D66EA" w:rsidRDefault="001751CE" w:rsidP="001751CE">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12000ED9" w14:textId="77777777" w:rsidR="001751CE" w:rsidRPr="006D66EA" w:rsidRDefault="001751CE" w:rsidP="001751CE">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274643E5" w14:textId="77777777" w:rsidR="001751CE" w:rsidRPr="006D66EA" w:rsidRDefault="001751CE" w:rsidP="001751CE">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Pr>
          <w:p w14:paraId="4C58C90E" w14:textId="756FD633" w:rsidR="001751CE" w:rsidRPr="006D66EA" w:rsidRDefault="001751CE" w:rsidP="001751CE">
            <w:pPr>
              <w:jc w:val="center"/>
              <w:rPr>
                <w:rStyle w:val="RadiobuttonChar"/>
                <w:rFonts w:eastAsia="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r>
      <w:tr w:rsidR="001751CE" w:rsidRPr="006D66EA" w14:paraId="521B7C46" w14:textId="456C4EEF" w:rsidTr="005750B8">
        <w:trPr>
          <w:jc w:val="center"/>
        </w:trPr>
        <w:tc>
          <w:tcPr>
            <w:tcW w:w="4050" w:type="dxa"/>
            <w:tcMar>
              <w:top w:w="29" w:type="dxa"/>
              <w:left w:w="115" w:type="dxa"/>
              <w:bottom w:w="29" w:type="dxa"/>
              <w:right w:w="115" w:type="dxa"/>
            </w:tcMar>
            <w:vAlign w:val="center"/>
          </w:tcPr>
          <w:p w14:paraId="7C67EEF5" w14:textId="6E53803C" w:rsidR="001751CE" w:rsidRPr="006D66EA" w:rsidRDefault="001718AF" w:rsidP="001751CE">
            <w:pPr>
              <w:rPr>
                <w:rFonts w:cstheme="majorHAnsi"/>
                <w:lang w:val="es-ES"/>
              </w:rPr>
            </w:pPr>
            <w:r w:rsidRPr="006D66EA">
              <w:rPr>
                <w:lang w:val="es-ES"/>
              </w:rPr>
              <w:t>Acceso a la energía y asequibilidad de esta</w:t>
            </w:r>
          </w:p>
        </w:tc>
        <w:tc>
          <w:tcPr>
            <w:tcW w:w="1080" w:type="dxa"/>
            <w:tcMar>
              <w:top w:w="29" w:type="dxa"/>
              <w:left w:w="115" w:type="dxa"/>
              <w:bottom w:w="29" w:type="dxa"/>
              <w:right w:w="115" w:type="dxa"/>
            </w:tcMar>
          </w:tcPr>
          <w:p w14:paraId="3A4715E7" w14:textId="77777777" w:rsidR="001751CE" w:rsidRPr="006D66EA" w:rsidRDefault="001751CE" w:rsidP="001751CE">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54202425" w14:textId="77777777" w:rsidR="001751CE" w:rsidRPr="006D66EA" w:rsidRDefault="001751CE" w:rsidP="001751CE">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7017887D" w14:textId="77777777" w:rsidR="001751CE" w:rsidRPr="006D66EA" w:rsidRDefault="001751CE" w:rsidP="001751CE">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51DC1693" w14:textId="77777777" w:rsidR="001751CE" w:rsidRPr="006D66EA" w:rsidRDefault="001751CE" w:rsidP="001751CE">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035AE64A" w14:textId="77777777" w:rsidR="001751CE" w:rsidRPr="006D66EA" w:rsidRDefault="001751CE" w:rsidP="001751CE">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Pr>
          <w:p w14:paraId="672AE95D" w14:textId="5E7956E4" w:rsidR="001751CE" w:rsidRPr="006D66EA" w:rsidRDefault="001751CE" w:rsidP="001751CE">
            <w:pPr>
              <w:jc w:val="center"/>
              <w:rPr>
                <w:rStyle w:val="RadiobuttonChar"/>
                <w:rFonts w:eastAsia="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r>
      <w:tr w:rsidR="001751CE" w:rsidRPr="006D66EA" w14:paraId="427B63D8" w14:textId="1EE2E8D2" w:rsidTr="005750B8">
        <w:trPr>
          <w:jc w:val="center"/>
        </w:trPr>
        <w:tc>
          <w:tcPr>
            <w:tcW w:w="4050" w:type="dxa"/>
            <w:tcMar>
              <w:top w:w="29" w:type="dxa"/>
              <w:left w:w="115" w:type="dxa"/>
              <w:bottom w:w="29" w:type="dxa"/>
              <w:right w:w="115" w:type="dxa"/>
            </w:tcMar>
            <w:vAlign w:val="center"/>
          </w:tcPr>
          <w:p w14:paraId="037B7AE0" w14:textId="2A86AF72" w:rsidR="001751CE" w:rsidRPr="006D66EA" w:rsidRDefault="00AE7A96" w:rsidP="00AE7A96">
            <w:pPr>
              <w:rPr>
                <w:rFonts w:cstheme="majorHAnsi"/>
                <w:lang w:val="es-ES"/>
              </w:rPr>
            </w:pPr>
            <w:r w:rsidRPr="006D66EA">
              <w:rPr>
                <w:rFonts w:cstheme="majorHAnsi"/>
                <w:lang w:val="es-ES"/>
              </w:rPr>
              <w:t>Trabajo decente</w:t>
            </w:r>
            <w:r w:rsidR="003A591E" w:rsidRPr="006D66EA">
              <w:rPr>
                <w:rFonts w:cstheme="majorHAnsi"/>
                <w:lang w:val="es-ES"/>
              </w:rPr>
              <w:t xml:space="preserve"> </w:t>
            </w:r>
            <w:r w:rsidRPr="006D66EA">
              <w:rPr>
                <w:rFonts w:cstheme="majorHAnsi"/>
                <w:lang w:val="es-ES"/>
              </w:rPr>
              <w:t>y</w:t>
            </w:r>
            <w:r w:rsidR="003A591E" w:rsidRPr="006D66EA">
              <w:rPr>
                <w:rFonts w:cstheme="majorHAnsi"/>
                <w:lang w:val="es-ES"/>
              </w:rPr>
              <w:t xml:space="preserve"> </w:t>
            </w:r>
            <w:r w:rsidRPr="006D66EA">
              <w:rPr>
                <w:rFonts w:cstheme="majorHAnsi"/>
                <w:lang w:val="es-ES"/>
              </w:rPr>
              <w:t>sistemas de protección social</w:t>
            </w:r>
          </w:p>
        </w:tc>
        <w:tc>
          <w:tcPr>
            <w:tcW w:w="1080" w:type="dxa"/>
            <w:tcMar>
              <w:top w:w="29" w:type="dxa"/>
              <w:left w:w="115" w:type="dxa"/>
              <w:bottom w:w="29" w:type="dxa"/>
              <w:right w:w="115" w:type="dxa"/>
            </w:tcMar>
          </w:tcPr>
          <w:p w14:paraId="33259700" w14:textId="77777777" w:rsidR="001751CE" w:rsidRPr="006D66EA" w:rsidRDefault="001751CE" w:rsidP="001751CE">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441EBA9C" w14:textId="77777777" w:rsidR="001751CE" w:rsidRPr="006D66EA" w:rsidRDefault="001751CE" w:rsidP="001751CE">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69E9C3D1" w14:textId="77777777" w:rsidR="001751CE" w:rsidRPr="006D66EA" w:rsidRDefault="001751CE" w:rsidP="001751CE">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480A1E43" w14:textId="77777777" w:rsidR="001751CE" w:rsidRPr="006D66EA" w:rsidRDefault="001751CE" w:rsidP="001751CE">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4737DB6A" w14:textId="77777777" w:rsidR="001751CE" w:rsidRPr="006D66EA" w:rsidRDefault="001751CE" w:rsidP="001751CE">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Pr>
          <w:p w14:paraId="71D8B8A2" w14:textId="7007461C" w:rsidR="001751CE" w:rsidRPr="006D66EA" w:rsidRDefault="001751CE" w:rsidP="001751CE">
            <w:pPr>
              <w:jc w:val="center"/>
              <w:rPr>
                <w:rStyle w:val="RadiobuttonChar"/>
                <w:rFonts w:eastAsia="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r>
      <w:tr w:rsidR="009449CA" w:rsidRPr="006D66EA" w14:paraId="2CE0D91E" w14:textId="5BD927BC" w:rsidTr="005750B8">
        <w:trPr>
          <w:jc w:val="center"/>
        </w:trPr>
        <w:tc>
          <w:tcPr>
            <w:tcW w:w="4050" w:type="dxa"/>
            <w:tcMar>
              <w:top w:w="29" w:type="dxa"/>
              <w:left w:w="115" w:type="dxa"/>
              <w:bottom w:w="29" w:type="dxa"/>
              <w:right w:w="115" w:type="dxa"/>
            </w:tcMar>
            <w:vAlign w:val="center"/>
          </w:tcPr>
          <w:p w14:paraId="12B22D23" w14:textId="23427E31" w:rsidR="009449CA" w:rsidRPr="006D66EA" w:rsidRDefault="00AE7A96" w:rsidP="00AE7A96">
            <w:pPr>
              <w:rPr>
                <w:rFonts w:asciiTheme="majorHAnsi" w:hAnsiTheme="majorHAnsi" w:cstheme="majorHAnsi"/>
                <w:lang w:val="es-ES"/>
              </w:rPr>
            </w:pPr>
            <w:r w:rsidRPr="006D66EA">
              <w:rPr>
                <w:rFonts w:cstheme="majorHAnsi"/>
                <w:lang w:val="es-ES"/>
              </w:rPr>
              <w:t>Conectividad e inclusión digitales</w:t>
            </w:r>
          </w:p>
        </w:tc>
        <w:tc>
          <w:tcPr>
            <w:tcW w:w="1080" w:type="dxa"/>
            <w:tcMar>
              <w:top w:w="29" w:type="dxa"/>
              <w:left w:w="115" w:type="dxa"/>
              <w:bottom w:w="29" w:type="dxa"/>
              <w:right w:w="115" w:type="dxa"/>
            </w:tcMar>
          </w:tcPr>
          <w:p w14:paraId="587A5F1F" w14:textId="11B8834C" w:rsidR="009449CA" w:rsidRPr="006D66EA" w:rsidRDefault="009449CA" w:rsidP="009449CA">
            <w:pPr>
              <w:jc w:val="center"/>
              <w:rPr>
                <w:rFonts w:asciiTheme="majorHAnsi" w:hAnsiTheme="majorHAnsi"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69A00612" w14:textId="6803BA50" w:rsidR="009449CA" w:rsidRPr="006D66EA" w:rsidRDefault="009449CA" w:rsidP="009449CA">
            <w:pPr>
              <w:jc w:val="center"/>
              <w:rPr>
                <w:rFonts w:asciiTheme="majorHAnsi" w:hAnsiTheme="majorHAnsi"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3B15CA43" w14:textId="599BF983" w:rsidR="009449CA" w:rsidRPr="006D66EA" w:rsidRDefault="009449CA" w:rsidP="009449CA">
            <w:pPr>
              <w:jc w:val="center"/>
              <w:rPr>
                <w:rFonts w:asciiTheme="majorHAnsi" w:hAnsiTheme="majorHAnsi"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4DFD517E" w14:textId="13EFE12F" w:rsidR="009449CA" w:rsidRPr="006D66EA" w:rsidRDefault="009449CA" w:rsidP="009449CA">
            <w:pPr>
              <w:jc w:val="center"/>
              <w:rPr>
                <w:rFonts w:asciiTheme="majorHAnsi" w:hAnsiTheme="majorHAnsi"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0A2C30DC" w14:textId="0101CA5D" w:rsidR="009449CA" w:rsidRPr="006D66EA" w:rsidRDefault="009449CA" w:rsidP="009449CA">
            <w:pPr>
              <w:jc w:val="center"/>
              <w:rPr>
                <w:rFonts w:asciiTheme="majorHAnsi" w:hAnsiTheme="majorHAnsi"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Pr>
          <w:p w14:paraId="17B391AE" w14:textId="3743D242" w:rsidR="009449CA" w:rsidRPr="006D66EA" w:rsidRDefault="009449CA" w:rsidP="009449CA">
            <w:pPr>
              <w:jc w:val="center"/>
              <w:rPr>
                <w:rStyle w:val="RadiobuttonChar"/>
                <w:rFonts w:asciiTheme="majorHAnsi" w:eastAsia="Wingdings" w:hAnsiTheme="majorHAnsi"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r>
      <w:tr w:rsidR="009449CA" w:rsidRPr="006D66EA" w14:paraId="239538E9" w14:textId="586D509F" w:rsidTr="005750B8">
        <w:trPr>
          <w:jc w:val="center"/>
        </w:trPr>
        <w:tc>
          <w:tcPr>
            <w:tcW w:w="4050" w:type="dxa"/>
            <w:tcMar>
              <w:top w:w="29" w:type="dxa"/>
              <w:left w:w="115" w:type="dxa"/>
              <w:bottom w:w="29" w:type="dxa"/>
              <w:right w:w="115" w:type="dxa"/>
            </w:tcMar>
            <w:vAlign w:val="center"/>
          </w:tcPr>
          <w:p w14:paraId="48F624F8" w14:textId="58623A78" w:rsidR="009449CA" w:rsidRPr="006D66EA" w:rsidRDefault="00AE7A96" w:rsidP="00AE7A96">
            <w:pPr>
              <w:rPr>
                <w:rFonts w:asciiTheme="majorHAnsi" w:hAnsiTheme="majorHAnsi" w:cstheme="majorHAnsi"/>
                <w:lang w:val="es-ES"/>
              </w:rPr>
            </w:pPr>
            <w:r w:rsidRPr="006D66EA">
              <w:rPr>
                <w:rFonts w:cstheme="majorHAnsi"/>
                <w:lang w:val="es-ES"/>
              </w:rPr>
              <w:t>Prioridades climáticas y ambientales</w:t>
            </w:r>
          </w:p>
        </w:tc>
        <w:tc>
          <w:tcPr>
            <w:tcW w:w="1080" w:type="dxa"/>
            <w:tcMar>
              <w:top w:w="29" w:type="dxa"/>
              <w:left w:w="115" w:type="dxa"/>
              <w:bottom w:w="29" w:type="dxa"/>
              <w:right w:w="115" w:type="dxa"/>
            </w:tcMar>
          </w:tcPr>
          <w:p w14:paraId="25F52C77" w14:textId="29F4395B" w:rsidR="009449CA" w:rsidRPr="006D66EA" w:rsidRDefault="009449CA" w:rsidP="009449CA">
            <w:pPr>
              <w:jc w:val="center"/>
              <w:rPr>
                <w:rFonts w:asciiTheme="majorHAnsi" w:hAnsiTheme="majorHAnsi"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49B79A0F" w14:textId="26BEA53B" w:rsidR="009449CA" w:rsidRPr="006D66EA" w:rsidRDefault="009449CA" w:rsidP="009449CA">
            <w:pPr>
              <w:jc w:val="center"/>
              <w:rPr>
                <w:rFonts w:asciiTheme="majorHAnsi" w:hAnsiTheme="majorHAnsi"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239E2092" w14:textId="6D948D92" w:rsidR="009449CA" w:rsidRPr="006D66EA" w:rsidRDefault="009449CA" w:rsidP="009449CA">
            <w:pPr>
              <w:jc w:val="center"/>
              <w:rPr>
                <w:rFonts w:asciiTheme="majorHAnsi" w:hAnsiTheme="majorHAnsi"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045442D4" w14:textId="08C1BDDE" w:rsidR="009449CA" w:rsidRPr="006D66EA" w:rsidRDefault="009449CA" w:rsidP="009449CA">
            <w:pPr>
              <w:jc w:val="center"/>
              <w:rPr>
                <w:rFonts w:asciiTheme="majorHAnsi" w:hAnsiTheme="majorHAnsi"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2F9484ED" w14:textId="37862DF5" w:rsidR="009449CA" w:rsidRPr="006D66EA" w:rsidRDefault="009449CA" w:rsidP="009449CA">
            <w:pPr>
              <w:jc w:val="center"/>
              <w:rPr>
                <w:rFonts w:asciiTheme="majorHAnsi" w:hAnsiTheme="majorHAnsi"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Pr>
          <w:p w14:paraId="586CBC78" w14:textId="0E32C268" w:rsidR="009449CA" w:rsidRPr="006D66EA" w:rsidRDefault="009449CA" w:rsidP="009449CA">
            <w:pPr>
              <w:jc w:val="center"/>
              <w:rPr>
                <w:rStyle w:val="RadiobuttonChar"/>
                <w:rFonts w:asciiTheme="majorHAnsi" w:eastAsia="Wingdings" w:hAnsiTheme="majorHAnsi"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r>
    </w:tbl>
    <w:p w14:paraId="2DB12E08" w14:textId="77777777" w:rsidR="00B97E3B" w:rsidRPr="006D66EA" w:rsidRDefault="00B97E3B" w:rsidP="00B97E3B">
      <w:pPr>
        <w:spacing w:after="0" w:line="240" w:lineRule="auto"/>
        <w:rPr>
          <w:rFonts w:cstheme="majorHAnsi"/>
          <w:iCs/>
          <w:lang w:val="es-ES"/>
        </w:rPr>
      </w:pPr>
    </w:p>
    <w:p w14:paraId="0936B0EE" w14:textId="77777777" w:rsidR="004967FE" w:rsidRPr="006D66EA" w:rsidRDefault="004967FE" w:rsidP="00B97E3B">
      <w:pPr>
        <w:spacing w:after="0" w:line="240" w:lineRule="auto"/>
        <w:rPr>
          <w:rFonts w:cstheme="majorHAnsi"/>
          <w:iCs/>
          <w:lang w:val="es-ES"/>
        </w:rPr>
      </w:pPr>
    </w:p>
    <w:p w14:paraId="488FD769" w14:textId="77777777" w:rsidR="004967FE" w:rsidRDefault="004967FE" w:rsidP="00B97E3B">
      <w:pPr>
        <w:spacing w:after="0" w:line="240" w:lineRule="auto"/>
        <w:rPr>
          <w:rFonts w:cstheme="majorHAnsi"/>
          <w:iCs/>
          <w:lang w:val="es-ES"/>
        </w:rPr>
      </w:pPr>
    </w:p>
    <w:p w14:paraId="352DBD3F" w14:textId="77777777" w:rsidR="001344F9" w:rsidRDefault="001344F9" w:rsidP="00B97E3B">
      <w:pPr>
        <w:spacing w:after="0" w:line="240" w:lineRule="auto"/>
        <w:rPr>
          <w:rFonts w:cstheme="majorHAnsi"/>
          <w:iCs/>
          <w:lang w:val="es-ES"/>
        </w:rPr>
      </w:pPr>
    </w:p>
    <w:p w14:paraId="4862873E" w14:textId="77777777" w:rsidR="001344F9" w:rsidRDefault="001344F9" w:rsidP="00B97E3B">
      <w:pPr>
        <w:spacing w:after="0" w:line="240" w:lineRule="auto"/>
        <w:rPr>
          <w:rFonts w:cstheme="majorHAnsi"/>
          <w:iCs/>
          <w:lang w:val="es-ES"/>
        </w:rPr>
      </w:pPr>
    </w:p>
    <w:p w14:paraId="0A19F6B7" w14:textId="77777777" w:rsidR="001344F9" w:rsidRDefault="001344F9" w:rsidP="00B97E3B">
      <w:pPr>
        <w:spacing w:after="0" w:line="240" w:lineRule="auto"/>
        <w:rPr>
          <w:rFonts w:cstheme="majorHAnsi"/>
          <w:iCs/>
          <w:lang w:val="es-ES"/>
        </w:rPr>
      </w:pPr>
    </w:p>
    <w:p w14:paraId="11FCDF0E" w14:textId="77777777" w:rsidR="001344F9" w:rsidRDefault="001344F9" w:rsidP="00B97E3B">
      <w:pPr>
        <w:spacing w:after="0" w:line="240" w:lineRule="auto"/>
        <w:rPr>
          <w:rFonts w:cstheme="majorHAnsi"/>
          <w:iCs/>
          <w:lang w:val="es-ES"/>
        </w:rPr>
      </w:pPr>
    </w:p>
    <w:p w14:paraId="55F53695" w14:textId="77777777" w:rsidR="001344F9" w:rsidRPr="006D66EA" w:rsidRDefault="001344F9" w:rsidP="00B97E3B">
      <w:pPr>
        <w:spacing w:after="0" w:line="240" w:lineRule="auto"/>
        <w:rPr>
          <w:rFonts w:cstheme="majorHAnsi"/>
          <w:iCs/>
          <w:lang w:val="es-ES"/>
        </w:rPr>
      </w:pPr>
    </w:p>
    <w:p w14:paraId="1DE14108" w14:textId="1B445716" w:rsidR="005C220E" w:rsidRPr="006D66EA" w:rsidRDefault="00E11B99" w:rsidP="00A135C5">
      <w:pPr>
        <w:pStyle w:val="ListParagraph"/>
        <w:numPr>
          <w:ilvl w:val="0"/>
          <w:numId w:val="45"/>
        </w:numPr>
        <w:spacing w:after="0" w:line="240" w:lineRule="auto"/>
        <w:rPr>
          <w:rFonts w:ascii="Roboto" w:hAnsi="Roboto" w:cstheme="majorHAnsi"/>
          <w:iCs/>
          <w:lang w:val="es-ES"/>
        </w:rPr>
      </w:pPr>
      <w:r>
        <w:rPr>
          <w:rFonts w:ascii="Roboto" w:hAnsi="Roboto" w:cstheme="majorHAnsi"/>
          <w:b/>
          <w:bCs/>
          <w:iCs/>
          <w:lang w:val="es-ES"/>
        </w:rPr>
        <w:t xml:space="preserve">¿Qué tan eficaz </w:t>
      </w:r>
      <w:r w:rsidR="00DA61E6">
        <w:rPr>
          <w:rFonts w:ascii="Roboto" w:hAnsi="Roboto" w:cstheme="majorHAnsi"/>
          <w:b/>
          <w:bCs/>
          <w:iCs/>
          <w:lang w:val="es-ES"/>
        </w:rPr>
        <w:t xml:space="preserve">es </w:t>
      </w:r>
      <w:r w:rsidR="00FA71B3" w:rsidRPr="006D66EA">
        <w:rPr>
          <w:rFonts w:ascii="Roboto" w:hAnsi="Roboto" w:cstheme="majorHAnsi"/>
          <w:b/>
          <w:bCs/>
          <w:iCs/>
          <w:lang w:val="es-ES"/>
        </w:rPr>
        <w:t>el apoyo de la ONU a su país en las siguientes áreas</w:t>
      </w:r>
      <w:r>
        <w:rPr>
          <w:rFonts w:ascii="Roboto" w:hAnsi="Roboto" w:cstheme="majorHAnsi"/>
          <w:b/>
          <w:bCs/>
          <w:iCs/>
          <w:lang w:val="es-ES"/>
        </w:rPr>
        <w:t>?</w:t>
      </w:r>
    </w:p>
    <w:p w14:paraId="5B4CF0F0" w14:textId="77777777" w:rsidR="00863971" w:rsidRPr="006D66EA" w:rsidRDefault="00863971" w:rsidP="00863971">
      <w:pPr>
        <w:pStyle w:val="ListParagraph"/>
        <w:spacing w:after="0" w:line="240" w:lineRule="auto"/>
        <w:ind w:left="990"/>
        <w:rPr>
          <w:rFonts w:ascii="Roboto" w:hAnsi="Roboto" w:cstheme="majorHAnsi"/>
          <w:iCs/>
          <w:lang w:val="es-ES"/>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9D180C" w:rsidRPr="006D66EA" w14:paraId="2DBCB946" w14:textId="77777777" w:rsidTr="00E37076">
        <w:trPr>
          <w:jc w:val="center"/>
        </w:trPr>
        <w:tc>
          <w:tcPr>
            <w:tcW w:w="4050" w:type="dxa"/>
            <w:tcMar>
              <w:top w:w="29" w:type="dxa"/>
              <w:left w:w="115" w:type="dxa"/>
              <w:bottom w:w="29" w:type="dxa"/>
              <w:right w:w="115" w:type="dxa"/>
            </w:tcMar>
          </w:tcPr>
          <w:p w14:paraId="0E4DFE39" w14:textId="77777777" w:rsidR="009D180C" w:rsidRPr="006D66EA" w:rsidRDefault="009D180C" w:rsidP="009449CA">
            <w:pPr>
              <w:spacing w:after="0" w:line="240" w:lineRule="auto"/>
              <w:contextualSpacing/>
              <w:rPr>
                <w:rFonts w:eastAsia="SimSun" w:cs="Times New Roman"/>
                <w:color w:val="262626"/>
                <w:lang w:val="es-ES"/>
              </w:rPr>
            </w:pPr>
          </w:p>
        </w:tc>
        <w:tc>
          <w:tcPr>
            <w:tcW w:w="1080" w:type="dxa"/>
            <w:tcMar>
              <w:top w:w="29" w:type="dxa"/>
              <w:left w:w="115" w:type="dxa"/>
              <w:bottom w:w="29" w:type="dxa"/>
              <w:right w:w="115" w:type="dxa"/>
            </w:tcMar>
            <w:vAlign w:val="bottom"/>
          </w:tcPr>
          <w:p w14:paraId="611E7BB7" w14:textId="0C97BB71" w:rsidR="009D180C" w:rsidRPr="006D66EA" w:rsidRDefault="009D180C" w:rsidP="009449CA">
            <w:pPr>
              <w:jc w:val="center"/>
              <w:rPr>
                <w:rFonts w:cstheme="majorHAnsi"/>
                <w:sz w:val="18"/>
                <w:szCs w:val="18"/>
                <w:lang w:val="es-ES"/>
              </w:rPr>
            </w:pPr>
            <w:r w:rsidRPr="006D66EA">
              <w:rPr>
                <w:rFonts w:cstheme="majorHAnsi"/>
                <w:sz w:val="18"/>
                <w:szCs w:val="18"/>
                <w:lang w:val="es-ES"/>
              </w:rPr>
              <w:t>Muy eficaz</w:t>
            </w:r>
          </w:p>
        </w:tc>
        <w:tc>
          <w:tcPr>
            <w:tcW w:w="1080" w:type="dxa"/>
            <w:tcMar>
              <w:top w:w="29" w:type="dxa"/>
              <w:left w:w="115" w:type="dxa"/>
              <w:bottom w:w="29" w:type="dxa"/>
              <w:right w:w="115" w:type="dxa"/>
            </w:tcMar>
            <w:vAlign w:val="bottom"/>
          </w:tcPr>
          <w:p w14:paraId="697CFF5C" w14:textId="4794E00D" w:rsidR="009D180C" w:rsidRPr="006D66EA" w:rsidRDefault="009D180C" w:rsidP="009449CA">
            <w:pPr>
              <w:jc w:val="center"/>
              <w:rPr>
                <w:rFonts w:cstheme="majorHAnsi"/>
                <w:sz w:val="18"/>
                <w:szCs w:val="18"/>
                <w:lang w:val="es-ES"/>
              </w:rPr>
            </w:pPr>
            <w:r w:rsidRPr="006D66EA">
              <w:rPr>
                <w:rFonts w:cstheme="majorHAnsi"/>
                <w:sz w:val="18"/>
                <w:szCs w:val="18"/>
                <w:lang w:val="es-ES"/>
              </w:rPr>
              <w:t>Eficaz</w:t>
            </w:r>
          </w:p>
        </w:tc>
        <w:tc>
          <w:tcPr>
            <w:tcW w:w="1080" w:type="dxa"/>
            <w:tcMar>
              <w:top w:w="29" w:type="dxa"/>
              <w:left w:w="115" w:type="dxa"/>
              <w:bottom w:w="29" w:type="dxa"/>
              <w:right w:w="115" w:type="dxa"/>
            </w:tcMar>
            <w:vAlign w:val="bottom"/>
          </w:tcPr>
          <w:p w14:paraId="7B5D4B21" w14:textId="6081314D" w:rsidR="009D180C" w:rsidRPr="006D66EA" w:rsidRDefault="009D180C" w:rsidP="009449CA">
            <w:pPr>
              <w:jc w:val="center"/>
              <w:rPr>
                <w:rFonts w:cstheme="majorHAnsi"/>
                <w:sz w:val="18"/>
                <w:szCs w:val="18"/>
                <w:lang w:val="es-ES"/>
              </w:rPr>
            </w:pPr>
            <w:r w:rsidRPr="006D66EA">
              <w:rPr>
                <w:rFonts w:cstheme="majorHAnsi"/>
                <w:sz w:val="18"/>
                <w:szCs w:val="18"/>
                <w:lang w:val="es-ES"/>
              </w:rPr>
              <w:t>Ni eficaz ni ineficaz</w:t>
            </w:r>
          </w:p>
        </w:tc>
        <w:tc>
          <w:tcPr>
            <w:tcW w:w="1080" w:type="dxa"/>
            <w:tcMar>
              <w:top w:w="29" w:type="dxa"/>
              <w:left w:w="115" w:type="dxa"/>
              <w:bottom w:w="29" w:type="dxa"/>
              <w:right w:w="115" w:type="dxa"/>
            </w:tcMar>
            <w:vAlign w:val="bottom"/>
          </w:tcPr>
          <w:p w14:paraId="4518219B" w14:textId="48170492" w:rsidR="009D180C" w:rsidRPr="006D66EA" w:rsidRDefault="009D180C" w:rsidP="009449CA">
            <w:pPr>
              <w:jc w:val="center"/>
              <w:rPr>
                <w:rFonts w:cstheme="majorHAnsi"/>
                <w:sz w:val="18"/>
                <w:szCs w:val="18"/>
                <w:lang w:val="es-ES"/>
              </w:rPr>
            </w:pPr>
            <w:r w:rsidRPr="006D66EA">
              <w:rPr>
                <w:rFonts w:cstheme="majorHAnsi"/>
                <w:sz w:val="18"/>
                <w:szCs w:val="18"/>
                <w:lang w:val="es-ES"/>
              </w:rPr>
              <w:t>Ineficaz</w:t>
            </w:r>
          </w:p>
        </w:tc>
        <w:tc>
          <w:tcPr>
            <w:tcW w:w="1080" w:type="dxa"/>
            <w:tcMar>
              <w:top w:w="29" w:type="dxa"/>
              <w:left w:w="115" w:type="dxa"/>
              <w:bottom w:w="29" w:type="dxa"/>
              <w:right w:w="115" w:type="dxa"/>
            </w:tcMar>
            <w:vAlign w:val="bottom"/>
          </w:tcPr>
          <w:p w14:paraId="49CE1172" w14:textId="313AAD40" w:rsidR="009D180C" w:rsidRPr="006D66EA" w:rsidRDefault="009D180C" w:rsidP="009449CA">
            <w:pPr>
              <w:jc w:val="center"/>
              <w:rPr>
                <w:rFonts w:cstheme="majorHAnsi"/>
                <w:sz w:val="18"/>
                <w:szCs w:val="18"/>
                <w:lang w:val="es-ES"/>
              </w:rPr>
            </w:pPr>
            <w:r w:rsidRPr="006D66EA">
              <w:rPr>
                <w:rFonts w:cstheme="majorHAnsi"/>
                <w:sz w:val="18"/>
                <w:szCs w:val="18"/>
                <w:lang w:val="es-ES"/>
              </w:rPr>
              <w:t>Muy ineficaz</w:t>
            </w:r>
          </w:p>
        </w:tc>
        <w:tc>
          <w:tcPr>
            <w:tcW w:w="1080" w:type="dxa"/>
            <w:vAlign w:val="bottom"/>
          </w:tcPr>
          <w:p w14:paraId="01802FF7" w14:textId="4FCE684C" w:rsidR="009D180C" w:rsidRPr="006D66EA" w:rsidRDefault="009D180C" w:rsidP="009449CA">
            <w:pPr>
              <w:jc w:val="center"/>
              <w:rPr>
                <w:rFonts w:cstheme="majorHAnsi"/>
                <w:sz w:val="18"/>
                <w:szCs w:val="18"/>
                <w:lang w:val="es-ES"/>
              </w:rPr>
            </w:pPr>
            <w:r w:rsidRPr="006D66EA">
              <w:rPr>
                <w:rFonts w:cstheme="majorHAnsi"/>
                <w:sz w:val="18"/>
                <w:szCs w:val="18"/>
                <w:lang w:val="es-ES"/>
              </w:rPr>
              <w:t>No aplica</w:t>
            </w:r>
          </w:p>
        </w:tc>
      </w:tr>
      <w:tr w:rsidR="000D162B" w:rsidRPr="006D66EA" w14:paraId="263D72D0" w14:textId="77777777" w:rsidTr="00E37076">
        <w:trPr>
          <w:jc w:val="center"/>
        </w:trPr>
        <w:tc>
          <w:tcPr>
            <w:tcW w:w="4050" w:type="dxa"/>
            <w:tcMar>
              <w:top w:w="29" w:type="dxa"/>
              <w:left w:w="115" w:type="dxa"/>
              <w:bottom w:w="29" w:type="dxa"/>
              <w:right w:w="115" w:type="dxa"/>
            </w:tcMar>
            <w:vAlign w:val="center"/>
          </w:tcPr>
          <w:p w14:paraId="3C1C8228" w14:textId="4CBDA4F5" w:rsidR="000D162B" w:rsidRPr="006D66EA" w:rsidRDefault="000D7E88" w:rsidP="00BC1B72">
            <w:pPr>
              <w:rPr>
                <w:rFonts w:cstheme="majorHAnsi"/>
                <w:lang w:val="es-ES"/>
              </w:rPr>
            </w:pPr>
            <w:r w:rsidRPr="006D66EA">
              <w:rPr>
                <w:lang w:val="es-ES"/>
              </w:rPr>
              <w:t>Mejora de la capacidad nacional para</w:t>
            </w:r>
            <w:r w:rsidRPr="006D66EA">
              <w:rPr>
                <w:rFonts w:cstheme="majorHAnsi"/>
                <w:lang w:val="es-ES"/>
              </w:rPr>
              <w:t xml:space="preserve"> </w:t>
            </w:r>
            <w:r w:rsidR="00BC1B72" w:rsidRPr="006D66EA">
              <w:rPr>
                <w:rFonts w:cstheme="majorHAnsi"/>
                <w:lang w:val="es-ES"/>
              </w:rPr>
              <w:t>aplicar los derechos humanos en el desarrollo sostenible</w:t>
            </w:r>
          </w:p>
        </w:tc>
        <w:tc>
          <w:tcPr>
            <w:tcW w:w="1080" w:type="dxa"/>
            <w:tcMar>
              <w:top w:w="29" w:type="dxa"/>
              <w:left w:w="115" w:type="dxa"/>
              <w:bottom w:w="29" w:type="dxa"/>
              <w:right w:w="115" w:type="dxa"/>
            </w:tcMar>
            <w:vAlign w:val="center"/>
          </w:tcPr>
          <w:p w14:paraId="2CBA01B3" w14:textId="77777777" w:rsidR="000D162B" w:rsidRPr="006D66EA" w:rsidRDefault="000D162B" w:rsidP="006244A1">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76E004FE" w14:textId="77777777" w:rsidR="000D162B" w:rsidRPr="006D66EA" w:rsidRDefault="000D162B" w:rsidP="006244A1">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0B2C83BB" w14:textId="77777777" w:rsidR="000D162B" w:rsidRPr="006D66EA" w:rsidRDefault="000D162B" w:rsidP="006244A1">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45C64F5C" w14:textId="77777777" w:rsidR="000D162B" w:rsidRPr="006D66EA" w:rsidRDefault="000D162B" w:rsidP="006244A1">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63DF5FA0" w14:textId="77777777" w:rsidR="000D162B" w:rsidRPr="006D66EA" w:rsidRDefault="000D162B" w:rsidP="006244A1">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0B6469D9" w14:textId="77777777" w:rsidR="000D162B" w:rsidRPr="006D66EA" w:rsidRDefault="000D162B" w:rsidP="006244A1">
            <w:pPr>
              <w:jc w:val="center"/>
              <w:rPr>
                <w:rStyle w:val="RadiobuttonChar"/>
                <w:rFonts w:eastAsia="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r>
      <w:tr w:rsidR="000D162B" w:rsidRPr="006D66EA" w14:paraId="199D7254" w14:textId="77777777" w:rsidTr="00E37076">
        <w:trPr>
          <w:trHeight w:val="542"/>
          <w:jc w:val="center"/>
        </w:trPr>
        <w:tc>
          <w:tcPr>
            <w:tcW w:w="4050" w:type="dxa"/>
            <w:tcMar>
              <w:top w:w="29" w:type="dxa"/>
              <w:left w:w="115" w:type="dxa"/>
              <w:bottom w:w="29" w:type="dxa"/>
              <w:right w:w="115" w:type="dxa"/>
            </w:tcMar>
            <w:vAlign w:val="center"/>
          </w:tcPr>
          <w:p w14:paraId="1E6A6C42" w14:textId="155F907B" w:rsidR="000D162B" w:rsidRPr="006D66EA" w:rsidRDefault="000D7E88" w:rsidP="000D7E88">
            <w:pPr>
              <w:rPr>
                <w:rFonts w:cstheme="majorHAnsi"/>
                <w:szCs w:val="20"/>
                <w:lang w:val="es-ES"/>
              </w:rPr>
            </w:pPr>
            <w:r w:rsidRPr="006D66EA">
              <w:rPr>
                <w:rFonts w:cstheme="majorHAnsi"/>
                <w:lang w:val="es-ES"/>
              </w:rPr>
              <w:t xml:space="preserve">Atención de las necesidades de desarrollo de las personas </w:t>
            </w:r>
            <w:r w:rsidRPr="006D66EA">
              <w:rPr>
                <w:lang w:val="es-ES"/>
              </w:rPr>
              <w:t>que han quedado más atrás</w:t>
            </w:r>
          </w:p>
        </w:tc>
        <w:tc>
          <w:tcPr>
            <w:tcW w:w="1080" w:type="dxa"/>
            <w:tcMar>
              <w:top w:w="29" w:type="dxa"/>
              <w:left w:w="115" w:type="dxa"/>
              <w:bottom w:w="29" w:type="dxa"/>
              <w:right w:w="115" w:type="dxa"/>
            </w:tcMar>
            <w:vAlign w:val="center"/>
          </w:tcPr>
          <w:p w14:paraId="73C7D985" w14:textId="77777777" w:rsidR="000D162B" w:rsidRPr="006D66EA" w:rsidRDefault="000D162B" w:rsidP="006244A1">
            <w:pPr>
              <w:jc w:val="center"/>
              <w:rPr>
                <w:rFonts w:cstheme="majorHAnsi"/>
                <w:sz w:val="18"/>
                <w:szCs w:val="18"/>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54F0B056" w14:textId="77777777" w:rsidR="000D162B" w:rsidRPr="006D66EA" w:rsidRDefault="000D162B" w:rsidP="006244A1">
            <w:pPr>
              <w:jc w:val="center"/>
              <w:rPr>
                <w:rFonts w:cstheme="majorHAnsi"/>
                <w:sz w:val="18"/>
                <w:szCs w:val="18"/>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30A9B82C" w14:textId="77777777" w:rsidR="000D162B" w:rsidRPr="006D66EA" w:rsidRDefault="000D162B" w:rsidP="006244A1">
            <w:pPr>
              <w:jc w:val="center"/>
              <w:rPr>
                <w:rFonts w:cstheme="majorHAnsi"/>
                <w:sz w:val="18"/>
                <w:szCs w:val="18"/>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7A0B3D28" w14:textId="77777777" w:rsidR="000D162B" w:rsidRPr="006D66EA" w:rsidRDefault="000D162B" w:rsidP="006244A1">
            <w:pPr>
              <w:jc w:val="center"/>
              <w:rPr>
                <w:rFonts w:cstheme="majorHAnsi"/>
                <w:sz w:val="18"/>
                <w:szCs w:val="18"/>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1C362B2F" w14:textId="77777777" w:rsidR="000D162B" w:rsidRPr="006D66EA" w:rsidRDefault="000D162B" w:rsidP="006244A1">
            <w:pPr>
              <w:jc w:val="center"/>
              <w:rPr>
                <w:rFonts w:cstheme="majorHAnsi"/>
                <w:sz w:val="18"/>
                <w:szCs w:val="18"/>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65236318" w14:textId="77777777" w:rsidR="000D162B" w:rsidRPr="006D66EA" w:rsidRDefault="000D162B" w:rsidP="006244A1">
            <w:pPr>
              <w:jc w:val="center"/>
              <w:rPr>
                <w:rStyle w:val="RadiobuttonChar"/>
                <w:rFonts w:eastAsia="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r>
      <w:tr w:rsidR="000D162B" w:rsidRPr="006D66EA" w14:paraId="0146D5B5" w14:textId="77777777" w:rsidTr="00E37076">
        <w:trPr>
          <w:jc w:val="center"/>
        </w:trPr>
        <w:tc>
          <w:tcPr>
            <w:tcW w:w="4050" w:type="dxa"/>
            <w:tcMar>
              <w:top w:w="29" w:type="dxa"/>
              <w:left w:w="115" w:type="dxa"/>
              <w:bottom w:w="29" w:type="dxa"/>
              <w:right w:w="115" w:type="dxa"/>
            </w:tcMar>
            <w:vAlign w:val="center"/>
          </w:tcPr>
          <w:p w14:paraId="4837B57D" w14:textId="57C13178" w:rsidR="000D162B" w:rsidRPr="006D66EA" w:rsidRDefault="000D7E88" w:rsidP="0033799A">
            <w:pPr>
              <w:rPr>
                <w:rFonts w:cstheme="majorHAnsi"/>
                <w:lang w:val="es-ES"/>
              </w:rPr>
            </w:pPr>
            <w:r w:rsidRPr="006D66EA">
              <w:rPr>
                <w:lang w:val="es-ES"/>
              </w:rPr>
              <w:t xml:space="preserve">Eliminación de </w:t>
            </w:r>
            <w:r w:rsidR="0033799A" w:rsidRPr="006D66EA">
              <w:rPr>
                <w:lang w:val="es-ES"/>
              </w:rPr>
              <w:t xml:space="preserve">la </w:t>
            </w:r>
            <w:r w:rsidRPr="006D66EA">
              <w:rPr>
                <w:lang w:val="es-ES"/>
              </w:rPr>
              <w:t xml:space="preserve">violencia </w:t>
            </w:r>
            <w:r w:rsidR="0033799A" w:rsidRPr="006D66EA">
              <w:rPr>
                <w:lang w:val="es-ES"/>
              </w:rPr>
              <w:t xml:space="preserve">y la discriminación </w:t>
            </w:r>
            <w:r w:rsidRPr="006D66EA">
              <w:rPr>
                <w:lang w:val="es-ES"/>
              </w:rPr>
              <w:t>contra las mujeres y las niñas</w:t>
            </w:r>
          </w:p>
        </w:tc>
        <w:tc>
          <w:tcPr>
            <w:tcW w:w="1080" w:type="dxa"/>
            <w:tcMar>
              <w:top w:w="29" w:type="dxa"/>
              <w:left w:w="115" w:type="dxa"/>
              <w:bottom w:w="29" w:type="dxa"/>
              <w:right w:w="115" w:type="dxa"/>
            </w:tcMar>
          </w:tcPr>
          <w:p w14:paraId="1C3A665C" w14:textId="77777777" w:rsidR="000D162B" w:rsidRPr="006D66EA" w:rsidRDefault="000D162B" w:rsidP="006244A1">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0775AB1F" w14:textId="77777777" w:rsidR="000D162B" w:rsidRPr="006D66EA" w:rsidRDefault="000D162B" w:rsidP="006244A1">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4832739E" w14:textId="77777777" w:rsidR="000D162B" w:rsidRPr="006D66EA" w:rsidRDefault="000D162B" w:rsidP="006244A1">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528A4672" w14:textId="77777777" w:rsidR="000D162B" w:rsidRPr="006D66EA" w:rsidRDefault="000D162B" w:rsidP="006244A1">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1DBD5949" w14:textId="77777777" w:rsidR="000D162B" w:rsidRPr="006D66EA" w:rsidRDefault="000D162B" w:rsidP="006244A1">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Pr>
          <w:p w14:paraId="0416FF25" w14:textId="77777777" w:rsidR="000D162B" w:rsidRPr="006D66EA" w:rsidRDefault="000D162B" w:rsidP="006244A1">
            <w:pPr>
              <w:jc w:val="center"/>
              <w:rPr>
                <w:rStyle w:val="RadiobuttonChar"/>
                <w:rFonts w:eastAsia="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r>
      <w:tr w:rsidR="000D162B" w:rsidRPr="006D66EA" w14:paraId="2E74C636" w14:textId="77777777" w:rsidTr="00E37076">
        <w:trPr>
          <w:jc w:val="center"/>
        </w:trPr>
        <w:tc>
          <w:tcPr>
            <w:tcW w:w="4050" w:type="dxa"/>
            <w:tcMar>
              <w:top w:w="29" w:type="dxa"/>
              <w:left w:w="115" w:type="dxa"/>
              <w:bottom w:w="29" w:type="dxa"/>
              <w:right w:w="115" w:type="dxa"/>
            </w:tcMar>
            <w:vAlign w:val="center"/>
          </w:tcPr>
          <w:p w14:paraId="15813B20" w14:textId="2B95AC2B" w:rsidR="000D162B" w:rsidRPr="006D66EA" w:rsidRDefault="0033799A" w:rsidP="006244A1">
            <w:pPr>
              <w:rPr>
                <w:rFonts w:cstheme="majorHAnsi"/>
                <w:lang w:val="es-ES"/>
              </w:rPr>
            </w:pPr>
            <w:r w:rsidRPr="006D66EA">
              <w:rPr>
                <w:lang w:val="es-ES"/>
              </w:rPr>
              <w:t>Búsqueda de soluciones duraderas para los desplazados internos</w:t>
            </w:r>
          </w:p>
        </w:tc>
        <w:tc>
          <w:tcPr>
            <w:tcW w:w="1080" w:type="dxa"/>
            <w:tcMar>
              <w:top w:w="29" w:type="dxa"/>
              <w:left w:w="115" w:type="dxa"/>
              <w:bottom w:w="29" w:type="dxa"/>
              <w:right w:w="115" w:type="dxa"/>
            </w:tcMar>
          </w:tcPr>
          <w:p w14:paraId="19C60136" w14:textId="77777777" w:rsidR="000D162B" w:rsidRPr="006D66EA" w:rsidRDefault="000D162B" w:rsidP="006244A1">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5C2937A4" w14:textId="77777777" w:rsidR="000D162B" w:rsidRPr="006D66EA" w:rsidRDefault="000D162B" w:rsidP="006244A1">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3448678E" w14:textId="77777777" w:rsidR="000D162B" w:rsidRPr="006D66EA" w:rsidRDefault="000D162B" w:rsidP="006244A1">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58B993FE" w14:textId="77777777" w:rsidR="000D162B" w:rsidRPr="006D66EA" w:rsidRDefault="000D162B" w:rsidP="006244A1">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tcPr>
          <w:p w14:paraId="626F5635" w14:textId="77777777" w:rsidR="000D162B" w:rsidRPr="006D66EA" w:rsidRDefault="000D162B" w:rsidP="006244A1">
            <w:pPr>
              <w:jc w:val="center"/>
              <w:rPr>
                <w:rFont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Pr>
          <w:p w14:paraId="644B0E69" w14:textId="77777777" w:rsidR="000D162B" w:rsidRPr="006D66EA" w:rsidRDefault="000D162B" w:rsidP="006244A1">
            <w:pPr>
              <w:jc w:val="center"/>
              <w:rPr>
                <w:rStyle w:val="RadiobuttonChar"/>
                <w:rFonts w:eastAsia="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r>
    </w:tbl>
    <w:p w14:paraId="7452D807" w14:textId="21FD0694" w:rsidR="0038064B" w:rsidRPr="006D66EA" w:rsidRDefault="0038064B" w:rsidP="00EF6E08">
      <w:pPr>
        <w:spacing w:after="0" w:line="240" w:lineRule="auto"/>
        <w:rPr>
          <w:rFonts w:cstheme="majorHAnsi"/>
          <w:b/>
          <w:bCs/>
          <w:iCs/>
          <w:lang w:val="es-ES"/>
        </w:rPr>
      </w:pPr>
    </w:p>
    <w:p w14:paraId="6C116FF2" w14:textId="77777777" w:rsidR="00D21A71" w:rsidRPr="006D66EA" w:rsidRDefault="00D21A71" w:rsidP="00EF6E08">
      <w:pPr>
        <w:spacing w:after="0" w:line="240" w:lineRule="auto"/>
        <w:rPr>
          <w:rFonts w:cstheme="majorHAnsi"/>
          <w:b/>
          <w:bCs/>
          <w:iCs/>
          <w:lang w:val="es-ES"/>
        </w:rPr>
      </w:pPr>
    </w:p>
    <w:p w14:paraId="36D5174B" w14:textId="77777777" w:rsidR="0038064B" w:rsidRPr="006D66EA" w:rsidRDefault="0038064B" w:rsidP="00EF6E08">
      <w:pPr>
        <w:spacing w:after="0" w:line="240" w:lineRule="auto"/>
        <w:rPr>
          <w:rFonts w:cstheme="majorHAnsi"/>
          <w:b/>
          <w:bCs/>
          <w:iCs/>
          <w:lang w:val="es-ES"/>
        </w:rPr>
      </w:pPr>
    </w:p>
    <w:p w14:paraId="10090C9D" w14:textId="1AFF6B39" w:rsidR="0050753B" w:rsidRPr="006D66EA" w:rsidRDefault="00B65300" w:rsidP="00A135C5">
      <w:pPr>
        <w:pStyle w:val="ListParagraph"/>
        <w:numPr>
          <w:ilvl w:val="0"/>
          <w:numId w:val="45"/>
        </w:numPr>
        <w:spacing w:after="0" w:line="240" w:lineRule="auto"/>
        <w:rPr>
          <w:rFonts w:ascii="Roboto" w:hAnsi="Roboto" w:cstheme="majorHAnsi"/>
          <w:b/>
          <w:bCs/>
          <w:iCs/>
          <w:lang w:val="es-ES"/>
        </w:rPr>
      </w:pPr>
      <w:r>
        <w:rPr>
          <w:rFonts w:ascii="Roboto" w:hAnsi="Roboto" w:cstheme="majorHAnsi"/>
          <w:b/>
          <w:bCs/>
          <w:iCs/>
          <w:lang w:val="es-ES"/>
        </w:rPr>
        <w:t xml:space="preserve">¿Qué tan eficaz es el </w:t>
      </w:r>
      <w:r w:rsidR="00FA71B3" w:rsidRPr="006D66EA">
        <w:rPr>
          <w:rFonts w:ascii="Roboto" w:hAnsi="Roboto" w:cstheme="majorHAnsi"/>
          <w:b/>
          <w:bCs/>
          <w:iCs/>
          <w:lang w:val="es-ES"/>
        </w:rPr>
        <w:t>apoyo de la ONU a su país en las siguientes áreas</w:t>
      </w:r>
      <w:r>
        <w:rPr>
          <w:rFonts w:ascii="Roboto" w:hAnsi="Roboto" w:cstheme="majorHAnsi"/>
          <w:b/>
          <w:bCs/>
          <w:iCs/>
          <w:lang w:val="es-ES"/>
        </w:rPr>
        <w:t>?</w:t>
      </w:r>
    </w:p>
    <w:p w14:paraId="46358DBF" w14:textId="77777777" w:rsidR="0050753B" w:rsidRPr="006D66EA" w:rsidRDefault="0050753B" w:rsidP="0050753B">
      <w:pPr>
        <w:spacing w:after="0" w:line="240" w:lineRule="auto"/>
        <w:ind w:left="720"/>
        <w:rPr>
          <w:rFonts w:cstheme="majorHAnsi"/>
          <w:b/>
          <w:bCs/>
          <w:iCs/>
          <w:lang w:val="es-ES"/>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9D180C" w:rsidRPr="006D66EA" w14:paraId="781DB0AD" w14:textId="77777777" w:rsidTr="009E0813">
        <w:trPr>
          <w:jc w:val="center"/>
        </w:trPr>
        <w:tc>
          <w:tcPr>
            <w:tcW w:w="4050" w:type="dxa"/>
            <w:tcMar>
              <w:top w:w="29" w:type="dxa"/>
              <w:left w:w="115" w:type="dxa"/>
              <w:bottom w:w="29" w:type="dxa"/>
              <w:right w:w="115" w:type="dxa"/>
            </w:tcMar>
          </w:tcPr>
          <w:p w14:paraId="2201D58C" w14:textId="77777777" w:rsidR="009D180C" w:rsidRPr="006D66EA" w:rsidRDefault="009D180C" w:rsidP="009449CA">
            <w:pPr>
              <w:spacing w:after="0" w:line="240" w:lineRule="auto"/>
              <w:contextualSpacing/>
              <w:rPr>
                <w:rFonts w:eastAsia="SimSun" w:cs="Times New Roman"/>
                <w:color w:val="262626"/>
                <w:lang w:val="es-ES"/>
              </w:rPr>
            </w:pPr>
          </w:p>
        </w:tc>
        <w:tc>
          <w:tcPr>
            <w:tcW w:w="1080" w:type="dxa"/>
            <w:tcMar>
              <w:top w:w="29" w:type="dxa"/>
              <w:left w:w="115" w:type="dxa"/>
              <w:bottom w:w="29" w:type="dxa"/>
              <w:right w:w="115" w:type="dxa"/>
            </w:tcMar>
            <w:vAlign w:val="bottom"/>
          </w:tcPr>
          <w:p w14:paraId="3B6A0E91" w14:textId="23D5398B" w:rsidR="009D180C" w:rsidRPr="006D66EA" w:rsidRDefault="009D180C" w:rsidP="009449CA">
            <w:pPr>
              <w:jc w:val="center"/>
              <w:rPr>
                <w:rFonts w:cstheme="majorHAnsi"/>
                <w:sz w:val="18"/>
                <w:szCs w:val="18"/>
                <w:lang w:val="es-ES"/>
              </w:rPr>
            </w:pPr>
            <w:r w:rsidRPr="006D66EA">
              <w:rPr>
                <w:rFonts w:cstheme="majorHAnsi"/>
                <w:sz w:val="18"/>
                <w:szCs w:val="18"/>
                <w:lang w:val="es-ES"/>
              </w:rPr>
              <w:t>Muy eficaz</w:t>
            </w:r>
          </w:p>
        </w:tc>
        <w:tc>
          <w:tcPr>
            <w:tcW w:w="1080" w:type="dxa"/>
            <w:tcMar>
              <w:top w:w="29" w:type="dxa"/>
              <w:left w:w="115" w:type="dxa"/>
              <w:bottom w:w="29" w:type="dxa"/>
              <w:right w:w="115" w:type="dxa"/>
            </w:tcMar>
            <w:vAlign w:val="bottom"/>
          </w:tcPr>
          <w:p w14:paraId="6EBDB141" w14:textId="0783D021" w:rsidR="009D180C" w:rsidRPr="006D66EA" w:rsidRDefault="009D180C" w:rsidP="009449CA">
            <w:pPr>
              <w:jc w:val="center"/>
              <w:rPr>
                <w:rFonts w:cstheme="majorHAnsi"/>
                <w:sz w:val="18"/>
                <w:szCs w:val="18"/>
                <w:lang w:val="es-ES"/>
              </w:rPr>
            </w:pPr>
            <w:r w:rsidRPr="006D66EA">
              <w:rPr>
                <w:rFonts w:cstheme="majorHAnsi"/>
                <w:sz w:val="18"/>
                <w:szCs w:val="18"/>
                <w:lang w:val="es-ES"/>
              </w:rPr>
              <w:t>Eficaz</w:t>
            </w:r>
          </w:p>
        </w:tc>
        <w:tc>
          <w:tcPr>
            <w:tcW w:w="1080" w:type="dxa"/>
            <w:tcMar>
              <w:top w:w="29" w:type="dxa"/>
              <w:left w:w="115" w:type="dxa"/>
              <w:bottom w:w="29" w:type="dxa"/>
              <w:right w:w="115" w:type="dxa"/>
            </w:tcMar>
            <w:vAlign w:val="bottom"/>
          </w:tcPr>
          <w:p w14:paraId="7E460FFB" w14:textId="7675A381" w:rsidR="009D180C" w:rsidRPr="006D66EA" w:rsidRDefault="009D180C" w:rsidP="009449CA">
            <w:pPr>
              <w:jc w:val="center"/>
              <w:rPr>
                <w:rFonts w:cstheme="majorHAnsi"/>
                <w:sz w:val="18"/>
                <w:szCs w:val="18"/>
                <w:lang w:val="es-ES"/>
              </w:rPr>
            </w:pPr>
            <w:r w:rsidRPr="006D66EA">
              <w:rPr>
                <w:rFonts w:cstheme="majorHAnsi"/>
                <w:sz w:val="18"/>
                <w:szCs w:val="18"/>
                <w:lang w:val="es-ES"/>
              </w:rPr>
              <w:t>Ni eficaz ni ineficaz</w:t>
            </w:r>
          </w:p>
        </w:tc>
        <w:tc>
          <w:tcPr>
            <w:tcW w:w="1080" w:type="dxa"/>
            <w:tcMar>
              <w:top w:w="29" w:type="dxa"/>
              <w:left w:w="115" w:type="dxa"/>
              <w:bottom w:w="29" w:type="dxa"/>
              <w:right w:w="115" w:type="dxa"/>
            </w:tcMar>
            <w:vAlign w:val="bottom"/>
          </w:tcPr>
          <w:p w14:paraId="60E01CAC" w14:textId="374EE5E5" w:rsidR="009D180C" w:rsidRPr="006D66EA" w:rsidRDefault="009D180C" w:rsidP="009449CA">
            <w:pPr>
              <w:jc w:val="center"/>
              <w:rPr>
                <w:rFonts w:cstheme="majorHAnsi"/>
                <w:sz w:val="18"/>
                <w:szCs w:val="18"/>
                <w:lang w:val="es-ES"/>
              </w:rPr>
            </w:pPr>
            <w:r w:rsidRPr="006D66EA">
              <w:rPr>
                <w:rFonts w:cstheme="majorHAnsi"/>
                <w:sz w:val="18"/>
                <w:szCs w:val="18"/>
                <w:lang w:val="es-ES"/>
              </w:rPr>
              <w:t>Ineficaz</w:t>
            </w:r>
          </w:p>
        </w:tc>
        <w:tc>
          <w:tcPr>
            <w:tcW w:w="1080" w:type="dxa"/>
            <w:tcMar>
              <w:top w:w="29" w:type="dxa"/>
              <w:left w:w="115" w:type="dxa"/>
              <w:bottom w:w="29" w:type="dxa"/>
              <w:right w:w="115" w:type="dxa"/>
            </w:tcMar>
            <w:vAlign w:val="bottom"/>
          </w:tcPr>
          <w:p w14:paraId="10B8E281" w14:textId="00D224E3" w:rsidR="009D180C" w:rsidRPr="006D66EA" w:rsidRDefault="009D180C" w:rsidP="009449CA">
            <w:pPr>
              <w:jc w:val="center"/>
              <w:rPr>
                <w:rFonts w:cstheme="majorHAnsi"/>
                <w:sz w:val="18"/>
                <w:szCs w:val="18"/>
                <w:lang w:val="es-ES"/>
              </w:rPr>
            </w:pPr>
            <w:r w:rsidRPr="006D66EA">
              <w:rPr>
                <w:rFonts w:cstheme="majorHAnsi"/>
                <w:sz w:val="18"/>
                <w:szCs w:val="18"/>
                <w:lang w:val="es-ES"/>
              </w:rPr>
              <w:t>Muy ineficaz</w:t>
            </w:r>
          </w:p>
        </w:tc>
        <w:tc>
          <w:tcPr>
            <w:tcW w:w="1080" w:type="dxa"/>
            <w:vAlign w:val="bottom"/>
          </w:tcPr>
          <w:p w14:paraId="1FD6378C" w14:textId="0F0E17ED" w:rsidR="009D180C" w:rsidRPr="006D66EA" w:rsidRDefault="009D180C" w:rsidP="009449CA">
            <w:pPr>
              <w:jc w:val="center"/>
              <w:rPr>
                <w:rFonts w:cstheme="majorHAnsi"/>
                <w:sz w:val="18"/>
                <w:szCs w:val="18"/>
                <w:lang w:val="es-ES"/>
              </w:rPr>
            </w:pPr>
            <w:r w:rsidRPr="006D66EA">
              <w:rPr>
                <w:rFonts w:cstheme="majorHAnsi"/>
                <w:sz w:val="18"/>
                <w:szCs w:val="18"/>
                <w:lang w:val="es-ES"/>
              </w:rPr>
              <w:t>No aplica</w:t>
            </w:r>
          </w:p>
        </w:tc>
      </w:tr>
      <w:tr w:rsidR="00CC57C9" w:rsidRPr="006D66EA" w14:paraId="1C0BAB92" w14:textId="77777777" w:rsidTr="00315F07">
        <w:trPr>
          <w:jc w:val="center"/>
        </w:trPr>
        <w:tc>
          <w:tcPr>
            <w:tcW w:w="4050" w:type="dxa"/>
            <w:tcMar>
              <w:top w:w="29" w:type="dxa"/>
              <w:left w:w="115" w:type="dxa"/>
              <w:bottom w:w="29" w:type="dxa"/>
              <w:right w:w="115" w:type="dxa"/>
            </w:tcMar>
          </w:tcPr>
          <w:p w14:paraId="260FCD3E" w14:textId="1E1324BD" w:rsidR="00CC57C9" w:rsidRPr="006D66EA" w:rsidRDefault="006D66EA" w:rsidP="006D66EA">
            <w:pPr>
              <w:rPr>
                <w:rFonts w:cstheme="majorHAnsi"/>
                <w:lang w:val="es-ES"/>
              </w:rPr>
            </w:pPr>
            <w:r w:rsidRPr="006D66EA">
              <w:rPr>
                <w:lang w:val="es-ES"/>
              </w:rPr>
              <w:t>Desarrollo de la capacidad nacional para responder a los rápidos cambios demográficos</w:t>
            </w:r>
          </w:p>
        </w:tc>
        <w:tc>
          <w:tcPr>
            <w:tcW w:w="1080" w:type="dxa"/>
            <w:tcMar>
              <w:top w:w="29" w:type="dxa"/>
              <w:left w:w="115" w:type="dxa"/>
              <w:bottom w:w="29" w:type="dxa"/>
              <w:right w:w="115" w:type="dxa"/>
            </w:tcMar>
            <w:vAlign w:val="center"/>
          </w:tcPr>
          <w:p w14:paraId="474188AF" w14:textId="77777777" w:rsidR="00CC57C9" w:rsidRPr="006D66EA" w:rsidRDefault="00CC57C9" w:rsidP="00CC57C9">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38256E27" w14:textId="77777777" w:rsidR="00CC57C9" w:rsidRPr="006D66EA" w:rsidRDefault="00CC57C9" w:rsidP="00CC57C9">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0EFF9A13" w14:textId="77777777" w:rsidR="00CC57C9" w:rsidRPr="006D66EA" w:rsidRDefault="00CC57C9" w:rsidP="00CC57C9">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7EC67E73" w14:textId="77777777" w:rsidR="00CC57C9" w:rsidRPr="006D66EA" w:rsidRDefault="00CC57C9" w:rsidP="00CC57C9">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1FEE00C8" w14:textId="77777777" w:rsidR="00CC57C9" w:rsidRPr="006D66EA" w:rsidRDefault="00CC57C9" w:rsidP="00CC57C9">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08A0CE01" w14:textId="77777777" w:rsidR="00CC57C9" w:rsidRPr="006D66EA" w:rsidRDefault="00CC57C9" w:rsidP="00CC57C9">
            <w:pPr>
              <w:jc w:val="center"/>
              <w:rPr>
                <w:rStyle w:val="RadiobuttonChar"/>
                <w:rFonts w:eastAsia="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r>
      <w:tr w:rsidR="00CC57C9" w:rsidRPr="006D66EA" w14:paraId="2BD1982A" w14:textId="77777777" w:rsidTr="00315F07">
        <w:trPr>
          <w:trHeight w:val="542"/>
          <w:jc w:val="center"/>
        </w:trPr>
        <w:tc>
          <w:tcPr>
            <w:tcW w:w="4050" w:type="dxa"/>
            <w:tcMar>
              <w:top w:w="29" w:type="dxa"/>
              <w:left w:w="115" w:type="dxa"/>
              <w:bottom w:w="29" w:type="dxa"/>
              <w:right w:w="115" w:type="dxa"/>
            </w:tcMar>
          </w:tcPr>
          <w:p w14:paraId="06C1C427" w14:textId="6E7A4604" w:rsidR="00CC57C9" w:rsidRPr="006D66EA" w:rsidRDefault="00853731" w:rsidP="006D66EA">
            <w:pPr>
              <w:rPr>
                <w:rFonts w:cstheme="majorHAnsi"/>
                <w:szCs w:val="20"/>
                <w:lang w:val="es-ES"/>
              </w:rPr>
            </w:pPr>
            <w:r>
              <w:rPr>
                <w:lang w:val="es-ES"/>
              </w:rPr>
              <w:t>Apoyo del Índice de Vulnerabilidad M</w:t>
            </w:r>
            <w:r w:rsidR="006D66EA" w:rsidRPr="006D66EA">
              <w:rPr>
                <w:lang w:val="es-ES"/>
              </w:rPr>
              <w:t xml:space="preserve">ultidimensional </w:t>
            </w:r>
            <w:r w:rsidR="00CC57C9" w:rsidRPr="006D66EA">
              <w:rPr>
                <w:lang w:val="es-ES"/>
              </w:rPr>
              <w:t>(</w:t>
            </w:r>
            <w:r w:rsidR="006D66EA" w:rsidRPr="006D66EA">
              <w:rPr>
                <w:lang w:val="es-ES"/>
              </w:rPr>
              <w:t>IVM</w:t>
            </w:r>
            <w:r w:rsidR="00CC57C9" w:rsidRPr="006D66EA">
              <w:rPr>
                <w:lang w:val="es-ES"/>
              </w:rPr>
              <w:t>)</w:t>
            </w:r>
          </w:p>
        </w:tc>
        <w:tc>
          <w:tcPr>
            <w:tcW w:w="1080" w:type="dxa"/>
            <w:tcMar>
              <w:top w:w="29" w:type="dxa"/>
              <w:left w:w="115" w:type="dxa"/>
              <w:bottom w:w="29" w:type="dxa"/>
              <w:right w:w="115" w:type="dxa"/>
            </w:tcMar>
            <w:vAlign w:val="center"/>
          </w:tcPr>
          <w:p w14:paraId="528EC3EA" w14:textId="77777777" w:rsidR="00CC57C9" w:rsidRPr="006D66EA" w:rsidRDefault="00CC57C9" w:rsidP="00CC57C9">
            <w:pPr>
              <w:jc w:val="center"/>
              <w:rPr>
                <w:rFonts w:cstheme="majorHAnsi"/>
                <w:sz w:val="18"/>
                <w:szCs w:val="18"/>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49FEC73E" w14:textId="77777777" w:rsidR="00CC57C9" w:rsidRPr="006D66EA" w:rsidRDefault="00CC57C9" w:rsidP="00CC57C9">
            <w:pPr>
              <w:jc w:val="center"/>
              <w:rPr>
                <w:rFonts w:cstheme="majorHAnsi"/>
                <w:sz w:val="18"/>
                <w:szCs w:val="18"/>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4E2E6A31" w14:textId="77777777" w:rsidR="00CC57C9" w:rsidRPr="006D66EA" w:rsidRDefault="00CC57C9" w:rsidP="00CC57C9">
            <w:pPr>
              <w:jc w:val="center"/>
              <w:rPr>
                <w:rFonts w:cstheme="majorHAnsi"/>
                <w:sz w:val="18"/>
                <w:szCs w:val="18"/>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65ACBD61" w14:textId="77777777" w:rsidR="00CC57C9" w:rsidRPr="006D66EA" w:rsidRDefault="00CC57C9" w:rsidP="00CC57C9">
            <w:pPr>
              <w:jc w:val="center"/>
              <w:rPr>
                <w:rFonts w:cstheme="majorHAnsi"/>
                <w:sz w:val="18"/>
                <w:szCs w:val="18"/>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2EEA1B70" w14:textId="77777777" w:rsidR="00CC57C9" w:rsidRPr="006D66EA" w:rsidRDefault="00CC57C9" w:rsidP="00CC57C9">
            <w:pPr>
              <w:jc w:val="center"/>
              <w:rPr>
                <w:rFonts w:cstheme="majorHAnsi"/>
                <w:sz w:val="18"/>
                <w:szCs w:val="18"/>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662B726C" w14:textId="77777777" w:rsidR="00CC57C9" w:rsidRPr="006D66EA" w:rsidRDefault="00CC57C9" w:rsidP="00CC57C9">
            <w:pPr>
              <w:jc w:val="center"/>
              <w:rPr>
                <w:rStyle w:val="RadiobuttonChar"/>
                <w:rFonts w:eastAsia="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r>
    </w:tbl>
    <w:p w14:paraId="441E387A" w14:textId="77777777" w:rsidR="00D3321A" w:rsidRPr="006D66EA" w:rsidRDefault="00D3321A" w:rsidP="0050753B">
      <w:pPr>
        <w:spacing w:after="0" w:line="240" w:lineRule="auto"/>
        <w:ind w:left="720"/>
        <w:rPr>
          <w:rFonts w:cstheme="majorHAnsi"/>
          <w:b/>
          <w:bCs/>
          <w:iCs/>
          <w:lang w:val="es-ES"/>
        </w:rPr>
      </w:pPr>
    </w:p>
    <w:p w14:paraId="5D481012" w14:textId="77777777" w:rsidR="00D21A71" w:rsidRPr="006D66EA" w:rsidRDefault="00D21A71" w:rsidP="00F51EC6">
      <w:pPr>
        <w:spacing w:after="0" w:line="240" w:lineRule="auto"/>
        <w:jc w:val="both"/>
        <w:rPr>
          <w:rFonts w:cstheme="majorHAnsi"/>
          <w:lang w:val="es-ES"/>
        </w:rPr>
      </w:pPr>
    </w:p>
    <w:p w14:paraId="6437AC0C" w14:textId="77777777" w:rsidR="00FD34AB" w:rsidRPr="006D66EA" w:rsidRDefault="00FD34AB" w:rsidP="00F51EC6">
      <w:pPr>
        <w:spacing w:after="0" w:line="240" w:lineRule="auto"/>
        <w:jc w:val="both"/>
        <w:rPr>
          <w:rFonts w:cstheme="majorHAnsi"/>
          <w:lang w:val="es-ES"/>
        </w:rPr>
      </w:pPr>
    </w:p>
    <w:p w14:paraId="0D247C3A" w14:textId="06C70C06" w:rsidR="000865A9" w:rsidRPr="006D66EA" w:rsidRDefault="00C345CA" w:rsidP="00340C17">
      <w:pPr>
        <w:pStyle w:val="ListParagraph"/>
        <w:numPr>
          <w:ilvl w:val="0"/>
          <w:numId w:val="45"/>
        </w:numPr>
        <w:spacing w:after="0" w:line="240" w:lineRule="auto"/>
        <w:rPr>
          <w:rFonts w:ascii="Roboto" w:hAnsi="Roboto" w:cstheme="majorHAnsi"/>
          <w:lang w:val="es-ES"/>
        </w:rPr>
      </w:pPr>
      <w:r>
        <w:rPr>
          <w:rFonts w:ascii="Roboto" w:hAnsi="Roboto" w:cstheme="majorHAnsi"/>
          <w:b/>
          <w:bCs/>
          <w:iCs/>
          <w:lang w:val="es-ES"/>
        </w:rPr>
        <w:t>Por favor, c</w:t>
      </w:r>
      <w:r w:rsidR="00DC7A58" w:rsidRPr="006D66EA">
        <w:rPr>
          <w:rFonts w:ascii="Roboto" w:hAnsi="Roboto" w:cstheme="majorHAnsi"/>
          <w:b/>
          <w:bCs/>
          <w:iCs/>
          <w:lang w:val="es-ES"/>
        </w:rPr>
        <w:t xml:space="preserve">alifique la eficacia del compromiso de la ONU con </w:t>
      </w:r>
      <w:r w:rsidR="00340C17" w:rsidRPr="006D66EA">
        <w:rPr>
          <w:rFonts w:ascii="Roboto" w:hAnsi="Roboto" w:cstheme="majorHAnsi"/>
          <w:b/>
          <w:bCs/>
          <w:lang w:val="es-ES"/>
        </w:rPr>
        <w:t>las siguientes partes interesadas</w:t>
      </w:r>
      <w:r w:rsidR="0072470A" w:rsidRPr="006D66EA">
        <w:rPr>
          <w:rFonts w:ascii="Roboto" w:hAnsi="Roboto" w:cstheme="majorHAnsi"/>
          <w:b/>
          <w:bCs/>
          <w:lang w:val="es-ES"/>
        </w:rPr>
        <w:t>:</w:t>
      </w:r>
    </w:p>
    <w:p w14:paraId="4134B9AD" w14:textId="77777777" w:rsidR="00560425" w:rsidRPr="006D66EA" w:rsidRDefault="00560425" w:rsidP="00560425">
      <w:pPr>
        <w:pStyle w:val="ListParagraph"/>
        <w:spacing w:after="0" w:line="240" w:lineRule="auto"/>
        <w:ind w:left="990"/>
        <w:rPr>
          <w:rFonts w:ascii="Roboto" w:hAnsi="Roboto" w:cstheme="majorHAnsi"/>
          <w:lang w:val="es-ES"/>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D6447E" w:rsidRPr="006D66EA" w14:paraId="73F0807A" w14:textId="77777777" w:rsidTr="009E0813">
        <w:trPr>
          <w:jc w:val="center"/>
        </w:trPr>
        <w:tc>
          <w:tcPr>
            <w:tcW w:w="4050" w:type="dxa"/>
            <w:tcMar>
              <w:top w:w="29" w:type="dxa"/>
              <w:left w:w="115" w:type="dxa"/>
              <w:bottom w:w="29" w:type="dxa"/>
              <w:right w:w="115" w:type="dxa"/>
            </w:tcMar>
          </w:tcPr>
          <w:p w14:paraId="686FCB7F" w14:textId="77777777" w:rsidR="00D6447E" w:rsidRPr="006D66EA" w:rsidRDefault="00D6447E" w:rsidP="0071713E">
            <w:pPr>
              <w:spacing w:after="0" w:line="240" w:lineRule="auto"/>
              <w:contextualSpacing/>
              <w:rPr>
                <w:rFonts w:eastAsia="SimSun" w:cs="Times New Roman"/>
                <w:color w:val="262626"/>
                <w:lang w:val="es-ES"/>
              </w:rPr>
            </w:pPr>
          </w:p>
        </w:tc>
        <w:tc>
          <w:tcPr>
            <w:tcW w:w="1080" w:type="dxa"/>
            <w:tcMar>
              <w:top w:w="29" w:type="dxa"/>
              <w:left w:w="115" w:type="dxa"/>
              <w:bottom w:w="29" w:type="dxa"/>
              <w:right w:w="115" w:type="dxa"/>
            </w:tcMar>
            <w:vAlign w:val="bottom"/>
          </w:tcPr>
          <w:p w14:paraId="23DEB06A" w14:textId="19CE9F3B" w:rsidR="00D6447E" w:rsidRPr="006D66EA" w:rsidRDefault="00D6447E" w:rsidP="0071713E">
            <w:pPr>
              <w:jc w:val="center"/>
              <w:rPr>
                <w:rFonts w:cstheme="majorHAnsi"/>
                <w:sz w:val="18"/>
                <w:szCs w:val="18"/>
                <w:lang w:val="es-ES"/>
              </w:rPr>
            </w:pPr>
            <w:r w:rsidRPr="006D66EA">
              <w:rPr>
                <w:rFonts w:cstheme="majorHAnsi"/>
                <w:sz w:val="18"/>
                <w:szCs w:val="18"/>
                <w:lang w:val="es-ES"/>
              </w:rPr>
              <w:t>Muy eficaz</w:t>
            </w:r>
          </w:p>
        </w:tc>
        <w:tc>
          <w:tcPr>
            <w:tcW w:w="1080" w:type="dxa"/>
            <w:tcMar>
              <w:top w:w="29" w:type="dxa"/>
              <w:left w:w="115" w:type="dxa"/>
              <w:bottom w:w="29" w:type="dxa"/>
              <w:right w:w="115" w:type="dxa"/>
            </w:tcMar>
            <w:vAlign w:val="bottom"/>
          </w:tcPr>
          <w:p w14:paraId="31228DDA" w14:textId="14A6AF1D" w:rsidR="00D6447E" w:rsidRPr="006D66EA" w:rsidRDefault="00D6447E" w:rsidP="0071713E">
            <w:pPr>
              <w:jc w:val="center"/>
              <w:rPr>
                <w:rFonts w:cstheme="majorHAnsi"/>
                <w:sz w:val="18"/>
                <w:szCs w:val="18"/>
                <w:lang w:val="es-ES"/>
              </w:rPr>
            </w:pPr>
            <w:r w:rsidRPr="006D66EA">
              <w:rPr>
                <w:rFonts w:cstheme="majorHAnsi"/>
                <w:sz w:val="18"/>
                <w:szCs w:val="18"/>
                <w:lang w:val="es-ES"/>
              </w:rPr>
              <w:t>Eficaz</w:t>
            </w:r>
          </w:p>
        </w:tc>
        <w:tc>
          <w:tcPr>
            <w:tcW w:w="1080" w:type="dxa"/>
            <w:tcMar>
              <w:top w:w="29" w:type="dxa"/>
              <w:left w:w="115" w:type="dxa"/>
              <w:bottom w:w="29" w:type="dxa"/>
              <w:right w:w="115" w:type="dxa"/>
            </w:tcMar>
            <w:vAlign w:val="bottom"/>
          </w:tcPr>
          <w:p w14:paraId="15A8B8A4" w14:textId="4E21D2E2" w:rsidR="00D6447E" w:rsidRPr="006D66EA" w:rsidRDefault="00D6447E" w:rsidP="0071713E">
            <w:pPr>
              <w:jc w:val="center"/>
              <w:rPr>
                <w:rFonts w:cstheme="majorHAnsi"/>
                <w:sz w:val="18"/>
                <w:szCs w:val="18"/>
                <w:lang w:val="es-ES"/>
              </w:rPr>
            </w:pPr>
            <w:r w:rsidRPr="006D66EA">
              <w:rPr>
                <w:rFonts w:cstheme="majorHAnsi"/>
                <w:sz w:val="18"/>
                <w:szCs w:val="18"/>
                <w:lang w:val="es-ES"/>
              </w:rPr>
              <w:t>Ni eficaz ni ineficaz</w:t>
            </w:r>
          </w:p>
        </w:tc>
        <w:tc>
          <w:tcPr>
            <w:tcW w:w="1080" w:type="dxa"/>
            <w:tcMar>
              <w:top w:w="29" w:type="dxa"/>
              <w:left w:w="115" w:type="dxa"/>
              <w:bottom w:w="29" w:type="dxa"/>
              <w:right w:w="115" w:type="dxa"/>
            </w:tcMar>
            <w:vAlign w:val="bottom"/>
          </w:tcPr>
          <w:p w14:paraId="04C03A42" w14:textId="6A38BD38" w:rsidR="00D6447E" w:rsidRPr="006D66EA" w:rsidRDefault="00D6447E" w:rsidP="0071713E">
            <w:pPr>
              <w:jc w:val="center"/>
              <w:rPr>
                <w:rFonts w:cstheme="majorHAnsi"/>
                <w:sz w:val="18"/>
                <w:szCs w:val="18"/>
                <w:lang w:val="es-ES"/>
              </w:rPr>
            </w:pPr>
            <w:r w:rsidRPr="006D66EA">
              <w:rPr>
                <w:rFonts w:cstheme="majorHAnsi"/>
                <w:sz w:val="18"/>
                <w:szCs w:val="18"/>
                <w:lang w:val="es-ES"/>
              </w:rPr>
              <w:t>Ineficaz</w:t>
            </w:r>
          </w:p>
        </w:tc>
        <w:tc>
          <w:tcPr>
            <w:tcW w:w="1080" w:type="dxa"/>
            <w:tcMar>
              <w:top w:w="29" w:type="dxa"/>
              <w:left w:w="115" w:type="dxa"/>
              <w:bottom w:w="29" w:type="dxa"/>
              <w:right w:w="115" w:type="dxa"/>
            </w:tcMar>
            <w:vAlign w:val="bottom"/>
          </w:tcPr>
          <w:p w14:paraId="5D879ED0" w14:textId="691CFBD4" w:rsidR="00D6447E" w:rsidRPr="006D66EA" w:rsidRDefault="00D6447E" w:rsidP="0071713E">
            <w:pPr>
              <w:jc w:val="center"/>
              <w:rPr>
                <w:rFonts w:cstheme="majorHAnsi"/>
                <w:sz w:val="18"/>
                <w:szCs w:val="18"/>
                <w:lang w:val="es-ES"/>
              </w:rPr>
            </w:pPr>
            <w:r w:rsidRPr="006D66EA">
              <w:rPr>
                <w:rFonts w:cstheme="majorHAnsi"/>
                <w:sz w:val="18"/>
                <w:szCs w:val="18"/>
                <w:lang w:val="es-ES"/>
              </w:rPr>
              <w:t>Muy ineficaz</w:t>
            </w:r>
          </w:p>
        </w:tc>
        <w:tc>
          <w:tcPr>
            <w:tcW w:w="1080" w:type="dxa"/>
            <w:vAlign w:val="bottom"/>
          </w:tcPr>
          <w:p w14:paraId="36E46B2D" w14:textId="50340AB3" w:rsidR="00D6447E" w:rsidRPr="006D66EA" w:rsidRDefault="00D6447E" w:rsidP="0071713E">
            <w:pPr>
              <w:jc w:val="center"/>
              <w:rPr>
                <w:rFonts w:cstheme="majorHAnsi"/>
                <w:sz w:val="18"/>
                <w:szCs w:val="18"/>
                <w:lang w:val="es-ES"/>
              </w:rPr>
            </w:pPr>
            <w:r w:rsidRPr="006D66EA">
              <w:rPr>
                <w:rFonts w:cstheme="majorHAnsi"/>
                <w:sz w:val="18"/>
                <w:szCs w:val="18"/>
                <w:lang w:val="es-ES"/>
              </w:rPr>
              <w:t>No aplica</w:t>
            </w:r>
          </w:p>
        </w:tc>
      </w:tr>
      <w:tr w:rsidR="00BD770A" w:rsidRPr="006D66EA" w14:paraId="48E4F8FA" w14:textId="77777777" w:rsidTr="00315F07">
        <w:trPr>
          <w:jc w:val="center"/>
        </w:trPr>
        <w:tc>
          <w:tcPr>
            <w:tcW w:w="4050" w:type="dxa"/>
            <w:tcMar>
              <w:top w:w="29" w:type="dxa"/>
              <w:left w:w="115" w:type="dxa"/>
              <w:bottom w:w="29" w:type="dxa"/>
              <w:right w:w="115" w:type="dxa"/>
            </w:tcMar>
            <w:vAlign w:val="center"/>
          </w:tcPr>
          <w:p w14:paraId="07F72279" w14:textId="622B2CA8" w:rsidR="00BD770A" w:rsidRPr="006D66EA" w:rsidRDefault="00BC1B72" w:rsidP="00BC1B72">
            <w:pPr>
              <w:rPr>
                <w:rFonts w:cstheme="majorHAnsi"/>
                <w:lang w:val="es-ES"/>
              </w:rPr>
            </w:pPr>
            <w:r w:rsidRPr="006D66EA">
              <w:rPr>
                <w:lang w:val="es-ES"/>
              </w:rPr>
              <w:t>Sociedad civil</w:t>
            </w:r>
          </w:p>
        </w:tc>
        <w:tc>
          <w:tcPr>
            <w:tcW w:w="1080" w:type="dxa"/>
            <w:tcMar>
              <w:top w:w="29" w:type="dxa"/>
              <w:left w:w="115" w:type="dxa"/>
              <w:bottom w:w="29" w:type="dxa"/>
              <w:right w:w="115" w:type="dxa"/>
            </w:tcMar>
            <w:vAlign w:val="center"/>
          </w:tcPr>
          <w:p w14:paraId="2EF23E6B"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1E516D22"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34D47829"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56128952"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202AF31F"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2ABDA80E" w14:textId="77777777" w:rsidR="00BD770A" w:rsidRPr="006D66EA" w:rsidRDefault="00BD770A" w:rsidP="00BD770A">
            <w:pPr>
              <w:jc w:val="center"/>
              <w:rPr>
                <w:rStyle w:val="RadiobuttonChar"/>
                <w:rFonts w:eastAsia="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r>
      <w:tr w:rsidR="00BD770A" w:rsidRPr="006D66EA" w14:paraId="6538AB42" w14:textId="77777777" w:rsidTr="00315F07">
        <w:trPr>
          <w:jc w:val="center"/>
        </w:trPr>
        <w:tc>
          <w:tcPr>
            <w:tcW w:w="4050" w:type="dxa"/>
            <w:tcMar>
              <w:top w:w="29" w:type="dxa"/>
              <w:left w:w="115" w:type="dxa"/>
              <w:bottom w:w="29" w:type="dxa"/>
              <w:right w:w="115" w:type="dxa"/>
            </w:tcMar>
            <w:vAlign w:val="center"/>
          </w:tcPr>
          <w:p w14:paraId="1EAED183" w14:textId="7FBEF39A" w:rsidR="00BD770A" w:rsidRPr="006D66EA" w:rsidRDefault="00BC1B72" w:rsidP="00BC1B72">
            <w:pPr>
              <w:rPr>
                <w:rFonts w:cstheme="majorHAnsi"/>
                <w:lang w:val="es-ES"/>
              </w:rPr>
            </w:pPr>
            <w:r w:rsidRPr="006D66EA">
              <w:rPr>
                <w:lang w:val="es-ES"/>
              </w:rPr>
              <w:t>Sector p</w:t>
            </w:r>
            <w:r w:rsidR="00BD770A" w:rsidRPr="006D66EA">
              <w:rPr>
                <w:lang w:val="es-ES"/>
              </w:rPr>
              <w:t>riva</w:t>
            </w:r>
            <w:r w:rsidRPr="006D66EA">
              <w:rPr>
                <w:lang w:val="es-ES"/>
              </w:rPr>
              <w:t>do</w:t>
            </w:r>
          </w:p>
        </w:tc>
        <w:tc>
          <w:tcPr>
            <w:tcW w:w="1080" w:type="dxa"/>
            <w:tcMar>
              <w:top w:w="29" w:type="dxa"/>
              <w:left w:w="115" w:type="dxa"/>
              <w:bottom w:w="29" w:type="dxa"/>
              <w:right w:w="115" w:type="dxa"/>
            </w:tcMar>
            <w:vAlign w:val="center"/>
          </w:tcPr>
          <w:p w14:paraId="33A85147"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5B42DD98"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2F3BF107"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299A6718"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2371DD7C"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624AA8C0" w14:textId="77777777" w:rsidR="00BD770A" w:rsidRPr="006D66EA" w:rsidRDefault="00BD770A" w:rsidP="00BD770A">
            <w:pPr>
              <w:jc w:val="center"/>
              <w:rPr>
                <w:rStyle w:val="RadiobuttonChar"/>
                <w:rFonts w:eastAsia="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r>
      <w:tr w:rsidR="00BD770A" w:rsidRPr="006D66EA" w14:paraId="7916C9DF" w14:textId="77777777" w:rsidTr="00315F07">
        <w:trPr>
          <w:jc w:val="center"/>
        </w:trPr>
        <w:tc>
          <w:tcPr>
            <w:tcW w:w="4050" w:type="dxa"/>
            <w:tcMar>
              <w:top w:w="29" w:type="dxa"/>
              <w:left w:w="115" w:type="dxa"/>
              <w:bottom w:w="29" w:type="dxa"/>
              <w:right w:w="115" w:type="dxa"/>
            </w:tcMar>
            <w:vAlign w:val="center"/>
          </w:tcPr>
          <w:p w14:paraId="3ABC36DE" w14:textId="6BA65648" w:rsidR="00BD770A" w:rsidRPr="006D66EA" w:rsidRDefault="005D3769" w:rsidP="00BD770A">
            <w:pPr>
              <w:rPr>
                <w:rFonts w:cstheme="majorHAnsi"/>
                <w:lang w:val="es-ES"/>
              </w:rPr>
            </w:pPr>
            <w:r w:rsidRPr="006D66EA">
              <w:rPr>
                <w:lang w:val="es-ES"/>
              </w:rPr>
              <w:t>Grupos de mujeres</w:t>
            </w:r>
          </w:p>
        </w:tc>
        <w:tc>
          <w:tcPr>
            <w:tcW w:w="1080" w:type="dxa"/>
            <w:tcMar>
              <w:top w:w="29" w:type="dxa"/>
              <w:left w:w="115" w:type="dxa"/>
              <w:bottom w:w="29" w:type="dxa"/>
              <w:right w:w="115" w:type="dxa"/>
            </w:tcMar>
            <w:vAlign w:val="center"/>
          </w:tcPr>
          <w:p w14:paraId="6191C10E"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2FA83132"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62740F59"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197DAE6A"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0598CD43"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52073205" w14:textId="77777777" w:rsidR="00BD770A" w:rsidRPr="006D66EA" w:rsidRDefault="00BD770A" w:rsidP="00BD770A">
            <w:pPr>
              <w:jc w:val="center"/>
              <w:rPr>
                <w:rStyle w:val="RadiobuttonChar"/>
                <w:rFonts w:eastAsia="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r>
      <w:tr w:rsidR="00BD770A" w:rsidRPr="006D66EA" w14:paraId="7692D752" w14:textId="77777777" w:rsidTr="00315F07">
        <w:trPr>
          <w:jc w:val="center"/>
        </w:trPr>
        <w:tc>
          <w:tcPr>
            <w:tcW w:w="4050" w:type="dxa"/>
            <w:tcMar>
              <w:top w:w="29" w:type="dxa"/>
              <w:left w:w="115" w:type="dxa"/>
              <w:bottom w:w="29" w:type="dxa"/>
              <w:right w:w="115" w:type="dxa"/>
            </w:tcMar>
            <w:vAlign w:val="center"/>
          </w:tcPr>
          <w:p w14:paraId="06F4A2CC" w14:textId="4FE495C3" w:rsidR="00BD770A" w:rsidRPr="006D66EA" w:rsidRDefault="005D3769" w:rsidP="00BD770A">
            <w:pPr>
              <w:rPr>
                <w:rFonts w:cstheme="majorHAnsi"/>
                <w:lang w:val="es-ES"/>
              </w:rPr>
            </w:pPr>
            <w:r w:rsidRPr="006D66EA">
              <w:rPr>
                <w:lang w:val="es-ES"/>
              </w:rPr>
              <w:t>Jóvenes</w:t>
            </w:r>
          </w:p>
        </w:tc>
        <w:tc>
          <w:tcPr>
            <w:tcW w:w="1080" w:type="dxa"/>
            <w:tcMar>
              <w:top w:w="29" w:type="dxa"/>
              <w:left w:w="115" w:type="dxa"/>
              <w:bottom w:w="29" w:type="dxa"/>
              <w:right w:w="115" w:type="dxa"/>
            </w:tcMar>
            <w:vAlign w:val="center"/>
          </w:tcPr>
          <w:p w14:paraId="7216111F"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539BC820"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1A5942D4"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6D657244"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67DD7DD5"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37313A35" w14:textId="77777777" w:rsidR="00BD770A" w:rsidRPr="006D66EA" w:rsidRDefault="00BD770A" w:rsidP="00BD770A">
            <w:pPr>
              <w:jc w:val="center"/>
              <w:rPr>
                <w:rStyle w:val="RadiobuttonChar"/>
                <w:rFonts w:eastAsia="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r>
      <w:tr w:rsidR="00BD770A" w:rsidRPr="006D66EA" w14:paraId="08154BC3" w14:textId="77777777" w:rsidTr="00315F07">
        <w:trPr>
          <w:jc w:val="center"/>
        </w:trPr>
        <w:tc>
          <w:tcPr>
            <w:tcW w:w="4050" w:type="dxa"/>
            <w:tcMar>
              <w:top w:w="29" w:type="dxa"/>
              <w:left w:w="115" w:type="dxa"/>
              <w:bottom w:w="29" w:type="dxa"/>
              <w:right w:w="115" w:type="dxa"/>
            </w:tcMar>
            <w:vAlign w:val="center"/>
          </w:tcPr>
          <w:p w14:paraId="6C7DAE12" w14:textId="337D00F7" w:rsidR="00BD770A" w:rsidRPr="006D66EA" w:rsidRDefault="005D3769" w:rsidP="00BD770A">
            <w:pPr>
              <w:rPr>
                <w:rFonts w:cstheme="majorHAnsi"/>
                <w:lang w:val="es-ES"/>
              </w:rPr>
            </w:pPr>
            <w:r w:rsidRPr="006D66EA">
              <w:rPr>
                <w:lang w:val="es-ES"/>
              </w:rPr>
              <w:t>Socios en el desarrollo</w:t>
            </w:r>
          </w:p>
        </w:tc>
        <w:tc>
          <w:tcPr>
            <w:tcW w:w="1080" w:type="dxa"/>
            <w:tcMar>
              <w:top w:w="29" w:type="dxa"/>
              <w:left w:w="115" w:type="dxa"/>
              <w:bottom w:w="29" w:type="dxa"/>
              <w:right w:w="115" w:type="dxa"/>
            </w:tcMar>
            <w:vAlign w:val="center"/>
          </w:tcPr>
          <w:p w14:paraId="2C8BDC28"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0C89A880"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1811F24C"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0388FF24"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39B0BE07" w14:textId="77777777" w:rsidR="00BD770A" w:rsidRPr="006D66EA" w:rsidRDefault="00BD770A" w:rsidP="00BD770A">
            <w:pPr>
              <w:jc w:val="center"/>
              <w:rPr>
                <w:rStyle w:val="RadiobuttonChar"/>
                <w:color w:val="FFFFFF" w:themeColor="background1"/>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4C76E3FD" w14:textId="77777777" w:rsidR="00BD770A" w:rsidRPr="006D66EA" w:rsidRDefault="00BD770A" w:rsidP="00BD770A">
            <w:pPr>
              <w:jc w:val="center"/>
              <w:rPr>
                <w:rStyle w:val="RadiobuttonChar"/>
                <w:rFonts w:eastAsia="Wingdings" w:cstheme="majorHAnsi"/>
                <w:color w:val="D9D9D9" w:themeColor="background1" w:themeShade="D9"/>
                <w:sz w:val="40"/>
                <w:szCs w:val="40"/>
                <w:lang w:val="es-ES"/>
              </w:rPr>
            </w:pPr>
            <w:r w:rsidRPr="006D66EA">
              <w:rPr>
                <w:rStyle w:val="RadiobuttonChar"/>
                <w:rFonts w:ascii="Wingdings" w:eastAsia="Wingdings" w:hAnsi="Wingdings" w:cstheme="majorHAnsi"/>
                <w:color w:val="D9D9D9" w:themeColor="background1" w:themeShade="D9"/>
                <w:sz w:val="40"/>
                <w:szCs w:val="40"/>
                <w:lang w:val="es-ES"/>
              </w:rPr>
              <w:t></w:t>
            </w:r>
          </w:p>
        </w:tc>
      </w:tr>
    </w:tbl>
    <w:p w14:paraId="5F70D354" w14:textId="77777777" w:rsidR="00081345" w:rsidRPr="006D66EA" w:rsidRDefault="00081345" w:rsidP="00560425">
      <w:pPr>
        <w:pStyle w:val="ListParagraph"/>
        <w:spacing w:after="0" w:line="240" w:lineRule="auto"/>
        <w:ind w:left="990"/>
        <w:rPr>
          <w:rFonts w:ascii="Roboto" w:hAnsi="Roboto" w:cstheme="majorHAnsi"/>
          <w:lang w:val="es-ES"/>
        </w:rPr>
      </w:pPr>
    </w:p>
    <w:p w14:paraId="71DAC95D" w14:textId="6F3ADEAF" w:rsidR="00D22707" w:rsidRPr="00B96C0E" w:rsidRDefault="00AE669B" w:rsidP="00D22707">
      <w:pPr>
        <w:pStyle w:val="Heading1"/>
        <w:numPr>
          <w:ilvl w:val="0"/>
          <w:numId w:val="13"/>
        </w:numPr>
        <w:tabs>
          <w:tab w:val="num" w:pos="360"/>
        </w:tabs>
        <w:ind w:left="0" w:firstLine="0"/>
        <w:rPr>
          <w:rFonts w:cstheme="majorHAnsi"/>
          <w:lang w:val="es-ES"/>
        </w:rPr>
      </w:pPr>
      <w:r w:rsidRPr="00B96C0E">
        <w:rPr>
          <w:rFonts w:cstheme="majorHAnsi"/>
          <w:lang w:val="es-ES"/>
        </w:rPr>
        <w:t xml:space="preserve">Marco de </w:t>
      </w:r>
      <w:r w:rsidR="00835731" w:rsidRPr="00B96C0E">
        <w:rPr>
          <w:rFonts w:cstheme="majorHAnsi"/>
          <w:lang w:val="es-ES"/>
        </w:rPr>
        <w:t>C</w:t>
      </w:r>
      <w:r w:rsidRPr="00B96C0E">
        <w:rPr>
          <w:rFonts w:cstheme="majorHAnsi"/>
          <w:lang w:val="es-ES"/>
        </w:rPr>
        <w:t>ooperación de la</w:t>
      </w:r>
      <w:r w:rsidR="00054A2C">
        <w:rPr>
          <w:rFonts w:cstheme="majorHAnsi"/>
          <w:lang w:val="es-ES"/>
        </w:rPr>
        <w:t xml:space="preserve"> ONU</w:t>
      </w:r>
    </w:p>
    <w:tbl>
      <w:tblPr>
        <w:tblStyle w:val="TableGrid"/>
        <w:tblW w:w="10456" w:type="dxa"/>
        <w:jc w:val="center"/>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shd w:val="clear" w:color="auto" w:fill="D1F2FF"/>
        <w:tblLook w:val="04A0" w:firstRow="1" w:lastRow="0" w:firstColumn="1" w:lastColumn="0" w:noHBand="0" w:noVBand="1"/>
      </w:tblPr>
      <w:tblGrid>
        <w:gridCol w:w="10456"/>
      </w:tblGrid>
      <w:tr w:rsidR="00E033D8" w:rsidRPr="00347FC4" w14:paraId="5E6F3B58" w14:textId="77777777" w:rsidTr="20FA07DC">
        <w:trPr>
          <w:jc w:val="center"/>
        </w:trPr>
        <w:tc>
          <w:tcPr>
            <w:tcW w:w="10456" w:type="dxa"/>
            <w:shd w:val="clear" w:color="auto" w:fill="CDF1FF"/>
          </w:tcPr>
          <w:p w14:paraId="0F878E6A" w14:textId="76C17BDF" w:rsidR="00E033D8" w:rsidRPr="00275576" w:rsidRDefault="00C902DF" w:rsidP="20FA07DC">
            <w:pPr>
              <w:spacing w:after="0"/>
              <w:rPr>
                <w:rFonts w:cstheme="majorBidi"/>
                <w:sz w:val="18"/>
                <w:szCs w:val="18"/>
              </w:rPr>
            </w:pPr>
            <w:r w:rsidRPr="18DE1198">
              <w:rPr>
                <w:sz w:val="18"/>
                <w:szCs w:val="18"/>
              </w:rPr>
              <w:t xml:space="preserve">La Asamblea </w:t>
            </w:r>
            <w:r w:rsidR="00F8251B" w:rsidRPr="18DE1198">
              <w:rPr>
                <w:sz w:val="18"/>
                <w:szCs w:val="18"/>
              </w:rPr>
              <w:t xml:space="preserve">General </w:t>
            </w:r>
            <w:r w:rsidR="00ED6DE7" w:rsidRPr="18DE1198">
              <w:rPr>
                <w:sz w:val="18"/>
                <w:szCs w:val="18"/>
              </w:rPr>
              <w:t>define</w:t>
            </w:r>
            <w:r w:rsidRPr="18DE1198">
              <w:rPr>
                <w:sz w:val="18"/>
                <w:szCs w:val="18"/>
              </w:rPr>
              <w:t xml:space="preserve"> el Marco de Cooperación de las Naciones Unidas como </w:t>
            </w:r>
            <w:r w:rsidR="00F8251B" w:rsidRPr="18DE1198">
              <w:rPr>
                <w:i/>
                <w:iCs/>
                <w:sz w:val="18"/>
                <w:szCs w:val="18"/>
              </w:rPr>
              <w:t>“</w:t>
            </w:r>
            <w:r w:rsidRPr="18DE1198">
              <w:rPr>
                <w:i/>
                <w:iCs/>
                <w:sz w:val="18"/>
                <w:szCs w:val="18"/>
              </w:rPr>
              <w:t xml:space="preserve">el instrumento más </w:t>
            </w:r>
            <w:r w:rsidR="00F8251B" w:rsidRPr="18DE1198">
              <w:rPr>
                <w:i/>
                <w:iCs/>
                <w:sz w:val="18"/>
                <w:szCs w:val="18"/>
              </w:rPr>
              <w:t>important</w:t>
            </w:r>
            <w:r w:rsidRPr="18DE1198">
              <w:rPr>
                <w:i/>
                <w:iCs/>
                <w:sz w:val="18"/>
                <w:szCs w:val="18"/>
              </w:rPr>
              <w:t>e</w:t>
            </w:r>
            <w:r w:rsidR="00F8251B" w:rsidRPr="18DE1198">
              <w:rPr>
                <w:i/>
                <w:iCs/>
                <w:sz w:val="18"/>
                <w:szCs w:val="18"/>
              </w:rPr>
              <w:t xml:space="preserve"> </w:t>
            </w:r>
            <w:r w:rsidRPr="18DE1198">
              <w:rPr>
                <w:i/>
                <w:iCs/>
                <w:sz w:val="18"/>
                <w:szCs w:val="18"/>
              </w:rPr>
              <w:t>para la planificación y ejecución de las actividades del sistema de las Naciones Unidas para el desarrollo en cada país</w:t>
            </w:r>
            <w:r w:rsidR="00F8251B" w:rsidRPr="18DE1198">
              <w:rPr>
                <w:i/>
                <w:iCs/>
                <w:sz w:val="18"/>
                <w:szCs w:val="18"/>
              </w:rPr>
              <w:t>”</w:t>
            </w:r>
            <w:r w:rsidR="00F8251B" w:rsidRPr="18DE1198">
              <w:rPr>
                <w:sz w:val="18"/>
                <w:szCs w:val="18"/>
              </w:rPr>
              <w:t xml:space="preserve">. </w:t>
            </w:r>
            <w:r w:rsidRPr="18DE1198">
              <w:rPr>
                <w:sz w:val="18"/>
                <w:szCs w:val="18"/>
              </w:rPr>
              <w:t xml:space="preserve">El Marco de Cooperación </w:t>
            </w:r>
            <w:r w:rsidR="007013C2" w:rsidRPr="18DE1198">
              <w:rPr>
                <w:sz w:val="18"/>
                <w:szCs w:val="18"/>
              </w:rPr>
              <w:t>articula</w:t>
            </w:r>
            <w:r w:rsidRPr="18DE1198">
              <w:rPr>
                <w:sz w:val="18"/>
                <w:szCs w:val="18"/>
              </w:rPr>
              <w:t xml:space="preserve"> la respuesta colectiva de las Naciones Unidas a las prioridades de su país en la senda que lleva a la consecución de los objetivos de la Agenda 2030</w:t>
            </w:r>
            <w:r w:rsidR="007013C2" w:rsidRPr="18DE1198">
              <w:rPr>
                <w:sz w:val="18"/>
                <w:szCs w:val="18"/>
              </w:rPr>
              <w:t xml:space="preserve"> y </w:t>
            </w:r>
            <w:r w:rsidR="00920116" w:rsidRPr="18DE1198">
              <w:rPr>
                <w:sz w:val="18"/>
                <w:szCs w:val="18"/>
              </w:rPr>
              <w:t xml:space="preserve">se prepara y ultima en plena consulta con su </w:t>
            </w:r>
            <w:r w:rsidR="00155D81" w:rsidRPr="18DE1198">
              <w:rPr>
                <w:sz w:val="18"/>
                <w:szCs w:val="18"/>
              </w:rPr>
              <w:t>g</w:t>
            </w:r>
            <w:r w:rsidR="00920116" w:rsidRPr="18DE1198">
              <w:rPr>
                <w:sz w:val="18"/>
                <w:szCs w:val="18"/>
              </w:rPr>
              <w:t>obierno nacional y con la aprobación de este</w:t>
            </w:r>
            <w:r w:rsidR="00155D81" w:rsidRPr="18DE1198">
              <w:rPr>
                <w:sz w:val="18"/>
                <w:szCs w:val="18"/>
              </w:rPr>
              <w:t>.</w:t>
            </w:r>
          </w:p>
        </w:tc>
      </w:tr>
    </w:tbl>
    <w:p w14:paraId="6C4479B4" w14:textId="77777777" w:rsidR="00E033D8" w:rsidRPr="00275576" w:rsidRDefault="00E033D8" w:rsidP="00E033D8">
      <w:pPr>
        <w:spacing w:after="0" w:line="240" w:lineRule="auto"/>
        <w:jc w:val="both"/>
        <w:rPr>
          <w:rFonts w:cstheme="majorHAnsi"/>
          <w:lang w:val="es-ES"/>
        </w:rPr>
      </w:pPr>
    </w:p>
    <w:p w14:paraId="6119CC6E" w14:textId="29E48F51" w:rsidR="00835903" w:rsidRPr="00F35A76" w:rsidRDefault="0043128C" w:rsidP="00A135C5">
      <w:pPr>
        <w:pStyle w:val="ListParagraph"/>
        <w:numPr>
          <w:ilvl w:val="0"/>
          <w:numId w:val="45"/>
        </w:numPr>
        <w:spacing w:after="0" w:line="240" w:lineRule="auto"/>
        <w:rPr>
          <w:rFonts w:ascii="Roboto" w:hAnsi="Roboto" w:cstheme="majorHAnsi"/>
          <w:b/>
          <w:bCs/>
          <w:lang w:val="es-ES"/>
        </w:rPr>
      </w:pPr>
      <w:r w:rsidRPr="00F35A76">
        <w:rPr>
          <w:rFonts w:ascii="Roboto" w:hAnsi="Roboto" w:cstheme="majorHAnsi"/>
          <w:b/>
          <w:bCs/>
          <w:lang w:val="es-ES"/>
        </w:rPr>
        <w:t>Indique en qué medida las actividades de la ONU en el país están alineadas con las necesidades y prioridades de su país</w:t>
      </w:r>
      <w:r w:rsidR="00835903" w:rsidRPr="00F35A76">
        <w:rPr>
          <w:rFonts w:ascii="Roboto" w:hAnsi="Roboto" w:cstheme="majorHAnsi"/>
          <w:b/>
          <w:bCs/>
          <w:lang w:val="es-ES"/>
        </w:rPr>
        <w:t>:</w:t>
      </w:r>
    </w:p>
    <w:p w14:paraId="2D32458B" w14:textId="77777777" w:rsidR="00835903" w:rsidRPr="00F35A76" w:rsidRDefault="00835903" w:rsidP="007B34F1">
      <w:pPr>
        <w:spacing w:after="0" w:line="240" w:lineRule="auto"/>
        <w:rPr>
          <w:rFonts w:cstheme="majorHAnsi"/>
          <w:b/>
          <w:bCs/>
          <w:lang w:val="es-ES"/>
        </w:rPr>
      </w:pPr>
    </w:p>
    <w:tbl>
      <w:tblPr>
        <w:tblStyle w:val="TableGrid"/>
        <w:tblW w:w="10255" w:type="dxa"/>
        <w:jc w:val="center"/>
        <w:tblLayout w:type="fixed"/>
        <w:tblLook w:val="04A0" w:firstRow="1" w:lastRow="0" w:firstColumn="1" w:lastColumn="0" w:noHBand="0" w:noVBand="1"/>
      </w:tblPr>
      <w:tblGrid>
        <w:gridCol w:w="1075"/>
        <w:gridCol w:w="9180"/>
      </w:tblGrid>
      <w:tr w:rsidR="00835903" w:rsidRPr="00F35A76" w14:paraId="6AE2A81C" w14:textId="77777777" w:rsidTr="00315F07">
        <w:trPr>
          <w:cantSplit/>
          <w:jc w:val="center"/>
        </w:trPr>
        <w:tc>
          <w:tcPr>
            <w:tcW w:w="1075" w:type="dxa"/>
            <w:tcMar>
              <w:top w:w="0" w:type="dxa"/>
              <w:left w:w="115" w:type="dxa"/>
              <w:bottom w:w="0" w:type="dxa"/>
              <w:right w:w="115" w:type="dxa"/>
            </w:tcMar>
            <w:vAlign w:val="bottom"/>
          </w:tcPr>
          <w:p w14:paraId="3B326E66" w14:textId="77777777" w:rsidR="00835903" w:rsidRPr="00F35A76" w:rsidRDefault="00835903" w:rsidP="00835903">
            <w:pPr>
              <w:jc w:val="right"/>
              <w:rPr>
                <w:rFonts w:cstheme="majorHAnsi"/>
                <w:color w:val="D9D9D9" w:themeColor="background1" w:themeShade="D9"/>
                <w:sz w:val="36"/>
                <w:szCs w:val="36"/>
                <w:lang w:val="es-ES"/>
              </w:rPr>
            </w:pPr>
            <w:r w:rsidRPr="00F35A76">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18C223C3" w14:textId="11F6E1C3" w:rsidR="00835903" w:rsidRPr="00F35A76" w:rsidRDefault="00FE74F3" w:rsidP="00FE74F3">
            <w:pPr>
              <w:spacing w:line="276" w:lineRule="auto"/>
              <w:jc w:val="both"/>
              <w:rPr>
                <w:lang w:val="es-ES"/>
              </w:rPr>
            </w:pPr>
            <w:r w:rsidRPr="00FE74F3">
              <w:rPr>
                <w:lang w:val="es-ES"/>
              </w:rPr>
              <w:t>En gran medida</w:t>
            </w:r>
          </w:p>
        </w:tc>
      </w:tr>
      <w:tr w:rsidR="00835903" w:rsidRPr="00F35A76" w14:paraId="370E80E7" w14:textId="77777777" w:rsidTr="00315F07">
        <w:trPr>
          <w:cantSplit/>
          <w:jc w:val="center"/>
        </w:trPr>
        <w:tc>
          <w:tcPr>
            <w:tcW w:w="1075" w:type="dxa"/>
            <w:tcMar>
              <w:top w:w="0" w:type="dxa"/>
              <w:left w:w="115" w:type="dxa"/>
              <w:bottom w:w="0" w:type="dxa"/>
              <w:right w:w="115" w:type="dxa"/>
            </w:tcMar>
            <w:vAlign w:val="bottom"/>
          </w:tcPr>
          <w:p w14:paraId="145823D3" w14:textId="77777777" w:rsidR="00835903" w:rsidRPr="00F35A76" w:rsidRDefault="00835903" w:rsidP="00835903">
            <w:pPr>
              <w:jc w:val="right"/>
              <w:rPr>
                <w:rStyle w:val="RadiobuttonChar"/>
                <w:rFonts w:cstheme="majorHAnsi"/>
                <w:color w:val="D9D9D9" w:themeColor="background1" w:themeShade="D9"/>
                <w:sz w:val="36"/>
                <w:szCs w:val="36"/>
                <w:lang w:val="es-ES"/>
              </w:rPr>
            </w:pPr>
            <w:r w:rsidRPr="00F35A76">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14630DA0" w14:textId="3E4ED3E6" w:rsidR="00835903" w:rsidRPr="00F35A76" w:rsidRDefault="008902CF" w:rsidP="008902CF">
            <w:pPr>
              <w:spacing w:line="276" w:lineRule="auto"/>
              <w:jc w:val="both"/>
              <w:rPr>
                <w:lang w:val="es-ES"/>
              </w:rPr>
            </w:pPr>
            <w:r w:rsidRPr="008902CF">
              <w:rPr>
                <w:lang w:val="es-ES"/>
              </w:rPr>
              <w:t>En cierta medida</w:t>
            </w:r>
          </w:p>
        </w:tc>
      </w:tr>
      <w:tr w:rsidR="00835903" w:rsidRPr="00F35A76" w14:paraId="782D83C7" w14:textId="77777777" w:rsidTr="00315F07">
        <w:trPr>
          <w:cantSplit/>
          <w:jc w:val="center"/>
        </w:trPr>
        <w:tc>
          <w:tcPr>
            <w:tcW w:w="1075" w:type="dxa"/>
            <w:tcMar>
              <w:top w:w="0" w:type="dxa"/>
              <w:left w:w="115" w:type="dxa"/>
              <w:bottom w:w="0" w:type="dxa"/>
              <w:right w:w="115" w:type="dxa"/>
            </w:tcMar>
            <w:vAlign w:val="bottom"/>
          </w:tcPr>
          <w:p w14:paraId="4273E639" w14:textId="77777777" w:rsidR="00835903" w:rsidRPr="00F35A76" w:rsidRDefault="00835903" w:rsidP="00835903">
            <w:pPr>
              <w:jc w:val="right"/>
              <w:rPr>
                <w:rStyle w:val="RadiobuttonChar"/>
                <w:rFonts w:cstheme="majorHAnsi"/>
                <w:color w:val="D9D9D9" w:themeColor="background1" w:themeShade="D9"/>
                <w:sz w:val="36"/>
                <w:szCs w:val="36"/>
                <w:lang w:val="es-ES"/>
              </w:rPr>
            </w:pPr>
            <w:r w:rsidRPr="00F35A76">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7353FD68" w14:textId="12BD87FC" w:rsidR="00835903" w:rsidRPr="00F35A76" w:rsidRDefault="000F600D" w:rsidP="000F600D">
            <w:pPr>
              <w:spacing w:line="276" w:lineRule="auto"/>
              <w:jc w:val="both"/>
              <w:rPr>
                <w:lang w:val="es-ES"/>
              </w:rPr>
            </w:pPr>
            <w:r w:rsidRPr="000F600D">
              <w:rPr>
                <w:lang w:val="es-ES"/>
              </w:rPr>
              <w:t>En una medida limitada</w:t>
            </w:r>
          </w:p>
        </w:tc>
      </w:tr>
      <w:tr w:rsidR="004B0ECD" w:rsidRPr="00F35A76" w14:paraId="3C9732E3" w14:textId="77777777" w:rsidTr="00315F07">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22D8F025" w14:textId="1B994F65" w:rsidR="004B0ECD" w:rsidRPr="00F35A76" w:rsidRDefault="004B0ECD" w:rsidP="004B0ECD">
            <w:pPr>
              <w:jc w:val="right"/>
              <w:rPr>
                <w:rStyle w:val="RadiobuttonChar"/>
                <w:rFonts w:cstheme="majorHAnsi"/>
                <w:color w:val="D9D9D9" w:themeColor="background1" w:themeShade="D9"/>
                <w:sz w:val="36"/>
                <w:szCs w:val="36"/>
                <w:lang w:val="es-ES"/>
              </w:rPr>
            </w:pPr>
            <w:r w:rsidRPr="00F35A76">
              <w:rPr>
                <w:rStyle w:val="RadiobuttonChar"/>
                <w:rFonts w:ascii="Wingdings" w:eastAsia="Wingdings" w:hAnsi="Wingdings" w:cstheme="majorHAnsi"/>
                <w:color w:val="D9D9D9" w:themeColor="background1" w:themeShade="D9"/>
                <w:sz w:val="36"/>
                <w:szCs w:val="36"/>
                <w:lang w:val="es-ES"/>
              </w:rPr>
              <w:t></w:t>
            </w:r>
          </w:p>
        </w:tc>
        <w:tc>
          <w:tcPr>
            <w:tcW w:w="9180" w:type="dxa"/>
            <w:tcBorders>
              <w:bottom w:val="single" w:sz="8" w:space="0" w:color="D9D9D9" w:themeColor="background1" w:themeShade="D9"/>
            </w:tcBorders>
            <w:vAlign w:val="center"/>
          </w:tcPr>
          <w:p w14:paraId="778175F5" w14:textId="63879A53" w:rsidR="004B0ECD" w:rsidRPr="00F35A76" w:rsidRDefault="004B0ECD" w:rsidP="004B0ECD">
            <w:pPr>
              <w:spacing w:line="276" w:lineRule="auto"/>
              <w:jc w:val="both"/>
              <w:rPr>
                <w:lang w:val="es-ES"/>
              </w:rPr>
            </w:pPr>
            <w:r w:rsidRPr="004B0ECD">
              <w:rPr>
                <w:lang w:val="es-ES"/>
              </w:rPr>
              <w:t>En ninguna medida</w:t>
            </w:r>
          </w:p>
        </w:tc>
      </w:tr>
    </w:tbl>
    <w:p w14:paraId="2551DA55" w14:textId="77777777" w:rsidR="007B34F1" w:rsidRDefault="007B34F1" w:rsidP="000168E6">
      <w:pPr>
        <w:spacing w:after="0" w:line="240" w:lineRule="auto"/>
        <w:rPr>
          <w:rFonts w:cstheme="majorHAnsi"/>
          <w:b/>
          <w:bCs/>
        </w:rPr>
      </w:pPr>
    </w:p>
    <w:p w14:paraId="0C02D7AA" w14:textId="77777777" w:rsidR="00572011" w:rsidRDefault="00572011" w:rsidP="000168E6">
      <w:pPr>
        <w:spacing w:after="0" w:line="240" w:lineRule="auto"/>
        <w:rPr>
          <w:rFonts w:cstheme="majorHAnsi"/>
          <w:b/>
          <w:bCs/>
        </w:rPr>
      </w:pPr>
    </w:p>
    <w:p w14:paraId="53B094BC" w14:textId="77777777" w:rsidR="00AE225B" w:rsidRDefault="00AE225B" w:rsidP="000168E6">
      <w:pPr>
        <w:spacing w:after="0" w:line="240" w:lineRule="auto"/>
        <w:rPr>
          <w:rFonts w:cstheme="majorHAnsi"/>
          <w:b/>
          <w:bCs/>
        </w:rPr>
      </w:pPr>
    </w:p>
    <w:p w14:paraId="5031AB0C" w14:textId="2DD60D6E" w:rsidR="007B34F1" w:rsidRPr="008A2ED0" w:rsidRDefault="00F31DF2" w:rsidP="00A135C5">
      <w:pPr>
        <w:pStyle w:val="ListParagraph"/>
        <w:numPr>
          <w:ilvl w:val="0"/>
          <w:numId w:val="45"/>
        </w:numPr>
        <w:spacing w:after="0" w:line="240" w:lineRule="auto"/>
        <w:rPr>
          <w:rFonts w:ascii="Roboto" w:hAnsi="Roboto" w:cstheme="majorHAnsi"/>
          <w:b/>
          <w:bCs/>
          <w:lang w:val="es-ES"/>
        </w:rPr>
      </w:pPr>
      <w:r>
        <w:rPr>
          <w:rFonts w:ascii="Roboto" w:hAnsi="Roboto" w:cstheme="majorHAnsi"/>
          <w:b/>
          <w:bCs/>
          <w:lang w:val="es-ES"/>
        </w:rPr>
        <w:t>Por favor, indique</w:t>
      </w:r>
      <w:r w:rsidR="008A2ED0" w:rsidRPr="008A2ED0">
        <w:rPr>
          <w:rFonts w:ascii="Roboto" w:hAnsi="Roboto" w:cstheme="majorHAnsi"/>
          <w:b/>
          <w:bCs/>
          <w:lang w:val="es-ES"/>
        </w:rPr>
        <w:t xml:space="preserve"> en qué medida está de acuerdo o en desacuerdo con las afirmaciones siguientes</w:t>
      </w:r>
      <w:r w:rsidR="00F021AD" w:rsidRPr="008A2ED0">
        <w:rPr>
          <w:rFonts w:ascii="Roboto" w:hAnsi="Roboto" w:cstheme="majorHAnsi"/>
          <w:b/>
          <w:bCs/>
          <w:lang w:val="es-ES"/>
        </w:rPr>
        <w:t>:</w:t>
      </w:r>
    </w:p>
    <w:p w14:paraId="230A76DB" w14:textId="77777777" w:rsidR="00124929" w:rsidRPr="00275576" w:rsidRDefault="00124929" w:rsidP="00124929">
      <w:pPr>
        <w:spacing w:after="0" w:line="240" w:lineRule="auto"/>
        <w:rPr>
          <w:rFonts w:cstheme="majorHAnsi"/>
          <w:b/>
          <w:bCs/>
          <w:lang w:val="es-ES"/>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71713E" w:rsidRPr="00A73EF3" w14:paraId="4EDD3476" w14:textId="77777777" w:rsidTr="4938E42C">
        <w:trPr>
          <w:jc w:val="center"/>
        </w:trPr>
        <w:tc>
          <w:tcPr>
            <w:tcW w:w="4050" w:type="dxa"/>
            <w:tcMar>
              <w:top w:w="29" w:type="dxa"/>
              <w:left w:w="115" w:type="dxa"/>
              <w:bottom w:w="29" w:type="dxa"/>
              <w:right w:w="115" w:type="dxa"/>
            </w:tcMar>
          </w:tcPr>
          <w:p w14:paraId="7B8A75B6" w14:textId="77777777" w:rsidR="0071713E" w:rsidRPr="00275576" w:rsidRDefault="0071713E" w:rsidP="0071713E">
            <w:pPr>
              <w:spacing w:after="0" w:line="240" w:lineRule="auto"/>
              <w:contextualSpacing/>
              <w:rPr>
                <w:rFonts w:eastAsia="SimSun" w:cs="Times New Roman"/>
                <w:color w:val="262626"/>
                <w:lang w:val="es-ES"/>
              </w:rPr>
            </w:pPr>
          </w:p>
        </w:tc>
        <w:tc>
          <w:tcPr>
            <w:tcW w:w="1080" w:type="dxa"/>
            <w:tcMar>
              <w:top w:w="29" w:type="dxa"/>
              <w:left w:w="115" w:type="dxa"/>
              <w:bottom w:w="29" w:type="dxa"/>
              <w:right w:w="115" w:type="dxa"/>
            </w:tcMar>
            <w:vAlign w:val="bottom"/>
          </w:tcPr>
          <w:p w14:paraId="09D2B4E4" w14:textId="6DCE0566" w:rsidR="0071713E" w:rsidRPr="00FC709D" w:rsidRDefault="00FC709D" w:rsidP="0071713E">
            <w:pPr>
              <w:jc w:val="center"/>
              <w:rPr>
                <w:rFonts w:cstheme="majorHAnsi"/>
                <w:sz w:val="16"/>
                <w:szCs w:val="16"/>
                <w:lang w:val="es-ES"/>
              </w:rPr>
            </w:pPr>
            <w:r w:rsidRPr="00FC709D">
              <w:rPr>
                <w:sz w:val="16"/>
                <w:szCs w:val="16"/>
                <w:lang w:val="es-ES"/>
              </w:rPr>
              <w:t>Muy de acuerdo</w:t>
            </w:r>
          </w:p>
        </w:tc>
        <w:tc>
          <w:tcPr>
            <w:tcW w:w="1080" w:type="dxa"/>
            <w:tcMar>
              <w:top w:w="29" w:type="dxa"/>
              <w:left w:w="115" w:type="dxa"/>
              <w:bottom w:w="29" w:type="dxa"/>
              <w:right w:w="115" w:type="dxa"/>
            </w:tcMar>
            <w:vAlign w:val="bottom"/>
          </w:tcPr>
          <w:p w14:paraId="73724659" w14:textId="1465E115" w:rsidR="0071713E" w:rsidRPr="00FC709D" w:rsidRDefault="00FC709D" w:rsidP="0071713E">
            <w:pPr>
              <w:jc w:val="center"/>
              <w:rPr>
                <w:rFonts w:cstheme="majorHAnsi"/>
                <w:sz w:val="16"/>
                <w:szCs w:val="16"/>
                <w:lang w:val="es-ES"/>
              </w:rPr>
            </w:pPr>
            <w:r w:rsidRPr="00FC709D">
              <w:rPr>
                <w:rFonts w:cstheme="majorHAnsi"/>
                <w:sz w:val="16"/>
                <w:szCs w:val="16"/>
                <w:lang w:val="es-ES"/>
              </w:rPr>
              <w:t>De acuerdo</w:t>
            </w:r>
          </w:p>
        </w:tc>
        <w:tc>
          <w:tcPr>
            <w:tcW w:w="1080" w:type="dxa"/>
            <w:tcMar>
              <w:top w:w="29" w:type="dxa"/>
              <w:left w:w="115" w:type="dxa"/>
              <w:bottom w:w="29" w:type="dxa"/>
              <w:right w:w="115" w:type="dxa"/>
            </w:tcMar>
            <w:vAlign w:val="bottom"/>
          </w:tcPr>
          <w:p w14:paraId="0201B507" w14:textId="1BA19A00" w:rsidR="0071713E" w:rsidRPr="00FC709D" w:rsidRDefault="00FC709D" w:rsidP="00FC709D">
            <w:pPr>
              <w:jc w:val="center"/>
              <w:rPr>
                <w:rFonts w:cstheme="majorHAnsi"/>
                <w:sz w:val="16"/>
                <w:szCs w:val="16"/>
                <w:lang w:val="es-ES"/>
              </w:rPr>
            </w:pPr>
            <w:r w:rsidRPr="00FC709D">
              <w:rPr>
                <w:rFonts w:cstheme="majorHAnsi"/>
                <w:sz w:val="16"/>
                <w:szCs w:val="16"/>
                <w:lang w:val="es-ES"/>
              </w:rPr>
              <w:t>Ni de acuerdo ni en desacuerdo</w:t>
            </w:r>
          </w:p>
        </w:tc>
        <w:tc>
          <w:tcPr>
            <w:tcW w:w="1080" w:type="dxa"/>
            <w:tcMar>
              <w:top w:w="29" w:type="dxa"/>
              <w:left w:w="115" w:type="dxa"/>
              <w:bottom w:w="29" w:type="dxa"/>
              <w:right w:w="115" w:type="dxa"/>
            </w:tcMar>
            <w:vAlign w:val="bottom"/>
          </w:tcPr>
          <w:p w14:paraId="168A8837" w14:textId="7BA925AF" w:rsidR="0071713E" w:rsidRPr="00FC709D" w:rsidRDefault="00FC709D" w:rsidP="0071713E">
            <w:pPr>
              <w:jc w:val="center"/>
              <w:rPr>
                <w:rFonts w:cstheme="majorHAnsi"/>
                <w:sz w:val="16"/>
                <w:szCs w:val="16"/>
                <w:lang w:val="es-ES"/>
              </w:rPr>
            </w:pPr>
            <w:r w:rsidRPr="00FC709D">
              <w:rPr>
                <w:rFonts w:cstheme="majorHAnsi"/>
                <w:sz w:val="16"/>
                <w:szCs w:val="16"/>
                <w:lang w:val="es-ES"/>
              </w:rPr>
              <w:t>En desacuerdo</w:t>
            </w:r>
          </w:p>
        </w:tc>
        <w:tc>
          <w:tcPr>
            <w:tcW w:w="1080" w:type="dxa"/>
            <w:tcMar>
              <w:top w:w="29" w:type="dxa"/>
              <w:left w:w="115" w:type="dxa"/>
              <w:bottom w:w="29" w:type="dxa"/>
              <w:right w:w="115" w:type="dxa"/>
            </w:tcMar>
            <w:vAlign w:val="bottom"/>
          </w:tcPr>
          <w:p w14:paraId="5B986213" w14:textId="53DC986B" w:rsidR="0071713E" w:rsidRPr="00FC709D" w:rsidRDefault="00FC709D" w:rsidP="00FC709D">
            <w:pPr>
              <w:jc w:val="center"/>
              <w:rPr>
                <w:rFonts w:cstheme="majorHAnsi"/>
                <w:sz w:val="16"/>
                <w:szCs w:val="16"/>
                <w:lang w:val="es-ES"/>
              </w:rPr>
            </w:pPr>
            <w:r w:rsidRPr="00FC709D">
              <w:rPr>
                <w:rFonts w:cstheme="majorHAnsi"/>
                <w:sz w:val="16"/>
                <w:szCs w:val="16"/>
                <w:lang w:val="es-ES"/>
              </w:rPr>
              <w:t>Muy en desacuerdo</w:t>
            </w:r>
          </w:p>
        </w:tc>
        <w:tc>
          <w:tcPr>
            <w:tcW w:w="1080" w:type="dxa"/>
            <w:vAlign w:val="bottom"/>
          </w:tcPr>
          <w:p w14:paraId="7FF7574D" w14:textId="00A67D5C" w:rsidR="0071713E" w:rsidRPr="00FC709D" w:rsidRDefault="00FC709D" w:rsidP="0071713E">
            <w:pPr>
              <w:jc w:val="center"/>
              <w:rPr>
                <w:rFonts w:cstheme="majorHAnsi"/>
                <w:sz w:val="16"/>
                <w:szCs w:val="16"/>
                <w:lang w:val="es-ES"/>
              </w:rPr>
            </w:pPr>
            <w:r w:rsidRPr="00FC709D">
              <w:rPr>
                <w:rFonts w:cstheme="majorHAnsi"/>
                <w:sz w:val="16"/>
                <w:szCs w:val="16"/>
                <w:lang w:val="es-ES"/>
              </w:rPr>
              <w:t>No lo sé</w:t>
            </w:r>
          </w:p>
        </w:tc>
      </w:tr>
      <w:tr w:rsidR="002D47E7" w:rsidRPr="00A73EF3" w14:paraId="7F3309F4" w14:textId="77777777" w:rsidTr="4938E42C">
        <w:trPr>
          <w:jc w:val="center"/>
        </w:trPr>
        <w:tc>
          <w:tcPr>
            <w:tcW w:w="4050" w:type="dxa"/>
            <w:tcMar>
              <w:top w:w="29" w:type="dxa"/>
              <w:left w:w="115" w:type="dxa"/>
              <w:bottom w:w="29" w:type="dxa"/>
              <w:right w:w="115" w:type="dxa"/>
            </w:tcMar>
          </w:tcPr>
          <w:p w14:paraId="173266B7" w14:textId="6B874407" w:rsidR="002D47E7" w:rsidRPr="00054B17" w:rsidRDefault="00EF56AC" w:rsidP="008B09E6">
            <w:pPr>
              <w:rPr>
                <w:rFonts w:cstheme="majorHAnsi"/>
                <w:lang w:val="es-ES"/>
              </w:rPr>
            </w:pPr>
            <w:r w:rsidRPr="00054B17">
              <w:rPr>
                <w:lang w:val="es-ES"/>
              </w:rPr>
              <w:t>Su gobierno participa activamente en el desarrollo y la implementación del Marco de Cooperación</w:t>
            </w:r>
            <w:r w:rsidR="002D47E7" w:rsidRPr="00054B17">
              <w:rPr>
                <w:lang w:val="es-ES"/>
              </w:rPr>
              <w:t xml:space="preserve"> </w:t>
            </w:r>
            <w:r w:rsidR="00054B17" w:rsidRPr="00054B17">
              <w:rPr>
                <w:lang w:val="es-ES"/>
              </w:rPr>
              <w:t>para asegurar el control nacional</w:t>
            </w:r>
          </w:p>
        </w:tc>
        <w:tc>
          <w:tcPr>
            <w:tcW w:w="1080" w:type="dxa"/>
            <w:tcMar>
              <w:top w:w="29" w:type="dxa"/>
              <w:left w:w="115" w:type="dxa"/>
              <w:bottom w:w="29" w:type="dxa"/>
              <w:right w:w="115" w:type="dxa"/>
            </w:tcMar>
            <w:vAlign w:val="center"/>
          </w:tcPr>
          <w:p w14:paraId="039B37C7"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74B770BB"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3C6CB2EA"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311893F3"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16F09C0F"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vAlign w:val="center"/>
          </w:tcPr>
          <w:p w14:paraId="279FA991" w14:textId="77777777" w:rsidR="002D47E7" w:rsidRPr="00DE296B" w:rsidRDefault="002D47E7" w:rsidP="002D47E7">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w:t>
            </w:r>
          </w:p>
        </w:tc>
      </w:tr>
      <w:tr w:rsidR="002D47E7" w:rsidRPr="00A73EF3" w14:paraId="5F332640" w14:textId="77777777" w:rsidTr="4938E42C">
        <w:trPr>
          <w:jc w:val="center"/>
        </w:trPr>
        <w:tc>
          <w:tcPr>
            <w:tcW w:w="4050" w:type="dxa"/>
            <w:tcMar>
              <w:top w:w="29" w:type="dxa"/>
              <w:left w:w="115" w:type="dxa"/>
              <w:bottom w:w="29" w:type="dxa"/>
              <w:right w:w="115" w:type="dxa"/>
            </w:tcMar>
          </w:tcPr>
          <w:p w14:paraId="295F0A6F" w14:textId="089C4F85" w:rsidR="002D47E7" w:rsidRPr="00054B17" w:rsidRDefault="00054B17" w:rsidP="00F11F59">
            <w:pPr>
              <w:rPr>
                <w:rFonts w:cstheme="majorHAnsi"/>
                <w:lang w:val="es-ES"/>
              </w:rPr>
            </w:pPr>
            <w:r w:rsidRPr="00054B17">
              <w:rPr>
                <w:lang w:val="es-ES"/>
              </w:rPr>
              <w:t>El Marco de Cooperación ayuda a garantizar que el apoyo de la ONU atiend</w:t>
            </w:r>
            <w:r w:rsidR="00F11F59">
              <w:rPr>
                <w:lang w:val="es-ES"/>
              </w:rPr>
              <w:t>a</w:t>
            </w:r>
            <w:r w:rsidRPr="00054B17">
              <w:rPr>
                <w:lang w:val="es-ES"/>
              </w:rPr>
              <w:t xml:space="preserve"> las prioridades nacionales y los ODS</w:t>
            </w:r>
          </w:p>
        </w:tc>
        <w:tc>
          <w:tcPr>
            <w:tcW w:w="1080" w:type="dxa"/>
            <w:tcMar>
              <w:top w:w="29" w:type="dxa"/>
              <w:left w:w="115" w:type="dxa"/>
              <w:bottom w:w="29" w:type="dxa"/>
              <w:right w:w="115" w:type="dxa"/>
            </w:tcMar>
            <w:vAlign w:val="center"/>
          </w:tcPr>
          <w:p w14:paraId="3E1FFB06"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6BEDDF95"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1FA73F22"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6E2DB352"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6A4544ED"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vAlign w:val="center"/>
          </w:tcPr>
          <w:p w14:paraId="7E7226EA" w14:textId="77777777" w:rsidR="002D47E7" w:rsidRPr="00DE296B" w:rsidRDefault="002D47E7" w:rsidP="002D47E7">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w:t>
            </w:r>
          </w:p>
        </w:tc>
      </w:tr>
      <w:tr w:rsidR="00526AEE" w:rsidRPr="00A73EF3" w14:paraId="29F0EFC9" w14:textId="77777777" w:rsidTr="4938E42C">
        <w:trPr>
          <w:jc w:val="center"/>
        </w:trPr>
        <w:tc>
          <w:tcPr>
            <w:tcW w:w="4050" w:type="dxa"/>
            <w:tcMar>
              <w:top w:w="29" w:type="dxa"/>
              <w:left w:w="115" w:type="dxa"/>
              <w:bottom w:w="29" w:type="dxa"/>
              <w:right w:w="115" w:type="dxa"/>
            </w:tcMar>
          </w:tcPr>
          <w:p w14:paraId="445724A4" w14:textId="336CDCD8" w:rsidR="00526AEE" w:rsidRPr="00D3291A" w:rsidRDefault="00D3291A" w:rsidP="00D3291A">
            <w:pPr>
              <w:rPr>
                <w:highlight w:val="yellow"/>
                <w:lang w:val="es-ES"/>
              </w:rPr>
            </w:pPr>
            <w:r w:rsidRPr="00D3291A">
              <w:rPr>
                <w:lang w:val="es-ES"/>
              </w:rPr>
              <w:t>Es fácil acceder a los conocimientos especializados de las entidades de la ONU que no están representadas físicamente en el país</w:t>
            </w:r>
          </w:p>
        </w:tc>
        <w:tc>
          <w:tcPr>
            <w:tcW w:w="1080" w:type="dxa"/>
            <w:tcMar>
              <w:top w:w="29" w:type="dxa"/>
              <w:left w:w="115" w:type="dxa"/>
              <w:bottom w:w="29" w:type="dxa"/>
              <w:right w:w="115" w:type="dxa"/>
            </w:tcMar>
            <w:vAlign w:val="center"/>
          </w:tcPr>
          <w:p w14:paraId="5E258191" w14:textId="2C23102E" w:rsidR="00526AEE" w:rsidRPr="00DE296B" w:rsidRDefault="00526AEE" w:rsidP="00526AEE">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5FE87748" w14:textId="58307898" w:rsidR="00526AEE" w:rsidRPr="00DE296B" w:rsidRDefault="00526AEE" w:rsidP="00526AEE">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7434FCAA" w14:textId="568F4EC9" w:rsidR="00526AEE" w:rsidRPr="00DE296B" w:rsidRDefault="00526AEE" w:rsidP="00526AEE">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2FCDFB19" w14:textId="52CE609E" w:rsidR="00526AEE" w:rsidRPr="00DE296B" w:rsidRDefault="00526AEE" w:rsidP="00526AEE">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0C26B2F2" w14:textId="525D60F1" w:rsidR="00526AEE" w:rsidRPr="00DE296B" w:rsidRDefault="00526AEE" w:rsidP="00526AEE">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vAlign w:val="center"/>
          </w:tcPr>
          <w:p w14:paraId="43AB9E9E" w14:textId="635CEBB2" w:rsidR="00526AEE" w:rsidRPr="00DE296B" w:rsidRDefault="00526AEE" w:rsidP="00526AEE">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w:t>
            </w:r>
          </w:p>
        </w:tc>
      </w:tr>
      <w:tr w:rsidR="002D47E7" w:rsidRPr="00A73EF3" w14:paraId="5097DEFE" w14:textId="77777777" w:rsidTr="4938E42C">
        <w:trPr>
          <w:jc w:val="center"/>
        </w:trPr>
        <w:tc>
          <w:tcPr>
            <w:tcW w:w="4050" w:type="dxa"/>
            <w:tcMar>
              <w:top w:w="29" w:type="dxa"/>
              <w:left w:w="115" w:type="dxa"/>
              <w:bottom w:w="29" w:type="dxa"/>
              <w:right w:w="115" w:type="dxa"/>
            </w:tcMar>
          </w:tcPr>
          <w:p w14:paraId="03B6A3DA" w14:textId="300C1B50" w:rsidR="002D47E7" w:rsidRPr="0010229C" w:rsidRDefault="0010229C" w:rsidP="0010229C">
            <w:pPr>
              <w:rPr>
                <w:rFonts w:cstheme="majorHAnsi"/>
                <w:lang w:val="es-ES"/>
              </w:rPr>
            </w:pPr>
            <w:r w:rsidRPr="0010229C">
              <w:rPr>
                <w:lang w:val="es-ES"/>
              </w:rPr>
              <w:t xml:space="preserve">La composición </w:t>
            </w:r>
            <w:r w:rsidRPr="0010229C">
              <w:rPr>
                <w:rFonts w:eastAsia="Times New Roman" w:cs="Segoe UI"/>
                <w:bCs/>
                <w:color w:val="262626"/>
                <w:szCs w:val="20"/>
                <w:lang w:val="es-ES" w:eastAsia="zh-CN"/>
              </w:rPr>
              <w:t>del equipo de la ONU en el país</w:t>
            </w:r>
            <w:r w:rsidR="002D47E7" w:rsidRPr="0010229C">
              <w:rPr>
                <w:lang w:val="es-ES"/>
              </w:rPr>
              <w:t xml:space="preserve"> (</w:t>
            </w:r>
            <w:r w:rsidRPr="0010229C">
              <w:rPr>
                <w:lang w:val="es-ES"/>
              </w:rPr>
              <w:t>entidades residentes y no residentes</w:t>
            </w:r>
            <w:r w:rsidR="002D47E7" w:rsidRPr="0010229C">
              <w:rPr>
                <w:lang w:val="es-ES"/>
              </w:rPr>
              <w:t xml:space="preserve">) </w:t>
            </w:r>
            <w:r w:rsidRPr="0010229C">
              <w:rPr>
                <w:lang w:val="es-ES"/>
              </w:rPr>
              <w:t>responde a las prioridades nacionales de desarrollo</w:t>
            </w:r>
          </w:p>
        </w:tc>
        <w:tc>
          <w:tcPr>
            <w:tcW w:w="1080" w:type="dxa"/>
            <w:tcMar>
              <w:top w:w="29" w:type="dxa"/>
              <w:left w:w="115" w:type="dxa"/>
              <w:bottom w:w="29" w:type="dxa"/>
              <w:right w:w="115" w:type="dxa"/>
            </w:tcMar>
            <w:vAlign w:val="center"/>
          </w:tcPr>
          <w:p w14:paraId="10B88DE2"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1327C69C"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77FB084A"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7479F2DE"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056735C0"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vAlign w:val="center"/>
          </w:tcPr>
          <w:p w14:paraId="6385A70B" w14:textId="77777777" w:rsidR="002D47E7" w:rsidRPr="00DE296B" w:rsidRDefault="002D47E7" w:rsidP="002D47E7">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w:t>
            </w:r>
          </w:p>
        </w:tc>
      </w:tr>
    </w:tbl>
    <w:p w14:paraId="546B81D0" w14:textId="77777777" w:rsidR="007B34F1" w:rsidRDefault="007B34F1" w:rsidP="00F24301">
      <w:pPr>
        <w:spacing w:after="0" w:line="240" w:lineRule="auto"/>
        <w:rPr>
          <w:rFonts w:cstheme="majorHAnsi"/>
        </w:rPr>
      </w:pPr>
    </w:p>
    <w:p w14:paraId="34C0D149" w14:textId="77777777" w:rsidR="00072FD0" w:rsidRDefault="00072FD0" w:rsidP="00F24301">
      <w:pPr>
        <w:spacing w:after="0" w:line="240" w:lineRule="auto"/>
        <w:rPr>
          <w:rFonts w:cstheme="majorHAnsi"/>
        </w:rPr>
      </w:pPr>
    </w:p>
    <w:p w14:paraId="447EBD6C" w14:textId="77777777" w:rsidR="00072FD0" w:rsidRPr="006F736E" w:rsidRDefault="00072FD0" w:rsidP="00072FD0">
      <w:pPr>
        <w:spacing w:after="0" w:line="240" w:lineRule="auto"/>
        <w:rPr>
          <w:rFonts w:cstheme="majorHAnsi"/>
        </w:rPr>
      </w:pPr>
    </w:p>
    <w:p w14:paraId="2BF30157" w14:textId="77777777" w:rsidR="00F64052" w:rsidRDefault="00F64052" w:rsidP="00072FD0">
      <w:pPr>
        <w:spacing w:after="0" w:line="240" w:lineRule="auto"/>
        <w:rPr>
          <w:rFonts w:cstheme="majorHAnsi"/>
        </w:rPr>
      </w:pPr>
    </w:p>
    <w:p w14:paraId="435471FF" w14:textId="77777777" w:rsidR="00717009" w:rsidRDefault="00717009" w:rsidP="00072FD0">
      <w:pPr>
        <w:spacing w:after="0" w:line="240" w:lineRule="auto"/>
        <w:rPr>
          <w:rFonts w:cstheme="majorHAnsi"/>
        </w:rPr>
      </w:pPr>
    </w:p>
    <w:p w14:paraId="6CB3EECC" w14:textId="77777777" w:rsidR="00717009" w:rsidRPr="006F736E" w:rsidRDefault="00717009" w:rsidP="00072FD0">
      <w:pPr>
        <w:spacing w:after="0" w:line="240" w:lineRule="auto"/>
        <w:rPr>
          <w:rFonts w:cstheme="majorHAnsi"/>
        </w:rPr>
      </w:pPr>
    </w:p>
    <w:p w14:paraId="4D35A662" w14:textId="3C020C73" w:rsidR="00072FD0" w:rsidRPr="004169D0" w:rsidRDefault="00F31DF2" w:rsidP="00DB161D">
      <w:pPr>
        <w:pStyle w:val="ListParagraph"/>
        <w:numPr>
          <w:ilvl w:val="0"/>
          <w:numId w:val="45"/>
        </w:numPr>
        <w:spacing w:after="0" w:line="240" w:lineRule="auto"/>
        <w:rPr>
          <w:rFonts w:ascii="Roboto" w:hAnsi="Roboto" w:cstheme="majorHAnsi"/>
          <w:b/>
          <w:bCs/>
          <w:iCs/>
          <w:lang w:val="es-ES"/>
        </w:rPr>
      </w:pPr>
      <w:r>
        <w:rPr>
          <w:rFonts w:ascii="Roboto" w:hAnsi="Roboto" w:cstheme="majorHAnsi"/>
          <w:b/>
          <w:bCs/>
          <w:iCs/>
          <w:lang w:val="es-ES"/>
        </w:rPr>
        <w:t xml:space="preserve">¿Qué tan eficaz es el </w:t>
      </w:r>
      <w:r w:rsidR="006D66EA" w:rsidRPr="004169D0">
        <w:rPr>
          <w:rFonts w:ascii="Roboto" w:hAnsi="Roboto" w:cstheme="majorHAnsi"/>
          <w:b/>
          <w:bCs/>
          <w:iCs/>
          <w:lang w:val="es-ES"/>
        </w:rPr>
        <w:t xml:space="preserve">apoyo </w:t>
      </w:r>
      <w:r w:rsidR="004169D0" w:rsidRPr="004169D0">
        <w:rPr>
          <w:rFonts w:ascii="Roboto" w:hAnsi="Roboto" w:cstheme="majorHAnsi"/>
          <w:b/>
          <w:bCs/>
          <w:iCs/>
          <w:lang w:val="es-ES"/>
        </w:rPr>
        <w:t>recibido por las entidades del sistema de las Naciones Unidas para el desarroll</w:t>
      </w:r>
      <w:r>
        <w:rPr>
          <w:rFonts w:ascii="Roboto" w:hAnsi="Roboto" w:cstheme="majorHAnsi"/>
          <w:b/>
          <w:bCs/>
          <w:iCs/>
          <w:lang w:val="es-ES"/>
        </w:rPr>
        <w:t>o a nivel regional?</w:t>
      </w:r>
    </w:p>
    <w:p w14:paraId="21B9DDDA" w14:textId="77777777" w:rsidR="00072FD0" w:rsidRPr="004169D0" w:rsidRDefault="00072FD0" w:rsidP="00072FD0">
      <w:pPr>
        <w:spacing w:after="0" w:line="240" w:lineRule="auto"/>
        <w:jc w:val="both"/>
        <w:rPr>
          <w:rFonts w:cstheme="majorHAnsi"/>
          <w:lang w:val="es-ES"/>
        </w:rPr>
      </w:pPr>
    </w:p>
    <w:tbl>
      <w:tblPr>
        <w:tblStyle w:val="TableGrid"/>
        <w:tblW w:w="10255" w:type="dxa"/>
        <w:jc w:val="center"/>
        <w:tblLayout w:type="fixed"/>
        <w:tblLook w:val="04A0" w:firstRow="1" w:lastRow="0" w:firstColumn="1" w:lastColumn="0" w:noHBand="0" w:noVBand="1"/>
      </w:tblPr>
      <w:tblGrid>
        <w:gridCol w:w="1075"/>
        <w:gridCol w:w="9180"/>
      </w:tblGrid>
      <w:tr w:rsidR="00072FD0" w:rsidRPr="004169D0" w14:paraId="0470FF45" w14:textId="77777777">
        <w:trPr>
          <w:cantSplit/>
          <w:jc w:val="center"/>
        </w:trPr>
        <w:tc>
          <w:tcPr>
            <w:tcW w:w="1075" w:type="dxa"/>
            <w:tcMar>
              <w:top w:w="0" w:type="dxa"/>
              <w:left w:w="115" w:type="dxa"/>
              <w:bottom w:w="0" w:type="dxa"/>
              <w:right w:w="115" w:type="dxa"/>
            </w:tcMar>
            <w:vAlign w:val="bottom"/>
          </w:tcPr>
          <w:p w14:paraId="7280AE56" w14:textId="77777777" w:rsidR="00072FD0" w:rsidRPr="004169D0" w:rsidRDefault="00072FD0">
            <w:pPr>
              <w:jc w:val="right"/>
              <w:rPr>
                <w:rFonts w:cstheme="majorHAnsi"/>
                <w:color w:val="D9D9D9" w:themeColor="background1" w:themeShade="D9"/>
                <w:sz w:val="36"/>
                <w:szCs w:val="36"/>
                <w:lang w:val="es-ES"/>
              </w:rPr>
            </w:pPr>
            <w:r w:rsidRPr="004169D0">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4DAD17A5" w14:textId="769850D0" w:rsidR="00072FD0" w:rsidRPr="004169D0" w:rsidRDefault="004169D0" w:rsidP="004169D0">
            <w:pPr>
              <w:spacing w:line="276" w:lineRule="auto"/>
              <w:jc w:val="both"/>
              <w:rPr>
                <w:lang w:val="es-ES"/>
              </w:rPr>
            </w:pPr>
            <w:r w:rsidRPr="004169D0">
              <w:rPr>
                <w:lang w:val="es-ES"/>
              </w:rPr>
              <w:t>Muy eficaz</w:t>
            </w:r>
          </w:p>
        </w:tc>
      </w:tr>
      <w:tr w:rsidR="00072FD0" w:rsidRPr="004169D0" w14:paraId="2B5B1231" w14:textId="77777777">
        <w:trPr>
          <w:cantSplit/>
          <w:jc w:val="center"/>
        </w:trPr>
        <w:tc>
          <w:tcPr>
            <w:tcW w:w="1075" w:type="dxa"/>
            <w:tcMar>
              <w:top w:w="0" w:type="dxa"/>
              <w:left w:w="115" w:type="dxa"/>
              <w:bottom w:w="0" w:type="dxa"/>
              <w:right w:w="115" w:type="dxa"/>
            </w:tcMar>
            <w:vAlign w:val="bottom"/>
          </w:tcPr>
          <w:p w14:paraId="7DFDA3DF" w14:textId="77777777" w:rsidR="00072FD0" w:rsidRPr="004169D0" w:rsidRDefault="00072FD0">
            <w:pPr>
              <w:jc w:val="right"/>
              <w:rPr>
                <w:rStyle w:val="RadiobuttonChar"/>
                <w:rFonts w:cstheme="majorHAnsi"/>
                <w:color w:val="D9D9D9" w:themeColor="background1" w:themeShade="D9"/>
                <w:sz w:val="36"/>
                <w:szCs w:val="36"/>
                <w:lang w:val="es-ES"/>
              </w:rPr>
            </w:pPr>
            <w:r w:rsidRPr="004169D0">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0684AFDB" w14:textId="61977724" w:rsidR="00072FD0" w:rsidRPr="004169D0" w:rsidRDefault="004169D0">
            <w:pPr>
              <w:spacing w:line="276" w:lineRule="auto"/>
              <w:jc w:val="both"/>
              <w:rPr>
                <w:lang w:val="es-ES"/>
              </w:rPr>
            </w:pPr>
            <w:r w:rsidRPr="004169D0">
              <w:rPr>
                <w:lang w:val="es-ES"/>
              </w:rPr>
              <w:t>Eficaz</w:t>
            </w:r>
          </w:p>
        </w:tc>
      </w:tr>
      <w:tr w:rsidR="00072FD0" w:rsidRPr="004169D0" w14:paraId="13E64BF7" w14:textId="77777777">
        <w:trPr>
          <w:cantSplit/>
          <w:jc w:val="center"/>
        </w:trPr>
        <w:tc>
          <w:tcPr>
            <w:tcW w:w="1075" w:type="dxa"/>
            <w:tcMar>
              <w:top w:w="0" w:type="dxa"/>
              <w:left w:w="115" w:type="dxa"/>
              <w:bottom w:w="0" w:type="dxa"/>
              <w:right w:w="115" w:type="dxa"/>
            </w:tcMar>
            <w:vAlign w:val="bottom"/>
          </w:tcPr>
          <w:p w14:paraId="5FD5AD07" w14:textId="77777777" w:rsidR="00072FD0" w:rsidRPr="004169D0" w:rsidRDefault="00072FD0">
            <w:pPr>
              <w:jc w:val="right"/>
              <w:rPr>
                <w:rStyle w:val="RadiobuttonChar"/>
                <w:rFonts w:cstheme="majorHAnsi"/>
                <w:color w:val="D9D9D9" w:themeColor="background1" w:themeShade="D9"/>
                <w:sz w:val="36"/>
                <w:szCs w:val="36"/>
                <w:lang w:val="es-ES"/>
              </w:rPr>
            </w:pPr>
            <w:r w:rsidRPr="004169D0">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235BCD78" w14:textId="1F69FF42" w:rsidR="00072FD0" w:rsidRPr="004169D0" w:rsidRDefault="004169D0">
            <w:pPr>
              <w:spacing w:line="276" w:lineRule="auto"/>
              <w:jc w:val="both"/>
              <w:rPr>
                <w:lang w:val="es-ES"/>
              </w:rPr>
            </w:pPr>
            <w:r w:rsidRPr="004169D0">
              <w:rPr>
                <w:lang w:val="es-ES"/>
              </w:rPr>
              <w:t>Ni eficaz ni ineficaz</w:t>
            </w:r>
          </w:p>
        </w:tc>
      </w:tr>
      <w:tr w:rsidR="00072FD0" w:rsidRPr="004169D0" w14:paraId="139A2514" w14:textId="77777777">
        <w:trPr>
          <w:cantSplit/>
          <w:jc w:val="center"/>
        </w:trPr>
        <w:tc>
          <w:tcPr>
            <w:tcW w:w="1075" w:type="dxa"/>
            <w:tcMar>
              <w:top w:w="0" w:type="dxa"/>
              <w:left w:w="115" w:type="dxa"/>
              <w:bottom w:w="0" w:type="dxa"/>
              <w:right w:w="115" w:type="dxa"/>
            </w:tcMar>
            <w:vAlign w:val="bottom"/>
          </w:tcPr>
          <w:p w14:paraId="04FCEE45" w14:textId="77777777" w:rsidR="00072FD0" w:rsidRPr="004169D0" w:rsidRDefault="00072FD0">
            <w:pPr>
              <w:jc w:val="right"/>
              <w:rPr>
                <w:rStyle w:val="RadiobuttonChar"/>
                <w:rFonts w:cstheme="majorHAnsi"/>
                <w:color w:val="D9D9D9" w:themeColor="background1" w:themeShade="D9"/>
                <w:sz w:val="36"/>
                <w:szCs w:val="36"/>
                <w:lang w:val="es-ES"/>
              </w:rPr>
            </w:pPr>
            <w:r w:rsidRPr="004169D0">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764D6EA2" w14:textId="62869A09" w:rsidR="00072FD0" w:rsidRPr="004169D0" w:rsidRDefault="004169D0">
            <w:pPr>
              <w:spacing w:line="276" w:lineRule="auto"/>
              <w:jc w:val="both"/>
              <w:rPr>
                <w:lang w:val="es-ES"/>
              </w:rPr>
            </w:pPr>
            <w:r w:rsidRPr="004169D0">
              <w:rPr>
                <w:lang w:val="es-ES"/>
              </w:rPr>
              <w:t>Ineficaz</w:t>
            </w:r>
          </w:p>
        </w:tc>
      </w:tr>
      <w:tr w:rsidR="00072FD0" w:rsidRPr="004169D0" w14:paraId="014F85E2" w14:textId="77777777">
        <w:trPr>
          <w:cantSplit/>
          <w:jc w:val="center"/>
        </w:trPr>
        <w:tc>
          <w:tcPr>
            <w:tcW w:w="1075" w:type="dxa"/>
            <w:tcMar>
              <w:top w:w="0" w:type="dxa"/>
              <w:left w:w="115" w:type="dxa"/>
              <w:bottom w:w="0" w:type="dxa"/>
              <w:right w:w="115" w:type="dxa"/>
            </w:tcMar>
            <w:vAlign w:val="bottom"/>
          </w:tcPr>
          <w:p w14:paraId="1B8D3D38" w14:textId="77777777" w:rsidR="00072FD0" w:rsidRPr="004169D0" w:rsidRDefault="00072FD0">
            <w:pPr>
              <w:jc w:val="right"/>
              <w:rPr>
                <w:rStyle w:val="RadiobuttonChar"/>
                <w:rFonts w:cstheme="majorHAnsi"/>
                <w:color w:val="D9D9D9" w:themeColor="background1" w:themeShade="D9"/>
                <w:sz w:val="36"/>
                <w:szCs w:val="36"/>
                <w:lang w:val="es-ES"/>
              </w:rPr>
            </w:pPr>
            <w:r w:rsidRPr="004169D0">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147255BA" w14:textId="3EC8B38E" w:rsidR="00072FD0" w:rsidRPr="004169D0" w:rsidRDefault="004169D0">
            <w:pPr>
              <w:spacing w:line="276" w:lineRule="auto"/>
              <w:jc w:val="both"/>
              <w:rPr>
                <w:lang w:val="es-ES"/>
              </w:rPr>
            </w:pPr>
            <w:r w:rsidRPr="004169D0">
              <w:rPr>
                <w:lang w:val="es-ES"/>
              </w:rPr>
              <w:t>Muy ineficaz</w:t>
            </w:r>
          </w:p>
        </w:tc>
      </w:tr>
      <w:tr w:rsidR="00072FD0" w:rsidRPr="004169D0" w14:paraId="363A7B8F" w14:textId="77777777">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62CFE340" w14:textId="77777777" w:rsidR="00072FD0" w:rsidRPr="004169D0" w:rsidRDefault="00072FD0">
            <w:pPr>
              <w:jc w:val="right"/>
              <w:rPr>
                <w:rStyle w:val="RadiobuttonChar"/>
                <w:rFonts w:ascii="Wingdings" w:eastAsia="Wingdings" w:hAnsi="Wingdings" w:cstheme="majorHAnsi"/>
                <w:color w:val="D9D9D9" w:themeColor="background1" w:themeShade="D9"/>
                <w:sz w:val="36"/>
                <w:szCs w:val="36"/>
                <w:lang w:val="es-ES"/>
              </w:rPr>
            </w:pPr>
            <w:r w:rsidRPr="004169D0">
              <w:rPr>
                <w:rStyle w:val="RadiobuttonChar"/>
                <w:rFonts w:ascii="Wingdings" w:eastAsia="Wingdings" w:hAnsi="Wingdings" w:cstheme="majorHAnsi"/>
                <w:color w:val="D9D9D9" w:themeColor="background1" w:themeShade="D9"/>
                <w:sz w:val="36"/>
                <w:szCs w:val="36"/>
                <w:lang w:val="es-ES"/>
              </w:rPr>
              <w:t></w:t>
            </w:r>
          </w:p>
        </w:tc>
        <w:tc>
          <w:tcPr>
            <w:tcW w:w="9180" w:type="dxa"/>
            <w:tcBorders>
              <w:bottom w:val="single" w:sz="8" w:space="0" w:color="D9D9D9" w:themeColor="background1" w:themeShade="D9"/>
            </w:tcBorders>
            <w:vAlign w:val="center"/>
          </w:tcPr>
          <w:p w14:paraId="5C4DF846" w14:textId="086F1659" w:rsidR="00072FD0" w:rsidRPr="004169D0" w:rsidRDefault="006D66EA">
            <w:pPr>
              <w:spacing w:line="276" w:lineRule="auto"/>
              <w:jc w:val="both"/>
              <w:rPr>
                <w:lang w:val="es-ES"/>
              </w:rPr>
            </w:pPr>
            <w:r w:rsidRPr="004169D0">
              <w:rPr>
                <w:lang w:val="es-ES"/>
              </w:rPr>
              <w:t>No lo sé</w:t>
            </w:r>
          </w:p>
        </w:tc>
      </w:tr>
    </w:tbl>
    <w:p w14:paraId="2FBF7258" w14:textId="77777777" w:rsidR="00072FD0" w:rsidRDefault="00072FD0" w:rsidP="00F24301">
      <w:pPr>
        <w:spacing w:after="0" w:line="240" w:lineRule="auto"/>
        <w:rPr>
          <w:rFonts w:cstheme="majorHAnsi"/>
        </w:rPr>
      </w:pPr>
    </w:p>
    <w:p w14:paraId="6ABFD976" w14:textId="77777777" w:rsidR="00072FD0" w:rsidRPr="006F736E" w:rsidRDefault="00072FD0" w:rsidP="00F24301">
      <w:pPr>
        <w:spacing w:after="0" w:line="240" w:lineRule="auto"/>
        <w:rPr>
          <w:rFonts w:cstheme="majorHAnsi"/>
        </w:rPr>
      </w:pPr>
    </w:p>
    <w:p w14:paraId="47328627" w14:textId="77777777" w:rsidR="00610EC3" w:rsidRPr="00872C24" w:rsidRDefault="00610EC3" w:rsidP="00610EC3">
      <w:pPr>
        <w:pStyle w:val="ListParagraph"/>
        <w:numPr>
          <w:ilvl w:val="0"/>
          <w:numId w:val="45"/>
        </w:numPr>
        <w:spacing w:after="0" w:line="240" w:lineRule="auto"/>
        <w:rPr>
          <w:rFonts w:ascii="Roboto" w:hAnsi="Roboto" w:cstheme="majorHAnsi"/>
          <w:iCs/>
          <w:lang w:val="es-ES"/>
        </w:rPr>
      </w:pPr>
      <w:r w:rsidRPr="00872C24">
        <w:rPr>
          <w:rFonts w:ascii="Roboto" w:hAnsi="Roboto" w:cstheme="majorHAnsi"/>
          <w:b/>
          <w:bCs/>
          <w:iCs/>
          <w:lang w:val="es-ES"/>
        </w:rPr>
        <w:t xml:space="preserve">El asesoramiento político integrado (proporcionado de un modo coordinado en relación con las prioridades de desarrollo) está adaptado a </w:t>
      </w:r>
      <w:r w:rsidRPr="00872C24">
        <w:rPr>
          <w:rFonts w:ascii="Roboto" w:hAnsi="Roboto" w:cstheme="majorHAnsi"/>
          <w:b/>
          <w:bCs/>
          <w:lang w:val="es-ES"/>
        </w:rPr>
        <w:t>las necesidades y prioridades nacionales</w:t>
      </w:r>
      <w:r w:rsidRPr="00872C24">
        <w:rPr>
          <w:rFonts w:ascii="Roboto" w:hAnsi="Roboto" w:cstheme="majorHAnsi"/>
          <w:b/>
          <w:bCs/>
          <w:iCs/>
          <w:lang w:val="es-ES"/>
        </w:rPr>
        <w:t>:</w:t>
      </w:r>
    </w:p>
    <w:p w14:paraId="58D3248E" w14:textId="63609647" w:rsidR="00385062" w:rsidRPr="00872C24" w:rsidRDefault="002A20BE" w:rsidP="00610EC3">
      <w:pPr>
        <w:pStyle w:val="ListParagraph"/>
        <w:spacing w:after="0" w:line="240" w:lineRule="auto"/>
        <w:ind w:left="720"/>
        <w:rPr>
          <w:rFonts w:ascii="Roboto" w:hAnsi="Roboto" w:cstheme="majorHAnsi"/>
          <w:iCs/>
          <w:lang w:val="es-ES"/>
        </w:rPr>
      </w:pPr>
      <w:r>
        <w:rPr>
          <w:rFonts w:ascii="Roboto" w:hAnsi="Roboto" w:cstheme="majorHAnsi"/>
          <w:b/>
          <w:bCs/>
          <w:lang w:val="es-ES"/>
        </w:rPr>
        <w:t>Por favor, indique</w:t>
      </w:r>
      <w:r w:rsidRPr="008A2ED0">
        <w:rPr>
          <w:rFonts w:ascii="Roboto" w:hAnsi="Roboto" w:cstheme="majorHAnsi"/>
          <w:b/>
          <w:bCs/>
          <w:lang w:val="es-ES"/>
        </w:rPr>
        <w:t xml:space="preserve"> en </w:t>
      </w:r>
      <w:r w:rsidR="00B531CB" w:rsidRPr="00872C24">
        <w:rPr>
          <w:rFonts w:ascii="Roboto" w:hAnsi="Roboto" w:cstheme="majorHAnsi"/>
          <w:b/>
          <w:bCs/>
          <w:lang w:val="es-ES"/>
        </w:rPr>
        <w:t xml:space="preserve">qué medida está de acuerdo o en desacuerdo </w:t>
      </w:r>
      <w:r w:rsidR="003B7775" w:rsidRPr="00872C24">
        <w:rPr>
          <w:rFonts w:ascii="Roboto" w:hAnsi="Roboto" w:cstheme="majorHAnsi"/>
          <w:b/>
          <w:bCs/>
          <w:lang w:val="es-ES"/>
        </w:rPr>
        <w:t>con la</w:t>
      </w:r>
      <w:r w:rsidR="00B531CB" w:rsidRPr="00872C24">
        <w:rPr>
          <w:rFonts w:ascii="Roboto" w:hAnsi="Roboto" w:cstheme="majorHAnsi"/>
          <w:b/>
          <w:bCs/>
          <w:lang w:val="es-ES"/>
        </w:rPr>
        <w:t xml:space="preserve"> afirmación</w:t>
      </w:r>
      <w:r w:rsidR="001F6263" w:rsidRPr="00872C24">
        <w:rPr>
          <w:rFonts w:ascii="Roboto" w:hAnsi="Roboto" w:cstheme="majorHAnsi"/>
          <w:b/>
          <w:bCs/>
          <w:iCs/>
          <w:lang w:val="es-ES"/>
        </w:rPr>
        <w:t>:</w:t>
      </w:r>
    </w:p>
    <w:p w14:paraId="323E4252" w14:textId="77777777" w:rsidR="001035B6" w:rsidRPr="00872C24" w:rsidRDefault="001035B6" w:rsidP="001035B6">
      <w:pPr>
        <w:spacing w:after="0" w:line="240" w:lineRule="auto"/>
        <w:jc w:val="both"/>
        <w:rPr>
          <w:rFonts w:cstheme="majorHAnsi"/>
          <w:lang w:val="es-ES"/>
        </w:rPr>
      </w:pPr>
    </w:p>
    <w:tbl>
      <w:tblPr>
        <w:tblStyle w:val="TableGrid"/>
        <w:tblW w:w="10255" w:type="dxa"/>
        <w:jc w:val="center"/>
        <w:tblLayout w:type="fixed"/>
        <w:tblLook w:val="04A0" w:firstRow="1" w:lastRow="0" w:firstColumn="1" w:lastColumn="0" w:noHBand="0" w:noVBand="1"/>
      </w:tblPr>
      <w:tblGrid>
        <w:gridCol w:w="1075"/>
        <w:gridCol w:w="9180"/>
      </w:tblGrid>
      <w:tr w:rsidR="001035B6" w:rsidRPr="00872C24" w14:paraId="2093C7C4" w14:textId="77777777">
        <w:trPr>
          <w:cantSplit/>
          <w:jc w:val="center"/>
        </w:trPr>
        <w:tc>
          <w:tcPr>
            <w:tcW w:w="1075" w:type="dxa"/>
            <w:tcMar>
              <w:top w:w="0" w:type="dxa"/>
              <w:left w:w="115" w:type="dxa"/>
              <w:bottom w:w="0" w:type="dxa"/>
              <w:right w:w="115" w:type="dxa"/>
            </w:tcMar>
            <w:vAlign w:val="bottom"/>
          </w:tcPr>
          <w:p w14:paraId="1E2AA8A8" w14:textId="77777777" w:rsidR="001035B6" w:rsidRPr="00872C24" w:rsidRDefault="001035B6" w:rsidP="006244A1">
            <w:pPr>
              <w:jc w:val="right"/>
              <w:rPr>
                <w:rFonts w:cstheme="majorHAnsi"/>
                <w:color w:val="D9D9D9" w:themeColor="background1" w:themeShade="D9"/>
                <w:sz w:val="36"/>
                <w:szCs w:val="36"/>
                <w:lang w:val="es-ES"/>
              </w:rPr>
            </w:pPr>
            <w:r w:rsidRPr="00872C24">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659502A8" w14:textId="73BD8EC6" w:rsidR="001035B6" w:rsidRPr="00872C24" w:rsidRDefault="00872C24" w:rsidP="006244A1">
            <w:pPr>
              <w:spacing w:line="276" w:lineRule="auto"/>
              <w:jc w:val="both"/>
              <w:rPr>
                <w:lang w:val="es-ES"/>
              </w:rPr>
            </w:pPr>
            <w:r w:rsidRPr="00872C24">
              <w:rPr>
                <w:lang w:val="es-ES"/>
              </w:rPr>
              <w:t>Muy de acuerdo</w:t>
            </w:r>
          </w:p>
        </w:tc>
      </w:tr>
      <w:tr w:rsidR="001035B6" w:rsidRPr="00872C24" w14:paraId="02F80A9D" w14:textId="77777777">
        <w:trPr>
          <w:cantSplit/>
          <w:jc w:val="center"/>
        </w:trPr>
        <w:tc>
          <w:tcPr>
            <w:tcW w:w="1075" w:type="dxa"/>
            <w:tcMar>
              <w:top w:w="0" w:type="dxa"/>
              <w:left w:w="115" w:type="dxa"/>
              <w:bottom w:w="0" w:type="dxa"/>
              <w:right w:w="115" w:type="dxa"/>
            </w:tcMar>
            <w:vAlign w:val="bottom"/>
          </w:tcPr>
          <w:p w14:paraId="606370C9" w14:textId="77777777" w:rsidR="001035B6" w:rsidRPr="00872C24" w:rsidRDefault="001035B6" w:rsidP="006244A1">
            <w:pPr>
              <w:jc w:val="right"/>
              <w:rPr>
                <w:rStyle w:val="RadiobuttonChar"/>
                <w:rFonts w:cstheme="majorHAnsi"/>
                <w:color w:val="D9D9D9" w:themeColor="background1" w:themeShade="D9"/>
                <w:sz w:val="36"/>
                <w:szCs w:val="36"/>
                <w:lang w:val="es-ES"/>
              </w:rPr>
            </w:pPr>
            <w:r w:rsidRPr="00872C24">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61EAACE7" w14:textId="187C83FC" w:rsidR="001035B6" w:rsidRPr="00872C24" w:rsidRDefault="00872C24" w:rsidP="006244A1">
            <w:pPr>
              <w:spacing w:line="276" w:lineRule="auto"/>
              <w:jc w:val="both"/>
              <w:rPr>
                <w:lang w:val="es-ES"/>
              </w:rPr>
            </w:pPr>
            <w:r w:rsidRPr="00872C24">
              <w:rPr>
                <w:lang w:val="es-ES"/>
              </w:rPr>
              <w:t>De acuerdo</w:t>
            </w:r>
          </w:p>
        </w:tc>
      </w:tr>
      <w:tr w:rsidR="001035B6" w:rsidRPr="00347FC4" w14:paraId="0A46333C" w14:textId="77777777">
        <w:trPr>
          <w:cantSplit/>
          <w:jc w:val="center"/>
        </w:trPr>
        <w:tc>
          <w:tcPr>
            <w:tcW w:w="1075" w:type="dxa"/>
            <w:tcMar>
              <w:top w:w="0" w:type="dxa"/>
              <w:left w:w="115" w:type="dxa"/>
              <w:bottom w:w="0" w:type="dxa"/>
              <w:right w:w="115" w:type="dxa"/>
            </w:tcMar>
            <w:vAlign w:val="bottom"/>
          </w:tcPr>
          <w:p w14:paraId="00BBE3B5" w14:textId="77777777" w:rsidR="001035B6" w:rsidRPr="00872C24" w:rsidRDefault="001035B6" w:rsidP="006244A1">
            <w:pPr>
              <w:jc w:val="right"/>
              <w:rPr>
                <w:rStyle w:val="RadiobuttonChar"/>
                <w:rFonts w:cstheme="majorHAnsi"/>
                <w:color w:val="D9D9D9" w:themeColor="background1" w:themeShade="D9"/>
                <w:sz w:val="36"/>
                <w:szCs w:val="36"/>
                <w:lang w:val="es-ES"/>
              </w:rPr>
            </w:pPr>
            <w:r w:rsidRPr="00872C24">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431B52D9" w14:textId="12D2309F" w:rsidR="001035B6" w:rsidRPr="00872C24" w:rsidRDefault="00872C24" w:rsidP="006244A1">
            <w:pPr>
              <w:spacing w:line="276" w:lineRule="auto"/>
              <w:jc w:val="both"/>
              <w:rPr>
                <w:lang w:val="es-ES"/>
              </w:rPr>
            </w:pPr>
            <w:r w:rsidRPr="00872C24">
              <w:rPr>
                <w:lang w:val="es-ES"/>
              </w:rPr>
              <w:t>Ni de acuerdo ni en desacuerdo</w:t>
            </w:r>
          </w:p>
        </w:tc>
      </w:tr>
      <w:tr w:rsidR="001035B6" w:rsidRPr="00872C24" w14:paraId="5B275169" w14:textId="77777777">
        <w:trPr>
          <w:cantSplit/>
          <w:jc w:val="center"/>
        </w:trPr>
        <w:tc>
          <w:tcPr>
            <w:tcW w:w="1075" w:type="dxa"/>
            <w:tcMar>
              <w:top w:w="0" w:type="dxa"/>
              <w:left w:w="115" w:type="dxa"/>
              <w:bottom w:w="0" w:type="dxa"/>
              <w:right w:w="115" w:type="dxa"/>
            </w:tcMar>
            <w:vAlign w:val="bottom"/>
          </w:tcPr>
          <w:p w14:paraId="42283474" w14:textId="77777777" w:rsidR="001035B6" w:rsidRPr="00872C24" w:rsidRDefault="001035B6" w:rsidP="006244A1">
            <w:pPr>
              <w:jc w:val="right"/>
              <w:rPr>
                <w:rStyle w:val="RadiobuttonChar"/>
                <w:rFonts w:cstheme="majorHAnsi"/>
                <w:color w:val="D9D9D9" w:themeColor="background1" w:themeShade="D9"/>
                <w:sz w:val="36"/>
                <w:szCs w:val="36"/>
                <w:lang w:val="es-ES"/>
              </w:rPr>
            </w:pPr>
            <w:r w:rsidRPr="00872C24">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1B710DB3" w14:textId="27119BB4" w:rsidR="001035B6" w:rsidRPr="00872C24" w:rsidRDefault="00872C24" w:rsidP="006244A1">
            <w:pPr>
              <w:spacing w:line="276" w:lineRule="auto"/>
              <w:jc w:val="both"/>
              <w:rPr>
                <w:lang w:val="es-ES"/>
              </w:rPr>
            </w:pPr>
            <w:r w:rsidRPr="00872C24">
              <w:rPr>
                <w:lang w:val="es-ES"/>
              </w:rPr>
              <w:t>En desacuerdo</w:t>
            </w:r>
          </w:p>
        </w:tc>
      </w:tr>
      <w:tr w:rsidR="003B0F30" w:rsidRPr="00872C24" w14:paraId="575AAB11" w14:textId="77777777">
        <w:trPr>
          <w:cantSplit/>
          <w:jc w:val="center"/>
        </w:trPr>
        <w:tc>
          <w:tcPr>
            <w:tcW w:w="1075" w:type="dxa"/>
            <w:tcMar>
              <w:top w:w="0" w:type="dxa"/>
              <w:left w:w="115" w:type="dxa"/>
              <w:bottom w:w="0" w:type="dxa"/>
              <w:right w:w="115" w:type="dxa"/>
            </w:tcMar>
            <w:vAlign w:val="bottom"/>
          </w:tcPr>
          <w:p w14:paraId="4216A5A9" w14:textId="32DD7535" w:rsidR="003B0F30" w:rsidRPr="00872C24" w:rsidRDefault="006552C1" w:rsidP="006244A1">
            <w:pPr>
              <w:jc w:val="right"/>
              <w:rPr>
                <w:rStyle w:val="RadiobuttonChar"/>
                <w:rFonts w:ascii="Wingdings" w:eastAsia="Wingdings" w:hAnsi="Wingdings" w:cstheme="majorHAnsi"/>
                <w:color w:val="D9D9D9" w:themeColor="background1" w:themeShade="D9"/>
                <w:sz w:val="36"/>
                <w:szCs w:val="36"/>
                <w:lang w:val="es-ES"/>
              </w:rPr>
            </w:pPr>
            <w:r w:rsidRPr="00872C24">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79DE11B8" w14:textId="56B5727E" w:rsidR="003B0F30" w:rsidRPr="00872C24" w:rsidRDefault="00872C24" w:rsidP="006244A1">
            <w:pPr>
              <w:spacing w:line="276" w:lineRule="auto"/>
              <w:jc w:val="both"/>
              <w:rPr>
                <w:lang w:val="es-ES"/>
              </w:rPr>
            </w:pPr>
            <w:r w:rsidRPr="00872C24">
              <w:rPr>
                <w:lang w:val="es-ES"/>
              </w:rPr>
              <w:t>Muy en desacuerdo</w:t>
            </w:r>
          </w:p>
        </w:tc>
      </w:tr>
    </w:tbl>
    <w:p w14:paraId="4EB51F34" w14:textId="77777777" w:rsidR="001035B6" w:rsidRPr="00872C24" w:rsidRDefault="001035B6" w:rsidP="001035B6">
      <w:pPr>
        <w:spacing w:after="0" w:line="240" w:lineRule="auto"/>
        <w:rPr>
          <w:rFonts w:cstheme="majorHAnsi"/>
          <w:b/>
          <w:bCs/>
          <w:lang w:val="es-ES"/>
        </w:rPr>
      </w:pPr>
    </w:p>
    <w:p w14:paraId="7796527C" w14:textId="77777777" w:rsidR="001C44A0" w:rsidRPr="006F736E" w:rsidRDefault="001C44A0" w:rsidP="001C44A0">
      <w:pPr>
        <w:spacing w:after="0" w:line="240" w:lineRule="auto"/>
        <w:rPr>
          <w:rFonts w:cstheme="majorHAnsi"/>
        </w:rPr>
      </w:pPr>
    </w:p>
    <w:p w14:paraId="76E1D2DE" w14:textId="42464F91" w:rsidR="001C44A0" w:rsidRPr="00EF56AC" w:rsidRDefault="0061371E" w:rsidP="00DB161D">
      <w:pPr>
        <w:pStyle w:val="ListParagraph"/>
        <w:numPr>
          <w:ilvl w:val="0"/>
          <w:numId w:val="45"/>
        </w:numPr>
        <w:spacing w:after="0" w:line="240" w:lineRule="auto"/>
        <w:rPr>
          <w:rFonts w:ascii="Roboto" w:hAnsi="Roboto" w:cstheme="majorHAnsi"/>
          <w:iCs/>
          <w:lang w:val="es-ES"/>
        </w:rPr>
      </w:pPr>
      <w:r>
        <w:rPr>
          <w:rFonts w:ascii="Roboto" w:hAnsi="Roboto" w:cstheme="majorHAnsi"/>
          <w:b/>
          <w:bCs/>
          <w:iCs/>
          <w:lang w:val="es-ES"/>
        </w:rPr>
        <w:t>¿Qué tan eficaces son las actividades de las Naciones Unidas en materia de desarrollo en apoyo del fortalecimiento de la resiliencia</w:t>
      </w:r>
      <w:r w:rsidR="001F1CC2" w:rsidRPr="00EF56AC">
        <w:rPr>
          <w:rFonts w:ascii="Roboto" w:hAnsi="Roboto" w:cstheme="majorHAnsi"/>
          <w:b/>
          <w:bCs/>
          <w:iCs/>
          <w:lang w:val="es-ES"/>
        </w:rPr>
        <w:t>?</w:t>
      </w:r>
      <w:r w:rsidR="000E2C8B" w:rsidRPr="00EF56AC">
        <w:rPr>
          <w:rFonts w:ascii="Roboto" w:hAnsi="Roboto" w:cstheme="majorHAnsi"/>
          <w:iCs/>
          <w:lang w:val="es-ES"/>
        </w:rPr>
        <w:t xml:space="preserve"> </w:t>
      </w:r>
    </w:p>
    <w:p w14:paraId="0FF53994" w14:textId="12BA7CE9" w:rsidR="000E2C8B" w:rsidRPr="00EF56AC" w:rsidRDefault="000E2C8B" w:rsidP="000E2C8B">
      <w:pPr>
        <w:pStyle w:val="ListParagraph"/>
        <w:spacing w:after="0" w:line="240" w:lineRule="auto"/>
        <w:ind w:left="990"/>
        <w:rPr>
          <w:rFonts w:ascii="Roboto" w:hAnsi="Roboto" w:cstheme="majorHAnsi"/>
          <w:iCs/>
          <w:lang w:val="es-ES"/>
        </w:rPr>
      </w:pPr>
      <w:r w:rsidRPr="00EF56AC">
        <w:rPr>
          <w:rFonts w:ascii="Roboto" w:hAnsi="Roboto" w:cstheme="majorHAnsi"/>
          <w:iCs/>
          <w:lang w:val="es-ES"/>
        </w:rPr>
        <w:t>(</w:t>
      </w:r>
      <w:r w:rsidR="009C2AF5">
        <w:rPr>
          <w:rFonts w:ascii="Roboto" w:hAnsi="Roboto" w:cstheme="majorHAnsi"/>
          <w:iCs/>
          <w:lang w:val="es-ES"/>
        </w:rPr>
        <w:t>La resiliencia se refiere a la habilidad de mantener los servicios esenciales y el avance del desarrollo en caso de perturbaciones o crisis</w:t>
      </w:r>
      <w:r w:rsidRPr="00EF56AC">
        <w:rPr>
          <w:rFonts w:ascii="Roboto" w:hAnsi="Roboto" w:cstheme="majorHAnsi"/>
          <w:iCs/>
          <w:lang w:val="es-ES"/>
        </w:rPr>
        <w:t>)</w:t>
      </w:r>
    </w:p>
    <w:p w14:paraId="336BE9EE" w14:textId="77777777" w:rsidR="001C44A0" w:rsidRPr="00EF56AC" w:rsidRDefault="001C44A0" w:rsidP="001C44A0">
      <w:pPr>
        <w:spacing w:after="0" w:line="240" w:lineRule="auto"/>
        <w:jc w:val="both"/>
        <w:rPr>
          <w:rFonts w:cstheme="majorHAnsi"/>
          <w:lang w:val="es-ES"/>
        </w:rPr>
      </w:pPr>
    </w:p>
    <w:tbl>
      <w:tblPr>
        <w:tblStyle w:val="TableGrid"/>
        <w:tblW w:w="10255" w:type="dxa"/>
        <w:jc w:val="center"/>
        <w:tblLayout w:type="fixed"/>
        <w:tblLook w:val="04A0" w:firstRow="1" w:lastRow="0" w:firstColumn="1" w:lastColumn="0" w:noHBand="0" w:noVBand="1"/>
      </w:tblPr>
      <w:tblGrid>
        <w:gridCol w:w="1075"/>
        <w:gridCol w:w="9180"/>
      </w:tblGrid>
      <w:tr w:rsidR="001C44A0" w:rsidRPr="00EF56AC" w14:paraId="05E5980F" w14:textId="77777777">
        <w:trPr>
          <w:cantSplit/>
          <w:jc w:val="center"/>
        </w:trPr>
        <w:tc>
          <w:tcPr>
            <w:tcW w:w="1075" w:type="dxa"/>
            <w:tcMar>
              <w:top w:w="0" w:type="dxa"/>
              <w:left w:w="115" w:type="dxa"/>
              <w:bottom w:w="0" w:type="dxa"/>
              <w:right w:w="115" w:type="dxa"/>
            </w:tcMar>
            <w:vAlign w:val="bottom"/>
          </w:tcPr>
          <w:p w14:paraId="4DFA143F" w14:textId="77777777" w:rsidR="001C44A0" w:rsidRPr="00EF56AC" w:rsidRDefault="001C44A0" w:rsidP="006244A1">
            <w:pPr>
              <w:jc w:val="right"/>
              <w:rPr>
                <w:rFonts w:cstheme="majorHAnsi"/>
                <w:color w:val="D9D9D9" w:themeColor="background1" w:themeShade="D9"/>
                <w:sz w:val="36"/>
                <w:szCs w:val="36"/>
                <w:lang w:val="es-ES"/>
              </w:rPr>
            </w:pPr>
            <w:r w:rsidRPr="00EF56AC">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0DE784FD" w14:textId="3B676D15" w:rsidR="001C44A0" w:rsidRPr="00EF56AC" w:rsidRDefault="00EF56AC" w:rsidP="006244A1">
            <w:pPr>
              <w:spacing w:line="276" w:lineRule="auto"/>
              <w:jc w:val="both"/>
              <w:rPr>
                <w:lang w:val="es-ES"/>
              </w:rPr>
            </w:pPr>
            <w:r w:rsidRPr="00EF56AC">
              <w:rPr>
                <w:lang w:val="es-ES"/>
              </w:rPr>
              <w:t>Muy eficaz</w:t>
            </w:r>
          </w:p>
        </w:tc>
      </w:tr>
      <w:tr w:rsidR="001C44A0" w:rsidRPr="00EF56AC" w14:paraId="6B5F4C94" w14:textId="77777777">
        <w:trPr>
          <w:cantSplit/>
          <w:jc w:val="center"/>
        </w:trPr>
        <w:tc>
          <w:tcPr>
            <w:tcW w:w="1075" w:type="dxa"/>
            <w:tcMar>
              <w:top w:w="0" w:type="dxa"/>
              <w:left w:w="115" w:type="dxa"/>
              <w:bottom w:w="0" w:type="dxa"/>
              <w:right w:w="115" w:type="dxa"/>
            </w:tcMar>
            <w:vAlign w:val="bottom"/>
          </w:tcPr>
          <w:p w14:paraId="54072920" w14:textId="77777777" w:rsidR="001C44A0" w:rsidRPr="00EF56AC" w:rsidRDefault="001C44A0" w:rsidP="006244A1">
            <w:pPr>
              <w:jc w:val="right"/>
              <w:rPr>
                <w:rStyle w:val="RadiobuttonChar"/>
                <w:rFonts w:cstheme="majorHAnsi"/>
                <w:color w:val="D9D9D9" w:themeColor="background1" w:themeShade="D9"/>
                <w:sz w:val="36"/>
                <w:szCs w:val="36"/>
                <w:lang w:val="es-ES"/>
              </w:rPr>
            </w:pPr>
            <w:r w:rsidRPr="00EF56AC">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31C19AE0" w14:textId="21F8BCEB" w:rsidR="001C44A0" w:rsidRPr="00EF56AC" w:rsidRDefault="00EF56AC" w:rsidP="006244A1">
            <w:pPr>
              <w:spacing w:line="276" w:lineRule="auto"/>
              <w:jc w:val="both"/>
              <w:rPr>
                <w:lang w:val="es-ES"/>
              </w:rPr>
            </w:pPr>
            <w:r w:rsidRPr="00EF56AC">
              <w:rPr>
                <w:lang w:val="es-ES"/>
              </w:rPr>
              <w:t>Eficaz</w:t>
            </w:r>
          </w:p>
        </w:tc>
      </w:tr>
      <w:tr w:rsidR="001C44A0" w:rsidRPr="00EF56AC" w14:paraId="7C0478A8" w14:textId="77777777">
        <w:trPr>
          <w:cantSplit/>
          <w:jc w:val="center"/>
        </w:trPr>
        <w:tc>
          <w:tcPr>
            <w:tcW w:w="1075" w:type="dxa"/>
            <w:tcMar>
              <w:top w:w="0" w:type="dxa"/>
              <w:left w:w="115" w:type="dxa"/>
              <w:bottom w:w="0" w:type="dxa"/>
              <w:right w:w="115" w:type="dxa"/>
            </w:tcMar>
            <w:vAlign w:val="bottom"/>
          </w:tcPr>
          <w:p w14:paraId="4209B55D" w14:textId="77777777" w:rsidR="001C44A0" w:rsidRPr="00EF56AC" w:rsidRDefault="001C44A0" w:rsidP="006244A1">
            <w:pPr>
              <w:jc w:val="right"/>
              <w:rPr>
                <w:rStyle w:val="RadiobuttonChar"/>
                <w:rFonts w:cstheme="majorHAnsi"/>
                <w:color w:val="D9D9D9" w:themeColor="background1" w:themeShade="D9"/>
                <w:sz w:val="36"/>
                <w:szCs w:val="36"/>
                <w:lang w:val="es-ES"/>
              </w:rPr>
            </w:pPr>
            <w:r w:rsidRPr="00EF56AC">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097F8455" w14:textId="566DA097" w:rsidR="001C44A0" w:rsidRPr="00EF56AC" w:rsidRDefault="00EF56AC" w:rsidP="006244A1">
            <w:pPr>
              <w:spacing w:line="276" w:lineRule="auto"/>
              <w:jc w:val="both"/>
              <w:rPr>
                <w:lang w:val="es-ES"/>
              </w:rPr>
            </w:pPr>
            <w:r w:rsidRPr="00EF56AC">
              <w:rPr>
                <w:lang w:val="es-ES"/>
              </w:rPr>
              <w:t>Ni eficaz ni ineficaz</w:t>
            </w:r>
          </w:p>
        </w:tc>
      </w:tr>
      <w:tr w:rsidR="001C44A0" w:rsidRPr="00EF56AC" w14:paraId="29771033" w14:textId="77777777">
        <w:trPr>
          <w:cantSplit/>
          <w:jc w:val="center"/>
        </w:trPr>
        <w:tc>
          <w:tcPr>
            <w:tcW w:w="1075" w:type="dxa"/>
            <w:tcMar>
              <w:top w:w="0" w:type="dxa"/>
              <w:left w:w="115" w:type="dxa"/>
              <w:bottom w:w="0" w:type="dxa"/>
              <w:right w:w="115" w:type="dxa"/>
            </w:tcMar>
            <w:vAlign w:val="bottom"/>
          </w:tcPr>
          <w:p w14:paraId="5295C5AF" w14:textId="77777777" w:rsidR="001C44A0" w:rsidRPr="00EF56AC" w:rsidRDefault="001C44A0" w:rsidP="006244A1">
            <w:pPr>
              <w:jc w:val="right"/>
              <w:rPr>
                <w:rStyle w:val="RadiobuttonChar"/>
                <w:rFonts w:cstheme="majorHAnsi"/>
                <w:color w:val="D9D9D9" w:themeColor="background1" w:themeShade="D9"/>
                <w:sz w:val="36"/>
                <w:szCs w:val="36"/>
                <w:lang w:val="es-ES"/>
              </w:rPr>
            </w:pPr>
            <w:r w:rsidRPr="00EF56AC">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56CD9FC4" w14:textId="4E3604D8" w:rsidR="001C44A0" w:rsidRPr="00EF56AC" w:rsidRDefault="00EF56AC" w:rsidP="006244A1">
            <w:pPr>
              <w:spacing w:line="276" w:lineRule="auto"/>
              <w:jc w:val="both"/>
              <w:rPr>
                <w:lang w:val="es-ES"/>
              </w:rPr>
            </w:pPr>
            <w:r w:rsidRPr="00EF56AC">
              <w:rPr>
                <w:lang w:val="es-ES"/>
              </w:rPr>
              <w:t>Ineficaz</w:t>
            </w:r>
          </w:p>
        </w:tc>
      </w:tr>
      <w:tr w:rsidR="001C44A0" w:rsidRPr="00EF56AC" w14:paraId="52AA065C" w14:textId="77777777" w:rsidTr="00DB0F1C">
        <w:trPr>
          <w:cantSplit/>
          <w:jc w:val="center"/>
        </w:trPr>
        <w:tc>
          <w:tcPr>
            <w:tcW w:w="1075" w:type="dxa"/>
            <w:tcMar>
              <w:top w:w="0" w:type="dxa"/>
              <w:left w:w="115" w:type="dxa"/>
              <w:bottom w:w="0" w:type="dxa"/>
              <w:right w:w="115" w:type="dxa"/>
            </w:tcMar>
            <w:vAlign w:val="bottom"/>
          </w:tcPr>
          <w:p w14:paraId="57B540E1" w14:textId="77777777" w:rsidR="001C44A0" w:rsidRPr="00EF56AC" w:rsidRDefault="001C44A0" w:rsidP="006244A1">
            <w:pPr>
              <w:jc w:val="right"/>
              <w:rPr>
                <w:rStyle w:val="RadiobuttonChar"/>
                <w:rFonts w:cstheme="majorHAnsi"/>
                <w:color w:val="D9D9D9" w:themeColor="background1" w:themeShade="D9"/>
                <w:sz w:val="36"/>
                <w:szCs w:val="36"/>
                <w:lang w:val="es-ES"/>
              </w:rPr>
            </w:pPr>
            <w:r w:rsidRPr="00EF56AC">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5F86D519" w14:textId="4C278491" w:rsidR="001C44A0" w:rsidRPr="00EF56AC" w:rsidRDefault="00EF56AC" w:rsidP="006244A1">
            <w:pPr>
              <w:spacing w:line="276" w:lineRule="auto"/>
              <w:jc w:val="both"/>
              <w:rPr>
                <w:lang w:val="es-ES"/>
              </w:rPr>
            </w:pPr>
            <w:r w:rsidRPr="00EF56AC">
              <w:rPr>
                <w:lang w:val="es-ES"/>
              </w:rPr>
              <w:t>Muy ineficaz</w:t>
            </w:r>
          </w:p>
        </w:tc>
      </w:tr>
      <w:tr w:rsidR="00DB0F1C" w:rsidRPr="00EF56AC" w14:paraId="7E9DF03A" w14:textId="77777777">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75A2DAF0" w14:textId="1B477F0E" w:rsidR="00DB0F1C" w:rsidRPr="00EF56AC" w:rsidRDefault="00DB0F1C" w:rsidP="00DB0F1C">
            <w:pPr>
              <w:jc w:val="right"/>
              <w:rPr>
                <w:rStyle w:val="RadiobuttonChar"/>
                <w:rFonts w:ascii="Wingdings" w:eastAsia="Wingdings" w:hAnsi="Wingdings" w:cstheme="majorHAnsi"/>
                <w:color w:val="D9D9D9" w:themeColor="background1" w:themeShade="D9"/>
                <w:sz w:val="36"/>
                <w:szCs w:val="36"/>
                <w:lang w:val="es-ES"/>
              </w:rPr>
            </w:pPr>
            <w:r w:rsidRPr="00EF56AC">
              <w:rPr>
                <w:rStyle w:val="RadiobuttonChar"/>
                <w:rFonts w:ascii="Wingdings" w:eastAsia="Wingdings" w:hAnsi="Wingdings" w:cstheme="majorHAnsi"/>
                <w:color w:val="D9D9D9" w:themeColor="background1" w:themeShade="D9"/>
                <w:sz w:val="36"/>
                <w:szCs w:val="36"/>
                <w:lang w:val="es-ES"/>
              </w:rPr>
              <w:t></w:t>
            </w:r>
          </w:p>
        </w:tc>
        <w:tc>
          <w:tcPr>
            <w:tcW w:w="9180" w:type="dxa"/>
            <w:tcBorders>
              <w:bottom w:val="single" w:sz="8" w:space="0" w:color="D9D9D9" w:themeColor="background1" w:themeShade="D9"/>
            </w:tcBorders>
            <w:vAlign w:val="center"/>
          </w:tcPr>
          <w:p w14:paraId="03B62B0B" w14:textId="657A46A6" w:rsidR="00DB0F1C" w:rsidRPr="00EF56AC" w:rsidRDefault="00DB0F1C" w:rsidP="00EF56AC">
            <w:pPr>
              <w:spacing w:line="276" w:lineRule="auto"/>
              <w:jc w:val="both"/>
              <w:rPr>
                <w:lang w:val="es-ES"/>
              </w:rPr>
            </w:pPr>
            <w:r w:rsidRPr="00EF56AC">
              <w:rPr>
                <w:lang w:val="es-ES"/>
              </w:rPr>
              <w:t>No</w:t>
            </w:r>
            <w:r w:rsidR="00EF56AC" w:rsidRPr="00EF56AC">
              <w:rPr>
                <w:lang w:val="es-ES"/>
              </w:rPr>
              <w:t xml:space="preserve"> aplica</w:t>
            </w:r>
          </w:p>
        </w:tc>
      </w:tr>
    </w:tbl>
    <w:p w14:paraId="60B3A589" w14:textId="77777777" w:rsidR="007B34F1" w:rsidRDefault="007B34F1" w:rsidP="007B34F1">
      <w:pPr>
        <w:spacing w:after="200" w:line="276" w:lineRule="auto"/>
        <w:rPr>
          <w:rFonts w:cstheme="majorHAnsi"/>
        </w:rPr>
      </w:pPr>
      <w:r>
        <w:rPr>
          <w:rFonts w:cstheme="majorHAnsi"/>
        </w:rPr>
        <w:br w:type="page"/>
      </w:r>
    </w:p>
    <w:p w14:paraId="33926616" w14:textId="1E737314" w:rsidR="00326094" w:rsidRPr="00771637" w:rsidRDefault="008A1FA9" w:rsidP="00326094">
      <w:pPr>
        <w:pStyle w:val="Heading1"/>
        <w:numPr>
          <w:ilvl w:val="0"/>
          <w:numId w:val="13"/>
        </w:numPr>
        <w:tabs>
          <w:tab w:val="num" w:pos="360"/>
        </w:tabs>
        <w:ind w:left="0" w:firstLine="0"/>
        <w:rPr>
          <w:rFonts w:cstheme="majorHAnsi"/>
          <w:lang w:val="es-ES"/>
        </w:rPr>
      </w:pPr>
      <w:r w:rsidRPr="00771637">
        <w:rPr>
          <w:rFonts w:cstheme="majorHAnsi"/>
          <w:lang w:val="es-ES"/>
        </w:rPr>
        <w:t>Los Coordinadores Residentes y los equipos de la ONU</w:t>
      </w:r>
      <w:r w:rsidR="00306302">
        <w:rPr>
          <w:rFonts w:cstheme="majorHAnsi"/>
          <w:lang w:val="es-ES"/>
        </w:rPr>
        <w:t xml:space="preserve"> en el país</w:t>
      </w:r>
    </w:p>
    <w:tbl>
      <w:tblPr>
        <w:tblStyle w:val="TableGrid"/>
        <w:tblW w:w="10456" w:type="dxa"/>
        <w:jc w:val="center"/>
        <w:shd w:val="clear" w:color="auto" w:fill="D1F2FF"/>
        <w:tblLook w:val="04A0" w:firstRow="1" w:lastRow="0" w:firstColumn="1" w:lastColumn="0" w:noHBand="0" w:noVBand="1"/>
      </w:tblPr>
      <w:tblGrid>
        <w:gridCol w:w="10456"/>
      </w:tblGrid>
      <w:tr w:rsidR="00FB0E7C" w:rsidRPr="00347FC4" w14:paraId="7875E8F5" w14:textId="77777777" w:rsidTr="00A73290">
        <w:trPr>
          <w:jc w:val="center"/>
        </w:trPr>
        <w:tc>
          <w:tcPr>
            <w:tcW w:w="10456" w:type="dxa"/>
            <w:tcBorders>
              <w:top w:val="single" w:sz="4" w:space="0" w:color="00B0F0"/>
              <w:left w:val="single" w:sz="4" w:space="0" w:color="00B0F0"/>
              <w:bottom w:val="single" w:sz="4" w:space="0" w:color="00B0F0"/>
              <w:right w:val="single" w:sz="4" w:space="0" w:color="00B0F0"/>
            </w:tcBorders>
            <w:shd w:val="clear" w:color="auto" w:fill="CDF1FF"/>
          </w:tcPr>
          <w:p w14:paraId="75B694C3" w14:textId="2F73E674" w:rsidR="00FB0E7C" w:rsidRPr="0061371E" w:rsidRDefault="0061371E" w:rsidP="00B249A6">
            <w:pPr>
              <w:spacing w:after="0"/>
              <w:rPr>
                <w:rFonts w:cstheme="majorHAnsi"/>
                <w:sz w:val="18"/>
                <w:szCs w:val="18"/>
                <w:lang w:val="es-ES"/>
              </w:rPr>
            </w:pPr>
            <w:r w:rsidRPr="0061371E">
              <w:rPr>
                <w:rFonts w:cstheme="majorHAnsi"/>
                <w:sz w:val="18"/>
                <w:szCs w:val="18"/>
                <w:lang w:val="es-ES"/>
              </w:rPr>
              <w:t>El coordinador residente es fundamental para el sistema de las Naciones Unidas para el desarrollo en el país</w:t>
            </w:r>
            <w:r w:rsidR="00D678F0" w:rsidRPr="0061371E">
              <w:rPr>
                <w:rFonts w:cstheme="majorHAnsi"/>
                <w:sz w:val="18"/>
                <w:szCs w:val="18"/>
                <w:lang w:val="es-ES"/>
              </w:rPr>
              <w:t xml:space="preserve">. </w:t>
            </w:r>
            <w:r w:rsidRPr="0061371E">
              <w:rPr>
                <w:rFonts w:cstheme="majorHAnsi"/>
                <w:sz w:val="18"/>
                <w:szCs w:val="18"/>
                <w:lang w:val="es-ES"/>
              </w:rPr>
              <w:t>El coordinador resident</w:t>
            </w:r>
            <w:r>
              <w:rPr>
                <w:rFonts w:cstheme="majorHAnsi"/>
                <w:sz w:val="18"/>
                <w:szCs w:val="18"/>
                <w:lang w:val="es-ES"/>
              </w:rPr>
              <w:t>e</w:t>
            </w:r>
            <w:r w:rsidRPr="0061371E">
              <w:rPr>
                <w:rFonts w:cstheme="majorHAnsi"/>
                <w:sz w:val="18"/>
                <w:szCs w:val="18"/>
                <w:lang w:val="es-ES"/>
              </w:rPr>
              <w:t>, al tener mayor autoridad e imparcialidad, al dedicarse plenamente a las tareas de dirección y al contar con mejores capacidades, dirige las contribuciones de los equipos de las Naciones Unidas en el país a la implementación de la Agenda 2030</w:t>
            </w:r>
            <w:r w:rsidRPr="0061371E">
              <w:rPr>
                <w:lang w:val="es-ES"/>
              </w:rPr>
              <w:t xml:space="preserve"> </w:t>
            </w:r>
            <w:r w:rsidR="00B249A6">
              <w:rPr>
                <w:lang w:val="es-ES"/>
              </w:rPr>
              <w:t xml:space="preserve">de </w:t>
            </w:r>
            <w:r w:rsidRPr="0061371E">
              <w:rPr>
                <w:lang w:val="es-ES"/>
              </w:rPr>
              <w:t>su país</w:t>
            </w:r>
            <w:r w:rsidR="00D678F0" w:rsidRPr="0061371E">
              <w:rPr>
                <w:rFonts w:cstheme="majorHAnsi"/>
                <w:sz w:val="18"/>
                <w:szCs w:val="18"/>
                <w:lang w:val="es-ES"/>
              </w:rPr>
              <w:t>.</w:t>
            </w:r>
          </w:p>
        </w:tc>
      </w:tr>
    </w:tbl>
    <w:p w14:paraId="5E770367" w14:textId="77777777" w:rsidR="00FB0E7C" w:rsidRPr="00771637" w:rsidRDefault="00FB0E7C" w:rsidP="00FB0E7C">
      <w:pPr>
        <w:spacing w:after="0" w:line="240" w:lineRule="auto"/>
        <w:jc w:val="both"/>
        <w:rPr>
          <w:rFonts w:cstheme="majorHAnsi"/>
          <w:lang w:val="es-ES"/>
        </w:rPr>
      </w:pPr>
    </w:p>
    <w:tbl>
      <w:tblPr>
        <w:tblStyle w:val="TableGrid"/>
        <w:tblW w:w="0" w:type="auto"/>
        <w:tblInd w:w="180" w:type="dxa"/>
        <w:shd w:val="clear" w:color="auto" w:fill="D1F2FF"/>
        <w:tblLook w:val="04A0" w:firstRow="1" w:lastRow="0" w:firstColumn="1" w:lastColumn="0" w:noHBand="0" w:noVBand="1"/>
      </w:tblPr>
      <w:tblGrid>
        <w:gridCol w:w="10440"/>
      </w:tblGrid>
      <w:tr w:rsidR="0074128E" w:rsidRPr="00347FC4" w14:paraId="7B90075D" w14:textId="77777777" w:rsidTr="00AD74A9">
        <w:tc>
          <w:tcPr>
            <w:tcW w:w="10440" w:type="dxa"/>
            <w:shd w:val="clear" w:color="auto" w:fill="D1F2FF"/>
          </w:tcPr>
          <w:p w14:paraId="590D9F84" w14:textId="2ECBCB5D" w:rsidR="0074128E" w:rsidRPr="00771637" w:rsidRDefault="002142BF" w:rsidP="0074128E">
            <w:pPr>
              <w:spacing w:after="0" w:line="240" w:lineRule="auto"/>
              <w:jc w:val="both"/>
              <w:rPr>
                <w:rFonts w:cstheme="majorHAnsi"/>
                <w:b/>
                <w:bCs/>
                <w:sz w:val="18"/>
                <w:szCs w:val="20"/>
                <w:lang w:val="es-ES"/>
              </w:rPr>
            </w:pPr>
            <w:r w:rsidRPr="00771637">
              <w:rPr>
                <w:b/>
                <w:bCs/>
                <w:sz w:val="18"/>
                <w:szCs w:val="18"/>
                <w:lang w:val="es-ES"/>
              </w:rPr>
              <w:t>Definiciones clave</w:t>
            </w:r>
          </w:p>
          <w:p w14:paraId="24F23961" w14:textId="4FCC9D9E" w:rsidR="00BD6224" w:rsidRPr="00771637" w:rsidRDefault="002142BF" w:rsidP="002142BF">
            <w:pPr>
              <w:pStyle w:val="ListParagraph"/>
              <w:numPr>
                <w:ilvl w:val="0"/>
                <w:numId w:val="41"/>
              </w:numPr>
              <w:spacing w:after="0" w:line="240" w:lineRule="auto"/>
              <w:jc w:val="both"/>
              <w:rPr>
                <w:rFonts w:cstheme="majorHAnsi"/>
                <w:b/>
                <w:bCs/>
                <w:lang w:val="es-ES"/>
              </w:rPr>
            </w:pPr>
            <w:r w:rsidRPr="00771637">
              <w:rPr>
                <w:rFonts w:cstheme="majorHAnsi"/>
                <w:b/>
                <w:bCs/>
                <w:sz w:val="18"/>
                <w:szCs w:val="20"/>
                <w:lang w:val="es-ES"/>
              </w:rPr>
              <w:t>Resultados comunes</w:t>
            </w:r>
            <w:r w:rsidR="00B242F4" w:rsidRPr="00771637">
              <w:rPr>
                <w:rFonts w:cstheme="majorHAnsi"/>
                <w:b/>
                <w:bCs/>
                <w:sz w:val="18"/>
                <w:szCs w:val="20"/>
                <w:lang w:val="es-ES"/>
              </w:rPr>
              <w:t>:</w:t>
            </w:r>
            <w:r w:rsidR="00B36C6D" w:rsidRPr="00771637">
              <w:rPr>
                <w:rFonts w:cstheme="majorHAnsi"/>
                <w:b/>
                <w:bCs/>
                <w:sz w:val="18"/>
                <w:szCs w:val="20"/>
                <w:lang w:val="es-ES"/>
              </w:rPr>
              <w:t xml:space="preserve"> </w:t>
            </w:r>
            <w:r w:rsidRPr="00771637">
              <w:rPr>
                <w:rFonts w:cstheme="majorHAnsi"/>
                <w:sz w:val="18"/>
                <w:szCs w:val="20"/>
                <w:lang w:val="es-ES"/>
              </w:rPr>
              <w:t>resultados obtenidos conjuntamente mediante colaboración</w:t>
            </w:r>
          </w:p>
        </w:tc>
      </w:tr>
    </w:tbl>
    <w:p w14:paraId="6B8AFD83" w14:textId="77777777" w:rsidR="0074128E" w:rsidRPr="00771637" w:rsidRDefault="0074128E" w:rsidP="00FB0E7C">
      <w:pPr>
        <w:spacing w:after="0" w:line="240" w:lineRule="auto"/>
        <w:jc w:val="both"/>
        <w:rPr>
          <w:rFonts w:cstheme="majorHAnsi"/>
          <w:lang w:val="es-ES"/>
        </w:rPr>
      </w:pPr>
    </w:p>
    <w:p w14:paraId="3EC5E183" w14:textId="77777777" w:rsidR="005859F6" w:rsidRPr="00771637" w:rsidRDefault="005859F6" w:rsidP="005859F6">
      <w:pPr>
        <w:pStyle w:val="ListParagraph"/>
        <w:spacing w:after="200" w:line="276" w:lineRule="auto"/>
        <w:ind w:left="720"/>
        <w:rPr>
          <w:rFonts w:ascii="Roboto" w:hAnsi="Roboto" w:cstheme="majorHAnsi"/>
          <w:b/>
          <w:bCs/>
          <w:lang w:val="es-ES"/>
        </w:rPr>
      </w:pPr>
    </w:p>
    <w:p w14:paraId="486940AC" w14:textId="4C7D5C11" w:rsidR="005859F6" w:rsidRPr="00771637" w:rsidRDefault="001E4726" w:rsidP="005859F6">
      <w:pPr>
        <w:pStyle w:val="ListParagraph"/>
        <w:numPr>
          <w:ilvl w:val="0"/>
          <w:numId w:val="45"/>
        </w:numPr>
        <w:spacing w:after="0" w:line="240" w:lineRule="auto"/>
        <w:rPr>
          <w:rFonts w:ascii="Roboto" w:eastAsia="Times New Roman" w:hAnsi="Roboto" w:cs="Segoe UI"/>
          <w:b/>
          <w:bCs/>
          <w:color w:val="262626"/>
          <w:szCs w:val="20"/>
          <w:lang w:val="es-ES" w:eastAsia="zh-CN"/>
        </w:rPr>
      </w:pPr>
      <w:r>
        <w:rPr>
          <w:rFonts w:ascii="Roboto" w:hAnsi="Roboto" w:cstheme="majorHAnsi"/>
          <w:b/>
          <w:bCs/>
          <w:iCs/>
          <w:lang w:val="es-ES"/>
        </w:rPr>
        <w:t xml:space="preserve">¿Qué tan eficaz es </w:t>
      </w:r>
      <w:r w:rsidR="002142BF" w:rsidRPr="00771637">
        <w:rPr>
          <w:rFonts w:ascii="Roboto" w:eastAsia="Times New Roman" w:hAnsi="Roboto" w:cs="Segoe UI"/>
          <w:b/>
          <w:bCs/>
          <w:color w:val="262626"/>
          <w:szCs w:val="20"/>
          <w:lang w:val="es-ES" w:eastAsia="zh-CN"/>
        </w:rPr>
        <w:t xml:space="preserve">el coordinador residente </w:t>
      </w:r>
      <w:r w:rsidR="0021053E">
        <w:rPr>
          <w:rFonts w:ascii="Roboto" w:eastAsia="Times New Roman" w:hAnsi="Roboto" w:cs="Segoe UI"/>
          <w:b/>
          <w:bCs/>
          <w:color w:val="262626"/>
          <w:szCs w:val="20"/>
          <w:lang w:val="es-ES" w:eastAsia="zh-CN"/>
        </w:rPr>
        <w:t>dirigiendo</w:t>
      </w:r>
      <w:r w:rsidR="002142BF" w:rsidRPr="00771637">
        <w:rPr>
          <w:rFonts w:ascii="Roboto" w:eastAsia="Times New Roman" w:hAnsi="Roboto" w:cs="Segoe UI"/>
          <w:b/>
          <w:bCs/>
          <w:color w:val="262626"/>
          <w:szCs w:val="20"/>
          <w:lang w:val="es-ES" w:eastAsia="zh-CN"/>
        </w:rPr>
        <w:t xml:space="preserve"> el apoyo estratégico del equipo de la ONU en el país mediante el Marco de Cooperación para los planes y las prioridades nacionales</w:t>
      </w:r>
      <w:r>
        <w:rPr>
          <w:rFonts w:ascii="Roboto" w:eastAsia="Times New Roman" w:hAnsi="Roboto" w:cs="Segoe UI"/>
          <w:b/>
          <w:bCs/>
          <w:color w:val="262626"/>
          <w:szCs w:val="20"/>
          <w:lang w:val="es-ES" w:eastAsia="zh-CN"/>
        </w:rPr>
        <w:t>?</w:t>
      </w:r>
    </w:p>
    <w:p w14:paraId="3F96F571" w14:textId="77777777" w:rsidR="00656C37" w:rsidRPr="00771637" w:rsidRDefault="00656C37" w:rsidP="00656C37">
      <w:pPr>
        <w:pStyle w:val="ListParagraph"/>
        <w:spacing w:after="0" w:line="240" w:lineRule="auto"/>
        <w:ind w:left="720"/>
        <w:rPr>
          <w:rFonts w:ascii="Roboto" w:eastAsia="Times New Roman" w:hAnsi="Roboto" w:cs="Segoe UI"/>
          <w:b/>
          <w:bCs/>
          <w:color w:val="262626"/>
          <w:szCs w:val="20"/>
          <w:lang w:val="es-ES" w:eastAsia="zh-CN"/>
        </w:rPr>
      </w:pPr>
    </w:p>
    <w:tbl>
      <w:tblPr>
        <w:tblStyle w:val="TableGrid"/>
        <w:tblW w:w="10255" w:type="dxa"/>
        <w:jc w:val="center"/>
        <w:tblLayout w:type="fixed"/>
        <w:tblLook w:val="04A0" w:firstRow="1" w:lastRow="0" w:firstColumn="1" w:lastColumn="0" w:noHBand="0" w:noVBand="1"/>
      </w:tblPr>
      <w:tblGrid>
        <w:gridCol w:w="1075"/>
        <w:gridCol w:w="9180"/>
      </w:tblGrid>
      <w:tr w:rsidR="00656C37" w:rsidRPr="00771637" w14:paraId="206806C0" w14:textId="77777777">
        <w:trPr>
          <w:cantSplit/>
          <w:jc w:val="center"/>
        </w:trPr>
        <w:tc>
          <w:tcPr>
            <w:tcW w:w="1075" w:type="dxa"/>
            <w:tcMar>
              <w:top w:w="0" w:type="dxa"/>
              <w:left w:w="115" w:type="dxa"/>
              <w:bottom w:w="0" w:type="dxa"/>
              <w:right w:w="115" w:type="dxa"/>
            </w:tcMar>
            <w:vAlign w:val="bottom"/>
          </w:tcPr>
          <w:p w14:paraId="31FAD4FE" w14:textId="77777777" w:rsidR="00656C37" w:rsidRPr="00771637" w:rsidRDefault="00656C37">
            <w:pPr>
              <w:jc w:val="right"/>
              <w:rPr>
                <w:rFonts w:cstheme="majorHAnsi"/>
                <w:color w:val="D9D9D9" w:themeColor="background1" w:themeShade="D9"/>
                <w:sz w:val="36"/>
                <w:szCs w:val="36"/>
                <w:lang w:val="es-ES"/>
              </w:rPr>
            </w:pPr>
            <w:r w:rsidRPr="00771637">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7EC9D7C8" w14:textId="0C9BE6E2" w:rsidR="00656C37" w:rsidRPr="00771637" w:rsidRDefault="002142BF" w:rsidP="002142BF">
            <w:pPr>
              <w:spacing w:line="276" w:lineRule="auto"/>
              <w:jc w:val="both"/>
              <w:rPr>
                <w:lang w:val="es-ES"/>
              </w:rPr>
            </w:pPr>
            <w:r w:rsidRPr="00771637">
              <w:rPr>
                <w:lang w:val="es-ES"/>
              </w:rPr>
              <w:t>Muy eficaz</w:t>
            </w:r>
          </w:p>
        </w:tc>
      </w:tr>
      <w:tr w:rsidR="00656C37" w:rsidRPr="00771637" w14:paraId="34E2AB6A" w14:textId="77777777">
        <w:trPr>
          <w:cantSplit/>
          <w:jc w:val="center"/>
        </w:trPr>
        <w:tc>
          <w:tcPr>
            <w:tcW w:w="1075" w:type="dxa"/>
            <w:tcMar>
              <w:top w:w="0" w:type="dxa"/>
              <w:left w:w="115" w:type="dxa"/>
              <w:bottom w:w="0" w:type="dxa"/>
              <w:right w:w="115" w:type="dxa"/>
            </w:tcMar>
            <w:vAlign w:val="bottom"/>
          </w:tcPr>
          <w:p w14:paraId="51D7A73A" w14:textId="77777777" w:rsidR="00656C37" w:rsidRPr="00771637" w:rsidRDefault="00656C37">
            <w:pPr>
              <w:jc w:val="right"/>
              <w:rPr>
                <w:rStyle w:val="RadiobuttonChar"/>
                <w:rFonts w:cstheme="majorHAnsi"/>
                <w:color w:val="D9D9D9" w:themeColor="background1" w:themeShade="D9"/>
                <w:sz w:val="36"/>
                <w:szCs w:val="36"/>
                <w:lang w:val="es-ES"/>
              </w:rPr>
            </w:pPr>
            <w:r w:rsidRPr="00771637">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59372DBE" w14:textId="2CC861DD" w:rsidR="00656C37" w:rsidRPr="00771637" w:rsidRDefault="002142BF">
            <w:pPr>
              <w:spacing w:line="276" w:lineRule="auto"/>
              <w:jc w:val="both"/>
              <w:rPr>
                <w:lang w:val="es-ES"/>
              </w:rPr>
            </w:pPr>
            <w:r w:rsidRPr="00771637">
              <w:rPr>
                <w:lang w:val="es-ES"/>
              </w:rPr>
              <w:t>Eficaz</w:t>
            </w:r>
          </w:p>
        </w:tc>
      </w:tr>
      <w:tr w:rsidR="00656C37" w:rsidRPr="00771637" w14:paraId="643C5DC6" w14:textId="77777777">
        <w:trPr>
          <w:cantSplit/>
          <w:jc w:val="center"/>
        </w:trPr>
        <w:tc>
          <w:tcPr>
            <w:tcW w:w="1075" w:type="dxa"/>
            <w:tcMar>
              <w:top w:w="0" w:type="dxa"/>
              <w:left w:w="115" w:type="dxa"/>
              <w:bottom w:w="0" w:type="dxa"/>
              <w:right w:w="115" w:type="dxa"/>
            </w:tcMar>
            <w:vAlign w:val="bottom"/>
          </w:tcPr>
          <w:p w14:paraId="76D6CFBB" w14:textId="77777777" w:rsidR="00656C37" w:rsidRPr="00771637" w:rsidRDefault="00656C37">
            <w:pPr>
              <w:jc w:val="right"/>
              <w:rPr>
                <w:rStyle w:val="RadiobuttonChar"/>
                <w:rFonts w:cstheme="majorHAnsi"/>
                <w:color w:val="D9D9D9" w:themeColor="background1" w:themeShade="D9"/>
                <w:sz w:val="36"/>
                <w:szCs w:val="36"/>
                <w:lang w:val="es-ES"/>
              </w:rPr>
            </w:pPr>
            <w:r w:rsidRPr="00771637">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29EC2B0D" w14:textId="28E7E4DD" w:rsidR="00656C37" w:rsidRPr="00771637" w:rsidRDefault="002142BF">
            <w:pPr>
              <w:spacing w:line="276" w:lineRule="auto"/>
              <w:jc w:val="both"/>
              <w:rPr>
                <w:lang w:val="es-ES"/>
              </w:rPr>
            </w:pPr>
            <w:r w:rsidRPr="00771637">
              <w:rPr>
                <w:lang w:val="es-ES"/>
              </w:rPr>
              <w:t>Ni eficaz ni ineficaz</w:t>
            </w:r>
          </w:p>
        </w:tc>
      </w:tr>
      <w:tr w:rsidR="00656C37" w:rsidRPr="00771637" w14:paraId="083A302F" w14:textId="77777777">
        <w:trPr>
          <w:cantSplit/>
          <w:jc w:val="center"/>
        </w:trPr>
        <w:tc>
          <w:tcPr>
            <w:tcW w:w="1075" w:type="dxa"/>
            <w:tcMar>
              <w:top w:w="0" w:type="dxa"/>
              <w:left w:w="115" w:type="dxa"/>
              <w:bottom w:w="0" w:type="dxa"/>
              <w:right w:w="115" w:type="dxa"/>
            </w:tcMar>
            <w:vAlign w:val="bottom"/>
          </w:tcPr>
          <w:p w14:paraId="7AE65CC7" w14:textId="77777777" w:rsidR="00656C37" w:rsidRPr="00771637" w:rsidRDefault="00656C37">
            <w:pPr>
              <w:jc w:val="right"/>
              <w:rPr>
                <w:rStyle w:val="RadiobuttonChar"/>
                <w:rFonts w:cstheme="majorHAnsi"/>
                <w:color w:val="D9D9D9" w:themeColor="background1" w:themeShade="D9"/>
                <w:sz w:val="36"/>
                <w:szCs w:val="36"/>
                <w:lang w:val="es-ES"/>
              </w:rPr>
            </w:pPr>
            <w:r w:rsidRPr="00771637">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7282350D" w14:textId="49DDB002" w:rsidR="00656C37" w:rsidRPr="00771637" w:rsidRDefault="002142BF">
            <w:pPr>
              <w:spacing w:line="276" w:lineRule="auto"/>
              <w:jc w:val="both"/>
              <w:rPr>
                <w:lang w:val="es-ES"/>
              </w:rPr>
            </w:pPr>
            <w:r w:rsidRPr="00771637">
              <w:rPr>
                <w:lang w:val="es-ES"/>
              </w:rPr>
              <w:t>Ineficaz</w:t>
            </w:r>
          </w:p>
        </w:tc>
      </w:tr>
      <w:tr w:rsidR="00656C37" w:rsidRPr="00771637" w14:paraId="299726FC" w14:textId="77777777">
        <w:trPr>
          <w:cantSplit/>
          <w:jc w:val="center"/>
        </w:trPr>
        <w:tc>
          <w:tcPr>
            <w:tcW w:w="1075" w:type="dxa"/>
            <w:tcMar>
              <w:top w:w="0" w:type="dxa"/>
              <w:left w:w="115" w:type="dxa"/>
              <w:bottom w:w="0" w:type="dxa"/>
              <w:right w:w="115" w:type="dxa"/>
            </w:tcMar>
            <w:vAlign w:val="bottom"/>
          </w:tcPr>
          <w:p w14:paraId="3B572350" w14:textId="77777777" w:rsidR="00656C37" w:rsidRPr="00771637" w:rsidRDefault="00656C37">
            <w:pPr>
              <w:jc w:val="right"/>
              <w:rPr>
                <w:rStyle w:val="RadiobuttonChar"/>
                <w:rFonts w:cstheme="majorHAnsi"/>
                <w:color w:val="D9D9D9" w:themeColor="background1" w:themeShade="D9"/>
                <w:sz w:val="36"/>
                <w:szCs w:val="36"/>
                <w:lang w:val="es-ES"/>
              </w:rPr>
            </w:pPr>
            <w:r w:rsidRPr="00771637">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18F27C4C" w14:textId="4B8C055A" w:rsidR="00656C37" w:rsidRPr="00771637" w:rsidRDefault="002142BF" w:rsidP="002142BF">
            <w:pPr>
              <w:spacing w:line="276" w:lineRule="auto"/>
              <w:jc w:val="both"/>
              <w:rPr>
                <w:lang w:val="es-ES"/>
              </w:rPr>
            </w:pPr>
            <w:r w:rsidRPr="00771637">
              <w:rPr>
                <w:lang w:val="es-ES"/>
              </w:rPr>
              <w:t>Muy ineficaz</w:t>
            </w:r>
          </w:p>
        </w:tc>
      </w:tr>
      <w:tr w:rsidR="00656C37" w:rsidRPr="00771637" w14:paraId="582C6593" w14:textId="77777777">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26BF4DF1" w14:textId="77777777" w:rsidR="00656C37" w:rsidRPr="00771637" w:rsidRDefault="00656C37">
            <w:pPr>
              <w:jc w:val="right"/>
              <w:rPr>
                <w:rStyle w:val="RadiobuttonChar"/>
                <w:rFonts w:ascii="Wingdings" w:eastAsia="Wingdings" w:hAnsi="Wingdings" w:cstheme="majorHAnsi"/>
                <w:color w:val="D9D9D9" w:themeColor="background1" w:themeShade="D9"/>
                <w:sz w:val="36"/>
                <w:szCs w:val="36"/>
                <w:lang w:val="es-ES"/>
              </w:rPr>
            </w:pPr>
            <w:r w:rsidRPr="00771637">
              <w:rPr>
                <w:rStyle w:val="RadiobuttonChar"/>
                <w:rFonts w:ascii="Wingdings" w:eastAsia="Wingdings" w:hAnsi="Wingdings" w:cstheme="majorHAnsi"/>
                <w:color w:val="D9D9D9" w:themeColor="background1" w:themeShade="D9"/>
                <w:sz w:val="36"/>
                <w:szCs w:val="36"/>
                <w:lang w:val="es-ES"/>
              </w:rPr>
              <w:t></w:t>
            </w:r>
          </w:p>
        </w:tc>
        <w:tc>
          <w:tcPr>
            <w:tcW w:w="9180" w:type="dxa"/>
            <w:tcBorders>
              <w:bottom w:val="single" w:sz="8" w:space="0" w:color="D9D9D9" w:themeColor="background1" w:themeShade="D9"/>
            </w:tcBorders>
            <w:vAlign w:val="center"/>
          </w:tcPr>
          <w:p w14:paraId="141DD977" w14:textId="5CA38950" w:rsidR="00656C37" w:rsidRPr="00771637" w:rsidRDefault="00656C37" w:rsidP="002142BF">
            <w:pPr>
              <w:spacing w:line="276" w:lineRule="auto"/>
              <w:jc w:val="both"/>
              <w:rPr>
                <w:lang w:val="es-ES"/>
              </w:rPr>
            </w:pPr>
            <w:r w:rsidRPr="00771637">
              <w:rPr>
                <w:lang w:val="es-ES"/>
              </w:rPr>
              <w:t>No</w:t>
            </w:r>
            <w:r w:rsidR="002142BF" w:rsidRPr="00771637">
              <w:rPr>
                <w:lang w:val="es-ES"/>
              </w:rPr>
              <w:t xml:space="preserve"> aplica</w:t>
            </w:r>
          </w:p>
        </w:tc>
      </w:tr>
    </w:tbl>
    <w:p w14:paraId="1148EDEA" w14:textId="77777777" w:rsidR="005859F6" w:rsidRPr="00771637" w:rsidRDefault="005859F6" w:rsidP="005859F6">
      <w:pPr>
        <w:pStyle w:val="ListParagraph"/>
        <w:spacing w:before="100" w:beforeAutospacing="1" w:after="100" w:afterAutospacing="1" w:line="240" w:lineRule="auto"/>
        <w:ind w:left="720"/>
        <w:rPr>
          <w:rFonts w:ascii="Roboto" w:eastAsia="Times New Roman" w:hAnsi="Roboto" w:cs="Segoe UI"/>
          <w:b/>
          <w:bCs/>
          <w:color w:val="262626"/>
          <w:sz w:val="18"/>
          <w:szCs w:val="18"/>
          <w:lang w:val="es-ES" w:eastAsia="zh-CN"/>
        </w:rPr>
      </w:pPr>
    </w:p>
    <w:p w14:paraId="720E6224" w14:textId="77777777" w:rsidR="005859F6" w:rsidRDefault="005859F6" w:rsidP="00FB0E7C">
      <w:pPr>
        <w:spacing w:after="0" w:line="240" w:lineRule="auto"/>
        <w:jc w:val="both"/>
        <w:rPr>
          <w:rFonts w:cstheme="majorHAnsi"/>
        </w:rPr>
      </w:pPr>
    </w:p>
    <w:p w14:paraId="59D82288" w14:textId="7A34481C" w:rsidR="007B34F1" w:rsidRPr="003100D8" w:rsidRDefault="001E4726" w:rsidP="00DB161D">
      <w:pPr>
        <w:pStyle w:val="ListParagraph"/>
        <w:numPr>
          <w:ilvl w:val="0"/>
          <w:numId w:val="45"/>
        </w:numPr>
        <w:spacing w:after="0" w:line="240" w:lineRule="auto"/>
        <w:rPr>
          <w:rFonts w:ascii="Roboto" w:hAnsi="Roboto" w:cstheme="majorHAnsi"/>
          <w:b/>
          <w:bCs/>
          <w:lang w:val="es-ES"/>
        </w:rPr>
      </w:pPr>
      <w:r>
        <w:rPr>
          <w:rFonts w:ascii="Roboto" w:hAnsi="Roboto" w:cstheme="majorHAnsi"/>
          <w:b/>
          <w:bCs/>
          <w:lang w:val="es-ES"/>
        </w:rPr>
        <w:t>Por favor, i</w:t>
      </w:r>
      <w:r w:rsidR="00B531CB" w:rsidRPr="003100D8">
        <w:rPr>
          <w:rFonts w:ascii="Roboto" w:hAnsi="Roboto" w:cstheme="majorHAnsi"/>
          <w:b/>
          <w:bCs/>
          <w:lang w:val="es-ES"/>
        </w:rPr>
        <w:t>ndique en qué medida está de acuerdo o en desacuerdo con las afirmaciones siguientes</w:t>
      </w:r>
      <w:r w:rsidR="007B34F1" w:rsidRPr="003100D8">
        <w:rPr>
          <w:rFonts w:ascii="Roboto" w:hAnsi="Roboto" w:cstheme="majorHAnsi"/>
          <w:b/>
          <w:bCs/>
          <w:lang w:val="es-ES"/>
        </w:rPr>
        <w:t>:</w:t>
      </w:r>
    </w:p>
    <w:p w14:paraId="53B1B444" w14:textId="77777777" w:rsidR="007B34F1" w:rsidRPr="003100D8" w:rsidRDefault="007B34F1" w:rsidP="007B34F1">
      <w:pPr>
        <w:pStyle w:val="ListParagraph"/>
        <w:spacing w:after="0" w:line="240" w:lineRule="auto"/>
        <w:ind w:left="990"/>
        <w:rPr>
          <w:rFonts w:ascii="Roboto" w:hAnsi="Roboto" w:cstheme="majorHAnsi"/>
          <w:b/>
          <w:bCs/>
          <w:lang w:val="es-ES"/>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BC6C44" w:rsidRPr="003100D8" w14:paraId="2577336D" w14:textId="77777777" w:rsidTr="00315F07">
        <w:trPr>
          <w:jc w:val="center"/>
        </w:trPr>
        <w:tc>
          <w:tcPr>
            <w:tcW w:w="4050" w:type="dxa"/>
            <w:tcMar>
              <w:top w:w="29" w:type="dxa"/>
              <w:left w:w="115" w:type="dxa"/>
              <w:bottom w:w="29" w:type="dxa"/>
              <w:right w:w="115" w:type="dxa"/>
            </w:tcMar>
          </w:tcPr>
          <w:p w14:paraId="244AF1DB" w14:textId="77777777" w:rsidR="00BC6C44" w:rsidRPr="003100D8" w:rsidRDefault="00BC6C44" w:rsidP="00590647">
            <w:pPr>
              <w:spacing w:after="0" w:line="240" w:lineRule="auto"/>
              <w:contextualSpacing/>
              <w:rPr>
                <w:rFonts w:eastAsia="SimSun" w:cs="Times New Roman"/>
                <w:color w:val="262626"/>
                <w:lang w:val="es-ES"/>
              </w:rPr>
            </w:pPr>
          </w:p>
        </w:tc>
        <w:tc>
          <w:tcPr>
            <w:tcW w:w="1080" w:type="dxa"/>
            <w:tcMar>
              <w:top w:w="29" w:type="dxa"/>
              <w:left w:w="115" w:type="dxa"/>
              <w:bottom w:w="29" w:type="dxa"/>
              <w:right w:w="115" w:type="dxa"/>
            </w:tcMar>
            <w:vAlign w:val="bottom"/>
          </w:tcPr>
          <w:p w14:paraId="6A2D1DF2" w14:textId="072B4D23" w:rsidR="00BC6C44" w:rsidRPr="003100D8" w:rsidRDefault="00BC6C44" w:rsidP="00590647">
            <w:pPr>
              <w:jc w:val="center"/>
              <w:rPr>
                <w:rFonts w:cstheme="majorHAnsi"/>
                <w:sz w:val="18"/>
                <w:szCs w:val="18"/>
                <w:lang w:val="es-ES"/>
              </w:rPr>
            </w:pPr>
            <w:r w:rsidRPr="003100D8">
              <w:rPr>
                <w:sz w:val="16"/>
                <w:szCs w:val="16"/>
                <w:lang w:val="es-ES"/>
              </w:rPr>
              <w:t>Muy de acuerdo</w:t>
            </w:r>
          </w:p>
        </w:tc>
        <w:tc>
          <w:tcPr>
            <w:tcW w:w="1080" w:type="dxa"/>
            <w:tcMar>
              <w:top w:w="29" w:type="dxa"/>
              <w:left w:w="115" w:type="dxa"/>
              <w:bottom w:w="29" w:type="dxa"/>
              <w:right w:w="115" w:type="dxa"/>
            </w:tcMar>
            <w:vAlign w:val="bottom"/>
          </w:tcPr>
          <w:p w14:paraId="5FE2C060" w14:textId="274674FE" w:rsidR="00BC6C44" w:rsidRPr="003100D8" w:rsidRDefault="00BC6C44" w:rsidP="00590647">
            <w:pPr>
              <w:jc w:val="center"/>
              <w:rPr>
                <w:rFonts w:cstheme="majorHAnsi"/>
                <w:sz w:val="18"/>
                <w:szCs w:val="18"/>
                <w:lang w:val="es-ES"/>
              </w:rPr>
            </w:pPr>
            <w:r w:rsidRPr="003100D8">
              <w:rPr>
                <w:rFonts w:cstheme="majorHAnsi"/>
                <w:sz w:val="16"/>
                <w:szCs w:val="16"/>
                <w:lang w:val="es-ES"/>
              </w:rPr>
              <w:t>De acuerdo</w:t>
            </w:r>
          </w:p>
        </w:tc>
        <w:tc>
          <w:tcPr>
            <w:tcW w:w="1080" w:type="dxa"/>
            <w:tcMar>
              <w:top w:w="29" w:type="dxa"/>
              <w:left w:w="115" w:type="dxa"/>
              <w:bottom w:w="29" w:type="dxa"/>
              <w:right w:w="115" w:type="dxa"/>
            </w:tcMar>
            <w:vAlign w:val="bottom"/>
          </w:tcPr>
          <w:p w14:paraId="18FB1F8F" w14:textId="6F430729" w:rsidR="00BC6C44" w:rsidRPr="003100D8" w:rsidRDefault="00BC6C44" w:rsidP="00590647">
            <w:pPr>
              <w:jc w:val="center"/>
              <w:rPr>
                <w:rFonts w:cstheme="majorHAnsi"/>
                <w:sz w:val="18"/>
                <w:szCs w:val="18"/>
                <w:lang w:val="es-ES"/>
              </w:rPr>
            </w:pPr>
            <w:r w:rsidRPr="003100D8">
              <w:rPr>
                <w:rFonts w:cstheme="majorHAnsi"/>
                <w:sz w:val="16"/>
                <w:szCs w:val="16"/>
                <w:lang w:val="es-ES"/>
              </w:rPr>
              <w:t>Ni de acuerdo ni en desacuerdo</w:t>
            </w:r>
          </w:p>
        </w:tc>
        <w:tc>
          <w:tcPr>
            <w:tcW w:w="1080" w:type="dxa"/>
            <w:tcMar>
              <w:top w:w="29" w:type="dxa"/>
              <w:left w:w="115" w:type="dxa"/>
              <w:bottom w:w="29" w:type="dxa"/>
              <w:right w:w="115" w:type="dxa"/>
            </w:tcMar>
            <w:vAlign w:val="bottom"/>
          </w:tcPr>
          <w:p w14:paraId="74F66E03" w14:textId="56C1FE1C" w:rsidR="00BC6C44" w:rsidRPr="003100D8" w:rsidRDefault="00BC6C44" w:rsidP="00590647">
            <w:pPr>
              <w:jc w:val="center"/>
              <w:rPr>
                <w:rFonts w:cstheme="majorHAnsi"/>
                <w:sz w:val="18"/>
                <w:szCs w:val="18"/>
                <w:lang w:val="es-ES"/>
              </w:rPr>
            </w:pPr>
            <w:r w:rsidRPr="003100D8">
              <w:rPr>
                <w:rFonts w:cstheme="majorHAnsi"/>
                <w:sz w:val="16"/>
                <w:szCs w:val="16"/>
                <w:lang w:val="es-ES"/>
              </w:rPr>
              <w:t>En desacuerdo</w:t>
            </w:r>
          </w:p>
        </w:tc>
        <w:tc>
          <w:tcPr>
            <w:tcW w:w="1080" w:type="dxa"/>
            <w:tcMar>
              <w:top w:w="29" w:type="dxa"/>
              <w:left w:w="115" w:type="dxa"/>
              <w:bottom w:w="29" w:type="dxa"/>
              <w:right w:w="115" w:type="dxa"/>
            </w:tcMar>
            <w:vAlign w:val="bottom"/>
          </w:tcPr>
          <w:p w14:paraId="2CE76AB8" w14:textId="5304F5EE" w:rsidR="00BC6C44" w:rsidRPr="003100D8" w:rsidRDefault="00BC6C44" w:rsidP="00590647">
            <w:pPr>
              <w:jc w:val="center"/>
              <w:rPr>
                <w:rFonts w:cstheme="majorHAnsi"/>
                <w:sz w:val="18"/>
                <w:szCs w:val="18"/>
                <w:lang w:val="es-ES"/>
              </w:rPr>
            </w:pPr>
            <w:r w:rsidRPr="003100D8">
              <w:rPr>
                <w:rFonts w:cstheme="majorHAnsi"/>
                <w:sz w:val="16"/>
                <w:szCs w:val="16"/>
                <w:lang w:val="es-ES"/>
              </w:rPr>
              <w:t>Muy en desacuerdo</w:t>
            </w:r>
          </w:p>
        </w:tc>
        <w:tc>
          <w:tcPr>
            <w:tcW w:w="1080" w:type="dxa"/>
            <w:vAlign w:val="bottom"/>
          </w:tcPr>
          <w:p w14:paraId="44F5D19C" w14:textId="54321455" w:rsidR="00BC6C44" w:rsidRPr="003100D8" w:rsidRDefault="00BC6C44" w:rsidP="00590647">
            <w:pPr>
              <w:jc w:val="center"/>
              <w:rPr>
                <w:rFonts w:cstheme="majorHAnsi"/>
                <w:sz w:val="18"/>
                <w:szCs w:val="18"/>
                <w:lang w:val="es-ES"/>
              </w:rPr>
            </w:pPr>
            <w:r w:rsidRPr="003100D8">
              <w:rPr>
                <w:rFonts w:cstheme="majorHAnsi"/>
                <w:sz w:val="16"/>
                <w:szCs w:val="16"/>
                <w:lang w:val="es-ES"/>
              </w:rPr>
              <w:t>No lo sé</w:t>
            </w:r>
          </w:p>
        </w:tc>
      </w:tr>
      <w:tr w:rsidR="00632E7E" w:rsidRPr="003100D8" w14:paraId="428EDFAB" w14:textId="77777777" w:rsidTr="00632E7E">
        <w:trPr>
          <w:jc w:val="center"/>
        </w:trPr>
        <w:tc>
          <w:tcPr>
            <w:tcW w:w="4050" w:type="dxa"/>
            <w:tcMar>
              <w:top w:w="29" w:type="dxa"/>
              <w:left w:w="115" w:type="dxa"/>
              <w:bottom w:w="29" w:type="dxa"/>
              <w:right w:w="115" w:type="dxa"/>
            </w:tcMar>
            <w:vAlign w:val="center"/>
          </w:tcPr>
          <w:p w14:paraId="68FCA9B2" w14:textId="3C71C5C6" w:rsidR="00632E7E" w:rsidRPr="003100D8" w:rsidRDefault="003E234E" w:rsidP="003100D8">
            <w:pPr>
              <w:rPr>
                <w:rFonts w:cstheme="majorHAnsi"/>
                <w:lang w:val="es-ES"/>
              </w:rPr>
            </w:pPr>
            <w:r w:rsidRPr="003100D8">
              <w:rPr>
                <w:lang w:val="es-ES"/>
              </w:rPr>
              <w:t>El coordinador residente</w:t>
            </w:r>
            <w:r w:rsidR="003100D8" w:rsidRPr="003100D8">
              <w:rPr>
                <w:lang w:val="es-ES"/>
              </w:rPr>
              <w:t xml:space="preserve"> tiene el per</w:t>
            </w:r>
            <w:r w:rsidR="00A737F4">
              <w:rPr>
                <w:lang w:val="es-ES"/>
              </w:rPr>
              <w:t>fil y las competencias adecuados</w:t>
            </w:r>
            <w:r w:rsidR="00632E7E" w:rsidRPr="003100D8">
              <w:rPr>
                <w:lang w:val="es-ES"/>
              </w:rPr>
              <w:t xml:space="preserve"> </w:t>
            </w:r>
            <w:r w:rsidR="003100D8" w:rsidRPr="003100D8">
              <w:rPr>
                <w:lang w:val="es-ES"/>
              </w:rPr>
              <w:t>para dar apoyo al desarrollo de su país</w:t>
            </w:r>
          </w:p>
        </w:tc>
        <w:tc>
          <w:tcPr>
            <w:tcW w:w="1080" w:type="dxa"/>
            <w:tcMar>
              <w:top w:w="29" w:type="dxa"/>
              <w:left w:w="115" w:type="dxa"/>
              <w:bottom w:w="29" w:type="dxa"/>
              <w:right w:w="115" w:type="dxa"/>
            </w:tcMar>
            <w:vAlign w:val="center"/>
          </w:tcPr>
          <w:p w14:paraId="40070E58" w14:textId="77777777" w:rsidR="00632E7E" w:rsidRPr="003100D8" w:rsidRDefault="00632E7E" w:rsidP="00632E7E">
            <w:pPr>
              <w:jc w:val="center"/>
              <w:rPr>
                <w:rStyle w:val="RadiobuttonChar"/>
                <w:color w:val="FFFFFF" w:themeColor="background1"/>
                <w:sz w:val="40"/>
                <w:szCs w:val="40"/>
                <w:lang w:val="es-ES"/>
              </w:rPr>
            </w:pPr>
            <w:r w:rsidRPr="003100D8">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69BE2965" w14:textId="77777777" w:rsidR="00632E7E" w:rsidRPr="003100D8" w:rsidRDefault="00632E7E" w:rsidP="00632E7E">
            <w:pPr>
              <w:jc w:val="center"/>
              <w:rPr>
                <w:rStyle w:val="RadiobuttonChar"/>
                <w:color w:val="FFFFFF" w:themeColor="background1"/>
                <w:sz w:val="40"/>
                <w:szCs w:val="40"/>
                <w:lang w:val="es-ES"/>
              </w:rPr>
            </w:pPr>
            <w:r w:rsidRPr="003100D8">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3F470951" w14:textId="77777777" w:rsidR="00632E7E" w:rsidRPr="003100D8" w:rsidRDefault="00632E7E" w:rsidP="00632E7E">
            <w:pPr>
              <w:jc w:val="center"/>
              <w:rPr>
                <w:rStyle w:val="RadiobuttonChar"/>
                <w:color w:val="FFFFFF" w:themeColor="background1"/>
                <w:sz w:val="40"/>
                <w:szCs w:val="40"/>
                <w:lang w:val="es-ES"/>
              </w:rPr>
            </w:pPr>
            <w:r w:rsidRPr="003100D8">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233D4B68" w14:textId="77777777" w:rsidR="00632E7E" w:rsidRPr="003100D8" w:rsidRDefault="00632E7E" w:rsidP="00632E7E">
            <w:pPr>
              <w:jc w:val="center"/>
              <w:rPr>
                <w:rStyle w:val="RadiobuttonChar"/>
                <w:color w:val="FFFFFF" w:themeColor="background1"/>
                <w:sz w:val="40"/>
                <w:szCs w:val="40"/>
                <w:lang w:val="es-ES"/>
              </w:rPr>
            </w:pPr>
            <w:r w:rsidRPr="003100D8">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0182AC9A" w14:textId="77777777" w:rsidR="00632E7E" w:rsidRPr="003100D8" w:rsidRDefault="00632E7E" w:rsidP="00632E7E">
            <w:pPr>
              <w:jc w:val="center"/>
              <w:rPr>
                <w:rStyle w:val="RadiobuttonChar"/>
                <w:color w:val="FFFFFF" w:themeColor="background1"/>
                <w:sz w:val="40"/>
                <w:szCs w:val="40"/>
                <w:lang w:val="es-ES"/>
              </w:rPr>
            </w:pPr>
            <w:r w:rsidRPr="003100D8">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0D243EEE" w14:textId="77777777" w:rsidR="00632E7E" w:rsidRPr="003100D8" w:rsidRDefault="00632E7E" w:rsidP="00632E7E">
            <w:pPr>
              <w:jc w:val="center"/>
              <w:rPr>
                <w:rStyle w:val="RadiobuttonChar"/>
                <w:rFonts w:eastAsia="Wingdings" w:cstheme="majorHAnsi"/>
                <w:color w:val="D9D9D9" w:themeColor="background1" w:themeShade="D9"/>
                <w:sz w:val="40"/>
                <w:szCs w:val="40"/>
                <w:lang w:val="es-ES"/>
              </w:rPr>
            </w:pPr>
            <w:r w:rsidRPr="003100D8">
              <w:rPr>
                <w:rStyle w:val="RadiobuttonChar"/>
                <w:rFonts w:ascii="Wingdings" w:eastAsia="Wingdings" w:hAnsi="Wingdings" w:cstheme="majorHAnsi"/>
                <w:color w:val="D9D9D9" w:themeColor="background1" w:themeShade="D9"/>
                <w:sz w:val="40"/>
                <w:szCs w:val="40"/>
                <w:lang w:val="es-ES"/>
              </w:rPr>
              <w:t></w:t>
            </w:r>
          </w:p>
        </w:tc>
      </w:tr>
      <w:tr w:rsidR="00632E7E" w:rsidRPr="003100D8" w14:paraId="3B6C03BC" w14:textId="77777777" w:rsidTr="00632E7E">
        <w:trPr>
          <w:jc w:val="center"/>
        </w:trPr>
        <w:tc>
          <w:tcPr>
            <w:tcW w:w="4050" w:type="dxa"/>
            <w:tcMar>
              <w:top w:w="29" w:type="dxa"/>
              <w:left w:w="115" w:type="dxa"/>
              <w:bottom w:w="29" w:type="dxa"/>
              <w:right w:w="115" w:type="dxa"/>
            </w:tcMar>
            <w:vAlign w:val="center"/>
          </w:tcPr>
          <w:p w14:paraId="7E2772BB" w14:textId="5BC3CAB8" w:rsidR="00632E7E" w:rsidRPr="003100D8" w:rsidRDefault="003100D8" w:rsidP="003100D8">
            <w:pPr>
              <w:rPr>
                <w:rFonts w:cstheme="majorHAnsi"/>
                <w:lang w:val="es-ES"/>
              </w:rPr>
            </w:pPr>
            <w:r w:rsidRPr="003100D8">
              <w:rPr>
                <w:lang w:val="es-ES"/>
              </w:rPr>
              <w:t>El personal de la ONU del equipo en el país cuenta con la combinación adecuada de capacidades para dar apoyo al desarrollo de su país</w:t>
            </w:r>
          </w:p>
        </w:tc>
        <w:tc>
          <w:tcPr>
            <w:tcW w:w="1080" w:type="dxa"/>
            <w:tcMar>
              <w:top w:w="29" w:type="dxa"/>
              <w:left w:w="115" w:type="dxa"/>
              <w:bottom w:w="29" w:type="dxa"/>
              <w:right w:w="115" w:type="dxa"/>
            </w:tcMar>
            <w:vAlign w:val="center"/>
          </w:tcPr>
          <w:p w14:paraId="4A695CBB" w14:textId="77777777" w:rsidR="00632E7E" w:rsidRPr="003100D8" w:rsidRDefault="00632E7E" w:rsidP="00632E7E">
            <w:pPr>
              <w:jc w:val="center"/>
              <w:rPr>
                <w:rStyle w:val="RadiobuttonChar"/>
                <w:color w:val="FFFFFF" w:themeColor="background1"/>
                <w:sz w:val="40"/>
                <w:szCs w:val="40"/>
                <w:lang w:val="es-ES"/>
              </w:rPr>
            </w:pPr>
            <w:r w:rsidRPr="003100D8">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471741E2" w14:textId="77777777" w:rsidR="00632E7E" w:rsidRPr="003100D8" w:rsidRDefault="00632E7E" w:rsidP="00632E7E">
            <w:pPr>
              <w:jc w:val="center"/>
              <w:rPr>
                <w:rStyle w:val="RadiobuttonChar"/>
                <w:color w:val="FFFFFF" w:themeColor="background1"/>
                <w:sz w:val="40"/>
                <w:szCs w:val="40"/>
                <w:lang w:val="es-ES"/>
              </w:rPr>
            </w:pPr>
            <w:r w:rsidRPr="003100D8">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62474DAC" w14:textId="77777777" w:rsidR="00632E7E" w:rsidRPr="003100D8" w:rsidRDefault="00632E7E" w:rsidP="00632E7E">
            <w:pPr>
              <w:jc w:val="center"/>
              <w:rPr>
                <w:rStyle w:val="RadiobuttonChar"/>
                <w:color w:val="FFFFFF" w:themeColor="background1"/>
                <w:sz w:val="40"/>
                <w:szCs w:val="40"/>
                <w:lang w:val="es-ES"/>
              </w:rPr>
            </w:pPr>
            <w:r w:rsidRPr="003100D8">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647B9FC4" w14:textId="77777777" w:rsidR="00632E7E" w:rsidRPr="003100D8" w:rsidRDefault="00632E7E" w:rsidP="00632E7E">
            <w:pPr>
              <w:jc w:val="center"/>
              <w:rPr>
                <w:rStyle w:val="RadiobuttonChar"/>
                <w:color w:val="FFFFFF" w:themeColor="background1"/>
                <w:sz w:val="40"/>
                <w:szCs w:val="40"/>
                <w:lang w:val="es-ES"/>
              </w:rPr>
            </w:pPr>
            <w:r w:rsidRPr="003100D8">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75AD0BB3" w14:textId="77777777" w:rsidR="00632E7E" w:rsidRPr="003100D8" w:rsidRDefault="00632E7E" w:rsidP="00632E7E">
            <w:pPr>
              <w:jc w:val="center"/>
              <w:rPr>
                <w:rStyle w:val="RadiobuttonChar"/>
                <w:color w:val="FFFFFF" w:themeColor="background1"/>
                <w:sz w:val="40"/>
                <w:szCs w:val="40"/>
                <w:lang w:val="es-ES"/>
              </w:rPr>
            </w:pPr>
            <w:r w:rsidRPr="003100D8">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0AA6C8A4" w14:textId="77777777" w:rsidR="00632E7E" w:rsidRPr="003100D8" w:rsidRDefault="00632E7E" w:rsidP="00632E7E">
            <w:pPr>
              <w:jc w:val="center"/>
              <w:rPr>
                <w:rStyle w:val="RadiobuttonChar"/>
                <w:rFonts w:eastAsia="Wingdings" w:cstheme="majorHAnsi"/>
                <w:color w:val="D9D9D9" w:themeColor="background1" w:themeShade="D9"/>
                <w:sz w:val="40"/>
                <w:szCs w:val="40"/>
                <w:lang w:val="es-ES"/>
              </w:rPr>
            </w:pPr>
            <w:r w:rsidRPr="003100D8">
              <w:rPr>
                <w:rStyle w:val="RadiobuttonChar"/>
                <w:rFonts w:ascii="Wingdings" w:eastAsia="Wingdings" w:hAnsi="Wingdings" w:cstheme="majorHAnsi"/>
                <w:color w:val="D9D9D9" w:themeColor="background1" w:themeShade="D9"/>
                <w:sz w:val="40"/>
                <w:szCs w:val="40"/>
                <w:lang w:val="es-ES"/>
              </w:rPr>
              <w:t></w:t>
            </w:r>
          </w:p>
        </w:tc>
      </w:tr>
    </w:tbl>
    <w:p w14:paraId="09354B9E" w14:textId="77777777" w:rsidR="00FE5AB6" w:rsidRPr="003100D8" w:rsidRDefault="00FE5AB6" w:rsidP="007B34F1">
      <w:pPr>
        <w:pStyle w:val="ListParagraph"/>
        <w:spacing w:after="0" w:line="240" w:lineRule="auto"/>
        <w:ind w:left="990"/>
        <w:rPr>
          <w:rFonts w:ascii="Roboto" w:hAnsi="Roboto" w:cstheme="majorHAnsi"/>
          <w:b/>
          <w:bCs/>
          <w:lang w:val="es-ES"/>
        </w:rPr>
      </w:pPr>
    </w:p>
    <w:p w14:paraId="1A8C4055" w14:textId="77777777" w:rsidR="007B34F1" w:rsidRPr="003100D8" w:rsidRDefault="007B34F1" w:rsidP="007B34F1">
      <w:pPr>
        <w:spacing w:after="0" w:line="240" w:lineRule="auto"/>
        <w:rPr>
          <w:rFonts w:cstheme="majorHAnsi"/>
          <w:iCs/>
          <w:lang w:val="es-ES"/>
        </w:rPr>
      </w:pPr>
    </w:p>
    <w:p w14:paraId="071CA0E9" w14:textId="77777777" w:rsidR="00717009" w:rsidRDefault="00717009" w:rsidP="007B34F1">
      <w:pPr>
        <w:spacing w:after="0" w:line="240" w:lineRule="auto"/>
        <w:rPr>
          <w:rFonts w:cstheme="majorHAnsi"/>
          <w:iCs/>
        </w:rPr>
      </w:pPr>
    </w:p>
    <w:p w14:paraId="289B2AD2" w14:textId="77777777" w:rsidR="00717009" w:rsidRPr="006F736E" w:rsidRDefault="00717009" w:rsidP="007B34F1">
      <w:pPr>
        <w:spacing w:after="0" w:line="240" w:lineRule="auto"/>
        <w:rPr>
          <w:rFonts w:cstheme="majorHAnsi"/>
          <w:iCs/>
        </w:rPr>
      </w:pPr>
    </w:p>
    <w:p w14:paraId="118CC9AF" w14:textId="77777777" w:rsidR="007B34F1" w:rsidRPr="006F736E" w:rsidRDefault="007B34F1" w:rsidP="007B34F1">
      <w:pPr>
        <w:spacing w:after="0" w:line="240" w:lineRule="auto"/>
        <w:rPr>
          <w:rFonts w:cstheme="majorHAnsi"/>
          <w:b/>
          <w:bCs/>
          <w:iCs/>
        </w:rPr>
      </w:pPr>
    </w:p>
    <w:p w14:paraId="61220485" w14:textId="0A21F5F1" w:rsidR="007B34F1" w:rsidRPr="00B4567E" w:rsidRDefault="001E4726" w:rsidP="00DB161D">
      <w:pPr>
        <w:pStyle w:val="ListParagraph"/>
        <w:numPr>
          <w:ilvl w:val="0"/>
          <w:numId w:val="45"/>
        </w:numPr>
        <w:spacing w:after="0" w:line="240" w:lineRule="auto"/>
        <w:rPr>
          <w:rFonts w:ascii="Roboto" w:hAnsi="Roboto" w:cstheme="majorHAnsi"/>
          <w:b/>
          <w:bCs/>
          <w:lang w:val="es-ES"/>
        </w:rPr>
      </w:pPr>
      <w:r>
        <w:rPr>
          <w:rFonts w:ascii="Roboto" w:hAnsi="Roboto" w:cstheme="majorHAnsi"/>
          <w:b/>
          <w:bCs/>
          <w:lang w:val="es-ES"/>
        </w:rPr>
        <w:t>Por favor, i</w:t>
      </w:r>
      <w:r w:rsidRPr="003100D8">
        <w:rPr>
          <w:rFonts w:ascii="Roboto" w:hAnsi="Roboto" w:cstheme="majorHAnsi"/>
          <w:b/>
          <w:bCs/>
          <w:lang w:val="es-ES"/>
        </w:rPr>
        <w:t xml:space="preserve">ndique </w:t>
      </w:r>
      <w:r w:rsidR="00F96B61" w:rsidRPr="002142BF">
        <w:rPr>
          <w:rFonts w:ascii="Roboto" w:hAnsi="Roboto" w:cstheme="majorHAnsi"/>
          <w:b/>
          <w:bCs/>
          <w:lang w:val="es-ES"/>
        </w:rPr>
        <w:t>en qué medida está de acuerdo o en desacuerdo con la afirmación siguiente</w:t>
      </w:r>
      <w:r w:rsidR="00DC3390">
        <w:rPr>
          <w:rFonts w:ascii="Roboto" w:hAnsi="Roboto" w:cstheme="majorHAnsi"/>
          <w:b/>
          <w:bCs/>
          <w:lang w:val="es-ES"/>
        </w:rPr>
        <w:t>:</w:t>
      </w:r>
      <w:r w:rsidR="00E973D2" w:rsidRPr="00B4567E">
        <w:rPr>
          <w:rFonts w:ascii="Roboto" w:hAnsi="Roboto" w:cstheme="majorHAnsi"/>
          <w:b/>
          <w:bCs/>
          <w:lang w:val="es-ES"/>
        </w:rPr>
        <w:t xml:space="preserve"> </w:t>
      </w:r>
      <w:r w:rsidR="00DC3390" w:rsidRPr="00B4567E">
        <w:rPr>
          <w:rFonts w:ascii="Roboto" w:hAnsi="Roboto" w:cstheme="majorHAnsi"/>
          <w:b/>
          <w:bCs/>
          <w:lang w:val="es-ES"/>
        </w:rPr>
        <w:t>e</w:t>
      </w:r>
      <w:r w:rsidR="002142BF" w:rsidRPr="00B4567E">
        <w:rPr>
          <w:rFonts w:ascii="Roboto" w:hAnsi="Roboto" w:cstheme="majorHAnsi"/>
          <w:b/>
          <w:bCs/>
          <w:lang w:val="es-ES"/>
        </w:rPr>
        <w:t>l coordinador residente</w:t>
      </w:r>
      <w:r w:rsidR="002142BF" w:rsidRPr="002142BF">
        <w:rPr>
          <w:rFonts w:ascii="Roboto" w:hAnsi="Roboto" w:cstheme="majorHAnsi"/>
          <w:b/>
          <w:bCs/>
          <w:lang w:val="es-ES"/>
        </w:rPr>
        <w:t xml:space="preserve"> </w:t>
      </w:r>
      <w:r w:rsidR="002142BF" w:rsidRPr="00B4567E">
        <w:rPr>
          <w:rFonts w:ascii="Roboto" w:hAnsi="Roboto" w:cstheme="majorHAnsi"/>
          <w:b/>
          <w:bCs/>
          <w:lang w:val="es-ES"/>
        </w:rPr>
        <w:t>muestra</w:t>
      </w:r>
      <w:r w:rsidR="007B34F1" w:rsidRPr="00B4567E">
        <w:rPr>
          <w:rFonts w:ascii="Roboto" w:hAnsi="Roboto" w:cstheme="majorHAnsi"/>
          <w:b/>
          <w:bCs/>
          <w:lang w:val="es-ES"/>
        </w:rPr>
        <w:t>:</w:t>
      </w:r>
    </w:p>
    <w:p w14:paraId="71143E83" w14:textId="77777777" w:rsidR="007B34F1" w:rsidRPr="00B4567E" w:rsidRDefault="007B34F1" w:rsidP="007B34F1">
      <w:pPr>
        <w:spacing w:after="0" w:line="240" w:lineRule="auto"/>
        <w:ind w:left="720"/>
        <w:rPr>
          <w:rFonts w:cstheme="majorHAnsi"/>
          <w:b/>
          <w:bCs/>
          <w:lang w:val="es-ES"/>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B531CB" w:rsidRPr="002142BF" w14:paraId="509FEAD1" w14:textId="77777777" w:rsidTr="006244A1">
        <w:trPr>
          <w:jc w:val="center"/>
        </w:trPr>
        <w:tc>
          <w:tcPr>
            <w:tcW w:w="4050" w:type="dxa"/>
            <w:tcMar>
              <w:top w:w="29" w:type="dxa"/>
              <w:left w:w="115" w:type="dxa"/>
              <w:bottom w:w="29" w:type="dxa"/>
              <w:right w:w="115" w:type="dxa"/>
            </w:tcMar>
          </w:tcPr>
          <w:p w14:paraId="66ABE425" w14:textId="77777777" w:rsidR="00B531CB" w:rsidRPr="002142BF" w:rsidRDefault="00B531CB" w:rsidP="006244A1">
            <w:pPr>
              <w:spacing w:after="0" w:line="240" w:lineRule="auto"/>
              <w:contextualSpacing/>
              <w:rPr>
                <w:rFonts w:eastAsia="SimSun" w:cs="Times New Roman"/>
                <w:color w:val="262626"/>
                <w:lang w:val="es-ES"/>
              </w:rPr>
            </w:pPr>
          </w:p>
        </w:tc>
        <w:tc>
          <w:tcPr>
            <w:tcW w:w="1080" w:type="dxa"/>
            <w:tcMar>
              <w:top w:w="29" w:type="dxa"/>
              <w:left w:w="115" w:type="dxa"/>
              <w:bottom w:w="29" w:type="dxa"/>
              <w:right w:w="115" w:type="dxa"/>
            </w:tcMar>
            <w:vAlign w:val="bottom"/>
          </w:tcPr>
          <w:p w14:paraId="6B5C46C4" w14:textId="08AABC09" w:rsidR="00B531CB" w:rsidRPr="002142BF" w:rsidRDefault="00B531CB" w:rsidP="006244A1">
            <w:pPr>
              <w:jc w:val="center"/>
              <w:rPr>
                <w:rFonts w:cstheme="majorHAnsi"/>
                <w:sz w:val="18"/>
                <w:szCs w:val="18"/>
                <w:lang w:val="es-ES"/>
              </w:rPr>
            </w:pPr>
            <w:r w:rsidRPr="002142BF">
              <w:rPr>
                <w:sz w:val="16"/>
                <w:szCs w:val="16"/>
                <w:lang w:val="es-ES"/>
              </w:rPr>
              <w:t>Muy de acuerdo</w:t>
            </w:r>
          </w:p>
        </w:tc>
        <w:tc>
          <w:tcPr>
            <w:tcW w:w="1080" w:type="dxa"/>
            <w:tcMar>
              <w:top w:w="29" w:type="dxa"/>
              <w:left w:w="115" w:type="dxa"/>
              <w:bottom w:w="29" w:type="dxa"/>
              <w:right w:w="115" w:type="dxa"/>
            </w:tcMar>
            <w:vAlign w:val="bottom"/>
          </w:tcPr>
          <w:p w14:paraId="4E13B98D" w14:textId="2224FD3C" w:rsidR="00B531CB" w:rsidRPr="002142BF" w:rsidRDefault="00B531CB" w:rsidP="006244A1">
            <w:pPr>
              <w:jc w:val="center"/>
              <w:rPr>
                <w:rFonts w:cstheme="majorHAnsi"/>
                <w:sz w:val="18"/>
                <w:szCs w:val="18"/>
                <w:lang w:val="es-ES"/>
              </w:rPr>
            </w:pPr>
            <w:r w:rsidRPr="002142BF">
              <w:rPr>
                <w:rFonts w:cstheme="majorHAnsi"/>
                <w:sz w:val="16"/>
                <w:szCs w:val="16"/>
                <w:lang w:val="es-ES"/>
              </w:rPr>
              <w:t>De acuerdo</w:t>
            </w:r>
          </w:p>
        </w:tc>
        <w:tc>
          <w:tcPr>
            <w:tcW w:w="1080" w:type="dxa"/>
            <w:tcMar>
              <w:top w:w="29" w:type="dxa"/>
              <w:left w:w="115" w:type="dxa"/>
              <w:bottom w:w="29" w:type="dxa"/>
              <w:right w:w="115" w:type="dxa"/>
            </w:tcMar>
            <w:vAlign w:val="bottom"/>
          </w:tcPr>
          <w:p w14:paraId="65C222DF" w14:textId="0F5C4FB4" w:rsidR="00B531CB" w:rsidRPr="002142BF" w:rsidRDefault="00B531CB" w:rsidP="006244A1">
            <w:pPr>
              <w:jc w:val="center"/>
              <w:rPr>
                <w:rFonts w:cstheme="majorHAnsi"/>
                <w:sz w:val="18"/>
                <w:szCs w:val="18"/>
                <w:lang w:val="es-ES"/>
              </w:rPr>
            </w:pPr>
            <w:r w:rsidRPr="002142BF">
              <w:rPr>
                <w:rFonts w:cstheme="majorHAnsi"/>
                <w:sz w:val="16"/>
                <w:szCs w:val="16"/>
                <w:lang w:val="es-ES"/>
              </w:rPr>
              <w:t>Ni de acuerdo ni en desacuerdo</w:t>
            </w:r>
          </w:p>
        </w:tc>
        <w:tc>
          <w:tcPr>
            <w:tcW w:w="1080" w:type="dxa"/>
            <w:tcMar>
              <w:top w:w="29" w:type="dxa"/>
              <w:left w:w="115" w:type="dxa"/>
              <w:bottom w:w="29" w:type="dxa"/>
              <w:right w:w="115" w:type="dxa"/>
            </w:tcMar>
            <w:vAlign w:val="bottom"/>
          </w:tcPr>
          <w:p w14:paraId="63C0BE3E" w14:textId="02A7AA15" w:rsidR="00B531CB" w:rsidRPr="002142BF" w:rsidRDefault="00B531CB" w:rsidP="006244A1">
            <w:pPr>
              <w:jc w:val="center"/>
              <w:rPr>
                <w:rFonts w:cstheme="majorHAnsi"/>
                <w:sz w:val="18"/>
                <w:szCs w:val="18"/>
                <w:lang w:val="es-ES"/>
              </w:rPr>
            </w:pPr>
            <w:r w:rsidRPr="002142BF">
              <w:rPr>
                <w:rFonts w:cstheme="majorHAnsi"/>
                <w:sz w:val="16"/>
                <w:szCs w:val="16"/>
                <w:lang w:val="es-ES"/>
              </w:rPr>
              <w:t>En desacuerdo</w:t>
            </w:r>
          </w:p>
        </w:tc>
        <w:tc>
          <w:tcPr>
            <w:tcW w:w="1080" w:type="dxa"/>
            <w:tcMar>
              <w:top w:w="29" w:type="dxa"/>
              <w:left w:w="115" w:type="dxa"/>
              <w:bottom w:w="29" w:type="dxa"/>
              <w:right w:w="115" w:type="dxa"/>
            </w:tcMar>
            <w:vAlign w:val="bottom"/>
          </w:tcPr>
          <w:p w14:paraId="744F4CAD" w14:textId="009930AF" w:rsidR="00B531CB" w:rsidRPr="002142BF" w:rsidRDefault="00B531CB" w:rsidP="006244A1">
            <w:pPr>
              <w:jc w:val="center"/>
              <w:rPr>
                <w:rFonts w:cstheme="majorHAnsi"/>
                <w:sz w:val="18"/>
                <w:szCs w:val="18"/>
                <w:lang w:val="es-ES"/>
              </w:rPr>
            </w:pPr>
            <w:r w:rsidRPr="002142BF">
              <w:rPr>
                <w:rFonts w:cstheme="majorHAnsi"/>
                <w:sz w:val="16"/>
                <w:szCs w:val="16"/>
                <w:lang w:val="es-ES"/>
              </w:rPr>
              <w:t>Muy en desacuerdo</w:t>
            </w:r>
          </w:p>
        </w:tc>
        <w:tc>
          <w:tcPr>
            <w:tcW w:w="1080" w:type="dxa"/>
            <w:vAlign w:val="bottom"/>
          </w:tcPr>
          <w:p w14:paraId="213D883A" w14:textId="1D2C2F06" w:rsidR="00B531CB" w:rsidRPr="002142BF" w:rsidRDefault="00B531CB" w:rsidP="006244A1">
            <w:pPr>
              <w:jc w:val="center"/>
              <w:rPr>
                <w:rFonts w:cstheme="majorHAnsi"/>
                <w:sz w:val="18"/>
                <w:szCs w:val="18"/>
                <w:lang w:val="es-ES"/>
              </w:rPr>
            </w:pPr>
            <w:r w:rsidRPr="002142BF">
              <w:rPr>
                <w:rFonts w:cstheme="majorHAnsi"/>
                <w:sz w:val="16"/>
                <w:szCs w:val="16"/>
                <w:lang w:val="es-ES"/>
              </w:rPr>
              <w:t>No lo sé</w:t>
            </w:r>
          </w:p>
        </w:tc>
      </w:tr>
      <w:tr w:rsidR="001D28B3" w:rsidRPr="002142BF" w14:paraId="503CF195" w14:textId="77777777" w:rsidTr="00315F07">
        <w:trPr>
          <w:jc w:val="center"/>
        </w:trPr>
        <w:tc>
          <w:tcPr>
            <w:tcW w:w="4050" w:type="dxa"/>
            <w:tcMar>
              <w:top w:w="29" w:type="dxa"/>
              <w:left w:w="115" w:type="dxa"/>
              <w:bottom w:w="29" w:type="dxa"/>
              <w:right w:w="115" w:type="dxa"/>
            </w:tcMar>
          </w:tcPr>
          <w:p w14:paraId="16D99C00" w14:textId="57A4367F" w:rsidR="001D28B3" w:rsidRPr="002142BF" w:rsidRDefault="002142BF" w:rsidP="002142BF">
            <w:pPr>
              <w:rPr>
                <w:rFonts w:cstheme="majorHAnsi"/>
                <w:lang w:val="es-ES"/>
              </w:rPr>
            </w:pPr>
            <w:r w:rsidRPr="002142BF">
              <w:rPr>
                <w:lang w:val="es-ES"/>
              </w:rPr>
              <w:t>Gran liderazgo</w:t>
            </w:r>
          </w:p>
        </w:tc>
        <w:tc>
          <w:tcPr>
            <w:tcW w:w="1080" w:type="dxa"/>
            <w:tcMar>
              <w:top w:w="29" w:type="dxa"/>
              <w:left w:w="115" w:type="dxa"/>
              <w:bottom w:w="29" w:type="dxa"/>
              <w:right w:w="115" w:type="dxa"/>
            </w:tcMar>
            <w:vAlign w:val="center"/>
          </w:tcPr>
          <w:p w14:paraId="35425AD5"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4DA36503"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1066F072"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5822FC69"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513A2E6C"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4013BCC0" w14:textId="77777777" w:rsidR="001D28B3" w:rsidRPr="002142BF" w:rsidRDefault="001D28B3" w:rsidP="001D28B3">
            <w:pPr>
              <w:jc w:val="center"/>
              <w:rPr>
                <w:rStyle w:val="RadiobuttonChar"/>
                <w:rFonts w:eastAsia="Wingdings" w:cstheme="majorHAnsi"/>
                <w:color w:val="D9D9D9" w:themeColor="background1" w:themeShade="D9"/>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r>
      <w:tr w:rsidR="001D28B3" w:rsidRPr="002142BF" w14:paraId="599EB315" w14:textId="77777777" w:rsidTr="00315F07">
        <w:trPr>
          <w:jc w:val="center"/>
        </w:trPr>
        <w:tc>
          <w:tcPr>
            <w:tcW w:w="4050" w:type="dxa"/>
            <w:tcMar>
              <w:top w:w="29" w:type="dxa"/>
              <w:left w:w="115" w:type="dxa"/>
              <w:bottom w:w="29" w:type="dxa"/>
              <w:right w:w="115" w:type="dxa"/>
            </w:tcMar>
          </w:tcPr>
          <w:p w14:paraId="2AABBA72" w14:textId="53E4C6F0" w:rsidR="001D28B3" w:rsidRPr="002142BF" w:rsidRDefault="002964C6" w:rsidP="00E13ABA">
            <w:pPr>
              <w:rPr>
                <w:rFonts w:cstheme="majorHAnsi"/>
                <w:lang w:val="es-ES"/>
              </w:rPr>
            </w:pPr>
            <w:r w:rsidRPr="002142BF">
              <w:rPr>
                <w:lang w:val="es-ES"/>
              </w:rPr>
              <w:t>Imparcialidad</w:t>
            </w:r>
          </w:p>
        </w:tc>
        <w:tc>
          <w:tcPr>
            <w:tcW w:w="1080" w:type="dxa"/>
            <w:tcMar>
              <w:top w:w="29" w:type="dxa"/>
              <w:left w:w="115" w:type="dxa"/>
              <w:bottom w:w="29" w:type="dxa"/>
              <w:right w:w="115" w:type="dxa"/>
            </w:tcMar>
            <w:vAlign w:val="center"/>
          </w:tcPr>
          <w:p w14:paraId="191C6F59"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72E86B31"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59652A0A"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190AA990"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4917AA51"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2BEDB753" w14:textId="77777777" w:rsidR="001D28B3" w:rsidRPr="002142BF" w:rsidRDefault="001D28B3" w:rsidP="001D28B3">
            <w:pPr>
              <w:jc w:val="center"/>
              <w:rPr>
                <w:rStyle w:val="RadiobuttonChar"/>
                <w:rFonts w:eastAsia="Wingdings" w:cstheme="majorHAnsi"/>
                <w:color w:val="D9D9D9" w:themeColor="background1" w:themeShade="D9"/>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r>
      <w:tr w:rsidR="001D28B3" w:rsidRPr="002142BF" w14:paraId="702D2311" w14:textId="77777777" w:rsidTr="00315F07">
        <w:trPr>
          <w:jc w:val="center"/>
        </w:trPr>
        <w:tc>
          <w:tcPr>
            <w:tcW w:w="4050" w:type="dxa"/>
            <w:tcMar>
              <w:top w:w="29" w:type="dxa"/>
              <w:left w:w="115" w:type="dxa"/>
              <w:bottom w:w="29" w:type="dxa"/>
              <w:right w:w="115" w:type="dxa"/>
            </w:tcMar>
          </w:tcPr>
          <w:p w14:paraId="388731F2" w14:textId="7D334000" w:rsidR="001D28B3" w:rsidRPr="002142BF" w:rsidRDefault="002142BF" w:rsidP="002142BF">
            <w:pPr>
              <w:rPr>
                <w:rFonts w:cstheme="majorHAnsi"/>
                <w:lang w:val="es-ES"/>
              </w:rPr>
            </w:pPr>
            <w:r w:rsidRPr="002142BF">
              <w:rPr>
                <w:lang w:val="es-ES"/>
              </w:rPr>
              <w:t>Firmes aptitudes de gestión</w:t>
            </w:r>
          </w:p>
        </w:tc>
        <w:tc>
          <w:tcPr>
            <w:tcW w:w="1080" w:type="dxa"/>
            <w:tcMar>
              <w:top w:w="29" w:type="dxa"/>
              <w:left w:w="115" w:type="dxa"/>
              <w:bottom w:w="29" w:type="dxa"/>
              <w:right w:w="115" w:type="dxa"/>
            </w:tcMar>
            <w:vAlign w:val="center"/>
          </w:tcPr>
          <w:p w14:paraId="3593EFB3"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075F7741"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746EA831"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543746C0"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67A223C4"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5243053F" w14:textId="77777777" w:rsidR="001D28B3" w:rsidRPr="002142BF" w:rsidRDefault="001D28B3" w:rsidP="001D28B3">
            <w:pPr>
              <w:jc w:val="center"/>
              <w:rPr>
                <w:rStyle w:val="RadiobuttonChar"/>
                <w:rFonts w:eastAsia="Wingdings" w:cstheme="majorHAnsi"/>
                <w:color w:val="D9D9D9" w:themeColor="background1" w:themeShade="D9"/>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r>
      <w:tr w:rsidR="001D28B3" w:rsidRPr="002142BF" w14:paraId="7A672ECA" w14:textId="77777777" w:rsidTr="00315F07">
        <w:trPr>
          <w:jc w:val="center"/>
        </w:trPr>
        <w:tc>
          <w:tcPr>
            <w:tcW w:w="4050" w:type="dxa"/>
            <w:tcMar>
              <w:top w:w="29" w:type="dxa"/>
              <w:left w:w="115" w:type="dxa"/>
              <w:bottom w:w="29" w:type="dxa"/>
              <w:right w:w="115" w:type="dxa"/>
            </w:tcMar>
          </w:tcPr>
          <w:p w14:paraId="22003449" w14:textId="31B8600D" w:rsidR="001D28B3" w:rsidRPr="002142BF" w:rsidRDefault="002964C6" w:rsidP="002964C6">
            <w:pPr>
              <w:rPr>
                <w:rFonts w:cstheme="majorHAnsi"/>
                <w:lang w:val="es-ES"/>
              </w:rPr>
            </w:pPr>
            <w:r w:rsidRPr="002142BF">
              <w:rPr>
                <w:lang w:val="es-ES"/>
              </w:rPr>
              <w:t>Capacidad de impulsar la coordinación y velar por la coherencia</w:t>
            </w:r>
          </w:p>
        </w:tc>
        <w:tc>
          <w:tcPr>
            <w:tcW w:w="1080" w:type="dxa"/>
            <w:tcMar>
              <w:top w:w="29" w:type="dxa"/>
              <w:left w:w="115" w:type="dxa"/>
              <w:bottom w:w="29" w:type="dxa"/>
              <w:right w:w="115" w:type="dxa"/>
            </w:tcMar>
            <w:vAlign w:val="center"/>
          </w:tcPr>
          <w:p w14:paraId="7CE29E9F"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1CEC2C41"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2B6A8212"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300CB8D1"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731B0051"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6DE80DD2" w14:textId="77777777" w:rsidR="001D28B3" w:rsidRPr="002142BF" w:rsidRDefault="001D28B3" w:rsidP="001D28B3">
            <w:pPr>
              <w:jc w:val="center"/>
              <w:rPr>
                <w:rStyle w:val="RadiobuttonChar"/>
                <w:rFonts w:eastAsia="Wingdings" w:cstheme="majorHAnsi"/>
                <w:color w:val="D9D9D9" w:themeColor="background1" w:themeShade="D9"/>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r>
      <w:tr w:rsidR="001D28B3" w:rsidRPr="002142BF" w14:paraId="7D89A0A8" w14:textId="77777777" w:rsidTr="00315F07">
        <w:trPr>
          <w:jc w:val="center"/>
        </w:trPr>
        <w:tc>
          <w:tcPr>
            <w:tcW w:w="4050" w:type="dxa"/>
            <w:tcMar>
              <w:top w:w="29" w:type="dxa"/>
              <w:left w:w="115" w:type="dxa"/>
              <w:bottom w:w="29" w:type="dxa"/>
              <w:right w:w="115" w:type="dxa"/>
            </w:tcMar>
          </w:tcPr>
          <w:p w14:paraId="637B052D" w14:textId="3910678D" w:rsidR="001D28B3" w:rsidRPr="002142BF" w:rsidRDefault="002964C6" w:rsidP="002964C6">
            <w:pPr>
              <w:rPr>
                <w:rFonts w:cstheme="majorHAnsi"/>
                <w:lang w:val="es-ES"/>
              </w:rPr>
            </w:pPr>
            <w:r w:rsidRPr="002142BF">
              <w:rPr>
                <w:lang w:val="es-ES"/>
              </w:rPr>
              <w:t>Habilidad de servir de punto de acceso fácil a l</w:t>
            </w:r>
            <w:r w:rsidR="00DC3390">
              <w:rPr>
                <w:lang w:val="es-ES"/>
              </w:rPr>
              <w:t>a oferta de las Naciones Unidas</w:t>
            </w:r>
          </w:p>
        </w:tc>
        <w:tc>
          <w:tcPr>
            <w:tcW w:w="1080" w:type="dxa"/>
            <w:tcMar>
              <w:top w:w="29" w:type="dxa"/>
              <w:left w:w="115" w:type="dxa"/>
              <w:bottom w:w="29" w:type="dxa"/>
              <w:right w:w="115" w:type="dxa"/>
            </w:tcMar>
            <w:vAlign w:val="center"/>
          </w:tcPr>
          <w:p w14:paraId="01826AB0"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0343A587"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5531D960"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746D1917"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18687773" w14:textId="77777777" w:rsidR="001D28B3" w:rsidRPr="002142BF" w:rsidRDefault="001D28B3" w:rsidP="001D28B3">
            <w:pPr>
              <w:jc w:val="center"/>
              <w:rPr>
                <w:rStyle w:val="RadiobuttonChar"/>
                <w:color w:val="FFFFFF" w:themeColor="background1"/>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7ABB466C" w14:textId="77777777" w:rsidR="001D28B3" w:rsidRPr="002142BF" w:rsidRDefault="001D28B3" w:rsidP="001D28B3">
            <w:pPr>
              <w:jc w:val="center"/>
              <w:rPr>
                <w:rStyle w:val="RadiobuttonChar"/>
                <w:rFonts w:eastAsia="Wingdings" w:cstheme="majorHAnsi"/>
                <w:color w:val="D9D9D9" w:themeColor="background1" w:themeShade="D9"/>
                <w:sz w:val="40"/>
                <w:szCs w:val="40"/>
                <w:lang w:val="es-ES"/>
              </w:rPr>
            </w:pPr>
            <w:r w:rsidRPr="002142BF">
              <w:rPr>
                <w:rStyle w:val="RadiobuttonChar"/>
                <w:rFonts w:ascii="Wingdings" w:eastAsia="Wingdings" w:hAnsi="Wingdings" w:cstheme="majorHAnsi"/>
                <w:color w:val="D9D9D9" w:themeColor="background1" w:themeShade="D9"/>
                <w:sz w:val="40"/>
                <w:szCs w:val="40"/>
                <w:lang w:val="es-ES"/>
              </w:rPr>
              <w:t></w:t>
            </w:r>
          </w:p>
        </w:tc>
      </w:tr>
    </w:tbl>
    <w:p w14:paraId="6CCB2641" w14:textId="77777777" w:rsidR="007B34F1" w:rsidRDefault="007B34F1" w:rsidP="00E36468">
      <w:pPr>
        <w:spacing w:after="0" w:line="240" w:lineRule="auto"/>
        <w:rPr>
          <w:rFonts w:cstheme="majorHAnsi"/>
          <w:b/>
          <w:bCs/>
        </w:rPr>
      </w:pPr>
    </w:p>
    <w:p w14:paraId="754C50F0" w14:textId="77777777" w:rsidR="007379C8" w:rsidRDefault="007379C8" w:rsidP="00E36468">
      <w:pPr>
        <w:spacing w:after="0" w:line="240" w:lineRule="auto"/>
        <w:rPr>
          <w:rFonts w:cstheme="majorHAnsi"/>
          <w:b/>
          <w:bCs/>
        </w:rPr>
      </w:pPr>
    </w:p>
    <w:p w14:paraId="48876D2B" w14:textId="457B91AC" w:rsidR="007B34F1" w:rsidRPr="002142BF" w:rsidRDefault="002142BF" w:rsidP="00DB161D">
      <w:pPr>
        <w:pStyle w:val="ListParagraph"/>
        <w:numPr>
          <w:ilvl w:val="0"/>
          <w:numId w:val="45"/>
        </w:numPr>
        <w:spacing w:after="0" w:line="240" w:lineRule="auto"/>
        <w:rPr>
          <w:rFonts w:ascii="Roboto" w:hAnsi="Roboto" w:cstheme="majorHAnsi"/>
          <w:lang w:val="es-ES"/>
        </w:rPr>
      </w:pPr>
      <w:r w:rsidRPr="002142BF">
        <w:rPr>
          <w:rFonts w:ascii="Roboto" w:hAnsi="Roboto" w:cstheme="majorHAnsi"/>
          <w:b/>
          <w:bCs/>
          <w:lang w:val="es-ES"/>
        </w:rPr>
        <w:t xml:space="preserve">Por favor, </w:t>
      </w:r>
      <w:r w:rsidRPr="002142BF">
        <w:rPr>
          <w:rFonts w:ascii="Roboto" w:hAnsi="Roboto" w:cstheme="majorHAnsi"/>
          <w:b/>
          <w:bCs/>
          <w:iCs/>
          <w:lang w:val="es-ES"/>
        </w:rPr>
        <w:t xml:space="preserve">califique la eficacia del apoyo del </w:t>
      </w:r>
      <w:r w:rsidRPr="002142BF">
        <w:rPr>
          <w:rFonts w:ascii="Roboto" w:eastAsia="Times New Roman" w:hAnsi="Roboto" w:cs="Segoe UI"/>
          <w:b/>
          <w:bCs/>
          <w:color w:val="262626"/>
          <w:szCs w:val="20"/>
          <w:lang w:val="es-ES" w:eastAsia="zh-CN"/>
        </w:rPr>
        <w:t>coordinador residente</w:t>
      </w:r>
      <w:r w:rsidRPr="002142BF">
        <w:rPr>
          <w:rFonts w:ascii="Roboto" w:hAnsi="Roboto" w:cstheme="majorHAnsi"/>
          <w:b/>
          <w:bCs/>
          <w:lang w:val="es-ES"/>
        </w:rPr>
        <w:t xml:space="preserve"> a su país </w:t>
      </w:r>
      <w:r w:rsidRPr="002142BF">
        <w:rPr>
          <w:rFonts w:ascii="Roboto" w:hAnsi="Roboto" w:cstheme="majorHAnsi"/>
          <w:b/>
          <w:bCs/>
          <w:iCs/>
          <w:lang w:val="es-ES"/>
        </w:rPr>
        <w:t>en las siguientes áreas</w:t>
      </w:r>
      <w:r w:rsidRPr="002142BF">
        <w:rPr>
          <w:rFonts w:ascii="Roboto" w:hAnsi="Roboto" w:cstheme="majorHAnsi"/>
          <w:b/>
          <w:bCs/>
          <w:lang w:val="es-ES"/>
        </w:rPr>
        <w:t>:</w:t>
      </w:r>
    </w:p>
    <w:p w14:paraId="5D2257EA" w14:textId="77777777" w:rsidR="0008763E" w:rsidRPr="002142BF" w:rsidRDefault="0008763E" w:rsidP="0008763E">
      <w:pPr>
        <w:spacing w:after="0" w:line="240" w:lineRule="auto"/>
        <w:rPr>
          <w:rFonts w:cstheme="majorHAnsi"/>
          <w:lang w:val="es-ES"/>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D73830" w:rsidRPr="002142BF" w14:paraId="1608B81F" w14:textId="77777777" w:rsidTr="006244A1">
        <w:trPr>
          <w:jc w:val="center"/>
        </w:trPr>
        <w:tc>
          <w:tcPr>
            <w:tcW w:w="4050" w:type="dxa"/>
            <w:tcMar>
              <w:top w:w="29" w:type="dxa"/>
              <w:left w:w="115" w:type="dxa"/>
              <w:bottom w:w="29" w:type="dxa"/>
              <w:right w:w="115" w:type="dxa"/>
            </w:tcMar>
          </w:tcPr>
          <w:p w14:paraId="6A8D2CE6" w14:textId="77777777" w:rsidR="00D73830" w:rsidRPr="002142BF" w:rsidRDefault="00D73830" w:rsidP="00DE0C6D">
            <w:pPr>
              <w:spacing w:after="0" w:line="240" w:lineRule="auto"/>
              <w:contextualSpacing/>
              <w:rPr>
                <w:rFonts w:eastAsia="SimSun" w:cs="Times New Roman"/>
                <w:color w:val="262626"/>
                <w:lang w:val="es-ES"/>
              </w:rPr>
            </w:pPr>
          </w:p>
          <w:p w14:paraId="75BB49D6" w14:textId="77777777" w:rsidR="00D73830" w:rsidRPr="002142BF" w:rsidRDefault="00D73830" w:rsidP="00DE0C6D">
            <w:pPr>
              <w:spacing w:after="0" w:line="240" w:lineRule="auto"/>
              <w:contextualSpacing/>
              <w:rPr>
                <w:rFonts w:eastAsia="SimSun" w:cs="Times New Roman"/>
                <w:color w:val="262626"/>
                <w:lang w:val="es-ES"/>
              </w:rPr>
            </w:pPr>
          </w:p>
          <w:p w14:paraId="2FE30945" w14:textId="77777777" w:rsidR="00D73830" w:rsidRPr="002142BF" w:rsidRDefault="00D73830" w:rsidP="00DE0C6D">
            <w:pPr>
              <w:spacing w:after="0" w:line="240" w:lineRule="auto"/>
              <w:contextualSpacing/>
              <w:rPr>
                <w:rFonts w:eastAsia="SimSun" w:cs="Times New Roman"/>
                <w:color w:val="262626"/>
                <w:lang w:val="es-ES"/>
              </w:rPr>
            </w:pPr>
          </w:p>
          <w:p w14:paraId="1BDB3EDC" w14:textId="77777777" w:rsidR="00D73830" w:rsidRPr="002142BF" w:rsidRDefault="00D73830" w:rsidP="00DE0C6D">
            <w:pPr>
              <w:spacing w:after="0" w:line="240" w:lineRule="auto"/>
              <w:contextualSpacing/>
              <w:rPr>
                <w:rFonts w:eastAsia="SimSun" w:cs="Times New Roman"/>
                <w:color w:val="262626"/>
                <w:lang w:val="es-ES"/>
              </w:rPr>
            </w:pPr>
          </w:p>
        </w:tc>
        <w:tc>
          <w:tcPr>
            <w:tcW w:w="1080" w:type="dxa"/>
            <w:tcMar>
              <w:top w:w="29" w:type="dxa"/>
              <w:left w:w="115" w:type="dxa"/>
              <w:bottom w:w="29" w:type="dxa"/>
              <w:right w:w="115" w:type="dxa"/>
            </w:tcMar>
            <w:vAlign w:val="bottom"/>
          </w:tcPr>
          <w:p w14:paraId="45072FE6" w14:textId="3C517BFF" w:rsidR="00D73830" w:rsidRPr="002142BF" w:rsidRDefault="00D73830" w:rsidP="00DE0C6D">
            <w:pPr>
              <w:jc w:val="center"/>
              <w:rPr>
                <w:rFonts w:cstheme="majorHAnsi"/>
                <w:sz w:val="18"/>
                <w:szCs w:val="18"/>
                <w:lang w:val="es-ES"/>
              </w:rPr>
            </w:pPr>
            <w:r w:rsidRPr="002142BF">
              <w:rPr>
                <w:rFonts w:cstheme="majorHAnsi"/>
                <w:sz w:val="18"/>
                <w:szCs w:val="18"/>
                <w:lang w:val="es-ES"/>
              </w:rPr>
              <w:t>Muy eficaz</w:t>
            </w:r>
          </w:p>
        </w:tc>
        <w:tc>
          <w:tcPr>
            <w:tcW w:w="1080" w:type="dxa"/>
            <w:tcMar>
              <w:top w:w="29" w:type="dxa"/>
              <w:left w:w="115" w:type="dxa"/>
              <w:bottom w:w="29" w:type="dxa"/>
              <w:right w:w="115" w:type="dxa"/>
            </w:tcMar>
            <w:vAlign w:val="bottom"/>
          </w:tcPr>
          <w:p w14:paraId="3FC56A50" w14:textId="59981FB5" w:rsidR="00D73830" w:rsidRPr="002142BF" w:rsidRDefault="00D73830" w:rsidP="00DE0C6D">
            <w:pPr>
              <w:jc w:val="center"/>
              <w:rPr>
                <w:rFonts w:cstheme="majorHAnsi"/>
                <w:sz w:val="18"/>
                <w:szCs w:val="18"/>
                <w:lang w:val="es-ES"/>
              </w:rPr>
            </w:pPr>
            <w:r w:rsidRPr="002142BF">
              <w:rPr>
                <w:rFonts w:cstheme="majorHAnsi"/>
                <w:sz w:val="18"/>
                <w:szCs w:val="18"/>
                <w:lang w:val="es-ES"/>
              </w:rPr>
              <w:t>Eficaz</w:t>
            </w:r>
          </w:p>
        </w:tc>
        <w:tc>
          <w:tcPr>
            <w:tcW w:w="1080" w:type="dxa"/>
            <w:tcMar>
              <w:top w:w="29" w:type="dxa"/>
              <w:left w:w="115" w:type="dxa"/>
              <w:bottom w:w="29" w:type="dxa"/>
              <w:right w:w="115" w:type="dxa"/>
            </w:tcMar>
            <w:vAlign w:val="bottom"/>
          </w:tcPr>
          <w:p w14:paraId="138C5E26" w14:textId="3159B4BA" w:rsidR="00D73830" w:rsidRPr="002142BF" w:rsidRDefault="00D73830" w:rsidP="00DE0C6D">
            <w:pPr>
              <w:jc w:val="center"/>
              <w:rPr>
                <w:rFonts w:cstheme="majorHAnsi"/>
                <w:sz w:val="18"/>
                <w:szCs w:val="18"/>
                <w:lang w:val="es-ES"/>
              </w:rPr>
            </w:pPr>
            <w:r w:rsidRPr="002142BF">
              <w:rPr>
                <w:rFonts w:cstheme="majorHAnsi"/>
                <w:sz w:val="18"/>
                <w:szCs w:val="18"/>
                <w:lang w:val="es-ES"/>
              </w:rPr>
              <w:t>Ni eficaz ni ineficaz</w:t>
            </w:r>
          </w:p>
        </w:tc>
        <w:tc>
          <w:tcPr>
            <w:tcW w:w="1080" w:type="dxa"/>
            <w:tcMar>
              <w:top w:w="29" w:type="dxa"/>
              <w:left w:w="115" w:type="dxa"/>
              <w:bottom w:w="29" w:type="dxa"/>
              <w:right w:w="115" w:type="dxa"/>
            </w:tcMar>
            <w:vAlign w:val="bottom"/>
          </w:tcPr>
          <w:p w14:paraId="0B049E8A" w14:textId="472953EA" w:rsidR="00D73830" w:rsidRPr="002142BF" w:rsidRDefault="00D73830" w:rsidP="00DE0C6D">
            <w:pPr>
              <w:jc w:val="center"/>
              <w:rPr>
                <w:rFonts w:cstheme="majorHAnsi"/>
                <w:sz w:val="18"/>
                <w:szCs w:val="18"/>
                <w:lang w:val="es-ES"/>
              </w:rPr>
            </w:pPr>
            <w:r w:rsidRPr="002142BF">
              <w:rPr>
                <w:rFonts w:cstheme="majorHAnsi"/>
                <w:sz w:val="18"/>
                <w:szCs w:val="18"/>
                <w:lang w:val="es-ES"/>
              </w:rPr>
              <w:t>Ineficaz</w:t>
            </w:r>
          </w:p>
        </w:tc>
        <w:tc>
          <w:tcPr>
            <w:tcW w:w="1080" w:type="dxa"/>
            <w:tcMar>
              <w:top w:w="29" w:type="dxa"/>
              <w:left w:w="115" w:type="dxa"/>
              <w:bottom w:w="29" w:type="dxa"/>
              <w:right w:w="115" w:type="dxa"/>
            </w:tcMar>
            <w:vAlign w:val="bottom"/>
          </w:tcPr>
          <w:p w14:paraId="4B42D997" w14:textId="67F35907" w:rsidR="00D73830" w:rsidRPr="002142BF" w:rsidRDefault="00D73830" w:rsidP="00DE0C6D">
            <w:pPr>
              <w:jc w:val="center"/>
              <w:rPr>
                <w:rFonts w:cstheme="majorHAnsi"/>
                <w:sz w:val="18"/>
                <w:szCs w:val="18"/>
                <w:lang w:val="es-ES"/>
              </w:rPr>
            </w:pPr>
            <w:r w:rsidRPr="002142BF">
              <w:rPr>
                <w:rFonts w:cstheme="majorHAnsi"/>
                <w:sz w:val="18"/>
                <w:szCs w:val="18"/>
                <w:lang w:val="es-ES"/>
              </w:rPr>
              <w:t>Muy ineficaz</w:t>
            </w:r>
          </w:p>
        </w:tc>
        <w:tc>
          <w:tcPr>
            <w:tcW w:w="1080" w:type="dxa"/>
            <w:vAlign w:val="bottom"/>
          </w:tcPr>
          <w:p w14:paraId="5EA25E4E" w14:textId="27E64CD7" w:rsidR="00D73830" w:rsidRPr="002142BF" w:rsidRDefault="00D73830" w:rsidP="00D73830">
            <w:pPr>
              <w:jc w:val="center"/>
              <w:rPr>
                <w:rFonts w:cstheme="majorHAnsi"/>
                <w:sz w:val="18"/>
                <w:szCs w:val="18"/>
                <w:lang w:val="es-ES"/>
              </w:rPr>
            </w:pPr>
            <w:r w:rsidRPr="002142BF">
              <w:rPr>
                <w:rFonts w:cstheme="majorHAnsi"/>
                <w:sz w:val="18"/>
                <w:szCs w:val="18"/>
                <w:lang w:val="es-ES"/>
              </w:rPr>
              <w:t>No lo sé</w:t>
            </w:r>
          </w:p>
        </w:tc>
      </w:tr>
      <w:tr w:rsidR="002E472B" w:rsidRPr="004D3C81" w14:paraId="3167D406" w14:textId="77777777" w:rsidTr="002E472B">
        <w:trPr>
          <w:jc w:val="center"/>
        </w:trPr>
        <w:tc>
          <w:tcPr>
            <w:tcW w:w="4050" w:type="dxa"/>
            <w:tcMar>
              <w:top w:w="29" w:type="dxa"/>
              <w:left w:w="115" w:type="dxa"/>
              <w:bottom w:w="29" w:type="dxa"/>
              <w:right w:w="115" w:type="dxa"/>
            </w:tcMar>
            <w:vAlign w:val="center"/>
          </w:tcPr>
          <w:p w14:paraId="340E8740" w14:textId="6B4098F0" w:rsidR="002E472B" w:rsidRPr="004D3C81" w:rsidRDefault="003100D8" w:rsidP="003100D8">
            <w:pPr>
              <w:rPr>
                <w:rFonts w:cstheme="majorHAnsi"/>
                <w:lang w:val="es-ES"/>
              </w:rPr>
            </w:pPr>
            <w:r w:rsidRPr="004D3C81">
              <w:rPr>
                <w:lang w:val="es-ES"/>
              </w:rPr>
              <w:t>Capacidad de las instituciones públicas</w:t>
            </w:r>
          </w:p>
        </w:tc>
        <w:tc>
          <w:tcPr>
            <w:tcW w:w="1080" w:type="dxa"/>
            <w:tcMar>
              <w:top w:w="29" w:type="dxa"/>
              <w:left w:w="115" w:type="dxa"/>
              <w:bottom w:w="29" w:type="dxa"/>
              <w:right w:w="115" w:type="dxa"/>
            </w:tcMar>
            <w:vAlign w:val="center"/>
          </w:tcPr>
          <w:p w14:paraId="2C677AE4" w14:textId="77777777" w:rsidR="002E472B" w:rsidRPr="004D3C81" w:rsidRDefault="002E472B" w:rsidP="002E472B">
            <w:pPr>
              <w:jc w:val="center"/>
              <w:rPr>
                <w:rStyle w:val="RadiobuttonChar"/>
                <w:color w:val="FFFFFF" w:themeColor="background1"/>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18E25219" w14:textId="77777777" w:rsidR="002E472B" w:rsidRPr="004D3C81" w:rsidRDefault="002E472B" w:rsidP="002E472B">
            <w:pPr>
              <w:jc w:val="center"/>
              <w:rPr>
                <w:rStyle w:val="RadiobuttonChar"/>
                <w:color w:val="FFFFFF" w:themeColor="background1"/>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3D7457AF" w14:textId="77777777" w:rsidR="002E472B" w:rsidRPr="004D3C81" w:rsidRDefault="002E472B" w:rsidP="002E472B">
            <w:pPr>
              <w:jc w:val="center"/>
              <w:rPr>
                <w:rStyle w:val="RadiobuttonChar"/>
                <w:color w:val="FFFFFF" w:themeColor="background1"/>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33549CCE" w14:textId="77777777" w:rsidR="002E472B" w:rsidRPr="004D3C81" w:rsidRDefault="002E472B" w:rsidP="002E472B">
            <w:pPr>
              <w:jc w:val="center"/>
              <w:rPr>
                <w:rStyle w:val="RadiobuttonChar"/>
                <w:color w:val="FFFFFF" w:themeColor="background1"/>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50106892" w14:textId="77777777" w:rsidR="002E472B" w:rsidRPr="004D3C81" w:rsidRDefault="002E472B" w:rsidP="002E472B">
            <w:pPr>
              <w:jc w:val="center"/>
              <w:rPr>
                <w:rStyle w:val="RadiobuttonChar"/>
                <w:color w:val="FFFFFF" w:themeColor="background1"/>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20888BCC" w14:textId="77777777" w:rsidR="002E472B" w:rsidRPr="004D3C81" w:rsidRDefault="002E472B" w:rsidP="002E472B">
            <w:pPr>
              <w:jc w:val="center"/>
              <w:rPr>
                <w:rStyle w:val="RadiobuttonChar"/>
                <w:rFonts w:eastAsia="Wingdings" w:cstheme="majorHAnsi"/>
                <w:color w:val="D9D9D9" w:themeColor="background1" w:themeShade="D9"/>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r>
      <w:tr w:rsidR="002E472B" w:rsidRPr="004D3C81" w14:paraId="6743AF4B" w14:textId="77777777" w:rsidTr="002E472B">
        <w:trPr>
          <w:jc w:val="center"/>
        </w:trPr>
        <w:tc>
          <w:tcPr>
            <w:tcW w:w="4050" w:type="dxa"/>
            <w:tcMar>
              <w:top w:w="29" w:type="dxa"/>
              <w:left w:w="115" w:type="dxa"/>
              <w:bottom w:w="29" w:type="dxa"/>
              <w:right w:w="115" w:type="dxa"/>
            </w:tcMar>
            <w:vAlign w:val="center"/>
          </w:tcPr>
          <w:p w14:paraId="678C324F" w14:textId="1AFB0DD3" w:rsidR="002E472B" w:rsidRPr="004D3C81" w:rsidRDefault="00BD3A1B" w:rsidP="00BD3A1B">
            <w:pPr>
              <w:rPr>
                <w:rFonts w:cstheme="majorHAnsi"/>
                <w:lang w:val="es-ES"/>
              </w:rPr>
            </w:pPr>
            <w:r w:rsidRPr="004D3C81">
              <w:rPr>
                <w:lang w:val="es-ES"/>
              </w:rPr>
              <w:t>Marcos de políticas y de regulación nacionales</w:t>
            </w:r>
          </w:p>
        </w:tc>
        <w:tc>
          <w:tcPr>
            <w:tcW w:w="1080" w:type="dxa"/>
            <w:tcMar>
              <w:top w:w="29" w:type="dxa"/>
              <w:left w:w="115" w:type="dxa"/>
              <w:bottom w:w="29" w:type="dxa"/>
              <w:right w:w="115" w:type="dxa"/>
            </w:tcMar>
            <w:vAlign w:val="center"/>
          </w:tcPr>
          <w:p w14:paraId="0872F19F" w14:textId="77777777" w:rsidR="002E472B" w:rsidRPr="004D3C81" w:rsidRDefault="002E472B" w:rsidP="002E472B">
            <w:pPr>
              <w:jc w:val="center"/>
              <w:rPr>
                <w:rStyle w:val="RadiobuttonChar"/>
                <w:color w:val="FFFFFF" w:themeColor="background1"/>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3CAC09F9" w14:textId="77777777" w:rsidR="002E472B" w:rsidRPr="004D3C81" w:rsidRDefault="002E472B" w:rsidP="002E472B">
            <w:pPr>
              <w:jc w:val="center"/>
              <w:rPr>
                <w:rStyle w:val="RadiobuttonChar"/>
                <w:color w:val="FFFFFF" w:themeColor="background1"/>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2F076B8D" w14:textId="77777777" w:rsidR="002E472B" w:rsidRPr="004D3C81" w:rsidRDefault="002E472B" w:rsidP="002E472B">
            <w:pPr>
              <w:jc w:val="center"/>
              <w:rPr>
                <w:rStyle w:val="RadiobuttonChar"/>
                <w:color w:val="FFFFFF" w:themeColor="background1"/>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4AB5CEBF" w14:textId="77777777" w:rsidR="002E472B" w:rsidRPr="004D3C81" w:rsidRDefault="002E472B" w:rsidP="002E472B">
            <w:pPr>
              <w:jc w:val="center"/>
              <w:rPr>
                <w:rStyle w:val="RadiobuttonChar"/>
                <w:color w:val="FFFFFF" w:themeColor="background1"/>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3BC95D03" w14:textId="77777777" w:rsidR="002E472B" w:rsidRPr="004D3C81" w:rsidRDefault="002E472B" w:rsidP="002E472B">
            <w:pPr>
              <w:jc w:val="center"/>
              <w:rPr>
                <w:rStyle w:val="RadiobuttonChar"/>
                <w:color w:val="FFFFFF" w:themeColor="background1"/>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37021DF2" w14:textId="77777777" w:rsidR="002E472B" w:rsidRPr="004D3C81" w:rsidRDefault="002E472B" w:rsidP="002E472B">
            <w:pPr>
              <w:jc w:val="center"/>
              <w:rPr>
                <w:rStyle w:val="RadiobuttonChar"/>
                <w:rFonts w:eastAsia="Wingdings" w:cstheme="majorHAnsi"/>
                <w:color w:val="D9D9D9" w:themeColor="background1" w:themeShade="D9"/>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r>
      <w:tr w:rsidR="002E472B" w:rsidRPr="004D3C81" w14:paraId="25C0D0E8" w14:textId="77777777" w:rsidTr="002E472B">
        <w:trPr>
          <w:jc w:val="center"/>
        </w:trPr>
        <w:tc>
          <w:tcPr>
            <w:tcW w:w="4050" w:type="dxa"/>
            <w:tcMar>
              <w:top w:w="29" w:type="dxa"/>
              <w:left w:w="115" w:type="dxa"/>
              <w:bottom w:w="29" w:type="dxa"/>
              <w:right w:w="115" w:type="dxa"/>
            </w:tcMar>
            <w:vAlign w:val="center"/>
          </w:tcPr>
          <w:p w14:paraId="2AA8BD0B" w14:textId="253BAE6C" w:rsidR="002E472B" w:rsidRPr="004D3C81" w:rsidRDefault="003100D8" w:rsidP="003100D8">
            <w:pPr>
              <w:rPr>
                <w:rFonts w:cstheme="majorHAnsi"/>
                <w:lang w:val="es-ES"/>
              </w:rPr>
            </w:pPr>
            <w:r w:rsidRPr="004D3C81">
              <w:rPr>
                <w:lang w:val="es-ES"/>
              </w:rPr>
              <w:t>Oportunidades nacionales para las inversiones públicas y privadas a escala para promover los ODS</w:t>
            </w:r>
          </w:p>
        </w:tc>
        <w:tc>
          <w:tcPr>
            <w:tcW w:w="1080" w:type="dxa"/>
            <w:tcMar>
              <w:top w:w="29" w:type="dxa"/>
              <w:left w:w="115" w:type="dxa"/>
              <w:bottom w:w="29" w:type="dxa"/>
              <w:right w:w="115" w:type="dxa"/>
            </w:tcMar>
            <w:vAlign w:val="center"/>
          </w:tcPr>
          <w:p w14:paraId="26691EF2" w14:textId="77777777" w:rsidR="002E472B" w:rsidRPr="004D3C81" w:rsidRDefault="002E472B" w:rsidP="002E472B">
            <w:pPr>
              <w:jc w:val="center"/>
              <w:rPr>
                <w:rStyle w:val="RadiobuttonChar"/>
                <w:color w:val="FFFFFF" w:themeColor="background1"/>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29D4FC7D" w14:textId="77777777" w:rsidR="002E472B" w:rsidRPr="004D3C81" w:rsidRDefault="002E472B" w:rsidP="002E472B">
            <w:pPr>
              <w:jc w:val="center"/>
              <w:rPr>
                <w:rStyle w:val="RadiobuttonChar"/>
                <w:color w:val="FFFFFF" w:themeColor="background1"/>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6AE70154" w14:textId="77777777" w:rsidR="002E472B" w:rsidRPr="004D3C81" w:rsidRDefault="002E472B" w:rsidP="002E472B">
            <w:pPr>
              <w:jc w:val="center"/>
              <w:rPr>
                <w:rStyle w:val="RadiobuttonChar"/>
                <w:color w:val="FFFFFF" w:themeColor="background1"/>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3B2ADD04" w14:textId="77777777" w:rsidR="002E472B" w:rsidRPr="004D3C81" w:rsidRDefault="002E472B" w:rsidP="002E472B">
            <w:pPr>
              <w:jc w:val="center"/>
              <w:rPr>
                <w:rStyle w:val="RadiobuttonChar"/>
                <w:color w:val="FFFFFF" w:themeColor="background1"/>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766DB2B3" w14:textId="77777777" w:rsidR="002E472B" w:rsidRPr="004D3C81" w:rsidRDefault="002E472B" w:rsidP="002E472B">
            <w:pPr>
              <w:jc w:val="center"/>
              <w:rPr>
                <w:rStyle w:val="RadiobuttonChar"/>
                <w:color w:val="FFFFFF" w:themeColor="background1"/>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696D6B78" w14:textId="77777777" w:rsidR="002E472B" w:rsidRPr="004D3C81" w:rsidRDefault="002E472B" w:rsidP="002E472B">
            <w:pPr>
              <w:jc w:val="center"/>
              <w:rPr>
                <w:rStyle w:val="RadiobuttonChar"/>
                <w:rFonts w:eastAsia="Wingdings" w:cstheme="majorHAnsi"/>
                <w:color w:val="D9D9D9" w:themeColor="background1" w:themeShade="D9"/>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r>
      <w:tr w:rsidR="00874C98" w:rsidRPr="004D3C81" w14:paraId="2A70B6D1" w14:textId="77777777" w:rsidTr="002E472B">
        <w:trPr>
          <w:jc w:val="center"/>
        </w:trPr>
        <w:tc>
          <w:tcPr>
            <w:tcW w:w="4050" w:type="dxa"/>
            <w:tcMar>
              <w:top w:w="29" w:type="dxa"/>
              <w:left w:w="115" w:type="dxa"/>
              <w:bottom w:w="29" w:type="dxa"/>
              <w:right w:w="115" w:type="dxa"/>
            </w:tcMar>
            <w:vAlign w:val="center"/>
          </w:tcPr>
          <w:p w14:paraId="545B58F7" w14:textId="34B08A55" w:rsidR="00874C98" w:rsidRPr="004D3C81" w:rsidDel="00874C98" w:rsidRDefault="00BD3A1B" w:rsidP="00BD3A1B">
            <w:pPr>
              <w:rPr>
                <w:lang w:val="es-ES"/>
              </w:rPr>
            </w:pPr>
            <w:r w:rsidRPr="004D3C81">
              <w:rPr>
                <w:lang w:val="es-ES"/>
              </w:rPr>
              <w:t xml:space="preserve">Convocatoria de un grupo diverso de partes interesadas centradas en la mezcla de financiación necesaria para impulsar </w:t>
            </w:r>
            <w:r w:rsidR="003100D8" w:rsidRPr="004D3C81">
              <w:rPr>
                <w:lang w:val="es-ES"/>
              </w:rPr>
              <w:t>los ODS</w:t>
            </w:r>
          </w:p>
        </w:tc>
        <w:tc>
          <w:tcPr>
            <w:tcW w:w="1080" w:type="dxa"/>
            <w:tcMar>
              <w:top w:w="29" w:type="dxa"/>
              <w:left w:w="115" w:type="dxa"/>
              <w:bottom w:w="29" w:type="dxa"/>
              <w:right w:w="115" w:type="dxa"/>
            </w:tcMar>
            <w:vAlign w:val="center"/>
          </w:tcPr>
          <w:p w14:paraId="4F70DA24" w14:textId="17414B25" w:rsidR="00874C98" w:rsidRPr="004D3C81" w:rsidRDefault="00874C98" w:rsidP="00874C98">
            <w:pPr>
              <w:jc w:val="center"/>
              <w:rPr>
                <w:rStyle w:val="RadiobuttonChar"/>
                <w:rFonts w:ascii="Wingdings" w:eastAsia="Wingdings" w:hAnsi="Wingdings" w:cstheme="majorHAnsi"/>
                <w:color w:val="D9D9D9" w:themeColor="background1" w:themeShade="D9"/>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376D6BD3" w14:textId="3EEC7933" w:rsidR="00874C98" w:rsidRPr="004D3C81" w:rsidRDefault="00874C98" w:rsidP="00874C98">
            <w:pPr>
              <w:jc w:val="center"/>
              <w:rPr>
                <w:rStyle w:val="RadiobuttonChar"/>
                <w:rFonts w:ascii="Wingdings" w:eastAsia="Wingdings" w:hAnsi="Wingdings" w:cstheme="majorHAnsi"/>
                <w:color w:val="D9D9D9" w:themeColor="background1" w:themeShade="D9"/>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7BCE41D5" w14:textId="10F265B2" w:rsidR="00874C98" w:rsidRPr="004D3C81" w:rsidRDefault="00874C98" w:rsidP="00874C98">
            <w:pPr>
              <w:jc w:val="center"/>
              <w:rPr>
                <w:rStyle w:val="RadiobuttonChar"/>
                <w:rFonts w:ascii="Wingdings" w:eastAsia="Wingdings" w:hAnsi="Wingdings" w:cstheme="majorHAnsi"/>
                <w:color w:val="D9D9D9" w:themeColor="background1" w:themeShade="D9"/>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32C093D2" w14:textId="3E341676" w:rsidR="00874C98" w:rsidRPr="004D3C81" w:rsidRDefault="00874C98" w:rsidP="00874C98">
            <w:pPr>
              <w:jc w:val="center"/>
              <w:rPr>
                <w:rStyle w:val="RadiobuttonChar"/>
                <w:rFonts w:ascii="Wingdings" w:eastAsia="Wingdings" w:hAnsi="Wingdings" w:cstheme="majorHAnsi"/>
                <w:color w:val="D9D9D9" w:themeColor="background1" w:themeShade="D9"/>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20F3BA7B" w14:textId="6F4E7A91" w:rsidR="00874C98" w:rsidRPr="004D3C81" w:rsidRDefault="00874C98" w:rsidP="00874C98">
            <w:pPr>
              <w:jc w:val="center"/>
              <w:rPr>
                <w:rStyle w:val="RadiobuttonChar"/>
                <w:rFonts w:ascii="Wingdings" w:eastAsia="Wingdings" w:hAnsi="Wingdings" w:cstheme="majorHAnsi"/>
                <w:color w:val="D9D9D9" w:themeColor="background1" w:themeShade="D9"/>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4145B655" w14:textId="30C0F461" w:rsidR="00874C98" w:rsidRPr="004D3C81" w:rsidRDefault="00874C98" w:rsidP="00874C98">
            <w:pPr>
              <w:jc w:val="center"/>
              <w:rPr>
                <w:rStyle w:val="RadiobuttonChar"/>
                <w:rFonts w:ascii="Wingdings" w:eastAsia="Wingdings" w:hAnsi="Wingdings" w:cstheme="majorHAnsi"/>
                <w:color w:val="D9D9D9" w:themeColor="background1" w:themeShade="D9"/>
                <w:sz w:val="40"/>
                <w:szCs w:val="40"/>
                <w:lang w:val="es-ES"/>
              </w:rPr>
            </w:pPr>
            <w:r w:rsidRPr="004D3C81">
              <w:rPr>
                <w:rStyle w:val="RadiobuttonChar"/>
                <w:rFonts w:ascii="Wingdings" w:eastAsia="Wingdings" w:hAnsi="Wingdings" w:cstheme="majorHAnsi"/>
                <w:color w:val="D9D9D9" w:themeColor="background1" w:themeShade="D9"/>
                <w:sz w:val="40"/>
                <w:szCs w:val="40"/>
                <w:lang w:val="es-ES"/>
              </w:rPr>
              <w:t></w:t>
            </w:r>
          </w:p>
        </w:tc>
      </w:tr>
    </w:tbl>
    <w:p w14:paraId="4F9F580D" w14:textId="77777777" w:rsidR="002E472B" w:rsidRDefault="002E472B" w:rsidP="002E472B">
      <w:pPr>
        <w:spacing w:after="0" w:line="240" w:lineRule="auto"/>
        <w:rPr>
          <w:rFonts w:cstheme="majorHAnsi"/>
        </w:rPr>
      </w:pPr>
    </w:p>
    <w:p w14:paraId="71919B89" w14:textId="77777777" w:rsidR="007B34F1" w:rsidRDefault="007B34F1" w:rsidP="007B34F1">
      <w:pPr>
        <w:spacing w:after="0" w:line="240" w:lineRule="auto"/>
        <w:rPr>
          <w:rFonts w:cstheme="majorHAnsi"/>
          <w:b/>
          <w:bCs/>
        </w:rPr>
      </w:pPr>
    </w:p>
    <w:p w14:paraId="294E8828" w14:textId="6C03214C" w:rsidR="007379C8" w:rsidRDefault="007379C8">
      <w:pPr>
        <w:spacing w:after="200" w:line="276" w:lineRule="auto"/>
        <w:rPr>
          <w:rFonts w:cstheme="majorHAnsi"/>
          <w:b/>
          <w:bCs/>
        </w:rPr>
      </w:pPr>
      <w:r>
        <w:rPr>
          <w:rFonts w:cstheme="majorHAnsi"/>
          <w:b/>
          <w:bCs/>
        </w:rPr>
        <w:br w:type="page"/>
      </w:r>
    </w:p>
    <w:p w14:paraId="4F215FC3" w14:textId="77777777" w:rsidR="007379C8" w:rsidRPr="006F736E" w:rsidRDefault="007379C8" w:rsidP="007B34F1">
      <w:pPr>
        <w:spacing w:after="0" w:line="240" w:lineRule="auto"/>
        <w:rPr>
          <w:rFonts w:cstheme="majorHAnsi"/>
          <w:b/>
          <w:bCs/>
        </w:rPr>
      </w:pPr>
    </w:p>
    <w:p w14:paraId="7A08C13D" w14:textId="25E6C9EF" w:rsidR="007B34F1" w:rsidRPr="00E720D3" w:rsidRDefault="00082354" w:rsidP="00DB161D">
      <w:pPr>
        <w:pStyle w:val="ListParagraph"/>
        <w:numPr>
          <w:ilvl w:val="0"/>
          <w:numId w:val="45"/>
        </w:numPr>
        <w:spacing w:after="0" w:line="240" w:lineRule="auto"/>
        <w:rPr>
          <w:rFonts w:ascii="Roboto" w:hAnsi="Roboto" w:cstheme="majorHAnsi"/>
          <w:lang w:val="es-ES"/>
        </w:rPr>
      </w:pPr>
      <w:r w:rsidRPr="002142BF">
        <w:rPr>
          <w:rFonts w:ascii="Roboto" w:hAnsi="Roboto" w:cstheme="majorHAnsi"/>
          <w:b/>
          <w:bCs/>
          <w:lang w:val="es-ES"/>
        </w:rPr>
        <w:t xml:space="preserve">Por favor, </w:t>
      </w:r>
      <w:r w:rsidRPr="002142BF">
        <w:rPr>
          <w:rFonts w:ascii="Roboto" w:hAnsi="Roboto" w:cstheme="majorHAnsi"/>
          <w:b/>
          <w:bCs/>
          <w:iCs/>
          <w:lang w:val="es-ES"/>
        </w:rPr>
        <w:t xml:space="preserve">califique </w:t>
      </w:r>
      <w:r w:rsidR="00E720D3" w:rsidRPr="00E720D3">
        <w:rPr>
          <w:rFonts w:ascii="Roboto" w:hAnsi="Roboto" w:cstheme="majorHAnsi"/>
          <w:b/>
          <w:bCs/>
          <w:lang w:val="es-ES"/>
        </w:rPr>
        <w:t>la eficacia de las entidades de las Naciones Unidas que trabajan conjuntamente en su país</w:t>
      </w:r>
      <w:r w:rsidR="007B34F1" w:rsidRPr="00E720D3">
        <w:rPr>
          <w:rFonts w:ascii="Roboto" w:hAnsi="Roboto" w:cstheme="majorHAnsi"/>
          <w:b/>
          <w:bCs/>
          <w:lang w:val="es-ES"/>
        </w:rPr>
        <w:t xml:space="preserve"> </w:t>
      </w:r>
      <w:r w:rsidR="002142BF" w:rsidRPr="00E720D3">
        <w:rPr>
          <w:rFonts w:ascii="Roboto" w:hAnsi="Roboto" w:cstheme="majorHAnsi"/>
          <w:b/>
          <w:bCs/>
          <w:iCs/>
          <w:lang w:val="es-ES"/>
        </w:rPr>
        <w:t>en las siguientes áreas</w:t>
      </w:r>
      <w:r w:rsidR="007B34F1" w:rsidRPr="00E720D3">
        <w:rPr>
          <w:rFonts w:ascii="Roboto" w:hAnsi="Roboto" w:cstheme="majorHAnsi"/>
          <w:b/>
          <w:bCs/>
          <w:lang w:val="es-ES"/>
        </w:rPr>
        <w:t>:</w:t>
      </w:r>
    </w:p>
    <w:p w14:paraId="3CEA45B5" w14:textId="77777777" w:rsidR="007B34F1" w:rsidRPr="00E720D3" w:rsidRDefault="007B34F1" w:rsidP="007B34F1">
      <w:pPr>
        <w:pStyle w:val="ListParagraph"/>
        <w:spacing w:after="0" w:line="240" w:lineRule="auto"/>
        <w:ind w:left="990"/>
        <w:jc w:val="both"/>
        <w:rPr>
          <w:rFonts w:ascii="Roboto" w:hAnsi="Roboto" w:cstheme="majorHAnsi"/>
          <w:lang w:val="es-ES"/>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323917" w:rsidRPr="00E720D3" w14:paraId="77FED53A" w14:textId="77777777" w:rsidTr="006244A1">
        <w:trPr>
          <w:jc w:val="center"/>
        </w:trPr>
        <w:tc>
          <w:tcPr>
            <w:tcW w:w="4050" w:type="dxa"/>
            <w:tcMar>
              <w:top w:w="29" w:type="dxa"/>
              <w:left w:w="115" w:type="dxa"/>
              <w:bottom w:w="29" w:type="dxa"/>
              <w:right w:w="115" w:type="dxa"/>
            </w:tcMar>
          </w:tcPr>
          <w:p w14:paraId="4578F3A4" w14:textId="77777777" w:rsidR="00323917" w:rsidRPr="00E720D3" w:rsidRDefault="00323917" w:rsidP="00DE0C6D">
            <w:pPr>
              <w:spacing w:after="0" w:line="240" w:lineRule="auto"/>
              <w:contextualSpacing/>
              <w:rPr>
                <w:rFonts w:eastAsia="SimSun" w:cs="Times New Roman"/>
                <w:color w:val="262626"/>
                <w:lang w:val="es-ES"/>
              </w:rPr>
            </w:pPr>
          </w:p>
          <w:p w14:paraId="4C27C700" w14:textId="77777777" w:rsidR="00323917" w:rsidRPr="00E720D3" w:rsidRDefault="00323917" w:rsidP="00DE0C6D">
            <w:pPr>
              <w:spacing w:after="0" w:line="240" w:lineRule="auto"/>
              <w:contextualSpacing/>
              <w:rPr>
                <w:rFonts w:eastAsia="SimSun" w:cs="Times New Roman"/>
                <w:color w:val="262626"/>
                <w:lang w:val="es-ES"/>
              </w:rPr>
            </w:pPr>
          </w:p>
          <w:p w14:paraId="2D0A1E79" w14:textId="77777777" w:rsidR="00323917" w:rsidRPr="00E720D3" w:rsidRDefault="00323917" w:rsidP="00DE0C6D">
            <w:pPr>
              <w:spacing w:after="0" w:line="240" w:lineRule="auto"/>
              <w:contextualSpacing/>
              <w:rPr>
                <w:rFonts w:eastAsia="SimSun" w:cs="Times New Roman"/>
                <w:color w:val="262626"/>
                <w:lang w:val="es-ES"/>
              </w:rPr>
            </w:pPr>
          </w:p>
        </w:tc>
        <w:tc>
          <w:tcPr>
            <w:tcW w:w="1080" w:type="dxa"/>
            <w:tcMar>
              <w:top w:w="29" w:type="dxa"/>
              <w:left w:w="115" w:type="dxa"/>
              <w:bottom w:w="29" w:type="dxa"/>
              <w:right w:w="115" w:type="dxa"/>
            </w:tcMar>
            <w:vAlign w:val="bottom"/>
          </w:tcPr>
          <w:p w14:paraId="783FC8C4" w14:textId="200EA638" w:rsidR="00323917" w:rsidRPr="00E720D3" w:rsidRDefault="00323917" w:rsidP="00DE0C6D">
            <w:pPr>
              <w:jc w:val="center"/>
              <w:rPr>
                <w:rFonts w:cstheme="majorHAnsi"/>
                <w:sz w:val="18"/>
                <w:szCs w:val="18"/>
                <w:lang w:val="es-ES"/>
              </w:rPr>
            </w:pPr>
            <w:r w:rsidRPr="00E720D3">
              <w:rPr>
                <w:rFonts w:cstheme="majorHAnsi"/>
                <w:sz w:val="18"/>
                <w:szCs w:val="18"/>
                <w:lang w:val="es-ES"/>
              </w:rPr>
              <w:t>Muy eficaz</w:t>
            </w:r>
          </w:p>
        </w:tc>
        <w:tc>
          <w:tcPr>
            <w:tcW w:w="1080" w:type="dxa"/>
            <w:tcMar>
              <w:top w:w="29" w:type="dxa"/>
              <w:left w:w="115" w:type="dxa"/>
              <w:bottom w:w="29" w:type="dxa"/>
              <w:right w:w="115" w:type="dxa"/>
            </w:tcMar>
            <w:vAlign w:val="bottom"/>
          </w:tcPr>
          <w:p w14:paraId="42060BFA" w14:textId="6B986093" w:rsidR="00323917" w:rsidRPr="00E720D3" w:rsidRDefault="00323917" w:rsidP="00DE0C6D">
            <w:pPr>
              <w:jc w:val="center"/>
              <w:rPr>
                <w:rFonts w:cstheme="majorHAnsi"/>
                <w:sz w:val="18"/>
                <w:szCs w:val="18"/>
                <w:lang w:val="es-ES"/>
              </w:rPr>
            </w:pPr>
            <w:r w:rsidRPr="00E720D3">
              <w:rPr>
                <w:rFonts w:cstheme="majorHAnsi"/>
                <w:sz w:val="18"/>
                <w:szCs w:val="18"/>
                <w:lang w:val="es-ES"/>
              </w:rPr>
              <w:t>Eficaz</w:t>
            </w:r>
          </w:p>
        </w:tc>
        <w:tc>
          <w:tcPr>
            <w:tcW w:w="1080" w:type="dxa"/>
            <w:tcMar>
              <w:top w:w="29" w:type="dxa"/>
              <w:left w:w="115" w:type="dxa"/>
              <w:bottom w:w="29" w:type="dxa"/>
              <w:right w:w="115" w:type="dxa"/>
            </w:tcMar>
            <w:vAlign w:val="bottom"/>
          </w:tcPr>
          <w:p w14:paraId="7D064A90" w14:textId="43DDF1E2" w:rsidR="00323917" w:rsidRPr="00E720D3" w:rsidRDefault="00323917" w:rsidP="00DE0C6D">
            <w:pPr>
              <w:jc w:val="center"/>
              <w:rPr>
                <w:rFonts w:cstheme="majorHAnsi"/>
                <w:sz w:val="18"/>
                <w:szCs w:val="18"/>
                <w:lang w:val="es-ES"/>
              </w:rPr>
            </w:pPr>
            <w:r w:rsidRPr="00E720D3">
              <w:rPr>
                <w:rFonts w:cstheme="majorHAnsi"/>
                <w:sz w:val="18"/>
                <w:szCs w:val="18"/>
                <w:lang w:val="es-ES"/>
              </w:rPr>
              <w:t>Ni eficaz ni ineficaz</w:t>
            </w:r>
          </w:p>
        </w:tc>
        <w:tc>
          <w:tcPr>
            <w:tcW w:w="1080" w:type="dxa"/>
            <w:tcMar>
              <w:top w:w="29" w:type="dxa"/>
              <w:left w:w="115" w:type="dxa"/>
              <w:bottom w:w="29" w:type="dxa"/>
              <w:right w:w="115" w:type="dxa"/>
            </w:tcMar>
            <w:vAlign w:val="bottom"/>
          </w:tcPr>
          <w:p w14:paraId="756760DC" w14:textId="5CC7CBA1" w:rsidR="00323917" w:rsidRPr="00E720D3" w:rsidRDefault="00323917" w:rsidP="00DE0C6D">
            <w:pPr>
              <w:jc w:val="center"/>
              <w:rPr>
                <w:rFonts w:cstheme="majorHAnsi"/>
                <w:sz w:val="18"/>
                <w:szCs w:val="18"/>
                <w:lang w:val="es-ES"/>
              </w:rPr>
            </w:pPr>
            <w:r w:rsidRPr="00E720D3">
              <w:rPr>
                <w:rFonts w:cstheme="majorHAnsi"/>
                <w:sz w:val="18"/>
                <w:szCs w:val="18"/>
                <w:lang w:val="es-ES"/>
              </w:rPr>
              <w:t>Ineficaz</w:t>
            </w:r>
          </w:p>
        </w:tc>
        <w:tc>
          <w:tcPr>
            <w:tcW w:w="1080" w:type="dxa"/>
            <w:tcMar>
              <w:top w:w="29" w:type="dxa"/>
              <w:left w:w="115" w:type="dxa"/>
              <w:bottom w:w="29" w:type="dxa"/>
              <w:right w:w="115" w:type="dxa"/>
            </w:tcMar>
            <w:vAlign w:val="bottom"/>
          </w:tcPr>
          <w:p w14:paraId="19FBBD27" w14:textId="43367F21" w:rsidR="00323917" w:rsidRPr="00E720D3" w:rsidRDefault="00323917" w:rsidP="00DE0C6D">
            <w:pPr>
              <w:jc w:val="center"/>
              <w:rPr>
                <w:rFonts w:cstheme="majorHAnsi"/>
                <w:sz w:val="18"/>
                <w:szCs w:val="18"/>
                <w:lang w:val="es-ES"/>
              </w:rPr>
            </w:pPr>
            <w:r w:rsidRPr="00E720D3">
              <w:rPr>
                <w:rFonts w:cstheme="majorHAnsi"/>
                <w:sz w:val="18"/>
                <w:szCs w:val="18"/>
                <w:lang w:val="es-ES"/>
              </w:rPr>
              <w:t>Muy ineficaz</w:t>
            </w:r>
          </w:p>
        </w:tc>
        <w:tc>
          <w:tcPr>
            <w:tcW w:w="1080" w:type="dxa"/>
            <w:vAlign w:val="bottom"/>
          </w:tcPr>
          <w:p w14:paraId="699443ED" w14:textId="5507A712" w:rsidR="00323917" w:rsidRPr="00E720D3" w:rsidRDefault="00323917" w:rsidP="00DE0C6D">
            <w:pPr>
              <w:jc w:val="center"/>
              <w:rPr>
                <w:rFonts w:cstheme="majorHAnsi"/>
                <w:sz w:val="18"/>
                <w:szCs w:val="18"/>
                <w:lang w:val="es-ES"/>
              </w:rPr>
            </w:pPr>
            <w:r w:rsidRPr="00E720D3">
              <w:rPr>
                <w:rFonts w:cstheme="majorHAnsi"/>
                <w:sz w:val="18"/>
                <w:szCs w:val="18"/>
                <w:lang w:val="es-ES"/>
              </w:rPr>
              <w:t>No lo sé</w:t>
            </w:r>
          </w:p>
        </w:tc>
      </w:tr>
      <w:tr w:rsidR="007A246D" w:rsidRPr="00E720D3" w14:paraId="44D0B261" w14:textId="77777777" w:rsidTr="00F962DF">
        <w:trPr>
          <w:jc w:val="center"/>
        </w:trPr>
        <w:tc>
          <w:tcPr>
            <w:tcW w:w="4050" w:type="dxa"/>
            <w:tcMar>
              <w:top w:w="29" w:type="dxa"/>
              <w:left w:w="115" w:type="dxa"/>
              <w:bottom w:w="29" w:type="dxa"/>
              <w:right w:w="115" w:type="dxa"/>
            </w:tcMar>
            <w:vAlign w:val="center"/>
          </w:tcPr>
          <w:p w14:paraId="06471520" w14:textId="39C3463D" w:rsidR="007A246D" w:rsidRPr="00E720D3" w:rsidRDefault="00E720D3" w:rsidP="00E720D3">
            <w:pPr>
              <w:rPr>
                <w:rFonts w:cstheme="majorHAnsi"/>
                <w:lang w:val="es-ES"/>
              </w:rPr>
            </w:pPr>
            <w:r w:rsidRPr="00E720D3">
              <w:rPr>
                <w:lang w:val="es-ES"/>
              </w:rPr>
              <w:t>Enfoque centrado en los resultados comunes de las Naciones Unidas</w:t>
            </w:r>
          </w:p>
        </w:tc>
        <w:tc>
          <w:tcPr>
            <w:tcW w:w="1080" w:type="dxa"/>
            <w:tcMar>
              <w:top w:w="29" w:type="dxa"/>
              <w:left w:w="115" w:type="dxa"/>
              <w:bottom w:w="29" w:type="dxa"/>
              <w:right w:w="115" w:type="dxa"/>
            </w:tcMar>
            <w:vAlign w:val="center"/>
          </w:tcPr>
          <w:p w14:paraId="70021442" w14:textId="77777777" w:rsidR="007A246D" w:rsidRPr="00E720D3" w:rsidRDefault="007A246D" w:rsidP="007A246D">
            <w:pPr>
              <w:jc w:val="center"/>
              <w:rPr>
                <w:rStyle w:val="RadiobuttonChar"/>
                <w:color w:val="FFFFFF" w:themeColor="background1"/>
                <w:sz w:val="40"/>
                <w:szCs w:val="40"/>
                <w:lang w:val="es-ES"/>
              </w:rPr>
            </w:pPr>
            <w:r w:rsidRPr="00E720D3">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1AD02B8E" w14:textId="77777777" w:rsidR="007A246D" w:rsidRPr="00E720D3" w:rsidRDefault="007A246D" w:rsidP="007A246D">
            <w:pPr>
              <w:jc w:val="center"/>
              <w:rPr>
                <w:rStyle w:val="RadiobuttonChar"/>
                <w:color w:val="FFFFFF" w:themeColor="background1"/>
                <w:sz w:val="40"/>
                <w:szCs w:val="40"/>
                <w:lang w:val="es-ES"/>
              </w:rPr>
            </w:pPr>
            <w:r w:rsidRPr="00E720D3">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3F239890" w14:textId="77777777" w:rsidR="007A246D" w:rsidRPr="00E720D3" w:rsidRDefault="007A246D" w:rsidP="007A246D">
            <w:pPr>
              <w:jc w:val="center"/>
              <w:rPr>
                <w:rStyle w:val="RadiobuttonChar"/>
                <w:color w:val="FFFFFF" w:themeColor="background1"/>
                <w:sz w:val="40"/>
                <w:szCs w:val="40"/>
                <w:lang w:val="es-ES"/>
              </w:rPr>
            </w:pPr>
            <w:r w:rsidRPr="00E720D3">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53A0AC12" w14:textId="77777777" w:rsidR="007A246D" w:rsidRPr="00E720D3" w:rsidRDefault="007A246D" w:rsidP="007A246D">
            <w:pPr>
              <w:jc w:val="center"/>
              <w:rPr>
                <w:rStyle w:val="RadiobuttonChar"/>
                <w:color w:val="FFFFFF" w:themeColor="background1"/>
                <w:sz w:val="40"/>
                <w:szCs w:val="40"/>
                <w:lang w:val="es-ES"/>
              </w:rPr>
            </w:pPr>
            <w:r w:rsidRPr="00E720D3">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55F60D9F" w14:textId="77777777" w:rsidR="007A246D" w:rsidRPr="00E720D3" w:rsidRDefault="007A246D" w:rsidP="007A246D">
            <w:pPr>
              <w:jc w:val="center"/>
              <w:rPr>
                <w:rStyle w:val="RadiobuttonChar"/>
                <w:color w:val="FFFFFF" w:themeColor="background1"/>
                <w:sz w:val="40"/>
                <w:szCs w:val="40"/>
                <w:lang w:val="es-ES"/>
              </w:rPr>
            </w:pPr>
            <w:r w:rsidRPr="00E720D3">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5B7579DB" w14:textId="77777777" w:rsidR="007A246D" w:rsidRPr="00E720D3" w:rsidRDefault="007A246D" w:rsidP="007A246D">
            <w:pPr>
              <w:jc w:val="center"/>
              <w:rPr>
                <w:rStyle w:val="RadiobuttonChar"/>
                <w:rFonts w:eastAsia="Wingdings" w:cstheme="majorHAnsi"/>
                <w:color w:val="D9D9D9" w:themeColor="background1" w:themeShade="D9"/>
                <w:sz w:val="40"/>
                <w:szCs w:val="40"/>
                <w:lang w:val="es-ES"/>
              </w:rPr>
            </w:pPr>
            <w:r w:rsidRPr="00E720D3">
              <w:rPr>
                <w:rStyle w:val="RadiobuttonChar"/>
                <w:rFonts w:ascii="Wingdings" w:eastAsia="Wingdings" w:hAnsi="Wingdings" w:cstheme="majorHAnsi"/>
                <w:color w:val="D9D9D9" w:themeColor="background1" w:themeShade="D9"/>
                <w:sz w:val="40"/>
                <w:szCs w:val="40"/>
                <w:lang w:val="es-ES"/>
              </w:rPr>
              <w:t></w:t>
            </w:r>
          </w:p>
        </w:tc>
      </w:tr>
      <w:tr w:rsidR="007A246D" w:rsidRPr="00E720D3" w14:paraId="3123240E" w14:textId="77777777" w:rsidTr="00F962DF">
        <w:trPr>
          <w:jc w:val="center"/>
        </w:trPr>
        <w:tc>
          <w:tcPr>
            <w:tcW w:w="4050" w:type="dxa"/>
            <w:tcMar>
              <w:top w:w="29" w:type="dxa"/>
              <w:left w:w="115" w:type="dxa"/>
              <w:bottom w:w="29" w:type="dxa"/>
              <w:right w:w="115" w:type="dxa"/>
            </w:tcMar>
            <w:vAlign w:val="center"/>
          </w:tcPr>
          <w:p w14:paraId="15581BB1" w14:textId="6DA886B5" w:rsidR="007A246D" w:rsidRPr="00E720D3" w:rsidRDefault="00E720D3" w:rsidP="007A246D">
            <w:pPr>
              <w:rPr>
                <w:rFonts w:cstheme="majorHAnsi"/>
                <w:lang w:val="es-ES"/>
              </w:rPr>
            </w:pPr>
            <w:r w:rsidRPr="00E720D3">
              <w:rPr>
                <w:lang w:val="es-ES"/>
              </w:rPr>
              <w:t>Colaboración entre entidades de las Naciones Unidas</w:t>
            </w:r>
          </w:p>
        </w:tc>
        <w:tc>
          <w:tcPr>
            <w:tcW w:w="1080" w:type="dxa"/>
            <w:tcMar>
              <w:top w:w="29" w:type="dxa"/>
              <w:left w:w="115" w:type="dxa"/>
              <w:bottom w:w="29" w:type="dxa"/>
              <w:right w:w="115" w:type="dxa"/>
            </w:tcMar>
            <w:vAlign w:val="center"/>
          </w:tcPr>
          <w:p w14:paraId="702B10B7" w14:textId="77777777" w:rsidR="007A246D" w:rsidRPr="00E720D3" w:rsidRDefault="007A246D" w:rsidP="007A246D">
            <w:pPr>
              <w:jc w:val="center"/>
              <w:rPr>
                <w:rStyle w:val="RadiobuttonChar"/>
                <w:color w:val="FFFFFF" w:themeColor="background1"/>
                <w:sz w:val="40"/>
                <w:szCs w:val="40"/>
                <w:lang w:val="es-ES"/>
              </w:rPr>
            </w:pPr>
            <w:r w:rsidRPr="00E720D3">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3F2D3E42" w14:textId="77777777" w:rsidR="007A246D" w:rsidRPr="00E720D3" w:rsidRDefault="007A246D" w:rsidP="007A246D">
            <w:pPr>
              <w:jc w:val="center"/>
              <w:rPr>
                <w:rStyle w:val="RadiobuttonChar"/>
                <w:color w:val="FFFFFF" w:themeColor="background1"/>
                <w:sz w:val="40"/>
                <w:szCs w:val="40"/>
                <w:lang w:val="es-ES"/>
              </w:rPr>
            </w:pPr>
            <w:r w:rsidRPr="00E720D3">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45BA3488" w14:textId="77777777" w:rsidR="007A246D" w:rsidRPr="00E720D3" w:rsidRDefault="007A246D" w:rsidP="007A246D">
            <w:pPr>
              <w:jc w:val="center"/>
              <w:rPr>
                <w:rStyle w:val="RadiobuttonChar"/>
                <w:color w:val="FFFFFF" w:themeColor="background1"/>
                <w:sz w:val="40"/>
                <w:szCs w:val="40"/>
                <w:lang w:val="es-ES"/>
              </w:rPr>
            </w:pPr>
            <w:r w:rsidRPr="00E720D3">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137E14FC" w14:textId="77777777" w:rsidR="007A246D" w:rsidRPr="00E720D3" w:rsidRDefault="007A246D" w:rsidP="007A246D">
            <w:pPr>
              <w:jc w:val="center"/>
              <w:rPr>
                <w:rStyle w:val="RadiobuttonChar"/>
                <w:color w:val="FFFFFF" w:themeColor="background1"/>
                <w:sz w:val="40"/>
                <w:szCs w:val="40"/>
                <w:lang w:val="es-ES"/>
              </w:rPr>
            </w:pPr>
            <w:r w:rsidRPr="00E720D3">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66F7B746" w14:textId="77777777" w:rsidR="007A246D" w:rsidRPr="00E720D3" w:rsidRDefault="007A246D" w:rsidP="007A246D">
            <w:pPr>
              <w:jc w:val="center"/>
              <w:rPr>
                <w:rStyle w:val="RadiobuttonChar"/>
                <w:color w:val="FFFFFF" w:themeColor="background1"/>
                <w:sz w:val="40"/>
                <w:szCs w:val="40"/>
                <w:lang w:val="es-ES"/>
              </w:rPr>
            </w:pPr>
            <w:r w:rsidRPr="00E720D3">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483EED51" w14:textId="77777777" w:rsidR="007A246D" w:rsidRPr="00E720D3" w:rsidRDefault="007A246D" w:rsidP="007A246D">
            <w:pPr>
              <w:jc w:val="center"/>
              <w:rPr>
                <w:rStyle w:val="RadiobuttonChar"/>
                <w:rFonts w:eastAsia="Wingdings" w:cstheme="majorHAnsi"/>
                <w:color w:val="D9D9D9" w:themeColor="background1" w:themeShade="D9"/>
                <w:sz w:val="40"/>
                <w:szCs w:val="40"/>
                <w:lang w:val="es-ES"/>
              </w:rPr>
            </w:pPr>
            <w:r w:rsidRPr="00E720D3">
              <w:rPr>
                <w:rStyle w:val="RadiobuttonChar"/>
                <w:rFonts w:ascii="Wingdings" w:eastAsia="Wingdings" w:hAnsi="Wingdings" w:cstheme="majorHAnsi"/>
                <w:color w:val="D9D9D9" w:themeColor="background1" w:themeShade="D9"/>
                <w:sz w:val="40"/>
                <w:szCs w:val="40"/>
                <w:lang w:val="es-ES"/>
              </w:rPr>
              <w:t></w:t>
            </w:r>
          </w:p>
        </w:tc>
      </w:tr>
      <w:tr w:rsidR="007A246D" w:rsidRPr="00E720D3" w14:paraId="6C4E4FFD" w14:textId="77777777" w:rsidTr="00F962DF">
        <w:trPr>
          <w:jc w:val="center"/>
        </w:trPr>
        <w:tc>
          <w:tcPr>
            <w:tcW w:w="4050" w:type="dxa"/>
            <w:tcMar>
              <w:top w:w="29" w:type="dxa"/>
              <w:left w:w="115" w:type="dxa"/>
              <w:bottom w:w="29" w:type="dxa"/>
              <w:right w:w="115" w:type="dxa"/>
            </w:tcMar>
            <w:vAlign w:val="center"/>
          </w:tcPr>
          <w:p w14:paraId="2C2AE895" w14:textId="2AC9CD41" w:rsidR="007A246D" w:rsidRPr="00E720D3" w:rsidRDefault="00E720D3" w:rsidP="00E720D3">
            <w:pPr>
              <w:rPr>
                <w:rFonts w:cstheme="majorHAnsi"/>
                <w:lang w:val="es-ES"/>
              </w:rPr>
            </w:pPr>
            <w:r w:rsidRPr="00E720D3">
              <w:rPr>
                <w:lang w:val="es-ES"/>
              </w:rPr>
              <w:t>Minimización de duplicaciones entre entidades de las Naciones Unidas</w:t>
            </w:r>
          </w:p>
        </w:tc>
        <w:tc>
          <w:tcPr>
            <w:tcW w:w="1080" w:type="dxa"/>
            <w:tcMar>
              <w:top w:w="29" w:type="dxa"/>
              <w:left w:w="115" w:type="dxa"/>
              <w:bottom w:w="29" w:type="dxa"/>
              <w:right w:w="115" w:type="dxa"/>
            </w:tcMar>
            <w:vAlign w:val="center"/>
          </w:tcPr>
          <w:p w14:paraId="05295826" w14:textId="77777777" w:rsidR="007A246D" w:rsidRPr="00E720D3" w:rsidRDefault="007A246D" w:rsidP="007A246D">
            <w:pPr>
              <w:jc w:val="center"/>
              <w:rPr>
                <w:rStyle w:val="RadiobuttonChar"/>
                <w:color w:val="FFFFFF" w:themeColor="background1"/>
                <w:sz w:val="40"/>
                <w:szCs w:val="40"/>
                <w:lang w:val="es-ES"/>
              </w:rPr>
            </w:pPr>
            <w:r w:rsidRPr="00E720D3">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1E27703D" w14:textId="77777777" w:rsidR="007A246D" w:rsidRPr="00E720D3" w:rsidRDefault="007A246D" w:rsidP="007A246D">
            <w:pPr>
              <w:jc w:val="center"/>
              <w:rPr>
                <w:rStyle w:val="RadiobuttonChar"/>
                <w:color w:val="FFFFFF" w:themeColor="background1"/>
                <w:sz w:val="40"/>
                <w:szCs w:val="40"/>
                <w:lang w:val="es-ES"/>
              </w:rPr>
            </w:pPr>
            <w:r w:rsidRPr="00E720D3">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6A09A41B" w14:textId="77777777" w:rsidR="007A246D" w:rsidRPr="00E720D3" w:rsidRDefault="007A246D" w:rsidP="007A246D">
            <w:pPr>
              <w:jc w:val="center"/>
              <w:rPr>
                <w:rStyle w:val="RadiobuttonChar"/>
                <w:color w:val="FFFFFF" w:themeColor="background1"/>
                <w:sz w:val="40"/>
                <w:szCs w:val="40"/>
                <w:lang w:val="es-ES"/>
              </w:rPr>
            </w:pPr>
            <w:r w:rsidRPr="00E720D3">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0EE998BF" w14:textId="77777777" w:rsidR="007A246D" w:rsidRPr="00E720D3" w:rsidRDefault="007A246D" w:rsidP="007A246D">
            <w:pPr>
              <w:jc w:val="center"/>
              <w:rPr>
                <w:rStyle w:val="RadiobuttonChar"/>
                <w:color w:val="FFFFFF" w:themeColor="background1"/>
                <w:sz w:val="40"/>
                <w:szCs w:val="40"/>
                <w:lang w:val="es-ES"/>
              </w:rPr>
            </w:pPr>
            <w:r w:rsidRPr="00E720D3">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3295914F" w14:textId="77777777" w:rsidR="007A246D" w:rsidRPr="00E720D3" w:rsidRDefault="007A246D" w:rsidP="007A246D">
            <w:pPr>
              <w:jc w:val="center"/>
              <w:rPr>
                <w:rStyle w:val="RadiobuttonChar"/>
                <w:color w:val="FFFFFF" w:themeColor="background1"/>
                <w:sz w:val="40"/>
                <w:szCs w:val="40"/>
                <w:lang w:val="es-ES"/>
              </w:rPr>
            </w:pPr>
            <w:r w:rsidRPr="00E720D3">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2EF446D6" w14:textId="77777777" w:rsidR="007A246D" w:rsidRPr="00E720D3" w:rsidRDefault="007A246D" w:rsidP="007A246D">
            <w:pPr>
              <w:jc w:val="center"/>
              <w:rPr>
                <w:rStyle w:val="RadiobuttonChar"/>
                <w:rFonts w:eastAsia="Wingdings" w:cstheme="majorHAnsi"/>
                <w:color w:val="D9D9D9" w:themeColor="background1" w:themeShade="D9"/>
                <w:sz w:val="40"/>
                <w:szCs w:val="40"/>
                <w:lang w:val="es-ES"/>
              </w:rPr>
            </w:pPr>
            <w:r w:rsidRPr="00E720D3">
              <w:rPr>
                <w:rStyle w:val="RadiobuttonChar"/>
                <w:rFonts w:ascii="Wingdings" w:eastAsia="Wingdings" w:hAnsi="Wingdings" w:cstheme="majorHAnsi"/>
                <w:color w:val="D9D9D9" w:themeColor="background1" w:themeShade="D9"/>
                <w:sz w:val="40"/>
                <w:szCs w:val="40"/>
                <w:lang w:val="es-ES"/>
              </w:rPr>
              <w:t></w:t>
            </w:r>
          </w:p>
        </w:tc>
      </w:tr>
    </w:tbl>
    <w:p w14:paraId="24FA9682" w14:textId="77777777" w:rsidR="007A246D" w:rsidRDefault="007A246D" w:rsidP="007B34F1">
      <w:pPr>
        <w:pStyle w:val="ListParagraph"/>
        <w:spacing w:after="0" w:line="240" w:lineRule="auto"/>
        <w:ind w:left="990"/>
        <w:jc w:val="both"/>
        <w:rPr>
          <w:rFonts w:ascii="Roboto" w:hAnsi="Roboto" w:cstheme="majorHAnsi"/>
        </w:rPr>
      </w:pPr>
    </w:p>
    <w:p w14:paraId="0027CFAE" w14:textId="77777777" w:rsidR="00EB6BE3" w:rsidRPr="0079188C" w:rsidRDefault="00EB6BE3" w:rsidP="00EB6BE3">
      <w:pPr>
        <w:pStyle w:val="ListParagraph"/>
        <w:spacing w:after="200" w:line="276" w:lineRule="auto"/>
        <w:ind w:left="720"/>
        <w:rPr>
          <w:rFonts w:ascii="Roboto" w:hAnsi="Roboto" w:cstheme="majorHAnsi"/>
          <w:b/>
          <w:bCs/>
          <w:lang w:val="en-US"/>
        </w:rPr>
      </w:pPr>
    </w:p>
    <w:p w14:paraId="74C33F73" w14:textId="1BA93862" w:rsidR="00921DFD" w:rsidRPr="00E720D3" w:rsidRDefault="00E720D3" w:rsidP="003D0B16">
      <w:pPr>
        <w:pStyle w:val="ListParagraph"/>
        <w:numPr>
          <w:ilvl w:val="0"/>
          <w:numId w:val="45"/>
        </w:numPr>
        <w:spacing w:after="0" w:line="240" w:lineRule="auto"/>
        <w:rPr>
          <w:rFonts w:ascii="Roboto" w:eastAsia="Times New Roman" w:hAnsi="Roboto" w:cs="Segoe UI"/>
          <w:color w:val="262626"/>
          <w:szCs w:val="20"/>
          <w:lang w:val="es-ES" w:eastAsia="zh-CN"/>
        </w:rPr>
      </w:pPr>
      <w:r w:rsidRPr="00E720D3">
        <w:rPr>
          <w:rFonts w:ascii="Roboto" w:hAnsi="Roboto" w:cstheme="majorHAnsi"/>
          <w:b/>
          <w:bCs/>
          <w:lang w:val="es-ES"/>
        </w:rPr>
        <w:t>¿Qué tan eficaz es el informe anual de resultados más reciente demostrando los resultados logrados por el equipo de la ONU en el país</w:t>
      </w:r>
      <w:r w:rsidR="00921DFD" w:rsidRPr="00E720D3">
        <w:rPr>
          <w:rFonts w:ascii="Roboto" w:eastAsia="Times New Roman" w:hAnsi="Roboto" w:cs="Segoe UI"/>
          <w:b/>
          <w:bCs/>
          <w:color w:val="262626"/>
          <w:szCs w:val="20"/>
          <w:lang w:val="es-ES" w:eastAsia="zh-CN"/>
        </w:rPr>
        <w:t xml:space="preserve">? </w:t>
      </w:r>
      <w:r w:rsidRPr="00E720D3">
        <w:rPr>
          <w:rFonts w:ascii="Roboto" w:eastAsia="Times New Roman" w:hAnsi="Roboto" w:cs="Segoe UI"/>
          <w:bCs/>
          <w:color w:val="262626"/>
          <w:szCs w:val="20"/>
          <w:lang w:val="es-ES" w:eastAsia="zh-CN"/>
        </w:rPr>
        <w:t>Los</w:t>
      </w:r>
      <w:r w:rsidRPr="00E720D3">
        <w:rPr>
          <w:rFonts w:ascii="Roboto" w:eastAsia="Times New Roman" w:hAnsi="Roboto" w:cs="Segoe UI"/>
          <w:b/>
          <w:bCs/>
          <w:color w:val="262626"/>
          <w:szCs w:val="20"/>
          <w:lang w:val="es-ES" w:eastAsia="zh-CN"/>
        </w:rPr>
        <w:t xml:space="preserve"> </w:t>
      </w:r>
      <w:r w:rsidRPr="00E720D3">
        <w:rPr>
          <w:lang w:val="es-ES"/>
        </w:rPr>
        <w:t>informes anuales de resultados</w:t>
      </w:r>
      <w:r w:rsidRPr="00E720D3">
        <w:rPr>
          <w:rFonts w:ascii="Roboto" w:hAnsi="Roboto" w:cstheme="majorHAnsi"/>
          <w:lang w:val="es-ES"/>
        </w:rPr>
        <w:t xml:space="preserve"> pueden consultarse </w:t>
      </w:r>
      <w:hyperlink r:id="rId17" w:history="1">
        <w:r w:rsidR="00D40890" w:rsidRPr="00E720D3">
          <w:rPr>
            <w:rStyle w:val="Hyperlink"/>
            <w:rFonts w:ascii="Roboto" w:hAnsi="Roboto" w:cstheme="majorHAnsi"/>
            <w:lang w:val="es-ES"/>
          </w:rPr>
          <w:t>aquí</w:t>
        </w:r>
      </w:hyperlink>
      <w:r w:rsidR="00E80AE7" w:rsidRPr="00E720D3">
        <w:rPr>
          <w:rFonts w:ascii="Roboto" w:hAnsi="Roboto" w:cstheme="majorHAnsi"/>
          <w:lang w:val="es-ES"/>
        </w:rPr>
        <w:t>.</w:t>
      </w:r>
    </w:p>
    <w:p w14:paraId="2DE6846A" w14:textId="77777777" w:rsidR="00EB6BE3" w:rsidRPr="00E720D3" w:rsidRDefault="00EB6BE3" w:rsidP="00EB6BE3">
      <w:pPr>
        <w:pStyle w:val="ListParagraph"/>
        <w:spacing w:after="0" w:line="240" w:lineRule="auto"/>
        <w:ind w:left="720"/>
        <w:rPr>
          <w:rFonts w:ascii="Roboto" w:eastAsia="Times New Roman" w:hAnsi="Roboto" w:cs="Segoe UI"/>
          <w:b/>
          <w:bCs/>
          <w:color w:val="262626"/>
          <w:szCs w:val="20"/>
          <w:lang w:val="es-ES" w:eastAsia="zh-CN"/>
        </w:rPr>
      </w:pPr>
    </w:p>
    <w:tbl>
      <w:tblPr>
        <w:tblStyle w:val="TableGrid"/>
        <w:tblW w:w="10255" w:type="dxa"/>
        <w:jc w:val="center"/>
        <w:tblLayout w:type="fixed"/>
        <w:tblLook w:val="04A0" w:firstRow="1" w:lastRow="0" w:firstColumn="1" w:lastColumn="0" w:noHBand="0" w:noVBand="1"/>
      </w:tblPr>
      <w:tblGrid>
        <w:gridCol w:w="1075"/>
        <w:gridCol w:w="9180"/>
      </w:tblGrid>
      <w:tr w:rsidR="00EB6BE3" w:rsidRPr="00E720D3" w14:paraId="2FB8CD50" w14:textId="77777777" w:rsidTr="003D0B16">
        <w:trPr>
          <w:cantSplit/>
          <w:jc w:val="center"/>
        </w:trPr>
        <w:tc>
          <w:tcPr>
            <w:tcW w:w="1075" w:type="dxa"/>
            <w:tcMar>
              <w:top w:w="0" w:type="dxa"/>
              <w:left w:w="115" w:type="dxa"/>
              <w:bottom w:w="0" w:type="dxa"/>
              <w:right w:w="115" w:type="dxa"/>
            </w:tcMar>
            <w:vAlign w:val="bottom"/>
          </w:tcPr>
          <w:p w14:paraId="7F729E91" w14:textId="77777777" w:rsidR="00EB6BE3" w:rsidRPr="00E720D3" w:rsidRDefault="00EB6BE3" w:rsidP="003D0B16">
            <w:pPr>
              <w:jc w:val="right"/>
              <w:rPr>
                <w:rFonts w:cstheme="majorHAnsi"/>
                <w:color w:val="D9D9D9" w:themeColor="background1" w:themeShade="D9"/>
                <w:sz w:val="36"/>
                <w:szCs w:val="36"/>
                <w:lang w:val="es-ES"/>
              </w:rPr>
            </w:pPr>
            <w:r w:rsidRPr="00E720D3">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6B3A1EB4" w14:textId="474A3247" w:rsidR="00EB6BE3" w:rsidRPr="00E720D3" w:rsidRDefault="000F1195" w:rsidP="003D0B16">
            <w:pPr>
              <w:spacing w:line="276" w:lineRule="auto"/>
              <w:jc w:val="both"/>
              <w:rPr>
                <w:lang w:val="es-ES"/>
              </w:rPr>
            </w:pPr>
            <w:r w:rsidRPr="00E720D3">
              <w:rPr>
                <w:lang w:val="es-ES"/>
              </w:rPr>
              <w:t>Muy eficaz</w:t>
            </w:r>
          </w:p>
        </w:tc>
      </w:tr>
      <w:tr w:rsidR="00EB6BE3" w:rsidRPr="00E720D3" w14:paraId="674A51FC" w14:textId="77777777" w:rsidTr="003D0B16">
        <w:trPr>
          <w:cantSplit/>
          <w:jc w:val="center"/>
        </w:trPr>
        <w:tc>
          <w:tcPr>
            <w:tcW w:w="1075" w:type="dxa"/>
            <w:tcMar>
              <w:top w:w="0" w:type="dxa"/>
              <w:left w:w="115" w:type="dxa"/>
              <w:bottom w:w="0" w:type="dxa"/>
              <w:right w:w="115" w:type="dxa"/>
            </w:tcMar>
            <w:vAlign w:val="bottom"/>
          </w:tcPr>
          <w:p w14:paraId="5FA93B85" w14:textId="77777777" w:rsidR="00EB6BE3" w:rsidRPr="00E720D3" w:rsidRDefault="00EB6BE3" w:rsidP="003D0B16">
            <w:pPr>
              <w:jc w:val="right"/>
              <w:rPr>
                <w:rStyle w:val="RadiobuttonChar"/>
                <w:rFonts w:cstheme="majorHAnsi"/>
                <w:color w:val="D9D9D9" w:themeColor="background1" w:themeShade="D9"/>
                <w:sz w:val="36"/>
                <w:szCs w:val="36"/>
                <w:lang w:val="es-ES"/>
              </w:rPr>
            </w:pPr>
            <w:r w:rsidRPr="00E720D3">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7A5D45C3" w14:textId="25AD74BA" w:rsidR="00EB6BE3" w:rsidRPr="00E720D3" w:rsidRDefault="000F1195" w:rsidP="000F1195">
            <w:pPr>
              <w:spacing w:line="276" w:lineRule="auto"/>
              <w:jc w:val="both"/>
              <w:rPr>
                <w:lang w:val="es-ES"/>
              </w:rPr>
            </w:pPr>
            <w:r w:rsidRPr="00E720D3">
              <w:rPr>
                <w:lang w:val="es-ES"/>
              </w:rPr>
              <w:t>Eficaz</w:t>
            </w:r>
          </w:p>
        </w:tc>
      </w:tr>
      <w:tr w:rsidR="00EB6BE3" w:rsidRPr="00E720D3" w14:paraId="3B69E533" w14:textId="77777777" w:rsidTr="003D0B16">
        <w:trPr>
          <w:cantSplit/>
          <w:jc w:val="center"/>
        </w:trPr>
        <w:tc>
          <w:tcPr>
            <w:tcW w:w="1075" w:type="dxa"/>
            <w:tcMar>
              <w:top w:w="0" w:type="dxa"/>
              <w:left w:w="115" w:type="dxa"/>
              <w:bottom w:w="0" w:type="dxa"/>
              <w:right w:w="115" w:type="dxa"/>
            </w:tcMar>
            <w:vAlign w:val="bottom"/>
          </w:tcPr>
          <w:p w14:paraId="29380C09" w14:textId="77777777" w:rsidR="00EB6BE3" w:rsidRPr="00E720D3" w:rsidRDefault="00EB6BE3" w:rsidP="003D0B16">
            <w:pPr>
              <w:jc w:val="right"/>
              <w:rPr>
                <w:rStyle w:val="RadiobuttonChar"/>
                <w:rFonts w:cstheme="majorHAnsi"/>
                <w:color w:val="D9D9D9" w:themeColor="background1" w:themeShade="D9"/>
                <w:sz w:val="36"/>
                <w:szCs w:val="36"/>
                <w:lang w:val="es-ES"/>
              </w:rPr>
            </w:pPr>
            <w:r w:rsidRPr="00E720D3">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663286CA" w14:textId="28FA6C72" w:rsidR="00EB6BE3" w:rsidRPr="00E720D3" w:rsidRDefault="000F1195" w:rsidP="003D0B16">
            <w:pPr>
              <w:spacing w:line="276" w:lineRule="auto"/>
              <w:jc w:val="both"/>
              <w:rPr>
                <w:lang w:val="es-ES"/>
              </w:rPr>
            </w:pPr>
            <w:r w:rsidRPr="00E720D3">
              <w:rPr>
                <w:lang w:val="es-ES"/>
              </w:rPr>
              <w:t>Ni eficaz ni ineficaz</w:t>
            </w:r>
          </w:p>
        </w:tc>
      </w:tr>
      <w:tr w:rsidR="00EB6BE3" w:rsidRPr="00E720D3" w14:paraId="18F2069A" w14:textId="77777777" w:rsidTr="003D0B16">
        <w:trPr>
          <w:cantSplit/>
          <w:jc w:val="center"/>
        </w:trPr>
        <w:tc>
          <w:tcPr>
            <w:tcW w:w="1075" w:type="dxa"/>
            <w:tcMar>
              <w:top w:w="0" w:type="dxa"/>
              <w:left w:w="115" w:type="dxa"/>
              <w:bottom w:w="0" w:type="dxa"/>
              <w:right w:w="115" w:type="dxa"/>
            </w:tcMar>
            <w:vAlign w:val="bottom"/>
          </w:tcPr>
          <w:p w14:paraId="688AABFE" w14:textId="77777777" w:rsidR="00EB6BE3" w:rsidRPr="00E720D3" w:rsidRDefault="00EB6BE3" w:rsidP="003D0B16">
            <w:pPr>
              <w:jc w:val="right"/>
              <w:rPr>
                <w:rStyle w:val="RadiobuttonChar"/>
                <w:rFonts w:cstheme="majorHAnsi"/>
                <w:color w:val="D9D9D9" w:themeColor="background1" w:themeShade="D9"/>
                <w:sz w:val="36"/>
                <w:szCs w:val="36"/>
                <w:lang w:val="es-ES"/>
              </w:rPr>
            </w:pPr>
            <w:r w:rsidRPr="00E720D3">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2AF520A4" w14:textId="73E1BDC6" w:rsidR="00EB6BE3" w:rsidRPr="00E720D3" w:rsidRDefault="000F1195" w:rsidP="003D0B16">
            <w:pPr>
              <w:spacing w:line="276" w:lineRule="auto"/>
              <w:jc w:val="both"/>
              <w:rPr>
                <w:lang w:val="es-ES"/>
              </w:rPr>
            </w:pPr>
            <w:r w:rsidRPr="00E720D3">
              <w:rPr>
                <w:lang w:val="es-ES"/>
              </w:rPr>
              <w:t>Ineficaz</w:t>
            </w:r>
          </w:p>
        </w:tc>
      </w:tr>
      <w:tr w:rsidR="00EB6BE3" w:rsidRPr="00E720D3" w14:paraId="5473943D" w14:textId="77777777" w:rsidTr="003D0B16">
        <w:trPr>
          <w:cantSplit/>
          <w:jc w:val="center"/>
        </w:trPr>
        <w:tc>
          <w:tcPr>
            <w:tcW w:w="1075" w:type="dxa"/>
            <w:tcMar>
              <w:top w:w="0" w:type="dxa"/>
              <w:left w:w="115" w:type="dxa"/>
              <w:bottom w:w="0" w:type="dxa"/>
              <w:right w:w="115" w:type="dxa"/>
            </w:tcMar>
            <w:vAlign w:val="bottom"/>
          </w:tcPr>
          <w:p w14:paraId="17F3FF50" w14:textId="77777777" w:rsidR="00EB6BE3" w:rsidRPr="00E720D3" w:rsidRDefault="00EB6BE3" w:rsidP="003D0B16">
            <w:pPr>
              <w:jc w:val="right"/>
              <w:rPr>
                <w:rStyle w:val="RadiobuttonChar"/>
                <w:rFonts w:cstheme="majorHAnsi"/>
                <w:color w:val="D9D9D9" w:themeColor="background1" w:themeShade="D9"/>
                <w:sz w:val="36"/>
                <w:szCs w:val="36"/>
                <w:lang w:val="es-ES"/>
              </w:rPr>
            </w:pPr>
            <w:r w:rsidRPr="00E720D3">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069670D7" w14:textId="178DCC4E" w:rsidR="00EB6BE3" w:rsidRPr="00E720D3" w:rsidRDefault="000F1195" w:rsidP="003D0B16">
            <w:pPr>
              <w:spacing w:line="276" w:lineRule="auto"/>
              <w:jc w:val="both"/>
              <w:rPr>
                <w:lang w:val="es-ES"/>
              </w:rPr>
            </w:pPr>
            <w:r w:rsidRPr="00E720D3">
              <w:rPr>
                <w:lang w:val="es-ES"/>
              </w:rPr>
              <w:t>Muy ineficaz</w:t>
            </w:r>
          </w:p>
        </w:tc>
      </w:tr>
      <w:tr w:rsidR="00EB6BE3" w:rsidRPr="00E720D3" w14:paraId="4293F9B7" w14:textId="77777777" w:rsidTr="003D0B16">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710AC179" w14:textId="77777777" w:rsidR="00EB6BE3" w:rsidRPr="00E720D3" w:rsidRDefault="00EB6BE3" w:rsidP="003D0B16">
            <w:pPr>
              <w:jc w:val="right"/>
              <w:rPr>
                <w:rStyle w:val="RadiobuttonChar"/>
                <w:rFonts w:ascii="Wingdings" w:eastAsia="Wingdings" w:hAnsi="Wingdings" w:cstheme="majorHAnsi"/>
                <w:color w:val="D9D9D9" w:themeColor="background1" w:themeShade="D9"/>
                <w:sz w:val="36"/>
                <w:szCs w:val="36"/>
                <w:lang w:val="es-ES"/>
              </w:rPr>
            </w:pPr>
            <w:r w:rsidRPr="00E720D3">
              <w:rPr>
                <w:rStyle w:val="RadiobuttonChar"/>
                <w:rFonts w:ascii="Wingdings" w:eastAsia="Wingdings" w:hAnsi="Wingdings" w:cstheme="majorHAnsi"/>
                <w:color w:val="D9D9D9" w:themeColor="background1" w:themeShade="D9"/>
                <w:sz w:val="36"/>
                <w:szCs w:val="36"/>
                <w:lang w:val="es-ES"/>
              </w:rPr>
              <w:t></w:t>
            </w:r>
          </w:p>
        </w:tc>
        <w:tc>
          <w:tcPr>
            <w:tcW w:w="9180" w:type="dxa"/>
            <w:tcBorders>
              <w:bottom w:val="single" w:sz="8" w:space="0" w:color="D9D9D9" w:themeColor="background1" w:themeShade="D9"/>
            </w:tcBorders>
            <w:vAlign w:val="center"/>
          </w:tcPr>
          <w:p w14:paraId="44AD2C94" w14:textId="7AD7FBB9" w:rsidR="00EB6BE3" w:rsidRPr="00E720D3" w:rsidRDefault="00EB6BE3" w:rsidP="000F1195">
            <w:pPr>
              <w:spacing w:line="276" w:lineRule="auto"/>
              <w:jc w:val="both"/>
              <w:rPr>
                <w:lang w:val="es-ES"/>
              </w:rPr>
            </w:pPr>
            <w:r w:rsidRPr="00E720D3">
              <w:rPr>
                <w:lang w:val="es-ES"/>
              </w:rPr>
              <w:t>No</w:t>
            </w:r>
            <w:r w:rsidR="000F1195" w:rsidRPr="00E720D3">
              <w:rPr>
                <w:lang w:val="es-ES"/>
              </w:rPr>
              <w:t xml:space="preserve"> aplica</w:t>
            </w:r>
          </w:p>
        </w:tc>
      </w:tr>
    </w:tbl>
    <w:p w14:paraId="41DFB40D" w14:textId="77777777" w:rsidR="00EB6BE3" w:rsidRPr="0079188C" w:rsidRDefault="00EB6BE3" w:rsidP="00EB6BE3">
      <w:pPr>
        <w:pStyle w:val="ListParagraph"/>
        <w:spacing w:before="100" w:beforeAutospacing="1" w:after="100" w:afterAutospacing="1" w:line="240" w:lineRule="auto"/>
        <w:ind w:left="720"/>
        <w:rPr>
          <w:rFonts w:ascii="Roboto" w:eastAsia="Times New Roman" w:hAnsi="Roboto" w:cs="Segoe UI"/>
          <w:b/>
          <w:bCs/>
          <w:color w:val="262626"/>
          <w:sz w:val="18"/>
          <w:szCs w:val="18"/>
          <w:lang w:eastAsia="zh-CN"/>
        </w:rPr>
      </w:pPr>
    </w:p>
    <w:p w14:paraId="6459FE16" w14:textId="77777777" w:rsidR="003C76F0" w:rsidRDefault="003C76F0" w:rsidP="007B34F1">
      <w:pPr>
        <w:pStyle w:val="ListParagraph"/>
        <w:spacing w:after="0" w:line="240" w:lineRule="auto"/>
        <w:ind w:left="990"/>
        <w:rPr>
          <w:rFonts w:ascii="Roboto" w:hAnsi="Roboto" w:cstheme="majorHAnsi"/>
          <w:b/>
          <w:bCs/>
        </w:rPr>
      </w:pPr>
    </w:p>
    <w:p w14:paraId="3AEED04A" w14:textId="517DE785" w:rsidR="007B34F1" w:rsidRPr="005F5363" w:rsidRDefault="007B34F1" w:rsidP="00EB6BE3">
      <w:pPr>
        <w:pStyle w:val="ListParagraph"/>
        <w:numPr>
          <w:ilvl w:val="0"/>
          <w:numId w:val="45"/>
        </w:numPr>
        <w:spacing w:after="0" w:line="240" w:lineRule="auto"/>
        <w:rPr>
          <w:rFonts w:ascii="Roboto" w:hAnsi="Roboto" w:cstheme="majorHAnsi"/>
          <w:b/>
          <w:bCs/>
          <w:lang w:val="es-ES"/>
        </w:rPr>
      </w:pPr>
      <w:r w:rsidRPr="005F5363">
        <w:rPr>
          <w:rFonts w:ascii="Roboto" w:hAnsi="Roboto" w:cstheme="majorHAnsi"/>
          <w:b/>
          <w:bCs/>
          <w:lang w:val="es-ES"/>
        </w:rPr>
        <w:t>P</w:t>
      </w:r>
      <w:r w:rsidR="005F5363" w:rsidRPr="005F5363">
        <w:rPr>
          <w:rFonts w:ascii="Roboto" w:hAnsi="Roboto" w:cstheme="majorHAnsi"/>
          <w:b/>
          <w:bCs/>
          <w:lang w:val="es-ES"/>
        </w:rPr>
        <w:t>or favor</w:t>
      </w:r>
      <w:r w:rsidR="00236065">
        <w:rPr>
          <w:rFonts w:ascii="Roboto" w:hAnsi="Roboto" w:cstheme="majorHAnsi"/>
          <w:b/>
          <w:bCs/>
          <w:lang w:val="es-ES"/>
        </w:rPr>
        <w:t>,</w:t>
      </w:r>
      <w:r w:rsidR="005F5363" w:rsidRPr="005F5363">
        <w:rPr>
          <w:rFonts w:ascii="Roboto" w:hAnsi="Roboto" w:cstheme="majorHAnsi"/>
          <w:b/>
          <w:bCs/>
          <w:lang w:val="es-ES"/>
        </w:rPr>
        <w:t xml:space="preserve"> califique la eficacia del apoyo de las Naciones Unidas a la cooperación internacional de su país</w:t>
      </w:r>
      <w:r w:rsidRPr="005F5363">
        <w:rPr>
          <w:rFonts w:ascii="Roboto" w:hAnsi="Roboto" w:cstheme="majorHAnsi"/>
          <w:b/>
          <w:bCs/>
          <w:lang w:val="es-ES"/>
        </w:rPr>
        <w:t>:</w:t>
      </w:r>
    </w:p>
    <w:p w14:paraId="76B97F98" w14:textId="77777777" w:rsidR="007B34F1" w:rsidRPr="00275576" w:rsidRDefault="007B34F1" w:rsidP="007B34F1">
      <w:pPr>
        <w:spacing w:after="0" w:line="240" w:lineRule="auto"/>
        <w:rPr>
          <w:rFonts w:cstheme="majorHAnsi"/>
          <w:lang w:val="es-ES"/>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0F1195" w14:paraId="5331FC9E" w14:textId="77777777" w:rsidTr="006244A1">
        <w:trPr>
          <w:jc w:val="center"/>
        </w:trPr>
        <w:tc>
          <w:tcPr>
            <w:tcW w:w="4050" w:type="dxa"/>
            <w:tcMar>
              <w:top w:w="29" w:type="dxa"/>
              <w:left w:w="115" w:type="dxa"/>
              <w:bottom w:w="29" w:type="dxa"/>
              <w:right w:w="115" w:type="dxa"/>
            </w:tcMar>
          </w:tcPr>
          <w:p w14:paraId="5DE583D9" w14:textId="77777777" w:rsidR="000F1195" w:rsidRPr="00275576" w:rsidRDefault="000F1195" w:rsidP="00DE0C6D">
            <w:pPr>
              <w:spacing w:after="0" w:line="240" w:lineRule="auto"/>
              <w:contextualSpacing/>
              <w:rPr>
                <w:rFonts w:eastAsia="SimSun" w:cs="Times New Roman"/>
                <w:color w:val="262626"/>
                <w:lang w:val="es-ES"/>
              </w:rPr>
            </w:pPr>
          </w:p>
          <w:p w14:paraId="48FFFEAA" w14:textId="77777777" w:rsidR="000F1195" w:rsidRPr="00275576" w:rsidRDefault="000F1195" w:rsidP="00DE0C6D">
            <w:pPr>
              <w:spacing w:after="0" w:line="240" w:lineRule="auto"/>
              <w:contextualSpacing/>
              <w:rPr>
                <w:rFonts w:eastAsia="SimSun" w:cs="Times New Roman"/>
                <w:color w:val="262626"/>
                <w:lang w:val="es-ES"/>
              </w:rPr>
            </w:pPr>
          </w:p>
          <w:p w14:paraId="1FD989A4" w14:textId="77777777" w:rsidR="000F1195" w:rsidRPr="00275576" w:rsidRDefault="000F1195" w:rsidP="00DE0C6D">
            <w:pPr>
              <w:spacing w:after="0" w:line="240" w:lineRule="auto"/>
              <w:contextualSpacing/>
              <w:rPr>
                <w:rFonts w:eastAsia="SimSun" w:cs="Times New Roman"/>
                <w:color w:val="262626"/>
                <w:lang w:val="es-ES"/>
              </w:rPr>
            </w:pPr>
          </w:p>
        </w:tc>
        <w:tc>
          <w:tcPr>
            <w:tcW w:w="1080" w:type="dxa"/>
            <w:tcMar>
              <w:top w:w="29" w:type="dxa"/>
              <w:left w:w="115" w:type="dxa"/>
              <w:bottom w:w="29" w:type="dxa"/>
              <w:right w:w="115" w:type="dxa"/>
            </w:tcMar>
            <w:vAlign w:val="bottom"/>
          </w:tcPr>
          <w:p w14:paraId="77820FCC" w14:textId="30D343D6" w:rsidR="000F1195" w:rsidRPr="00DE296B" w:rsidRDefault="000F1195" w:rsidP="00DE0C6D">
            <w:pPr>
              <w:jc w:val="center"/>
              <w:rPr>
                <w:rFonts w:cstheme="majorHAnsi"/>
                <w:sz w:val="18"/>
                <w:szCs w:val="18"/>
              </w:rPr>
            </w:pPr>
            <w:r w:rsidRPr="006D66EA">
              <w:rPr>
                <w:rFonts w:cstheme="majorHAnsi"/>
                <w:sz w:val="18"/>
                <w:szCs w:val="18"/>
                <w:lang w:val="es-ES"/>
              </w:rPr>
              <w:t>Muy eficaz</w:t>
            </w:r>
          </w:p>
        </w:tc>
        <w:tc>
          <w:tcPr>
            <w:tcW w:w="1080" w:type="dxa"/>
            <w:tcMar>
              <w:top w:w="29" w:type="dxa"/>
              <w:left w:w="115" w:type="dxa"/>
              <w:bottom w:w="29" w:type="dxa"/>
              <w:right w:w="115" w:type="dxa"/>
            </w:tcMar>
            <w:vAlign w:val="bottom"/>
          </w:tcPr>
          <w:p w14:paraId="53A5004A" w14:textId="714E188E" w:rsidR="000F1195" w:rsidRPr="00DE296B" w:rsidRDefault="000F1195" w:rsidP="00DE0C6D">
            <w:pPr>
              <w:jc w:val="center"/>
              <w:rPr>
                <w:rFonts w:cstheme="majorHAnsi"/>
                <w:sz w:val="18"/>
                <w:szCs w:val="18"/>
              </w:rPr>
            </w:pPr>
            <w:r w:rsidRPr="006D66EA">
              <w:rPr>
                <w:rFonts w:cstheme="majorHAnsi"/>
                <w:sz w:val="18"/>
                <w:szCs w:val="18"/>
                <w:lang w:val="es-ES"/>
              </w:rPr>
              <w:t>Eficaz</w:t>
            </w:r>
          </w:p>
        </w:tc>
        <w:tc>
          <w:tcPr>
            <w:tcW w:w="1080" w:type="dxa"/>
            <w:tcMar>
              <w:top w:w="29" w:type="dxa"/>
              <w:left w:w="115" w:type="dxa"/>
              <w:bottom w:w="29" w:type="dxa"/>
              <w:right w:w="115" w:type="dxa"/>
            </w:tcMar>
            <w:vAlign w:val="bottom"/>
          </w:tcPr>
          <w:p w14:paraId="7C090865" w14:textId="13097BF1" w:rsidR="000F1195" w:rsidRPr="00DE296B" w:rsidRDefault="000F1195" w:rsidP="00DE0C6D">
            <w:pPr>
              <w:jc w:val="center"/>
              <w:rPr>
                <w:rFonts w:cstheme="majorHAnsi"/>
                <w:sz w:val="18"/>
                <w:szCs w:val="18"/>
              </w:rPr>
            </w:pPr>
            <w:r w:rsidRPr="006D66EA">
              <w:rPr>
                <w:rFonts w:cstheme="majorHAnsi"/>
                <w:sz w:val="18"/>
                <w:szCs w:val="18"/>
                <w:lang w:val="es-ES"/>
              </w:rPr>
              <w:t>Ni eficaz ni ineficaz</w:t>
            </w:r>
          </w:p>
        </w:tc>
        <w:tc>
          <w:tcPr>
            <w:tcW w:w="1080" w:type="dxa"/>
            <w:tcMar>
              <w:top w:w="29" w:type="dxa"/>
              <w:left w:w="115" w:type="dxa"/>
              <w:bottom w:w="29" w:type="dxa"/>
              <w:right w:w="115" w:type="dxa"/>
            </w:tcMar>
            <w:vAlign w:val="bottom"/>
          </w:tcPr>
          <w:p w14:paraId="01941204" w14:textId="75F01198" w:rsidR="000F1195" w:rsidRPr="00DE296B" w:rsidRDefault="000F1195" w:rsidP="00DE0C6D">
            <w:pPr>
              <w:jc w:val="center"/>
              <w:rPr>
                <w:rFonts w:cstheme="majorHAnsi"/>
                <w:sz w:val="18"/>
                <w:szCs w:val="18"/>
              </w:rPr>
            </w:pPr>
            <w:r w:rsidRPr="006D66EA">
              <w:rPr>
                <w:rFonts w:cstheme="majorHAnsi"/>
                <w:sz w:val="18"/>
                <w:szCs w:val="18"/>
                <w:lang w:val="es-ES"/>
              </w:rPr>
              <w:t>Ineficaz</w:t>
            </w:r>
          </w:p>
        </w:tc>
        <w:tc>
          <w:tcPr>
            <w:tcW w:w="1080" w:type="dxa"/>
            <w:tcMar>
              <w:top w:w="29" w:type="dxa"/>
              <w:left w:w="115" w:type="dxa"/>
              <w:bottom w:w="29" w:type="dxa"/>
              <w:right w:w="115" w:type="dxa"/>
            </w:tcMar>
            <w:vAlign w:val="bottom"/>
          </w:tcPr>
          <w:p w14:paraId="2883D8BB" w14:textId="4B4929A3" w:rsidR="000F1195" w:rsidRPr="00DE296B" w:rsidRDefault="000F1195" w:rsidP="00DE0C6D">
            <w:pPr>
              <w:jc w:val="center"/>
              <w:rPr>
                <w:rFonts w:cstheme="majorHAnsi"/>
                <w:sz w:val="18"/>
                <w:szCs w:val="18"/>
              </w:rPr>
            </w:pPr>
            <w:r w:rsidRPr="006D66EA">
              <w:rPr>
                <w:rFonts w:cstheme="majorHAnsi"/>
                <w:sz w:val="18"/>
                <w:szCs w:val="18"/>
                <w:lang w:val="es-ES"/>
              </w:rPr>
              <w:t>Muy ineficaz</w:t>
            </w:r>
          </w:p>
        </w:tc>
        <w:tc>
          <w:tcPr>
            <w:tcW w:w="1080" w:type="dxa"/>
            <w:vAlign w:val="bottom"/>
          </w:tcPr>
          <w:p w14:paraId="651E3707" w14:textId="3710844D" w:rsidR="000F1195" w:rsidRDefault="000F1195" w:rsidP="00DE0C6D">
            <w:pPr>
              <w:jc w:val="center"/>
              <w:rPr>
                <w:rFonts w:cstheme="majorHAnsi"/>
                <w:sz w:val="18"/>
                <w:szCs w:val="18"/>
              </w:rPr>
            </w:pPr>
            <w:r w:rsidRPr="006D66EA">
              <w:rPr>
                <w:rFonts w:cstheme="majorHAnsi"/>
                <w:sz w:val="18"/>
                <w:szCs w:val="18"/>
                <w:lang w:val="es-ES"/>
              </w:rPr>
              <w:t xml:space="preserve">No </w:t>
            </w:r>
            <w:r>
              <w:rPr>
                <w:rFonts w:cstheme="majorHAnsi"/>
                <w:sz w:val="18"/>
                <w:szCs w:val="18"/>
                <w:lang w:val="es-ES"/>
              </w:rPr>
              <w:t>lo sé</w:t>
            </w:r>
          </w:p>
        </w:tc>
      </w:tr>
      <w:tr w:rsidR="001068F4" w:rsidRPr="00DE296B" w14:paraId="50894480" w14:textId="77777777" w:rsidTr="004E5C36">
        <w:trPr>
          <w:jc w:val="center"/>
        </w:trPr>
        <w:tc>
          <w:tcPr>
            <w:tcW w:w="4050" w:type="dxa"/>
            <w:tcMar>
              <w:top w:w="29" w:type="dxa"/>
              <w:left w:w="115" w:type="dxa"/>
              <w:bottom w:w="29" w:type="dxa"/>
              <w:right w:w="115" w:type="dxa"/>
            </w:tcMar>
            <w:vAlign w:val="center"/>
          </w:tcPr>
          <w:p w14:paraId="3FB51F4D" w14:textId="725D0DC5" w:rsidR="001068F4" w:rsidRPr="00110823" w:rsidRDefault="008C53ED" w:rsidP="008C53ED">
            <w:pPr>
              <w:rPr>
                <w:rFonts w:cstheme="majorHAnsi"/>
                <w:lang w:val="es-ES"/>
              </w:rPr>
            </w:pPr>
            <w:r w:rsidRPr="00110823">
              <w:rPr>
                <w:lang w:val="es-ES"/>
              </w:rPr>
              <w:t>Apoyo a la cooperación Sur-Sur</w:t>
            </w:r>
          </w:p>
        </w:tc>
        <w:tc>
          <w:tcPr>
            <w:tcW w:w="1080" w:type="dxa"/>
            <w:tcMar>
              <w:top w:w="29" w:type="dxa"/>
              <w:left w:w="115" w:type="dxa"/>
              <w:bottom w:w="29" w:type="dxa"/>
              <w:right w:w="115" w:type="dxa"/>
            </w:tcMar>
            <w:vAlign w:val="center"/>
          </w:tcPr>
          <w:p w14:paraId="227EA803"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7000492A"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5603B470"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672E00FB"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6AE88448"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vAlign w:val="center"/>
          </w:tcPr>
          <w:p w14:paraId="7527BBF5" w14:textId="77777777" w:rsidR="001068F4" w:rsidRPr="00DE296B" w:rsidRDefault="001068F4" w:rsidP="001068F4">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w:t>
            </w:r>
          </w:p>
        </w:tc>
      </w:tr>
      <w:tr w:rsidR="001068F4" w:rsidRPr="00DE296B" w14:paraId="5273EB1B" w14:textId="77777777" w:rsidTr="004E5C36">
        <w:trPr>
          <w:jc w:val="center"/>
        </w:trPr>
        <w:tc>
          <w:tcPr>
            <w:tcW w:w="4050" w:type="dxa"/>
            <w:tcMar>
              <w:top w:w="29" w:type="dxa"/>
              <w:left w:w="115" w:type="dxa"/>
              <w:bottom w:w="29" w:type="dxa"/>
              <w:right w:w="115" w:type="dxa"/>
            </w:tcMar>
            <w:vAlign w:val="center"/>
          </w:tcPr>
          <w:p w14:paraId="336C928E" w14:textId="7D62ED9E" w:rsidR="001068F4" w:rsidRPr="00110823" w:rsidRDefault="00110823" w:rsidP="00110823">
            <w:pPr>
              <w:rPr>
                <w:rFonts w:cstheme="majorHAnsi"/>
                <w:lang w:val="es-ES"/>
              </w:rPr>
            </w:pPr>
            <w:r w:rsidRPr="00110823">
              <w:rPr>
                <w:lang w:val="es-ES"/>
              </w:rPr>
              <w:t>Apoyo al fortalecimiento de la cooperación en materia de ciencia, tecnología e innovación</w:t>
            </w:r>
          </w:p>
        </w:tc>
        <w:tc>
          <w:tcPr>
            <w:tcW w:w="1080" w:type="dxa"/>
            <w:tcMar>
              <w:top w:w="29" w:type="dxa"/>
              <w:left w:w="115" w:type="dxa"/>
              <w:bottom w:w="29" w:type="dxa"/>
              <w:right w:w="115" w:type="dxa"/>
            </w:tcMar>
            <w:vAlign w:val="center"/>
          </w:tcPr>
          <w:p w14:paraId="673F16AB"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7A558A17"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3E9F8ABE"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099A7491"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0576947A"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vAlign w:val="center"/>
          </w:tcPr>
          <w:p w14:paraId="312ACFD5" w14:textId="77777777" w:rsidR="001068F4" w:rsidRPr="00DE296B" w:rsidRDefault="001068F4" w:rsidP="001068F4">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w:t>
            </w:r>
          </w:p>
        </w:tc>
      </w:tr>
      <w:tr w:rsidR="001068F4" w:rsidRPr="00DE296B" w14:paraId="53022613" w14:textId="77777777" w:rsidTr="004E5C36">
        <w:trPr>
          <w:jc w:val="center"/>
        </w:trPr>
        <w:tc>
          <w:tcPr>
            <w:tcW w:w="4050" w:type="dxa"/>
            <w:tcMar>
              <w:top w:w="29" w:type="dxa"/>
              <w:left w:w="115" w:type="dxa"/>
              <w:bottom w:w="29" w:type="dxa"/>
              <w:right w:w="115" w:type="dxa"/>
            </w:tcMar>
            <w:vAlign w:val="center"/>
          </w:tcPr>
          <w:p w14:paraId="440F44A6" w14:textId="74E3430B" w:rsidR="001068F4" w:rsidRPr="00110823" w:rsidRDefault="00110823" w:rsidP="00110823">
            <w:pPr>
              <w:rPr>
                <w:rFonts w:cstheme="majorHAnsi"/>
                <w:lang w:val="es-ES"/>
              </w:rPr>
            </w:pPr>
            <w:r w:rsidRPr="00110823">
              <w:rPr>
                <w:rFonts w:cstheme="majorHAnsi"/>
                <w:lang w:val="es-ES"/>
              </w:rPr>
              <w:t xml:space="preserve">Apoyo conjunto de la ONU e </w:t>
            </w:r>
            <w:r w:rsidRPr="00110823">
              <w:rPr>
                <w:rFonts w:cstheme="majorHAnsi"/>
                <w:bCs/>
                <w:lang w:val="es-ES"/>
              </w:rPr>
              <w:t>instituciones financieras internacionales</w:t>
            </w:r>
            <w:r w:rsidRPr="00110823">
              <w:rPr>
                <w:rFonts w:cstheme="majorHAnsi"/>
                <w:b/>
                <w:bCs/>
                <w:lang w:val="es-ES"/>
              </w:rPr>
              <w:t xml:space="preserve"> </w:t>
            </w:r>
            <w:r w:rsidR="001068F4" w:rsidRPr="00110823">
              <w:rPr>
                <w:rFonts w:cstheme="majorHAnsi"/>
                <w:lang w:val="es-ES"/>
              </w:rPr>
              <w:t xml:space="preserve">(IFI) </w:t>
            </w:r>
            <w:r w:rsidRPr="00110823">
              <w:rPr>
                <w:rFonts w:cstheme="majorHAnsi"/>
                <w:lang w:val="es-ES"/>
              </w:rPr>
              <w:t>para mejorar la financiación del país</w:t>
            </w:r>
            <w:r w:rsidR="001068F4" w:rsidRPr="00110823">
              <w:rPr>
                <w:rFonts w:cstheme="majorHAnsi"/>
                <w:lang w:val="es-ES"/>
              </w:rPr>
              <w:t xml:space="preserve"> </w:t>
            </w:r>
            <w:r w:rsidRPr="00110823">
              <w:rPr>
                <w:rFonts w:cstheme="majorHAnsi"/>
                <w:lang w:val="es-ES"/>
              </w:rPr>
              <w:t>para un desarrollo sostenible</w:t>
            </w:r>
          </w:p>
        </w:tc>
        <w:tc>
          <w:tcPr>
            <w:tcW w:w="1080" w:type="dxa"/>
            <w:tcMar>
              <w:top w:w="29" w:type="dxa"/>
              <w:left w:w="115" w:type="dxa"/>
              <w:bottom w:w="29" w:type="dxa"/>
              <w:right w:w="115" w:type="dxa"/>
            </w:tcMar>
            <w:vAlign w:val="center"/>
          </w:tcPr>
          <w:p w14:paraId="18C965FB"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015A0137"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74ED42D7"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4D2A2439"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64BC764C"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vAlign w:val="center"/>
          </w:tcPr>
          <w:p w14:paraId="2D13286A" w14:textId="77777777" w:rsidR="001068F4" w:rsidRPr="00DE296B" w:rsidRDefault="001068F4" w:rsidP="001068F4">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w:t>
            </w:r>
          </w:p>
        </w:tc>
      </w:tr>
    </w:tbl>
    <w:p w14:paraId="119820D1" w14:textId="77777777" w:rsidR="00FB5EE5" w:rsidRDefault="00FB5EE5">
      <w:pPr>
        <w:spacing w:after="200" w:line="276" w:lineRule="auto"/>
        <w:rPr>
          <w:rFonts w:cstheme="majorHAnsi"/>
        </w:rPr>
      </w:pPr>
    </w:p>
    <w:p w14:paraId="5F16D40B" w14:textId="19D0D818" w:rsidR="00FA4CE6" w:rsidRPr="00610EC3" w:rsidRDefault="0081465B" w:rsidP="00610EC3">
      <w:pPr>
        <w:pStyle w:val="Heading1"/>
        <w:numPr>
          <w:ilvl w:val="0"/>
          <w:numId w:val="13"/>
        </w:numPr>
        <w:ind w:left="1134" w:hanging="774"/>
        <w:rPr>
          <w:rFonts w:cstheme="majorHAnsi"/>
          <w:lang w:val="es-ES"/>
        </w:rPr>
      </w:pPr>
      <w:r w:rsidRPr="0077741C">
        <w:rPr>
          <w:rFonts w:cstheme="majorHAnsi"/>
          <w:lang w:val="es-ES"/>
        </w:rPr>
        <w:t>Marco de resultados del coordinador residente</w:t>
      </w:r>
      <w:r w:rsidR="006A5787" w:rsidRPr="00610EC3">
        <w:rPr>
          <w:rFonts w:cstheme="majorHAnsi"/>
          <w:sz w:val="20"/>
          <w:szCs w:val="20"/>
          <w:lang w:val="es-ES"/>
        </w:rPr>
        <w:t xml:space="preserve"> </w:t>
      </w:r>
    </w:p>
    <w:tbl>
      <w:tblPr>
        <w:tblStyle w:val="TableGrid"/>
        <w:tblW w:w="0" w:type="auto"/>
        <w:tblInd w:w="360" w:type="dxa"/>
        <w:tblLook w:val="04A0" w:firstRow="1" w:lastRow="0" w:firstColumn="1" w:lastColumn="0" w:noHBand="0" w:noVBand="1"/>
      </w:tblPr>
      <w:tblGrid>
        <w:gridCol w:w="10656"/>
      </w:tblGrid>
      <w:tr w:rsidR="001E60C7" w:rsidRPr="00347FC4" w14:paraId="7156407B" w14:textId="77777777" w:rsidTr="00A73290">
        <w:tc>
          <w:tcPr>
            <w:tcW w:w="10800" w:type="dxa"/>
            <w:tcBorders>
              <w:top w:val="single" w:sz="4" w:space="0" w:color="00B0F0"/>
              <w:left w:val="single" w:sz="4" w:space="0" w:color="00B0F0"/>
              <w:bottom w:val="single" w:sz="4" w:space="0" w:color="00B0F0"/>
              <w:right w:val="single" w:sz="4" w:space="0" w:color="00B0F0"/>
            </w:tcBorders>
            <w:shd w:val="clear" w:color="auto" w:fill="D1F2FF"/>
          </w:tcPr>
          <w:p w14:paraId="251B474B" w14:textId="52778494" w:rsidR="001E60C7" w:rsidRPr="0077741C" w:rsidRDefault="0097648A" w:rsidP="0097648A">
            <w:pPr>
              <w:spacing w:after="0" w:line="240" w:lineRule="auto"/>
              <w:rPr>
                <w:rFonts w:cstheme="majorHAnsi"/>
                <w:b/>
                <w:bCs/>
                <w:iCs/>
                <w:lang w:val="es-ES"/>
              </w:rPr>
            </w:pPr>
            <w:r w:rsidRPr="0077741C">
              <w:rPr>
                <w:rFonts w:cstheme="majorHAnsi"/>
                <w:b/>
                <w:bCs/>
                <w:iCs/>
                <w:lang w:val="es-ES"/>
              </w:rPr>
              <w:t xml:space="preserve">Esta sección incluye preguntas de legado necesarias para el seguimiento de la aplicación </w:t>
            </w:r>
            <w:r w:rsidR="00F7274B" w:rsidRPr="0077741C">
              <w:rPr>
                <w:rFonts w:cstheme="majorHAnsi"/>
                <w:b/>
                <w:bCs/>
                <w:iCs/>
                <w:lang w:val="es-ES"/>
              </w:rPr>
              <w:t xml:space="preserve">de la resolución </w:t>
            </w:r>
            <w:r w:rsidR="001E60C7" w:rsidRPr="0077741C">
              <w:rPr>
                <w:rFonts w:cstheme="majorHAnsi"/>
                <w:b/>
                <w:bCs/>
                <w:iCs/>
                <w:lang w:val="es-ES"/>
              </w:rPr>
              <w:t xml:space="preserve">76/4 </w:t>
            </w:r>
            <w:r w:rsidR="00F7274B" w:rsidRPr="0077741C">
              <w:rPr>
                <w:rFonts w:cstheme="majorHAnsi"/>
                <w:b/>
                <w:bCs/>
                <w:iCs/>
                <w:lang w:val="es-ES"/>
              </w:rPr>
              <w:t>de la Asamble</w:t>
            </w:r>
            <w:r w:rsidR="0077741C">
              <w:rPr>
                <w:rFonts w:cstheme="majorHAnsi"/>
                <w:b/>
                <w:bCs/>
                <w:iCs/>
                <w:lang w:val="es-ES"/>
              </w:rPr>
              <w:t>a</w:t>
            </w:r>
            <w:r w:rsidR="00F7274B" w:rsidRPr="0077741C">
              <w:rPr>
                <w:rFonts w:cstheme="majorHAnsi"/>
                <w:b/>
                <w:bCs/>
                <w:iCs/>
                <w:lang w:val="es-ES"/>
              </w:rPr>
              <w:t xml:space="preserve"> General </w:t>
            </w:r>
            <w:r w:rsidRPr="0077741C">
              <w:rPr>
                <w:rFonts w:cstheme="majorHAnsi"/>
                <w:b/>
                <w:bCs/>
                <w:iCs/>
                <w:lang w:val="es-ES"/>
              </w:rPr>
              <w:t>sobre el examen del funcionamiento del sistema revitalizado de coordinadores residentes</w:t>
            </w:r>
            <w:r w:rsidR="001E60C7" w:rsidRPr="0077741C">
              <w:rPr>
                <w:rFonts w:cstheme="majorHAnsi"/>
                <w:b/>
                <w:bCs/>
                <w:iCs/>
                <w:lang w:val="es-ES"/>
              </w:rPr>
              <w:t xml:space="preserve">. </w:t>
            </w:r>
            <w:r w:rsidRPr="0077741C">
              <w:rPr>
                <w:rFonts w:cstheme="majorHAnsi"/>
                <w:b/>
                <w:bCs/>
                <w:iCs/>
                <w:lang w:val="es-ES"/>
              </w:rPr>
              <w:t xml:space="preserve">Sus respuestas </w:t>
            </w:r>
            <w:r w:rsidR="0077741C" w:rsidRPr="0077741C">
              <w:rPr>
                <w:rFonts w:cstheme="majorHAnsi"/>
                <w:b/>
                <w:bCs/>
                <w:iCs/>
                <w:lang w:val="es-ES"/>
              </w:rPr>
              <w:t xml:space="preserve">se emplearán para la </w:t>
            </w:r>
            <w:r w:rsidRPr="0077741C">
              <w:rPr>
                <w:rFonts w:cstheme="majorHAnsi"/>
                <w:b/>
                <w:bCs/>
                <w:iCs/>
                <w:lang w:val="es-ES"/>
              </w:rPr>
              <w:t xml:space="preserve">actualización </w:t>
            </w:r>
            <w:r w:rsidR="001E60C7" w:rsidRPr="0077741C">
              <w:rPr>
                <w:rFonts w:cstheme="majorHAnsi"/>
                <w:b/>
                <w:bCs/>
                <w:iCs/>
                <w:lang w:val="es-ES"/>
              </w:rPr>
              <w:t xml:space="preserve">final </w:t>
            </w:r>
            <w:r w:rsidRPr="0077741C">
              <w:rPr>
                <w:rFonts w:cstheme="majorHAnsi"/>
                <w:b/>
                <w:bCs/>
                <w:iCs/>
                <w:lang w:val="es-ES"/>
              </w:rPr>
              <w:t xml:space="preserve">del </w:t>
            </w:r>
            <w:r w:rsidR="00F7274B" w:rsidRPr="0077741C">
              <w:rPr>
                <w:rFonts w:cstheme="majorHAnsi"/>
                <w:b/>
                <w:bCs/>
                <w:iCs/>
                <w:lang w:val="es-ES"/>
              </w:rPr>
              <w:t xml:space="preserve">Marco de resultados del coordinador residente de </w:t>
            </w:r>
            <w:r w:rsidR="00491C6E" w:rsidRPr="0077741C">
              <w:rPr>
                <w:rFonts w:cstheme="majorHAnsi"/>
                <w:b/>
                <w:bCs/>
                <w:iCs/>
                <w:lang w:val="es-ES"/>
              </w:rPr>
              <w:t>2022-25</w:t>
            </w:r>
            <w:r w:rsidR="001E60C7" w:rsidRPr="0077741C">
              <w:rPr>
                <w:rFonts w:cstheme="majorHAnsi"/>
                <w:b/>
                <w:bCs/>
                <w:iCs/>
                <w:lang w:val="es-ES"/>
              </w:rPr>
              <w:t>.</w:t>
            </w:r>
          </w:p>
          <w:p w14:paraId="12E8356D" w14:textId="77777777" w:rsidR="001E60C7" w:rsidRPr="0077741C" w:rsidRDefault="001E60C7" w:rsidP="00930F28">
            <w:pPr>
              <w:spacing w:after="0" w:line="240" w:lineRule="auto"/>
              <w:rPr>
                <w:rFonts w:cstheme="majorHAnsi"/>
                <w:b/>
                <w:bCs/>
                <w:iCs/>
                <w:lang w:val="es-ES"/>
              </w:rPr>
            </w:pPr>
          </w:p>
        </w:tc>
      </w:tr>
    </w:tbl>
    <w:p w14:paraId="4062B20C" w14:textId="77777777" w:rsidR="001E60C7" w:rsidRPr="00275576" w:rsidRDefault="001E60C7" w:rsidP="00930F28">
      <w:pPr>
        <w:spacing w:after="0" w:line="240" w:lineRule="auto"/>
        <w:ind w:left="360"/>
        <w:rPr>
          <w:rFonts w:cstheme="majorHAnsi"/>
          <w:b/>
          <w:bCs/>
          <w:iCs/>
          <w:lang w:val="es-ES"/>
        </w:rPr>
      </w:pPr>
    </w:p>
    <w:p w14:paraId="32C38DE5" w14:textId="77777777" w:rsidR="0041578F" w:rsidRPr="00B06870" w:rsidRDefault="0041578F" w:rsidP="0041578F">
      <w:pPr>
        <w:rPr>
          <w:lang w:val="es-ES"/>
        </w:rPr>
      </w:pPr>
    </w:p>
    <w:p w14:paraId="40447BB9" w14:textId="476E6082" w:rsidR="003800C4" w:rsidRPr="00B06870" w:rsidRDefault="00680052" w:rsidP="00EB6BE3">
      <w:pPr>
        <w:pStyle w:val="ListParagraph"/>
        <w:numPr>
          <w:ilvl w:val="0"/>
          <w:numId w:val="45"/>
        </w:numPr>
        <w:spacing w:after="0" w:line="240" w:lineRule="auto"/>
        <w:rPr>
          <w:rFonts w:ascii="Roboto" w:hAnsi="Roboto" w:cstheme="majorHAnsi"/>
          <w:b/>
          <w:bCs/>
          <w:lang w:val="es-ES"/>
        </w:rPr>
      </w:pPr>
      <w:r w:rsidRPr="00B06870">
        <w:rPr>
          <w:rFonts w:ascii="Roboto" w:hAnsi="Roboto" w:cstheme="majorHAnsi"/>
          <w:b/>
          <w:bCs/>
          <w:lang w:val="es-ES"/>
        </w:rPr>
        <w:t xml:space="preserve">La configuración del equipo de la ONU en el país está </w:t>
      </w:r>
      <w:proofErr w:type="gramStart"/>
      <w:r w:rsidRPr="00B06870">
        <w:rPr>
          <w:rFonts w:ascii="Roboto" w:hAnsi="Roboto" w:cstheme="majorHAnsi"/>
          <w:b/>
          <w:bCs/>
          <w:lang w:val="es-ES"/>
        </w:rPr>
        <w:t>adaptado</w:t>
      </w:r>
      <w:proofErr w:type="gramEnd"/>
      <w:r w:rsidRPr="00B06870">
        <w:rPr>
          <w:rFonts w:ascii="Roboto" w:hAnsi="Roboto" w:cstheme="majorHAnsi"/>
          <w:b/>
          <w:bCs/>
          <w:lang w:val="es-ES"/>
        </w:rPr>
        <w:t xml:space="preserve"> adecuadamente para atender las necesidades y dificultades específicas del país</w:t>
      </w:r>
      <w:r w:rsidR="0065505D" w:rsidRPr="00B06870">
        <w:rPr>
          <w:rFonts w:ascii="Roboto" w:hAnsi="Roboto" w:cstheme="majorHAnsi"/>
          <w:b/>
          <w:bCs/>
          <w:lang w:val="es-ES"/>
        </w:rPr>
        <w:t>.</w:t>
      </w:r>
    </w:p>
    <w:tbl>
      <w:tblPr>
        <w:tblStyle w:val="TableGrid"/>
        <w:tblW w:w="10255" w:type="dxa"/>
        <w:jc w:val="center"/>
        <w:tblLayout w:type="fixed"/>
        <w:tblLook w:val="04A0" w:firstRow="1" w:lastRow="0" w:firstColumn="1" w:lastColumn="0" w:noHBand="0" w:noVBand="1"/>
      </w:tblPr>
      <w:tblGrid>
        <w:gridCol w:w="1075"/>
        <w:gridCol w:w="9180"/>
      </w:tblGrid>
      <w:tr w:rsidR="009B5A19" w:rsidRPr="00B06870" w14:paraId="7195975E" w14:textId="77777777" w:rsidTr="00A40D0D">
        <w:trPr>
          <w:cantSplit/>
          <w:jc w:val="center"/>
        </w:trPr>
        <w:tc>
          <w:tcPr>
            <w:tcW w:w="1075" w:type="dxa"/>
            <w:tcMar>
              <w:top w:w="0" w:type="dxa"/>
              <w:left w:w="115" w:type="dxa"/>
              <w:bottom w:w="0" w:type="dxa"/>
              <w:right w:w="115" w:type="dxa"/>
            </w:tcMar>
            <w:vAlign w:val="bottom"/>
          </w:tcPr>
          <w:p w14:paraId="3198BB81" w14:textId="71307791" w:rsidR="009B5A19" w:rsidRPr="00B06870" w:rsidRDefault="00EE3B3C" w:rsidP="00A40D0D">
            <w:pPr>
              <w:jc w:val="right"/>
              <w:rPr>
                <w:rFonts w:cstheme="majorHAnsi"/>
                <w:color w:val="D9D9D9" w:themeColor="background1" w:themeShade="D9"/>
                <w:sz w:val="36"/>
                <w:szCs w:val="36"/>
                <w:lang w:val="es-ES"/>
              </w:rPr>
            </w:pPr>
            <w:r w:rsidRPr="00B06870">
              <w:rPr>
                <w:rStyle w:val="RadiobuttonChar"/>
                <w:rFonts w:ascii="Wingdings" w:eastAsia="Wingdings" w:hAnsi="Wingdings" w:cstheme="majorHAnsi"/>
                <w:color w:val="D9D9D9" w:themeColor="background1" w:themeShade="D9"/>
                <w:sz w:val="40"/>
                <w:szCs w:val="40"/>
                <w:lang w:val="es-ES"/>
              </w:rPr>
              <w:t></w:t>
            </w:r>
          </w:p>
        </w:tc>
        <w:tc>
          <w:tcPr>
            <w:tcW w:w="9180" w:type="dxa"/>
            <w:vAlign w:val="center"/>
          </w:tcPr>
          <w:p w14:paraId="4B5E093F" w14:textId="1BE5A870" w:rsidR="009B5A19" w:rsidRPr="00B06870" w:rsidRDefault="0077741C" w:rsidP="0077741C">
            <w:pPr>
              <w:spacing w:line="276" w:lineRule="auto"/>
              <w:jc w:val="both"/>
              <w:rPr>
                <w:lang w:val="es-ES"/>
              </w:rPr>
            </w:pPr>
            <w:r w:rsidRPr="00B06870">
              <w:rPr>
                <w:lang w:val="es-ES"/>
              </w:rPr>
              <w:t>Muy de acuerdo</w:t>
            </w:r>
          </w:p>
        </w:tc>
      </w:tr>
      <w:tr w:rsidR="00EE3B3C" w:rsidRPr="00B06870" w14:paraId="65184EEA" w14:textId="77777777" w:rsidTr="00A40D0D">
        <w:trPr>
          <w:cantSplit/>
          <w:jc w:val="center"/>
        </w:trPr>
        <w:tc>
          <w:tcPr>
            <w:tcW w:w="1075" w:type="dxa"/>
            <w:tcMar>
              <w:top w:w="0" w:type="dxa"/>
              <w:left w:w="115" w:type="dxa"/>
              <w:bottom w:w="0" w:type="dxa"/>
              <w:right w:w="115" w:type="dxa"/>
            </w:tcMar>
            <w:vAlign w:val="bottom"/>
          </w:tcPr>
          <w:p w14:paraId="12DCD70E" w14:textId="332B72BD" w:rsidR="00EE3B3C" w:rsidRPr="00B06870" w:rsidRDefault="00EE3B3C" w:rsidP="00EE3B3C">
            <w:pPr>
              <w:jc w:val="right"/>
              <w:rPr>
                <w:rStyle w:val="RadiobuttonChar"/>
                <w:rFonts w:cstheme="majorHAnsi"/>
                <w:color w:val="D9D9D9" w:themeColor="background1" w:themeShade="D9"/>
                <w:sz w:val="36"/>
                <w:szCs w:val="36"/>
                <w:lang w:val="es-ES"/>
              </w:rPr>
            </w:pPr>
            <w:r w:rsidRPr="00B06870">
              <w:rPr>
                <w:rStyle w:val="RadiobuttonChar"/>
                <w:rFonts w:ascii="Wingdings" w:eastAsia="Wingdings" w:hAnsi="Wingdings" w:cstheme="majorHAnsi"/>
                <w:color w:val="D9D9D9" w:themeColor="background1" w:themeShade="D9"/>
                <w:sz w:val="40"/>
                <w:szCs w:val="40"/>
                <w:lang w:val="es-ES"/>
              </w:rPr>
              <w:t></w:t>
            </w:r>
          </w:p>
        </w:tc>
        <w:tc>
          <w:tcPr>
            <w:tcW w:w="9180" w:type="dxa"/>
            <w:vAlign w:val="center"/>
          </w:tcPr>
          <w:p w14:paraId="3D32E8C3" w14:textId="74F6FA81" w:rsidR="00EE3B3C" w:rsidRPr="00B06870" w:rsidRDefault="0077741C" w:rsidP="00EE3B3C">
            <w:pPr>
              <w:spacing w:line="276" w:lineRule="auto"/>
              <w:jc w:val="both"/>
              <w:rPr>
                <w:lang w:val="es-ES"/>
              </w:rPr>
            </w:pPr>
            <w:r w:rsidRPr="00B06870">
              <w:rPr>
                <w:lang w:val="es-ES"/>
              </w:rPr>
              <w:t>De acuerdo</w:t>
            </w:r>
          </w:p>
        </w:tc>
      </w:tr>
      <w:tr w:rsidR="00EE3B3C" w:rsidRPr="00B06870" w14:paraId="1D8D6AFE" w14:textId="77777777" w:rsidTr="00A40D0D">
        <w:trPr>
          <w:cantSplit/>
          <w:jc w:val="center"/>
        </w:trPr>
        <w:tc>
          <w:tcPr>
            <w:tcW w:w="1075" w:type="dxa"/>
            <w:tcMar>
              <w:top w:w="0" w:type="dxa"/>
              <w:left w:w="115" w:type="dxa"/>
              <w:bottom w:w="0" w:type="dxa"/>
              <w:right w:w="115" w:type="dxa"/>
            </w:tcMar>
            <w:vAlign w:val="bottom"/>
          </w:tcPr>
          <w:p w14:paraId="61CE43D2" w14:textId="607C855B" w:rsidR="00EE3B3C" w:rsidRPr="00B06870" w:rsidRDefault="00EE3B3C" w:rsidP="00EE3B3C">
            <w:pPr>
              <w:jc w:val="right"/>
              <w:rPr>
                <w:rStyle w:val="RadiobuttonChar"/>
                <w:rFonts w:cstheme="majorHAnsi"/>
                <w:color w:val="D9D9D9" w:themeColor="background1" w:themeShade="D9"/>
                <w:sz w:val="36"/>
                <w:szCs w:val="36"/>
                <w:lang w:val="es-ES"/>
              </w:rPr>
            </w:pPr>
            <w:r w:rsidRPr="00B06870">
              <w:rPr>
                <w:rStyle w:val="RadiobuttonChar"/>
                <w:rFonts w:ascii="Wingdings" w:eastAsia="Wingdings" w:hAnsi="Wingdings" w:cstheme="majorHAnsi"/>
                <w:color w:val="D9D9D9" w:themeColor="background1" w:themeShade="D9"/>
                <w:sz w:val="40"/>
                <w:szCs w:val="40"/>
                <w:lang w:val="es-ES"/>
              </w:rPr>
              <w:t></w:t>
            </w:r>
          </w:p>
        </w:tc>
        <w:tc>
          <w:tcPr>
            <w:tcW w:w="9180" w:type="dxa"/>
            <w:vAlign w:val="center"/>
          </w:tcPr>
          <w:p w14:paraId="410CA7C8" w14:textId="64FAC33E" w:rsidR="00EE3B3C" w:rsidRPr="00B06870" w:rsidRDefault="0077741C" w:rsidP="00EE3B3C">
            <w:pPr>
              <w:spacing w:line="276" w:lineRule="auto"/>
              <w:jc w:val="both"/>
              <w:rPr>
                <w:lang w:val="es-ES"/>
              </w:rPr>
            </w:pPr>
            <w:r w:rsidRPr="00B06870">
              <w:rPr>
                <w:lang w:val="es-ES"/>
              </w:rPr>
              <w:t>En desacuerdo</w:t>
            </w:r>
          </w:p>
        </w:tc>
      </w:tr>
      <w:tr w:rsidR="00EE3B3C" w:rsidRPr="00B06870" w14:paraId="29078500" w14:textId="77777777" w:rsidTr="00A40D0D">
        <w:trPr>
          <w:cantSplit/>
          <w:jc w:val="center"/>
        </w:trPr>
        <w:tc>
          <w:tcPr>
            <w:tcW w:w="1075" w:type="dxa"/>
            <w:tcMar>
              <w:top w:w="0" w:type="dxa"/>
              <w:left w:w="115" w:type="dxa"/>
              <w:bottom w:w="0" w:type="dxa"/>
              <w:right w:w="115" w:type="dxa"/>
            </w:tcMar>
            <w:vAlign w:val="bottom"/>
          </w:tcPr>
          <w:p w14:paraId="554E42C0" w14:textId="50423EA9" w:rsidR="00EE3B3C" w:rsidRPr="00B06870" w:rsidRDefault="00EE3B3C" w:rsidP="00EE3B3C">
            <w:pPr>
              <w:jc w:val="right"/>
              <w:rPr>
                <w:rStyle w:val="RadiobuttonChar"/>
                <w:rFonts w:eastAsia="Wingdings" w:cstheme="majorHAnsi"/>
                <w:color w:val="D9D9D9" w:themeColor="background1" w:themeShade="D9"/>
                <w:sz w:val="36"/>
                <w:szCs w:val="36"/>
                <w:lang w:val="es-ES"/>
              </w:rPr>
            </w:pPr>
            <w:r w:rsidRPr="00B06870">
              <w:rPr>
                <w:rStyle w:val="RadiobuttonChar"/>
                <w:rFonts w:ascii="Wingdings" w:eastAsia="Wingdings" w:hAnsi="Wingdings" w:cstheme="majorHAnsi"/>
                <w:color w:val="D9D9D9" w:themeColor="background1" w:themeShade="D9"/>
                <w:sz w:val="40"/>
                <w:szCs w:val="40"/>
                <w:lang w:val="es-ES"/>
              </w:rPr>
              <w:t></w:t>
            </w:r>
          </w:p>
        </w:tc>
        <w:tc>
          <w:tcPr>
            <w:tcW w:w="9180" w:type="dxa"/>
            <w:vAlign w:val="center"/>
          </w:tcPr>
          <w:p w14:paraId="3663AD99" w14:textId="1CC721A0" w:rsidR="00EE3B3C" w:rsidRPr="00B06870" w:rsidRDefault="0077741C" w:rsidP="00EE3B3C">
            <w:pPr>
              <w:spacing w:line="276" w:lineRule="auto"/>
              <w:jc w:val="both"/>
              <w:rPr>
                <w:lang w:val="es-ES"/>
              </w:rPr>
            </w:pPr>
            <w:r w:rsidRPr="00B06870">
              <w:rPr>
                <w:lang w:val="es-ES"/>
              </w:rPr>
              <w:t>Muy en desacuerdo</w:t>
            </w:r>
          </w:p>
        </w:tc>
      </w:tr>
      <w:tr w:rsidR="00EE3B3C" w:rsidRPr="00B06870" w14:paraId="2A911380" w14:textId="77777777" w:rsidTr="00A40D0D">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2086103E" w14:textId="52FD18DA" w:rsidR="00EE3B3C" w:rsidRPr="00B06870" w:rsidRDefault="00EE3B3C" w:rsidP="00EE3B3C">
            <w:pPr>
              <w:jc w:val="right"/>
              <w:rPr>
                <w:rStyle w:val="RadiobuttonChar"/>
                <w:rFonts w:cstheme="majorHAnsi"/>
                <w:color w:val="D9D9D9" w:themeColor="background1" w:themeShade="D9"/>
                <w:sz w:val="36"/>
                <w:szCs w:val="36"/>
                <w:lang w:val="es-ES"/>
              </w:rPr>
            </w:pPr>
            <w:r w:rsidRPr="00B06870">
              <w:rPr>
                <w:rStyle w:val="RadiobuttonChar"/>
                <w:rFonts w:ascii="Wingdings" w:eastAsia="Wingdings" w:hAnsi="Wingdings" w:cstheme="majorHAnsi"/>
                <w:color w:val="D9D9D9" w:themeColor="background1" w:themeShade="D9"/>
                <w:sz w:val="40"/>
                <w:szCs w:val="40"/>
                <w:lang w:val="es-ES"/>
              </w:rPr>
              <w:t></w:t>
            </w:r>
          </w:p>
        </w:tc>
        <w:tc>
          <w:tcPr>
            <w:tcW w:w="9180" w:type="dxa"/>
            <w:tcBorders>
              <w:bottom w:val="single" w:sz="8" w:space="0" w:color="D9D9D9" w:themeColor="background1" w:themeShade="D9"/>
            </w:tcBorders>
            <w:vAlign w:val="center"/>
          </w:tcPr>
          <w:p w14:paraId="5229D9B0" w14:textId="163392A1" w:rsidR="00EE3B3C" w:rsidRPr="00B06870" w:rsidRDefault="00F7274B" w:rsidP="00F7274B">
            <w:pPr>
              <w:spacing w:line="276" w:lineRule="auto"/>
              <w:jc w:val="both"/>
              <w:rPr>
                <w:lang w:val="es-ES"/>
              </w:rPr>
            </w:pPr>
            <w:r w:rsidRPr="00B06870">
              <w:rPr>
                <w:lang w:val="es-ES"/>
              </w:rPr>
              <w:t>No lo sé</w:t>
            </w:r>
          </w:p>
        </w:tc>
      </w:tr>
    </w:tbl>
    <w:p w14:paraId="2858B04A" w14:textId="14BAC3FD" w:rsidR="00912FAA" w:rsidRPr="00B06870" w:rsidRDefault="00912FAA" w:rsidP="00912FAA">
      <w:pPr>
        <w:pStyle w:val="ListParagraph"/>
        <w:spacing w:after="200" w:line="276" w:lineRule="auto"/>
        <w:ind w:left="720"/>
        <w:rPr>
          <w:rFonts w:ascii="Roboto" w:hAnsi="Roboto" w:cstheme="majorHAnsi"/>
          <w:b/>
          <w:bCs/>
          <w:lang w:val="es-ES"/>
        </w:rPr>
      </w:pPr>
    </w:p>
    <w:p w14:paraId="7AAA02F2" w14:textId="77777777" w:rsidR="00B45CF4" w:rsidRPr="00B06870" w:rsidRDefault="00B45CF4" w:rsidP="00912FAA">
      <w:pPr>
        <w:pStyle w:val="ListParagraph"/>
        <w:spacing w:after="200" w:line="276" w:lineRule="auto"/>
        <w:ind w:left="720"/>
        <w:rPr>
          <w:rFonts w:ascii="Roboto" w:hAnsi="Roboto" w:cstheme="majorHAnsi"/>
          <w:b/>
          <w:bCs/>
          <w:lang w:val="es-ES"/>
        </w:rPr>
      </w:pPr>
    </w:p>
    <w:p w14:paraId="7B4A9B95" w14:textId="7079281A" w:rsidR="00383145" w:rsidRPr="00B06870" w:rsidRDefault="003325B3" w:rsidP="00EB6BE3">
      <w:pPr>
        <w:pStyle w:val="ListParagraph"/>
        <w:numPr>
          <w:ilvl w:val="0"/>
          <w:numId w:val="45"/>
        </w:numPr>
        <w:spacing w:after="0" w:line="240" w:lineRule="auto"/>
        <w:rPr>
          <w:rFonts w:ascii="Roboto" w:hAnsi="Roboto" w:cstheme="majorHAnsi"/>
          <w:b/>
          <w:bCs/>
          <w:lang w:val="es-ES"/>
        </w:rPr>
      </w:pPr>
      <w:r w:rsidRPr="00B06870">
        <w:rPr>
          <w:rFonts w:ascii="Roboto" w:hAnsi="Roboto" w:cstheme="majorHAnsi"/>
          <w:b/>
          <w:bCs/>
          <w:lang w:val="es-ES"/>
        </w:rPr>
        <w:t>En términos general</w:t>
      </w:r>
      <w:r w:rsidR="00473642">
        <w:rPr>
          <w:rFonts w:ascii="Roboto" w:hAnsi="Roboto" w:cstheme="majorHAnsi"/>
          <w:b/>
          <w:bCs/>
          <w:lang w:val="es-ES"/>
        </w:rPr>
        <w:t>es</w:t>
      </w:r>
      <w:r w:rsidR="00383145" w:rsidRPr="00B06870">
        <w:rPr>
          <w:rFonts w:ascii="Roboto" w:hAnsi="Roboto" w:cstheme="majorHAnsi"/>
          <w:b/>
          <w:bCs/>
          <w:lang w:val="es-ES"/>
        </w:rPr>
        <w:t xml:space="preserve">, </w:t>
      </w:r>
      <w:r w:rsidRPr="00B06870">
        <w:rPr>
          <w:rFonts w:ascii="Roboto" w:hAnsi="Roboto" w:cstheme="majorHAnsi"/>
          <w:b/>
          <w:bCs/>
          <w:lang w:val="es-ES"/>
        </w:rPr>
        <w:t>las actividades de las Naciones Unidas</w:t>
      </w:r>
      <w:r w:rsidR="00383145" w:rsidRPr="00B06870">
        <w:rPr>
          <w:rFonts w:ascii="Roboto" w:hAnsi="Roboto" w:cstheme="majorHAnsi"/>
          <w:b/>
          <w:bCs/>
          <w:lang w:val="es-ES"/>
        </w:rPr>
        <w:t xml:space="preserve">, </w:t>
      </w:r>
      <w:r w:rsidRPr="00B06870">
        <w:rPr>
          <w:rFonts w:ascii="Roboto" w:hAnsi="Roboto" w:cstheme="majorHAnsi"/>
          <w:b/>
          <w:bCs/>
          <w:lang w:val="es-ES"/>
        </w:rPr>
        <w:t>que se articulan en el Marco de Cooperación</w:t>
      </w:r>
      <w:r w:rsidR="00383145" w:rsidRPr="00B06870">
        <w:rPr>
          <w:rFonts w:ascii="Roboto" w:hAnsi="Roboto" w:cstheme="majorHAnsi"/>
          <w:b/>
          <w:bCs/>
          <w:lang w:val="es-ES"/>
        </w:rPr>
        <w:t xml:space="preserve">, </w:t>
      </w:r>
      <w:r w:rsidRPr="00B06870">
        <w:rPr>
          <w:rFonts w:ascii="Roboto" w:hAnsi="Roboto" w:cstheme="majorHAnsi"/>
          <w:b/>
          <w:bCs/>
          <w:lang w:val="es-ES"/>
        </w:rPr>
        <w:t>y las necesidades y prioridades de desarrollo de su país están</w:t>
      </w:r>
      <w:r w:rsidR="00383145" w:rsidRPr="00B06870">
        <w:rPr>
          <w:rFonts w:ascii="Roboto" w:hAnsi="Roboto" w:cstheme="majorHAnsi"/>
          <w:b/>
          <w:bCs/>
          <w:lang w:val="es-ES"/>
        </w:rPr>
        <w:t>:</w:t>
      </w:r>
    </w:p>
    <w:tbl>
      <w:tblPr>
        <w:tblStyle w:val="TableGrid"/>
        <w:tblW w:w="10255" w:type="dxa"/>
        <w:jc w:val="center"/>
        <w:tblLayout w:type="fixed"/>
        <w:tblLook w:val="04A0" w:firstRow="1" w:lastRow="0" w:firstColumn="1" w:lastColumn="0" w:noHBand="0" w:noVBand="1"/>
      </w:tblPr>
      <w:tblGrid>
        <w:gridCol w:w="1075"/>
        <w:gridCol w:w="9180"/>
      </w:tblGrid>
      <w:tr w:rsidR="00EE3B3C" w:rsidRPr="00B06870" w14:paraId="0B74C9A9" w14:textId="77777777" w:rsidTr="00EE3B3C">
        <w:trPr>
          <w:cantSplit/>
          <w:jc w:val="center"/>
        </w:trPr>
        <w:tc>
          <w:tcPr>
            <w:tcW w:w="1075" w:type="dxa"/>
            <w:vAlign w:val="bottom"/>
          </w:tcPr>
          <w:p w14:paraId="58DFCAE8" w14:textId="3E0FB83A" w:rsidR="00EE3B3C" w:rsidRPr="00B06870" w:rsidRDefault="00EE3B3C" w:rsidP="00EE3B3C">
            <w:pPr>
              <w:jc w:val="right"/>
              <w:rPr>
                <w:rFonts w:cstheme="majorHAnsi"/>
                <w:color w:val="D9D9D9" w:themeColor="background1" w:themeShade="D9"/>
                <w:sz w:val="36"/>
                <w:szCs w:val="36"/>
                <w:lang w:val="es-ES"/>
              </w:rPr>
            </w:pPr>
            <w:r w:rsidRPr="00B06870">
              <w:rPr>
                <w:rStyle w:val="RadiobuttonChar"/>
                <w:rFonts w:ascii="Wingdings" w:eastAsia="Wingdings" w:hAnsi="Wingdings" w:cstheme="majorHAnsi"/>
                <w:color w:val="D9D9D9" w:themeColor="background1" w:themeShade="D9"/>
                <w:sz w:val="40"/>
                <w:szCs w:val="40"/>
                <w:lang w:val="es-ES"/>
              </w:rPr>
              <w:t></w:t>
            </w:r>
          </w:p>
        </w:tc>
        <w:tc>
          <w:tcPr>
            <w:tcW w:w="9180" w:type="dxa"/>
            <w:vAlign w:val="center"/>
          </w:tcPr>
          <w:p w14:paraId="4A71D13C" w14:textId="5B0856BB" w:rsidR="00EE3B3C" w:rsidRPr="00B06870" w:rsidRDefault="003325B3" w:rsidP="00EE3B3C">
            <w:pPr>
              <w:spacing w:line="276" w:lineRule="auto"/>
              <w:jc w:val="both"/>
              <w:rPr>
                <w:lang w:val="es-ES"/>
              </w:rPr>
            </w:pPr>
            <w:r w:rsidRPr="00B06870">
              <w:rPr>
                <w:lang w:val="es-ES"/>
              </w:rPr>
              <w:t>Muy fielmente alineadas</w:t>
            </w:r>
          </w:p>
        </w:tc>
      </w:tr>
      <w:tr w:rsidR="00EE3B3C" w:rsidRPr="00B06870" w14:paraId="5C66685E" w14:textId="77777777" w:rsidTr="00EE3B3C">
        <w:trPr>
          <w:cantSplit/>
          <w:jc w:val="center"/>
        </w:trPr>
        <w:tc>
          <w:tcPr>
            <w:tcW w:w="1075" w:type="dxa"/>
            <w:vAlign w:val="bottom"/>
          </w:tcPr>
          <w:p w14:paraId="2B91D3CD" w14:textId="7C1B7018" w:rsidR="00EE3B3C" w:rsidRPr="00B06870" w:rsidRDefault="00EE3B3C" w:rsidP="00EE3B3C">
            <w:pPr>
              <w:jc w:val="right"/>
              <w:rPr>
                <w:rStyle w:val="RadiobuttonChar"/>
                <w:rFonts w:cstheme="majorHAnsi"/>
                <w:color w:val="D9D9D9" w:themeColor="background1" w:themeShade="D9"/>
                <w:sz w:val="36"/>
                <w:szCs w:val="36"/>
                <w:lang w:val="es-ES"/>
              </w:rPr>
            </w:pPr>
            <w:r w:rsidRPr="00B06870">
              <w:rPr>
                <w:rStyle w:val="RadiobuttonChar"/>
                <w:rFonts w:ascii="Wingdings" w:eastAsia="Wingdings" w:hAnsi="Wingdings" w:cstheme="majorHAnsi"/>
                <w:color w:val="D9D9D9" w:themeColor="background1" w:themeShade="D9"/>
                <w:sz w:val="40"/>
                <w:szCs w:val="40"/>
                <w:lang w:val="es-ES"/>
              </w:rPr>
              <w:t></w:t>
            </w:r>
          </w:p>
        </w:tc>
        <w:tc>
          <w:tcPr>
            <w:tcW w:w="9180" w:type="dxa"/>
            <w:vAlign w:val="center"/>
          </w:tcPr>
          <w:p w14:paraId="4AB9FE87" w14:textId="56073C83" w:rsidR="00EE3B3C" w:rsidRPr="00B06870" w:rsidRDefault="003325B3" w:rsidP="00EE3B3C">
            <w:pPr>
              <w:spacing w:line="276" w:lineRule="auto"/>
              <w:jc w:val="both"/>
              <w:rPr>
                <w:lang w:val="es-ES"/>
              </w:rPr>
            </w:pPr>
            <w:r w:rsidRPr="00B06870">
              <w:rPr>
                <w:lang w:val="es-ES"/>
              </w:rPr>
              <w:t>Fielmente alineadas</w:t>
            </w:r>
          </w:p>
        </w:tc>
      </w:tr>
      <w:tr w:rsidR="00EE3B3C" w:rsidRPr="00B06870" w14:paraId="6D1BF682" w14:textId="77777777" w:rsidTr="00EE3B3C">
        <w:trPr>
          <w:cantSplit/>
          <w:jc w:val="center"/>
        </w:trPr>
        <w:tc>
          <w:tcPr>
            <w:tcW w:w="1075" w:type="dxa"/>
            <w:vAlign w:val="bottom"/>
          </w:tcPr>
          <w:p w14:paraId="2832671B" w14:textId="43A83F8E" w:rsidR="00EE3B3C" w:rsidRPr="00B06870" w:rsidRDefault="00EE3B3C" w:rsidP="00EE3B3C">
            <w:pPr>
              <w:jc w:val="right"/>
              <w:rPr>
                <w:rStyle w:val="RadiobuttonChar"/>
                <w:rFonts w:cstheme="majorHAnsi"/>
                <w:color w:val="D9D9D9" w:themeColor="background1" w:themeShade="D9"/>
                <w:sz w:val="36"/>
                <w:szCs w:val="36"/>
                <w:lang w:val="es-ES"/>
              </w:rPr>
            </w:pPr>
            <w:r w:rsidRPr="00B06870">
              <w:rPr>
                <w:rStyle w:val="RadiobuttonChar"/>
                <w:rFonts w:ascii="Wingdings" w:eastAsia="Wingdings" w:hAnsi="Wingdings" w:cstheme="majorHAnsi"/>
                <w:color w:val="D9D9D9" w:themeColor="background1" w:themeShade="D9"/>
                <w:sz w:val="40"/>
                <w:szCs w:val="40"/>
                <w:lang w:val="es-ES"/>
              </w:rPr>
              <w:t></w:t>
            </w:r>
          </w:p>
        </w:tc>
        <w:tc>
          <w:tcPr>
            <w:tcW w:w="9180" w:type="dxa"/>
            <w:vAlign w:val="center"/>
          </w:tcPr>
          <w:p w14:paraId="356B36A4" w14:textId="5A629131" w:rsidR="00EE3B3C" w:rsidRPr="00B06870" w:rsidRDefault="003325B3" w:rsidP="00EE3B3C">
            <w:pPr>
              <w:spacing w:line="276" w:lineRule="auto"/>
              <w:jc w:val="both"/>
              <w:rPr>
                <w:lang w:val="es-ES"/>
              </w:rPr>
            </w:pPr>
            <w:r w:rsidRPr="00B06870">
              <w:rPr>
                <w:lang w:val="es-ES"/>
              </w:rPr>
              <w:t>Ligeramente</w:t>
            </w:r>
            <w:r w:rsidR="00EE3B3C" w:rsidRPr="00B06870">
              <w:rPr>
                <w:lang w:val="es-ES"/>
              </w:rPr>
              <w:t xml:space="preserve"> </w:t>
            </w:r>
            <w:r w:rsidRPr="00B06870">
              <w:rPr>
                <w:lang w:val="es-ES"/>
              </w:rPr>
              <w:t>alineadas</w:t>
            </w:r>
          </w:p>
        </w:tc>
      </w:tr>
      <w:tr w:rsidR="00EE3B3C" w:rsidRPr="00B06870" w14:paraId="35AD83FD" w14:textId="77777777" w:rsidTr="00EE3B3C">
        <w:trPr>
          <w:cantSplit/>
          <w:jc w:val="center"/>
        </w:trPr>
        <w:tc>
          <w:tcPr>
            <w:tcW w:w="1075" w:type="dxa"/>
            <w:vAlign w:val="bottom"/>
          </w:tcPr>
          <w:p w14:paraId="3AA61233" w14:textId="289B07B9" w:rsidR="00EE3B3C" w:rsidRPr="00B06870" w:rsidRDefault="00EE3B3C" w:rsidP="00EE3B3C">
            <w:pPr>
              <w:jc w:val="right"/>
              <w:rPr>
                <w:rStyle w:val="RadiobuttonChar"/>
                <w:rFonts w:cstheme="majorHAnsi"/>
                <w:color w:val="D9D9D9" w:themeColor="background1" w:themeShade="D9"/>
                <w:sz w:val="36"/>
                <w:szCs w:val="36"/>
                <w:lang w:val="es-ES"/>
              </w:rPr>
            </w:pPr>
            <w:r w:rsidRPr="00B06870">
              <w:rPr>
                <w:rStyle w:val="RadiobuttonChar"/>
                <w:rFonts w:ascii="Wingdings" w:eastAsia="Wingdings" w:hAnsi="Wingdings" w:cstheme="majorHAnsi"/>
                <w:color w:val="D9D9D9" w:themeColor="background1" w:themeShade="D9"/>
                <w:sz w:val="40"/>
                <w:szCs w:val="40"/>
                <w:lang w:val="es-ES"/>
              </w:rPr>
              <w:t></w:t>
            </w:r>
          </w:p>
        </w:tc>
        <w:tc>
          <w:tcPr>
            <w:tcW w:w="9180" w:type="dxa"/>
            <w:vAlign w:val="center"/>
          </w:tcPr>
          <w:p w14:paraId="225F1B78" w14:textId="432DCAC2" w:rsidR="00EE3B3C" w:rsidRPr="00B06870" w:rsidRDefault="003325B3" w:rsidP="00EE3B3C">
            <w:pPr>
              <w:spacing w:line="276" w:lineRule="auto"/>
              <w:jc w:val="both"/>
              <w:rPr>
                <w:lang w:val="es-ES"/>
              </w:rPr>
            </w:pPr>
            <w:r w:rsidRPr="00B06870">
              <w:rPr>
                <w:lang w:val="es-ES"/>
              </w:rPr>
              <w:t>No alineadas en absoluto</w:t>
            </w:r>
          </w:p>
        </w:tc>
      </w:tr>
      <w:tr w:rsidR="00EE3B3C" w:rsidRPr="00B06870" w14:paraId="327181F9" w14:textId="77777777" w:rsidTr="00EE3B3C">
        <w:trPr>
          <w:cantSplit/>
          <w:jc w:val="center"/>
        </w:trPr>
        <w:tc>
          <w:tcPr>
            <w:tcW w:w="1075" w:type="dxa"/>
            <w:vAlign w:val="bottom"/>
          </w:tcPr>
          <w:p w14:paraId="7AA6B016" w14:textId="5E841594" w:rsidR="00EE3B3C" w:rsidRPr="00B06870" w:rsidRDefault="00EE3B3C" w:rsidP="00EE3B3C">
            <w:pPr>
              <w:jc w:val="right"/>
              <w:rPr>
                <w:rStyle w:val="RadiobuttonChar"/>
                <w:rFonts w:eastAsia="Wingdings" w:cstheme="majorHAnsi"/>
                <w:color w:val="D9D9D9" w:themeColor="background1" w:themeShade="D9"/>
                <w:sz w:val="36"/>
                <w:szCs w:val="36"/>
                <w:lang w:val="es-ES"/>
              </w:rPr>
            </w:pPr>
            <w:r w:rsidRPr="00B06870">
              <w:rPr>
                <w:rStyle w:val="RadiobuttonChar"/>
                <w:rFonts w:ascii="Wingdings" w:eastAsia="Wingdings" w:hAnsi="Wingdings" w:cstheme="majorHAnsi"/>
                <w:color w:val="D9D9D9" w:themeColor="background1" w:themeShade="D9"/>
                <w:sz w:val="40"/>
                <w:szCs w:val="40"/>
                <w:lang w:val="es-ES"/>
              </w:rPr>
              <w:t></w:t>
            </w:r>
          </w:p>
        </w:tc>
        <w:tc>
          <w:tcPr>
            <w:tcW w:w="9180" w:type="dxa"/>
            <w:tcBorders>
              <w:bottom w:val="single" w:sz="8" w:space="0" w:color="D9D9D9" w:themeColor="background1" w:themeShade="D9"/>
            </w:tcBorders>
            <w:vAlign w:val="center"/>
          </w:tcPr>
          <w:p w14:paraId="02488060" w14:textId="10D96FBA" w:rsidR="00EE3B3C" w:rsidRPr="00B06870" w:rsidRDefault="003325B3" w:rsidP="00EE3B3C">
            <w:pPr>
              <w:spacing w:line="276" w:lineRule="auto"/>
              <w:jc w:val="both"/>
              <w:rPr>
                <w:lang w:val="es-ES"/>
              </w:rPr>
            </w:pPr>
            <w:r w:rsidRPr="00B06870">
              <w:rPr>
                <w:lang w:val="es-ES"/>
              </w:rPr>
              <w:t>No lo sé</w:t>
            </w:r>
          </w:p>
        </w:tc>
      </w:tr>
    </w:tbl>
    <w:p w14:paraId="2AA615A3" w14:textId="783F9A56" w:rsidR="0065505D" w:rsidRPr="00B06870" w:rsidRDefault="0065505D" w:rsidP="003A1F49">
      <w:pPr>
        <w:pStyle w:val="ListParagraph"/>
        <w:spacing w:after="200" w:line="276" w:lineRule="auto"/>
        <w:ind w:left="720"/>
        <w:rPr>
          <w:rFonts w:ascii="Roboto" w:hAnsi="Roboto" w:cstheme="majorHAnsi"/>
          <w:b/>
          <w:bCs/>
          <w:lang w:val="es-ES"/>
        </w:rPr>
      </w:pPr>
    </w:p>
    <w:p w14:paraId="19A63D72" w14:textId="77777777" w:rsidR="00B45CF4" w:rsidRPr="00B06870" w:rsidRDefault="00B45CF4" w:rsidP="003A1F49">
      <w:pPr>
        <w:pStyle w:val="ListParagraph"/>
        <w:spacing w:after="200" w:line="276" w:lineRule="auto"/>
        <w:ind w:left="720"/>
        <w:rPr>
          <w:rFonts w:ascii="Roboto" w:hAnsi="Roboto" w:cstheme="majorHAnsi"/>
          <w:b/>
          <w:bCs/>
          <w:lang w:val="es-ES"/>
        </w:rPr>
      </w:pPr>
    </w:p>
    <w:p w14:paraId="2B39364C" w14:textId="635040F1" w:rsidR="000E4ACB" w:rsidRPr="00B06870" w:rsidRDefault="00CC04C3" w:rsidP="00035645">
      <w:pPr>
        <w:pStyle w:val="ListParagraph"/>
        <w:numPr>
          <w:ilvl w:val="0"/>
          <w:numId w:val="45"/>
        </w:numPr>
        <w:spacing w:after="0" w:line="240" w:lineRule="auto"/>
        <w:rPr>
          <w:rFonts w:ascii="Roboto" w:eastAsia="Times New Roman" w:hAnsi="Roboto" w:cs="Segoe UI"/>
          <w:b/>
          <w:bCs/>
          <w:color w:val="262626"/>
          <w:szCs w:val="20"/>
          <w:lang w:val="es-ES" w:eastAsia="zh-CN"/>
        </w:rPr>
      </w:pPr>
      <w:r w:rsidRPr="00B06870">
        <w:rPr>
          <w:rFonts w:ascii="Roboto" w:eastAsia="Times New Roman" w:hAnsi="Roboto" w:cs="Segoe UI"/>
          <w:b/>
          <w:bCs/>
          <w:color w:val="262626"/>
          <w:szCs w:val="20"/>
          <w:lang w:val="es-ES" w:eastAsia="zh-CN"/>
        </w:rPr>
        <w:t>El coordinador residente</w:t>
      </w:r>
      <w:r w:rsidRPr="00B06870">
        <w:rPr>
          <w:rFonts w:ascii="Roboto" w:hAnsi="Roboto" w:cstheme="majorHAnsi"/>
          <w:b/>
          <w:bCs/>
          <w:lang w:val="es-ES"/>
        </w:rPr>
        <w:t xml:space="preserve"> </w:t>
      </w:r>
      <w:r w:rsidR="0021053E">
        <w:rPr>
          <w:rFonts w:ascii="Roboto" w:hAnsi="Roboto" w:cstheme="majorHAnsi"/>
          <w:b/>
          <w:bCs/>
          <w:lang w:val="es-ES"/>
        </w:rPr>
        <w:t>dirige</w:t>
      </w:r>
      <w:r w:rsidRPr="00B06870">
        <w:rPr>
          <w:rFonts w:ascii="Roboto" w:hAnsi="Roboto" w:cstheme="majorHAnsi"/>
          <w:b/>
          <w:bCs/>
          <w:lang w:val="es-ES"/>
        </w:rPr>
        <w:t xml:space="preserve"> eficazmente </w:t>
      </w:r>
      <w:r w:rsidRPr="00B06870">
        <w:rPr>
          <w:rFonts w:ascii="Roboto" w:eastAsia="Times New Roman" w:hAnsi="Roboto" w:cs="Segoe UI"/>
          <w:b/>
          <w:bCs/>
          <w:color w:val="262626"/>
          <w:szCs w:val="20"/>
          <w:lang w:val="es-ES" w:eastAsia="zh-CN"/>
        </w:rPr>
        <w:t xml:space="preserve">el </w:t>
      </w:r>
      <w:r w:rsidR="00035645" w:rsidRPr="00B06870">
        <w:rPr>
          <w:rFonts w:ascii="Roboto" w:eastAsia="Times New Roman" w:hAnsi="Roboto" w:cs="Segoe UI"/>
          <w:b/>
          <w:bCs/>
          <w:color w:val="262626"/>
          <w:szCs w:val="20"/>
          <w:lang w:val="es-ES" w:eastAsia="zh-CN"/>
        </w:rPr>
        <w:t xml:space="preserve">apoyo estratégico a los planes y prioridades nacionales del </w:t>
      </w:r>
      <w:r w:rsidR="00035645" w:rsidRPr="00B06870">
        <w:rPr>
          <w:rFonts w:ascii="Roboto" w:hAnsi="Roboto" w:cstheme="majorHAnsi"/>
          <w:b/>
          <w:bCs/>
          <w:lang w:val="es-ES"/>
        </w:rPr>
        <w:t>equipo de la ONU en el país</w:t>
      </w:r>
      <w:r w:rsidR="000E4ACB" w:rsidRPr="00B06870">
        <w:rPr>
          <w:rFonts w:ascii="Roboto" w:eastAsia="Times New Roman" w:hAnsi="Roboto" w:cs="Segoe UI"/>
          <w:b/>
          <w:bCs/>
          <w:color w:val="262626"/>
          <w:szCs w:val="20"/>
          <w:lang w:val="es-ES" w:eastAsia="zh-CN"/>
        </w:rPr>
        <w:t>:</w:t>
      </w:r>
    </w:p>
    <w:tbl>
      <w:tblPr>
        <w:tblStyle w:val="TableGrid"/>
        <w:tblW w:w="10255" w:type="dxa"/>
        <w:jc w:val="center"/>
        <w:tblLayout w:type="fixed"/>
        <w:tblLook w:val="04A0" w:firstRow="1" w:lastRow="0" w:firstColumn="1" w:lastColumn="0" w:noHBand="0" w:noVBand="1"/>
      </w:tblPr>
      <w:tblGrid>
        <w:gridCol w:w="1075"/>
        <w:gridCol w:w="9180"/>
      </w:tblGrid>
      <w:tr w:rsidR="00EE3B3C" w:rsidRPr="00B06870" w14:paraId="6A5B11EC" w14:textId="77777777" w:rsidTr="00EE3B3C">
        <w:trPr>
          <w:cantSplit/>
          <w:jc w:val="center"/>
        </w:trPr>
        <w:tc>
          <w:tcPr>
            <w:tcW w:w="1075" w:type="dxa"/>
            <w:vAlign w:val="bottom"/>
          </w:tcPr>
          <w:p w14:paraId="4FB25B04" w14:textId="60172484" w:rsidR="00EE3B3C" w:rsidRPr="00B06870" w:rsidRDefault="00EE3B3C" w:rsidP="00EE3B3C">
            <w:pPr>
              <w:jc w:val="right"/>
              <w:rPr>
                <w:rStyle w:val="RadiobuttonChar"/>
                <w:rFonts w:eastAsia="Wingdings" w:cstheme="majorHAnsi"/>
                <w:color w:val="D9D9D9" w:themeColor="background1" w:themeShade="D9"/>
                <w:sz w:val="36"/>
                <w:szCs w:val="36"/>
                <w:lang w:val="es-ES"/>
              </w:rPr>
            </w:pPr>
            <w:r w:rsidRPr="00B06870">
              <w:rPr>
                <w:rStyle w:val="RadiobuttonChar"/>
                <w:rFonts w:ascii="Wingdings" w:eastAsia="Wingdings" w:hAnsi="Wingdings" w:cstheme="majorHAnsi"/>
                <w:color w:val="D9D9D9" w:themeColor="background1" w:themeShade="D9"/>
                <w:sz w:val="40"/>
                <w:szCs w:val="40"/>
                <w:lang w:val="es-ES"/>
              </w:rPr>
              <w:t></w:t>
            </w:r>
          </w:p>
        </w:tc>
        <w:tc>
          <w:tcPr>
            <w:tcW w:w="9180" w:type="dxa"/>
            <w:vAlign w:val="center"/>
          </w:tcPr>
          <w:p w14:paraId="243041DA" w14:textId="64498804" w:rsidR="00EE3B3C" w:rsidRPr="00B06870" w:rsidRDefault="00035645" w:rsidP="00EE3B3C">
            <w:pPr>
              <w:spacing w:line="276" w:lineRule="auto"/>
              <w:jc w:val="both"/>
              <w:rPr>
                <w:lang w:val="es-ES"/>
              </w:rPr>
            </w:pPr>
            <w:r w:rsidRPr="00B06870">
              <w:rPr>
                <w:lang w:val="es-ES"/>
              </w:rPr>
              <w:t>Muy de acuerdo</w:t>
            </w:r>
          </w:p>
        </w:tc>
      </w:tr>
      <w:tr w:rsidR="00EE3B3C" w:rsidRPr="00B06870" w14:paraId="50DF922E" w14:textId="77777777" w:rsidTr="00EE3B3C">
        <w:trPr>
          <w:cantSplit/>
          <w:jc w:val="center"/>
        </w:trPr>
        <w:tc>
          <w:tcPr>
            <w:tcW w:w="1075" w:type="dxa"/>
            <w:vAlign w:val="bottom"/>
          </w:tcPr>
          <w:p w14:paraId="45C15968" w14:textId="72E0BAA9" w:rsidR="00EE3B3C" w:rsidRPr="00B06870" w:rsidRDefault="00EE3B3C" w:rsidP="00EE3B3C">
            <w:pPr>
              <w:jc w:val="right"/>
              <w:rPr>
                <w:rStyle w:val="RadiobuttonChar"/>
                <w:rFonts w:eastAsia="Wingdings" w:cstheme="majorHAnsi"/>
                <w:color w:val="D9D9D9" w:themeColor="background1" w:themeShade="D9"/>
                <w:sz w:val="36"/>
                <w:szCs w:val="36"/>
                <w:lang w:val="es-ES"/>
              </w:rPr>
            </w:pPr>
            <w:r w:rsidRPr="00B06870">
              <w:rPr>
                <w:rStyle w:val="RadiobuttonChar"/>
                <w:rFonts w:ascii="Wingdings" w:eastAsia="Wingdings" w:hAnsi="Wingdings" w:cstheme="majorHAnsi"/>
                <w:color w:val="D9D9D9" w:themeColor="background1" w:themeShade="D9"/>
                <w:sz w:val="40"/>
                <w:szCs w:val="40"/>
                <w:lang w:val="es-ES"/>
              </w:rPr>
              <w:t></w:t>
            </w:r>
          </w:p>
        </w:tc>
        <w:tc>
          <w:tcPr>
            <w:tcW w:w="9180" w:type="dxa"/>
            <w:vAlign w:val="center"/>
          </w:tcPr>
          <w:p w14:paraId="1416FC73" w14:textId="1CB7EF59" w:rsidR="00EE3B3C" w:rsidRPr="00B06870" w:rsidRDefault="00035645" w:rsidP="00EE3B3C">
            <w:pPr>
              <w:spacing w:line="276" w:lineRule="auto"/>
              <w:jc w:val="both"/>
              <w:rPr>
                <w:lang w:val="es-ES"/>
              </w:rPr>
            </w:pPr>
            <w:r w:rsidRPr="00B06870">
              <w:rPr>
                <w:lang w:val="es-ES"/>
              </w:rPr>
              <w:t>De acuerdo</w:t>
            </w:r>
          </w:p>
        </w:tc>
      </w:tr>
      <w:tr w:rsidR="00EE3B3C" w:rsidRPr="00B06870" w14:paraId="16A049EB" w14:textId="77777777" w:rsidTr="00EE3B3C">
        <w:trPr>
          <w:cantSplit/>
          <w:jc w:val="center"/>
        </w:trPr>
        <w:tc>
          <w:tcPr>
            <w:tcW w:w="1075" w:type="dxa"/>
            <w:vAlign w:val="bottom"/>
          </w:tcPr>
          <w:p w14:paraId="143175A4" w14:textId="3265D603" w:rsidR="00EE3B3C" w:rsidRPr="00B06870" w:rsidRDefault="00EE3B3C" w:rsidP="00EE3B3C">
            <w:pPr>
              <w:jc w:val="right"/>
              <w:rPr>
                <w:rStyle w:val="RadiobuttonChar"/>
                <w:rFonts w:eastAsia="Wingdings" w:cstheme="majorHAnsi"/>
                <w:color w:val="D9D9D9" w:themeColor="background1" w:themeShade="D9"/>
                <w:sz w:val="36"/>
                <w:szCs w:val="36"/>
                <w:lang w:val="es-ES"/>
              </w:rPr>
            </w:pPr>
            <w:r w:rsidRPr="00B06870">
              <w:rPr>
                <w:rStyle w:val="RadiobuttonChar"/>
                <w:rFonts w:ascii="Wingdings" w:eastAsia="Wingdings" w:hAnsi="Wingdings" w:cstheme="majorHAnsi"/>
                <w:color w:val="D9D9D9" w:themeColor="background1" w:themeShade="D9"/>
                <w:sz w:val="40"/>
                <w:szCs w:val="40"/>
                <w:lang w:val="es-ES"/>
              </w:rPr>
              <w:t></w:t>
            </w:r>
          </w:p>
        </w:tc>
        <w:tc>
          <w:tcPr>
            <w:tcW w:w="9180" w:type="dxa"/>
            <w:vAlign w:val="center"/>
          </w:tcPr>
          <w:p w14:paraId="5DF4E273" w14:textId="036B855D" w:rsidR="00EE3B3C" w:rsidRPr="00B06870" w:rsidRDefault="00035645" w:rsidP="00EE3B3C">
            <w:pPr>
              <w:spacing w:line="276" w:lineRule="auto"/>
              <w:jc w:val="both"/>
              <w:rPr>
                <w:lang w:val="es-ES"/>
              </w:rPr>
            </w:pPr>
            <w:r w:rsidRPr="00B06870">
              <w:rPr>
                <w:lang w:val="es-ES"/>
              </w:rPr>
              <w:t>En desacuerdo</w:t>
            </w:r>
          </w:p>
        </w:tc>
      </w:tr>
      <w:tr w:rsidR="00EE3B3C" w:rsidRPr="00B06870" w14:paraId="195D90DC" w14:textId="77777777" w:rsidTr="00EE3B3C">
        <w:trPr>
          <w:cantSplit/>
          <w:jc w:val="center"/>
        </w:trPr>
        <w:tc>
          <w:tcPr>
            <w:tcW w:w="1075" w:type="dxa"/>
            <w:vAlign w:val="bottom"/>
          </w:tcPr>
          <w:p w14:paraId="5D9A6A86" w14:textId="07D00B3B" w:rsidR="00EE3B3C" w:rsidRPr="00B06870" w:rsidRDefault="00EE3B3C" w:rsidP="00EE3B3C">
            <w:pPr>
              <w:jc w:val="right"/>
              <w:rPr>
                <w:rStyle w:val="RadiobuttonChar"/>
                <w:rFonts w:eastAsia="Wingdings" w:cstheme="majorHAnsi"/>
                <w:color w:val="D9D9D9" w:themeColor="background1" w:themeShade="D9"/>
                <w:sz w:val="36"/>
                <w:szCs w:val="36"/>
                <w:lang w:val="es-ES"/>
              </w:rPr>
            </w:pPr>
            <w:r w:rsidRPr="00B06870">
              <w:rPr>
                <w:rStyle w:val="RadiobuttonChar"/>
                <w:rFonts w:ascii="Wingdings" w:eastAsia="Wingdings" w:hAnsi="Wingdings" w:cstheme="majorHAnsi"/>
                <w:color w:val="D9D9D9" w:themeColor="background1" w:themeShade="D9"/>
                <w:sz w:val="40"/>
                <w:szCs w:val="40"/>
                <w:lang w:val="es-ES"/>
              </w:rPr>
              <w:t></w:t>
            </w:r>
          </w:p>
        </w:tc>
        <w:tc>
          <w:tcPr>
            <w:tcW w:w="9180" w:type="dxa"/>
            <w:vAlign w:val="center"/>
          </w:tcPr>
          <w:p w14:paraId="2C2EC58E" w14:textId="2C9C6366" w:rsidR="00EE3B3C" w:rsidRPr="00B06870" w:rsidRDefault="00035645" w:rsidP="00EE3B3C">
            <w:pPr>
              <w:spacing w:line="276" w:lineRule="auto"/>
              <w:jc w:val="both"/>
              <w:rPr>
                <w:lang w:val="es-ES"/>
              </w:rPr>
            </w:pPr>
            <w:r w:rsidRPr="00B06870">
              <w:rPr>
                <w:lang w:val="es-ES"/>
              </w:rPr>
              <w:t>Muy en desacuerdo</w:t>
            </w:r>
          </w:p>
        </w:tc>
      </w:tr>
      <w:tr w:rsidR="00EE3B3C" w:rsidRPr="00B06870" w14:paraId="6EB184E3" w14:textId="77777777" w:rsidTr="00EE3B3C">
        <w:trPr>
          <w:cantSplit/>
          <w:jc w:val="center"/>
        </w:trPr>
        <w:tc>
          <w:tcPr>
            <w:tcW w:w="1075" w:type="dxa"/>
            <w:vAlign w:val="bottom"/>
          </w:tcPr>
          <w:p w14:paraId="0FEB93D8" w14:textId="534B9D9D" w:rsidR="00EE3B3C" w:rsidRPr="00B06870" w:rsidRDefault="00EE3B3C" w:rsidP="00EE3B3C">
            <w:pPr>
              <w:jc w:val="right"/>
              <w:rPr>
                <w:rStyle w:val="RadiobuttonChar"/>
                <w:rFonts w:eastAsia="Wingdings" w:cstheme="majorHAnsi"/>
                <w:color w:val="D9D9D9" w:themeColor="background1" w:themeShade="D9"/>
                <w:sz w:val="36"/>
                <w:szCs w:val="36"/>
                <w:lang w:val="es-ES"/>
              </w:rPr>
            </w:pPr>
            <w:r w:rsidRPr="00B06870">
              <w:rPr>
                <w:rStyle w:val="RadiobuttonChar"/>
                <w:rFonts w:ascii="Wingdings" w:eastAsia="Wingdings" w:hAnsi="Wingdings" w:cstheme="majorHAnsi"/>
                <w:color w:val="D9D9D9" w:themeColor="background1" w:themeShade="D9"/>
                <w:sz w:val="40"/>
                <w:szCs w:val="40"/>
                <w:lang w:val="es-ES"/>
              </w:rPr>
              <w:t></w:t>
            </w:r>
          </w:p>
        </w:tc>
        <w:tc>
          <w:tcPr>
            <w:tcW w:w="9180" w:type="dxa"/>
            <w:tcBorders>
              <w:bottom w:val="single" w:sz="8" w:space="0" w:color="D9D9D9" w:themeColor="background1" w:themeShade="D9"/>
            </w:tcBorders>
            <w:vAlign w:val="center"/>
          </w:tcPr>
          <w:p w14:paraId="3239CE71" w14:textId="0583ED22" w:rsidR="00EE3B3C" w:rsidRPr="00B06870" w:rsidRDefault="00035645" w:rsidP="00035645">
            <w:pPr>
              <w:spacing w:line="276" w:lineRule="auto"/>
              <w:jc w:val="both"/>
              <w:rPr>
                <w:lang w:val="es-ES"/>
              </w:rPr>
            </w:pPr>
            <w:r w:rsidRPr="00B06870">
              <w:rPr>
                <w:lang w:val="es-ES"/>
              </w:rPr>
              <w:t>No lo sé</w:t>
            </w:r>
          </w:p>
        </w:tc>
      </w:tr>
    </w:tbl>
    <w:p w14:paraId="6856C7E5" w14:textId="1EB80365" w:rsidR="00183F0C" w:rsidRPr="00B06870" w:rsidRDefault="00CC04C3" w:rsidP="00EB6BE3">
      <w:pPr>
        <w:pStyle w:val="ListParagraph"/>
        <w:numPr>
          <w:ilvl w:val="0"/>
          <w:numId w:val="45"/>
        </w:numPr>
        <w:spacing w:after="0" w:line="240" w:lineRule="auto"/>
        <w:rPr>
          <w:rFonts w:ascii="Roboto" w:hAnsi="Roboto" w:cs="Helv"/>
          <w:color w:val="000000"/>
          <w:sz w:val="22"/>
          <w:szCs w:val="24"/>
          <w:lang w:val="es-ES"/>
        </w:rPr>
      </w:pPr>
      <w:r w:rsidRPr="00B06870">
        <w:rPr>
          <w:rFonts w:ascii="Roboto" w:eastAsia="Times New Roman" w:hAnsi="Roboto" w:cs="Segoe UI"/>
          <w:b/>
          <w:bCs/>
          <w:color w:val="262626"/>
          <w:szCs w:val="20"/>
          <w:lang w:val="es-ES" w:eastAsia="zh-CN"/>
        </w:rPr>
        <w:t>El coordinador residente</w:t>
      </w:r>
      <w:r w:rsidRPr="00B06870">
        <w:rPr>
          <w:rFonts w:ascii="Roboto" w:hAnsi="Roboto" w:cstheme="majorHAnsi"/>
          <w:b/>
          <w:bCs/>
          <w:lang w:val="es-ES"/>
        </w:rPr>
        <w:t xml:space="preserve"> </w:t>
      </w:r>
      <w:r w:rsidR="00B06870">
        <w:rPr>
          <w:rFonts w:ascii="Roboto" w:hAnsi="Roboto" w:cs="Helv"/>
          <w:b/>
          <w:bCs/>
          <w:color w:val="000000" w:themeColor="text1"/>
          <w:lang w:val="es-ES"/>
        </w:rPr>
        <w:t>ha</w:t>
      </w:r>
      <w:r w:rsidR="008D443F" w:rsidRPr="00B06870">
        <w:rPr>
          <w:rFonts w:ascii="Roboto" w:hAnsi="Roboto" w:cs="Helv"/>
          <w:b/>
          <w:bCs/>
          <w:color w:val="000000" w:themeColor="text1"/>
          <w:lang w:val="es-ES"/>
        </w:rPr>
        <w:t xml:space="preserve"> </w:t>
      </w:r>
      <w:r w:rsidR="008D443F" w:rsidRPr="00B06870">
        <w:rPr>
          <w:rFonts w:ascii="Roboto" w:eastAsia="Times New Roman" w:hAnsi="Roboto" w:cs="Segoe UI"/>
          <w:b/>
          <w:bCs/>
          <w:color w:val="262626"/>
          <w:szCs w:val="20"/>
          <w:lang w:val="es-ES" w:eastAsia="zh-CN"/>
        </w:rPr>
        <w:t>contribu</w:t>
      </w:r>
      <w:r w:rsidR="00B06870" w:rsidRPr="00B06870">
        <w:rPr>
          <w:rFonts w:ascii="Roboto" w:eastAsia="Times New Roman" w:hAnsi="Roboto" w:cs="Segoe UI"/>
          <w:b/>
          <w:bCs/>
          <w:color w:val="262626"/>
          <w:szCs w:val="20"/>
          <w:lang w:val="es-ES" w:eastAsia="zh-CN"/>
        </w:rPr>
        <w:t>ido a crear sinergias más fuertes entre las intervenciones en materia de desarrollo, asistencia humanitaria y consolidación de la paz</w:t>
      </w:r>
      <w:r w:rsidR="001522C7">
        <w:rPr>
          <w:rFonts w:ascii="Roboto" w:eastAsia="Times New Roman" w:hAnsi="Roboto" w:cs="Segoe UI"/>
          <w:b/>
          <w:bCs/>
          <w:color w:val="262626"/>
          <w:szCs w:val="20"/>
          <w:lang w:val="es-ES" w:eastAsia="zh-CN"/>
        </w:rPr>
        <w:t>:</w:t>
      </w:r>
    </w:p>
    <w:tbl>
      <w:tblPr>
        <w:tblStyle w:val="TableGrid"/>
        <w:tblW w:w="10255" w:type="dxa"/>
        <w:jc w:val="center"/>
        <w:tblLayout w:type="fixed"/>
        <w:tblLook w:val="04A0" w:firstRow="1" w:lastRow="0" w:firstColumn="1" w:lastColumn="0" w:noHBand="0" w:noVBand="1"/>
      </w:tblPr>
      <w:tblGrid>
        <w:gridCol w:w="1075"/>
        <w:gridCol w:w="9180"/>
      </w:tblGrid>
      <w:tr w:rsidR="00B67730" w:rsidRPr="00B06870" w14:paraId="0FE2222B" w14:textId="77777777" w:rsidTr="00A40D0D">
        <w:trPr>
          <w:cantSplit/>
          <w:jc w:val="center"/>
        </w:trPr>
        <w:tc>
          <w:tcPr>
            <w:tcW w:w="1075" w:type="dxa"/>
            <w:tcMar>
              <w:top w:w="0" w:type="dxa"/>
              <w:left w:w="115" w:type="dxa"/>
              <w:bottom w:w="0" w:type="dxa"/>
              <w:right w:w="115" w:type="dxa"/>
            </w:tcMar>
            <w:vAlign w:val="bottom"/>
          </w:tcPr>
          <w:p w14:paraId="56D6B2FF" w14:textId="77777777" w:rsidR="00B67730" w:rsidRPr="00B06870" w:rsidRDefault="0079188C" w:rsidP="00A40D0D">
            <w:pPr>
              <w:jc w:val="right"/>
              <w:rPr>
                <w:rFonts w:cstheme="majorHAnsi"/>
                <w:color w:val="D9D9D9" w:themeColor="background1" w:themeShade="D9"/>
                <w:sz w:val="36"/>
                <w:szCs w:val="36"/>
                <w:lang w:val="es-ES"/>
              </w:rPr>
            </w:pPr>
            <w:r w:rsidRPr="00B06870">
              <w:rPr>
                <w:rStyle w:val="RadiobuttonChar"/>
                <w:rFonts w:ascii="Wingdings" w:eastAsia="Wingdings" w:hAnsi="Wingdings" w:cstheme="majorHAnsi"/>
                <w:color w:val="D9D9D9" w:themeColor="background1" w:themeShade="D9"/>
                <w:sz w:val="40"/>
                <w:szCs w:val="40"/>
                <w:lang w:val="es-ES"/>
              </w:rPr>
              <w:t></w:t>
            </w:r>
          </w:p>
        </w:tc>
        <w:tc>
          <w:tcPr>
            <w:tcW w:w="9180" w:type="dxa"/>
            <w:vAlign w:val="center"/>
          </w:tcPr>
          <w:p w14:paraId="059DC02D" w14:textId="072BB50A" w:rsidR="00B67730" w:rsidRPr="00B06870" w:rsidRDefault="00B06870" w:rsidP="00A40D0D">
            <w:pPr>
              <w:spacing w:line="276" w:lineRule="auto"/>
              <w:jc w:val="both"/>
              <w:rPr>
                <w:lang w:val="es-ES"/>
              </w:rPr>
            </w:pPr>
            <w:r w:rsidRPr="00B06870">
              <w:rPr>
                <w:lang w:val="es-ES"/>
              </w:rPr>
              <w:t>Muy de acuerdo</w:t>
            </w:r>
          </w:p>
        </w:tc>
      </w:tr>
      <w:tr w:rsidR="00B67730" w:rsidRPr="00B06870" w14:paraId="20209258" w14:textId="77777777" w:rsidTr="00A40D0D">
        <w:trPr>
          <w:cantSplit/>
          <w:jc w:val="center"/>
        </w:trPr>
        <w:tc>
          <w:tcPr>
            <w:tcW w:w="1075" w:type="dxa"/>
            <w:tcMar>
              <w:top w:w="0" w:type="dxa"/>
              <w:left w:w="115" w:type="dxa"/>
              <w:bottom w:w="0" w:type="dxa"/>
              <w:right w:w="115" w:type="dxa"/>
            </w:tcMar>
            <w:vAlign w:val="bottom"/>
          </w:tcPr>
          <w:p w14:paraId="7145785A" w14:textId="490E3BBC" w:rsidR="00B67730" w:rsidRPr="00B06870" w:rsidRDefault="00EE3B3C" w:rsidP="00A40D0D">
            <w:pPr>
              <w:jc w:val="right"/>
              <w:rPr>
                <w:rStyle w:val="RadiobuttonChar"/>
                <w:rFonts w:cstheme="majorHAnsi"/>
                <w:color w:val="D9D9D9" w:themeColor="background1" w:themeShade="D9"/>
                <w:sz w:val="36"/>
                <w:szCs w:val="36"/>
                <w:lang w:val="es-ES"/>
              </w:rPr>
            </w:pPr>
            <w:r w:rsidRPr="00B06870">
              <w:rPr>
                <w:rStyle w:val="RadiobuttonChar"/>
                <w:rFonts w:ascii="Wingdings" w:eastAsia="Wingdings" w:hAnsi="Wingdings" w:cstheme="majorHAnsi"/>
                <w:color w:val="D9D9D9" w:themeColor="background1" w:themeShade="D9"/>
                <w:sz w:val="40"/>
                <w:szCs w:val="40"/>
                <w:lang w:val="es-ES"/>
              </w:rPr>
              <w:t></w:t>
            </w:r>
          </w:p>
        </w:tc>
        <w:tc>
          <w:tcPr>
            <w:tcW w:w="9180" w:type="dxa"/>
            <w:vAlign w:val="center"/>
          </w:tcPr>
          <w:p w14:paraId="1126FF65" w14:textId="14A81141" w:rsidR="00B67730" w:rsidRPr="00B06870" w:rsidRDefault="00B06870" w:rsidP="00A40D0D">
            <w:pPr>
              <w:spacing w:line="276" w:lineRule="auto"/>
              <w:jc w:val="both"/>
              <w:rPr>
                <w:lang w:val="es-ES"/>
              </w:rPr>
            </w:pPr>
            <w:r w:rsidRPr="00B06870">
              <w:rPr>
                <w:lang w:val="es-ES"/>
              </w:rPr>
              <w:t>De acuerdo</w:t>
            </w:r>
          </w:p>
        </w:tc>
      </w:tr>
      <w:tr w:rsidR="00B67730" w:rsidRPr="00B06870" w14:paraId="0C137593" w14:textId="77777777" w:rsidTr="00A40D0D">
        <w:trPr>
          <w:cantSplit/>
          <w:jc w:val="center"/>
        </w:trPr>
        <w:tc>
          <w:tcPr>
            <w:tcW w:w="1075" w:type="dxa"/>
            <w:tcMar>
              <w:top w:w="0" w:type="dxa"/>
              <w:left w:w="115" w:type="dxa"/>
              <w:bottom w:w="0" w:type="dxa"/>
              <w:right w:w="115" w:type="dxa"/>
            </w:tcMar>
            <w:vAlign w:val="bottom"/>
          </w:tcPr>
          <w:p w14:paraId="1C9B0CD8" w14:textId="712F15A3" w:rsidR="00B67730" w:rsidRPr="00B06870" w:rsidRDefault="00EE3B3C" w:rsidP="00A40D0D">
            <w:pPr>
              <w:jc w:val="right"/>
              <w:rPr>
                <w:rStyle w:val="RadiobuttonChar"/>
                <w:rFonts w:cstheme="majorHAnsi"/>
                <w:color w:val="D9D9D9" w:themeColor="background1" w:themeShade="D9"/>
                <w:sz w:val="36"/>
                <w:szCs w:val="36"/>
                <w:lang w:val="es-ES"/>
              </w:rPr>
            </w:pPr>
            <w:r w:rsidRPr="00B06870">
              <w:rPr>
                <w:rStyle w:val="RadiobuttonChar"/>
                <w:rFonts w:ascii="Wingdings" w:eastAsia="Wingdings" w:hAnsi="Wingdings" w:cstheme="majorHAnsi"/>
                <w:color w:val="D9D9D9" w:themeColor="background1" w:themeShade="D9"/>
                <w:sz w:val="40"/>
                <w:szCs w:val="40"/>
                <w:lang w:val="es-ES"/>
              </w:rPr>
              <w:t></w:t>
            </w:r>
          </w:p>
        </w:tc>
        <w:tc>
          <w:tcPr>
            <w:tcW w:w="9180" w:type="dxa"/>
            <w:vAlign w:val="center"/>
          </w:tcPr>
          <w:p w14:paraId="034869E7" w14:textId="52BECE33" w:rsidR="00B67730" w:rsidRPr="00B06870" w:rsidRDefault="00B06870" w:rsidP="00A40D0D">
            <w:pPr>
              <w:spacing w:line="276" w:lineRule="auto"/>
              <w:jc w:val="both"/>
              <w:rPr>
                <w:lang w:val="es-ES"/>
              </w:rPr>
            </w:pPr>
            <w:r w:rsidRPr="00B06870">
              <w:rPr>
                <w:lang w:val="es-ES"/>
              </w:rPr>
              <w:t>En desacuerdo</w:t>
            </w:r>
          </w:p>
        </w:tc>
      </w:tr>
      <w:tr w:rsidR="00B67730" w:rsidRPr="00B06870" w14:paraId="77771DA0" w14:textId="77777777" w:rsidTr="00A40D0D">
        <w:trPr>
          <w:cantSplit/>
          <w:jc w:val="center"/>
        </w:trPr>
        <w:tc>
          <w:tcPr>
            <w:tcW w:w="1075" w:type="dxa"/>
            <w:tcMar>
              <w:top w:w="0" w:type="dxa"/>
              <w:left w:w="115" w:type="dxa"/>
              <w:bottom w:w="0" w:type="dxa"/>
              <w:right w:w="115" w:type="dxa"/>
            </w:tcMar>
            <w:vAlign w:val="bottom"/>
          </w:tcPr>
          <w:p w14:paraId="619233C9" w14:textId="5EFB6DA1" w:rsidR="00B67730" w:rsidRPr="00B06870" w:rsidRDefault="00EE3B3C" w:rsidP="00A40D0D">
            <w:pPr>
              <w:jc w:val="right"/>
              <w:rPr>
                <w:rStyle w:val="RadiobuttonChar"/>
                <w:rFonts w:eastAsia="Wingdings" w:cstheme="majorHAnsi"/>
                <w:color w:val="D9D9D9" w:themeColor="background1" w:themeShade="D9"/>
                <w:sz w:val="36"/>
                <w:szCs w:val="36"/>
                <w:lang w:val="es-ES"/>
              </w:rPr>
            </w:pPr>
            <w:r w:rsidRPr="00B06870">
              <w:rPr>
                <w:rStyle w:val="RadiobuttonChar"/>
                <w:rFonts w:ascii="Wingdings" w:eastAsia="Wingdings" w:hAnsi="Wingdings" w:cstheme="majorHAnsi"/>
                <w:color w:val="D9D9D9" w:themeColor="background1" w:themeShade="D9"/>
                <w:sz w:val="40"/>
                <w:szCs w:val="40"/>
                <w:lang w:val="es-ES"/>
              </w:rPr>
              <w:t></w:t>
            </w:r>
          </w:p>
        </w:tc>
        <w:tc>
          <w:tcPr>
            <w:tcW w:w="9180" w:type="dxa"/>
            <w:vAlign w:val="center"/>
          </w:tcPr>
          <w:p w14:paraId="40D99D5F" w14:textId="2EB7A673" w:rsidR="00B67730" w:rsidRPr="00B06870" w:rsidRDefault="00B06870" w:rsidP="00A40D0D">
            <w:pPr>
              <w:spacing w:line="276" w:lineRule="auto"/>
              <w:jc w:val="both"/>
              <w:rPr>
                <w:lang w:val="es-ES"/>
              </w:rPr>
            </w:pPr>
            <w:r w:rsidRPr="00B06870">
              <w:rPr>
                <w:lang w:val="es-ES"/>
              </w:rPr>
              <w:t>Muy en desacuerdo</w:t>
            </w:r>
          </w:p>
        </w:tc>
      </w:tr>
      <w:tr w:rsidR="00B67730" w:rsidRPr="00B06870" w14:paraId="7F54D390" w14:textId="77777777" w:rsidTr="00A40D0D">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2FB87458" w14:textId="2D679C36" w:rsidR="00B67730" w:rsidRPr="00B06870" w:rsidRDefault="00EE3B3C" w:rsidP="00A40D0D">
            <w:pPr>
              <w:jc w:val="right"/>
              <w:rPr>
                <w:rStyle w:val="RadiobuttonChar"/>
                <w:rFonts w:cstheme="majorHAnsi"/>
                <w:color w:val="D9D9D9" w:themeColor="background1" w:themeShade="D9"/>
                <w:sz w:val="36"/>
                <w:szCs w:val="36"/>
                <w:lang w:val="es-ES"/>
              </w:rPr>
            </w:pPr>
            <w:r w:rsidRPr="00B06870">
              <w:rPr>
                <w:rStyle w:val="RadiobuttonChar"/>
                <w:rFonts w:ascii="Wingdings" w:eastAsia="Wingdings" w:hAnsi="Wingdings" w:cstheme="majorHAnsi"/>
                <w:color w:val="D9D9D9" w:themeColor="background1" w:themeShade="D9"/>
                <w:sz w:val="40"/>
                <w:szCs w:val="40"/>
                <w:lang w:val="es-ES"/>
              </w:rPr>
              <w:t></w:t>
            </w:r>
          </w:p>
        </w:tc>
        <w:tc>
          <w:tcPr>
            <w:tcW w:w="9180" w:type="dxa"/>
            <w:tcBorders>
              <w:bottom w:val="single" w:sz="8" w:space="0" w:color="D9D9D9" w:themeColor="background1" w:themeShade="D9"/>
            </w:tcBorders>
            <w:vAlign w:val="center"/>
          </w:tcPr>
          <w:p w14:paraId="52541920" w14:textId="3B1EB46D" w:rsidR="00B67730" w:rsidRPr="00B06870" w:rsidRDefault="00B06870" w:rsidP="00A40D0D">
            <w:pPr>
              <w:spacing w:line="276" w:lineRule="auto"/>
              <w:jc w:val="both"/>
              <w:rPr>
                <w:lang w:val="es-ES"/>
              </w:rPr>
            </w:pPr>
            <w:r w:rsidRPr="00B06870">
              <w:rPr>
                <w:lang w:val="es-ES"/>
              </w:rPr>
              <w:t>No lo sé</w:t>
            </w:r>
          </w:p>
        </w:tc>
      </w:tr>
    </w:tbl>
    <w:p w14:paraId="563E5127" w14:textId="77777777" w:rsidR="0079188C" w:rsidRPr="0079188C" w:rsidRDefault="0079188C" w:rsidP="0079188C">
      <w:pPr>
        <w:spacing w:after="200" w:line="276" w:lineRule="auto"/>
        <w:rPr>
          <w:rFonts w:cstheme="majorHAnsi"/>
          <w:b/>
          <w:bCs/>
        </w:rPr>
      </w:pPr>
    </w:p>
    <w:p w14:paraId="40273490" w14:textId="74D0BD8E" w:rsidR="00237EA4" w:rsidRPr="00493F26" w:rsidRDefault="00A95D6E" w:rsidP="00EB6BE3">
      <w:pPr>
        <w:pStyle w:val="ListParagraph"/>
        <w:numPr>
          <w:ilvl w:val="0"/>
          <w:numId w:val="45"/>
        </w:numPr>
        <w:spacing w:after="0" w:line="240" w:lineRule="auto"/>
        <w:rPr>
          <w:rFonts w:ascii="Roboto" w:hAnsi="Roboto" w:cstheme="majorHAnsi"/>
          <w:b/>
          <w:bCs/>
          <w:lang w:val="es-ES"/>
        </w:rPr>
      </w:pPr>
      <w:r w:rsidRPr="00493F26">
        <w:rPr>
          <w:rFonts w:ascii="Roboto" w:hAnsi="Roboto" w:cstheme="majorHAnsi"/>
          <w:b/>
          <w:bCs/>
          <w:lang w:val="es-ES"/>
        </w:rPr>
        <w:t xml:space="preserve">En comparación con antes del </w:t>
      </w:r>
      <w:r w:rsidR="00237EA4" w:rsidRPr="00493F26">
        <w:rPr>
          <w:rFonts w:ascii="Roboto" w:hAnsi="Roboto" w:cstheme="majorHAnsi"/>
          <w:b/>
          <w:bCs/>
          <w:lang w:val="es-ES"/>
        </w:rPr>
        <w:t xml:space="preserve">1 </w:t>
      </w:r>
      <w:r w:rsidRPr="00493F26">
        <w:rPr>
          <w:rFonts w:ascii="Roboto" w:hAnsi="Roboto" w:cstheme="majorHAnsi"/>
          <w:b/>
          <w:bCs/>
          <w:lang w:val="es-ES"/>
        </w:rPr>
        <w:t xml:space="preserve">de enero de </w:t>
      </w:r>
      <w:r w:rsidR="00237EA4" w:rsidRPr="00493F26">
        <w:rPr>
          <w:rFonts w:ascii="Roboto" w:hAnsi="Roboto" w:cstheme="majorHAnsi"/>
          <w:b/>
          <w:bCs/>
          <w:lang w:val="es-ES"/>
        </w:rPr>
        <w:t>2019</w:t>
      </w:r>
      <w:r w:rsidR="00374312">
        <w:rPr>
          <w:rFonts w:ascii="Roboto" w:hAnsi="Roboto" w:cstheme="majorHAnsi"/>
          <w:b/>
          <w:bCs/>
          <w:lang w:val="es-ES"/>
        </w:rPr>
        <w:t>,</w:t>
      </w:r>
      <w:r w:rsidR="00237EA4" w:rsidRPr="00493F26">
        <w:rPr>
          <w:rFonts w:ascii="Roboto" w:hAnsi="Roboto" w:cstheme="majorHAnsi"/>
          <w:b/>
          <w:bCs/>
          <w:lang w:val="es-ES"/>
        </w:rPr>
        <w:t xml:space="preserve"> </w:t>
      </w:r>
      <w:r w:rsidRPr="00493F26">
        <w:rPr>
          <w:rFonts w:ascii="Roboto" w:hAnsi="Roboto" w:cstheme="majorHAnsi"/>
          <w:b/>
          <w:bCs/>
          <w:lang w:val="es-ES"/>
        </w:rPr>
        <w:t>que marca el inicio de la aplicación de la reforma</w:t>
      </w:r>
      <w:r w:rsidR="00237EA4" w:rsidRPr="00493F26">
        <w:rPr>
          <w:rFonts w:ascii="Roboto" w:hAnsi="Roboto" w:cstheme="majorHAnsi"/>
          <w:b/>
          <w:bCs/>
          <w:lang w:val="es-ES"/>
        </w:rPr>
        <w:t xml:space="preserve">, </w:t>
      </w:r>
      <w:r w:rsidR="008A2688" w:rsidRPr="00EB2E99">
        <w:rPr>
          <w:rFonts w:ascii="Roboto" w:hAnsi="Roboto" w:cstheme="majorHAnsi"/>
          <w:b/>
          <w:bCs/>
          <w:lang w:val="es-ES"/>
        </w:rPr>
        <w:t>con respecto a las entidades de las Naciones Unidas</w:t>
      </w:r>
      <w:r w:rsidR="00237EA4" w:rsidRPr="00493F26">
        <w:rPr>
          <w:rFonts w:ascii="Roboto" w:hAnsi="Roboto" w:cstheme="majorHAnsi"/>
          <w:b/>
          <w:bCs/>
          <w:lang w:val="es-ES"/>
        </w:rPr>
        <w:t xml:space="preserve">, </w:t>
      </w:r>
      <w:r w:rsidR="00493F26" w:rsidRPr="00493F26">
        <w:rPr>
          <w:rFonts w:ascii="Roboto" w:hAnsi="Roboto" w:cstheme="majorHAnsi"/>
          <w:b/>
          <w:bCs/>
          <w:lang w:val="es-ES"/>
        </w:rPr>
        <w:t xml:space="preserve">en qué </w:t>
      </w:r>
      <w:r w:rsidR="00682193">
        <w:rPr>
          <w:rFonts w:ascii="Roboto" w:hAnsi="Roboto" w:cstheme="majorHAnsi"/>
          <w:b/>
          <w:bCs/>
          <w:lang w:val="es-ES"/>
        </w:rPr>
        <w:t>grado</w:t>
      </w:r>
      <w:r w:rsidR="00493F26" w:rsidRPr="00493F26">
        <w:rPr>
          <w:rFonts w:ascii="Roboto" w:hAnsi="Roboto" w:cstheme="majorHAnsi"/>
          <w:b/>
          <w:bCs/>
          <w:lang w:val="es-ES"/>
        </w:rPr>
        <w:t xml:space="preserve"> </w:t>
      </w:r>
      <w:r w:rsidR="008A2688" w:rsidRPr="00493F26">
        <w:rPr>
          <w:rFonts w:ascii="Roboto" w:hAnsi="Roboto" w:cstheme="majorHAnsi"/>
          <w:b/>
          <w:bCs/>
          <w:lang w:val="es-ES"/>
        </w:rPr>
        <w:t>e</w:t>
      </w:r>
      <w:r w:rsidR="00CC04C3" w:rsidRPr="00EB2E99">
        <w:rPr>
          <w:rFonts w:ascii="Roboto" w:hAnsi="Roboto" w:cstheme="majorHAnsi"/>
          <w:b/>
          <w:bCs/>
          <w:lang w:val="es-ES"/>
        </w:rPr>
        <w:t>l coordinador residente</w:t>
      </w:r>
      <w:r w:rsidR="00CC04C3" w:rsidRPr="00493F26">
        <w:rPr>
          <w:rFonts w:ascii="Roboto" w:hAnsi="Roboto" w:cstheme="majorHAnsi"/>
          <w:b/>
          <w:bCs/>
          <w:lang w:val="es-ES"/>
        </w:rPr>
        <w:t xml:space="preserve"> </w:t>
      </w:r>
      <w:r w:rsidR="00493F26" w:rsidRPr="00493F26">
        <w:rPr>
          <w:rFonts w:ascii="Roboto" w:hAnsi="Roboto" w:cstheme="majorHAnsi"/>
          <w:b/>
          <w:bCs/>
          <w:lang w:val="es-ES"/>
        </w:rPr>
        <w:t>ha mostrado un refuerzo/aumento de</w:t>
      </w:r>
      <w:r w:rsidR="00237EA4" w:rsidRPr="00493F26">
        <w:rPr>
          <w:rFonts w:ascii="Roboto" w:hAnsi="Roboto" w:cstheme="majorHAnsi"/>
          <w:b/>
          <w:bCs/>
          <w:lang w:val="es-ES"/>
        </w:rPr>
        <w:t>:</w:t>
      </w:r>
    </w:p>
    <w:tbl>
      <w:tblPr>
        <w:tblStyle w:val="TableGrid"/>
        <w:tblW w:w="729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tblGrid>
      <w:tr w:rsidR="00610EC3" w14:paraId="78215621" w14:textId="77777777" w:rsidTr="00610EC3">
        <w:trPr>
          <w:jc w:val="center"/>
        </w:trPr>
        <w:tc>
          <w:tcPr>
            <w:tcW w:w="4050" w:type="dxa"/>
            <w:tcMar>
              <w:top w:w="29" w:type="dxa"/>
              <w:left w:w="115" w:type="dxa"/>
              <w:bottom w:w="29" w:type="dxa"/>
              <w:right w:w="115" w:type="dxa"/>
            </w:tcMar>
          </w:tcPr>
          <w:p w14:paraId="25933B5E" w14:textId="77777777" w:rsidR="00610EC3" w:rsidRPr="00610EC3" w:rsidRDefault="00610EC3" w:rsidP="00610EC3">
            <w:pPr>
              <w:pStyle w:val="ListParagraph"/>
              <w:spacing w:after="0" w:line="240" w:lineRule="auto"/>
              <w:ind w:left="720"/>
              <w:rPr>
                <w:rFonts w:eastAsia="SimSun" w:cs="Times New Roman"/>
                <w:color w:val="262626"/>
                <w:lang w:val="es-ES"/>
              </w:rPr>
            </w:pPr>
          </w:p>
        </w:tc>
        <w:tc>
          <w:tcPr>
            <w:tcW w:w="1080" w:type="dxa"/>
            <w:tcMar>
              <w:top w:w="29" w:type="dxa"/>
              <w:left w:w="115" w:type="dxa"/>
              <w:bottom w:w="29" w:type="dxa"/>
              <w:right w:w="115" w:type="dxa"/>
            </w:tcMar>
            <w:vAlign w:val="bottom"/>
          </w:tcPr>
          <w:p w14:paraId="1C595C85" w14:textId="78ABF77E" w:rsidR="00610EC3" w:rsidRPr="00DE296B" w:rsidRDefault="00610EC3">
            <w:pPr>
              <w:jc w:val="center"/>
              <w:rPr>
                <w:rFonts w:cstheme="majorHAnsi"/>
                <w:sz w:val="18"/>
                <w:szCs w:val="18"/>
              </w:rPr>
            </w:pPr>
            <w:r w:rsidRPr="008A2688">
              <w:rPr>
                <w:lang w:val="es-ES"/>
              </w:rPr>
              <w:t>En grado sumo</w:t>
            </w:r>
          </w:p>
        </w:tc>
        <w:tc>
          <w:tcPr>
            <w:tcW w:w="1080" w:type="dxa"/>
            <w:tcMar>
              <w:top w:w="29" w:type="dxa"/>
              <w:left w:w="115" w:type="dxa"/>
              <w:bottom w:w="29" w:type="dxa"/>
              <w:right w:w="115" w:type="dxa"/>
            </w:tcMar>
            <w:vAlign w:val="bottom"/>
          </w:tcPr>
          <w:p w14:paraId="2B3F1CDB" w14:textId="75DB454A" w:rsidR="00610EC3" w:rsidRPr="00DE296B" w:rsidRDefault="00092677" w:rsidP="00092677">
            <w:pPr>
              <w:jc w:val="center"/>
              <w:rPr>
                <w:rFonts w:cstheme="majorHAnsi"/>
                <w:sz w:val="18"/>
                <w:szCs w:val="18"/>
              </w:rPr>
            </w:pPr>
            <w:r w:rsidRPr="00092677">
              <w:rPr>
                <w:lang w:val="es-ES"/>
              </w:rPr>
              <w:t>En cierta medida</w:t>
            </w:r>
          </w:p>
        </w:tc>
        <w:tc>
          <w:tcPr>
            <w:tcW w:w="1080" w:type="dxa"/>
            <w:tcMar>
              <w:top w:w="29" w:type="dxa"/>
              <w:left w:w="115" w:type="dxa"/>
              <w:bottom w:w="29" w:type="dxa"/>
              <w:right w:w="115" w:type="dxa"/>
            </w:tcMar>
            <w:vAlign w:val="bottom"/>
          </w:tcPr>
          <w:p w14:paraId="2F42BC6D" w14:textId="30CFC8CE" w:rsidR="00610EC3" w:rsidRPr="00DE296B" w:rsidRDefault="00610EC3">
            <w:pPr>
              <w:jc w:val="center"/>
              <w:rPr>
                <w:rFonts w:cstheme="majorHAnsi"/>
                <w:sz w:val="18"/>
                <w:szCs w:val="18"/>
              </w:rPr>
            </w:pPr>
            <w:r w:rsidRPr="008A2688">
              <w:rPr>
                <w:lang w:val="es-ES"/>
              </w:rPr>
              <w:t>Sin cambios</w:t>
            </w:r>
          </w:p>
        </w:tc>
      </w:tr>
      <w:tr w:rsidR="00610EC3" w:rsidRPr="00DE296B" w14:paraId="4C4713F6" w14:textId="77777777" w:rsidTr="00610EC3">
        <w:trPr>
          <w:jc w:val="center"/>
        </w:trPr>
        <w:tc>
          <w:tcPr>
            <w:tcW w:w="4050" w:type="dxa"/>
            <w:tcMar>
              <w:top w:w="29" w:type="dxa"/>
              <w:left w:w="115" w:type="dxa"/>
              <w:bottom w:w="29" w:type="dxa"/>
              <w:right w:w="115" w:type="dxa"/>
            </w:tcMar>
            <w:vAlign w:val="center"/>
          </w:tcPr>
          <w:p w14:paraId="31F2301E" w14:textId="058EBE13" w:rsidR="00610EC3" w:rsidRPr="00110823" w:rsidRDefault="00610EC3">
            <w:pPr>
              <w:rPr>
                <w:rFonts w:cstheme="majorHAnsi"/>
                <w:lang w:val="es-ES"/>
              </w:rPr>
            </w:pPr>
            <w:r w:rsidRPr="00D22D24">
              <w:rPr>
                <w:lang w:val="es-ES"/>
              </w:rPr>
              <w:t>Autoridad</w:t>
            </w:r>
          </w:p>
        </w:tc>
        <w:tc>
          <w:tcPr>
            <w:tcW w:w="1080" w:type="dxa"/>
            <w:tcMar>
              <w:top w:w="29" w:type="dxa"/>
              <w:left w:w="115" w:type="dxa"/>
              <w:bottom w:w="29" w:type="dxa"/>
              <w:right w:w="115" w:type="dxa"/>
            </w:tcMar>
            <w:vAlign w:val="center"/>
          </w:tcPr>
          <w:p w14:paraId="332CB9C1" w14:textId="77777777" w:rsidR="00610EC3" w:rsidRPr="00DE296B" w:rsidRDefault="00610EC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55DEE632" w14:textId="77777777" w:rsidR="00610EC3" w:rsidRPr="00DE296B" w:rsidRDefault="00610EC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6331F822" w14:textId="77777777" w:rsidR="00610EC3" w:rsidRPr="00DE296B" w:rsidRDefault="00610EC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r>
      <w:tr w:rsidR="00610EC3" w:rsidRPr="00DE296B" w14:paraId="14849DE9" w14:textId="77777777">
        <w:trPr>
          <w:jc w:val="center"/>
        </w:trPr>
        <w:tc>
          <w:tcPr>
            <w:tcW w:w="4050" w:type="dxa"/>
            <w:tcMar>
              <w:top w:w="29" w:type="dxa"/>
              <w:left w:w="115" w:type="dxa"/>
              <w:bottom w:w="29" w:type="dxa"/>
              <w:right w:w="115" w:type="dxa"/>
            </w:tcMar>
          </w:tcPr>
          <w:p w14:paraId="5DD59F1B" w14:textId="6CABDA04" w:rsidR="00610EC3" w:rsidRPr="00110823" w:rsidRDefault="00610EC3" w:rsidP="00610EC3">
            <w:pPr>
              <w:rPr>
                <w:rFonts w:cstheme="majorHAnsi"/>
                <w:lang w:val="es-ES"/>
              </w:rPr>
            </w:pPr>
            <w:r w:rsidRPr="00D22D24">
              <w:rPr>
                <w:lang w:val="es-ES"/>
              </w:rPr>
              <w:t>Liderazgo</w:t>
            </w:r>
          </w:p>
        </w:tc>
        <w:tc>
          <w:tcPr>
            <w:tcW w:w="1080" w:type="dxa"/>
            <w:tcMar>
              <w:top w:w="29" w:type="dxa"/>
              <w:left w:w="115" w:type="dxa"/>
              <w:bottom w:w="29" w:type="dxa"/>
              <w:right w:w="115" w:type="dxa"/>
            </w:tcMar>
            <w:vAlign w:val="center"/>
          </w:tcPr>
          <w:p w14:paraId="6745A75F" w14:textId="77777777" w:rsidR="00610EC3" w:rsidRPr="00DE296B" w:rsidRDefault="00610EC3" w:rsidP="00610EC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7632DC2C" w14:textId="77777777" w:rsidR="00610EC3" w:rsidRPr="00DE296B" w:rsidRDefault="00610EC3" w:rsidP="00610EC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18357D12" w14:textId="77777777" w:rsidR="00610EC3" w:rsidRPr="00DE296B" w:rsidRDefault="00610EC3" w:rsidP="00610EC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r>
      <w:tr w:rsidR="00610EC3" w:rsidRPr="00DE296B" w14:paraId="042C1707" w14:textId="77777777">
        <w:trPr>
          <w:jc w:val="center"/>
        </w:trPr>
        <w:tc>
          <w:tcPr>
            <w:tcW w:w="4050" w:type="dxa"/>
            <w:tcMar>
              <w:top w:w="29" w:type="dxa"/>
              <w:left w:w="115" w:type="dxa"/>
              <w:bottom w:w="29" w:type="dxa"/>
              <w:right w:w="115" w:type="dxa"/>
            </w:tcMar>
          </w:tcPr>
          <w:p w14:paraId="3EAAA134" w14:textId="4A5118F0" w:rsidR="00610EC3" w:rsidRPr="00110823" w:rsidRDefault="00610EC3" w:rsidP="00610EC3">
            <w:pPr>
              <w:rPr>
                <w:rFonts w:cstheme="majorHAnsi"/>
                <w:lang w:val="es-ES"/>
              </w:rPr>
            </w:pPr>
            <w:r w:rsidRPr="00D22D24">
              <w:rPr>
                <w:lang w:val="es-ES"/>
              </w:rPr>
              <w:t>Imparcialidad (ofrece un tratamiento igual, justo y objetivo a todos los interesados)</w:t>
            </w:r>
          </w:p>
        </w:tc>
        <w:tc>
          <w:tcPr>
            <w:tcW w:w="1080" w:type="dxa"/>
            <w:tcMar>
              <w:top w:w="29" w:type="dxa"/>
              <w:left w:w="115" w:type="dxa"/>
              <w:bottom w:w="29" w:type="dxa"/>
              <w:right w:w="115" w:type="dxa"/>
            </w:tcMar>
            <w:vAlign w:val="center"/>
          </w:tcPr>
          <w:p w14:paraId="32F70C27" w14:textId="77777777" w:rsidR="00610EC3" w:rsidRPr="00DE296B" w:rsidRDefault="00610EC3" w:rsidP="00610EC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4A99F9DA" w14:textId="77777777" w:rsidR="00610EC3" w:rsidRPr="00DE296B" w:rsidRDefault="00610EC3" w:rsidP="00610EC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1012F731" w14:textId="77777777" w:rsidR="00610EC3" w:rsidRPr="00DE296B" w:rsidRDefault="00610EC3" w:rsidP="00610EC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w:t>
            </w:r>
          </w:p>
        </w:tc>
      </w:tr>
      <w:tr w:rsidR="00610EC3" w:rsidRPr="00610EC3" w14:paraId="29F4C6C3" w14:textId="77777777">
        <w:trPr>
          <w:jc w:val="center"/>
        </w:trPr>
        <w:tc>
          <w:tcPr>
            <w:tcW w:w="4050" w:type="dxa"/>
            <w:tcMar>
              <w:top w:w="29" w:type="dxa"/>
              <w:left w:w="115" w:type="dxa"/>
              <w:bottom w:w="29" w:type="dxa"/>
              <w:right w:w="115" w:type="dxa"/>
            </w:tcMar>
          </w:tcPr>
          <w:p w14:paraId="1E125C6A" w14:textId="24367E9D" w:rsidR="00610EC3" w:rsidRPr="00110823" w:rsidRDefault="00610EC3" w:rsidP="00610EC3">
            <w:pPr>
              <w:rPr>
                <w:rFonts w:cstheme="majorHAnsi"/>
                <w:lang w:val="es-ES"/>
              </w:rPr>
            </w:pPr>
            <w:r w:rsidRPr="008A2688">
              <w:rPr>
                <w:lang w:val="es-ES"/>
              </w:rPr>
              <w:t>Aptitudes de gestión</w:t>
            </w:r>
            <w:r w:rsidRPr="00D22D24">
              <w:rPr>
                <w:lang w:val="es-ES"/>
              </w:rPr>
              <w:t xml:space="preserve"> (</w:t>
            </w:r>
            <w:r>
              <w:rPr>
                <w:lang w:val="es-ES"/>
              </w:rPr>
              <w:t>habilidades técnicas</w:t>
            </w:r>
            <w:r w:rsidRPr="00D22D24">
              <w:rPr>
                <w:lang w:val="es-ES"/>
              </w:rPr>
              <w:t>, interpersonal</w:t>
            </w:r>
            <w:r>
              <w:rPr>
                <w:lang w:val="es-ES"/>
              </w:rPr>
              <w:t xml:space="preserve">es y organizativas necesarias para dirigir al </w:t>
            </w:r>
            <w:r w:rsidRPr="008A2688">
              <w:rPr>
                <w:lang w:val="es-ES"/>
              </w:rPr>
              <w:t>equipo de la ONU en el país</w:t>
            </w:r>
            <w:r w:rsidRPr="00D22D24">
              <w:rPr>
                <w:lang w:val="es-ES"/>
              </w:rPr>
              <w:t>)</w:t>
            </w:r>
          </w:p>
        </w:tc>
        <w:tc>
          <w:tcPr>
            <w:tcW w:w="1080" w:type="dxa"/>
            <w:tcMar>
              <w:top w:w="29" w:type="dxa"/>
              <w:left w:w="115" w:type="dxa"/>
              <w:bottom w:w="29" w:type="dxa"/>
              <w:right w:w="115" w:type="dxa"/>
            </w:tcMar>
            <w:vAlign w:val="center"/>
          </w:tcPr>
          <w:p w14:paraId="4170085A" w14:textId="5D17C23C" w:rsidR="00610EC3" w:rsidRPr="00610EC3" w:rsidRDefault="00610EC3" w:rsidP="00610EC3">
            <w:pPr>
              <w:jc w:val="center"/>
              <w:rPr>
                <w:rStyle w:val="RadiobuttonChar"/>
                <w:rFonts w:ascii="Wingdings" w:eastAsia="Wingdings" w:hAnsi="Wingdings" w:cstheme="majorHAnsi"/>
                <w:color w:val="D9D9D9" w:themeColor="background1" w:themeShade="D9"/>
                <w:sz w:val="40"/>
                <w:szCs w:val="40"/>
                <w:lang w:val="es-ES"/>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01FD473B" w14:textId="73835801" w:rsidR="00610EC3" w:rsidRPr="00610EC3" w:rsidRDefault="00610EC3" w:rsidP="00610EC3">
            <w:pPr>
              <w:jc w:val="center"/>
              <w:rPr>
                <w:rStyle w:val="RadiobuttonChar"/>
                <w:rFonts w:ascii="Wingdings" w:eastAsia="Wingdings" w:hAnsi="Wingdings" w:cstheme="majorHAnsi"/>
                <w:color w:val="D9D9D9" w:themeColor="background1" w:themeShade="D9"/>
                <w:sz w:val="40"/>
                <w:szCs w:val="40"/>
                <w:lang w:val="es-ES"/>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6CA25070" w14:textId="10D400E6" w:rsidR="00610EC3" w:rsidRPr="00610EC3" w:rsidRDefault="00610EC3" w:rsidP="00610EC3">
            <w:pPr>
              <w:jc w:val="center"/>
              <w:rPr>
                <w:rStyle w:val="RadiobuttonChar"/>
                <w:rFonts w:ascii="Wingdings" w:eastAsia="Wingdings" w:hAnsi="Wingdings" w:cstheme="majorHAnsi"/>
                <w:color w:val="D9D9D9" w:themeColor="background1" w:themeShade="D9"/>
                <w:sz w:val="40"/>
                <w:szCs w:val="40"/>
                <w:lang w:val="es-ES"/>
              </w:rPr>
            </w:pPr>
            <w:r w:rsidRPr="00DE296B">
              <w:rPr>
                <w:rStyle w:val="RadiobuttonChar"/>
                <w:rFonts w:ascii="Wingdings" w:eastAsia="Wingdings" w:hAnsi="Wingdings" w:cstheme="majorHAnsi"/>
                <w:color w:val="D9D9D9" w:themeColor="background1" w:themeShade="D9"/>
                <w:sz w:val="40"/>
                <w:szCs w:val="40"/>
              </w:rPr>
              <w:t></w:t>
            </w:r>
          </w:p>
        </w:tc>
      </w:tr>
      <w:tr w:rsidR="00610EC3" w:rsidRPr="00610EC3" w14:paraId="0F567FDC" w14:textId="77777777">
        <w:trPr>
          <w:jc w:val="center"/>
        </w:trPr>
        <w:tc>
          <w:tcPr>
            <w:tcW w:w="4050" w:type="dxa"/>
            <w:tcMar>
              <w:top w:w="29" w:type="dxa"/>
              <w:left w:w="115" w:type="dxa"/>
              <w:bottom w:w="29" w:type="dxa"/>
              <w:right w:w="115" w:type="dxa"/>
            </w:tcMar>
          </w:tcPr>
          <w:p w14:paraId="78CFDF89" w14:textId="59A41531" w:rsidR="00610EC3" w:rsidRPr="00110823" w:rsidRDefault="00610EC3" w:rsidP="00610EC3">
            <w:pPr>
              <w:rPr>
                <w:rFonts w:cstheme="majorHAnsi"/>
                <w:lang w:val="es-ES"/>
              </w:rPr>
            </w:pPr>
            <w:r w:rsidRPr="008A2688">
              <w:rPr>
                <w:lang w:val="es-ES"/>
              </w:rPr>
              <w:t>Capacidad para coordinar las actividades de la ONU en apoyo a las prioridades de su país en materia de desarrollo</w:t>
            </w:r>
          </w:p>
        </w:tc>
        <w:tc>
          <w:tcPr>
            <w:tcW w:w="1080" w:type="dxa"/>
            <w:tcMar>
              <w:top w:w="29" w:type="dxa"/>
              <w:left w:w="115" w:type="dxa"/>
              <w:bottom w:w="29" w:type="dxa"/>
              <w:right w:w="115" w:type="dxa"/>
            </w:tcMar>
            <w:vAlign w:val="center"/>
          </w:tcPr>
          <w:p w14:paraId="59BF7D7C" w14:textId="22913277" w:rsidR="00610EC3" w:rsidRPr="00610EC3" w:rsidRDefault="00610EC3" w:rsidP="00610EC3">
            <w:pPr>
              <w:jc w:val="center"/>
              <w:rPr>
                <w:rStyle w:val="RadiobuttonChar"/>
                <w:rFonts w:ascii="Wingdings" w:eastAsia="Wingdings" w:hAnsi="Wingdings" w:cstheme="majorHAnsi"/>
                <w:color w:val="D9D9D9" w:themeColor="background1" w:themeShade="D9"/>
                <w:sz w:val="40"/>
                <w:szCs w:val="40"/>
                <w:lang w:val="es-ES"/>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223DDB7C" w14:textId="3749CB6F" w:rsidR="00610EC3" w:rsidRPr="00610EC3" w:rsidRDefault="00610EC3" w:rsidP="00610EC3">
            <w:pPr>
              <w:jc w:val="center"/>
              <w:rPr>
                <w:rStyle w:val="RadiobuttonChar"/>
                <w:rFonts w:ascii="Wingdings" w:eastAsia="Wingdings" w:hAnsi="Wingdings" w:cstheme="majorHAnsi"/>
                <w:color w:val="D9D9D9" w:themeColor="background1" w:themeShade="D9"/>
                <w:sz w:val="40"/>
                <w:szCs w:val="40"/>
                <w:lang w:val="es-ES"/>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3A19EAEE" w14:textId="250E30C0" w:rsidR="00610EC3" w:rsidRPr="00610EC3" w:rsidRDefault="00610EC3" w:rsidP="00610EC3">
            <w:pPr>
              <w:jc w:val="center"/>
              <w:rPr>
                <w:rStyle w:val="RadiobuttonChar"/>
                <w:rFonts w:ascii="Wingdings" w:eastAsia="Wingdings" w:hAnsi="Wingdings" w:cstheme="majorHAnsi"/>
                <w:color w:val="D9D9D9" w:themeColor="background1" w:themeShade="D9"/>
                <w:sz w:val="40"/>
                <w:szCs w:val="40"/>
                <w:lang w:val="es-ES"/>
              </w:rPr>
            </w:pPr>
            <w:r w:rsidRPr="00DE296B">
              <w:rPr>
                <w:rStyle w:val="RadiobuttonChar"/>
                <w:rFonts w:ascii="Wingdings" w:eastAsia="Wingdings" w:hAnsi="Wingdings" w:cstheme="majorHAnsi"/>
                <w:color w:val="D9D9D9" w:themeColor="background1" w:themeShade="D9"/>
                <w:sz w:val="40"/>
                <w:szCs w:val="40"/>
              </w:rPr>
              <w:t></w:t>
            </w:r>
          </w:p>
        </w:tc>
      </w:tr>
      <w:tr w:rsidR="00610EC3" w:rsidRPr="00610EC3" w14:paraId="605E2E2F" w14:textId="77777777">
        <w:trPr>
          <w:jc w:val="center"/>
        </w:trPr>
        <w:tc>
          <w:tcPr>
            <w:tcW w:w="4050" w:type="dxa"/>
            <w:tcMar>
              <w:top w:w="29" w:type="dxa"/>
              <w:left w:w="115" w:type="dxa"/>
              <w:bottom w:w="29" w:type="dxa"/>
              <w:right w:w="115" w:type="dxa"/>
            </w:tcMar>
          </w:tcPr>
          <w:p w14:paraId="4BC47B71" w14:textId="06CDCF92" w:rsidR="00610EC3" w:rsidRPr="00110823" w:rsidRDefault="00610EC3" w:rsidP="00610EC3">
            <w:pPr>
              <w:rPr>
                <w:rFonts w:cstheme="majorHAnsi"/>
                <w:lang w:val="es-ES"/>
              </w:rPr>
            </w:pPr>
            <w:r w:rsidRPr="008A2688">
              <w:rPr>
                <w:lang w:val="es-ES"/>
              </w:rPr>
              <w:t>Enfoque centrado en los resultados comunes</w:t>
            </w:r>
          </w:p>
        </w:tc>
        <w:tc>
          <w:tcPr>
            <w:tcW w:w="1080" w:type="dxa"/>
            <w:tcMar>
              <w:top w:w="29" w:type="dxa"/>
              <w:left w:w="115" w:type="dxa"/>
              <w:bottom w:w="29" w:type="dxa"/>
              <w:right w:w="115" w:type="dxa"/>
            </w:tcMar>
            <w:vAlign w:val="center"/>
          </w:tcPr>
          <w:p w14:paraId="4BC07617" w14:textId="25562C8C" w:rsidR="00610EC3" w:rsidRPr="00610EC3" w:rsidRDefault="00610EC3" w:rsidP="00610EC3">
            <w:pPr>
              <w:jc w:val="center"/>
              <w:rPr>
                <w:rStyle w:val="RadiobuttonChar"/>
                <w:rFonts w:ascii="Wingdings" w:eastAsia="Wingdings" w:hAnsi="Wingdings" w:cstheme="majorHAnsi"/>
                <w:color w:val="D9D9D9" w:themeColor="background1" w:themeShade="D9"/>
                <w:sz w:val="40"/>
                <w:szCs w:val="40"/>
                <w:lang w:val="es-ES"/>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317F3A9B" w14:textId="75F7C2AF" w:rsidR="00610EC3" w:rsidRPr="00610EC3" w:rsidRDefault="00610EC3" w:rsidP="00610EC3">
            <w:pPr>
              <w:jc w:val="center"/>
              <w:rPr>
                <w:rStyle w:val="RadiobuttonChar"/>
                <w:rFonts w:ascii="Wingdings" w:eastAsia="Wingdings" w:hAnsi="Wingdings" w:cstheme="majorHAnsi"/>
                <w:color w:val="D9D9D9" w:themeColor="background1" w:themeShade="D9"/>
                <w:sz w:val="40"/>
                <w:szCs w:val="40"/>
                <w:lang w:val="es-ES"/>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78F81583" w14:textId="3CF4ACE2" w:rsidR="00610EC3" w:rsidRPr="00610EC3" w:rsidRDefault="00610EC3" w:rsidP="00610EC3">
            <w:pPr>
              <w:jc w:val="center"/>
              <w:rPr>
                <w:rStyle w:val="RadiobuttonChar"/>
                <w:rFonts w:ascii="Wingdings" w:eastAsia="Wingdings" w:hAnsi="Wingdings" w:cstheme="majorHAnsi"/>
                <w:color w:val="D9D9D9" w:themeColor="background1" w:themeShade="D9"/>
                <w:sz w:val="40"/>
                <w:szCs w:val="40"/>
                <w:lang w:val="es-ES"/>
              </w:rPr>
            </w:pPr>
            <w:r w:rsidRPr="00DE296B">
              <w:rPr>
                <w:rStyle w:val="RadiobuttonChar"/>
                <w:rFonts w:ascii="Wingdings" w:eastAsia="Wingdings" w:hAnsi="Wingdings" w:cstheme="majorHAnsi"/>
                <w:color w:val="D9D9D9" w:themeColor="background1" w:themeShade="D9"/>
                <w:sz w:val="40"/>
                <w:szCs w:val="40"/>
              </w:rPr>
              <w:t></w:t>
            </w:r>
          </w:p>
        </w:tc>
      </w:tr>
      <w:tr w:rsidR="00610EC3" w:rsidRPr="00610EC3" w14:paraId="59128A18" w14:textId="77777777">
        <w:trPr>
          <w:jc w:val="center"/>
        </w:trPr>
        <w:tc>
          <w:tcPr>
            <w:tcW w:w="4050" w:type="dxa"/>
            <w:tcMar>
              <w:top w:w="29" w:type="dxa"/>
              <w:left w:w="115" w:type="dxa"/>
              <w:bottom w:w="29" w:type="dxa"/>
              <w:right w:w="115" w:type="dxa"/>
            </w:tcMar>
          </w:tcPr>
          <w:p w14:paraId="5D5E89FC" w14:textId="20A0D48E" w:rsidR="00610EC3" w:rsidRPr="00110823" w:rsidRDefault="00610EC3" w:rsidP="00610EC3">
            <w:pPr>
              <w:rPr>
                <w:rFonts w:cstheme="majorHAnsi"/>
                <w:lang w:val="es-ES"/>
              </w:rPr>
            </w:pPr>
            <w:r w:rsidRPr="008A2688">
              <w:rPr>
                <w:lang w:val="es-ES"/>
              </w:rPr>
              <w:t>Coherencia de las actividades de la ONU para reducir la duplicación de esfuerzos</w:t>
            </w:r>
          </w:p>
        </w:tc>
        <w:tc>
          <w:tcPr>
            <w:tcW w:w="1080" w:type="dxa"/>
            <w:tcMar>
              <w:top w:w="29" w:type="dxa"/>
              <w:left w:w="115" w:type="dxa"/>
              <w:bottom w:w="29" w:type="dxa"/>
              <w:right w:w="115" w:type="dxa"/>
            </w:tcMar>
            <w:vAlign w:val="center"/>
          </w:tcPr>
          <w:p w14:paraId="0EE06C34" w14:textId="34EDF6CD" w:rsidR="00610EC3" w:rsidRPr="00610EC3" w:rsidRDefault="00610EC3" w:rsidP="00610EC3">
            <w:pPr>
              <w:jc w:val="center"/>
              <w:rPr>
                <w:rStyle w:val="RadiobuttonChar"/>
                <w:rFonts w:ascii="Wingdings" w:eastAsia="Wingdings" w:hAnsi="Wingdings" w:cstheme="majorHAnsi"/>
                <w:color w:val="D9D9D9" w:themeColor="background1" w:themeShade="D9"/>
                <w:sz w:val="40"/>
                <w:szCs w:val="40"/>
                <w:lang w:val="es-ES"/>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52A3D0B2" w14:textId="2821EF7D" w:rsidR="00610EC3" w:rsidRPr="00610EC3" w:rsidRDefault="00610EC3" w:rsidP="00610EC3">
            <w:pPr>
              <w:jc w:val="center"/>
              <w:rPr>
                <w:rStyle w:val="RadiobuttonChar"/>
                <w:rFonts w:ascii="Wingdings" w:eastAsia="Wingdings" w:hAnsi="Wingdings" w:cstheme="majorHAnsi"/>
                <w:color w:val="D9D9D9" w:themeColor="background1" w:themeShade="D9"/>
                <w:sz w:val="40"/>
                <w:szCs w:val="40"/>
                <w:lang w:val="es-ES"/>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718A1347" w14:textId="38ED6028" w:rsidR="00610EC3" w:rsidRPr="00610EC3" w:rsidRDefault="00610EC3" w:rsidP="00610EC3">
            <w:pPr>
              <w:jc w:val="center"/>
              <w:rPr>
                <w:rStyle w:val="RadiobuttonChar"/>
                <w:rFonts w:ascii="Wingdings" w:eastAsia="Wingdings" w:hAnsi="Wingdings" w:cstheme="majorHAnsi"/>
                <w:color w:val="D9D9D9" w:themeColor="background1" w:themeShade="D9"/>
                <w:sz w:val="40"/>
                <w:szCs w:val="40"/>
                <w:lang w:val="es-ES"/>
              </w:rPr>
            </w:pPr>
            <w:r w:rsidRPr="00DE296B">
              <w:rPr>
                <w:rStyle w:val="RadiobuttonChar"/>
                <w:rFonts w:ascii="Wingdings" w:eastAsia="Wingdings" w:hAnsi="Wingdings" w:cstheme="majorHAnsi"/>
                <w:color w:val="D9D9D9" w:themeColor="background1" w:themeShade="D9"/>
                <w:sz w:val="40"/>
                <w:szCs w:val="40"/>
              </w:rPr>
              <w:t></w:t>
            </w:r>
          </w:p>
        </w:tc>
      </w:tr>
      <w:tr w:rsidR="00610EC3" w:rsidRPr="00610EC3" w14:paraId="219E6918" w14:textId="77777777">
        <w:trPr>
          <w:jc w:val="center"/>
        </w:trPr>
        <w:tc>
          <w:tcPr>
            <w:tcW w:w="4050" w:type="dxa"/>
            <w:tcMar>
              <w:top w:w="29" w:type="dxa"/>
              <w:left w:w="115" w:type="dxa"/>
              <w:bottom w:w="29" w:type="dxa"/>
              <w:right w:w="115" w:type="dxa"/>
            </w:tcMar>
          </w:tcPr>
          <w:p w14:paraId="785C02DA" w14:textId="55070E1F" w:rsidR="00610EC3" w:rsidRPr="00110823" w:rsidRDefault="00610EC3" w:rsidP="00610EC3">
            <w:pPr>
              <w:rPr>
                <w:rFonts w:cstheme="majorHAnsi"/>
                <w:lang w:val="es-ES"/>
              </w:rPr>
            </w:pPr>
            <w:r w:rsidRPr="008A2688">
              <w:rPr>
                <w:lang w:val="es-ES"/>
              </w:rPr>
              <w:t>Habilidad de servir de punto de acceso fácil a la oferta/los conocimientos especializados de las Naciones Unidas en todo el sistema de la ONU</w:t>
            </w:r>
          </w:p>
        </w:tc>
        <w:tc>
          <w:tcPr>
            <w:tcW w:w="1080" w:type="dxa"/>
            <w:tcMar>
              <w:top w:w="29" w:type="dxa"/>
              <w:left w:w="115" w:type="dxa"/>
              <w:bottom w:w="29" w:type="dxa"/>
              <w:right w:w="115" w:type="dxa"/>
            </w:tcMar>
            <w:vAlign w:val="center"/>
          </w:tcPr>
          <w:p w14:paraId="7CE66E89" w14:textId="7D422EC7" w:rsidR="00610EC3" w:rsidRPr="00610EC3" w:rsidRDefault="00610EC3" w:rsidP="00610EC3">
            <w:pPr>
              <w:jc w:val="center"/>
              <w:rPr>
                <w:rStyle w:val="RadiobuttonChar"/>
                <w:rFonts w:ascii="Wingdings" w:eastAsia="Wingdings" w:hAnsi="Wingdings" w:cstheme="majorHAnsi"/>
                <w:color w:val="D9D9D9" w:themeColor="background1" w:themeShade="D9"/>
                <w:sz w:val="40"/>
                <w:szCs w:val="40"/>
                <w:lang w:val="es-ES"/>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2F2B7C06" w14:textId="6F0994B5" w:rsidR="00610EC3" w:rsidRPr="00610EC3" w:rsidRDefault="00610EC3" w:rsidP="00610EC3">
            <w:pPr>
              <w:jc w:val="center"/>
              <w:rPr>
                <w:rStyle w:val="RadiobuttonChar"/>
                <w:rFonts w:ascii="Wingdings" w:eastAsia="Wingdings" w:hAnsi="Wingdings" w:cstheme="majorHAnsi"/>
                <w:color w:val="D9D9D9" w:themeColor="background1" w:themeShade="D9"/>
                <w:sz w:val="40"/>
                <w:szCs w:val="40"/>
                <w:lang w:val="es-ES"/>
              </w:rPr>
            </w:pPr>
            <w:r w:rsidRPr="00DE296B">
              <w:rPr>
                <w:rStyle w:val="RadiobuttonChar"/>
                <w:rFonts w:ascii="Wingdings" w:eastAsia="Wingdings" w:hAnsi="Wingdings" w:cstheme="majorHAnsi"/>
                <w:color w:val="D9D9D9" w:themeColor="background1" w:themeShade="D9"/>
                <w:sz w:val="40"/>
                <w:szCs w:val="40"/>
              </w:rPr>
              <w:t></w:t>
            </w:r>
          </w:p>
        </w:tc>
        <w:tc>
          <w:tcPr>
            <w:tcW w:w="1080" w:type="dxa"/>
            <w:tcMar>
              <w:top w:w="29" w:type="dxa"/>
              <w:left w:w="115" w:type="dxa"/>
              <w:bottom w:w="29" w:type="dxa"/>
              <w:right w:w="115" w:type="dxa"/>
            </w:tcMar>
            <w:vAlign w:val="center"/>
          </w:tcPr>
          <w:p w14:paraId="3241CE91" w14:textId="5D9ACCE0" w:rsidR="00610EC3" w:rsidRPr="00610EC3" w:rsidRDefault="00610EC3" w:rsidP="00610EC3">
            <w:pPr>
              <w:jc w:val="center"/>
              <w:rPr>
                <w:rStyle w:val="RadiobuttonChar"/>
                <w:rFonts w:ascii="Wingdings" w:eastAsia="Wingdings" w:hAnsi="Wingdings" w:cstheme="majorHAnsi"/>
                <w:color w:val="D9D9D9" w:themeColor="background1" w:themeShade="D9"/>
                <w:sz w:val="40"/>
                <w:szCs w:val="40"/>
                <w:lang w:val="es-ES"/>
              </w:rPr>
            </w:pPr>
            <w:r w:rsidRPr="00DE296B">
              <w:rPr>
                <w:rStyle w:val="RadiobuttonChar"/>
                <w:rFonts w:ascii="Wingdings" w:eastAsia="Wingdings" w:hAnsi="Wingdings" w:cstheme="majorHAnsi"/>
                <w:color w:val="D9D9D9" w:themeColor="background1" w:themeShade="D9"/>
                <w:sz w:val="40"/>
                <w:szCs w:val="40"/>
              </w:rPr>
              <w:t></w:t>
            </w:r>
          </w:p>
        </w:tc>
      </w:tr>
    </w:tbl>
    <w:p w14:paraId="2A7C1CF8" w14:textId="77777777" w:rsidR="00610EC3" w:rsidRDefault="00610EC3" w:rsidP="00610EC3">
      <w:pPr>
        <w:spacing w:after="200" w:line="276" w:lineRule="auto"/>
        <w:rPr>
          <w:rFonts w:cstheme="majorHAnsi"/>
        </w:rPr>
      </w:pPr>
    </w:p>
    <w:p w14:paraId="354F2555" w14:textId="77777777" w:rsidR="00C31D57" w:rsidRPr="00C31D57" w:rsidRDefault="00C31D57" w:rsidP="00C31D57">
      <w:pPr>
        <w:pStyle w:val="ListParagraph"/>
        <w:numPr>
          <w:ilvl w:val="0"/>
          <w:numId w:val="45"/>
        </w:numPr>
        <w:rPr>
          <w:rFonts w:ascii="Roboto" w:hAnsi="Roboto" w:cstheme="majorHAnsi"/>
          <w:b/>
          <w:bCs/>
          <w:lang w:val="es-ES"/>
        </w:rPr>
      </w:pPr>
      <w:r w:rsidRPr="00C31D57">
        <w:rPr>
          <w:rFonts w:ascii="Roboto" w:hAnsi="Roboto" w:cstheme="majorHAnsi"/>
          <w:b/>
          <w:bCs/>
          <w:lang w:val="es-ES"/>
        </w:rPr>
        <w:t>¿En qué medida ha mejorado la colaboración entre instituciones financieras internacionales y las Naciones Unidas en su país desde la puesta en marcha del reposicionamiento del sistema de las Naciones Unidas para el desarrollo en 2018?</w:t>
      </w:r>
    </w:p>
    <w:p w14:paraId="0202B074" w14:textId="77777777" w:rsidR="000E6714" w:rsidRPr="00E37C6E" w:rsidRDefault="000E6714" w:rsidP="000E6714">
      <w:pPr>
        <w:pStyle w:val="ListParagraph"/>
        <w:spacing w:after="0" w:line="240" w:lineRule="auto"/>
        <w:ind w:left="720"/>
        <w:rPr>
          <w:rFonts w:ascii="Roboto" w:hAnsi="Roboto" w:cstheme="majorHAnsi"/>
          <w:b/>
          <w:bCs/>
          <w:lang w:val="es-ES"/>
        </w:rPr>
      </w:pPr>
    </w:p>
    <w:tbl>
      <w:tblPr>
        <w:tblStyle w:val="TableGrid"/>
        <w:tblW w:w="10255" w:type="dxa"/>
        <w:jc w:val="center"/>
        <w:tblLayout w:type="fixed"/>
        <w:tblLook w:val="04A0" w:firstRow="1" w:lastRow="0" w:firstColumn="1" w:lastColumn="0" w:noHBand="0" w:noVBand="1"/>
      </w:tblPr>
      <w:tblGrid>
        <w:gridCol w:w="1075"/>
        <w:gridCol w:w="9180"/>
      </w:tblGrid>
      <w:tr w:rsidR="00D4027D" w:rsidRPr="00E37C6E" w14:paraId="63BD9C96" w14:textId="77777777">
        <w:trPr>
          <w:cantSplit/>
          <w:jc w:val="center"/>
        </w:trPr>
        <w:tc>
          <w:tcPr>
            <w:tcW w:w="1075" w:type="dxa"/>
            <w:tcMar>
              <w:top w:w="0" w:type="dxa"/>
              <w:left w:w="115" w:type="dxa"/>
              <w:bottom w:w="0" w:type="dxa"/>
              <w:right w:w="115" w:type="dxa"/>
            </w:tcMar>
            <w:vAlign w:val="bottom"/>
          </w:tcPr>
          <w:p w14:paraId="3F82D9D0" w14:textId="77777777" w:rsidR="00D4027D" w:rsidRPr="00E37C6E" w:rsidRDefault="00D4027D">
            <w:pPr>
              <w:jc w:val="right"/>
              <w:rPr>
                <w:rFonts w:cstheme="majorHAnsi"/>
                <w:color w:val="D9D9D9" w:themeColor="background1" w:themeShade="D9"/>
                <w:sz w:val="36"/>
                <w:szCs w:val="36"/>
                <w:lang w:val="es-ES"/>
              </w:rPr>
            </w:pPr>
            <w:r w:rsidRPr="00E37C6E">
              <w:rPr>
                <w:rStyle w:val="RadiobuttonChar"/>
                <w:rFonts w:ascii="Wingdings" w:eastAsia="Wingdings" w:hAnsi="Wingdings" w:cstheme="majorHAnsi"/>
                <w:color w:val="D9D9D9" w:themeColor="background1" w:themeShade="D9"/>
                <w:sz w:val="40"/>
                <w:szCs w:val="40"/>
                <w:lang w:val="es-ES"/>
              </w:rPr>
              <w:t></w:t>
            </w:r>
          </w:p>
        </w:tc>
        <w:tc>
          <w:tcPr>
            <w:tcW w:w="9180" w:type="dxa"/>
            <w:vAlign w:val="center"/>
          </w:tcPr>
          <w:p w14:paraId="19EAE771" w14:textId="45CA14B8" w:rsidR="00D4027D" w:rsidRPr="00E37C6E" w:rsidRDefault="00816AFD" w:rsidP="00816AFD">
            <w:pPr>
              <w:spacing w:line="276" w:lineRule="auto"/>
              <w:jc w:val="both"/>
              <w:rPr>
                <w:lang w:val="es-ES"/>
              </w:rPr>
            </w:pPr>
            <w:r>
              <w:rPr>
                <w:lang w:val="es-ES"/>
              </w:rPr>
              <w:t>En gran medida</w:t>
            </w:r>
          </w:p>
        </w:tc>
      </w:tr>
      <w:tr w:rsidR="00D4027D" w:rsidRPr="00E37C6E" w14:paraId="70A27024" w14:textId="77777777">
        <w:trPr>
          <w:cantSplit/>
          <w:jc w:val="center"/>
        </w:trPr>
        <w:tc>
          <w:tcPr>
            <w:tcW w:w="1075" w:type="dxa"/>
            <w:tcMar>
              <w:top w:w="0" w:type="dxa"/>
              <w:left w:w="115" w:type="dxa"/>
              <w:bottom w:w="0" w:type="dxa"/>
              <w:right w:w="115" w:type="dxa"/>
            </w:tcMar>
            <w:vAlign w:val="bottom"/>
          </w:tcPr>
          <w:p w14:paraId="7C2D0BB8" w14:textId="77777777" w:rsidR="00D4027D" w:rsidRPr="00E37C6E" w:rsidRDefault="00D4027D">
            <w:pPr>
              <w:jc w:val="right"/>
              <w:rPr>
                <w:rStyle w:val="RadiobuttonChar"/>
                <w:rFonts w:cstheme="majorHAnsi"/>
                <w:color w:val="D9D9D9" w:themeColor="background1" w:themeShade="D9"/>
                <w:sz w:val="36"/>
                <w:szCs w:val="36"/>
                <w:lang w:val="es-ES"/>
              </w:rPr>
            </w:pPr>
            <w:r w:rsidRPr="00E37C6E">
              <w:rPr>
                <w:rStyle w:val="RadiobuttonChar"/>
                <w:rFonts w:ascii="Wingdings" w:eastAsia="Wingdings" w:hAnsi="Wingdings" w:cstheme="majorHAnsi"/>
                <w:color w:val="D9D9D9" w:themeColor="background1" w:themeShade="D9"/>
                <w:sz w:val="40"/>
                <w:szCs w:val="40"/>
                <w:lang w:val="es-ES"/>
              </w:rPr>
              <w:t></w:t>
            </w:r>
          </w:p>
        </w:tc>
        <w:tc>
          <w:tcPr>
            <w:tcW w:w="9180" w:type="dxa"/>
            <w:vAlign w:val="center"/>
          </w:tcPr>
          <w:p w14:paraId="67277AE4" w14:textId="6C6A21CD" w:rsidR="00D4027D" w:rsidRPr="00E37C6E" w:rsidRDefault="00662F35" w:rsidP="00662F35">
            <w:pPr>
              <w:spacing w:line="276" w:lineRule="auto"/>
              <w:jc w:val="both"/>
              <w:rPr>
                <w:lang w:val="es-ES"/>
              </w:rPr>
            </w:pPr>
            <w:r w:rsidRPr="00662F35">
              <w:rPr>
                <w:lang w:val="es-ES"/>
              </w:rPr>
              <w:t>En cierta medida</w:t>
            </w:r>
          </w:p>
        </w:tc>
      </w:tr>
      <w:tr w:rsidR="00D4027D" w:rsidRPr="00E37C6E" w14:paraId="315FC9A0" w14:textId="77777777">
        <w:trPr>
          <w:cantSplit/>
          <w:jc w:val="center"/>
        </w:trPr>
        <w:tc>
          <w:tcPr>
            <w:tcW w:w="1075" w:type="dxa"/>
            <w:tcMar>
              <w:top w:w="0" w:type="dxa"/>
              <w:left w:w="115" w:type="dxa"/>
              <w:bottom w:w="0" w:type="dxa"/>
              <w:right w:w="115" w:type="dxa"/>
            </w:tcMar>
            <w:vAlign w:val="bottom"/>
          </w:tcPr>
          <w:p w14:paraId="22B503D3" w14:textId="77777777" w:rsidR="00D4027D" w:rsidRPr="00E37C6E" w:rsidRDefault="00D4027D">
            <w:pPr>
              <w:jc w:val="right"/>
              <w:rPr>
                <w:rStyle w:val="RadiobuttonChar"/>
                <w:rFonts w:cstheme="majorHAnsi"/>
                <w:color w:val="D9D9D9" w:themeColor="background1" w:themeShade="D9"/>
                <w:sz w:val="36"/>
                <w:szCs w:val="36"/>
                <w:lang w:val="es-ES"/>
              </w:rPr>
            </w:pPr>
            <w:r w:rsidRPr="00E37C6E">
              <w:rPr>
                <w:rStyle w:val="RadiobuttonChar"/>
                <w:rFonts w:ascii="Wingdings" w:eastAsia="Wingdings" w:hAnsi="Wingdings" w:cstheme="majorHAnsi"/>
                <w:color w:val="D9D9D9" w:themeColor="background1" w:themeShade="D9"/>
                <w:sz w:val="40"/>
                <w:szCs w:val="40"/>
                <w:lang w:val="es-ES"/>
              </w:rPr>
              <w:t></w:t>
            </w:r>
          </w:p>
        </w:tc>
        <w:tc>
          <w:tcPr>
            <w:tcW w:w="9180" w:type="dxa"/>
            <w:vAlign w:val="center"/>
          </w:tcPr>
          <w:p w14:paraId="15607B1D" w14:textId="0CF0C8EC" w:rsidR="00D4027D" w:rsidRPr="00E37C6E" w:rsidRDefault="0061002A" w:rsidP="0061002A">
            <w:pPr>
              <w:spacing w:line="276" w:lineRule="auto"/>
              <w:jc w:val="both"/>
              <w:rPr>
                <w:lang w:val="es-ES"/>
              </w:rPr>
            </w:pPr>
            <w:r w:rsidRPr="0061002A">
              <w:rPr>
                <w:lang w:val="es-ES"/>
              </w:rPr>
              <w:t>En una medida limitada</w:t>
            </w:r>
          </w:p>
        </w:tc>
      </w:tr>
      <w:tr w:rsidR="00D4027D" w:rsidRPr="00E37C6E" w14:paraId="61C05232" w14:textId="77777777">
        <w:trPr>
          <w:cantSplit/>
          <w:jc w:val="center"/>
        </w:trPr>
        <w:tc>
          <w:tcPr>
            <w:tcW w:w="1075" w:type="dxa"/>
            <w:tcMar>
              <w:top w:w="0" w:type="dxa"/>
              <w:left w:w="115" w:type="dxa"/>
              <w:bottom w:w="0" w:type="dxa"/>
              <w:right w:w="115" w:type="dxa"/>
            </w:tcMar>
            <w:vAlign w:val="bottom"/>
          </w:tcPr>
          <w:p w14:paraId="42C6BA8B" w14:textId="77777777" w:rsidR="00D4027D" w:rsidRPr="00E37C6E" w:rsidRDefault="00D4027D">
            <w:pPr>
              <w:jc w:val="right"/>
              <w:rPr>
                <w:rStyle w:val="RadiobuttonChar"/>
                <w:rFonts w:eastAsia="Wingdings" w:cstheme="majorHAnsi"/>
                <w:color w:val="D9D9D9" w:themeColor="background1" w:themeShade="D9"/>
                <w:sz w:val="36"/>
                <w:szCs w:val="36"/>
                <w:lang w:val="es-ES"/>
              </w:rPr>
            </w:pPr>
            <w:r w:rsidRPr="00E37C6E">
              <w:rPr>
                <w:rStyle w:val="RadiobuttonChar"/>
                <w:rFonts w:ascii="Wingdings" w:eastAsia="Wingdings" w:hAnsi="Wingdings" w:cstheme="majorHAnsi"/>
                <w:color w:val="D9D9D9" w:themeColor="background1" w:themeShade="D9"/>
                <w:sz w:val="40"/>
                <w:szCs w:val="40"/>
                <w:lang w:val="es-ES"/>
              </w:rPr>
              <w:t></w:t>
            </w:r>
          </w:p>
        </w:tc>
        <w:tc>
          <w:tcPr>
            <w:tcW w:w="9180" w:type="dxa"/>
            <w:vAlign w:val="center"/>
          </w:tcPr>
          <w:p w14:paraId="5CEF41E8" w14:textId="3BD32327" w:rsidR="00D4027D" w:rsidRPr="00E37C6E" w:rsidRDefault="001728F5" w:rsidP="001728F5">
            <w:pPr>
              <w:spacing w:line="276" w:lineRule="auto"/>
              <w:jc w:val="both"/>
              <w:rPr>
                <w:lang w:val="es-ES"/>
              </w:rPr>
            </w:pPr>
            <w:r w:rsidRPr="001728F5">
              <w:rPr>
                <w:lang w:val="es-ES"/>
              </w:rPr>
              <w:t>En absoluto</w:t>
            </w:r>
          </w:p>
        </w:tc>
      </w:tr>
      <w:tr w:rsidR="00D4027D" w:rsidRPr="00E37C6E" w14:paraId="137C19A9" w14:textId="77777777" w:rsidTr="000A7C79">
        <w:trPr>
          <w:cantSplit/>
          <w:jc w:val="center"/>
        </w:trPr>
        <w:tc>
          <w:tcPr>
            <w:tcW w:w="1075" w:type="dxa"/>
            <w:tcMar>
              <w:top w:w="0" w:type="dxa"/>
              <w:left w:w="115" w:type="dxa"/>
              <w:bottom w:w="0" w:type="dxa"/>
              <w:right w:w="115" w:type="dxa"/>
            </w:tcMar>
            <w:vAlign w:val="bottom"/>
          </w:tcPr>
          <w:p w14:paraId="2A1E3E1A" w14:textId="77777777" w:rsidR="00D4027D" w:rsidRPr="00E37C6E" w:rsidRDefault="00D4027D">
            <w:pPr>
              <w:jc w:val="right"/>
              <w:rPr>
                <w:rStyle w:val="RadiobuttonChar"/>
                <w:rFonts w:cstheme="majorHAnsi"/>
                <w:color w:val="D9D9D9" w:themeColor="background1" w:themeShade="D9"/>
                <w:sz w:val="36"/>
                <w:szCs w:val="36"/>
                <w:lang w:val="es-ES"/>
              </w:rPr>
            </w:pPr>
            <w:r w:rsidRPr="00E37C6E">
              <w:rPr>
                <w:rStyle w:val="RadiobuttonChar"/>
                <w:rFonts w:ascii="Wingdings" w:eastAsia="Wingdings" w:hAnsi="Wingdings" w:cstheme="majorHAnsi"/>
                <w:color w:val="D9D9D9" w:themeColor="background1" w:themeShade="D9"/>
                <w:sz w:val="40"/>
                <w:szCs w:val="40"/>
                <w:lang w:val="es-ES"/>
              </w:rPr>
              <w:t></w:t>
            </w:r>
          </w:p>
        </w:tc>
        <w:tc>
          <w:tcPr>
            <w:tcW w:w="9180" w:type="dxa"/>
            <w:vAlign w:val="center"/>
          </w:tcPr>
          <w:p w14:paraId="65414189" w14:textId="2C45F56F" w:rsidR="00D4027D" w:rsidRPr="00E37C6E" w:rsidRDefault="005F0EF2" w:rsidP="005F0EF2">
            <w:pPr>
              <w:spacing w:line="276" w:lineRule="auto"/>
              <w:jc w:val="both"/>
              <w:rPr>
                <w:lang w:val="es-ES"/>
              </w:rPr>
            </w:pPr>
            <w:r w:rsidRPr="00E37C6E">
              <w:rPr>
                <w:lang w:val="es-ES"/>
              </w:rPr>
              <w:t>No lo sé</w:t>
            </w:r>
          </w:p>
        </w:tc>
      </w:tr>
      <w:tr w:rsidR="000A7C79" w:rsidRPr="002D39D1" w14:paraId="396AA303" w14:textId="77777777" w:rsidTr="009244A3">
        <w:trPr>
          <w:cantSplit/>
          <w:jc w:val="center"/>
        </w:trPr>
        <w:tc>
          <w:tcPr>
            <w:tcW w:w="1075" w:type="dxa"/>
            <w:tcMar>
              <w:top w:w="0" w:type="dxa"/>
              <w:left w:w="115" w:type="dxa"/>
              <w:bottom w:w="0" w:type="dxa"/>
              <w:right w:w="115" w:type="dxa"/>
            </w:tcMar>
            <w:vAlign w:val="bottom"/>
          </w:tcPr>
          <w:p w14:paraId="78119183" w14:textId="68A137E7" w:rsidR="000A7C79" w:rsidRPr="00E37C6E" w:rsidRDefault="000A7C79">
            <w:pPr>
              <w:jc w:val="right"/>
              <w:rPr>
                <w:rStyle w:val="RadiobuttonChar"/>
                <w:rFonts w:ascii="Wingdings" w:eastAsia="Wingdings" w:hAnsi="Wingdings" w:cstheme="majorHAnsi"/>
                <w:color w:val="D9D9D9" w:themeColor="background1" w:themeShade="D9"/>
                <w:sz w:val="40"/>
                <w:szCs w:val="40"/>
                <w:lang w:val="es-ES"/>
              </w:rPr>
            </w:pPr>
            <w:r w:rsidRPr="00E37C6E">
              <w:rPr>
                <w:rStyle w:val="RadiobuttonChar"/>
                <w:rFonts w:ascii="Wingdings" w:eastAsia="Wingdings" w:hAnsi="Wingdings" w:cstheme="majorHAnsi"/>
                <w:color w:val="D9D9D9" w:themeColor="background1" w:themeShade="D9"/>
                <w:sz w:val="40"/>
                <w:szCs w:val="40"/>
                <w:lang w:val="es-ES"/>
              </w:rPr>
              <w:t></w:t>
            </w:r>
          </w:p>
        </w:tc>
        <w:tc>
          <w:tcPr>
            <w:tcW w:w="9180" w:type="dxa"/>
            <w:vAlign w:val="center"/>
          </w:tcPr>
          <w:p w14:paraId="550845CD" w14:textId="10C1B103" w:rsidR="000A7C79" w:rsidRPr="00E37C6E" w:rsidRDefault="00AE6208" w:rsidP="0081792F">
            <w:pPr>
              <w:spacing w:line="276" w:lineRule="auto"/>
              <w:jc w:val="both"/>
              <w:rPr>
                <w:lang w:val="es-ES"/>
              </w:rPr>
            </w:pPr>
            <w:r w:rsidRPr="00E37C6E">
              <w:rPr>
                <w:lang w:val="es-ES"/>
              </w:rPr>
              <w:t>No</w:t>
            </w:r>
            <w:r w:rsidR="005F0EF2" w:rsidRPr="00E37C6E">
              <w:rPr>
                <w:lang w:val="es-ES"/>
              </w:rPr>
              <w:t xml:space="preserve"> aplica </w:t>
            </w:r>
          </w:p>
        </w:tc>
      </w:tr>
    </w:tbl>
    <w:p w14:paraId="6BA02969" w14:textId="77777777" w:rsidR="0034292B" w:rsidRPr="00D15EFF" w:rsidRDefault="0034292B">
      <w:pPr>
        <w:spacing w:after="200" w:line="276" w:lineRule="auto"/>
        <w:rPr>
          <w:rFonts w:cstheme="majorHAnsi"/>
          <w:lang w:val="es-ES"/>
        </w:rPr>
      </w:pPr>
      <w:r w:rsidRPr="00D15EFF">
        <w:rPr>
          <w:rFonts w:cstheme="majorHAnsi"/>
          <w:lang w:val="es-ES"/>
        </w:rPr>
        <w:br w:type="page"/>
      </w:r>
    </w:p>
    <w:p w14:paraId="1028DF5A" w14:textId="5B4B8C21" w:rsidR="009C008B" w:rsidRPr="00816AFD" w:rsidRDefault="00E715BA" w:rsidP="00FA4CE6">
      <w:pPr>
        <w:pStyle w:val="Heading1"/>
        <w:numPr>
          <w:ilvl w:val="0"/>
          <w:numId w:val="13"/>
        </w:numPr>
        <w:rPr>
          <w:rFonts w:cstheme="majorHAnsi"/>
          <w:lang w:val="es-ES"/>
        </w:rPr>
      </w:pPr>
      <w:r w:rsidRPr="00816AFD">
        <w:rPr>
          <w:rFonts w:cstheme="majorHAnsi"/>
          <w:lang w:val="es-ES"/>
        </w:rPr>
        <w:t>Preguntas para los colaboradores voluntarios</w:t>
      </w:r>
    </w:p>
    <w:tbl>
      <w:tblPr>
        <w:tblStyle w:val="TableGrid"/>
        <w:tblW w:w="10456" w:type="dxa"/>
        <w:jc w:val="center"/>
        <w:shd w:val="clear" w:color="auto" w:fill="D1F2FF"/>
        <w:tblLook w:val="04A0" w:firstRow="1" w:lastRow="0" w:firstColumn="1" w:lastColumn="0" w:noHBand="0" w:noVBand="1"/>
      </w:tblPr>
      <w:tblGrid>
        <w:gridCol w:w="10295"/>
        <w:gridCol w:w="161"/>
      </w:tblGrid>
      <w:tr w:rsidR="009C008B" w:rsidRPr="00347FC4" w14:paraId="17EC0891" w14:textId="77777777">
        <w:trPr>
          <w:gridAfter w:val="1"/>
          <w:wAfter w:w="164" w:type="dxa"/>
          <w:jc w:val="center"/>
        </w:trPr>
        <w:tc>
          <w:tcPr>
            <w:tcW w:w="10456" w:type="dxa"/>
            <w:shd w:val="clear" w:color="auto" w:fill="CDF1FF"/>
          </w:tcPr>
          <w:p w14:paraId="0B0D4A67" w14:textId="6330F2C0" w:rsidR="009C008B" w:rsidRPr="00816AFD" w:rsidRDefault="00684235" w:rsidP="00AE5D62">
            <w:pPr>
              <w:spacing w:after="0"/>
              <w:rPr>
                <w:rFonts w:cstheme="majorHAnsi"/>
                <w:b/>
                <w:bCs/>
                <w:sz w:val="18"/>
                <w:szCs w:val="18"/>
                <w:lang w:val="es-ES"/>
              </w:rPr>
            </w:pPr>
            <w:r w:rsidRPr="00816AFD">
              <w:rPr>
                <w:rFonts w:cstheme="majorHAnsi"/>
                <w:b/>
                <w:bCs/>
                <w:szCs w:val="20"/>
                <w:lang w:val="es-ES"/>
              </w:rPr>
              <w:t>Si su gobierno hace contribuciones voluntarias al sistema de las Naciones Unidas para el desarrollo</w:t>
            </w:r>
            <w:r w:rsidR="003B0BA8" w:rsidRPr="00816AFD">
              <w:rPr>
                <w:rFonts w:cstheme="majorHAnsi"/>
                <w:b/>
                <w:bCs/>
                <w:szCs w:val="20"/>
                <w:lang w:val="es-ES"/>
              </w:rPr>
              <w:t xml:space="preserve">, </w:t>
            </w:r>
            <w:r w:rsidRPr="00816AFD">
              <w:rPr>
                <w:rFonts w:cstheme="majorHAnsi"/>
                <w:b/>
                <w:bCs/>
                <w:szCs w:val="20"/>
                <w:lang w:val="es-ES"/>
              </w:rPr>
              <w:t>por favor, responda las preguntas siguientes</w:t>
            </w:r>
            <w:r w:rsidR="00A50482" w:rsidRPr="00816AFD">
              <w:rPr>
                <w:rFonts w:cstheme="majorHAnsi"/>
                <w:b/>
                <w:bCs/>
                <w:szCs w:val="20"/>
                <w:lang w:val="es-ES"/>
              </w:rPr>
              <w:t xml:space="preserve">, </w:t>
            </w:r>
            <w:r w:rsidRPr="00816AFD">
              <w:rPr>
                <w:rFonts w:cstheme="majorHAnsi"/>
                <w:b/>
                <w:bCs/>
                <w:szCs w:val="20"/>
                <w:lang w:val="es-ES"/>
              </w:rPr>
              <w:t xml:space="preserve">muchas de las cuales están relacionadas con los compromisos del </w:t>
            </w:r>
            <w:hyperlink r:id="rId18" w:history="1">
              <w:r w:rsidR="00916C9E" w:rsidRPr="00816AFD">
                <w:rPr>
                  <w:rStyle w:val="Hyperlink"/>
                  <w:rFonts w:cstheme="majorHAnsi"/>
                  <w:b/>
                  <w:bCs/>
                  <w:szCs w:val="20"/>
                  <w:lang w:val="es-ES"/>
                </w:rPr>
                <w:t>Pacto de financiación</w:t>
              </w:r>
            </w:hyperlink>
            <w:r w:rsidR="003B0BA8" w:rsidRPr="00816AFD">
              <w:rPr>
                <w:rFonts w:cstheme="majorHAnsi"/>
                <w:b/>
                <w:bCs/>
                <w:szCs w:val="20"/>
                <w:lang w:val="es-ES"/>
              </w:rPr>
              <w:t xml:space="preserve">. </w:t>
            </w:r>
            <w:r w:rsidR="003A4961" w:rsidRPr="00816AFD">
              <w:rPr>
                <w:rFonts w:cstheme="majorHAnsi"/>
                <w:b/>
                <w:bCs/>
                <w:szCs w:val="20"/>
                <w:lang w:val="es-ES"/>
              </w:rPr>
              <w:t>De lo contrario</w:t>
            </w:r>
            <w:r w:rsidR="003B0BA8" w:rsidRPr="00816AFD">
              <w:rPr>
                <w:rFonts w:cstheme="majorHAnsi"/>
                <w:b/>
                <w:bCs/>
                <w:szCs w:val="20"/>
                <w:lang w:val="es-ES"/>
              </w:rPr>
              <w:t xml:space="preserve">, </w:t>
            </w:r>
            <w:r w:rsidR="003A4961" w:rsidRPr="00816AFD">
              <w:rPr>
                <w:rFonts w:cstheme="majorHAnsi"/>
                <w:b/>
                <w:bCs/>
                <w:szCs w:val="20"/>
                <w:lang w:val="es-ES"/>
              </w:rPr>
              <w:t>sal</w:t>
            </w:r>
            <w:r w:rsidR="00AE5D62" w:rsidRPr="00816AFD">
              <w:rPr>
                <w:rFonts w:cstheme="majorHAnsi"/>
                <w:b/>
                <w:bCs/>
                <w:szCs w:val="20"/>
                <w:lang w:val="es-ES"/>
              </w:rPr>
              <w:t xml:space="preserve">te </w:t>
            </w:r>
            <w:r w:rsidR="003A4961" w:rsidRPr="00816AFD">
              <w:rPr>
                <w:rFonts w:cstheme="majorHAnsi"/>
                <w:b/>
                <w:bCs/>
                <w:szCs w:val="20"/>
                <w:lang w:val="es-ES"/>
              </w:rPr>
              <w:t>esta sección y continúe en la sección Comentarios adicionales</w:t>
            </w:r>
            <w:r w:rsidR="001D3B3A" w:rsidRPr="00816AFD">
              <w:rPr>
                <w:rFonts w:cstheme="majorHAnsi"/>
                <w:b/>
                <w:bCs/>
                <w:szCs w:val="20"/>
                <w:lang w:val="es-ES"/>
              </w:rPr>
              <w:t>.</w:t>
            </w:r>
          </w:p>
        </w:tc>
      </w:tr>
      <w:tr w:rsidR="008B13AE" w:rsidRPr="00347FC4" w14:paraId="74BA8A67" w14:textId="77777777" w:rsidTr="008B13AE">
        <w:tblPrEx>
          <w:jc w:val="left"/>
          <w:shd w:val="clear" w:color="auto" w:fill="auto"/>
        </w:tblPrEx>
        <w:tc>
          <w:tcPr>
            <w:tcW w:w="10440" w:type="dxa"/>
            <w:gridSpan w:val="2"/>
          </w:tcPr>
          <w:p w14:paraId="2981E951" w14:textId="77777777" w:rsidR="007862B8" w:rsidRDefault="007862B8" w:rsidP="00684235">
            <w:pPr>
              <w:spacing w:after="0" w:line="240" w:lineRule="auto"/>
              <w:jc w:val="both"/>
              <w:rPr>
                <w:rFonts w:cstheme="majorHAnsi"/>
                <w:lang w:val="es-ES"/>
              </w:rPr>
            </w:pPr>
          </w:p>
          <w:p w14:paraId="6EC77403" w14:textId="2A16031B" w:rsidR="008B13AE" w:rsidRPr="00816AFD" w:rsidRDefault="00684235" w:rsidP="00AE2AAD">
            <w:pPr>
              <w:spacing w:after="0" w:line="240" w:lineRule="auto"/>
              <w:ind w:left="450"/>
              <w:jc w:val="both"/>
              <w:rPr>
                <w:rFonts w:cstheme="majorHAnsi"/>
                <w:lang w:val="es-ES"/>
              </w:rPr>
            </w:pPr>
            <w:r w:rsidRPr="00816AFD">
              <w:rPr>
                <w:rFonts w:cstheme="majorHAnsi"/>
                <w:lang w:val="es-ES"/>
              </w:rPr>
              <w:t xml:space="preserve">Las preguntas incluidas en esta parte de la encuesta recaban información sobre las contribuciones </w:t>
            </w:r>
            <w:r w:rsidRPr="00816AFD">
              <w:rPr>
                <w:lang w:val="es-ES"/>
              </w:rPr>
              <w:t xml:space="preserve">financieras voluntarias que su país realiza </w:t>
            </w:r>
            <w:r w:rsidRPr="00816AFD">
              <w:rPr>
                <w:rFonts w:cstheme="majorHAnsi"/>
                <w:lang w:val="es-ES"/>
              </w:rPr>
              <w:t>al sistema de las Naciones Unidas para el desarrollo</w:t>
            </w:r>
            <w:r w:rsidR="00332396" w:rsidRPr="00816AFD">
              <w:rPr>
                <w:rFonts w:cstheme="majorHAnsi"/>
                <w:lang w:val="es-ES"/>
              </w:rPr>
              <w:t>.</w:t>
            </w:r>
          </w:p>
        </w:tc>
      </w:tr>
    </w:tbl>
    <w:p w14:paraId="00421CC1" w14:textId="77777777" w:rsidR="007F2596" w:rsidRPr="00816AFD" w:rsidRDefault="007F2596" w:rsidP="009C008B">
      <w:pPr>
        <w:spacing w:after="0" w:line="240" w:lineRule="auto"/>
        <w:jc w:val="both"/>
        <w:rPr>
          <w:rFonts w:cstheme="majorHAnsi"/>
          <w:lang w:val="es-ES"/>
        </w:rPr>
      </w:pPr>
    </w:p>
    <w:p w14:paraId="23650324" w14:textId="2BB20270" w:rsidR="007403D0" w:rsidRPr="00816AFD" w:rsidRDefault="00D33FDA" w:rsidP="007862B8">
      <w:pPr>
        <w:pStyle w:val="ListParagraph"/>
        <w:numPr>
          <w:ilvl w:val="0"/>
          <w:numId w:val="45"/>
        </w:numPr>
        <w:spacing w:after="0" w:line="240" w:lineRule="auto"/>
        <w:rPr>
          <w:rFonts w:ascii="Roboto" w:hAnsi="Roboto" w:cstheme="majorHAnsi"/>
          <w:b/>
          <w:bCs/>
          <w:iCs/>
          <w:lang w:val="es-ES"/>
        </w:rPr>
      </w:pPr>
      <w:r w:rsidRPr="00816AFD">
        <w:rPr>
          <w:rFonts w:ascii="Roboto" w:hAnsi="Roboto" w:cstheme="majorHAnsi"/>
          <w:b/>
          <w:bCs/>
          <w:iCs/>
          <w:lang w:val="es-ES"/>
        </w:rPr>
        <w:t>¿Qué medidas específicas podría</w:t>
      </w:r>
      <w:r w:rsidR="00D9019E" w:rsidRPr="00816AFD">
        <w:rPr>
          <w:rFonts w:ascii="Roboto" w:hAnsi="Roboto" w:cstheme="majorHAnsi"/>
          <w:b/>
          <w:bCs/>
          <w:iCs/>
          <w:lang w:val="es-ES"/>
        </w:rPr>
        <w:t>n</w:t>
      </w:r>
      <w:r w:rsidRPr="00816AFD">
        <w:rPr>
          <w:rFonts w:ascii="Roboto" w:hAnsi="Roboto" w:cstheme="majorHAnsi"/>
          <w:b/>
          <w:bCs/>
          <w:iCs/>
          <w:lang w:val="es-ES"/>
        </w:rPr>
        <w:t xml:space="preserve"> emprender las Naciones Unidas para promover que su gobierno proporcionase una mayor proporción de sus contribuciones a financiación </w:t>
      </w:r>
      <w:r w:rsidR="00D9019E" w:rsidRPr="00816AFD">
        <w:rPr>
          <w:rFonts w:ascii="Roboto" w:hAnsi="Roboto" w:cstheme="majorHAnsi"/>
          <w:b/>
          <w:bCs/>
          <w:iCs/>
          <w:lang w:val="es-ES"/>
        </w:rPr>
        <w:t xml:space="preserve">básica y otras modalidades de financiación flexible </w:t>
      </w:r>
      <w:r w:rsidR="00CB34E1" w:rsidRPr="00816AFD">
        <w:rPr>
          <w:rFonts w:ascii="Roboto" w:hAnsi="Roboto" w:cstheme="majorHAnsi"/>
          <w:b/>
          <w:bCs/>
          <w:iCs/>
          <w:lang w:val="es-ES"/>
        </w:rPr>
        <w:t>(</w:t>
      </w:r>
      <w:r w:rsidRPr="00816AFD">
        <w:rPr>
          <w:rFonts w:ascii="Roboto" w:hAnsi="Roboto" w:cstheme="majorHAnsi"/>
          <w:b/>
          <w:bCs/>
          <w:iCs/>
          <w:lang w:val="es-ES"/>
        </w:rPr>
        <w:t>con fines generales</w:t>
      </w:r>
      <w:r w:rsidR="00CB34E1" w:rsidRPr="00816AFD">
        <w:rPr>
          <w:rFonts w:ascii="Roboto" w:hAnsi="Roboto" w:cstheme="majorHAnsi"/>
          <w:b/>
          <w:bCs/>
          <w:iCs/>
          <w:lang w:val="es-ES"/>
        </w:rPr>
        <w:t>)?</w:t>
      </w:r>
    </w:p>
    <w:p w14:paraId="7536473A" w14:textId="77777777" w:rsidR="007403D0" w:rsidRPr="00816AFD" w:rsidRDefault="007403D0" w:rsidP="007403D0">
      <w:pPr>
        <w:pStyle w:val="ListParagraph"/>
        <w:spacing w:after="0" w:line="240" w:lineRule="auto"/>
        <w:ind w:left="990"/>
        <w:rPr>
          <w:rFonts w:ascii="Roboto" w:hAnsi="Roboto" w:cstheme="majorHAnsi"/>
          <w:b/>
          <w:bCs/>
          <w:iCs/>
          <w:lang w:val="es-ES"/>
        </w:rPr>
      </w:pPr>
    </w:p>
    <w:tbl>
      <w:tblPr>
        <w:tblStyle w:val="TableGrid"/>
        <w:tblW w:w="0" w:type="auto"/>
        <w:tblInd w:w="85" w:type="dxa"/>
        <w:tblLook w:val="04A0" w:firstRow="1" w:lastRow="0" w:firstColumn="1" w:lastColumn="0" w:noHBand="0" w:noVBand="1"/>
      </w:tblPr>
      <w:tblGrid>
        <w:gridCol w:w="10620"/>
      </w:tblGrid>
      <w:tr w:rsidR="007403D0" w:rsidRPr="00347FC4" w14:paraId="1904E78C" w14:textId="77777777">
        <w:tc>
          <w:tcPr>
            <w:tcW w:w="10620" w:type="dxa"/>
          </w:tcPr>
          <w:p w14:paraId="3E578364" w14:textId="77777777" w:rsidR="007403D0" w:rsidRPr="00816AFD" w:rsidRDefault="007403D0" w:rsidP="006244A1">
            <w:pPr>
              <w:spacing w:after="0" w:line="240" w:lineRule="auto"/>
              <w:rPr>
                <w:rFonts w:cstheme="majorHAnsi"/>
                <w:b/>
                <w:bCs/>
                <w:iCs/>
                <w:lang w:val="es-ES"/>
              </w:rPr>
            </w:pPr>
          </w:p>
          <w:p w14:paraId="3E586EF7" w14:textId="77777777" w:rsidR="007403D0" w:rsidRPr="00816AFD" w:rsidRDefault="007403D0" w:rsidP="007403D0">
            <w:pPr>
              <w:pStyle w:val="ListParagraph"/>
              <w:numPr>
                <w:ilvl w:val="0"/>
                <w:numId w:val="35"/>
              </w:numPr>
              <w:spacing w:after="0" w:line="240" w:lineRule="auto"/>
              <w:rPr>
                <w:rFonts w:cstheme="majorHAnsi"/>
                <w:b/>
                <w:bCs/>
                <w:iCs/>
                <w:lang w:val="es-ES"/>
              </w:rPr>
            </w:pPr>
          </w:p>
          <w:p w14:paraId="61A5D930" w14:textId="77777777" w:rsidR="007403D0" w:rsidRPr="00816AFD" w:rsidRDefault="007403D0" w:rsidP="006244A1">
            <w:pPr>
              <w:spacing w:after="0" w:line="240" w:lineRule="auto"/>
              <w:ind w:left="360"/>
              <w:rPr>
                <w:rFonts w:cstheme="majorHAnsi"/>
                <w:b/>
                <w:bCs/>
                <w:iCs/>
                <w:lang w:val="es-ES"/>
              </w:rPr>
            </w:pPr>
          </w:p>
          <w:p w14:paraId="3289F003" w14:textId="77777777" w:rsidR="007403D0" w:rsidRPr="00816AFD" w:rsidRDefault="007403D0" w:rsidP="006244A1">
            <w:pPr>
              <w:spacing w:after="0" w:line="240" w:lineRule="auto"/>
              <w:rPr>
                <w:rFonts w:cstheme="majorHAnsi"/>
                <w:b/>
                <w:bCs/>
                <w:iCs/>
                <w:lang w:val="es-ES"/>
              </w:rPr>
            </w:pPr>
          </w:p>
          <w:p w14:paraId="70C97A4E" w14:textId="77777777" w:rsidR="007403D0" w:rsidRPr="00816AFD" w:rsidRDefault="007403D0" w:rsidP="007403D0">
            <w:pPr>
              <w:pStyle w:val="ListParagraph"/>
              <w:numPr>
                <w:ilvl w:val="0"/>
                <w:numId w:val="35"/>
              </w:numPr>
              <w:spacing w:after="0" w:line="240" w:lineRule="auto"/>
              <w:rPr>
                <w:rFonts w:cstheme="majorHAnsi"/>
                <w:b/>
                <w:bCs/>
                <w:iCs/>
                <w:lang w:val="es-ES"/>
              </w:rPr>
            </w:pPr>
          </w:p>
          <w:p w14:paraId="7C65ECA8" w14:textId="77777777" w:rsidR="007403D0" w:rsidRPr="00816AFD" w:rsidRDefault="007403D0" w:rsidP="006244A1">
            <w:pPr>
              <w:pStyle w:val="ListParagraph"/>
              <w:spacing w:after="0" w:line="240" w:lineRule="auto"/>
              <w:ind w:left="720"/>
              <w:rPr>
                <w:rFonts w:cstheme="majorHAnsi"/>
                <w:b/>
                <w:bCs/>
                <w:iCs/>
                <w:lang w:val="es-ES"/>
              </w:rPr>
            </w:pPr>
          </w:p>
          <w:p w14:paraId="6D34DFA4" w14:textId="77777777" w:rsidR="007403D0" w:rsidRPr="00816AFD" w:rsidRDefault="007403D0" w:rsidP="006244A1">
            <w:pPr>
              <w:spacing w:after="0" w:line="240" w:lineRule="auto"/>
              <w:rPr>
                <w:rFonts w:cstheme="majorHAnsi"/>
                <w:b/>
                <w:bCs/>
                <w:iCs/>
                <w:lang w:val="es-ES"/>
              </w:rPr>
            </w:pPr>
          </w:p>
          <w:p w14:paraId="2074851A" w14:textId="77777777" w:rsidR="007403D0" w:rsidRPr="00816AFD" w:rsidRDefault="007403D0" w:rsidP="007403D0">
            <w:pPr>
              <w:pStyle w:val="ListParagraph"/>
              <w:numPr>
                <w:ilvl w:val="0"/>
                <w:numId w:val="35"/>
              </w:numPr>
              <w:spacing w:after="0" w:line="240" w:lineRule="auto"/>
              <w:rPr>
                <w:rFonts w:cstheme="majorHAnsi"/>
                <w:b/>
                <w:bCs/>
                <w:iCs/>
                <w:lang w:val="es-ES"/>
              </w:rPr>
            </w:pPr>
          </w:p>
          <w:p w14:paraId="3122E6ED" w14:textId="77777777" w:rsidR="007403D0" w:rsidRPr="00816AFD" w:rsidRDefault="007403D0" w:rsidP="006244A1">
            <w:pPr>
              <w:pStyle w:val="ListParagraph"/>
              <w:spacing w:after="0" w:line="240" w:lineRule="auto"/>
              <w:ind w:left="720"/>
              <w:rPr>
                <w:rFonts w:cstheme="majorHAnsi"/>
                <w:b/>
                <w:bCs/>
                <w:iCs/>
                <w:lang w:val="es-ES"/>
              </w:rPr>
            </w:pPr>
          </w:p>
          <w:p w14:paraId="2301D995" w14:textId="77777777" w:rsidR="007403D0" w:rsidRPr="00816AFD" w:rsidRDefault="007403D0" w:rsidP="006244A1">
            <w:pPr>
              <w:spacing w:after="0" w:line="240" w:lineRule="auto"/>
              <w:rPr>
                <w:rFonts w:cstheme="majorHAnsi"/>
                <w:b/>
                <w:bCs/>
                <w:iCs/>
                <w:lang w:val="es-ES"/>
              </w:rPr>
            </w:pPr>
          </w:p>
        </w:tc>
      </w:tr>
    </w:tbl>
    <w:p w14:paraId="6C33A519" w14:textId="77777777" w:rsidR="007403D0" w:rsidRPr="00816AFD" w:rsidRDefault="007403D0" w:rsidP="007403D0">
      <w:pPr>
        <w:spacing w:after="0" w:line="240" w:lineRule="auto"/>
        <w:rPr>
          <w:rFonts w:cstheme="majorHAnsi"/>
          <w:b/>
          <w:bCs/>
          <w:iCs/>
          <w:lang w:val="es-ES"/>
        </w:rPr>
      </w:pPr>
    </w:p>
    <w:p w14:paraId="0B2E6B87" w14:textId="77777777" w:rsidR="007F2596" w:rsidRPr="00816AFD" w:rsidRDefault="007F2596" w:rsidP="007403D0">
      <w:pPr>
        <w:spacing w:after="0" w:line="240" w:lineRule="auto"/>
        <w:rPr>
          <w:rFonts w:cstheme="majorHAnsi"/>
          <w:b/>
          <w:bCs/>
          <w:iCs/>
          <w:lang w:val="es-ES"/>
        </w:rPr>
      </w:pPr>
    </w:p>
    <w:p w14:paraId="14AD40CC" w14:textId="0F9963E7" w:rsidR="0089180C" w:rsidRPr="00816AFD" w:rsidRDefault="00B77BB2" w:rsidP="007862B8">
      <w:pPr>
        <w:pStyle w:val="ListParagraph"/>
        <w:numPr>
          <w:ilvl w:val="0"/>
          <w:numId w:val="45"/>
        </w:numPr>
        <w:spacing w:after="0" w:line="240" w:lineRule="auto"/>
        <w:jc w:val="both"/>
        <w:rPr>
          <w:rFonts w:ascii="Roboto" w:hAnsi="Roboto" w:cstheme="majorHAnsi"/>
          <w:lang w:val="es-ES"/>
        </w:rPr>
      </w:pPr>
      <w:r>
        <w:rPr>
          <w:rFonts w:ascii="Roboto" w:hAnsi="Roboto" w:cstheme="majorHAnsi"/>
          <w:b/>
          <w:bCs/>
          <w:iCs/>
          <w:lang w:val="es-ES"/>
        </w:rPr>
        <w:t>Por favor, c</w:t>
      </w:r>
      <w:r w:rsidR="00D15EFF" w:rsidRPr="00816AFD">
        <w:rPr>
          <w:rFonts w:ascii="Roboto" w:hAnsi="Roboto" w:cstheme="majorHAnsi"/>
          <w:b/>
          <w:bCs/>
          <w:iCs/>
          <w:lang w:val="es-ES"/>
        </w:rPr>
        <w:t xml:space="preserve">alifique la eficacia del </w:t>
      </w:r>
      <w:r w:rsidR="00D15EFF" w:rsidRPr="00816AFD">
        <w:rPr>
          <w:rFonts w:ascii="Roboto" w:hAnsi="Roboto" w:cstheme="majorHAnsi"/>
          <w:b/>
          <w:bCs/>
          <w:lang w:val="es-ES"/>
        </w:rPr>
        <w:t xml:space="preserve">sistema </w:t>
      </w:r>
      <w:r w:rsidR="00D15EFF" w:rsidRPr="00816AFD">
        <w:rPr>
          <w:rFonts w:ascii="Roboto" w:hAnsi="Roboto" w:cstheme="majorHAnsi"/>
          <w:b/>
          <w:bCs/>
          <w:iCs/>
          <w:lang w:val="es-ES"/>
        </w:rPr>
        <w:t>de coordinadores residentes</w:t>
      </w:r>
      <w:r w:rsidR="003C6E84" w:rsidRPr="00816AFD">
        <w:rPr>
          <w:rFonts w:ascii="Roboto" w:hAnsi="Roboto" w:cstheme="majorHAnsi"/>
          <w:b/>
          <w:bCs/>
          <w:iCs/>
          <w:lang w:val="es-ES"/>
        </w:rPr>
        <w:t xml:space="preserve"> </w:t>
      </w:r>
      <w:r w:rsidR="00A33FF0" w:rsidRPr="00816AFD">
        <w:rPr>
          <w:rFonts w:ascii="Roboto" w:hAnsi="Roboto" w:cstheme="majorHAnsi"/>
          <w:b/>
          <w:bCs/>
          <w:iCs/>
          <w:lang w:val="es-ES"/>
        </w:rPr>
        <w:t>en las siguientes áreas</w:t>
      </w:r>
      <w:r w:rsidR="003C6E84" w:rsidRPr="00816AFD">
        <w:rPr>
          <w:rFonts w:ascii="Roboto" w:hAnsi="Roboto" w:cstheme="majorHAnsi"/>
          <w:b/>
          <w:bCs/>
          <w:lang w:val="es-ES"/>
        </w:rPr>
        <w:t>:</w:t>
      </w:r>
    </w:p>
    <w:p w14:paraId="559B9625" w14:textId="77777777" w:rsidR="0089180C" w:rsidRPr="00816AFD" w:rsidRDefault="0089180C" w:rsidP="0089180C">
      <w:pPr>
        <w:pStyle w:val="ListParagraph"/>
        <w:spacing w:after="0" w:line="240" w:lineRule="auto"/>
        <w:ind w:left="990"/>
        <w:jc w:val="both"/>
        <w:rPr>
          <w:rFonts w:ascii="Roboto" w:hAnsi="Roboto" w:cstheme="majorHAnsi"/>
          <w:lang w:val="es-ES"/>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632C76" w:rsidRPr="00816AFD" w14:paraId="7B9E4DB7" w14:textId="77777777" w:rsidTr="006244A1">
        <w:trPr>
          <w:jc w:val="center"/>
        </w:trPr>
        <w:tc>
          <w:tcPr>
            <w:tcW w:w="4050" w:type="dxa"/>
            <w:tcMar>
              <w:top w:w="29" w:type="dxa"/>
              <w:left w:w="115" w:type="dxa"/>
              <w:bottom w:w="29" w:type="dxa"/>
              <w:right w:w="115" w:type="dxa"/>
            </w:tcMar>
          </w:tcPr>
          <w:p w14:paraId="4CDBE095" w14:textId="77777777" w:rsidR="00632C76" w:rsidRPr="00816AFD" w:rsidRDefault="00632C76" w:rsidP="006244A1">
            <w:pPr>
              <w:spacing w:after="0" w:line="240" w:lineRule="auto"/>
              <w:contextualSpacing/>
              <w:rPr>
                <w:rFonts w:eastAsia="SimSun" w:cs="Times New Roman"/>
                <w:color w:val="262626"/>
                <w:lang w:val="es-ES"/>
              </w:rPr>
            </w:pPr>
          </w:p>
          <w:p w14:paraId="2A43977C" w14:textId="77777777" w:rsidR="00632C76" w:rsidRPr="00816AFD" w:rsidRDefault="00632C76" w:rsidP="006244A1">
            <w:pPr>
              <w:spacing w:after="0" w:line="240" w:lineRule="auto"/>
              <w:contextualSpacing/>
              <w:rPr>
                <w:rFonts w:eastAsia="SimSun" w:cs="Times New Roman"/>
                <w:color w:val="262626"/>
                <w:lang w:val="es-ES"/>
              </w:rPr>
            </w:pPr>
          </w:p>
          <w:p w14:paraId="7E174456" w14:textId="77777777" w:rsidR="00632C76" w:rsidRPr="00816AFD" w:rsidRDefault="00632C76" w:rsidP="006244A1">
            <w:pPr>
              <w:spacing w:after="0" w:line="240" w:lineRule="auto"/>
              <w:contextualSpacing/>
              <w:rPr>
                <w:rFonts w:eastAsia="SimSun" w:cs="Times New Roman"/>
                <w:color w:val="262626"/>
                <w:lang w:val="es-ES"/>
              </w:rPr>
            </w:pPr>
          </w:p>
        </w:tc>
        <w:tc>
          <w:tcPr>
            <w:tcW w:w="1080" w:type="dxa"/>
            <w:tcMar>
              <w:top w:w="29" w:type="dxa"/>
              <w:left w:w="115" w:type="dxa"/>
              <w:bottom w:w="29" w:type="dxa"/>
              <w:right w:w="115" w:type="dxa"/>
            </w:tcMar>
            <w:vAlign w:val="bottom"/>
          </w:tcPr>
          <w:p w14:paraId="5DA5A4B5" w14:textId="3ED7155A" w:rsidR="00632C76" w:rsidRPr="00816AFD" w:rsidRDefault="00632C76" w:rsidP="006244A1">
            <w:pPr>
              <w:jc w:val="center"/>
              <w:rPr>
                <w:rFonts w:cstheme="majorHAnsi"/>
                <w:sz w:val="18"/>
                <w:szCs w:val="18"/>
                <w:lang w:val="es-ES"/>
              </w:rPr>
            </w:pPr>
            <w:r w:rsidRPr="00816AFD">
              <w:rPr>
                <w:rFonts w:cstheme="majorHAnsi"/>
                <w:sz w:val="18"/>
                <w:szCs w:val="18"/>
                <w:lang w:val="es-ES"/>
              </w:rPr>
              <w:t>Muy eficaz</w:t>
            </w:r>
          </w:p>
        </w:tc>
        <w:tc>
          <w:tcPr>
            <w:tcW w:w="1080" w:type="dxa"/>
            <w:tcMar>
              <w:top w:w="29" w:type="dxa"/>
              <w:left w:w="115" w:type="dxa"/>
              <w:bottom w:w="29" w:type="dxa"/>
              <w:right w:w="115" w:type="dxa"/>
            </w:tcMar>
            <w:vAlign w:val="bottom"/>
          </w:tcPr>
          <w:p w14:paraId="36AC8B32" w14:textId="2A60E2BA" w:rsidR="00632C76" w:rsidRPr="00816AFD" w:rsidRDefault="00632C76" w:rsidP="006244A1">
            <w:pPr>
              <w:jc w:val="center"/>
              <w:rPr>
                <w:rFonts w:cstheme="majorHAnsi"/>
                <w:sz w:val="18"/>
                <w:szCs w:val="18"/>
                <w:lang w:val="es-ES"/>
              </w:rPr>
            </w:pPr>
            <w:r w:rsidRPr="00816AFD">
              <w:rPr>
                <w:rFonts w:cstheme="majorHAnsi"/>
                <w:sz w:val="18"/>
                <w:szCs w:val="18"/>
                <w:lang w:val="es-ES"/>
              </w:rPr>
              <w:t>Eficaz</w:t>
            </w:r>
          </w:p>
        </w:tc>
        <w:tc>
          <w:tcPr>
            <w:tcW w:w="1080" w:type="dxa"/>
            <w:tcMar>
              <w:top w:w="29" w:type="dxa"/>
              <w:left w:w="115" w:type="dxa"/>
              <w:bottom w:w="29" w:type="dxa"/>
              <w:right w:w="115" w:type="dxa"/>
            </w:tcMar>
            <w:vAlign w:val="bottom"/>
          </w:tcPr>
          <w:p w14:paraId="1464D608" w14:textId="6B19050D" w:rsidR="00632C76" w:rsidRPr="00816AFD" w:rsidRDefault="00632C76" w:rsidP="006244A1">
            <w:pPr>
              <w:jc w:val="center"/>
              <w:rPr>
                <w:rFonts w:cstheme="majorHAnsi"/>
                <w:sz w:val="18"/>
                <w:szCs w:val="18"/>
                <w:lang w:val="es-ES"/>
              </w:rPr>
            </w:pPr>
            <w:r w:rsidRPr="00816AFD">
              <w:rPr>
                <w:rFonts w:cstheme="majorHAnsi"/>
                <w:sz w:val="18"/>
                <w:szCs w:val="18"/>
                <w:lang w:val="es-ES"/>
              </w:rPr>
              <w:t>Ni eficaz ni ineficaz</w:t>
            </w:r>
          </w:p>
        </w:tc>
        <w:tc>
          <w:tcPr>
            <w:tcW w:w="1080" w:type="dxa"/>
            <w:tcMar>
              <w:top w:w="29" w:type="dxa"/>
              <w:left w:w="115" w:type="dxa"/>
              <w:bottom w:w="29" w:type="dxa"/>
              <w:right w:w="115" w:type="dxa"/>
            </w:tcMar>
            <w:vAlign w:val="bottom"/>
          </w:tcPr>
          <w:p w14:paraId="7B73B4B7" w14:textId="72338904" w:rsidR="00632C76" w:rsidRPr="00816AFD" w:rsidRDefault="00632C76" w:rsidP="006244A1">
            <w:pPr>
              <w:jc w:val="center"/>
              <w:rPr>
                <w:rFonts w:cstheme="majorHAnsi"/>
                <w:sz w:val="18"/>
                <w:szCs w:val="18"/>
                <w:lang w:val="es-ES"/>
              </w:rPr>
            </w:pPr>
            <w:r w:rsidRPr="00816AFD">
              <w:rPr>
                <w:rFonts w:cstheme="majorHAnsi"/>
                <w:sz w:val="18"/>
                <w:szCs w:val="18"/>
                <w:lang w:val="es-ES"/>
              </w:rPr>
              <w:t>Ineficaz</w:t>
            </w:r>
          </w:p>
        </w:tc>
        <w:tc>
          <w:tcPr>
            <w:tcW w:w="1080" w:type="dxa"/>
            <w:tcMar>
              <w:top w:w="29" w:type="dxa"/>
              <w:left w:w="115" w:type="dxa"/>
              <w:bottom w:w="29" w:type="dxa"/>
              <w:right w:w="115" w:type="dxa"/>
            </w:tcMar>
            <w:vAlign w:val="bottom"/>
          </w:tcPr>
          <w:p w14:paraId="20E8B915" w14:textId="60AD4D42" w:rsidR="00632C76" w:rsidRPr="00816AFD" w:rsidRDefault="00632C76" w:rsidP="006244A1">
            <w:pPr>
              <w:jc w:val="center"/>
              <w:rPr>
                <w:rFonts w:cstheme="majorHAnsi"/>
                <w:sz w:val="18"/>
                <w:szCs w:val="18"/>
                <w:lang w:val="es-ES"/>
              </w:rPr>
            </w:pPr>
            <w:r w:rsidRPr="00816AFD">
              <w:rPr>
                <w:rFonts w:cstheme="majorHAnsi"/>
                <w:sz w:val="18"/>
                <w:szCs w:val="18"/>
                <w:lang w:val="es-ES"/>
              </w:rPr>
              <w:t>Muy ineficaz</w:t>
            </w:r>
          </w:p>
        </w:tc>
        <w:tc>
          <w:tcPr>
            <w:tcW w:w="1080" w:type="dxa"/>
            <w:vAlign w:val="bottom"/>
          </w:tcPr>
          <w:p w14:paraId="1B1123FC" w14:textId="1596EC52" w:rsidR="00632C76" w:rsidRPr="00816AFD" w:rsidRDefault="00632C76" w:rsidP="00632C76">
            <w:pPr>
              <w:jc w:val="center"/>
              <w:rPr>
                <w:rFonts w:cstheme="majorHAnsi"/>
                <w:sz w:val="18"/>
                <w:szCs w:val="18"/>
                <w:lang w:val="es-ES"/>
              </w:rPr>
            </w:pPr>
            <w:r w:rsidRPr="00816AFD">
              <w:rPr>
                <w:rFonts w:cstheme="majorHAnsi"/>
                <w:sz w:val="18"/>
                <w:szCs w:val="18"/>
                <w:lang w:val="es-ES"/>
              </w:rPr>
              <w:t>No lo sé</w:t>
            </w:r>
          </w:p>
        </w:tc>
      </w:tr>
      <w:tr w:rsidR="0089180C" w:rsidRPr="00816AFD" w14:paraId="1385E144" w14:textId="77777777" w:rsidTr="006244A1">
        <w:trPr>
          <w:jc w:val="center"/>
        </w:trPr>
        <w:tc>
          <w:tcPr>
            <w:tcW w:w="4050" w:type="dxa"/>
            <w:tcMar>
              <w:top w:w="29" w:type="dxa"/>
              <w:left w:w="115" w:type="dxa"/>
              <w:bottom w:w="29" w:type="dxa"/>
              <w:right w:w="115" w:type="dxa"/>
            </w:tcMar>
            <w:vAlign w:val="center"/>
          </w:tcPr>
          <w:p w14:paraId="03185727" w14:textId="3737C275" w:rsidR="0089180C" w:rsidRPr="00816AFD" w:rsidRDefault="00D15EFF" w:rsidP="00D15EFF">
            <w:pPr>
              <w:rPr>
                <w:rFonts w:cstheme="majorHAnsi"/>
                <w:lang w:val="es-ES"/>
              </w:rPr>
            </w:pPr>
            <w:r w:rsidRPr="00816AFD">
              <w:rPr>
                <w:lang w:val="es-ES"/>
              </w:rPr>
              <w:t>Fomenta la coherencia de las actividades de la ONU (reduce la duplicación</w:t>
            </w:r>
            <w:r w:rsidR="00645069" w:rsidRPr="00816AFD">
              <w:rPr>
                <w:lang w:val="es-ES"/>
              </w:rPr>
              <w:t xml:space="preserve"> </w:t>
            </w:r>
            <w:r w:rsidRPr="00816AFD">
              <w:rPr>
                <w:lang w:val="es-ES"/>
              </w:rPr>
              <w:t>de esfuerzos</w:t>
            </w:r>
            <w:r w:rsidR="00645069" w:rsidRPr="00816AFD">
              <w:rPr>
                <w:lang w:val="es-ES"/>
              </w:rPr>
              <w:t>)</w:t>
            </w:r>
          </w:p>
        </w:tc>
        <w:tc>
          <w:tcPr>
            <w:tcW w:w="1080" w:type="dxa"/>
            <w:tcMar>
              <w:top w:w="29" w:type="dxa"/>
              <w:left w:w="115" w:type="dxa"/>
              <w:bottom w:w="29" w:type="dxa"/>
              <w:right w:w="115" w:type="dxa"/>
            </w:tcMar>
            <w:vAlign w:val="center"/>
          </w:tcPr>
          <w:p w14:paraId="57D41569" w14:textId="77777777" w:rsidR="0089180C" w:rsidRPr="00816AFD" w:rsidRDefault="0089180C" w:rsidP="006244A1">
            <w:pPr>
              <w:jc w:val="center"/>
              <w:rPr>
                <w:rStyle w:val="RadiobuttonChar"/>
                <w:color w:val="FFFFFF" w:themeColor="background1"/>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7E46375B" w14:textId="77777777" w:rsidR="0089180C" w:rsidRPr="00816AFD" w:rsidRDefault="0089180C" w:rsidP="006244A1">
            <w:pPr>
              <w:jc w:val="center"/>
              <w:rPr>
                <w:rStyle w:val="RadiobuttonChar"/>
                <w:color w:val="FFFFFF" w:themeColor="background1"/>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66C6A993" w14:textId="77777777" w:rsidR="0089180C" w:rsidRPr="00816AFD" w:rsidRDefault="0089180C" w:rsidP="006244A1">
            <w:pPr>
              <w:jc w:val="center"/>
              <w:rPr>
                <w:rStyle w:val="RadiobuttonChar"/>
                <w:color w:val="FFFFFF" w:themeColor="background1"/>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6E644EA1" w14:textId="77777777" w:rsidR="0089180C" w:rsidRPr="00816AFD" w:rsidRDefault="0089180C" w:rsidP="006244A1">
            <w:pPr>
              <w:jc w:val="center"/>
              <w:rPr>
                <w:rStyle w:val="RadiobuttonChar"/>
                <w:color w:val="FFFFFF" w:themeColor="background1"/>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19297BB7" w14:textId="77777777" w:rsidR="0089180C" w:rsidRPr="00816AFD" w:rsidRDefault="0089180C" w:rsidP="006244A1">
            <w:pPr>
              <w:jc w:val="center"/>
              <w:rPr>
                <w:rStyle w:val="RadiobuttonChar"/>
                <w:color w:val="FFFFFF" w:themeColor="background1"/>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677BCD75" w14:textId="77777777" w:rsidR="0089180C" w:rsidRPr="00816AFD" w:rsidRDefault="0089180C" w:rsidP="006244A1">
            <w:pPr>
              <w:jc w:val="center"/>
              <w:rPr>
                <w:rStyle w:val="RadiobuttonChar"/>
                <w:rFonts w:eastAsia="Wingdings" w:cstheme="majorHAnsi"/>
                <w:color w:val="D9D9D9" w:themeColor="background1" w:themeShade="D9"/>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r>
      <w:tr w:rsidR="007F2596" w:rsidRPr="00816AFD" w14:paraId="15430BA1" w14:textId="77777777" w:rsidTr="006244A1">
        <w:trPr>
          <w:jc w:val="center"/>
        </w:trPr>
        <w:tc>
          <w:tcPr>
            <w:tcW w:w="4050" w:type="dxa"/>
            <w:tcMar>
              <w:top w:w="29" w:type="dxa"/>
              <w:left w:w="115" w:type="dxa"/>
              <w:bottom w:w="29" w:type="dxa"/>
              <w:right w:w="115" w:type="dxa"/>
            </w:tcMar>
            <w:vAlign w:val="center"/>
          </w:tcPr>
          <w:p w14:paraId="310A41F7" w14:textId="25096005" w:rsidR="007F2596" w:rsidRPr="00816AFD" w:rsidRDefault="00D15EFF" w:rsidP="00D15EFF">
            <w:pPr>
              <w:rPr>
                <w:lang w:val="es-ES"/>
              </w:rPr>
            </w:pPr>
            <w:r w:rsidRPr="00816AFD">
              <w:rPr>
                <w:lang w:val="es-ES"/>
              </w:rPr>
              <w:t>Amplía la acción colectiva en pro de los ODS</w:t>
            </w:r>
          </w:p>
        </w:tc>
        <w:tc>
          <w:tcPr>
            <w:tcW w:w="1080" w:type="dxa"/>
            <w:tcMar>
              <w:top w:w="29" w:type="dxa"/>
              <w:left w:w="115" w:type="dxa"/>
              <w:bottom w:w="29" w:type="dxa"/>
              <w:right w:w="115" w:type="dxa"/>
            </w:tcMar>
            <w:vAlign w:val="center"/>
          </w:tcPr>
          <w:p w14:paraId="71917C4A" w14:textId="4CBF4349" w:rsidR="007F2596" w:rsidRPr="00816AFD" w:rsidRDefault="007F2596" w:rsidP="007F2596">
            <w:pPr>
              <w:jc w:val="center"/>
              <w:rPr>
                <w:rStyle w:val="RadiobuttonChar"/>
                <w:rFonts w:ascii="Wingdings" w:eastAsia="Wingdings" w:hAnsi="Wingdings" w:cstheme="majorHAnsi"/>
                <w:color w:val="D9D9D9" w:themeColor="background1" w:themeShade="D9"/>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755A21BC" w14:textId="608527BA" w:rsidR="007F2596" w:rsidRPr="00816AFD" w:rsidRDefault="007F2596" w:rsidP="007F2596">
            <w:pPr>
              <w:jc w:val="center"/>
              <w:rPr>
                <w:rStyle w:val="RadiobuttonChar"/>
                <w:rFonts w:ascii="Wingdings" w:eastAsia="Wingdings" w:hAnsi="Wingdings" w:cstheme="majorHAnsi"/>
                <w:color w:val="D9D9D9" w:themeColor="background1" w:themeShade="D9"/>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1DCD1712" w14:textId="6F51ED19" w:rsidR="007F2596" w:rsidRPr="00816AFD" w:rsidRDefault="007F2596" w:rsidP="007F2596">
            <w:pPr>
              <w:jc w:val="center"/>
              <w:rPr>
                <w:rStyle w:val="RadiobuttonChar"/>
                <w:rFonts w:ascii="Wingdings" w:eastAsia="Wingdings" w:hAnsi="Wingdings" w:cstheme="majorHAnsi"/>
                <w:color w:val="D9D9D9" w:themeColor="background1" w:themeShade="D9"/>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5FFAC50F" w14:textId="3501D2D1" w:rsidR="007F2596" w:rsidRPr="00816AFD" w:rsidRDefault="007F2596" w:rsidP="007F2596">
            <w:pPr>
              <w:jc w:val="center"/>
              <w:rPr>
                <w:rStyle w:val="RadiobuttonChar"/>
                <w:rFonts w:ascii="Wingdings" w:eastAsia="Wingdings" w:hAnsi="Wingdings" w:cstheme="majorHAnsi"/>
                <w:color w:val="D9D9D9" w:themeColor="background1" w:themeShade="D9"/>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3266C124" w14:textId="220163C9" w:rsidR="007F2596" w:rsidRPr="00816AFD" w:rsidRDefault="007F2596" w:rsidP="007F2596">
            <w:pPr>
              <w:jc w:val="center"/>
              <w:rPr>
                <w:rStyle w:val="RadiobuttonChar"/>
                <w:rFonts w:ascii="Wingdings" w:eastAsia="Wingdings" w:hAnsi="Wingdings" w:cstheme="majorHAnsi"/>
                <w:color w:val="D9D9D9" w:themeColor="background1" w:themeShade="D9"/>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2B0C631D" w14:textId="2A5DD0EA" w:rsidR="007F2596" w:rsidRPr="00816AFD" w:rsidRDefault="007F2596" w:rsidP="007F2596">
            <w:pPr>
              <w:jc w:val="center"/>
              <w:rPr>
                <w:rStyle w:val="RadiobuttonChar"/>
                <w:rFonts w:ascii="Wingdings" w:eastAsia="Wingdings" w:hAnsi="Wingdings" w:cstheme="majorHAnsi"/>
                <w:color w:val="D9D9D9" w:themeColor="background1" w:themeShade="D9"/>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r>
      <w:tr w:rsidR="007F2596" w:rsidRPr="00816AFD" w14:paraId="37AE582E" w14:textId="77777777" w:rsidTr="006244A1">
        <w:trPr>
          <w:jc w:val="center"/>
        </w:trPr>
        <w:tc>
          <w:tcPr>
            <w:tcW w:w="4050" w:type="dxa"/>
            <w:tcMar>
              <w:top w:w="29" w:type="dxa"/>
              <w:left w:w="115" w:type="dxa"/>
              <w:bottom w:w="29" w:type="dxa"/>
              <w:right w:w="115" w:type="dxa"/>
            </w:tcMar>
            <w:vAlign w:val="center"/>
          </w:tcPr>
          <w:p w14:paraId="00002E4D" w14:textId="6FED0FC3" w:rsidR="007F2596" w:rsidRPr="00816AFD" w:rsidRDefault="00E53285" w:rsidP="00E53285">
            <w:pPr>
              <w:rPr>
                <w:lang w:val="es-ES"/>
              </w:rPr>
            </w:pPr>
            <w:r w:rsidRPr="00816AFD">
              <w:rPr>
                <w:lang w:val="es-ES"/>
              </w:rPr>
              <w:t>Aprovecha las ventajas comparativas</w:t>
            </w:r>
            <w:r w:rsidR="007F2596" w:rsidRPr="00816AFD">
              <w:rPr>
                <w:lang w:val="es-ES"/>
              </w:rPr>
              <w:t xml:space="preserve"> </w:t>
            </w:r>
            <w:r w:rsidRPr="00816AFD">
              <w:rPr>
                <w:lang w:val="es-ES"/>
              </w:rPr>
              <w:t xml:space="preserve">de las entidades </w:t>
            </w:r>
            <w:r w:rsidR="007F2596" w:rsidRPr="00816AFD">
              <w:rPr>
                <w:lang w:val="es-ES"/>
              </w:rPr>
              <w:t>individual</w:t>
            </w:r>
            <w:r w:rsidRPr="00816AFD">
              <w:rPr>
                <w:lang w:val="es-ES"/>
              </w:rPr>
              <w:t>es</w:t>
            </w:r>
            <w:r w:rsidR="007F2596" w:rsidRPr="00816AFD">
              <w:rPr>
                <w:lang w:val="es-ES"/>
              </w:rPr>
              <w:t xml:space="preserve"> </w:t>
            </w:r>
            <w:r w:rsidRPr="00816AFD">
              <w:rPr>
                <w:lang w:val="es-ES"/>
              </w:rPr>
              <w:t>de la ONU</w:t>
            </w:r>
          </w:p>
        </w:tc>
        <w:tc>
          <w:tcPr>
            <w:tcW w:w="1080" w:type="dxa"/>
            <w:tcMar>
              <w:top w:w="29" w:type="dxa"/>
              <w:left w:w="115" w:type="dxa"/>
              <w:bottom w:w="29" w:type="dxa"/>
              <w:right w:w="115" w:type="dxa"/>
            </w:tcMar>
            <w:vAlign w:val="center"/>
          </w:tcPr>
          <w:p w14:paraId="21FCF240" w14:textId="6C247201" w:rsidR="007F2596" w:rsidRPr="00816AFD" w:rsidRDefault="007F2596" w:rsidP="007F2596">
            <w:pPr>
              <w:jc w:val="center"/>
              <w:rPr>
                <w:rStyle w:val="RadiobuttonChar"/>
                <w:rFonts w:ascii="Wingdings" w:eastAsia="Wingdings" w:hAnsi="Wingdings" w:cstheme="majorHAnsi"/>
                <w:color w:val="D9D9D9" w:themeColor="background1" w:themeShade="D9"/>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7FE65684" w14:textId="4D3677C4" w:rsidR="007F2596" w:rsidRPr="00816AFD" w:rsidRDefault="007F2596" w:rsidP="007F2596">
            <w:pPr>
              <w:jc w:val="center"/>
              <w:rPr>
                <w:rStyle w:val="RadiobuttonChar"/>
                <w:rFonts w:ascii="Wingdings" w:eastAsia="Wingdings" w:hAnsi="Wingdings" w:cstheme="majorHAnsi"/>
                <w:color w:val="D9D9D9" w:themeColor="background1" w:themeShade="D9"/>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429208B4" w14:textId="3D9D6728" w:rsidR="007F2596" w:rsidRPr="00816AFD" w:rsidRDefault="007F2596" w:rsidP="007F2596">
            <w:pPr>
              <w:jc w:val="center"/>
              <w:rPr>
                <w:rStyle w:val="RadiobuttonChar"/>
                <w:rFonts w:ascii="Wingdings" w:eastAsia="Wingdings" w:hAnsi="Wingdings" w:cstheme="majorHAnsi"/>
                <w:color w:val="D9D9D9" w:themeColor="background1" w:themeShade="D9"/>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7764B9E1" w14:textId="5A8B31E9" w:rsidR="007F2596" w:rsidRPr="00816AFD" w:rsidRDefault="007F2596" w:rsidP="007F2596">
            <w:pPr>
              <w:jc w:val="center"/>
              <w:rPr>
                <w:rStyle w:val="RadiobuttonChar"/>
                <w:rFonts w:ascii="Wingdings" w:eastAsia="Wingdings" w:hAnsi="Wingdings" w:cstheme="majorHAnsi"/>
                <w:color w:val="D9D9D9" w:themeColor="background1" w:themeShade="D9"/>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6E3BDA6E" w14:textId="2906A351" w:rsidR="007F2596" w:rsidRPr="00816AFD" w:rsidRDefault="007F2596" w:rsidP="007F2596">
            <w:pPr>
              <w:jc w:val="center"/>
              <w:rPr>
                <w:rStyle w:val="RadiobuttonChar"/>
                <w:rFonts w:ascii="Wingdings" w:eastAsia="Wingdings" w:hAnsi="Wingdings" w:cstheme="majorHAnsi"/>
                <w:color w:val="D9D9D9" w:themeColor="background1" w:themeShade="D9"/>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0937AB2B" w14:textId="7EB434F0" w:rsidR="007F2596" w:rsidRPr="00816AFD" w:rsidRDefault="007F2596" w:rsidP="007F2596">
            <w:pPr>
              <w:jc w:val="center"/>
              <w:rPr>
                <w:rStyle w:val="RadiobuttonChar"/>
                <w:rFonts w:ascii="Wingdings" w:eastAsia="Wingdings" w:hAnsi="Wingdings" w:cstheme="majorHAnsi"/>
                <w:color w:val="D9D9D9" w:themeColor="background1" w:themeShade="D9"/>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r>
      <w:tr w:rsidR="0089180C" w:rsidRPr="00816AFD" w14:paraId="148EF7CD" w14:textId="77777777" w:rsidTr="006244A1">
        <w:trPr>
          <w:jc w:val="center"/>
        </w:trPr>
        <w:tc>
          <w:tcPr>
            <w:tcW w:w="4050" w:type="dxa"/>
            <w:tcMar>
              <w:top w:w="29" w:type="dxa"/>
              <w:left w:w="115" w:type="dxa"/>
              <w:bottom w:w="29" w:type="dxa"/>
              <w:right w:w="115" w:type="dxa"/>
            </w:tcMar>
            <w:vAlign w:val="center"/>
          </w:tcPr>
          <w:p w14:paraId="121FA66D" w14:textId="62ED796B" w:rsidR="0089180C" w:rsidRPr="00816AFD" w:rsidRDefault="00D15EFF" w:rsidP="00D15EFF">
            <w:pPr>
              <w:rPr>
                <w:rFonts w:cstheme="majorHAnsi"/>
                <w:lang w:val="es-ES"/>
              </w:rPr>
            </w:pPr>
            <w:r w:rsidRPr="00816AFD">
              <w:rPr>
                <w:lang w:val="es-ES"/>
              </w:rPr>
              <w:t>Sirve de punto de acceso fácil a los conocimientos especializados de la ONU</w:t>
            </w:r>
          </w:p>
        </w:tc>
        <w:tc>
          <w:tcPr>
            <w:tcW w:w="1080" w:type="dxa"/>
            <w:tcMar>
              <w:top w:w="29" w:type="dxa"/>
              <w:left w:w="115" w:type="dxa"/>
              <w:bottom w:w="29" w:type="dxa"/>
              <w:right w:w="115" w:type="dxa"/>
            </w:tcMar>
            <w:vAlign w:val="center"/>
          </w:tcPr>
          <w:p w14:paraId="63406A54" w14:textId="77777777" w:rsidR="0089180C" w:rsidRPr="00816AFD" w:rsidRDefault="0089180C" w:rsidP="006244A1">
            <w:pPr>
              <w:jc w:val="center"/>
              <w:rPr>
                <w:rStyle w:val="RadiobuttonChar"/>
                <w:color w:val="FFFFFF" w:themeColor="background1"/>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393C0457" w14:textId="77777777" w:rsidR="0089180C" w:rsidRPr="00816AFD" w:rsidRDefault="0089180C" w:rsidP="006244A1">
            <w:pPr>
              <w:jc w:val="center"/>
              <w:rPr>
                <w:rStyle w:val="RadiobuttonChar"/>
                <w:color w:val="FFFFFF" w:themeColor="background1"/>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4E7F3FB1" w14:textId="77777777" w:rsidR="0089180C" w:rsidRPr="00816AFD" w:rsidRDefault="0089180C" w:rsidP="006244A1">
            <w:pPr>
              <w:jc w:val="center"/>
              <w:rPr>
                <w:rStyle w:val="RadiobuttonChar"/>
                <w:color w:val="FFFFFF" w:themeColor="background1"/>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02BB4B16" w14:textId="77777777" w:rsidR="0089180C" w:rsidRPr="00816AFD" w:rsidRDefault="0089180C" w:rsidP="006244A1">
            <w:pPr>
              <w:jc w:val="center"/>
              <w:rPr>
                <w:rStyle w:val="RadiobuttonChar"/>
                <w:color w:val="FFFFFF" w:themeColor="background1"/>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663C400A" w14:textId="77777777" w:rsidR="0089180C" w:rsidRPr="00816AFD" w:rsidRDefault="0089180C" w:rsidP="006244A1">
            <w:pPr>
              <w:jc w:val="center"/>
              <w:rPr>
                <w:rStyle w:val="RadiobuttonChar"/>
                <w:color w:val="FFFFFF" w:themeColor="background1"/>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3071B08E" w14:textId="77777777" w:rsidR="0089180C" w:rsidRPr="00816AFD" w:rsidRDefault="0089180C" w:rsidP="006244A1">
            <w:pPr>
              <w:jc w:val="center"/>
              <w:rPr>
                <w:rStyle w:val="RadiobuttonChar"/>
                <w:rFonts w:eastAsia="Wingdings" w:cstheme="majorHAnsi"/>
                <w:color w:val="D9D9D9" w:themeColor="background1" w:themeShade="D9"/>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r>
      <w:tr w:rsidR="0089180C" w:rsidRPr="00816AFD" w14:paraId="4882B31E" w14:textId="77777777" w:rsidTr="006244A1">
        <w:trPr>
          <w:jc w:val="center"/>
        </w:trPr>
        <w:tc>
          <w:tcPr>
            <w:tcW w:w="4050" w:type="dxa"/>
            <w:tcMar>
              <w:top w:w="29" w:type="dxa"/>
              <w:left w:w="115" w:type="dxa"/>
              <w:bottom w:w="29" w:type="dxa"/>
              <w:right w:w="115" w:type="dxa"/>
            </w:tcMar>
            <w:vAlign w:val="center"/>
          </w:tcPr>
          <w:p w14:paraId="4BC54080" w14:textId="0F597842" w:rsidR="0089180C" w:rsidRPr="00816AFD" w:rsidRDefault="00E53285" w:rsidP="004374C5">
            <w:pPr>
              <w:rPr>
                <w:rFonts w:cstheme="majorHAnsi"/>
                <w:lang w:val="es-ES"/>
              </w:rPr>
            </w:pPr>
            <w:r w:rsidRPr="00816AFD">
              <w:rPr>
                <w:lang w:val="es-ES"/>
              </w:rPr>
              <w:t>Convoca</w:t>
            </w:r>
            <w:r w:rsidR="00B3014B" w:rsidRPr="00816AFD">
              <w:rPr>
                <w:lang w:val="es-ES"/>
              </w:rPr>
              <w:t xml:space="preserve"> </w:t>
            </w:r>
            <w:r w:rsidR="004374C5" w:rsidRPr="00816AFD">
              <w:rPr>
                <w:lang w:val="es-ES"/>
              </w:rPr>
              <w:t>diálogos entre múltiples interesados con el gobierno y los donantes que permiten la formulación de políticas alineadas con los ODS</w:t>
            </w:r>
          </w:p>
        </w:tc>
        <w:tc>
          <w:tcPr>
            <w:tcW w:w="1080" w:type="dxa"/>
            <w:tcMar>
              <w:top w:w="29" w:type="dxa"/>
              <w:left w:w="115" w:type="dxa"/>
              <w:bottom w:w="29" w:type="dxa"/>
              <w:right w:w="115" w:type="dxa"/>
            </w:tcMar>
            <w:vAlign w:val="center"/>
          </w:tcPr>
          <w:p w14:paraId="69483DD9" w14:textId="77777777" w:rsidR="0089180C" w:rsidRPr="00816AFD" w:rsidRDefault="0089180C" w:rsidP="006244A1">
            <w:pPr>
              <w:jc w:val="center"/>
              <w:rPr>
                <w:rStyle w:val="RadiobuttonChar"/>
                <w:color w:val="FFFFFF" w:themeColor="background1"/>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13799563" w14:textId="77777777" w:rsidR="0089180C" w:rsidRPr="00816AFD" w:rsidRDefault="0089180C" w:rsidP="006244A1">
            <w:pPr>
              <w:jc w:val="center"/>
              <w:rPr>
                <w:rStyle w:val="RadiobuttonChar"/>
                <w:color w:val="FFFFFF" w:themeColor="background1"/>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3A64AB7E" w14:textId="77777777" w:rsidR="0089180C" w:rsidRPr="00816AFD" w:rsidRDefault="0089180C" w:rsidP="006244A1">
            <w:pPr>
              <w:jc w:val="center"/>
              <w:rPr>
                <w:rStyle w:val="RadiobuttonChar"/>
                <w:color w:val="FFFFFF" w:themeColor="background1"/>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4313C0EA" w14:textId="77777777" w:rsidR="0089180C" w:rsidRPr="00816AFD" w:rsidRDefault="0089180C" w:rsidP="006244A1">
            <w:pPr>
              <w:jc w:val="center"/>
              <w:rPr>
                <w:rStyle w:val="RadiobuttonChar"/>
                <w:color w:val="FFFFFF" w:themeColor="background1"/>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tcMar>
              <w:top w:w="29" w:type="dxa"/>
              <w:left w:w="115" w:type="dxa"/>
              <w:bottom w:w="29" w:type="dxa"/>
              <w:right w:w="115" w:type="dxa"/>
            </w:tcMar>
            <w:vAlign w:val="center"/>
          </w:tcPr>
          <w:p w14:paraId="67DC9710" w14:textId="77777777" w:rsidR="0089180C" w:rsidRPr="00816AFD" w:rsidRDefault="0089180C" w:rsidP="006244A1">
            <w:pPr>
              <w:jc w:val="center"/>
              <w:rPr>
                <w:rStyle w:val="RadiobuttonChar"/>
                <w:color w:val="FFFFFF" w:themeColor="background1"/>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c>
          <w:tcPr>
            <w:tcW w:w="1080" w:type="dxa"/>
            <w:vAlign w:val="center"/>
          </w:tcPr>
          <w:p w14:paraId="149C3AA6" w14:textId="77777777" w:rsidR="0089180C" w:rsidRPr="00816AFD" w:rsidRDefault="0089180C" w:rsidP="006244A1">
            <w:pPr>
              <w:jc w:val="center"/>
              <w:rPr>
                <w:rStyle w:val="RadiobuttonChar"/>
                <w:rFonts w:eastAsia="Wingdings" w:cstheme="majorHAnsi"/>
                <w:color w:val="D9D9D9" w:themeColor="background1" w:themeShade="D9"/>
                <w:sz w:val="40"/>
                <w:szCs w:val="40"/>
                <w:lang w:val="es-ES"/>
              </w:rPr>
            </w:pPr>
            <w:r w:rsidRPr="00816AFD">
              <w:rPr>
                <w:rStyle w:val="RadiobuttonChar"/>
                <w:rFonts w:ascii="Wingdings" w:eastAsia="Wingdings" w:hAnsi="Wingdings" w:cstheme="majorHAnsi"/>
                <w:color w:val="D9D9D9" w:themeColor="background1" w:themeShade="D9"/>
                <w:sz w:val="40"/>
                <w:szCs w:val="40"/>
                <w:lang w:val="es-ES"/>
              </w:rPr>
              <w:t></w:t>
            </w:r>
          </w:p>
        </w:tc>
      </w:tr>
    </w:tbl>
    <w:p w14:paraId="591E644F" w14:textId="77777777" w:rsidR="0089180C" w:rsidRPr="00816AFD" w:rsidRDefault="0089180C" w:rsidP="0089180C">
      <w:pPr>
        <w:pStyle w:val="ListParagraph"/>
        <w:spacing w:after="0" w:line="240" w:lineRule="auto"/>
        <w:ind w:left="990"/>
        <w:jc w:val="both"/>
        <w:rPr>
          <w:rFonts w:ascii="Roboto" w:hAnsi="Roboto" w:cstheme="majorHAnsi"/>
          <w:lang w:val="es-ES"/>
        </w:rPr>
      </w:pPr>
    </w:p>
    <w:p w14:paraId="4B3C27A4" w14:textId="77777777" w:rsidR="00792B12" w:rsidRPr="00816AFD" w:rsidRDefault="00792B12" w:rsidP="007B34F1">
      <w:pPr>
        <w:spacing w:after="0" w:line="240" w:lineRule="auto"/>
        <w:rPr>
          <w:rFonts w:cstheme="majorHAnsi"/>
          <w:lang w:val="es-ES"/>
        </w:rPr>
      </w:pPr>
    </w:p>
    <w:p w14:paraId="005687F8" w14:textId="0EDFCBC9" w:rsidR="007F2596" w:rsidRPr="00816AFD" w:rsidRDefault="007F2596">
      <w:pPr>
        <w:spacing w:after="200" w:line="276" w:lineRule="auto"/>
        <w:rPr>
          <w:rFonts w:cstheme="majorHAnsi"/>
          <w:b/>
          <w:bCs/>
          <w:iCs/>
          <w:lang w:val="es-ES"/>
        </w:rPr>
      </w:pPr>
      <w:r w:rsidRPr="00816AFD">
        <w:rPr>
          <w:rFonts w:cstheme="majorHAnsi"/>
          <w:b/>
          <w:bCs/>
          <w:iCs/>
          <w:lang w:val="es-ES"/>
        </w:rPr>
        <w:br w:type="page"/>
      </w:r>
    </w:p>
    <w:p w14:paraId="3A9991FC" w14:textId="77777777" w:rsidR="00E8160D" w:rsidRPr="00816AFD" w:rsidRDefault="00E8160D" w:rsidP="00E8160D">
      <w:pPr>
        <w:spacing w:after="0" w:line="240" w:lineRule="auto"/>
        <w:rPr>
          <w:rFonts w:cstheme="majorHAnsi"/>
          <w:b/>
          <w:bCs/>
          <w:iCs/>
          <w:lang w:val="es-ES"/>
        </w:rPr>
      </w:pPr>
    </w:p>
    <w:p w14:paraId="12AAE7D3" w14:textId="1E941AB0" w:rsidR="00E8160D" w:rsidRPr="00816AFD" w:rsidRDefault="002E4EAD" w:rsidP="007862B8">
      <w:pPr>
        <w:pStyle w:val="ListParagraph"/>
        <w:numPr>
          <w:ilvl w:val="0"/>
          <w:numId w:val="45"/>
        </w:numPr>
        <w:spacing w:after="0" w:line="240" w:lineRule="auto"/>
        <w:rPr>
          <w:rFonts w:ascii="Roboto" w:hAnsi="Roboto" w:cstheme="majorHAnsi"/>
          <w:b/>
          <w:bCs/>
          <w:iCs/>
          <w:lang w:val="es-ES"/>
        </w:rPr>
      </w:pPr>
      <w:r w:rsidRPr="00816AFD">
        <w:rPr>
          <w:rFonts w:ascii="Roboto" w:hAnsi="Roboto" w:cstheme="majorHAnsi"/>
          <w:b/>
          <w:bCs/>
          <w:iCs/>
          <w:lang w:val="es-ES"/>
        </w:rPr>
        <w:t>¿En qué medida las entidades de la ONU compiten con otras entidades de la ONU por la financiación de los donantes</w:t>
      </w:r>
      <w:r w:rsidR="00E8160D" w:rsidRPr="00816AFD">
        <w:rPr>
          <w:rFonts w:ascii="Roboto" w:hAnsi="Roboto" w:cstheme="majorHAnsi"/>
          <w:b/>
          <w:bCs/>
          <w:iCs/>
          <w:lang w:val="es-ES"/>
        </w:rPr>
        <w:t>?</w:t>
      </w:r>
    </w:p>
    <w:p w14:paraId="418C3C01" w14:textId="77777777" w:rsidR="00E8160D" w:rsidRPr="00816AFD" w:rsidRDefault="00E8160D" w:rsidP="00E8160D">
      <w:pPr>
        <w:spacing w:after="0" w:line="240" w:lineRule="auto"/>
        <w:jc w:val="both"/>
        <w:rPr>
          <w:rFonts w:cstheme="majorHAnsi"/>
          <w:lang w:val="es-ES"/>
        </w:rPr>
      </w:pPr>
    </w:p>
    <w:tbl>
      <w:tblPr>
        <w:tblStyle w:val="TableGrid"/>
        <w:tblW w:w="10255" w:type="dxa"/>
        <w:jc w:val="center"/>
        <w:tblLayout w:type="fixed"/>
        <w:tblLook w:val="04A0" w:firstRow="1" w:lastRow="0" w:firstColumn="1" w:lastColumn="0" w:noHBand="0" w:noVBand="1"/>
      </w:tblPr>
      <w:tblGrid>
        <w:gridCol w:w="1075"/>
        <w:gridCol w:w="9180"/>
      </w:tblGrid>
      <w:tr w:rsidR="00E8160D" w:rsidRPr="00816AFD" w14:paraId="03A50AB6" w14:textId="77777777">
        <w:trPr>
          <w:cantSplit/>
          <w:jc w:val="center"/>
        </w:trPr>
        <w:tc>
          <w:tcPr>
            <w:tcW w:w="1075" w:type="dxa"/>
            <w:tcMar>
              <w:top w:w="0" w:type="dxa"/>
              <w:left w:w="115" w:type="dxa"/>
              <w:bottom w:w="0" w:type="dxa"/>
              <w:right w:w="115" w:type="dxa"/>
            </w:tcMar>
            <w:vAlign w:val="bottom"/>
          </w:tcPr>
          <w:p w14:paraId="3BE6DCF8" w14:textId="77777777" w:rsidR="00E8160D" w:rsidRPr="00816AFD" w:rsidRDefault="00E8160D" w:rsidP="006244A1">
            <w:pPr>
              <w:jc w:val="right"/>
              <w:rPr>
                <w:rFonts w:cstheme="majorHAnsi"/>
                <w:color w:val="D9D9D9" w:themeColor="background1" w:themeShade="D9"/>
                <w:sz w:val="36"/>
                <w:szCs w:val="36"/>
                <w:lang w:val="es-ES"/>
              </w:rPr>
            </w:pPr>
            <w:r w:rsidRPr="00816AFD">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22B7E3A6" w14:textId="3A907820" w:rsidR="00E8160D" w:rsidRPr="00816AFD" w:rsidRDefault="002E4EAD" w:rsidP="002E4EAD">
            <w:pPr>
              <w:spacing w:line="276" w:lineRule="auto"/>
              <w:jc w:val="both"/>
              <w:rPr>
                <w:lang w:val="es-ES"/>
              </w:rPr>
            </w:pPr>
            <w:r w:rsidRPr="00816AFD">
              <w:rPr>
                <w:lang w:val="es-ES"/>
              </w:rPr>
              <w:t>En gran medida</w:t>
            </w:r>
          </w:p>
        </w:tc>
      </w:tr>
      <w:tr w:rsidR="00E8160D" w:rsidRPr="00816AFD" w14:paraId="185E614E" w14:textId="77777777">
        <w:trPr>
          <w:cantSplit/>
          <w:jc w:val="center"/>
        </w:trPr>
        <w:tc>
          <w:tcPr>
            <w:tcW w:w="1075" w:type="dxa"/>
            <w:tcMar>
              <w:top w:w="0" w:type="dxa"/>
              <w:left w:w="115" w:type="dxa"/>
              <w:bottom w:w="0" w:type="dxa"/>
              <w:right w:w="115" w:type="dxa"/>
            </w:tcMar>
            <w:vAlign w:val="bottom"/>
          </w:tcPr>
          <w:p w14:paraId="6D988C74" w14:textId="77777777" w:rsidR="00E8160D" w:rsidRPr="00816AFD" w:rsidRDefault="00E8160D" w:rsidP="006244A1">
            <w:pPr>
              <w:jc w:val="right"/>
              <w:rPr>
                <w:rStyle w:val="RadiobuttonChar"/>
                <w:rFonts w:cstheme="majorHAnsi"/>
                <w:color w:val="D9D9D9" w:themeColor="background1" w:themeShade="D9"/>
                <w:sz w:val="36"/>
                <w:szCs w:val="36"/>
                <w:lang w:val="es-ES"/>
              </w:rPr>
            </w:pPr>
            <w:r w:rsidRPr="00816AFD">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10514205" w14:textId="07C59AB7" w:rsidR="00E8160D" w:rsidRPr="00816AFD" w:rsidRDefault="002E4EAD" w:rsidP="002E4EAD">
            <w:pPr>
              <w:spacing w:line="276" w:lineRule="auto"/>
              <w:jc w:val="both"/>
              <w:rPr>
                <w:lang w:val="es-ES"/>
              </w:rPr>
            </w:pPr>
            <w:r w:rsidRPr="00816AFD">
              <w:rPr>
                <w:lang w:val="es-ES"/>
              </w:rPr>
              <w:t>En cierta medida</w:t>
            </w:r>
          </w:p>
        </w:tc>
      </w:tr>
      <w:tr w:rsidR="00E8160D" w:rsidRPr="00816AFD" w14:paraId="1E86D5B3" w14:textId="77777777">
        <w:trPr>
          <w:cantSplit/>
          <w:jc w:val="center"/>
        </w:trPr>
        <w:tc>
          <w:tcPr>
            <w:tcW w:w="1075" w:type="dxa"/>
            <w:tcMar>
              <w:top w:w="0" w:type="dxa"/>
              <w:left w:w="115" w:type="dxa"/>
              <w:bottom w:w="0" w:type="dxa"/>
              <w:right w:w="115" w:type="dxa"/>
            </w:tcMar>
            <w:vAlign w:val="bottom"/>
          </w:tcPr>
          <w:p w14:paraId="77C7BC9B" w14:textId="77777777" w:rsidR="00E8160D" w:rsidRPr="00816AFD" w:rsidRDefault="00E8160D" w:rsidP="006244A1">
            <w:pPr>
              <w:jc w:val="right"/>
              <w:rPr>
                <w:rStyle w:val="RadiobuttonChar"/>
                <w:rFonts w:cstheme="majorHAnsi"/>
                <w:color w:val="D9D9D9" w:themeColor="background1" w:themeShade="D9"/>
                <w:sz w:val="36"/>
                <w:szCs w:val="36"/>
                <w:lang w:val="es-ES"/>
              </w:rPr>
            </w:pPr>
            <w:r w:rsidRPr="00816AFD">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449B8D41" w14:textId="06193F5C" w:rsidR="00E8160D" w:rsidRPr="00816AFD" w:rsidRDefault="002E4EAD" w:rsidP="002E4EAD">
            <w:pPr>
              <w:spacing w:line="276" w:lineRule="auto"/>
              <w:jc w:val="both"/>
              <w:rPr>
                <w:lang w:val="es-ES"/>
              </w:rPr>
            </w:pPr>
            <w:r w:rsidRPr="00816AFD">
              <w:rPr>
                <w:lang w:val="es-ES"/>
              </w:rPr>
              <w:t>En una medida limitada</w:t>
            </w:r>
          </w:p>
        </w:tc>
      </w:tr>
      <w:tr w:rsidR="00E8160D" w:rsidRPr="00816AFD" w14:paraId="6823DC0F" w14:textId="77777777">
        <w:trPr>
          <w:cantSplit/>
          <w:jc w:val="center"/>
        </w:trPr>
        <w:tc>
          <w:tcPr>
            <w:tcW w:w="1075" w:type="dxa"/>
            <w:tcMar>
              <w:top w:w="0" w:type="dxa"/>
              <w:left w:w="115" w:type="dxa"/>
              <w:bottom w:w="0" w:type="dxa"/>
              <w:right w:w="115" w:type="dxa"/>
            </w:tcMar>
            <w:vAlign w:val="bottom"/>
          </w:tcPr>
          <w:p w14:paraId="35C0FAC3" w14:textId="77777777" w:rsidR="00E8160D" w:rsidRPr="00816AFD" w:rsidRDefault="00E8160D" w:rsidP="006244A1">
            <w:pPr>
              <w:jc w:val="right"/>
              <w:rPr>
                <w:rStyle w:val="RadiobuttonChar"/>
                <w:rFonts w:cstheme="majorHAnsi"/>
                <w:color w:val="D9D9D9" w:themeColor="background1" w:themeShade="D9"/>
                <w:sz w:val="36"/>
                <w:szCs w:val="36"/>
                <w:lang w:val="es-ES"/>
              </w:rPr>
            </w:pPr>
            <w:r w:rsidRPr="00816AFD">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4760D04C" w14:textId="4C7FF9DD" w:rsidR="00E8160D" w:rsidRPr="00816AFD" w:rsidRDefault="002E4EAD" w:rsidP="002E4EAD">
            <w:pPr>
              <w:spacing w:line="276" w:lineRule="auto"/>
              <w:jc w:val="both"/>
              <w:rPr>
                <w:lang w:val="es-ES"/>
              </w:rPr>
            </w:pPr>
            <w:r w:rsidRPr="00273639">
              <w:rPr>
                <w:lang w:val="es-ES"/>
              </w:rPr>
              <w:t>En ninguna medida</w:t>
            </w:r>
          </w:p>
        </w:tc>
      </w:tr>
      <w:tr w:rsidR="00E8160D" w:rsidRPr="00816AFD" w14:paraId="144C2E64" w14:textId="77777777">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42BE0D3B" w14:textId="77777777" w:rsidR="00E8160D" w:rsidRPr="00816AFD" w:rsidRDefault="00E8160D" w:rsidP="006244A1">
            <w:pPr>
              <w:jc w:val="right"/>
              <w:rPr>
                <w:rStyle w:val="RadiobuttonChar"/>
                <w:rFonts w:cstheme="majorHAnsi"/>
                <w:color w:val="D9D9D9" w:themeColor="background1" w:themeShade="D9"/>
                <w:sz w:val="36"/>
                <w:szCs w:val="36"/>
                <w:lang w:val="es-ES"/>
              </w:rPr>
            </w:pPr>
            <w:r w:rsidRPr="00816AFD">
              <w:rPr>
                <w:rStyle w:val="RadiobuttonChar"/>
                <w:rFonts w:ascii="Wingdings" w:eastAsia="Wingdings" w:hAnsi="Wingdings" w:cstheme="majorHAnsi"/>
                <w:color w:val="D9D9D9" w:themeColor="background1" w:themeShade="D9"/>
                <w:sz w:val="36"/>
                <w:szCs w:val="36"/>
                <w:lang w:val="es-ES"/>
              </w:rPr>
              <w:t></w:t>
            </w:r>
          </w:p>
        </w:tc>
        <w:tc>
          <w:tcPr>
            <w:tcW w:w="9180" w:type="dxa"/>
            <w:tcBorders>
              <w:bottom w:val="single" w:sz="8" w:space="0" w:color="D9D9D9" w:themeColor="background1" w:themeShade="D9"/>
            </w:tcBorders>
            <w:vAlign w:val="center"/>
          </w:tcPr>
          <w:p w14:paraId="100E6BD9" w14:textId="67EBB961" w:rsidR="00E8160D" w:rsidRPr="00816AFD" w:rsidRDefault="002E4EAD" w:rsidP="002E4EAD">
            <w:pPr>
              <w:spacing w:line="276" w:lineRule="auto"/>
              <w:jc w:val="both"/>
              <w:rPr>
                <w:lang w:val="es-ES"/>
              </w:rPr>
            </w:pPr>
            <w:r w:rsidRPr="00816AFD">
              <w:rPr>
                <w:lang w:val="es-ES"/>
              </w:rPr>
              <w:t>No lo sé</w:t>
            </w:r>
          </w:p>
        </w:tc>
      </w:tr>
    </w:tbl>
    <w:p w14:paraId="499C5B8A" w14:textId="77777777" w:rsidR="00E8160D" w:rsidRPr="00816AFD" w:rsidRDefault="00E8160D" w:rsidP="00E8160D">
      <w:pPr>
        <w:spacing w:after="0" w:line="240" w:lineRule="auto"/>
        <w:rPr>
          <w:rFonts w:cstheme="majorHAnsi"/>
          <w:b/>
          <w:bCs/>
          <w:lang w:val="es-ES"/>
        </w:rPr>
      </w:pPr>
    </w:p>
    <w:p w14:paraId="70CD8275" w14:textId="77777777" w:rsidR="00633B9C" w:rsidRPr="00816AFD" w:rsidRDefault="00633B9C" w:rsidP="00633B9C">
      <w:pPr>
        <w:spacing w:after="0" w:line="240" w:lineRule="auto"/>
        <w:rPr>
          <w:rFonts w:cstheme="majorHAnsi"/>
          <w:lang w:val="es-ES"/>
        </w:rPr>
      </w:pPr>
    </w:p>
    <w:p w14:paraId="1712B3A6" w14:textId="22E667CE" w:rsidR="00633B9C" w:rsidRPr="00816AFD" w:rsidRDefault="000336E2" w:rsidP="007862B8">
      <w:pPr>
        <w:pStyle w:val="ListParagraph"/>
        <w:numPr>
          <w:ilvl w:val="0"/>
          <w:numId w:val="45"/>
        </w:numPr>
        <w:spacing w:after="0" w:line="240" w:lineRule="auto"/>
        <w:rPr>
          <w:rFonts w:ascii="Roboto" w:hAnsi="Roboto" w:cstheme="majorHAnsi"/>
          <w:b/>
          <w:bCs/>
          <w:iCs/>
          <w:lang w:val="es-ES"/>
        </w:rPr>
      </w:pPr>
      <w:r>
        <w:rPr>
          <w:rFonts w:ascii="Roboto" w:hAnsi="Roboto" w:cstheme="majorHAnsi"/>
          <w:b/>
          <w:bCs/>
          <w:iCs/>
          <w:lang w:val="es-ES"/>
        </w:rPr>
        <w:t xml:space="preserve">¿Qué tan eficaz es </w:t>
      </w:r>
      <w:r w:rsidR="009475E5" w:rsidRPr="00816AFD">
        <w:rPr>
          <w:rFonts w:ascii="Roboto" w:hAnsi="Roboto" w:cstheme="majorHAnsi"/>
          <w:b/>
          <w:bCs/>
          <w:iCs/>
          <w:lang w:val="es-ES"/>
        </w:rPr>
        <w:t xml:space="preserve">el sistema de la ONU en la presentación de informes de los resultados de desarrollo logrados para los países </w:t>
      </w:r>
      <w:r w:rsidR="00F65B48">
        <w:rPr>
          <w:rFonts w:ascii="Roboto" w:hAnsi="Roboto" w:cstheme="majorHAnsi"/>
          <w:b/>
          <w:bCs/>
          <w:iCs/>
          <w:lang w:val="es-ES"/>
        </w:rPr>
        <w:t xml:space="preserve">y </w:t>
      </w:r>
      <w:r w:rsidR="002E4EAD" w:rsidRPr="00816AFD">
        <w:rPr>
          <w:rFonts w:ascii="Roboto" w:hAnsi="Roboto" w:cstheme="majorHAnsi"/>
          <w:b/>
          <w:bCs/>
          <w:iCs/>
          <w:lang w:val="es-ES"/>
        </w:rPr>
        <w:t>financiado</w:t>
      </w:r>
      <w:r w:rsidR="00F65B48">
        <w:rPr>
          <w:rFonts w:ascii="Roboto" w:hAnsi="Roboto" w:cstheme="majorHAnsi"/>
          <w:b/>
          <w:bCs/>
          <w:iCs/>
          <w:lang w:val="es-ES"/>
        </w:rPr>
        <w:t>s</w:t>
      </w:r>
      <w:r w:rsidR="002E4EAD" w:rsidRPr="00816AFD">
        <w:rPr>
          <w:rFonts w:ascii="Roboto" w:hAnsi="Roboto" w:cstheme="majorHAnsi"/>
          <w:b/>
          <w:bCs/>
          <w:iCs/>
          <w:lang w:val="es-ES"/>
        </w:rPr>
        <w:t xml:space="preserve"> con contribuciones voluntarias</w:t>
      </w:r>
      <w:r w:rsidR="00F65B48">
        <w:rPr>
          <w:rFonts w:ascii="Roboto" w:hAnsi="Roboto" w:cstheme="majorHAnsi"/>
          <w:b/>
          <w:bCs/>
          <w:iCs/>
          <w:lang w:val="es-ES"/>
        </w:rPr>
        <w:t>?</w:t>
      </w:r>
    </w:p>
    <w:p w14:paraId="4382B0F6" w14:textId="77777777" w:rsidR="00633B9C" w:rsidRPr="00816AFD" w:rsidRDefault="00633B9C" w:rsidP="00633B9C">
      <w:pPr>
        <w:spacing w:after="0" w:line="240" w:lineRule="auto"/>
        <w:jc w:val="both"/>
        <w:rPr>
          <w:rFonts w:cstheme="majorHAnsi"/>
          <w:lang w:val="es-ES"/>
        </w:rPr>
      </w:pPr>
    </w:p>
    <w:tbl>
      <w:tblPr>
        <w:tblStyle w:val="TableGrid"/>
        <w:tblW w:w="10255" w:type="dxa"/>
        <w:jc w:val="center"/>
        <w:tblLayout w:type="fixed"/>
        <w:tblLook w:val="04A0" w:firstRow="1" w:lastRow="0" w:firstColumn="1" w:lastColumn="0" w:noHBand="0" w:noVBand="1"/>
      </w:tblPr>
      <w:tblGrid>
        <w:gridCol w:w="1075"/>
        <w:gridCol w:w="9180"/>
      </w:tblGrid>
      <w:tr w:rsidR="00633B9C" w:rsidRPr="00816AFD" w14:paraId="73BB3D86" w14:textId="77777777">
        <w:trPr>
          <w:cantSplit/>
          <w:jc w:val="center"/>
        </w:trPr>
        <w:tc>
          <w:tcPr>
            <w:tcW w:w="1075" w:type="dxa"/>
            <w:tcMar>
              <w:top w:w="0" w:type="dxa"/>
              <w:left w:w="115" w:type="dxa"/>
              <w:bottom w:w="0" w:type="dxa"/>
              <w:right w:w="115" w:type="dxa"/>
            </w:tcMar>
            <w:vAlign w:val="bottom"/>
          </w:tcPr>
          <w:p w14:paraId="07CB960D" w14:textId="77777777" w:rsidR="00633B9C" w:rsidRPr="00816AFD" w:rsidRDefault="00633B9C" w:rsidP="006244A1">
            <w:pPr>
              <w:jc w:val="right"/>
              <w:rPr>
                <w:rFonts w:cstheme="majorHAnsi"/>
                <w:color w:val="D9D9D9" w:themeColor="background1" w:themeShade="D9"/>
                <w:sz w:val="36"/>
                <w:szCs w:val="36"/>
                <w:lang w:val="es-ES"/>
              </w:rPr>
            </w:pPr>
            <w:r w:rsidRPr="00816AFD">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28482B8B" w14:textId="1E0166BD" w:rsidR="00633B9C" w:rsidRPr="00816AFD" w:rsidRDefault="009475E5" w:rsidP="009475E5">
            <w:pPr>
              <w:spacing w:line="276" w:lineRule="auto"/>
              <w:jc w:val="both"/>
              <w:rPr>
                <w:lang w:val="es-ES"/>
              </w:rPr>
            </w:pPr>
            <w:r w:rsidRPr="00816AFD">
              <w:rPr>
                <w:lang w:val="es-ES"/>
              </w:rPr>
              <w:t>Muy eficaz</w:t>
            </w:r>
          </w:p>
        </w:tc>
      </w:tr>
      <w:tr w:rsidR="00633B9C" w:rsidRPr="00816AFD" w14:paraId="7B3FB370" w14:textId="77777777">
        <w:trPr>
          <w:cantSplit/>
          <w:jc w:val="center"/>
        </w:trPr>
        <w:tc>
          <w:tcPr>
            <w:tcW w:w="1075" w:type="dxa"/>
            <w:tcMar>
              <w:top w:w="0" w:type="dxa"/>
              <w:left w:w="115" w:type="dxa"/>
              <w:bottom w:w="0" w:type="dxa"/>
              <w:right w:w="115" w:type="dxa"/>
            </w:tcMar>
            <w:vAlign w:val="bottom"/>
          </w:tcPr>
          <w:p w14:paraId="71342933" w14:textId="77777777" w:rsidR="00633B9C" w:rsidRPr="00816AFD" w:rsidRDefault="00633B9C" w:rsidP="006244A1">
            <w:pPr>
              <w:jc w:val="right"/>
              <w:rPr>
                <w:rStyle w:val="RadiobuttonChar"/>
                <w:rFonts w:cstheme="majorHAnsi"/>
                <w:color w:val="D9D9D9" w:themeColor="background1" w:themeShade="D9"/>
                <w:sz w:val="36"/>
                <w:szCs w:val="36"/>
                <w:lang w:val="es-ES"/>
              </w:rPr>
            </w:pPr>
            <w:r w:rsidRPr="00816AFD">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791D7C8A" w14:textId="51A41409" w:rsidR="00633B9C" w:rsidRPr="00816AFD" w:rsidRDefault="009475E5" w:rsidP="006244A1">
            <w:pPr>
              <w:spacing w:line="276" w:lineRule="auto"/>
              <w:jc w:val="both"/>
              <w:rPr>
                <w:lang w:val="es-ES"/>
              </w:rPr>
            </w:pPr>
            <w:r w:rsidRPr="00816AFD">
              <w:rPr>
                <w:lang w:val="es-ES"/>
              </w:rPr>
              <w:t>Eficaz</w:t>
            </w:r>
          </w:p>
        </w:tc>
      </w:tr>
      <w:tr w:rsidR="00633B9C" w:rsidRPr="00816AFD" w14:paraId="63BD8663" w14:textId="77777777">
        <w:trPr>
          <w:cantSplit/>
          <w:jc w:val="center"/>
        </w:trPr>
        <w:tc>
          <w:tcPr>
            <w:tcW w:w="1075" w:type="dxa"/>
            <w:tcMar>
              <w:top w:w="0" w:type="dxa"/>
              <w:left w:w="115" w:type="dxa"/>
              <w:bottom w:w="0" w:type="dxa"/>
              <w:right w:w="115" w:type="dxa"/>
            </w:tcMar>
            <w:vAlign w:val="bottom"/>
          </w:tcPr>
          <w:p w14:paraId="55D3D2E3" w14:textId="77777777" w:rsidR="00633B9C" w:rsidRPr="00816AFD" w:rsidRDefault="00633B9C" w:rsidP="006244A1">
            <w:pPr>
              <w:jc w:val="right"/>
              <w:rPr>
                <w:rStyle w:val="RadiobuttonChar"/>
                <w:rFonts w:cstheme="majorHAnsi"/>
                <w:color w:val="D9D9D9" w:themeColor="background1" w:themeShade="D9"/>
                <w:sz w:val="36"/>
                <w:szCs w:val="36"/>
                <w:lang w:val="es-ES"/>
              </w:rPr>
            </w:pPr>
            <w:r w:rsidRPr="00816AFD">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3A4E2A67" w14:textId="4EE5C100" w:rsidR="00633B9C" w:rsidRPr="00816AFD" w:rsidRDefault="00587BC2" w:rsidP="006244A1">
            <w:pPr>
              <w:spacing w:line="276" w:lineRule="auto"/>
              <w:jc w:val="both"/>
              <w:rPr>
                <w:lang w:val="es-ES"/>
              </w:rPr>
            </w:pPr>
            <w:r w:rsidRPr="00816AFD">
              <w:rPr>
                <w:lang w:val="es-ES"/>
              </w:rPr>
              <w:t>Ni eficaz ni ineficaz</w:t>
            </w:r>
          </w:p>
        </w:tc>
      </w:tr>
      <w:tr w:rsidR="00633B9C" w:rsidRPr="00816AFD" w14:paraId="66B226B5" w14:textId="77777777">
        <w:trPr>
          <w:cantSplit/>
          <w:jc w:val="center"/>
        </w:trPr>
        <w:tc>
          <w:tcPr>
            <w:tcW w:w="1075" w:type="dxa"/>
            <w:tcMar>
              <w:top w:w="0" w:type="dxa"/>
              <w:left w:w="115" w:type="dxa"/>
              <w:bottom w:w="0" w:type="dxa"/>
              <w:right w:w="115" w:type="dxa"/>
            </w:tcMar>
            <w:vAlign w:val="bottom"/>
          </w:tcPr>
          <w:p w14:paraId="78D95D0D" w14:textId="77777777" w:rsidR="00633B9C" w:rsidRPr="00816AFD" w:rsidRDefault="00633B9C" w:rsidP="006244A1">
            <w:pPr>
              <w:jc w:val="right"/>
              <w:rPr>
                <w:rStyle w:val="RadiobuttonChar"/>
                <w:rFonts w:cstheme="majorHAnsi"/>
                <w:color w:val="D9D9D9" w:themeColor="background1" w:themeShade="D9"/>
                <w:sz w:val="36"/>
                <w:szCs w:val="36"/>
                <w:lang w:val="es-ES"/>
              </w:rPr>
            </w:pPr>
            <w:r w:rsidRPr="00816AFD">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45D3BACD" w14:textId="42970D11" w:rsidR="00633B9C" w:rsidRPr="00816AFD" w:rsidRDefault="009475E5" w:rsidP="006244A1">
            <w:pPr>
              <w:spacing w:line="276" w:lineRule="auto"/>
              <w:jc w:val="both"/>
              <w:rPr>
                <w:lang w:val="es-ES"/>
              </w:rPr>
            </w:pPr>
            <w:r w:rsidRPr="00816AFD">
              <w:rPr>
                <w:lang w:val="es-ES"/>
              </w:rPr>
              <w:t>Ineficaz</w:t>
            </w:r>
          </w:p>
        </w:tc>
      </w:tr>
      <w:tr w:rsidR="00633B9C" w:rsidRPr="00816AFD" w14:paraId="1B8077A7" w14:textId="77777777">
        <w:trPr>
          <w:cantSplit/>
          <w:jc w:val="center"/>
        </w:trPr>
        <w:tc>
          <w:tcPr>
            <w:tcW w:w="1075" w:type="dxa"/>
            <w:tcMar>
              <w:top w:w="0" w:type="dxa"/>
              <w:left w:w="115" w:type="dxa"/>
              <w:bottom w:w="0" w:type="dxa"/>
              <w:right w:w="115" w:type="dxa"/>
            </w:tcMar>
            <w:vAlign w:val="bottom"/>
          </w:tcPr>
          <w:p w14:paraId="5B83DE98" w14:textId="77777777" w:rsidR="00633B9C" w:rsidRPr="00816AFD" w:rsidRDefault="00633B9C" w:rsidP="006244A1">
            <w:pPr>
              <w:jc w:val="right"/>
              <w:rPr>
                <w:rStyle w:val="RadiobuttonChar"/>
                <w:rFonts w:cstheme="majorHAnsi"/>
                <w:color w:val="D9D9D9" w:themeColor="background1" w:themeShade="D9"/>
                <w:sz w:val="36"/>
                <w:szCs w:val="36"/>
                <w:lang w:val="es-ES"/>
              </w:rPr>
            </w:pPr>
            <w:r w:rsidRPr="00816AFD">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6CFF5C2F" w14:textId="52DA36F8" w:rsidR="00633B9C" w:rsidRPr="00816AFD" w:rsidRDefault="009475E5" w:rsidP="006244A1">
            <w:pPr>
              <w:spacing w:line="276" w:lineRule="auto"/>
              <w:jc w:val="both"/>
              <w:rPr>
                <w:lang w:val="es-ES"/>
              </w:rPr>
            </w:pPr>
            <w:r w:rsidRPr="00816AFD">
              <w:rPr>
                <w:lang w:val="es-ES"/>
              </w:rPr>
              <w:t>Muy ineficaz</w:t>
            </w:r>
          </w:p>
        </w:tc>
      </w:tr>
      <w:tr w:rsidR="00633B9C" w:rsidRPr="00816AFD" w14:paraId="70E198FF" w14:textId="77777777">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2A7B0FD2" w14:textId="77777777" w:rsidR="00633B9C" w:rsidRPr="00816AFD" w:rsidRDefault="00633B9C" w:rsidP="006244A1">
            <w:pPr>
              <w:jc w:val="right"/>
              <w:rPr>
                <w:rStyle w:val="RadiobuttonChar"/>
                <w:rFonts w:ascii="Wingdings" w:eastAsia="Wingdings" w:hAnsi="Wingdings" w:cstheme="majorHAnsi"/>
                <w:color w:val="D9D9D9" w:themeColor="background1" w:themeShade="D9"/>
                <w:sz w:val="36"/>
                <w:szCs w:val="36"/>
                <w:lang w:val="es-ES"/>
              </w:rPr>
            </w:pPr>
            <w:r w:rsidRPr="00816AFD">
              <w:rPr>
                <w:rStyle w:val="RadiobuttonChar"/>
                <w:rFonts w:ascii="Wingdings" w:eastAsia="Wingdings" w:hAnsi="Wingdings" w:cstheme="majorHAnsi"/>
                <w:color w:val="D9D9D9" w:themeColor="background1" w:themeShade="D9"/>
                <w:sz w:val="36"/>
                <w:szCs w:val="36"/>
                <w:lang w:val="es-ES"/>
              </w:rPr>
              <w:t></w:t>
            </w:r>
          </w:p>
        </w:tc>
        <w:tc>
          <w:tcPr>
            <w:tcW w:w="9180" w:type="dxa"/>
            <w:tcBorders>
              <w:bottom w:val="single" w:sz="8" w:space="0" w:color="D9D9D9" w:themeColor="background1" w:themeShade="D9"/>
            </w:tcBorders>
            <w:vAlign w:val="center"/>
          </w:tcPr>
          <w:p w14:paraId="4E1AB013" w14:textId="012F9FFE" w:rsidR="00633B9C" w:rsidRPr="00816AFD" w:rsidRDefault="009475E5" w:rsidP="006244A1">
            <w:pPr>
              <w:spacing w:line="276" w:lineRule="auto"/>
              <w:jc w:val="both"/>
              <w:rPr>
                <w:lang w:val="es-ES"/>
              </w:rPr>
            </w:pPr>
            <w:r w:rsidRPr="00816AFD">
              <w:rPr>
                <w:lang w:val="es-ES"/>
              </w:rPr>
              <w:t>No lo sé</w:t>
            </w:r>
          </w:p>
        </w:tc>
      </w:tr>
    </w:tbl>
    <w:p w14:paraId="19B77583" w14:textId="77777777" w:rsidR="00633B9C" w:rsidRPr="00816AFD" w:rsidRDefault="00633B9C" w:rsidP="00633B9C">
      <w:pPr>
        <w:spacing w:after="0" w:line="240" w:lineRule="auto"/>
        <w:rPr>
          <w:rFonts w:cstheme="majorHAnsi"/>
          <w:b/>
          <w:bCs/>
          <w:lang w:val="es-ES"/>
        </w:rPr>
      </w:pPr>
    </w:p>
    <w:p w14:paraId="1A62D93A" w14:textId="77777777" w:rsidR="006C3010" w:rsidRPr="00816AFD" w:rsidRDefault="006C3010" w:rsidP="006C3010">
      <w:pPr>
        <w:spacing w:after="0" w:line="240" w:lineRule="auto"/>
        <w:rPr>
          <w:rFonts w:cstheme="majorHAnsi"/>
          <w:lang w:val="es-ES"/>
        </w:rPr>
      </w:pPr>
    </w:p>
    <w:p w14:paraId="50063D19" w14:textId="77777777" w:rsidR="006C3010" w:rsidRPr="00816AFD" w:rsidRDefault="006C3010" w:rsidP="007B34F1">
      <w:pPr>
        <w:spacing w:after="0" w:line="240" w:lineRule="auto"/>
        <w:rPr>
          <w:rFonts w:cstheme="majorHAnsi"/>
          <w:lang w:val="es-ES"/>
        </w:rPr>
      </w:pPr>
    </w:p>
    <w:p w14:paraId="2B44F6EE" w14:textId="0AB2F236" w:rsidR="00946663" w:rsidRPr="00816AFD" w:rsidRDefault="004C66DD" w:rsidP="007862B8">
      <w:pPr>
        <w:pStyle w:val="ListParagraph"/>
        <w:numPr>
          <w:ilvl w:val="0"/>
          <w:numId w:val="45"/>
        </w:numPr>
        <w:spacing w:after="0" w:line="240" w:lineRule="auto"/>
        <w:rPr>
          <w:rFonts w:ascii="Roboto" w:hAnsi="Roboto" w:cstheme="majorHAnsi"/>
          <w:b/>
          <w:bCs/>
          <w:iCs/>
          <w:lang w:val="es-ES"/>
        </w:rPr>
      </w:pPr>
      <w:r w:rsidRPr="00816AFD">
        <w:rPr>
          <w:rFonts w:ascii="Roboto" w:hAnsi="Roboto" w:cstheme="majorHAnsi"/>
          <w:b/>
          <w:bCs/>
          <w:iCs/>
          <w:lang w:val="es-ES"/>
        </w:rPr>
        <w:t>Por favor, describa los pas</w:t>
      </w:r>
      <w:r w:rsidR="00795031">
        <w:rPr>
          <w:rFonts w:ascii="Roboto" w:hAnsi="Roboto" w:cstheme="majorHAnsi"/>
          <w:b/>
          <w:bCs/>
          <w:iCs/>
          <w:lang w:val="es-ES"/>
        </w:rPr>
        <w:t>os recientes que su gobierno h</w:t>
      </w:r>
      <w:r w:rsidRPr="00816AFD">
        <w:rPr>
          <w:rFonts w:ascii="Roboto" w:hAnsi="Roboto" w:cstheme="majorHAnsi"/>
          <w:b/>
          <w:bCs/>
          <w:iCs/>
          <w:lang w:val="es-ES"/>
        </w:rPr>
        <w:t xml:space="preserve">a llevado a cabo en pro de la armonización de requisitos de visibilidad en todas sus contribuciones al </w:t>
      </w:r>
      <w:r w:rsidR="009A6ED4" w:rsidRPr="00816AFD">
        <w:rPr>
          <w:rFonts w:ascii="Roboto" w:hAnsi="Roboto" w:cstheme="majorHAnsi"/>
          <w:b/>
          <w:bCs/>
          <w:iCs/>
          <w:lang w:val="es-ES"/>
        </w:rPr>
        <w:t>sistema de las Naciones Unidas para el desarrollo</w:t>
      </w:r>
      <w:r w:rsidRPr="00816AFD">
        <w:rPr>
          <w:rFonts w:ascii="Roboto" w:hAnsi="Roboto" w:cstheme="majorHAnsi"/>
          <w:b/>
          <w:bCs/>
          <w:iCs/>
          <w:lang w:val="es-ES"/>
        </w:rPr>
        <w:t>.</w:t>
      </w:r>
    </w:p>
    <w:p w14:paraId="61258B30" w14:textId="77777777" w:rsidR="00F90C58" w:rsidRPr="00816AFD" w:rsidRDefault="00F90C58" w:rsidP="00F90C58">
      <w:pPr>
        <w:pStyle w:val="ListParagraph"/>
        <w:spacing w:after="0" w:line="240" w:lineRule="auto"/>
        <w:ind w:left="990"/>
        <w:rPr>
          <w:rFonts w:ascii="Roboto" w:hAnsi="Roboto" w:cstheme="majorHAnsi"/>
          <w:b/>
          <w:bCs/>
          <w:iCs/>
          <w:lang w:val="es-ES"/>
        </w:rPr>
      </w:pPr>
    </w:p>
    <w:p w14:paraId="0C0C5268" w14:textId="0CDB605F" w:rsidR="00B83E70" w:rsidRPr="00816AFD" w:rsidRDefault="004C66DD" w:rsidP="00483A64">
      <w:pPr>
        <w:pStyle w:val="ListParagraph"/>
        <w:spacing w:after="0" w:line="240" w:lineRule="auto"/>
        <w:ind w:left="990"/>
        <w:rPr>
          <w:rFonts w:ascii="Roboto" w:hAnsi="Roboto" w:cstheme="majorHAnsi"/>
          <w:iCs/>
          <w:lang w:val="es-ES"/>
        </w:rPr>
      </w:pPr>
      <w:r w:rsidRPr="00816AFD">
        <w:rPr>
          <w:rFonts w:ascii="Roboto" w:hAnsi="Roboto" w:cstheme="majorHAnsi"/>
          <w:iCs/>
          <w:lang w:val="es-ES"/>
        </w:rPr>
        <w:t xml:space="preserve">Esta pregunta está relacionada con un compromiso del </w:t>
      </w:r>
      <w:r w:rsidR="00E37C6E" w:rsidRPr="00816AFD">
        <w:rPr>
          <w:lang w:val="es-ES"/>
        </w:rPr>
        <w:t>pacto de financiación</w:t>
      </w:r>
      <w:r w:rsidR="00483A64" w:rsidRPr="00816AFD">
        <w:rPr>
          <w:rFonts w:ascii="Roboto" w:hAnsi="Roboto" w:cstheme="majorHAnsi"/>
          <w:iCs/>
          <w:lang w:val="es-ES"/>
        </w:rPr>
        <w:t>.</w:t>
      </w:r>
      <w:r w:rsidR="00483A64" w:rsidRPr="00816AFD">
        <w:rPr>
          <w:rFonts w:ascii="Roboto" w:hAnsi="Roboto" w:cstheme="majorHAnsi"/>
          <w:bCs/>
          <w:iCs/>
          <w:lang w:val="es-ES"/>
        </w:rPr>
        <w:t xml:space="preserve"> </w:t>
      </w:r>
      <w:r w:rsidRPr="00816AFD">
        <w:rPr>
          <w:rFonts w:ascii="Roboto" w:hAnsi="Roboto" w:cstheme="majorHAnsi"/>
          <w:bCs/>
          <w:iCs/>
          <w:lang w:val="es-ES"/>
        </w:rPr>
        <w:t>Algunas</w:t>
      </w:r>
      <w:r w:rsidRPr="00816AFD">
        <w:rPr>
          <w:rFonts w:ascii="Roboto" w:hAnsi="Roboto" w:cstheme="majorHAnsi"/>
          <w:b/>
          <w:bCs/>
          <w:iCs/>
          <w:lang w:val="es-ES"/>
        </w:rPr>
        <w:t xml:space="preserve"> </w:t>
      </w:r>
      <w:r w:rsidRPr="00816AFD">
        <w:rPr>
          <w:lang w:val="es-ES"/>
        </w:rPr>
        <w:t xml:space="preserve">entidades de las Naciones Unidas han elaborado políticas o directrices sobre visibilidad, </w:t>
      </w:r>
      <w:r w:rsidR="00816AFD" w:rsidRPr="00816AFD">
        <w:rPr>
          <w:lang w:val="es-ES"/>
        </w:rPr>
        <w:t>pero se enfrentan a diversas peticiones y expectativas de los colaboradores</w:t>
      </w:r>
      <w:r w:rsidR="00483A64" w:rsidRPr="00816AFD">
        <w:rPr>
          <w:rFonts w:ascii="Roboto" w:hAnsi="Roboto" w:cstheme="majorHAnsi"/>
          <w:iCs/>
          <w:lang w:val="es-ES"/>
        </w:rPr>
        <w:t xml:space="preserve">. </w:t>
      </w:r>
      <w:r w:rsidRPr="00816AFD">
        <w:rPr>
          <w:rFonts w:ascii="Roboto" w:hAnsi="Roboto" w:cstheme="majorHAnsi"/>
          <w:iCs/>
          <w:lang w:val="es-ES"/>
        </w:rPr>
        <w:t>Los requisitos de visibilidad comunes</w:t>
      </w:r>
      <w:r w:rsidR="00F54F8C" w:rsidRPr="00816AFD">
        <w:rPr>
          <w:rFonts w:ascii="Roboto" w:hAnsi="Roboto" w:cstheme="majorHAnsi"/>
          <w:iCs/>
          <w:lang w:val="es-ES"/>
        </w:rPr>
        <w:t xml:space="preserve"> </w:t>
      </w:r>
      <w:r w:rsidRPr="00816AFD">
        <w:rPr>
          <w:rFonts w:ascii="Roboto" w:hAnsi="Roboto" w:cstheme="majorHAnsi"/>
          <w:iCs/>
          <w:lang w:val="es-ES"/>
        </w:rPr>
        <w:t xml:space="preserve">ayudan a las </w:t>
      </w:r>
      <w:r w:rsidRPr="00816AFD">
        <w:rPr>
          <w:lang w:val="es-ES"/>
        </w:rPr>
        <w:t>entidades de las Naciones Unidas</w:t>
      </w:r>
      <w:r w:rsidRPr="00816AFD">
        <w:rPr>
          <w:rFonts w:ascii="Roboto" w:hAnsi="Roboto" w:cstheme="majorHAnsi"/>
          <w:iCs/>
          <w:lang w:val="es-ES"/>
        </w:rPr>
        <w:t xml:space="preserve"> a velar </w:t>
      </w:r>
      <w:r w:rsidRPr="00816AFD">
        <w:rPr>
          <w:lang w:val="es-ES"/>
        </w:rPr>
        <w:t>sistemáticamente por la visibilidad y el reconocimiento</w:t>
      </w:r>
      <w:r w:rsidRPr="00816AFD">
        <w:rPr>
          <w:rFonts w:ascii="Roboto" w:hAnsi="Roboto" w:cstheme="majorHAnsi"/>
          <w:iCs/>
          <w:lang w:val="es-ES"/>
        </w:rPr>
        <w:t>.</w:t>
      </w:r>
    </w:p>
    <w:p w14:paraId="0FC1CAC7" w14:textId="77777777" w:rsidR="00946663" w:rsidRPr="00816AFD" w:rsidRDefault="00946663" w:rsidP="00946663">
      <w:pPr>
        <w:pStyle w:val="ListParagraph"/>
        <w:spacing w:after="0" w:line="240" w:lineRule="auto"/>
        <w:ind w:left="990"/>
        <w:rPr>
          <w:rFonts w:ascii="Roboto" w:hAnsi="Roboto" w:cstheme="majorHAnsi"/>
          <w:b/>
          <w:bCs/>
          <w:iCs/>
          <w:lang w:val="es-ES"/>
        </w:rPr>
      </w:pPr>
    </w:p>
    <w:tbl>
      <w:tblPr>
        <w:tblStyle w:val="TableGrid"/>
        <w:tblW w:w="0" w:type="auto"/>
        <w:tblInd w:w="85" w:type="dxa"/>
        <w:tblLook w:val="04A0" w:firstRow="1" w:lastRow="0" w:firstColumn="1" w:lastColumn="0" w:noHBand="0" w:noVBand="1"/>
      </w:tblPr>
      <w:tblGrid>
        <w:gridCol w:w="10620"/>
      </w:tblGrid>
      <w:tr w:rsidR="00946663" w:rsidRPr="00347FC4" w14:paraId="420C8BB4" w14:textId="77777777">
        <w:tc>
          <w:tcPr>
            <w:tcW w:w="10620" w:type="dxa"/>
          </w:tcPr>
          <w:p w14:paraId="188CDE41" w14:textId="77777777" w:rsidR="00946663" w:rsidRPr="00816AFD" w:rsidRDefault="00946663" w:rsidP="006244A1">
            <w:pPr>
              <w:spacing w:after="0" w:line="240" w:lineRule="auto"/>
              <w:rPr>
                <w:rFonts w:cstheme="majorHAnsi"/>
                <w:b/>
                <w:bCs/>
                <w:iCs/>
                <w:lang w:val="es-ES"/>
              </w:rPr>
            </w:pPr>
          </w:p>
          <w:p w14:paraId="6F3732A9" w14:textId="77777777" w:rsidR="00946663" w:rsidRPr="00816AFD" w:rsidRDefault="00946663" w:rsidP="006244A1">
            <w:pPr>
              <w:pStyle w:val="ListParagraph"/>
              <w:numPr>
                <w:ilvl w:val="0"/>
                <w:numId w:val="35"/>
              </w:numPr>
              <w:spacing w:after="0" w:line="240" w:lineRule="auto"/>
              <w:rPr>
                <w:rFonts w:cstheme="majorHAnsi"/>
                <w:b/>
                <w:bCs/>
                <w:iCs/>
                <w:lang w:val="es-ES"/>
              </w:rPr>
            </w:pPr>
          </w:p>
          <w:p w14:paraId="339F6F70" w14:textId="77777777" w:rsidR="00946663" w:rsidRPr="00816AFD" w:rsidRDefault="00946663" w:rsidP="006244A1">
            <w:pPr>
              <w:spacing w:after="0" w:line="240" w:lineRule="auto"/>
              <w:ind w:left="360"/>
              <w:rPr>
                <w:rFonts w:cstheme="majorHAnsi"/>
                <w:b/>
                <w:bCs/>
                <w:iCs/>
                <w:lang w:val="es-ES"/>
              </w:rPr>
            </w:pPr>
          </w:p>
          <w:p w14:paraId="0682E0DA" w14:textId="77777777" w:rsidR="00946663" w:rsidRPr="00816AFD" w:rsidRDefault="00946663" w:rsidP="006244A1">
            <w:pPr>
              <w:spacing w:after="0" w:line="240" w:lineRule="auto"/>
              <w:rPr>
                <w:rFonts w:cstheme="majorHAnsi"/>
                <w:b/>
                <w:bCs/>
                <w:iCs/>
                <w:lang w:val="es-ES"/>
              </w:rPr>
            </w:pPr>
          </w:p>
          <w:p w14:paraId="65F8B168" w14:textId="77777777" w:rsidR="00946663" w:rsidRPr="00816AFD" w:rsidRDefault="00946663" w:rsidP="006244A1">
            <w:pPr>
              <w:pStyle w:val="ListParagraph"/>
              <w:numPr>
                <w:ilvl w:val="0"/>
                <w:numId w:val="35"/>
              </w:numPr>
              <w:spacing w:after="0" w:line="240" w:lineRule="auto"/>
              <w:rPr>
                <w:rFonts w:cstheme="majorHAnsi"/>
                <w:b/>
                <w:bCs/>
                <w:iCs/>
                <w:lang w:val="es-ES"/>
              </w:rPr>
            </w:pPr>
          </w:p>
          <w:p w14:paraId="10BAD50D" w14:textId="77777777" w:rsidR="00946663" w:rsidRPr="00816AFD" w:rsidRDefault="00946663" w:rsidP="006244A1">
            <w:pPr>
              <w:pStyle w:val="ListParagraph"/>
              <w:spacing w:after="0" w:line="240" w:lineRule="auto"/>
              <w:ind w:left="720"/>
              <w:rPr>
                <w:rFonts w:cstheme="majorHAnsi"/>
                <w:b/>
                <w:bCs/>
                <w:iCs/>
                <w:lang w:val="es-ES"/>
              </w:rPr>
            </w:pPr>
          </w:p>
          <w:p w14:paraId="6A8C0745" w14:textId="77777777" w:rsidR="00946663" w:rsidRPr="00816AFD" w:rsidRDefault="00946663" w:rsidP="006244A1">
            <w:pPr>
              <w:spacing w:after="0" w:line="240" w:lineRule="auto"/>
              <w:rPr>
                <w:rFonts w:cstheme="majorHAnsi"/>
                <w:b/>
                <w:bCs/>
                <w:iCs/>
                <w:lang w:val="es-ES"/>
              </w:rPr>
            </w:pPr>
          </w:p>
          <w:p w14:paraId="18FFE113" w14:textId="77777777" w:rsidR="00946663" w:rsidRPr="00816AFD" w:rsidRDefault="00946663" w:rsidP="006244A1">
            <w:pPr>
              <w:pStyle w:val="ListParagraph"/>
              <w:numPr>
                <w:ilvl w:val="0"/>
                <w:numId w:val="35"/>
              </w:numPr>
              <w:spacing w:after="0" w:line="240" w:lineRule="auto"/>
              <w:rPr>
                <w:rFonts w:cstheme="majorHAnsi"/>
                <w:b/>
                <w:bCs/>
                <w:iCs/>
                <w:lang w:val="es-ES"/>
              </w:rPr>
            </w:pPr>
          </w:p>
          <w:p w14:paraId="2B6A44CF" w14:textId="77777777" w:rsidR="00946663" w:rsidRPr="00816AFD" w:rsidRDefault="00946663" w:rsidP="006244A1">
            <w:pPr>
              <w:pStyle w:val="ListParagraph"/>
              <w:spacing w:after="0" w:line="240" w:lineRule="auto"/>
              <w:ind w:left="720"/>
              <w:rPr>
                <w:rFonts w:cstheme="majorHAnsi"/>
                <w:b/>
                <w:bCs/>
                <w:iCs/>
                <w:lang w:val="es-ES"/>
              </w:rPr>
            </w:pPr>
          </w:p>
          <w:p w14:paraId="26DE87CD" w14:textId="77777777" w:rsidR="00946663" w:rsidRPr="00816AFD" w:rsidRDefault="00946663" w:rsidP="006244A1">
            <w:pPr>
              <w:spacing w:after="0" w:line="240" w:lineRule="auto"/>
              <w:rPr>
                <w:rFonts w:cstheme="majorHAnsi"/>
                <w:b/>
                <w:bCs/>
                <w:iCs/>
                <w:lang w:val="es-ES"/>
              </w:rPr>
            </w:pPr>
          </w:p>
        </w:tc>
      </w:tr>
    </w:tbl>
    <w:p w14:paraId="4CEA9846" w14:textId="759FBEC7" w:rsidR="00370FAB" w:rsidRPr="00816AFD" w:rsidRDefault="007F2596" w:rsidP="0050246D">
      <w:pPr>
        <w:spacing w:after="200" w:line="276" w:lineRule="auto"/>
        <w:rPr>
          <w:rFonts w:cstheme="majorHAnsi"/>
          <w:lang w:val="es-ES"/>
        </w:rPr>
      </w:pPr>
      <w:r w:rsidRPr="00816AFD">
        <w:rPr>
          <w:rFonts w:cstheme="majorHAnsi"/>
          <w:lang w:val="es-ES"/>
        </w:rPr>
        <w:br w:type="page"/>
      </w:r>
    </w:p>
    <w:p w14:paraId="5EE09EA1" w14:textId="682D72DA" w:rsidR="00370FAB" w:rsidRPr="00816AFD" w:rsidRDefault="009A6ED4" w:rsidP="007862B8">
      <w:pPr>
        <w:pStyle w:val="ListParagraph"/>
        <w:numPr>
          <w:ilvl w:val="0"/>
          <w:numId w:val="45"/>
        </w:numPr>
        <w:spacing w:after="0" w:line="240" w:lineRule="auto"/>
        <w:rPr>
          <w:rFonts w:ascii="Roboto" w:hAnsi="Roboto" w:cstheme="majorHAnsi"/>
          <w:iCs/>
          <w:lang w:val="es-ES"/>
        </w:rPr>
      </w:pPr>
      <w:r w:rsidRPr="00816AFD">
        <w:rPr>
          <w:rFonts w:ascii="Roboto" w:hAnsi="Roboto" w:cstheme="majorHAnsi"/>
          <w:b/>
          <w:bCs/>
          <w:iCs/>
          <w:lang w:val="es-ES"/>
        </w:rPr>
        <w:t xml:space="preserve">¿Qué tan eficaces son los </w:t>
      </w:r>
      <w:r w:rsidR="00E37C6E" w:rsidRPr="00816AFD">
        <w:rPr>
          <w:rFonts w:ascii="Roboto" w:hAnsi="Roboto" w:cstheme="majorHAnsi"/>
          <w:b/>
          <w:bCs/>
          <w:iCs/>
          <w:lang w:val="es-ES"/>
        </w:rPr>
        <w:t xml:space="preserve">diálogos a nivel de país </w:t>
      </w:r>
      <w:r w:rsidRPr="00816AFD">
        <w:rPr>
          <w:rFonts w:ascii="Roboto" w:hAnsi="Roboto" w:cstheme="majorHAnsi"/>
          <w:b/>
          <w:bCs/>
          <w:iCs/>
          <w:lang w:val="es-ES"/>
        </w:rPr>
        <w:t>sobre el pacto de financiación de las Naciones Unidas</w:t>
      </w:r>
      <w:r w:rsidR="00BD0380" w:rsidRPr="00816AFD">
        <w:rPr>
          <w:rFonts w:ascii="Roboto" w:hAnsi="Roboto" w:cstheme="majorHAnsi"/>
          <w:b/>
          <w:bCs/>
          <w:iCs/>
          <w:lang w:val="es-ES"/>
        </w:rPr>
        <w:t>?</w:t>
      </w:r>
    </w:p>
    <w:p w14:paraId="6A326139" w14:textId="77777777" w:rsidR="00370FAB" w:rsidRPr="00816AFD" w:rsidRDefault="00370FAB" w:rsidP="00370FAB">
      <w:pPr>
        <w:spacing w:after="0" w:line="240" w:lineRule="auto"/>
        <w:jc w:val="both"/>
        <w:rPr>
          <w:rFonts w:cstheme="majorHAnsi"/>
          <w:lang w:val="es-ES"/>
        </w:rPr>
      </w:pPr>
    </w:p>
    <w:tbl>
      <w:tblPr>
        <w:tblStyle w:val="TableGrid"/>
        <w:tblW w:w="10255" w:type="dxa"/>
        <w:jc w:val="center"/>
        <w:tblLayout w:type="fixed"/>
        <w:tblLook w:val="04A0" w:firstRow="1" w:lastRow="0" w:firstColumn="1" w:lastColumn="0" w:noHBand="0" w:noVBand="1"/>
      </w:tblPr>
      <w:tblGrid>
        <w:gridCol w:w="1075"/>
        <w:gridCol w:w="9180"/>
      </w:tblGrid>
      <w:tr w:rsidR="00370FAB" w:rsidRPr="00816AFD" w14:paraId="413A7FAD" w14:textId="77777777">
        <w:trPr>
          <w:cantSplit/>
          <w:jc w:val="center"/>
        </w:trPr>
        <w:tc>
          <w:tcPr>
            <w:tcW w:w="1075" w:type="dxa"/>
            <w:tcMar>
              <w:top w:w="0" w:type="dxa"/>
              <w:left w:w="115" w:type="dxa"/>
              <w:bottom w:w="0" w:type="dxa"/>
              <w:right w:w="115" w:type="dxa"/>
            </w:tcMar>
            <w:vAlign w:val="bottom"/>
          </w:tcPr>
          <w:p w14:paraId="29C8C6A3" w14:textId="77777777" w:rsidR="00370FAB" w:rsidRPr="00816AFD" w:rsidRDefault="00370FAB" w:rsidP="006244A1">
            <w:pPr>
              <w:jc w:val="right"/>
              <w:rPr>
                <w:rFonts w:cstheme="majorHAnsi"/>
                <w:color w:val="D9D9D9" w:themeColor="background1" w:themeShade="D9"/>
                <w:sz w:val="36"/>
                <w:szCs w:val="36"/>
                <w:lang w:val="es-ES"/>
              </w:rPr>
            </w:pPr>
            <w:r w:rsidRPr="00816AFD">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16792985" w14:textId="37D9A59F" w:rsidR="00370FAB" w:rsidRPr="00816AFD" w:rsidRDefault="00587BC2" w:rsidP="00587BC2">
            <w:pPr>
              <w:spacing w:line="276" w:lineRule="auto"/>
              <w:jc w:val="both"/>
              <w:rPr>
                <w:lang w:val="es-ES"/>
              </w:rPr>
            </w:pPr>
            <w:r w:rsidRPr="00816AFD">
              <w:rPr>
                <w:lang w:val="es-ES"/>
              </w:rPr>
              <w:t>Muy eficaz</w:t>
            </w:r>
          </w:p>
        </w:tc>
      </w:tr>
      <w:tr w:rsidR="00370FAB" w:rsidRPr="00816AFD" w14:paraId="399FB274" w14:textId="77777777">
        <w:trPr>
          <w:cantSplit/>
          <w:jc w:val="center"/>
        </w:trPr>
        <w:tc>
          <w:tcPr>
            <w:tcW w:w="1075" w:type="dxa"/>
            <w:tcMar>
              <w:top w:w="0" w:type="dxa"/>
              <w:left w:w="115" w:type="dxa"/>
              <w:bottom w:w="0" w:type="dxa"/>
              <w:right w:w="115" w:type="dxa"/>
            </w:tcMar>
            <w:vAlign w:val="bottom"/>
          </w:tcPr>
          <w:p w14:paraId="7C40D7B3" w14:textId="77777777" w:rsidR="00370FAB" w:rsidRPr="00816AFD" w:rsidRDefault="00370FAB" w:rsidP="006244A1">
            <w:pPr>
              <w:jc w:val="right"/>
              <w:rPr>
                <w:rStyle w:val="RadiobuttonChar"/>
                <w:rFonts w:cstheme="majorHAnsi"/>
                <w:color w:val="D9D9D9" w:themeColor="background1" w:themeShade="D9"/>
                <w:sz w:val="36"/>
                <w:szCs w:val="36"/>
                <w:lang w:val="es-ES"/>
              </w:rPr>
            </w:pPr>
            <w:r w:rsidRPr="00816AFD">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5E9FF5A5" w14:textId="345A3F15" w:rsidR="00370FAB" w:rsidRPr="00816AFD" w:rsidRDefault="00587BC2" w:rsidP="006244A1">
            <w:pPr>
              <w:spacing w:line="276" w:lineRule="auto"/>
              <w:jc w:val="both"/>
              <w:rPr>
                <w:lang w:val="es-ES"/>
              </w:rPr>
            </w:pPr>
            <w:r w:rsidRPr="00816AFD">
              <w:rPr>
                <w:lang w:val="es-ES"/>
              </w:rPr>
              <w:t>Eficaz</w:t>
            </w:r>
          </w:p>
        </w:tc>
      </w:tr>
      <w:tr w:rsidR="00370FAB" w:rsidRPr="00816AFD" w14:paraId="3D6B73CD" w14:textId="77777777">
        <w:trPr>
          <w:cantSplit/>
          <w:jc w:val="center"/>
        </w:trPr>
        <w:tc>
          <w:tcPr>
            <w:tcW w:w="1075" w:type="dxa"/>
            <w:tcMar>
              <w:top w:w="0" w:type="dxa"/>
              <w:left w:w="115" w:type="dxa"/>
              <w:bottom w:w="0" w:type="dxa"/>
              <w:right w:w="115" w:type="dxa"/>
            </w:tcMar>
            <w:vAlign w:val="bottom"/>
          </w:tcPr>
          <w:p w14:paraId="3E8DDB1E" w14:textId="77777777" w:rsidR="00370FAB" w:rsidRPr="00816AFD" w:rsidRDefault="00370FAB" w:rsidP="006244A1">
            <w:pPr>
              <w:jc w:val="right"/>
              <w:rPr>
                <w:rStyle w:val="RadiobuttonChar"/>
                <w:rFonts w:cstheme="majorHAnsi"/>
                <w:color w:val="D9D9D9" w:themeColor="background1" w:themeShade="D9"/>
                <w:sz w:val="36"/>
                <w:szCs w:val="36"/>
                <w:lang w:val="es-ES"/>
              </w:rPr>
            </w:pPr>
            <w:r w:rsidRPr="00816AFD">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631BD29B" w14:textId="03F6C492" w:rsidR="00370FAB" w:rsidRPr="00816AFD" w:rsidRDefault="00587BC2" w:rsidP="006244A1">
            <w:pPr>
              <w:spacing w:line="276" w:lineRule="auto"/>
              <w:jc w:val="both"/>
              <w:rPr>
                <w:lang w:val="es-ES"/>
              </w:rPr>
            </w:pPr>
            <w:r w:rsidRPr="00816AFD">
              <w:rPr>
                <w:lang w:val="es-ES"/>
              </w:rPr>
              <w:t>Ni eficaz ni ineficaz</w:t>
            </w:r>
          </w:p>
        </w:tc>
      </w:tr>
      <w:tr w:rsidR="00370FAB" w:rsidRPr="00816AFD" w14:paraId="054C4CF2" w14:textId="77777777">
        <w:trPr>
          <w:cantSplit/>
          <w:jc w:val="center"/>
        </w:trPr>
        <w:tc>
          <w:tcPr>
            <w:tcW w:w="1075" w:type="dxa"/>
            <w:tcMar>
              <w:top w:w="0" w:type="dxa"/>
              <w:left w:w="115" w:type="dxa"/>
              <w:bottom w:w="0" w:type="dxa"/>
              <w:right w:w="115" w:type="dxa"/>
            </w:tcMar>
            <w:vAlign w:val="bottom"/>
          </w:tcPr>
          <w:p w14:paraId="5E46641A" w14:textId="77777777" w:rsidR="00370FAB" w:rsidRPr="00816AFD" w:rsidRDefault="00370FAB" w:rsidP="006244A1">
            <w:pPr>
              <w:jc w:val="right"/>
              <w:rPr>
                <w:rStyle w:val="RadiobuttonChar"/>
                <w:rFonts w:cstheme="majorHAnsi"/>
                <w:color w:val="D9D9D9" w:themeColor="background1" w:themeShade="D9"/>
                <w:sz w:val="36"/>
                <w:szCs w:val="36"/>
                <w:lang w:val="es-ES"/>
              </w:rPr>
            </w:pPr>
            <w:r w:rsidRPr="00816AFD">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4D7B111C" w14:textId="1A05B866" w:rsidR="00370FAB" w:rsidRPr="00816AFD" w:rsidRDefault="00587BC2" w:rsidP="006244A1">
            <w:pPr>
              <w:spacing w:line="276" w:lineRule="auto"/>
              <w:jc w:val="both"/>
              <w:rPr>
                <w:lang w:val="es-ES"/>
              </w:rPr>
            </w:pPr>
            <w:r w:rsidRPr="00816AFD">
              <w:rPr>
                <w:lang w:val="es-ES"/>
              </w:rPr>
              <w:t>Ineficaz</w:t>
            </w:r>
          </w:p>
        </w:tc>
      </w:tr>
      <w:tr w:rsidR="00370FAB" w:rsidRPr="00816AFD" w14:paraId="0BF90699" w14:textId="77777777">
        <w:trPr>
          <w:cantSplit/>
          <w:jc w:val="center"/>
        </w:trPr>
        <w:tc>
          <w:tcPr>
            <w:tcW w:w="1075" w:type="dxa"/>
            <w:tcMar>
              <w:top w:w="0" w:type="dxa"/>
              <w:left w:w="115" w:type="dxa"/>
              <w:bottom w:w="0" w:type="dxa"/>
              <w:right w:w="115" w:type="dxa"/>
            </w:tcMar>
            <w:vAlign w:val="bottom"/>
          </w:tcPr>
          <w:p w14:paraId="5B30975C" w14:textId="77777777" w:rsidR="00370FAB" w:rsidRPr="00816AFD" w:rsidRDefault="00370FAB" w:rsidP="006244A1">
            <w:pPr>
              <w:jc w:val="right"/>
              <w:rPr>
                <w:rStyle w:val="RadiobuttonChar"/>
                <w:rFonts w:cstheme="majorHAnsi"/>
                <w:color w:val="D9D9D9" w:themeColor="background1" w:themeShade="D9"/>
                <w:sz w:val="36"/>
                <w:szCs w:val="36"/>
                <w:lang w:val="es-ES"/>
              </w:rPr>
            </w:pPr>
            <w:r w:rsidRPr="00816AFD">
              <w:rPr>
                <w:rStyle w:val="RadiobuttonChar"/>
                <w:rFonts w:ascii="Wingdings" w:eastAsia="Wingdings" w:hAnsi="Wingdings" w:cstheme="majorHAnsi"/>
                <w:color w:val="D9D9D9" w:themeColor="background1" w:themeShade="D9"/>
                <w:sz w:val="36"/>
                <w:szCs w:val="36"/>
                <w:lang w:val="es-ES"/>
              </w:rPr>
              <w:t></w:t>
            </w:r>
          </w:p>
        </w:tc>
        <w:tc>
          <w:tcPr>
            <w:tcW w:w="9180" w:type="dxa"/>
            <w:vAlign w:val="center"/>
          </w:tcPr>
          <w:p w14:paraId="722B8E25" w14:textId="7AA7F4D2" w:rsidR="00370FAB" w:rsidRPr="00816AFD" w:rsidRDefault="00587BC2" w:rsidP="006244A1">
            <w:pPr>
              <w:spacing w:line="276" w:lineRule="auto"/>
              <w:jc w:val="both"/>
              <w:rPr>
                <w:lang w:val="es-ES"/>
              </w:rPr>
            </w:pPr>
            <w:r w:rsidRPr="00816AFD">
              <w:rPr>
                <w:lang w:val="es-ES"/>
              </w:rPr>
              <w:t>Muy ineficaz</w:t>
            </w:r>
          </w:p>
        </w:tc>
      </w:tr>
      <w:tr w:rsidR="00370FAB" w:rsidRPr="00816AFD" w14:paraId="6142868E" w14:textId="77777777">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6B7ED773" w14:textId="77777777" w:rsidR="00370FAB" w:rsidRPr="00816AFD" w:rsidRDefault="00370FAB" w:rsidP="006244A1">
            <w:pPr>
              <w:jc w:val="right"/>
              <w:rPr>
                <w:rStyle w:val="RadiobuttonChar"/>
                <w:rFonts w:ascii="Wingdings" w:eastAsia="Wingdings" w:hAnsi="Wingdings" w:cstheme="majorHAnsi"/>
                <w:color w:val="D9D9D9" w:themeColor="background1" w:themeShade="D9"/>
                <w:sz w:val="36"/>
                <w:szCs w:val="36"/>
                <w:lang w:val="es-ES"/>
              </w:rPr>
            </w:pPr>
            <w:r w:rsidRPr="00816AFD">
              <w:rPr>
                <w:rStyle w:val="RadiobuttonChar"/>
                <w:rFonts w:ascii="Wingdings" w:eastAsia="Wingdings" w:hAnsi="Wingdings" w:cstheme="majorHAnsi"/>
                <w:color w:val="D9D9D9" w:themeColor="background1" w:themeShade="D9"/>
                <w:sz w:val="36"/>
                <w:szCs w:val="36"/>
                <w:lang w:val="es-ES"/>
              </w:rPr>
              <w:t></w:t>
            </w:r>
          </w:p>
        </w:tc>
        <w:tc>
          <w:tcPr>
            <w:tcW w:w="9180" w:type="dxa"/>
            <w:tcBorders>
              <w:bottom w:val="single" w:sz="8" w:space="0" w:color="D9D9D9" w:themeColor="background1" w:themeShade="D9"/>
            </w:tcBorders>
            <w:vAlign w:val="center"/>
          </w:tcPr>
          <w:p w14:paraId="7C1C35A2" w14:textId="1DD3DAEF" w:rsidR="00370FAB" w:rsidRPr="00816AFD" w:rsidRDefault="00587BC2" w:rsidP="006244A1">
            <w:pPr>
              <w:spacing w:line="276" w:lineRule="auto"/>
              <w:jc w:val="both"/>
              <w:rPr>
                <w:lang w:val="es-ES"/>
              </w:rPr>
            </w:pPr>
            <w:r w:rsidRPr="00816AFD">
              <w:rPr>
                <w:lang w:val="es-ES"/>
              </w:rPr>
              <w:t>No lo sé</w:t>
            </w:r>
          </w:p>
        </w:tc>
      </w:tr>
    </w:tbl>
    <w:p w14:paraId="5030D56B" w14:textId="77777777" w:rsidR="00370FAB" w:rsidRPr="00816AFD" w:rsidRDefault="00370FAB" w:rsidP="00370FAB">
      <w:pPr>
        <w:spacing w:after="0" w:line="240" w:lineRule="auto"/>
        <w:rPr>
          <w:rFonts w:cstheme="majorHAnsi"/>
          <w:b/>
          <w:bCs/>
          <w:lang w:val="es-ES"/>
        </w:rPr>
      </w:pPr>
    </w:p>
    <w:p w14:paraId="7C784FEC" w14:textId="77777777" w:rsidR="00370FAB" w:rsidRPr="00816AFD" w:rsidRDefault="00370FAB" w:rsidP="00370FAB">
      <w:pPr>
        <w:spacing w:after="0" w:line="240" w:lineRule="auto"/>
        <w:rPr>
          <w:rFonts w:cstheme="majorHAnsi"/>
          <w:lang w:val="es-ES"/>
        </w:rPr>
      </w:pPr>
    </w:p>
    <w:p w14:paraId="2E9EF9B6" w14:textId="77777777" w:rsidR="00370FAB" w:rsidRPr="00816AFD" w:rsidRDefault="00370FAB" w:rsidP="00370FAB">
      <w:pPr>
        <w:spacing w:after="0" w:line="240" w:lineRule="auto"/>
        <w:rPr>
          <w:rFonts w:cstheme="majorHAnsi"/>
          <w:lang w:val="es-ES"/>
        </w:rPr>
      </w:pPr>
    </w:p>
    <w:p w14:paraId="23DE8107" w14:textId="02A1BFBA" w:rsidR="00370FAB" w:rsidRPr="00816AFD" w:rsidRDefault="00D673E8" w:rsidP="007862B8">
      <w:pPr>
        <w:pStyle w:val="ListParagraph"/>
        <w:numPr>
          <w:ilvl w:val="0"/>
          <w:numId w:val="45"/>
        </w:numPr>
        <w:spacing w:after="0" w:line="240" w:lineRule="auto"/>
        <w:rPr>
          <w:rFonts w:ascii="Roboto" w:hAnsi="Roboto" w:cstheme="majorHAnsi"/>
          <w:b/>
          <w:bCs/>
          <w:iCs/>
          <w:lang w:val="es-ES"/>
        </w:rPr>
      </w:pPr>
      <w:r w:rsidRPr="00816AFD">
        <w:rPr>
          <w:rFonts w:ascii="Roboto" w:hAnsi="Roboto" w:cstheme="majorHAnsi"/>
          <w:b/>
          <w:bCs/>
          <w:iCs/>
          <w:lang w:val="es-ES"/>
        </w:rPr>
        <w:t xml:space="preserve">¿Cuáles son las mayores restricciones </w:t>
      </w:r>
      <w:r w:rsidR="004C66DD" w:rsidRPr="00816AFD">
        <w:rPr>
          <w:rFonts w:ascii="Roboto" w:hAnsi="Roboto" w:cstheme="majorHAnsi"/>
          <w:b/>
          <w:bCs/>
          <w:iCs/>
          <w:lang w:val="es-ES"/>
        </w:rPr>
        <w:t xml:space="preserve">en el seno de su gobierno para </w:t>
      </w:r>
      <w:r w:rsidRPr="00816AFD">
        <w:rPr>
          <w:rFonts w:ascii="Roboto" w:hAnsi="Roboto" w:cstheme="majorHAnsi"/>
          <w:b/>
          <w:bCs/>
          <w:iCs/>
          <w:lang w:val="es-ES"/>
        </w:rPr>
        <w:t>la promoci</w:t>
      </w:r>
      <w:r w:rsidR="004C66DD" w:rsidRPr="00816AFD">
        <w:rPr>
          <w:rFonts w:ascii="Roboto" w:hAnsi="Roboto" w:cstheme="majorHAnsi"/>
          <w:b/>
          <w:bCs/>
          <w:iCs/>
          <w:lang w:val="es-ES"/>
        </w:rPr>
        <w:t>ón de la aplica</w:t>
      </w:r>
      <w:r w:rsidRPr="00816AFD">
        <w:rPr>
          <w:rFonts w:ascii="Roboto" w:hAnsi="Roboto" w:cstheme="majorHAnsi"/>
          <w:b/>
          <w:bCs/>
          <w:iCs/>
          <w:lang w:val="es-ES"/>
        </w:rPr>
        <w:t>ción del pacto de financiación</w:t>
      </w:r>
      <w:r w:rsidR="00AF42AF" w:rsidRPr="00816AFD">
        <w:rPr>
          <w:rFonts w:ascii="Roboto" w:hAnsi="Roboto" w:cstheme="majorHAnsi"/>
          <w:b/>
          <w:bCs/>
          <w:iCs/>
          <w:lang w:val="es-ES"/>
        </w:rPr>
        <w:t>?</w:t>
      </w:r>
    </w:p>
    <w:p w14:paraId="2A08AF14" w14:textId="77777777" w:rsidR="00370FAB" w:rsidRPr="00816AFD" w:rsidRDefault="00370FAB" w:rsidP="00370FAB">
      <w:pPr>
        <w:pStyle w:val="ListParagraph"/>
        <w:spacing w:after="0" w:line="240" w:lineRule="auto"/>
        <w:ind w:left="990"/>
        <w:rPr>
          <w:rFonts w:ascii="Roboto" w:hAnsi="Roboto" w:cstheme="majorHAnsi"/>
          <w:b/>
          <w:bCs/>
          <w:iCs/>
          <w:lang w:val="es-ES"/>
        </w:rPr>
      </w:pPr>
    </w:p>
    <w:tbl>
      <w:tblPr>
        <w:tblStyle w:val="TableGrid"/>
        <w:tblW w:w="0" w:type="auto"/>
        <w:tblInd w:w="85" w:type="dxa"/>
        <w:tblLook w:val="04A0" w:firstRow="1" w:lastRow="0" w:firstColumn="1" w:lastColumn="0" w:noHBand="0" w:noVBand="1"/>
      </w:tblPr>
      <w:tblGrid>
        <w:gridCol w:w="10620"/>
      </w:tblGrid>
      <w:tr w:rsidR="00370FAB" w:rsidRPr="00347FC4" w14:paraId="44A06189" w14:textId="77777777">
        <w:tc>
          <w:tcPr>
            <w:tcW w:w="10620" w:type="dxa"/>
          </w:tcPr>
          <w:p w14:paraId="2A315B53" w14:textId="77777777" w:rsidR="00370FAB" w:rsidRPr="00816AFD" w:rsidRDefault="00370FAB" w:rsidP="006244A1">
            <w:pPr>
              <w:spacing w:after="0" w:line="240" w:lineRule="auto"/>
              <w:rPr>
                <w:rFonts w:cstheme="majorHAnsi"/>
                <w:b/>
                <w:bCs/>
                <w:iCs/>
                <w:lang w:val="es-ES"/>
              </w:rPr>
            </w:pPr>
          </w:p>
          <w:p w14:paraId="42893673" w14:textId="77777777" w:rsidR="00370FAB" w:rsidRPr="00816AFD" w:rsidRDefault="00370FAB" w:rsidP="006244A1">
            <w:pPr>
              <w:pStyle w:val="ListParagraph"/>
              <w:numPr>
                <w:ilvl w:val="0"/>
                <w:numId w:val="35"/>
              </w:numPr>
              <w:spacing w:after="0" w:line="240" w:lineRule="auto"/>
              <w:rPr>
                <w:rFonts w:cstheme="majorHAnsi"/>
                <w:b/>
                <w:bCs/>
                <w:iCs/>
                <w:lang w:val="es-ES"/>
              </w:rPr>
            </w:pPr>
          </w:p>
          <w:p w14:paraId="24FAB591" w14:textId="77777777" w:rsidR="00370FAB" w:rsidRPr="00816AFD" w:rsidRDefault="00370FAB" w:rsidP="006244A1">
            <w:pPr>
              <w:spacing w:after="0" w:line="240" w:lineRule="auto"/>
              <w:ind w:left="360"/>
              <w:rPr>
                <w:rFonts w:cstheme="majorHAnsi"/>
                <w:b/>
                <w:bCs/>
                <w:iCs/>
                <w:lang w:val="es-ES"/>
              </w:rPr>
            </w:pPr>
          </w:p>
          <w:p w14:paraId="411442B5" w14:textId="77777777" w:rsidR="00370FAB" w:rsidRPr="00816AFD" w:rsidRDefault="00370FAB" w:rsidP="006244A1">
            <w:pPr>
              <w:spacing w:after="0" w:line="240" w:lineRule="auto"/>
              <w:rPr>
                <w:rFonts w:cstheme="majorHAnsi"/>
                <w:b/>
                <w:bCs/>
                <w:iCs/>
                <w:lang w:val="es-ES"/>
              </w:rPr>
            </w:pPr>
          </w:p>
          <w:p w14:paraId="414FFB16" w14:textId="77777777" w:rsidR="00370FAB" w:rsidRPr="00816AFD" w:rsidRDefault="00370FAB" w:rsidP="006244A1">
            <w:pPr>
              <w:pStyle w:val="ListParagraph"/>
              <w:numPr>
                <w:ilvl w:val="0"/>
                <w:numId w:val="35"/>
              </w:numPr>
              <w:spacing w:after="0" w:line="240" w:lineRule="auto"/>
              <w:rPr>
                <w:rFonts w:cstheme="majorHAnsi"/>
                <w:b/>
                <w:bCs/>
                <w:iCs/>
                <w:lang w:val="es-ES"/>
              </w:rPr>
            </w:pPr>
          </w:p>
          <w:p w14:paraId="346052F6" w14:textId="77777777" w:rsidR="00370FAB" w:rsidRPr="00816AFD" w:rsidRDefault="00370FAB" w:rsidP="006244A1">
            <w:pPr>
              <w:pStyle w:val="ListParagraph"/>
              <w:spacing w:after="0" w:line="240" w:lineRule="auto"/>
              <w:ind w:left="720"/>
              <w:rPr>
                <w:rFonts w:cstheme="majorHAnsi"/>
                <w:b/>
                <w:bCs/>
                <w:iCs/>
                <w:lang w:val="es-ES"/>
              </w:rPr>
            </w:pPr>
          </w:p>
          <w:p w14:paraId="6E5B6448" w14:textId="77777777" w:rsidR="00370FAB" w:rsidRPr="00816AFD" w:rsidRDefault="00370FAB" w:rsidP="006244A1">
            <w:pPr>
              <w:spacing w:after="0" w:line="240" w:lineRule="auto"/>
              <w:rPr>
                <w:rFonts w:cstheme="majorHAnsi"/>
                <w:b/>
                <w:bCs/>
                <w:iCs/>
                <w:lang w:val="es-ES"/>
              </w:rPr>
            </w:pPr>
          </w:p>
          <w:p w14:paraId="432311D8" w14:textId="77777777" w:rsidR="00370FAB" w:rsidRPr="00816AFD" w:rsidRDefault="00370FAB" w:rsidP="006244A1">
            <w:pPr>
              <w:pStyle w:val="ListParagraph"/>
              <w:numPr>
                <w:ilvl w:val="0"/>
                <w:numId w:val="35"/>
              </w:numPr>
              <w:spacing w:after="0" w:line="240" w:lineRule="auto"/>
              <w:rPr>
                <w:rFonts w:cstheme="majorHAnsi"/>
                <w:b/>
                <w:bCs/>
                <w:iCs/>
                <w:lang w:val="es-ES"/>
              </w:rPr>
            </w:pPr>
          </w:p>
          <w:p w14:paraId="337076B1" w14:textId="77777777" w:rsidR="00370FAB" w:rsidRPr="00816AFD" w:rsidRDefault="00370FAB" w:rsidP="006244A1">
            <w:pPr>
              <w:pStyle w:val="ListParagraph"/>
              <w:spacing w:after="0" w:line="240" w:lineRule="auto"/>
              <w:ind w:left="720"/>
              <w:rPr>
                <w:rFonts w:cstheme="majorHAnsi"/>
                <w:b/>
                <w:bCs/>
                <w:iCs/>
                <w:lang w:val="es-ES"/>
              </w:rPr>
            </w:pPr>
          </w:p>
          <w:p w14:paraId="7C863B5D" w14:textId="77777777" w:rsidR="00370FAB" w:rsidRPr="00816AFD" w:rsidRDefault="00370FAB" w:rsidP="006244A1">
            <w:pPr>
              <w:spacing w:after="0" w:line="240" w:lineRule="auto"/>
              <w:rPr>
                <w:rFonts w:cstheme="majorHAnsi"/>
                <w:b/>
                <w:bCs/>
                <w:iCs/>
                <w:lang w:val="es-ES"/>
              </w:rPr>
            </w:pPr>
          </w:p>
        </w:tc>
      </w:tr>
    </w:tbl>
    <w:p w14:paraId="6CF744C1" w14:textId="249106D5" w:rsidR="007559FC" w:rsidRPr="00816AFD" w:rsidRDefault="007559FC" w:rsidP="007559FC">
      <w:pPr>
        <w:spacing w:after="200" w:line="276" w:lineRule="auto"/>
        <w:ind w:left="720"/>
        <w:rPr>
          <w:rFonts w:cstheme="majorHAnsi"/>
          <w:lang w:val="es-ES"/>
        </w:rPr>
      </w:pPr>
    </w:p>
    <w:p w14:paraId="4D44EE34" w14:textId="31383B8A" w:rsidR="00F528F6" w:rsidRPr="00816AFD" w:rsidRDefault="00F528F6">
      <w:pPr>
        <w:spacing w:after="200" w:line="276" w:lineRule="auto"/>
        <w:rPr>
          <w:rFonts w:cstheme="majorHAnsi"/>
          <w:lang w:val="es-ES"/>
        </w:rPr>
      </w:pPr>
      <w:r w:rsidRPr="00816AFD">
        <w:rPr>
          <w:rFonts w:cstheme="majorHAnsi"/>
          <w:lang w:val="es-ES"/>
        </w:rPr>
        <w:br w:type="page"/>
      </w:r>
    </w:p>
    <w:p w14:paraId="0FED95FB" w14:textId="210775E5" w:rsidR="00111BE2" w:rsidRPr="00816AFD" w:rsidRDefault="00D40890" w:rsidP="007E7879">
      <w:pPr>
        <w:pStyle w:val="Heading1"/>
        <w:rPr>
          <w:rFonts w:cstheme="majorHAnsi"/>
          <w:lang w:val="es-ES"/>
        </w:rPr>
      </w:pPr>
      <w:r w:rsidRPr="00816AFD">
        <w:rPr>
          <w:rFonts w:cstheme="majorHAnsi"/>
          <w:lang w:val="es-ES"/>
        </w:rPr>
        <w:t>Comentarios adicionales</w:t>
      </w:r>
    </w:p>
    <w:p w14:paraId="7B228CB7" w14:textId="654B5C7C" w:rsidR="007B34F1" w:rsidRPr="007862B8" w:rsidRDefault="00D40890" w:rsidP="007862B8">
      <w:pPr>
        <w:pStyle w:val="ListParagraph"/>
        <w:numPr>
          <w:ilvl w:val="0"/>
          <w:numId w:val="45"/>
        </w:numPr>
        <w:spacing w:after="0" w:line="240" w:lineRule="auto"/>
        <w:rPr>
          <w:rFonts w:ascii="Roboto" w:hAnsi="Roboto" w:cstheme="majorHAnsi"/>
          <w:b/>
          <w:bCs/>
          <w:iCs/>
          <w:lang w:val="es-ES"/>
        </w:rPr>
      </w:pPr>
      <w:r w:rsidRPr="007862B8">
        <w:rPr>
          <w:rFonts w:ascii="Roboto" w:hAnsi="Roboto" w:cstheme="majorHAnsi"/>
          <w:b/>
          <w:bCs/>
          <w:iCs/>
          <w:lang w:val="es-ES"/>
        </w:rPr>
        <w:t xml:space="preserve">Por favor, indique aquí cualquier comentario adicional o sugerencia relativos al desempeño </w:t>
      </w:r>
      <w:r w:rsidR="00434C7D" w:rsidRPr="007862B8">
        <w:rPr>
          <w:rFonts w:ascii="Roboto" w:hAnsi="Roboto" w:cstheme="majorHAnsi"/>
          <w:b/>
          <w:bCs/>
          <w:iCs/>
          <w:lang w:val="es-ES"/>
        </w:rPr>
        <w:t xml:space="preserve">o apoyo </w:t>
      </w:r>
      <w:r w:rsidRPr="007862B8">
        <w:rPr>
          <w:rFonts w:ascii="Roboto" w:hAnsi="Roboto" w:cstheme="majorHAnsi"/>
          <w:b/>
          <w:bCs/>
          <w:iCs/>
          <w:lang w:val="es-ES"/>
        </w:rPr>
        <w:t>del sistema de las Naciones Unidas para el desarrollo a su país</w:t>
      </w:r>
      <w:r w:rsidR="007B34F1" w:rsidRPr="007862B8">
        <w:rPr>
          <w:rFonts w:ascii="Roboto" w:hAnsi="Roboto" w:cstheme="majorHAnsi"/>
          <w:b/>
          <w:bCs/>
          <w:iCs/>
          <w:lang w:val="es-ES"/>
        </w:rPr>
        <w:t>:</w:t>
      </w:r>
    </w:p>
    <w:p w14:paraId="60201660" w14:textId="77777777" w:rsidR="0054359F" w:rsidRPr="00816AFD" w:rsidRDefault="0054359F" w:rsidP="007B34F1">
      <w:pPr>
        <w:spacing w:after="0" w:line="240" w:lineRule="auto"/>
        <w:rPr>
          <w:rFonts w:cstheme="majorHAnsi"/>
          <w:lang w:val="es-ES"/>
        </w:rPr>
      </w:pPr>
    </w:p>
    <w:p w14:paraId="6105AA2F" w14:textId="77777777" w:rsidR="007862B8" w:rsidRPr="00816AFD" w:rsidRDefault="007862B8" w:rsidP="007862B8">
      <w:pPr>
        <w:spacing w:after="0" w:line="240" w:lineRule="auto"/>
        <w:rPr>
          <w:rFonts w:cstheme="majorHAnsi"/>
          <w:b/>
          <w:bCs/>
          <w:iCs/>
          <w:lang w:val="es-ES"/>
        </w:rPr>
      </w:pPr>
    </w:p>
    <w:p w14:paraId="315EB620" w14:textId="77777777" w:rsidR="007862B8" w:rsidRPr="00816AFD" w:rsidRDefault="007862B8" w:rsidP="007862B8">
      <w:pPr>
        <w:pStyle w:val="ListParagraph"/>
        <w:numPr>
          <w:ilvl w:val="0"/>
          <w:numId w:val="35"/>
        </w:numPr>
        <w:spacing w:after="0" w:line="240" w:lineRule="auto"/>
        <w:rPr>
          <w:rFonts w:cstheme="majorHAnsi"/>
          <w:b/>
          <w:bCs/>
          <w:iCs/>
          <w:lang w:val="es-ES"/>
        </w:rPr>
      </w:pPr>
    </w:p>
    <w:p w14:paraId="197DB66E" w14:textId="77777777" w:rsidR="007862B8" w:rsidRPr="00816AFD" w:rsidRDefault="007862B8" w:rsidP="007862B8">
      <w:pPr>
        <w:spacing w:after="0" w:line="240" w:lineRule="auto"/>
        <w:ind w:left="360"/>
        <w:rPr>
          <w:rFonts w:cstheme="majorHAnsi"/>
          <w:b/>
          <w:bCs/>
          <w:iCs/>
          <w:lang w:val="es-ES"/>
        </w:rPr>
      </w:pPr>
    </w:p>
    <w:p w14:paraId="06CC5469" w14:textId="77777777" w:rsidR="007862B8" w:rsidRPr="00816AFD" w:rsidRDefault="007862B8" w:rsidP="007862B8">
      <w:pPr>
        <w:spacing w:after="0" w:line="240" w:lineRule="auto"/>
        <w:rPr>
          <w:rFonts w:cstheme="majorHAnsi"/>
          <w:b/>
          <w:bCs/>
          <w:iCs/>
          <w:lang w:val="es-ES"/>
        </w:rPr>
      </w:pPr>
    </w:p>
    <w:p w14:paraId="67CEE754" w14:textId="77777777" w:rsidR="007862B8" w:rsidRPr="00816AFD" w:rsidRDefault="007862B8" w:rsidP="007862B8">
      <w:pPr>
        <w:pStyle w:val="ListParagraph"/>
        <w:numPr>
          <w:ilvl w:val="0"/>
          <w:numId w:val="35"/>
        </w:numPr>
        <w:spacing w:after="0" w:line="240" w:lineRule="auto"/>
        <w:rPr>
          <w:rFonts w:cstheme="majorHAnsi"/>
          <w:b/>
          <w:bCs/>
          <w:iCs/>
          <w:lang w:val="es-ES"/>
        </w:rPr>
      </w:pPr>
    </w:p>
    <w:p w14:paraId="078D81A6" w14:textId="77777777" w:rsidR="007862B8" w:rsidRPr="00816AFD" w:rsidRDefault="007862B8" w:rsidP="007862B8">
      <w:pPr>
        <w:pStyle w:val="ListParagraph"/>
        <w:spacing w:after="0" w:line="240" w:lineRule="auto"/>
        <w:ind w:left="720"/>
        <w:rPr>
          <w:rFonts w:cstheme="majorHAnsi"/>
          <w:b/>
          <w:bCs/>
          <w:iCs/>
          <w:lang w:val="es-ES"/>
        </w:rPr>
      </w:pPr>
    </w:p>
    <w:p w14:paraId="5AB361A5" w14:textId="77777777" w:rsidR="007862B8" w:rsidRPr="00816AFD" w:rsidRDefault="007862B8" w:rsidP="007862B8">
      <w:pPr>
        <w:spacing w:after="0" w:line="240" w:lineRule="auto"/>
        <w:rPr>
          <w:rFonts w:cstheme="majorHAnsi"/>
          <w:b/>
          <w:bCs/>
          <w:iCs/>
          <w:lang w:val="es-ES"/>
        </w:rPr>
      </w:pPr>
    </w:p>
    <w:p w14:paraId="2EB5D474" w14:textId="77777777" w:rsidR="007862B8" w:rsidRPr="00816AFD" w:rsidRDefault="007862B8" w:rsidP="007862B8">
      <w:pPr>
        <w:pStyle w:val="ListParagraph"/>
        <w:numPr>
          <w:ilvl w:val="0"/>
          <w:numId w:val="35"/>
        </w:numPr>
        <w:spacing w:after="0" w:line="240" w:lineRule="auto"/>
        <w:rPr>
          <w:rFonts w:cstheme="majorHAnsi"/>
          <w:b/>
          <w:bCs/>
          <w:iCs/>
          <w:lang w:val="es-ES"/>
        </w:rPr>
      </w:pPr>
    </w:p>
    <w:p w14:paraId="10A433FF" w14:textId="77777777" w:rsidR="007862B8" w:rsidRPr="00816AFD" w:rsidRDefault="007862B8" w:rsidP="007862B8">
      <w:pPr>
        <w:pStyle w:val="ListParagraph"/>
        <w:spacing w:after="0" w:line="240" w:lineRule="auto"/>
        <w:ind w:left="720"/>
        <w:rPr>
          <w:rFonts w:cstheme="majorHAnsi"/>
          <w:b/>
          <w:bCs/>
          <w:iCs/>
          <w:lang w:val="es-ES"/>
        </w:rPr>
      </w:pPr>
    </w:p>
    <w:p w14:paraId="4C15F4B4" w14:textId="77777777" w:rsidR="007E1725" w:rsidRPr="00816AFD" w:rsidRDefault="007E1725" w:rsidP="007E1725">
      <w:pPr>
        <w:spacing w:after="0" w:line="240" w:lineRule="auto"/>
        <w:ind w:left="720"/>
        <w:rPr>
          <w:rFonts w:cstheme="majorHAnsi"/>
          <w:b/>
          <w:bCs/>
          <w:sz w:val="24"/>
          <w:szCs w:val="24"/>
          <w:lang w:val="es-ES"/>
        </w:rPr>
      </w:pPr>
    </w:p>
    <w:p w14:paraId="25440A6F" w14:textId="12ECF1C5" w:rsidR="00B61AE9" w:rsidRPr="00816AFD" w:rsidRDefault="00D40890" w:rsidP="00296477">
      <w:pPr>
        <w:spacing w:after="0" w:line="240" w:lineRule="auto"/>
        <w:ind w:left="720"/>
        <w:rPr>
          <w:rFonts w:cstheme="majorHAnsi"/>
          <w:lang w:val="es-ES"/>
        </w:rPr>
      </w:pPr>
      <w:r w:rsidRPr="00816AFD">
        <w:rPr>
          <w:rFonts w:cstheme="majorHAnsi"/>
          <w:lang w:val="es-ES"/>
        </w:rPr>
        <w:t>Aquí concluye la encuesta</w:t>
      </w:r>
      <w:r w:rsidR="00B61AE9" w:rsidRPr="00816AFD">
        <w:rPr>
          <w:rFonts w:cstheme="majorHAnsi"/>
          <w:lang w:val="es-ES"/>
        </w:rPr>
        <w:t xml:space="preserve">. </w:t>
      </w:r>
      <w:r w:rsidRPr="00816AFD">
        <w:rPr>
          <w:rFonts w:cstheme="majorHAnsi"/>
          <w:lang w:val="es-ES"/>
        </w:rPr>
        <w:t>Gracias por su tiempo y sus valiosas aportaciones</w:t>
      </w:r>
      <w:r w:rsidR="00B61AE9" w:rsidRPr="00816AFD">
        <w:rPr>
          <w:rFonts w:cstheme="majorHAnsi"/>
          <w:lang w:val="es-ES"/>
        </w:rPr>
        <w:t xml:space="preserve">. </w:t>
      </w:r>
      <w:r w:rsidRPr="00816AFD">
        <w:rPr>
          <w:rFonts w:cstheme="majorHAnsi"/>
          <w:lang w:val="es-ES"/>
        </w:rPr>
        <w:t>Si lo desea, puede guard</w:t>
      </w:r>
      <w:r w:rsidR="007D5BDA" w:rsidRPr="00816AFD">
        <w:rPr>
          <w:rFonts w:cstheme="majorHAnsi"/>
          <w:lang w:val="es-ES"/>
        </w:rPr>
        <w:t>a</w:t>
      </w:r>
      <w:r w:rsidRPr="00816AFD">
        <w:rPr>
          <w:rFonts w:cstheme="majorHAnsi"/>
          <w:lang w:val="es-ES"/>
        </w:rPr>
        <w:t>r o imprimir sus respuestas para sus archivos</w:t>
      </w:r>
      <w:r w:rsidR="00B61AE9" w:rsidRPr="00816AFD">
        <w:rPr>
          <w:rFonts w:cstheme="majorHAnsi"/>
          <w:lang w:val="es-ES"/>
        </w:rPr>
        <w:t>.</w:t>
      </w:r>
    </w:p>
    <w:p w14:paraId="2D48567F" w14:textId="77777777" w:rsidR="00296477" w:rsidRPr="00816AFD" w:rsidRDefault="00296477" w:rsidP="00296477">
      <w:pPr>
        <w:spacing w:after="0" w:line="240" w:lineRule="auto"/>
        <w:ind w:left="720"/>
        <w:rPr>
          <w:rFonts w:cstheme="majorHAnsi"/>
          <w:sz w:val="24"/>
          <w:szCs w:val="24"/>
          <w:lang w:val="es-ES"/>
        </w:rPr>
      </w:pPr>
    </w:p>
    <w:p w14:paraId="3A7013B4" w14:textId="42367BCE" w:rsidR="007143B9" w:rsidRPr="00816AFD" w:rsidRDefault="00B5081A" w:rsidP="00296477">
      <w:pPr>
        <w:ind w:left="720"/>
        <w:rPr>
          <w:rFonts w:cstheme="majorHAnsi"/>
          <w:b/>
          <w:bCs/>
          <w:sz w:val="24"/>
          <w:szCs w:val="24"/>
          <w:lang w:val="es-ES"/>
        </w:rPr>
      </w:pPr>
      <w:r w:rsidRPr="00816AFD">
        <w:rPr>
          <w:rFonts w:cstheme="majorHAnsi"/>
          <w:b/>
          <w:bCs/>
          <w:sz w:val="24"/>
          <w:szCs w:val="24"/>
          <w:lang w:val="es-ES"/>
        </w:rPr>
        <w:t>¡Gracias</w:t>
      </w:r>
      <w:r w:rsidR="00296477" w:rsidRPr="00816AFD">
        <w:rPr>
          <w:rFonts w:cstheme="majorHAnsi"/>
          <w:b/>
          <w:bCs/>
          <w:sz w:val="24"/>
          <w:szCs w:val="24"/>
          <w:lang w:val="es-ES"/>
        </w:rPr>
        <w:t>!</w:t>
      </w:r>
    </w:p>
    <w:p w14:paraId="6A4E8450" w14:textId="77777777" w:rsidR="00296477" w:rsidRPr="00816AFD" w:rsidRDefault="00296477" w:rsidP="00296477">
      <w:pPr>
        <w:ind w:left="720"/>
        <w:rPr>
          <w:lang w:val="es-ES"/>
        </w:rPr>
      </w:pPr>
    </w:p>
    <w:p w14:paraId="6F9384E7" w14:textId="7A87B085" w:rsidR="008615E6" w:rsidRPr="00816AFD" w:rsidRDefault="00B5081A" w:rsidP="006A4E30">
      <w:pPr>
        <w:ind w:left="720"/>
        <w:rPr>
          <w:lang w:val="es-ES"/>
        </w:rPr>
      </w:pPr>
      <w:hyperlink r:id="rId19" w:history="1">
        <w:r w:rsidRPr="00816AFD">
          <w:rPr>
            <w:rStyle w:val="Hyperlink"/>
            <w:lang w:val="es-ES"/>
          </w:rPr>
          <w:t>Orientación de las actividades operacionales para el desarrollo | Consejo Económico y Social</w:t>
        </w:r>
      </w:hyperlink>
    </w:p>
    <w:sectPr w:rsidR="008615E6" w:rsidRPr="00816AFD" w:rsidSect="0049726D">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6AACEF" w14:textId="77777777" w:rsidR="005C2180" w:rsidRPr="006F736E" w:rsidRDefault="005C2180" w:rsidP="00AE41D0">
      <w:pPr>
        <w:spacing w:after="0" w:line="240" w:lineRule="auto"/>
      </w:pPr>
      <w:r w:rsidRPr="006F736E">
        <w:separator/>
      </w:r>
    </w:p>
  </w:endnote>
  <w:endnote w:type="continuationSeparator" w:id="0">
    <w:p w14:paraId="4E2F2C0D" w14:textId="77777777" w:rsidR="005C2180" w:rsidRPr="006F736E" w:rsidRDefault="005C2180" w:rsidP="00AE41D0">
      <w:pPr>
        <w:spacing w:after="0" w:line="240" w:lineRule="auto"/>
      </w:pPr>
      <w:r w:rsidRPr="006F736E">
        <w:continuationSeparator/>
      </w:r>
    </w:p>
  </w:endnote>
  <w:endnote w:type="continuationNotice" w:id="1">
    <w:p w14:paraId="2EF66F77" w14:textId="77777777" w:rsidR="005C2180" w:rsidRPr="006F736E" w:rsidRDefault="005C21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ptos">
    <w:altName w:val="Calibr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Helv">
    <w:panose1 w:val="020B0604020202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B2A11" w14:textId="77777777" w:rsidR="00F7274B" w:rsidRDefault="00F7274B" w:rsidP="00344FD5">
    <w:pPr>
      <w:pStyle w:val="Footer"/>
      <w:pBdr>
        <w:top w:val="single" w:sz="6" w:space="1" w:color="F2F2F2" w:themeColor="background1" w:themeShade="F2"/>
      </w:pBdr>
      <w:jc w:val="center"/>
      <w:rPr>
        <w:rFonts w:cstheme="majorHAnsi"/>
        <w:color w:val="009EDB"/>
        <w:sz w:val="12"/>
        <w:szCs w:val="12"/>
      </w:rPr>
    </w:pPr>
  </w:p>
  <w:sdt>
    <w:sdtPr>
      <w:rPr>
        <w:sz w:val="18"/>
        <w:szCs w:val="18"/>
      </w:rPr>
      <w:id w:val="951821461"/>
      <w:docPartObj>
        <w:docPartGallery w:val="Page Numbers (Bottom of Page)"/>
        <w:docPartUnique/>
      </w:docPartObj>
    </w:sdtPr>
    <w:sdtEndPr/>
    <w:sdtContent>
      <w:p w14:paraId="5307C11C" w14:textId="7AF27315" w:rsidR="00F7274B" w:rsidRPr="006F736E" w:rsidRDefault="00F7274B">
        <w:pPr>
          <w:pStyle w:val="Footer"/>
          <w:jc w:val="center"/>
          <w:rPr>
            <w:sz w:val="18"/>
            <w:szCs w:val="18"/>
          </w:rPr>
        </w:pPr>
        <w:r w:rsidRPr="006F736E">
          <w:rPr>
            <w:sz w:val="18"/>
            <w:szCs w:val="18"/>
          </w:rPr>
          <w:fldChar w:fldCharType="begin"/>
        </w:r>
        <w:r w:rsidRPr="006F736E">
          <w:rPr>
            <w:sz w:val="18"/>
            <w:szCs w:val="18"/>
          </w:rPr>
          <w:instrText xml:space="preserve"> PAGE   \* MERGEFORMAT </w:instrText>
        </w:r>
        <w:r w:rsidRPr="006F736E">
          <w:rPr>
            <w:sz w:val="18"/>
            <w:szCs w:val="18"/>
          </w:rPr>
          <w:fldChar w:fldCharType="separate"/>
        </w:r>
        <w:r w:rsidR="00E01B85">
          <w:rPr>
            <w:noProof/>
            <w:sz w:val="18"/>
            <w:szCs w:val="18"/>
          </w:rPr>
          <w:t>18</w:t>
        </w:r>
        <w:r w:rsidRPr="006F736E">
          <w:rPr>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5C3CBD" w14:textId="77777777" w:rsidR="005C2180" w:rsidRPr="006F736E" w:rsidRDefault="005C2180" w:rsidP="00AE41D0">
      <w:pPr>
        <w:spacing w:after="0" w:line="240" w:lineRule="auto"/>
      </w:pPr>
      <w:r w:rsidRPr="006F736E">
        <w:separator/>
      </w:r>
    </w:p>
  </w:footnote>
  <w:footnote w:type="continuationSeparator" w:id="0">
    <w:p w14:paraId="3161C97D" w14:textId="77777777" w:rsidR="005C2180" w:rsidRPr="006F736E" w:rsidRDefault="005C2180" w:rsidP="00AE41D0">
      <w:pPr>
        <w:spacing w:after="0" w:line="240" w:lineRule="auto"/>
      </w:pPr>
      <w:r w:rsidRPr="006F736E">
        <w:continuationSeparator/>
      </w:r>
    </w:p>
  </w:footnote>
  <w:footnote w:type="continuationNotice" w:id="1">
    <w:p w14:paraId="0F500F2C" w14:textId="77777777" w:rsidR="005C2180" w:rsidRPr="006F736E" w:rsidRDefault="005C218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21D05" w14:textId="77777777" w:rsidR="00F7274B" w:rsidRPr="006F736E" w:rsidRDefault="00F7274B" w:rsidP="003A1CDF">
    <w:pPr>
      <w:pStyle w:val="Header"/>
      <w:framePr w:wrap="none" w:vAnchor="text" w:hAnchor="margin" w:xAlign="right" w:y="1"/>
      <w:rPr>
        <w:rStyle w:val="PageNumber"/>
      </w:rPr>
    </w:pPr>
    <w:r w:rsidRPr="006F736E">
      <w:rPr>
        <w:rStyle w:val="PageNumber"/>
      </w:rPr>
      <w:fldChar w:fldCharType="begin"/>
    </w:r>
    <w:r w:rsidRPr="006F736E">
      <w:rPr>
        <w:rStyle w:val="PageNumber"/>
      </w:rPr>
      <w:instrText xml:space="preserve">PAGE  </w:instrText>
    </w:r>
    <w:r w:rsidRPr="006F736E">
      <w:rPr>
        <w:rStyle w:val="PageNumber"/>
      </w:rPr>
      <w:fldChar w:fldCharType="end"/>
    </w:r>
  </w:p>
  <w:p w14:paraId="5FB0329D" w14:textId="77777777" w:rsidR="00F7274B" w:rsidRPr="006F736E" w:rsidRDefault="00F7274B" w:rsidP="00966B6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7E411" w14:textId="0745CDBE" w:rsidR="00F7274B" w:rsidRPr="006F736E" w:rsidRDefault="00F7274B" w:rsidP="4963F189">
    <w:pPr>
      <w:pStyle w:val="Header"/>
      <w:ind w:right="360"/>
      <w:jc w:val="right"/>
      <w:rPr>
        <w:rFonts w:asciiTheme="majorHAnsi" w:hAnsiTheme="majorHAns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95958"/>
    <w:multiLevelType w:val="hybridMultilevel"/>
    <w:tmpl w:val="205E0922"/>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5507AF"/>
    <w:multiLevelType w:val="hybridMultilevel"/>
    <w:tmpl w:val="F0E63CAE"/>
    <w:lvl w:ilvl="0" w:tplc="B028876E">
      <w:start w:val="4"/>
      <w:numFmt w:val="upperLetter"/>
      <w:lvlText w:val="%1."/>
      <w:lvlJc w:val="left"/>
      <w:pPr>
        <w:ind w:left="36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2" w15:restartNumberingAfterBreak="0">
    <w:nsid w:val="07EB7C9F"/>
    <w:multiLevelType w:val="hybridMultilevel"/>
    <w:tmpl w:val="A21EDA5A"/>
    <w:lvl w:ilvl="0" w:tplc="FFFFFFFF">
      <w:start w:val="1"/>
      <w:numFmt w:val="decimal"/>
      <w:lvlText w:val="%1."/>
      <w:lvlJc w:val="left"/>
      <w:pPr>
        <w:ind w:left="990" w:hanging="360"/>
      </w:pPr>
      <w:rPr>
        <w:rFonts w:eastAsia="SimSun" w:cs="Times New Roman" w:hint="default"/>
        <w:b/>
        <w:bCs/>
        <w:color w:val="262626"/>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 w15:restartNumberingAfterBreak="0">
    <w:nsid w:val="0AF4529E"/>
    <w:multiLevelType w:val="hybridMultilevel"/>
    <w:tmpl w:val="401251E2"/>
    <w:lvl w:ilvl="0" w:tplc="FFFFFFFF">
      <w:start w:val="1"/>
      <w:numFmt w:val="decimal"/>
      <w:lvlText w:val="%1."/>
      <w:lvlJc w:val="left"/>
      <w:pPr>
        <w:ind w:left="990" w:hanging="360"/>
      </w:pPr>
      <w:rPr>
        <w:rFonts w:eastAsia="SimSun" w:cs="Times New Roman" w:hint="default"/>
        <w:b/>
        <w:bCs/>
        <w:color w:val="262626"/>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4" w15:restartNumberingAfterBreak="0">
    <w:nsid w:val="0C7E5FF3"/>
    <w:multiLevelType w:val="hybridMultilevel"/>
    <w:tmpl w:val="DB4EBE02"/>
    <w:lvl w:ilvl="0" w:tplc="FFFFFFFF">
      <w:start w:val="1"/>
      <w:numFmt w:val="decimal"/>
      <w:lvlText w:val="%1."/>
      <w:lvlJc w:val="left"/>
      <w:pPr>
        <w:ind w:left="990" w:hanging="360"/>
      </w:pPr>
      <w:rPr>
        <w:rFonts w:hint="default"/>
        <w:b/>
        <w:bCs w:val="0"/>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5" w15:restartNumberingAfterBreak="0">
    <w:nsid w:val="10DB4D4A"/>
    <w:multiLevelType w:val="hybridMultilevel"/>
    <w:tmpl w:val="A248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0473E1"/>
    <w:multiLevelType w:val="multilevel"/>
    <w:tmpl w:val="AE8EE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051510"/>
    <w:multiLevelType w:val="hybridMultilevel"/>
    <w:tmpl w:val="766A5BA4"/>
    <w:lvl w:ilvl="0" w:tplc="FFFFFFFF">
      <w:start w:val="1"/>
      <w:numFmt w:val="decimal"/>
      <w:lvlText w:val="%1."/>
      <w:lvlJc w:val="left"/>
      <w:pPr>
        <w:ind w:left="990" w:hanging="360"/>
      </w:pPr>
      <w:rPr>
        <w:rFonts w:eastAsia="SimSun" w:cs="Times New Roman" w:hint="default"/>
        <w:b/>
        <w:bCs/>
        <w:color w:val="262626"/>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8" w15:restartNumberingAfterBreak="0">
    <w:nsid w:val="1DB14754"/>
    <w:multiLevelType w:val="hybridMultilevel"/>
    <w:tmpl w:val="2C1CA9EA"/>
    <w:lvl w:ilvl="0" w:tplc="F3349DA0">
      <w:start w:val="1"/>
      <w:numFmt w:val="decimal"/>
      <w:lvlText w:val="%1."/>
      <w:lvlJc w:val="left"/>
      <w:pPr>
        <w:ind w:left="1020" w:hanging="360"/>
      </w:pPr>
    </w:lvl>
    <w:lvl w:ilvl="1" w:tplc="7CAAFBFE">
      <w:start w:val="1"/>
      <w:numFmt w:val="decimal"/>
      <w:lvlText w:val="%2."/>
      <w:lvlJc w:val="left"/>
      <w:pPr>
        <w:ind w:left="1020" w:hanging="360"/>
      </w:pPr>
    </w:lvl>
    <w:lvl w:ilvl="2" w:tplc="057CD98C">
      <w:start w:val="1"/>
      <w:numFmt w:val="decimal"/>
      <w:lvlText w:val="%3."/>
      <w:lvlJc w:val="left"/>
      <w:pPr>
        <w:ind w:left="1020" w:hanging="360"/>
      </w:pPr>
    </w:lvl>
    <w:lvl w:ilvl="3" w:tplc="8DEC0316">
      <w:start w:val="1"/>
      <w:numFmt w:val="decimal"/>
      <w:lvlText w:val="%4."/>
      <w:lvlJc w:val="left"/>
      <w:pPr>
        <w:ind w:left="1020" w:hanging="360"/>
      </w:pPr>
    </w:lvl>
    <w:lvl w:ilvl="4" w:tplc="B4CA603C">
      <w:start w:val="1"/>
      <w:numFmt w:val="decimal"/>
      <w:lvlText w:val="%5."/>
      <w:lvlJc w:val="left"/>
      <w:pPr>
        <w:ind w:left="1020" w:hanging="360"/>
      </w:pPr>
    </w:lvl>
    <w:lvl w:ilvl="5" w:tplc="48B0FCBA">
      <w:start w:val="1"/>
      <w:numFmt w:val="decimal"/>
      <w:lvlText w:val="%6."/>
      <w:lvlJc w:val="left"/>
      <w:pPr>
        <w:ind w:left="1020" w:hanging="360"/>
      </w:pPr>
    </w:lvl>
    <w:lvl w:ilvl="6" w:tplc="339A0FDA">
      <w:start w:val="1"/>
      <w:numFmt w:val="decimal"/>
      <w:lvlText w:val="%7."/>
      <w:lvlJc w:val="left"/>
      <w:pPr>
        <w:ind w:left="1020" w:hanging="360"/>
      </w:pPr>
    </w:lvl>
    <w:lvl w:ilvl="7" w:tplc="6DE6A75A">
      <w:start w:val="1"/>
      <w:numFmt w:val="decimal"/>
      <w:lvlText w:val="%8."/>
      <w:lvlJc w:val="left"/>
      <w:pPr>
        <w:ind w:left="1020" w:hanging="360"/>
      </w:pPr>
    </w:lvl>
    <w:lvl w:ilvl="8" w:tplc="CF0482CE">
      <w:start w:val="1"/>
      <w:numFmt w:val="decimal"/>
      <w:lvlText w:val="%9."/>
      <w:lvlJc w:val="left"/>
      <w:pPr>
        <w:ind w:left="1020" w:hanging="360"/>
      </w:pPr>
    </w:lvl>
  </w:abstractNum>
  <w:abstractNum w:abstractNumId="9" w15:restartNumberingAfterBreak="0">
    <w:nsid w:val="21F15477"/>
    <w:multiLevelType w:val="hybridMultilevel"/>
    <w:tmpl w:val="8F16E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A0105A"/>
    <w:multiLevelType w:val="hybridMultilevel"/>
    <w:tmpl w:val="78ACFC82"/>
    <w:lvl w:ilvl="0" w:tplc="8EC49230">
      <w:start w:val="1"/>
      <w:numFmt w:val="decimal"/>
      <w:lvlText w:val="%1."/>
      <w:lvlJc w:val="left"/>
      <w:pPr>
        <w:ind w:left="720" w:hanging="360"/>
      </w:pPr>
      <w:rPr>
        <w:i w:val="0"/>
        <w:iCs/>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C22A4A"/>
    <w:multiLevelType w:val="hybridMultilevel"/>
    <w:tmpl w:val="2738164E"/>
    <w:lvl w:ilvl="0" w:tplc="43021ECE">
      <w:start w:val="5"/>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6550E"/>
    <w:multiLevelType w:val="hybridMultilevel"/>
    <w:tmpl w:val="1C10175A"/>
    <w:lvl w:ilvl="0" w:tplc="FFFFFFFF">
      <w:start w:val="1"/>
      <w:numFmt w:val="upperLetter"/>
      <w:lvlText w:val="%1."/>
      <w:lvlJc w:val="left"/>
      <w:pPr>
        <w:ind w:left="1440" w:hanging="1080"/>
      </w:pPr>
      <w:rPr>
        <w:rFonts w:hint="default"/>
        <w:sz w:val="56"/>
        <w:szCs w:val="3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78E7992"/>
    <w:multiLevelType w:val="hybridMultilevel"/>
    <w:tmpl w:val="54EC3986"/>
    <w:lvl w:ilvl="0" w:tplc="3C3047A6">
      <w:start w:val="1"/>
      <w:numFmt w:val="decimal"/>
      <w:lvlText w:val="%1."/>
      <w:lvlJc w:val="left"/>
      <w:pPr>
        <w:ind w:left="1020" w:hanging="360"/>
      </w:pPr>
    </w:lvl>
    <w:lvl w:ilvl="1" w:tplc="25A8035C">
      <w:start w:val="1"/>
      <w:numFmt w:val="decimal"/>
      <w:lvlText w:val="%2."/>
      <w:lvlJc w:val="left"/>
      <w:pPr>
        <w:ind w:left="1020" w:hanging="360"/>
      </w:pPr>
    </w:lvl>
    <w:lvl w:ilvl="2" w:tplc="20862406">
      <w:start w:val="1"/>
      <w:numFmt w:val="decimal"/>
      <w:lvlText w:val="%3."/>
      <w:lvlJc w:val="left"/>
      <w:pPr>
        <w:ind w:left="1020" w:hanging="360"/>
      </w:pPr>
    </w:lvl>
    <w:lvl w:ilvl="3" w:tplc="64268258">
      <w:start w:val="1"/>
      <w:numFmt w:val="decimal"/>
      <w:lvlText w:val="%4."/>
      <w:lvlJc w:val="left"/>
      <w:pPr>
        <w:ind w:left="1020" w:hanging="360"/>
      </w:pPr>
    </w:lvl>
    <w:lvl w:ilvl="4" w:tplc="F7EE1D06">
      <w:start w:val="1"/>
      <w:numFmt w:val="decimal"/>
      <w:lvlText w:val="%5."/>
      <w:lvlJc w:val="left"/>
      <w:pPr>
        <w:ind w:left="1020" w:hanging="360"/>
      </w:pPr>
    </w:lvl>
    <w:lvl w:ilvl="5" w:tplc="EAE012A8">
      <w:start w:val="1"/>
      <w:numFmt w:val="decimal"/>
      <w:lvlText w:val="%6."/>
      <w:lvlJc w:val="left"/>
      <w:pPr>
        <w:ind w:left="1020" w:hanging="360"/>
      </w:pPr>
    </w:lvl>
    <w:lvl w:ilvl="6" w:tplc="042C8124">
      <w:start w:val="1"/>
      <w:numFmt w:val="decimal"/>
      <w:lvlText w:val="%7."/>
      <w:lvlJc w:val="left"/>
      <w:pPr>
        <w:ind w:left="1020" w:hanging="360"/>
      </w:pPr>
    </w:lvl>
    <w:lvl w:ilvl="7" w:tplc="D6DA1A08">
      <w:start w:val="1"/>
      <w:numFmt w:val="decimal"/>
      <w:lvlText w:val="%8."/>
      <w:lvlJc w:val="left"/>
      <w:pPr>
        <w:ind w:left="1020" w:hanging="360"/>
      </w:pPr>
    </w:lvl>
    <w:lvl w:ilvl="8" w:tplc="2DE6226E">
      <w:start w:val="1"/>
      <w:numFmt w:val="decimal"/>
      <w:lvlText w:val="%9."/>
      <w:lvlJc w:val="left"/>
      <w:pPr>
        <w:ind w:left="1020" w:hanging="360"/>
      </w:pPr>
    </w:lvl>
  </w:abstractNum>
  <w:abstractNum w:abstractNumId="14" w15:restartNumberingAfterBreak="0">
    <w:nsid w:val="393B5943"/>
    <w:multiLevelType w:val="hybridMultilevel"/>
    <w:tmpl w:val="766A5BA4"/>
    <w:lvl w:ilvl="0" w:tplc="FFFFFFFF">
      <w:start w:val="1"/>
      <w:numFmt w:val="decimal"/>
      <w:lvlText w:val="%1."/>
      <w:lvlJc w:val="left"/>
      <w:pPr>
        <w:ind w:left="990" w:hanging="360"/>
      </w:pPr>
      <w:rPr>
        <w:rFonts w:eastAsia="SimSun" w:cs="Times New Roman" w:hint="default"/>
        <w:b/>
        <w:bCs/>
        <w:color w:val="262626"/>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15" w15:restartNumberingAfterBreak="0">
    <w:nsid w:val="3EA464FF"/>
    <w:multiLevelType w:val="hybridMultilevel"/>
    <w:tmpl w:val="DB4EBE02"/>
    <w:lvl w:ilvl="0" w:tplc="FFFFFFFF">
      <w:start w:val="1"/>
      <w:numFmt w:val="decimal"/>
      <w:lvlText w:val="%1."/>
      <w:lvlJc w:val="left"/>
      <w:pPr>
        <w:ind w:left="990" w:hanging="360"/>
      </w:pPr>
      <w:rPr>
        <w:rFonts w:hint="default"/>
        <w:b/>
        <w:bCs w:val="0"/>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16" w15:restartNumberingAfterBreak="0">
    <w:nsid w:val="444A0AB8"/>
    <w:multiLevelType w:val="hybridMultilevel"/>
    <w:tmpl w:val="C31A786C"/>
    <w:lvl w:ilvl="0" w:tplc="FFFFFFFF">
      <w:start w:val="1"/>
      <w:numFmt w:val="decimal"/>
      <w:lvlText w:val="%1."/>
      <w:lvlJc w:val="left"/>
      <w:pPr>
        <w:ind w:left="990" w:hanging="360"/>
      </w:pPr>
      <w:rPr>
        <w:rFonts w:eastAsia="SimSun" w:cs="Times New Roman" w:hint="default"/>
        <w:b/>
        <w:bCs/>
        <w:color w:val="262626"/>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17" w15:restartNumberingAfterBreak="0">
    <w:nsid w:val="445A02CD"/>
    <w:multiLevelType w:val="hybridMultilevel"/>
    <w:tmpl w:val="41F8281A"/>
    <w:lvl w:ilvl="0" w:tplc="32C64424">
      <w:start w:val="6"/>
      <w:numFmt w:val="upperLetter"/>
      <w:lvlText w:val="%1."/>
      <w:lvlJc w:val="left"/>
      <w:pPr>
        <w:ind w:left="36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18" w15:restartNumberingAfterBreak="0">
    <w:nsid w:val="459B186A"/>
    <w:multiLevelType w:val="hybridMultilevel"/>
    <w:tmpl w:val="1C10175A"/>
    <w:lvl w:ilvl="0" w:tplc="39B410F8">
      <w:start w:val="1"/>
      <w:numFmt w:val="upperLetter"/>
      <w:lvlText w:val="%1."/>
      <w:lvlJc w:val="left"/>
      <w:pPr>
        <w:ind w:left="1440" w:hanging="1080"/>
      </w:pPr>
      <w:rPr>
        <w:rFonts w:hint="default"/>
        <w:sz w:val="56"/>
        <w:szCs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A6323A"/>
    <w:multiLevelType w:val="hybridMultilevel"/>
    <w:tmpl w:val="1C10175A"/>
    <w:lvl w:ilvl="0" w:tplc="FFFFFFFF">
      <w:start w:val="1"/>
      <w:numFmt w:val="upperLetter"/>
      <w:lvlText w:val="%1."/>
      <w:lvlJc w:val="left"/>
      <w:pPr>
        <w:ind w:left="1440" w:hanging="1080"/>
      </w:pPr>
      <w:rPr>
        <w:rFonts w:hint="default"/>
        <w:sz w:val="56"/>
        <w:szCs w:val="3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61F63EE"/>
    <w:multiLevelType w:val="hybridMultilevel"/>
    <w:tmpl w:val="A21EDA5A"/>
    <w:lvl w:ilvl="0" w:tplc="FFFFFFFF">
      <w:start w:val="1"/>
      <w:numFmt w:val="decimal"/>
      <w:lvlText w:val="%1."/>
      <w:lvlJc w:val="left"/>
      <w:pPr>
        <w:ind w:left="990" w:hanging="360"/>
      </w:pPr>
      <w:rPr>
        <w:rFonts w:eastAsia="SimSun" w:cs="Times New Roman" w:hint="default"/>
        <w:b/>
        <w:bCs/>
        <w:color w:val="262626"/>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21" w15:restartNumberingAfterBreak="0">
    <w:nsid w:val="47750EFC"/>
    <w:multiLevelType w:val="hybridMultilevel"/>
    <w:tmpl w:val="C0946A1A"/>
    <w:lvl w:ilvl="0" w:tplc="F7A04292">
      <w:start w:val="1"/>
      <w:numFmt w:val="bullet"/>
      <w:pStyle w:val="CommentText"/>
      <w:lvlText w:val=""/>
      <w:lvlJc w:val="left"/>
      <w:pPr>
        <w:ind w:left="720" w:hanging="360"/>
      </w:pPr>
      <w:rPr>
        <w:rFonts w:ascii="Symbol" w:hAnsi="Symbol"/>
      </w:rPr>
    </w:lvl>
    <w:lvl w:ilvl="1" w:tplc="6394AE32">
      <w:start w:val="1"/>
      <w:numFmt w:val="bullet"/>
      <w:lvlText w:val=""/>
      <w:lvlJc w:val="left"/>
      <w:pPr>
        <w:ind w:left="720" w:hanging="360"/>
      </w:pPr>
      <w:rPr>
        <w:rFonts w:ascii="Symbol" w:hAnsi="Symbol"/>
      </w:rPr>
    </w:lvl>
    <w:lvl w:ilvl="2" w:tplc="35E27766">
      <w:start w:val="1"/>
      <w:numFmt w:val="bullet"/>
      <w:lvlText w:val=""/>
      <w:lvlJc w:val="left"/>
      <w:pPr>
        <w:ind w:left="720" w:hanging="360"/>
      </w:pPr>
      <w:rPr>
        <w:rFonts w:ascii="Symbol" w:hAnsi="Symbol"/>
      </w:rPr>
    </w:lvl>
    <w:lvl w:ilvl="3" w:tplc="E51AD020">
      <w:start w:val="1"/>
      <w:numFmt w:val="bullet"/>
      <w:lvlText w:val=""/>
      <w:lvlJc w:val="left"/>
      <w:pPr>
        <w:ind w:left="720" w:hanging="360"/>
      </w:pPr>
      <w:rPr>
        <w:rFonts w:ascii="Symbol" w:hAnsi="Symbol"/>
      </w:rPr>
    </w:lvl>
    <w:lvl w:ilvl="4" w:tplc="F034B922">
      <w:start w:val="1"/>
      <w:numFmt w:val="bullet"/>
      <w:lvlText w:val=""/>
      <w:lvlJc w:val="left"/>
      <w:pPr>
        <w:ind w:left="720" w:hanging="360"/>
      </w:pPr>
      <w:rPr>
        <w:rFonts w:ascii="Symbol" w:hAnsi="Symbol"/>
      </w:rPr>
    </w:lvl>
    <w:lvl w:ilvl="5" w:tplc="D6FC1104">
      <w:start w:val="1"/>
      <w:numFmt w:val="bullet"/>
      <w:lvlText w:val=""/>
      <w:lvlJc w:val="left"/>
      <w:pPr>
        <w:ind w:left="720" w:hanging="360"/>
      </w:pPr>
      <w:rPr>
        <w:rFonts w:ascii="Symbol" w:hAnsi="Symbol"/>
      </w:rPr>
    </w:lvl>
    <w:lvl w:ilvl="6" w:tplc="36E68662">
      <w:start w:val="1"/>
      <w:numFmt w:val="bullet"/>
      <w:lvlText w:val=""/>
      <w:lvlJc w:val="left"/>
      <w:pPr>
        <w:ind w:left="720" w:hanging="360"/>
      </w:pPr>
      <w:rPr>
        <w:rFonts w:ascii="Symbol" w:hAnsi="Symbol"/>
      </w:rPr>
    </w:lvl>
    <w:lvl w:ilvl="7" w:tplc="BE901A96">
      <w:start w:val="1"/>
      <w:numFmt w:val="bullet"/>
      <w:lvlText w:val=""/>
      <w:lvlJc w:val="left"/>
      <w:pPr>
        <w:ind w:left="720" w:hanging="360"/>
      </w:pPr>
      <w:rPr>
        <w:rFonts w:ascii="Symbol" w:hAnsi="Symbol"/>
      </w:rPr>
    </w:lvl>
    <w:lvl w:ilvl="8" w:tplc="66681C12">
      <w:start w:val="1"/>
      <w:numFmt w:val="bullet"/>
      <w:lvlText w:val=""/>
      <w:lvlJc w:val="left"/>
      <w:pPr>
        <w:ind w:left="720" w:hanging="360"/>
      </w:pPr>
      <w:rPr>
        <w:rFonts w:ascii="Symbol" w:hAnsi="Symbol"/>
      </w:rPr>
    </w:lvl>
  </w:abstractNum>
  <w:abstractNum w:abstractNumId="22" w15:restartNumberingAfterBreak="0">
    <w:nsid w:val="498E21CB"/>
    <w:multiLevelType w:val="hybridMultilevel"/>
    <w:tmpl w:val="160E6AD4"/>
    <w:lvl w:ilvl="0" w:tplc="FFFFFFFF">
      <w:start w:val="1"/>
      <w:numFmt w:val="decimal"/>
      <w:lvlText w:val="%1."/>
      <w:lvlJc w:val="left"/>
      <w:pPr>
        <w:ind w:left="990" w:hanging="360"/>
      </w:pPr>
      <w:rPr>
        <w:rFonts w:eastAsia="SimSun" w:cs="Times New Roman" w:hint="default"/>
        <w:b/>
        <w:bCs/>
        <w:color w:val="262626"/>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23" w15:restartNumberingAfterBreak="0">
    <w:nsid w:val="4B5829EF"/>
    <w:multiLevelType w:val="hybridMultilevel"/>
    <w:tmpl w:val="FD901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1A71CE"/>
    <w:multiLevelType w:val="hybridMultilevel"/>
    <w:tmpl w:val="DB4EBE02"/>
    <w:lvl w:ilvl="0" w:tplc="FFFFFFFF">
      <w:start w:val="1"/>
      <w:numFmt w:val="decimal"/>
      <w:lvlText w:val="%1."/>
      <w:lvlJc w:val="left"/>
      <w:pPr>
        <w:ind w:left="990" w:hanging="360"/>
      </w:pPr>
      <w:rPr>
        <w:rFonts w:hint="default"/>
        <w:b/>
        <w:bCs w:val="0"/>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25" w15:restartNumberingAfterBreak="0">
    <w:nsid w:val="51C544AF"/>
    <w:multiLevelType w:val="hybridMultilevel"/>
    <w:tmpl w:val="160E6AD4"/>
    <w:lvl w:ilvl="0" w:tplc="FFFFFFFF">
      <w:start w:val="1"/>
      <w:numFmt w:val="decimal"/>
      <w:lvlText w:val="%1."/>
      <w:lvlJc w:val="left"/>
      <w:pPr>
        <w:ind w:left="990" w:hanging="360"/>
      </w:pPr>
      <w:rPr>
        <w:rFonts w:eastAsia="SimSun" w:cs="Times New Roman" w:hint="default"/>
        <w:b/>
        <w:bCs/>
        <w:color w:val="262626"/>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26" w15:restartNumberingAfterBreak="0">
    <w:nsid w:val="53471E24"/>
    <w:multiLevelType w:val="multilevel"/>
    <w:tmpl w:val="01C89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D12F75"/>
    <w:multiLevelType w:val="hybridMultilevel"/>
    <w:tmpl w:val="205E0922"/>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50D158A"/>
    <w:multiLevelType w:val="hybridMultilevel"/>
    <w:tmpl w:val="1E540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880FC2"/>
    <w:multiLevelType w:val="hybridMultilevel"/>
    <w:tmpl w:val="78500E8C"/>
    <w:lvl w:ilvl="0" w:tplc="C0E0E47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67E6F09"/>
    <w:multiLevelType w:val="hybridMultilevel"/>
    <w:tmpl w:val="FB548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5D584C"/>
    <w:multiLevelType w:val="hybridMultilevel"/>
    <w:tmpl w:val="D4149C00"/>
    <w:lvl w:ilvl="0" w:tplc="FFFFFFFF">
      <w:start w:val="6"/>
      <w:numFmt w:val="decimal"/>
      <w:lvlText w:val="%1."/>
      <w:lvlJc w:val="left"/>
      <w:pPr>
        <w:ind w:left="990" w:hanging="360"/>
      </w:pPr>
      <w:rPr>
        <w:rFonts w:hint="default"/>
        <w:sz w:val="22"/>
        <w:szCs w:val="10"/>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2" w15:restartNumberingAfterBreak="0">
    <w:nsid w:val="57D55D2D"/>
    <w:multiLevelType w:val="hybridMultilevel"/>
    <w:tmpl w:val="93E41CB0"/>
    <w:lvl w:ilvl="0" w:tplc="FFFFFFFF">
      <w:start w:val="1"/>
      <w:numFmt w:val="decimal"/>
      <w:lvlText w:val="%1."/>
      <w:lvlJc w:val="left"/>
      <w:pPr>
        <w:ind w:left="990" w:hanging="360"/>
      </w:pPr>
      <w:rPr>
        <w:rFonts w:eastAsia="SimSun" w:cs="Times New Roman" w:hint="default"/>
        <w:b/>
        <w:bCs/>
        <w:color w:val="262626"/>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3" w15:restartNumberingAfterBreak="0">
    <w:nsid w:val="603E7662"/>
    <w:multiLevelType w:val="hybridMultilevel"/>
    <w:tmpl w:val="030AFF98"/>
    <w:lvl w:ilvl="0" w:tplc="ECFACF66">
      <w:start w:val="1"/>
      <w:numFmt w:val="upperLetter"/>
      <w:lvlText w:val="%1."/>
      <w:lvlJc w:val="left"/>
      <w:pPr>
        <w:ind w:left="36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34" w15:restartNumberingAfterBreak="0">
    <w:nsid w:val="640D0007"/>
    <w:multiLevelType w:val="hybridMultilevel"/>
    <w:tmpl w:val="8F2CFF50"/>
    <w:lvl w:ilvl="0" w:tplc="254C29C8">
      <w:start w:val="1"/>
      <w:numFmt w:val="decimal"/>
      <w:lvlText w:val="%1."/>
      <w:lvlJc w:val="left"/>
      <w:pPr>
        <w:ind w:left="720" w:hanging="360"/>
      </w:pPr>
      <w:rPr>
        <w:rFonts w:hint="default"/>
        <w:b/>
        <w:bCs/>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8334036"/>
    <w:multiLevelType w:val="hybridMultilevel"/>
    <w:tmpl w:val="DB4EBE02"/>
    <w:lvl w:ilvl="0" w:tplc="FFFFFFFF">
      <w:start w:val="1"/>
      <w:numFmt w:val="decimal"/>
      <w:lvlText w:val="%1."/>
      <w:lvlJc w:val="left"/>
      <w:pPr>
        <w:ind w:left="990" w:hanging="360"/>
      </w:pPr>
      <w:rPr>
        <w:rFonts w:hint="default"/>
        <w:b/>
        <w:bCs w:val="0"/>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6" w15:restartNumberingAfterBreak="0">
    <w:nsid w:val="6C164FFF"/>
    <w:multiLevelType w:val="hybridMultilevel"/>
    <w:tmpl w:val="D4149C00"/>
    <w:lvl w:ilvl="0" w:tplc="FFFFFFFF">
      <w:start w:val="6"/>
      <w:numFmt w:val="decimal"/>
      <w:lvlText w:val="%1."/>
      <w:lvlJc w:val="left"/>
      <w:pPr>
        <w:ind w:left="990" w:hanging="360"/>
      </w:pPr>
      <w:rPr>
        <w:rFonts w:hint="default"/>
        <w:sz w:val="22"/>
        <w:szCs w:val="10"/>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7" w15:restartNumberingAfterBreak="0">
    <w:nsid w:val="6E6740F5"/>
    <w:multiLevelType w:val="hybridMultilevel"/>
    <w:tmpl w:val="205E0922"/>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E8709D0"/>
    <w:multiLevelType w:val="hybridMultilevel"/>
    <w:tmpl w:val="1D665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0E115B"/>
    <w:multiLevelType w:val="hybridMultilevel"/>
    <w:tmpl w:val="93E41CB0"/>
    <w:lvl w:ilvl="0" w:tplc="FFFFFFFF">
      <w:start w:val="1"/>
      <w:numFmt w:val="decimal"/>
      <w:lvlText w:val="%1."/>
      <w:lvlJc w:val="left"/>
      <w:pPr>
        <w:ind w:left="990" w:hanging="360"/>
      </w:pPr>
      <w:rPr>
        <w:rFonts w:eastAsia="SimSun" w:cs="Times New Roman" w:hint="default"/>
        <w:b/>
        <w:bCs/>
        <w:color w:val="262626"/>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40" w15:restartNumberingAfterBreak="0">
    <w:nsid w:val="70F524C8"/>
    <w:multiLevelType w:val="hybridMultilevel"/>
    <w:tmpl w:val="D4149C00"/>
    <w:lvl w:ilvl="0" w:tplc="32CAE736">
      <w:start w:val="6"/>
      <w:numFmt w:val="decimal"/>
      <w:lvlText w:val="%1."/>
      <w:lvlJc w:val="left"/>
      <w:pPr>
        <w:ind w:left="990" w:hanging="360"/>
      </w:pPr>
      <w:rPr>
        <w:rFonts w:hint="default"/>
        <w:sz w:val="22"/>
        <w:szCs w:val="1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1" w15:restartNumberingAfterBreak="0">
    <w:nsid w:val="71302191"/>
    <w:multiLevelType w:val="hybridMultilevel"/>
    <w:tmpl w:val="1C10175A"/>
    <w:lvl w:ilvl="0" w:tplc="FFFFFFFF">
      <w:start w:val="1"/>
      <w:numFmt w:val="upperLetter"/>
      <w:lvlText w:val="%1."/>
      <w:lvlJc w:val="left"/>
      <w:pPr>
        <w:ind w:left="1440" w:hanging="1080"/>
      </w:pPr>
      <w:rPr>
        <w:rFonts w:hint="default"/>
        <w:sz w:val="56"/>
        <w:szCs w:val="3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1EA6154"/>
    <w:multiLevelType w:val="hybridMultilevel"/>
    <w:tmpl w:val="5C00E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B56D85"/>
    <w:multiLevelType w:val="hybridMultilevel"/>
    <w:tmpl w:val="DB4EBE02"/>
    <w:lvl w:ilvl="0" w:tplc="D6F88498">
      <w:start w:val="1"/>
      <w:numFmt w:val="decimal"/>
      <w:lvlText w:val="%1."/>
      <w:lvlJc w:val="left"/>
      <w:pPr>
        <w:ind w:left="990" w:hanging="360"/>
      </w:pPr>
      <w:rPr>
        <w:rFonts w:hint="default"/>
        <w:b/>
        <w:bCs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4" w15:restartNumberingAfterBreak="0">
    <w:nsid w:val="733B707D"/>
    <w:multiLevelType w:val="hybridMultilevel"/>
    <w:tmpl w:val="C6681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9B0395"/>
    <w:multiLevelType w:val="hybridMultilevel"/>
    <w:tmpl w:val="DB4EBE02"/>
    <w:lvl w:ilvl="0" w:tplc="FFFFFFFF">
      <w:start w:val="1"/>
      <w:numFmt w:val="decimal"/>
      <w:lvlText w:val="%1."/>
      <w:lvlJc w:val="left"/>
      <w:pPr>
        <w:ind w:left="990" w:hanging="360"/>
      </w:pPr>
      <w:rPr>
        <w:rFonts w:hint="default"/>
        <w:b/>
        <w:bCs w:val="0"/>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46" w15:restartNumberingAfterBreak="0">
    <w:nsid w:val="7B177A11"/>
    <w:multiLevelType w:val="hybridMultilevel"/>
    <w:tmpl w:val="160E6AD4"/>
    <w:lvl w:ilvl="0" w:tplc="331639A0">
      <w:start w:val="1"/>
      <w:numFmt w:val="decimal"/>
      <w:lvlText w:val="%1."/>
      <w:lvlJc w:val="left"/>
      <w:pPr>
        <w:ind w:left="990" w:hanging="360"/>
      </w:pPr>
      <w:rPr>
        <w:rFonts w:eastAsia="SimSun" w:cs="Times New Roman" w:hint="default"/>
        <w:b/>
        <w:bCs/>
        <w:color w:val="262626"/>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7" w15:restartNumberingAfterBreak="0">
    <w:nsid w:val="7BAC4E58"/>
    <w:multiLevelType w:val="hybridMultilevel"/>
    <w:tmpl w:val="90D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3F6C89"/>
    <w:multiLevelType w:val="hybridMultilevel"/>
    <w:tmpl w:val="D43A34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F7B667E"/>
    <w:multiLevelType w:val="hybridMultilevel"/>
    <w:tmpl w:val="DB4EBE02"/>
    <w:lvl w:ilvl="0" w:tplc="FFFFFFFF">
      <w:start w:val="1"/>
      <w:numFmt w:val="decimal"/>
      <w:lvlText w:val="%1."/>
      <w:lvlJc w:val="left"/>
      <w:pPr>
        <w:ind w:left="990" w:hanging="360"/>
      </w:pPr>
      <w:rPr>
        <w:rFonts w:hint="default"/>
        <w:b/>
        <w:bCs w:val="0"/>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num w:numId="1" w16cid:durableId="457259562">
    <w:abstractNumId w:val="33"/>
  </w:num>
  <w:num w:numId="2" w16cid:durableId="340281503">
    <w:abstractNumId w:val="1"/>
  </w:num>
  <w:num w:numId="3" w16cid:durableId="97214601">
    <w:abstractNumId w:val="17"/>
  </w:num>
  <w:num w:numId="4" w16cid:durableId="1367213331">
    <w:abstractNumId w:val="21"/>
  </w:num>
  <w:num w:numId="5" w16cid:durableId="1515806130">
    <w:abstractNumId w:val="43"/>
  </w:num>
  <w:num w:numId="6" w16cid:durableId="781923197">
    <w:abstractNumId w:val="30"/>
  </w:num>
  <w:num w:numId="7" w16cid:durableId="212928932">
    <w:abstractNumId w:val="28"/>
  </w:num>
  <w:num w:numId="8" w16cid:durableId="16465411">
    <w:abstractNumId w:val="44"/>
  </w:num>
  <w:num w:numId="9" w16cid:durableId="53747154">
    <w:abstractNumId w:val="26"/>
  </w:num>
  <w:num w:numId="10" w16cid:durableId="1231840767">
    <w:abstractNumId w:val="42"/>
  </w:num>
  <w:num w:numId="11" w16cid:durableId="125051592">
    <w:abstractNumId w:val="23"/>
  </w:num>
  <w:num w:numId="12" w16cid:durableId="647366951">
    <w:abstractNumId w:val="47"/>
  </w:num>
  <w:num w:numId="13" w16cid:durableId="1215003228">
    <w:abstractNumId w:val="18"/>
  </w:num>
  <w:num w:numId="14" w16cid:durableId="2107342759">
    <w:abstractNumId w:val="6"/>
  </w:num>
  <w:num w:numId="15" w16cid:durableId="467938744">
    <w:abstractNumId w:val="41"/>
  </w:num>
  <w:num w:numId="16" w16cid:durableId="699865295">
    <w:abstractNumId w:val="12"/>
  </w:num>
  <w:num w:numId="17" w16cid:durableId="359286942">
    <w:abstractNumId w:val="19"/>
  </w:num>
  <w:num w:numId="18" w16cid:durableId="2111704765">
    <w:abstractNumId w:val="15"/>
  </w:num>
  <w:num w:numId="19" w16cid:durableId="1073815088">
    <w:abstractNumId w:val="35"/>
  </w:num>
  <w:num w:numId="20" w16cid:durableId="1119907904">
    <w:abstractNumId w:val="4"/>
  </w:num>
  <w:num w:numId="21" w16cid:durableId="61610390">
    <w:abstractNumId w:val="49"/>
  </w:num>
  <w:num w:numId="22" w16cid:durableId="2001152935">
    <w:abstractNumId w:val="24"/>
  </w:num>
  <w:num w:numId="23" w16cid:durableId="321741330">
    <w:abstractNumId w:val="40"/>
  </w:num>
  <w:num w:numId="24" w16cid:durableId="657462862">
    <w:abstractNumId w:val="31"/>
  </w:num>
  <w:num w:numId="25" w16cid:durableId="620113294">
    <w:abstractNumId w:val="36"/>
  </w:num>
  <w:num w:numId="26" w16cid:durableId="887650041">
    <w:abstractNumId w:val="45"/>
  </w:num>
  <w:num w:numId="27" w16cid:durableId="63532103">
    <w:abstractNumId w:val="46"/>
  </w:num>
  <w:num w:numId="28" w16cid:durableId="2090468460">
    <w:abstractNumId w:val="10"/>
  </w:num>
  <w:num w:numId="29" w16cid:durableId="1244729013">
    <w:abstractNumId w:val="7"/>
  </w:num>
  <w:num w:numId="30" w16cid:durableId="1157723191">
    <w:abstractNumId w:val="14"/>
  </w:num>
  <w:num w:numId="31" w16cid:durableId="1297756677">
    <w:abstractNumId w:val="2"/>
  </w:num>
  <w:num w:numId="32" w16cid:durableId="1850557981">
    <w:abstractNumId w:val="20"/>
  </w:num>
  <w:num w:numId="33" w16cid:durableId="718356780">
    <w:abstractNumId w:val="32"/>
  </w:num>
  <w:num w:numId="34" w16cid:durableId="1291786392">
    <w:abstractNumId w:val="39"/>
  </w:num>
  <w:num w:numId="35" w16cid:durableId="936207180">
    <w:abstractNumId w:val="5"/>
  </w:num>
  <w:num w:numId="36" w16cid:durableId="99836349">
    <w:abstractNumId w:val="16"/>
  </w:num>
  <w:num w:numId="37" w16cid:durableId="177239642">
    <w:abstractNumId w:val="25"/>
  </w:num>
  <w:num w:numId="38" w16cid:durableId="1127891517">
    <w:abstractNumId w:val="22"/>
  </w:num>
  <w:num w:numId="39" w16cid:durableId="579295855">
    <w:abstractNumId w:val="3"/>
  </w:num>
  <w:num w:numId="40" w16cid:durableId="1732731472">
    <w:abstractNumId w:val="13"/>
  </w:num>
  <w:num w:numId="41" w16cid:durableId="1691253607">
    <w:abstractNumId w:val="38"/>
  </w:num>
  <w:num w:numId="42" w16cid:durableId="305399588">
    <w:abstractNumId w:val="48"/>
  </w:num>
  <w:num w:numId="43" w16cid:durableId="1180043118">
    <w:abstractNumId w:val="9"/>
  </w:num>
  <w:num w:numId="44" w16cid:durableId="1187479542">
    <w:abstractNumId w:val="11"/>
  </w:num>
  <w:num w:numId="45" w16cid:durableId="1549610844">
    <w:abstractNumId w:val="34"/>
  </w:num>
  <w:num w:numId="46" w16cid:durableId="641621524">
    <w:abstractNumId w:val="29"/>
  </w:num>
  <w:num w:numId="47" w16cid:durableId="810288726">
    <w:abstractNumId w:val="27"/>
  </w:num>
  <w:num w:numId="48" w16cid:durableId="1965230684">
    <w:abstractNumId w:val="0"/>
  </w:num>
  <w:num w:numId="49" w16cid:durableId="1315185256">
    <w:abstractNumId w:val="8"/>
  </w:num>
  <w:num w:numId="50" w16cid:durableId="126050511">
    <w:abstractNumId w:val="3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NTS3NDcwM7MwMDdV0lEKTi0uzszPAykwMqwFAPL0VTgtAAAA"/>
  </w:docVars>
  <w:rsids>
    <w:rsidRoot w:val="009E026E"/>
    <w:rsid w:val="00000049"/>
    <w:rsid w:val="00000151"/>
    <w:rsid w:val="00000352"/>
    <w:rsid w:val="00000439"/>
    <w:rsid w:val="000004EE"/>
    <w:rsid w:val="0000060E"/>
    <w:rsid w:val="00000699"/>
    <w:rsid w:val="0000069F"/>
    <w:rsid w:val="00000816"/>
    <w:rsid w:val="00000A23"/>
    <w:rsid w:val="00000A7B"/>
    <w:rsid w:val="00000E5A"/>
    <w:rsid w:val="00000F21"/>
    <w:rsid w:val="00001000"/>
    <w:rsid w:val="000012E8"/>
    <w:rsid w:val="00001506"/>
    <w:rsid w:val="00001A69"/>
    <w:rsid w:val="00001D5B"/>
    <w:rsid w:val="00002518"/>
    <w:rsid w:val="00002563"/>
    <w:rsid w:val="0000276D"/>
    <w:rsid w:val="000029FA"/>
    <w:rsid w:val="00002A21"/>
    <w:rsid w:val="00002EA8"/>
    <w:rsid w:val="00002F35"/>
    <w:rsid w:val="00002F3C"/>
    <w:rsid w:val="0000354D"/>
    <w:rsid w:val="00003559"/>
    <w:rsid w:val="00003880"/>
    <w:rsid w:val="0000390D"/>
    <w:rsid w:val="00003C03"/>
    <w:rsid w:val="00003C3D"/>
    <w:rsid w:val="00003CBB"/>
    <w:rsid w:val="00003FD1"/>
    <w:rsid w:val="0000401D"/>
    <w:rsid w:val="00004585"/>
    <w:rsid w:val="00004F87"/>
    <w:rsid w:val="00004FFA"/>
    <w:rsid w:val="00005161"/>
    <w:rsid w:val="000057DF"/>
    <w:rsid w:val="00005E9B"/>
    <w:rsid w:val="00005FE1"/>
    <w:rsid w:val="00005FF0"/>
    <w:rsid w:val="0000624E"/>
    <w:rsid w:val="00006329"/>
    <w:rsid w:val="00006343"/>
    <w:rsid w:val="000064F2"/>
    <w:rsid w:val="00006630"/>
    <w:rsid w:val="000066EF"/>
    <w:rsid w:val="0000678E"/>
    <w:rsid w:val="00006A18"/>
    <w:rsid w:val="00006AF9"/>
    <w:rsid w:val="00006CB2"/>
    <w:rsid w:val="00006D14"/>
    <w:rsid w:val="00006D3B"/>
    <w:rsid w:val="00006E52"/>
    <w:rsid w:val="00006F13"/>
    <w:rsid w:val="0000728B"/>
    <w:rsid w:val="000072BE"/>
    <w:rsid w:val="0000741D"/>
    <w:rsid w:val="00007420"/>
    <w:rsid w:val="00007837"/>
    <w:rsid w:val="000078CB"/>
    <w:rsid w:val="000078DC"/>
    <w:rsid w:val="000078DD"/>
    <w:rsid w:val="00007B7F"/>
    <w:rsid w:val="0001013D"/>
    <w:rsid w:val="00010409"/>
    <w:rsid w:val="0001040E"/>
    <w:rsid w:val="0001041E"/>
    <w:rsid w:val="0001062D"/>
    <w:rsid w:val="00010885"/>
    <w:rsid w:val="00010BDA"/>
    <w:rsid w:val="00010BE1"/>
    <w:rsid w:val="00010C60"/>
    <w:rsid w:val="00010CDD"/>
    <w:rsid w:val="00010D69"/>
    <w:rsid w:val="00010DA2"/>
    <w:rsid w:val="0001108E"/>
    <w:rsid w:val="00011140"/>
    <w:rsid w:val="00011388"/>
    <w:rsid w:val="0001139D"/>
    <w:rsid w:val="000113D8"/>
    <w:rsid w:val="00011786"/>
    <w:rsid w:val="0001187F"/>
    <w:rsid w:val="0001191A"/>
    <w:rsid w:val="00011C28"/>
    <w:rsid w:val="00011C8A"/>
    <w:rsid w:val="000122D3"/>
    <w:rsid w:val="000122D9"/>
    <w:rsid w:val="00012541"/>
    <w:rsid w:val="000126AE"/>
    <w:rsid w:val="000129A4"/>
    <w:rsid w:val="00012BFC"/>
    <w:rsid w:val="00012EC9"/>
    <w:rsid w:val="00012EF9"/>
    <w:rsid w:val="000130F8"/>
    <w:rsid w:val="000133C9"/>
    <w:rsid w:val="00013519"/>
    <w:rsid w:val="000135BE"/>
    <w:rsid w:val="00013759"/>
    <w:rsid w:val="0001377A"/>
    <w:rsid w:val="000137E3"/>
    <w:rsid w:val="00013CBD"/>
    <w:rsid w:val="00013CCF"/>
    <w:rsid w:val="00013E82"/>
    <w:rsid w:val="00013FBC"/>
    <w:rsid w:val="00014171"/>
    <w:rsid w:val="00014184"/>
    <w:rsid w:val="0001420A"/>
    <w:rsid w:val="00014384"/>
    <w:rsid w:val="00014690"/>
    <w:rsid w:val="00014E0C"/>
    <w:rsid w:val="000151AB"/>
    <w:rsid w:val="00015254"/>
    <w:rsid w:val="0001568C"/>
    <w:rsid w:val="000158A3"/>
    <w:rsid w:val="00015919"/>
    <w:rsid w:val="00015A17"/>
    <w:rsid w:val="00015B83"/>
    <w:rsid w:val="00015C2B"/>
    <w:rsid w:val="00015DEF"/>
    <w:rsid w:val="00015F15"/>
    <w:rsid w:val="0001602C"/>
    <w:rsid w:val="000160DA"/>
    <w:rsid w:val="000162F0"/>
    <w:rsid w:val="0001640F"/>
    <w:rsid w:val="00016742"/>
    <w:rsid w:val="000168E6"/>
    <w:rsid w:val="00016AF4"/>
    <w:rsid w:val="00016C59"/>
    <w:rsid w:val="00016E6B"/>
    <w:rsid w:val="00016F71"/>
    <w:rsid w:val="00017070"/>
    <w:rsid w:val="00017A77"/>
    <w:rsid w:val="00017C8C"/>
    <w:rsid w:val="00017FC2"/>
    <w:rsid w:val="00020067"/>
    <w:rsid w:val="00020433"/>
    <w:rsid w:val="00020B87"/>
    <w:rsid w:val="00020B98"/>
    <w:rsid w:val="0002105B"/>
    <w:rsid w:val="00021310"/>
    <w:rsid w:val="00021356"/>
    <w:rsid w:val="00021537"/>
    <w:rsid w:val="00021BB2"/>
    <w:rsid w:val="00022033"/>
    <w:rsid w:val="000222E2"/>
    <w:rsid w:val="0002247A"/>
    <w:rsid w:val="000227E8"/>
    <w:rsid w:val="000227EC"/>
    <w:rsid w:val="00022BCE"/>
    <w:rsid w:val="00022C03"/>
    <w:rsid w:val="00022E44"/>
    <w:rsid w:val="000231F8"/>
    <w:rsid w:val="000232F8"/>
    <w:rsid w:val="000235D7"/>
    <w:rsid w:val="00023ACC"/>
    <w:rsid w:val="00023C20"/>
    <w:rsid w:val="00023C2E"/>
    <w:rsid w:val="00023D96"/>
    <w:rsid w:val="000243E5"/>
    <w:rsid w:val="000246AE"/>
    <w:rsid w:val="000246F1"/>
    <w:rsid w:val="00024768"/>
    <w:rsid w:val="000248CF"/>
    <w:rsid w:val="00024904"/>
    <w:rsid w:val="00024D9F"/>
    <w:rsid w:val="00024DD9"/>
    <w:rsid w:val="00025051"/>
    <w:rsid w:val="0002507A"/>
    <w:rsid w:val="000253FA"/>
    <w:rsid w:val="000254EE"/>
    <w:rsid w:val="00025510"/>
    <w:rsid w:val="00025579"/>
    <w:rsid w:val="0002565F"/>
    <w:rsid w:val="000256A4"/>
    <w:rsid w:val="00025802"/>
    <w:rsid w:val="000258A9"/>
    <w:rsid w:val="00025B83"/>
    <w:rsid w:val="00025D9E"/>
    <w:rsid w:val="00025DA4"/>
    <w:rsid w:val="00025F48"/>
    <w:rsid w:val="000262DC"/>
    <w:rsid w:val="00026505"/>
    <w:rsid w:val="000266C3"/>
    <w:rsid w:val="00026862"/>
    <w:rsid w:val="0002687F"/>
    <w:rsid w:val="000269A5"/>
    <w:rsid w:val="00026B61"/>
    <w:rsid w:val="00026C54"/>
    <w:rsid w:val="00026DC4"/>
    <w:rsid w:val="00027018"/>
    <w:rsid w:val="000272B3"/>
    <w:rsid w:val="000272CC"/>
    <w:rsid w:val="0002754A"/>
    <w:rsid w:val="000275A5"/>
    <w:rsid w:val="000275F8"/>
    <w:rsid w:val="00027839"/>
    <w:rsid w:val="000279DA"/>
    <w:rsid w:val="00027BCB"/>
    <w:rsid w:val="00027BE4"/>
    <w:rsid w:val="00027ECF"/>
    <w:rsid w:val="0003016A"/>
    <w:rsid w:val="000303C5"/>
    <w:rsid w:val="00030478"/>
    <w:rsid w:val="00030817"/>
    <w:rsid w:val="0003093F"/>
    <w:rsid w:val="00030A0B"/>
    <w:rsid w:val="00030AB3"/>
    <w:rsid w:val="00030B72"/>
    <w:rsid w:val="00030C75"/>
    <w:rsid w:val="00030DE7"/>
    <w:rsid w:val="00030F20"/>
    <w:rsid w:val="00030FD0"/>
    <w:rsid w:val="000310BD"/>
    <w:rsid w:val="000311AE"/>
    <w:rsid w:val="00031683"/>
    <w:rsid w:val="00031899"/>
    <w:rsid w:val="000319E9"/>
    <w:rsid w:val="00031CCB"/>
    <w:rsid w:val="00031DAA"/>
    <w:rsid w:val="00031DC4"/>
    <w:rsid w:val="0003218F"/>
    <w:rsid w:val="000321C6"/>
    <w:rsid w:val="00032220"/>
    <w:rsid w:val="0003233A"/>
    <w:rsid w:val="000326C3"/>
    <w:rsid w:val="000326F5"/>
    <w:rsid w:val="000329AD"/>
    <w:rsid w:val="00032A00"/>
    <w:rsid w:val="00032C77"/>
    <w:rsid w:val="00032CDB"/>
    <w:rsid w:val="00032CFF"/>
    <w:rsid w:val="00032D63"/>
    <w:rsid w:val="00032E08"/>
    <w:rsid w:val="00033051"/>
    <w:rsid w:val="00033184"/>
    <w:rsid w:val="000331A0"/>
    <w:rsid w:val="000332E2"/>
    <w:rsid w:val="0003337B"/>
    <w:rsid w:val="00033416"/>
    <w:rsid w:val="000336E2"/>
    <w:rsid w:val="000338B2"/>
    <w:rsid w:val="000338CA"/>
    <w:rsid w:val="00033BFB"/>
    <w:rsid w:val="00033C04"/>
    <w:rsid w:val="00033C0F"/>
    <w:rsid w:val="00033CE0"/>
    <w:rsid w:val="00033DAA"/>
    <w:rsid w:val="00033E0E"/>
    <w:rsid w:val="0003450E"/>
    <w:rsid w:val="00034BE5"/>
    <w:rsid w:val="00034C03"/>
    <w:rsid w:val="00034E04"/>
    <w:rsid w:val="00034E2B"/>
    <w:rsid w:val="00034FC5"/>
    <w:rsid w:val="000353F7"/>
    <w:rsid w:val="00035645"/>
    <w:rsid w:val="000358E1"/>
    <w:rsid w:val="000359CF"/>
    <w:rsid w:val="00035B98"/>
    <w:rsid w:val="00035BB6"/>
    <w:rsid w:val="00035FB5"/>
    <w:rsid w:val="00036210"/>
    <w:rsid w:val="000364C4"/>
    <w:rsid w:val="000365FE"/>
    <w:rsid w:val="0003678A"/>
    <w:rsid w:val="0003686D"/>
    <w:rsid w:val="000368F1"/>
    <w:rsid w:val="00036A5D"/>
    <w:rsid w:val="00036B92"/>
    <w:rsid w:val="00036CE7"/>
    <w:rsid w:val="00036E3C"/>
    <w:rsid w:val="000370CD"/>
    <w:rsid w:val="0003722D"/>
    <w:rsid w:val="000372DC"/>
    <w:rsid w:val="0003740B"/>
    <w:rsid w:val="00037480"/>
    <w:rsid w:val="00037796"/>
    <w:rsid w:val="000378C7"/>
    <w:rsid w:val="00037A5F"/>
    <w:rsid w:val="00037AAC"/>
    <w:rsid w:val="00037FE4"/>
    <w:rsid w:val="0004000C"/>
    <w:rsid w:val="000402A7"/>
    <w:rsid w:val="00040461"/>
    <w:rsid w:val="000409A8"/>
    <w:rsid w:val="00040B3D"/>
    <w:rsid w:val="00040D2B"/>
    <w:rsid w:val="00040DE3"/>
    <w:rsid w:val="00040F79"/>
    <w:rsid w:val="0004152C"/>
    <w:rsid w:val="000416D7"/>
    <w:rsid w:val="00041C0A"/>
    <w:rsid w:val="00041C3E"/>
    <w:rsid w:val="00041D1C"/>
    <w:rsid w:val="00041DDE"/>
    <w:rsid w:val="00041F44"/>
    <w:rsid w:val="00042064"/>
    <w:rsid w:val="000420CF"/>
    <w:rsid w:val="0004222D"/>
    <w:rsid w:val="0004231F"/>
    <w:rsid w:val="00042451"/>
    <w:rsid w:val="000426B8"/>
    <w:rsid w:val="000427B7"/>
    <w:rsid w:val="000429E1"/>
    <w:rsid w:val="00042A26"/>
    <w:rsid w:val="00042A40"/>
    <w:rsid w:val="00042C7F"/>
    <w:rsid w:val="00043194"/>
    <w:rsid w:val="000432F6"/>
    <w:rsid w:val="00043476"/>
    <w:rsid w:val="000434EA"/>
    <w:rsid w:val="000439D1"/>
    <w:rsid w:val="00043A2A"/>
    <w:rsid w:val="00043DF1"/>
    <w:rsid w:val="00043F45"/>
    <w:rsid w:val="00044067"/>
    <w:rsid w:val="000441D1"/>
    <w:rsid w:val="0004445B"/>
    <w:rsid w:val="000444BC"/>
    <w:rsid w:val="0004450F"/>
    <w:rsid w:val="00044585"/>
    <w:rsid w:val="00044D28"/>
    <w:rsid w:val="00044D5C"/>
    <w:rsid w:val="0004507B"/>
    <w:rsid w:val="00045261"/>
    <w:rsid w:val="00045538"/>
    <w:rsid w:val="00045667"/>
    <w:rsid w:val="00045EE0"/>
    <w:rsid w:val="00046052"/>
    <w:rsid w:val="0004628E"/>
    <w:rsid w:val="00046765"/>
    <w:rsid w:val="00046B70"/>
    <w:rsid w:val="00046B92"/>
    <w:rsid w:val="00046E37"/>
    <w:rsid w:val="000470AA"/>
    <w:rsid w:val="000470D2"/>
    <w:rsid w:val="000473D6"/>
    <w:rsid w:val="00047565"/>
    <w:rsid w:val="00047700"/>
    <w:rsid w:val="00047E1C"/>
    <w:rsid w:val="00047E41"/>
    <w:rsid w:val="00047F03"/>
    <w:rsid w:val="000501B8"/>
    <w:rsid w:val="000503BD"/>
    <w:rsid w:val="00051043"/>
    <w:rsid w:val="0005123D"/>
    <w:rsid w:val="000514A0"/>
    <w:rsid w:val="00051556"/>
    <w:rsid w:val="0005176D"/>
    <w:rsid w:val="00051860"/>
    <w:rsid w:val="00051A2B"/>
    <w:rsid w:val="00051CD7"/>
    <w:rsid w:val="000521E6"/>
    <w:rsid w:val="00052515"/>
    <w:rsid w:val="0005276E"/>
    <w:rsid w:val="000529CB"/>
    <w:rsid w:val="00052CF2"/>
    <w:rsid w:val="0005341D"/>
    <w:rsid w:val="0005355F"/>
    <w:rsid w:val="00053986"/>
    <w:rsid w:val="00054243"/>
    <w:rsid w:val="000543C4"/>
    <w:rsid w:val="000544C5"/>
    <w:rsid w:val="000547E5"/>
    <w:rsid w:val="00054A2C"/>
    <w:rsid w:val="00054AAE"/>
    <w:rsid w:val="00054B17"/>
    <w:rsid w:val="00054D98"/>
    <w:rsid w:val="00054E7A"/>
    <w:rsid w:val="00055171"/>
    <w:rsid w:val="0005534E"/>
    <w:rsid w:val="00055370"/>
    <w:rsid w:val="00055399"/>
    <w:rsid w:val="00055473"/>
    <w:rsid w:val="00055830"/>
    <w:rsid w:val="00055A10"/>
    <w:rsid w:val="0005602F"/>
    <w:rsid w:val="0005635A"/>
    <w:rsid w:val="000563B4"/>
    <w:rsid w:val="000565F5"/>
    <w:rsid w:val="000566E9"/>
    <w:rsid w:val="00056D31"/>
    <w:rsid w:val="00056DC6"/>
    <w:rsid w:val="00057454"/>
    <w:rsid w:val="00057827"/>
    <w:rsid w:val="000578F2"/>
    <w:rsid w:val="00057A2F"/>
    <w:rsid w:val="00057BC9"/>
    <w:rsid w:val="00057C9A"/>
    <w:rsid w:val="00057CB8"/>
    <w:rsid w:val="00057E5D"/>
    <w:rsid w:val="00057FD0"/>
    <w:rsid w:val="00060068"/>
    <w:rsid w:val="00060264"/>
    <w:rsid w:val="000604C1"/>
    <w:rsid w:val="00060518"/>
    <w:rsid w:val="00060665"/>
    <w:rsid w:val="000606D0"/>
    <w:rsid w:val="00060745"/>
    <w:rsid w:val="000609B0"/>
    <w:rsid w:val="00060ABF"/>
    <w:rsid w:val="00060C96"/>
    <w:rsid w:val="00060D25"/>
    <w:rsid w:val="00060DB4"/>
    <w:rsid w:val="00060E29"/>
    <w:rsid w:val="00060F4C"/>
    <w:rsid w:val="00060FDD"/>
    <w:rsid w:val="000611DF"/>
    <w:rsid w:val="0006129D"/>
    <w:rsid w:val="000615D0"/>
    <w:rsid w:val="00061BB2"/>
    <w:rsid w:val="00061C70"/>
    <w:rsid w:val="00061CDF"/>
    <w:rsid w:val="00061D41"/>
    <w:rsid w:val="00062067"/>
    <w:rsid w:val="00062368"/>
    <w:rsid w:val="000625EC"/>
    <w:rsid w:val="0006277D"/>
    <w:rsid w:val="00062867"/>
    <w:rsid w:val="00062BA2"/>
    <w:rsid w:val="00062CAE"/>
    <w:rsid w:val="00062E65"/>
    <w:rsid w:val="0006308A"/>
    <w:rsid w:val="000630F4"/>
    <w:rsid w:val="00063178"/>
    <w:rsid w:val="000632E8"/>
    <w:rsid w:val="00063465"/>
    <w:rsid w:val="000636BA"/>
    <w:rsid w:val="00063899"/>
    <w:rsid w:val="0006396D"/>
    <w:rsid w:val="000639E0"/>
    <w:rsid w:val="00063C58"/>
    <w:rsid w:val="000641FD"/>
    <w:rsid w:val="0006446D"/>
    <w:rsid w:val="000645A3"/>
    <w:rsid w:val="00064A47"/>
    <w:rsid w:val="00064E4F"/>
    <w:rsid w:val="00064EE7"/>
    <w:rsid w:val="00065360"/>
    <w:rsid w:val="000653C8"/>
    <w:rsid w:val="000657A2"/>
    <w:rsid w:val="000657CA"/>
    <w:rsid w:val="000657D1"/>
    <w:rsid w:val="0006584B"/>
    <w:rsid w:val="00065945"/>
    <w:rsid w:val="00065B21"/>
    <w:rsid w:val="00065BE0"/>
    <w:rsid w:val="00065CEA"/>
    <w:rsid w:val="00065EBD"/>
    <w:rsid w:val="00066478"/>
    <w:rsid w:val="000665AA"/>
    <w:rsid w:val="00066BF3"/>
    <w:rsid w:val="00066C31"/>
    <w:rsid w:val="00066C3D"/>
    <w:rsid w:val="00067081"/>
    <w:rsid w:val="00067123"/>
    <w:rsid w:val="00067379"/>
    <w:rsid w:val="0006755A"/>
    <w:rsid w:val="000675B2"/>
    <w:rsid w:val="0006785B"/>
    <w:rsid w:val="00067959"/>
    <w:rsid w:val="00067C7D"/>
    <w:rsid w:val="0007050A"/>
    <w:rsid w:val="0007068F"/>
    <w:rsid w:val="00070977"/>
    <w:rsid w:val="00070E9A"/>
    <w:rsid w:val="00070FB8"/>
    <w:rsid w:val="000712D4"/>
    <w:rsid w:val="000714BD"/>
    <w:rsid w:val="00071563"/>
    <w:rsid w:val="00071575"/>
    <w:rsid w:val="00071585"/>
    <w:rsid w:val="0007162C"/>
    <w:rsid w:val="00071678"/>
    <w:rsid w:val="0007182A"/>
    <w:rsid w:val="000718F4"/>
    <w:rsid w:val="00071AC3"/>
    <w:rsid w:val="00071B49"/>
    <w:rsid w:val="00071BF6"/>
    <w:rsid w:val="00071DDF"/>
    <w:rsid w:val="00071E74"/>
    <w:rsid w:val="00071FF6"/>
    <w:rsid w:val="0007236C"/>
    <w:rsid w:val="0007288F"/>
    <w:rsid w:val="00072925"/>
    <w:rsid w:val="00072961"/>
    <w:rsid w:val="000729AC"/>
    <w:rsid w:val="00072A30"/>
    <w:rsid w:val="00072A90"/>
    <w:rsid w:val="00072ABD"/>
    <w:rsid w:val="00072FD0"/>
    <w:rsid w:val="0007303E"/>
    <w:rsid w:val="000733B0"/>
    <w:rsid w:val="00073441"/>
    <w:rsid w:val="000734AB"/>
    <w:rsid w:val="000735DE"/>
    <w:rsid w:val="0007370E"/>
    <w:rsid w:val="00073739"/>
    <w:rsid w:val="00073836"/>
    <w:rsid w:val="00073B0B"/>
    <w:rsid w:val="00073B31"/>
    <w:rsid w:val="00073BA0"/>
    <w:rsid w:val="00073C5F"/>
    <w:rsid w:val="00073CFF"/>
    <w:rsid w:val="00073F81"/>
    <w:rsid w:val="0007406D"/>
    <w:rsid w:val="000741BC"/>
    <w:rsid w:val="000742C2"/>
    <w:rsid w:val="00074580"/>
    <w:rsid w:val="00074583"/>
    <w:rsid w:val="000746A8"/>
    <w:rsid w:val="0007475A"/>
    <w:rsid w:val="000750F5"/>
    <w:rsid w:val="000751F0"/>
    <w:rsid w:val="0007525C"/>
    <w:rsid w:val="000754B8"/>
    <w:rsid w:val="00075640"/>
    <w:rsid w:val="0007583F"/>
    <w:rsid w:val="000758FE"/>
    <w:rsid w:val="00075A88"/>
    <w:rsid w:val="00075CED"/>
    <w:rsid w:val="00075D6A"/>
    <w:rsid w:val="00075F34"/>
    <w:rsid w:val="000760EF"/>
    <w:rsid w:val="0007617A"/>
    <w:rsid w:val="000762EC"/>
    <w:rsid w:val="0007639A"/>
    <w:rsid w:val="0007645A"/>
    <w:rsid w:val="00076460"/>
    <w:rsid w:val="0007665E"/>
    <w:rsid w:val="00076801"/>
    <w:rsid w:val="000769E6"/>
    <w:rsid w:val="00076AE5"/>
    <w:rsid w:val="00076B34"/>
    <w:rsid w:val="00076B61"/>
    <w:rsid w:val="00076EDF"/>
    <w:rsid w:val="00077227"/>
    <w:rsid w:val="00077444"/>
    <w:rsid w:val="000774FD"/>
    <w:rsid w:val="0007762F"/>
    <w:rsid w:val="00077725"/>
    <w:rsid w:val="00077866"/>
    <w:rsid w:val="00077BE3"/>
    <w:rsid w:val="00077CD1"/>
    <w:rsid w:val="00077D45"/>
    <w:rsid w:val="00077E79"/>
    <w:rsid w:val="0008012F"/>
    <w:rsid w:val="0008022B"/>
    <w:rsid w:val="0008028E"/>
    <w:rsid w:val="000805BB"/>
    <w:rsid w:val="000808E3"/>
    <w:rsid w:val="00080904"/>
    <w:rsid w:val="000809DA"/>
    <w:rsid w:val="00080A7A"/>
    <w:rsid w:val="00080E58"/>
    <w:rsid w:val="000811BE"/>
    <w:rsid w:val="00081345"/>
    <w:rsid w:val="0008141A"/>
    <w:rsid w:val="00081531"/>
    <w:rsid w:val="0008172A"/>
    <w:rsid w:val="000817CB"/>
    <w:rsid w:val="0008196B"/>
    <w:rsid w:val="00081A03"/>
    <w:rsid w:val="00081C73"/>
    <w:rsid w:val="00081E3B"/>
    <w:rsid w:val="00082161"/>
    <w:rsid w:val="00082265"/>
    <w:rsid w:val="00082354"/>
    <w:rsid w:val="00082357"/>
    <w:rsid w:val="00082424"/>
    <w:rsid w:val="0008295B"/>
    <w:rsid w:val="00082DF9"/>
    <w:rsid w:val="00082EB7"/>
    <w:rsid w:val="00083126"/>
    <w:rsid w:val="000833F1"/>
    <w:rsid w:val="0008379F"/>
    <w:rsid w:val="0008382A"/>
    <w:rsid w:val="00083ADD"/>
    <w:rsid w:val="00083B07"/>
    <w:rsid w:val="00083C93"/>
    <w:rsid w:val="0008417B"/>
    <w:rsid w:val="000841D9"/>
    <w:rsid w:val="000842B2"/>
    <w:rsid w:val="0008461E"/>
    <w:rsid w:val="00084733"/>
    <w:rsid w:val="000848B4"/>
    <w:rsid w:val="0008490B"/>
    <w:rsid w:val="0008493E"/>
    <w:rsid w:val="000849DA"/>
    <w:rsid w:val="00084F20"/>
    <w:rsid w:val="000850D1"/>
    <w:rsid w:val="00085548"/>
    <w:rsid w:val="000857B4"/>
    <w:rsid w:val="00085DBD"/>
    <w:rsid w:val="00085E08"/>
    <w:rsid w:val="00085E62"/>
    <w:rsid w:val="00086019"/>
    <w:rsid w:val="0008637C"/>
    <w:rsid w:val="000865A9"/>
    <w:rsid w:val="00086838"/>
    <w:rsid w:val="000868C5"/>
    <w:rsid w:val="0008695A"/>
    <w:rsid w:val="00086B3F"/>
    <w:rsid w:val="00086C7E"/>
    <w:rsid w:val="00086DF9"/>
    <w:rsid w:val="000872E0"/>
    <w:rsid w:val="00087358"/>
    <w:rsid w:val="00087403"/>
    <w:rsid w:val="0008763E"/>
    <w:rsid w:val="00087BF2"/>
    <w:rsid w:val="00087C9C"/>
    <w:rsid w:val="00087DB0"/>
    <w:rsid w:val="00087F0C"/>
    <w:rsid w:val="00090056"/>
    <w:rsid w:val="000900DB"/>
    <w:rsid w:val="00090403"/>
    <w:rsid w:val="00090869"/>
    <w:rsid w:val="00090D0A"/>
    <w:rsid w:val="00090D73"/>
    <w:rsid w:val="000916A6"/>
    <w:rsid w:val="00091707"/>
    <w:rsid w:val="00091E62"/>
    <w:rsid w:val="00091EDA"/>
    <w:rsid w:val="00092005"/>
    <w:rsid w:val="00092655"/>
    <w:rsid w:val="00092677"/>
    <w:rsid w:val="000926F3"/>
    <w:rsid w:val="00092BEB"/>
    <w:rsid w:val="00092D26"/>
    <w:rsid w:val="00092F9F"/>
    <w:rsid w:val="00092FD8"/>
    <w:rsid w:val="0009331C"/>
    <w:rsid w:val="000933F3"/>
    <w:rsid w:val="00093514"/>
    <w:rsid w:val="0009379D"/>
    <w:rsid w:val="000938CA"/>
    <w:rsid w:val="00093F60"/>
    <w:rsid w:val="00094025"/>
    <w:rsid w:val="0009414D"/>
    <w:rsid w:val="000942C6"/>
    <w:rsid w:val="000943AF"/>
    <w:rsid w:val="00094624"/>
    <w:rsid w:val="00094689"/>
    <w:rsid w:val="000946E5"/>
    <w:rsid w:val="0009487C"/>
    <w:rsid w:val="00094B19"/>
    <w:rsid w:val="00095004"/>
    <w:rsid w:val="0009500B"/>
    <w:rsid w:val="000950EE"/>
    <w:rsid w:val="00095146"/>
    <w:rsid w:val="00095310"/>
    <w:rsid w:val="000954A7"/>
    <w:rsid w:val="000955AF"/>
    <w:rsid w:val="0009584B"/>
    <w:rsid w:val="000958AC"/>
    <w:rsid w:val="00095F18"/>
    <w:rsid w:val="00095FF8"/>
    <w:rsid w:val="00096436"/>
    <w:rsid w:val="0009643A"/>
    <w:rsid w:val="0009652C"/>
    <w:rsid w:val="00096CF7"/>
    <w:rsid w:val="00097121"/>
    <w:rsid w:val="000971C3"/>
    <w:rsid w:val="00097398"/>
    <w:rsid w:val="000974A8"/>
    <w:rsid w:val="00097A73"/>
    <w:rsid w:val="00097E1C"/>
    <w:rsid w:val="00097E53"/>
    <w:rsid w:val="000A002B"/>
    <w:rsid w:val="000A0565"/>
    <w:rsid w:val="000A08D8"/>
    <w:rsid w:val="000A09B0"/>
    <w:rsid w:val="000A0A2B"/>
    <w:rsid w:val="000A0C8A"/>
    <w:rsid w:val="000A0D30"/>
    <w:rsid w:val="000A0E0C"/>
    <w:rsid w:val="000A0E45"/>
    <w:rsid w:val="000A12DC"/>
    <w:rsid w:val="000A15AD"/>
    <w:rsid w:val="000A1670"/>
    <w:rsid w:val="000A176D"/>
    <w:rsid w:val="000A1A79"/>
    <w:rsid w:val="000A1F43"/>
    <w:rsid w:val="000A21F8"/>
    <w:rsid w:val="000A27A8"/>
    <w:rsid w:val="000A27F3"/>
    <w:rsid w:val="000A2A6B"/>
    <w:rsid w:val="000A2BAA"/>
    <w:rsid w:val="000A2BFE"/>
    <w:rsid w:val="000A2DF5"/>
    <w:rsid w:val="000A30BA"/>
    <w:rsid w:val="000A3193"/>
    <w:rsid w:val="000A32DE"/>
    <w:rsid w:val="000A3817"/>
    <w:rsid w:val="000A39B6"/>
    <w:rsid w:val="000A39BF"/>
    <w:rsid w:val="000A3B8E"/>
    <w:rsid w:val="000A3E59"/>
    <w:rsid w:val="000A41A2"/>
    <w:rsid w:val="000A479A"/>
    <w:rsid w:val="000A4941"/>
    <w:rsid w:val="000A4B11"/>
    <w:rsid w:val="000A4D25"/>
    <w:rsid w:val="000A4ED8"/>
    <w:rsid w:val="000A4EEE"/>
    <w:rsid w:val="000A4F14"/>
    <w:rsid w:val="000A4F71"/>
    <w:rsid w:val="000A4F78"/>
    <w:rsid w:val="000A556A"/>
    <w:rsid w:val="000A59F1"/>
    <w:rsid w:val="000A5AB1"/>
    <w:rsid w:val="000A5AF7"/>
    <w:rsid w:val="000A5D02"/>
    <w:rsid w:val="000A5D50"/>
    <w:rsid w:val="000A5DCD"/>
    <w:rsid w:val="000A5F65"/>
    <w:rsid w:val="000A5F9D"/>
    <w:rsid w:val="000A601A"/>
    <w:rsid w:val="000A60B4"/>
    <w:rsid w:val="000A6459"/>
    <w:rsid w:val="000A64EE"/>
    <w:rsid w:val="000A6704"/>
    <w:rsid w:val="000A6767"/>
    <w:rsid w:val="000A68DD"/>
    <w:rsid w:val="000A6A61"/>
    <w:rsid w:val="000A6BC0"/>
    <w:rsid w:val="000A6BC4"/>
    <w:rsid w:val="000A6D7E"/>
    <w:rsid w:val="000A7010"/>
    <w:rsid w:val="000A759E"/>
    <w:rsid w:val="000A77B7"/>
    <w:rsid w:val="000A782E"/>
    <w:rsid w:val="000A78B3"/>
    <w:rsid w:val="000A7A9C"/>
    <w:rsid w:val="000A7B1B"/>
    <w:rsid w:val="000A7C79"/>
    <w:rsid w:val="000A7F91"/>
    <w:rsid w:val="000A7FBE"/>
    <w:rsid w:val="000B0438"/>
    <w:rsid w:val="000B0472"/>
    <w:rsid w:val="000B062F"/>
    <w:rsid w:val="000B065B"/>
    <w:rsid w:val="000B0691"/>
    <w:rsid w:val="000B0A1D"/>
    <w:rsid w:val="000B0AAE"/>
    <w:rsid w:val="000B0D36"/>
    <w:rsid w:val="000B0E4E"/>
    <w:rsid w:val="000B112E"/>
    <w:rsid w:val="000B13EC"/>
    <w:rsid w:val="000B1592"/>
    <w:rsid w:val="000B1920"/>
    <w:rsid w:val="000B1937"/>
    <w:rsid w:val="000B1D6C"/>
    <w:rsid w:val="000B1D90"/>
    <w:rsid w:val="000B1F0A"/>
    <w:rsid w:val="000B1F45"/>
    <w:rsid w:val="000B1FD9"/>
    <w:rsid w:val="000B215B"/>
    <w:rsid w:val="000B2744"/>
    <w:rsid w:val="000B2745"/>
    <w:rsid w:val="000B27F2"/>
    <w:rsid w:val="000B292A"/>
    <w:rsid w:val="000B2964"/>
    <w:rsid w:val="000B2C33"/>
    <w:rsid w:val="000B2DD6"/>
    <w:rsid w:val="000B307C"/>
    <w:rsid w:val="000B30C2"/>
    <w:rsid w:val="000B3195"/>
    <w:rsid w:val="000B3285"/>
    <w:rsid w:val="000B32A9"/>
    <w:rsid w:val="000B33E9"/>
    <w:rsid w:val="000B3521"/>
    <w:rsid w:val="000B35F2"/>
    <w:rsid w:val="000B36DE"/>
    <w:rsid w:val="000B37A8"/>
    <w:rsid w:val="000B37BE"/>
    <w:rsid w:val="000B39ED"/>
    <w:rsid w:val="000B3AD9"/>
    <w:rsid w:val="000B3B45"/>
    <w:rsid w:val="000B3C05"/>
    <w:rsid w:val="000B3CF3"/>
    <w:rsid w:val="000B4037"/>
    <w:rsid w:val="000B430E"/>
    <w:rsid w:val="000B43BE"/>
    <w:rsid w:val="000B4726"/>
    <w:rsid w:val="000B4946"/>
    <w:rsid w:val="000B4981"/>
    <w:rsid w:val="000B4D61"/>
    <w:rsid w:val="000B5105"/>
    <w:rsid w:val="000B5159"/>
    <w:rsid w:val="000B525A"/>
    <w:rsid w:val="000B52B5"/>
    <w:rsid w:val="000B5429"/>
    <w:rsid w:val="000B5594"/>
    <w:rsid w:val="000B565D"/>
    <w:rsid w:val="000B576F"/>
    <w:rsid w:val="000B580A"/>
    <w:rsid w:val="000B5984"/>
    <w:rsid w:val="000B5C02"/>
    <w:rsid w:val="000B5C65"/>
    <w:rsid w:val="000B6278"/>
    <w:rsid w:val="000B62C6"/>
    <w:rsid w:val="000B6368"/>
    <w:rsid w:val="000B64B5"/>
    <w:rsid w:val="000B668F"/>
    <w:rsid w:val="000B6A6A"/>
    <w:rsid w:val="000B6D6E"/>
    <w:rsid w:val="000B71BB"/>
    <w:rsid w:val="000B72D0"/>
    <w:rsid w:val="000B73AB"/>
    <w:rsid w:val="000B7444"/>
    <w:rsid w:val="000B7546"/>
    <w:rsid w:val="000B783A"/>
    <w:rsid w:val="000B7CF7"/>
    <w:rsid w:val="000B7E1D"/>
    <w:rsid w:val="000B7EE4"/>
    <w:rsid w:val="000C0081"/>
    <w:rsid w:val="000C0461"/>
    <w:rsid w:val="000C0948"/>
    <w:rsid w:val="000C097B"/>
    <w:rsid w:val="000C0B7A"/>
    <w:rsid w:val="000C0CC9"/>
    <w:rsid w:val="000C0E08"/>
    <w:rsid w:val="000C10A6"/>
    <w:rsid w:val="000C1174"/>
    <w:rsid w:val="000C123B"/>
    <w:rsid w:val="000C1336"/>
    <w:rsid w:val="000C14C2"/>
    <w:rsid w:val="000C15E9"/>
    <w:rsid w:val="000C162B"/>
    <w:rsid w:val="000C1704"/>
    <w:rsid w:val="000C183E"/>
    <w:rsid w:val="000C1AC0"/>
    <w:rsid w:val="000C1C8C"/>
    <w:rsid w:val="000C1E23"/>
    <w:rsid w:val="000C1E75"/>
    <w:rsid w:val="000C1EC9"/>
    <w:rsid w:val="000C2193"/>
    <w:rsid w:val="000C259D"/>
    <w:rsid w:val="000C28FE"/>
    <w:rsid w:val="000C2BD9"/>
    <w:rsid w:val="000C2C5A"/>
    <w:rsid w:val="000C2F40"/>
    <w:rsid w:val="000C3195"/>
    <w:rsid w:val="000C336B"/>
    <w:rsid w:val="000C33E0"/>
    <w:rsid w:val="000C3609"/>
    <w:rsid w:val="000C381A"/>
    <w:rsid w:val="000C3AA8"/>
    <w:rsid w:val="000C3BDF"/>
    <w:rsid w:val="000C3BF1"/>
    <w:rsid w:val="000C3CDB"/>
    <w:rsid w:val="000C3D40"/>
    <w:rsid w:val="000C3F70"/>
    <w:rsid w:val="000C3FBC"/>
    <w:rsid w:val="000C40D7"/>
    <w:rsid w:val="000C43A7"/>
    <w:rsid w:val="000C4430"/>
    <w:rsid w:val="000C45CA"/>
    <w:rsid w:val="000C46D1"/>
    <w:rsid w:val="000C47E3"/>
    <w:rsid w:val="000C4CD4"/>
    <w:rsid w:val="000C4D14"/>
    <w:rsid w:val="000C50F4"/>
    <w:rsid w:val="000C5287"/>
    <w:rsid w:val="000C5309"/>
    <w:rsid w:val="000C53D5"/>
    <w:rsid w:val="000C53F8"/>
    <w:rsid w:val="000C556A"/>
    <w:rsid w:val="000C5B14"/>
    <w:rsid w:val="000C5C50"/>
    <w:rsid w:val="000C617C"/>
    <w:rsid w:val="000C6180"/>
    <w:rsid w:val="000C6491"/>
    <w:rsid w:val="000C649C"/>
    <w:rsid w:val="000C654D"/>
    <w:rsid w:val="000C678F"/>
    <w:rsid w:val="000C6A67"/>
    <w:rsid w:val="000C6DD4"/>
    <w:rsid w:val="000C7163"/>
    <w:rsid w:val="000C71B6"/>
    <w:rsid w:val="000C71B9"/>
    <w:rsid w:val="000C721A"/>
    <w:rsid w:val="000C7278"/>
    <w:rsid w:val="000C72D7"/>
    <w:rsid w:val="000C7411"/>
    <w:rsid w:val="000C767D"/>
    <w:rsid w:val="000C77D2"/>
    <w:rsid w:val="000C7DAB"/>
    <w:rsid w:val="000D0002"/>
    <w:rsid w:val="000D0089"/>
    <w:rsid w:val="000D0308"/>
    <w:rsid w:val="000D040D"/>
    <w:rsid w:val="000D0634"/>
    <w:rsid w:val="000D0AB2"/>
    <w:rsid w:val="000D0C65"/>
    <w:rsid w:val="000D0D30"/>
    <w:rsid w:val="000D0FEE"/>
    <w:rsid w:val="000D11A7"/>
    <w:rsid w:val="000D11BD"/>
    <w:rsid w:val="000D15CC"/>
    <w:rsid w:val="000D162B"/>
    <w:rsid w:val="000D1651"/>
    <w:rsid w:val="000D17DC"/>
    <w:rsid w:val="000D1970"/>
    <w:rsid w:val="000D1972"/>
    <w:rsid w:val="000D1A0F"/>
    <w:rsid w:val="000D1A38"/>
    <w:rsid w:val="000D1C2F"/>
    <w:rsid w:val="000D1D3A"/>
    <w:rsid w:val="000D1EDA"/>
    <w:rsid w:val="000D21E9"/>
    <w:rsid w:val="000D2292"/>
    <w:rsid w:val="000D281F"/>
    <w:rsid w:val="000D292E"/>
    <w:rsid w:val="000D2983"/>
    <w:rsid w:val="000D3396"/>
    <w:rsid w:val="000D3684"/>
    <w:rsid w:val="000D388B"/>
    <w:rsid w:val="000D3C62"/>
    <w:rsid w:val="000D3D2B"/>
    <w:rsid w:val="000D40F5"/>
    <w:rsid w:val="000D4145"/>
    <w:rsid w:val="000D4170"/>
    <w:rsid w:val="000D42A7"/>
    <w:rsid w:val="000D42C3"/>
    <w:rsid w:val="000D430F"/>
    <w:rsid w:val="000D46AD"/>
    <w:rsid w:val="000D47CA"/>
    <w:rsid w:val="000D4CDB"/>
    <w:rsid w:val="000D4D81"/>
    <w:rsid w:val="000D50C4"/>
    <w:rsid w:val="000D52F5"/>
    <w:rsid w:val="000D55F1"/>
    <w:rsid w:val="000D582D"/>
    <w:rsid w:val="000D5A71"/>
    <w:rsid w:val="000D5AF5"/>
    <w:rsid w:val="000D5FED"/>
    <w:rsid w:val="000D611C"/>
    <w:rsid w:val="000D618C"/>
    <w:rsid w:val="000D629A"/>
    <w:rsid w:val="000D68BA"/>
    <w:rsid w:val="000D6B72"/>
    <w:rsid w:val="000D720C"/>
    <w:rsid w:val="000D75FD"/>
    <w:rsid w:val="000D7987"/>
    <w:rsid w:val="000D79B5"/>
    <w:rsid w:val="000D79D1"/>
    <w:rsid w:val="000D7B5A"/>
    <w:rsid w:val="000D7D87"/>
    <w:rsid w:val="000D7E17"/>
    <w:rsid w:val="000D7E88"/>
    <w:rsid w:val="000D7FF7"/>
    <w:rsid w:val="000E01DE"/>
    <w:rsid w:val="000E03B5"/>
    <w:rsid w:val="000E0407"/>
    <w:rsid w:val="000E047C"/>
    <w:rsid w:val="000E060E"/>
    <w:rsid w:val="000E0876"/>
    <w:rsid w:val="000E08AC"/>
    <w:rsid w:val="000E08EE"/>
    <w:rsid w:val="000E0B36"/>
    <w:rsid w:val="000E0CFB"/>
    <w:rsid w:val="000E0F62"/>
    <w:rsid w:val="000E1347"/>
    <w:rsid w:val="000E18C2"/>
    <w:rsid w:val="000E19DA"/>
    <w:rsid w:val="000E1A44"/>
    <w:rsid w:val="000E1B26"/>
    <w:rsid w:val="000E2096"/>
    <w:rsid w:val="000E2135"/>
    <w:rsid w:val="000E2225"/>
    <w:rsid w:val="000E22E3"/>
    <w:rsid w:val="000E272B"/>
    <w:rsid w:val="000E279F"/>
    <w:rsid w:val="000E28C1"/>
    <w:rsid w:val="000E2A81"/>
    <w:rsid w:val="000E2B56"/>
    <w:rsid w:val="000E2C8B"/>
    <w:rsid w:val="000E2F30"/>
    <w:rsid w:val="000E327D"/>
    <w:rsid w:val="000E3329"/>
    <w:rsid w:val="000E3413"/>
    <w:rsid w:val="000E3501"/>
    <w:rsid w:val="000E35E3"/>
    <w:rsid w:val="000E3663"/>
    <w:rsid w:val="000E3715"/>
    <w:rsid w:val="000E37C8"/>
    <w:rsid w:val="000E38F2"/>
    <w:rsid w:val="000E3C1D"/>
    <w:rsid w:val="000E3F1F"/>
    <w:rsid w:val="000E40E8"/>
    <w:rsid w:val="000E410F"/>
    <w:rsid w:val="000E436B"/>
    <w:rsid w:val="000E4480"/>
    <w:rsid w:val="000E47C6"/>
    <w:rsid w:val="000E4866"/>
    <w:rsid w:val="000E4879"/>
    <w:rsid w:val="000E4ACB"/>
    <w:rsid w:val="000E4C8D"/>
    <w:rsid w:val="000E50A1"/>
    <w:rsid w:val="000E50D4"/>
    <w:rsid w:val="000E526F"/>
    <w:rsid w:val="000E58A6"/>
    <w:rsid w:val="000E5BE3"/>
    <w:rsid w:val="000E5FFF"/>
    <w:rsid w:val="000E6340"/>
    <w:rsid w:val="000E6366"/>
    <w:rsid w:val="000E63DD"/>
    <w:rsid w:val="000E6670"/>
    <w:rsid w:val="000E6714"/>
    <w:rsid w:val="000E69DE"/>
    <w:rsid w:val="000E6F72"/>
    <w:rsid w:val="000E6F97"/>
    <w:rsid w:val="000E71C5"/>
    <w:rsid w:val="000E73F5"/>
    <w:rsid w:val="000E7524"/>
    <w:rsid w:val="000E75D1"/>
    <w:rsid w:val="000E77D6"/>
    <w:rsid w:val="000E7CCE"/>
    <w:rsid w:val="000E7E70"/>
    <w:rsid w:val="000E7F26"/>
    <w:rsid w:val="000F01B0"/>
    <w:rsid w:val="000F04B8"/>
    <w:rsid w:val="000F04BA"/>
    <w:rsid w:val="000F04F2"/>
    <w:rsid w:val="000F1195"/>
    <w:rsid w:val="000F11D8"/>
    <w:rsid w:val="000F14A9"/>
    <w:rsid w:val="000F17D9"/>
    <w:rsid w:val="000F192B"/>
    <w:rsid w:val="000F1A04"/>
    <w:rsid w:val="000F1A67"/>
    <w:rsid w:val="000F1C32"/>
    <w:rsid w:val="000F1CAB"/>
    <w:rsid w:val="000F1DA1"/>
    <w:rsid w:val="000F1EDA"/>
    <w:rsid w:val="000F200C"/>
    <w:rsid w:val="000F2076"/>
    <w:rsid w:val="000F2197"/>
    <w:rsid w:val="000F2264"/>
    <w:rsid w:val="000F23AD"/>
    <w:rsid w:val="000F252F"/>
    <w:rsid w:val="000F272C"/>
    <w:rsid w:val="000F29D6"/>
    <w:rsid w:val="000F2B7C"/>
    <w:rsid w:val="000F2BC5"/>
    <w:rsid w:val="000F31E9"/>
    <w:rsid w:val="000F3344"/>
    <w:rsid w:val="000F3658"/>
    <w:rsid w:val="000F39AC"/>
    <w:rsid w:val="000F3AED"/>
    <w:rsid w:val="000F3B4F"/>
    <w:rsid w:val="000F3C23"/>
    <w:rsid w:val="000F3C8E"/>
    <w:rsid w:val="000F3D1C"/>
    <w:rsid w:val="000F3E8E"/>
    <w:rsid w:val="000F4038"/>
    <w:rsid w:val="000F4182"/>
    <w:rsid w:val="000F41A5"/>
    <w:rsid w:val="000F430B"/>
    <w:rsid w:val="000F4782"/>
    <w:rsid w:val="000F4992"/>
    <w:rsid w:val="000F4A22"/>
    <w:rsid w:val="000F4ADD"/>
    <w:rsid w:val="000F4BCC"/>
    <w:rsid w:val="000F51A0"/>
    <w:rsid w:val="000F520B"/>
    <w:rsid w:val="000F52E3"/>
    <w:rsid w:val="000F54F0"/>
    <w:rsid w:val="000F554F"/>
    <w:rsid w:val="000F5559"/>
    <w:rsid w:val="000F566C"/>
    <w:rsid w:val="000F57E2"/>
    <w:rsid w:val="000F5A9F"/>
    <w:rsid w:val="000F5CB2"/>
    <w:rsid w:val="000F5F3A"/>
    <w:rsid w:val="000F600D"/>
    <w:rsid w:val="000F60D3"/>
    <w:rsid w:val="000F61D9"/>
    <w:rsid w:val="000F634C"/>
    <w:rsid w:val="000F64B9"/>
    <w:rsid w:val="000F6653"/>
    <w:rsid w:val="000F668B"/>
    <w:rsid w:val="000F6B49"/>
    <w:rsid w:val="000F74D5"/>
    <w:rsid w:val="000F753C"/>
    <w:rsid w:val="000F75E0"/>
    <w:rsid w:val="000F7D15"/>
    <w:rsid w:val="000F7E25"/>
    <w:rsid w:val="000F7FE2"/>
    <w:rsid w:val="001000EA"/>
    <w:rsid w:val="00100878"/>
    <w:rsid w:val="001008BC"/>
    <w:rsid w:val="001008E5"/>
    <w:rsid w:val="001008F2"/>
    <w:rsid w:val="00100B59"/>
    <w:rsid w:val="00100B8C"/>
    <w:rsid w:val="00100C13"/>
    <w:rsid w:val="00100C17"/>
    <w:rsid w:val="00100C97"/>
    <w:rsid w:val="00100EA2"/>
    <w:rsid w:val="001011DD"/>
    <w:rsid w:val="001011F4"/>
    <w:rsid w:val="00101379"/>
    <w:rsid w:val="00101457"/>
    <w:rsid w:val="0010162D"/>
    <w:rsid w:val="0010188D"/>
    <w:rsid w:val="001018CC"/>
    <w:rsid w:val="00101C18"/>
    <w:rsid w:val="001021CB"/>
    <w:rsid w:val="0010229C"/>
    <w:rsid w:val="001022C8"/>
    <w:rsid w:val="001023D9"/>
    <w:rsid w:val="001023EA"/>
    <w:rsid w:val="00102820"/>
    <w:rsid w:val="00102902"/>
    <w:rsid w:val="00102BE4"/>
    <w:rsid w:val="00102EFE"/>
    <w:rsid w:val="00103162"/>
    <w:rsid w:val="001033EB"/>
    <w:rsid w:val="001033FE"/>
    <w:rsid w:val="00103482"/>
    <w:rsid w:val="001035B6"/>
    <w:rsid w:val="0010381D"/>
    <w:rsid w:val="00103D7C"/>
    <w:rsid w:val="00103F2A"/>
    <w:rsid w:val="001043B4"/>
    <w:rsid w:val="001043BC"/>
    <w:rsid w:val="001045D3"/>
    <w:rsid w:val="001045D6"/>
    <w:rsid w:val="0010464D"/>
    <w:rsid w:val="0010467B"/>
    <w:rsid w:val="00104867"/>
    <w:rsid w:val="00104B10"/>
    <w:rsid w:val="00104FF2"/>
    <w:rsid w:val="001050E2"/>
    <w:rsid w:val="00105153"/>
    <w:rsid w:val="00105199"/>
    <w:rsid w:val="001055B8"/>
    <w:rsid w:val="0010560B"/>
    <w:rsid w:val="001056C5"/>
    <w:rsid w:val="001056F9"/>
    <w:rsid w:val="0010577A"/>
    <w:rsid w:val="00105786"/>
    <w:rsid w:val="001057C2"/>
    <w:rsid w:val="001058F5"/>
    <w:rsid w:val="00105B3B"/>
    <w:rsid w:val="00105BDB"/>
    <w:rsid w:val="00105DB3"/>
    <w:rsid w:val="00105F2A"/>
    <w:rsid w:val="00105F51"/>
    <w:rsid w:val="00105FE6"/>
    <w:rsid w:val="001064A6"/>
    <w:rsid w:val="00106671"/>
    <w:rsid w:val="00106884"/>
    <w:rsid w:val="001068F4"/>
    <w:rsid w:val="00106922"/>
    <w:rsid w:val="00106955"/>
    <w:rsid w:val="001069F6"/>
    <w:rsid w:val="00106AF2"/>
    <w:rsid w:val="00106BDA"/>
    <w:rsid w:val="00106E2E"/>
    <w:rsid w:val="00107003"/>
    <w:rsid w:val="001071ED"/>
    <w:rsid w:val="00107596"/>
    <w:rsid w:val="001075DF"/>
    <w:rsid w:val="001076E9"/>
    <w:rsid w:val="0010775F"/>
    <w:rsid w:val="00107789"/>
    <w:rsid w:val="00107849"/>
    <w:rsid w:val="00107858"/>
    <w:rsid w:val="00107938"/>
    <w:rsid w:val="00107C13"/>
    <w:rsid w:val="00107CF8"/>
    <w:rsid w:val="00110139"/>
    <w:rsid w:val="0011030E"/>
    <w:rsid w:val="0011050F"/>
    <w:rsid w:val="00110514"/>
    <w:rsid w:val="00110541"/>
    <w:rsid w:val="0011060A"/>
    <w:rsid w:val="0011073B"/>
    <w:rsid w:val="00110786"/>
    <w:rsid w:val="00110823"/>
    <w:rsid w:val="001109A4"/>
    <w:rsid w:val="00110A02"/>
    <w:rsid w:val="00110AC1"/>
    <w:rsid w:val="00110C1F"/>
    <w:rsid w:val="00110CF1"/>
    <w:rsid w:val="00110FFA"/>
    <w:rsid w:val="0011108B"/>
    <w:rsid w:val="001111E9"/>
    <w:rsid w:val="0011153D"/>
    <w:rsid w:val="001116E2"/>
    <w:rsid w:val="00111949"/>
    <w:rsid w:val="00111BE2"/>
    <w:rsid w:val="00111DE4"/>
    <w:rsid w:val="00111E3E"/>
    <w:rsid w:val="00111F8B"/>
    <w:rsid w:val="001121B1"/>
    <w:rsid w:val="00112270"/>
    <w:rsid w:val="0011249F"/>
    <w:rsid w:val="0011273B"/>
    <w:rsid w:val="00112943"/>
    <w:rsid w:val="00112D7D"/>
    <w:rsid w:val="00112E1F"/>
    <w:rsid w:val="00112FA6"/>
    <w:rsid w:val="001130E5"/>
    <w:rsid w:val="00113167"/>
    <w:rsid w:val="00113193"/>
    <w:rsid w:val="001132F3"/>
    <w:rsid w:val="001134D2"/>
    <w:rsid w:val="0011353C"/>
    <w:rsid w:val="0011357E"/>
    <w:rsid w:val="001136B7"/>
    <w:rsid w:val="001139FB"/>
    <w:rsid w:val="00113A9C"/>
    <w:rsid w:val="00113B81"/>
    <w:rsid w:val="00113BEE"/>
    <w:rsid w:val="00113E0D"/>
    <w:rsid w:val="00113EB5"/>
    <w:rsid w:val="00113F05"/>
    <w:rsid w:val="00113FE1"/>
    <w:rsid w:val="0011427A"/>
    <w:rsid w:val="001144E6"/>
    <w:rsid w:val="00114767"/>
    <w:rsid w:val="001147DE"/>
    <w:rsid w:val="0011483D"/>
    <w:rsid w:val="00114C09"/>
    <w:rsid w:val="00115194"/>
    <w:rsid w:val="00115206"/>
    <w:rsid w:val="001153D6"/>
    <w:rsid w:val="00115500"/>
    <w:rsid w:val="001155DE"/>
    <w:rsid w:val="001156F5"/>
    <w:rsid w:val="001157B0"/>
    <w:rsid w:val="001158CF"/>
    <w:rsid w:val="00115ABB"/>
    <w:rsid w:val="00115EFE"/>
    <w:rsid w:val="00115F02"/>
    <w:rsid w:val="001160B8"/>
    <w:rsid w:val="001162C2"/>
    <w:rsid w:val="00116559"/>
    <w:rsid w:val="00116D7D"/>
    <w:rsid w:val="00116DC0"/>
    <w:rsid w:val="00116E5D"/>
    <w:rsid w:val="00116F23"/>
    <w:rsid w:val="0011718E"/>
    <w:rsid w:val="001172A0"/>
    <w:rsid w:val="001173CE"/>
    <w:rsid w:val="001173D9"/>
    <w:rsid w:val="00117433"/>
    <w:rsid w:val="001176AA"/>
    <w:rsid w:val="001178EC"/>
    <w:rsid w:val="00117B28"/>
    <w:rsid w:val="0012024E"/>
    <w:rsid w:val="0012035C"/>
    <w:rsid w:val="001205ED"/>
    <w:rsid w:val="00120728"/>
    <w:rsid w:val="0012075F"/>
    <w:rsid w:val="00120865"/>
    <w:rsid w:val="001209DA"/>
    <w:rsid w:val="00120CE5"/>
    <w:rsid w:val="00120D34"/>
    <w:rsid w:val="00120E3C"/>
    <w:rsid w:val="00120E9A"/>
    <w:rsid w:val="001210D3"/>
    <w:rsid w:val="00121503"/>
    <w:rsid w:val="00121550"/>
    <w:rsid w:val="001216CC"/>
    <w:rsid w:val="00121819"/>
    <w:rsid w:val="00121AA3"/>
    <w:rsid w:val="00121C46"/>
    <w:rsid w:val="001221C7"/>
    <w:rsid w:val="001221E8"/>
    <w:rsid w:val="00122330"/>
    <w:rsid w:val="0012233F"/>
    <w:rsid w:val="00122470"/>
    <w:rsid w:val="00122AC1"/>
    <w:rsid w:val="00122C54"/>
    <w:rsid w:val="00122CCC"/>
    <w:rsid w:val="00122E7F"/>
    <w:rsid w:val="001230D2"/>
    <w:rsid w:val="00123194"/>
    <w:rsid w:val="001231CA"/>
    <w:rsid w:val="00123226"/>
    <w:rsid w:val="0012324D"/>
    <w:rsid w:val="001237EA"/>
    <w:rsid w:val="001239C8"/>
    <w:rsid w:val="00123B65"/>
    <w:rsid w:val="001241B8"/>
    <w:rsid w:val="00124203"/>
    <w:rsid w:val="00124246"/>
    <w:rsid w:val="001245BE"/>
    <w:rsid w:val="001247DE"/>
    <w:rsid w:val="001247FD"/>
    <w:rsid w:val="00124929"/>
    <w:rsid w:val="00124B44"/>
    <w:rsid w:val="00124D77"/>
    <w:rsid w:val="00124F3F"/>
    <w:rsid w:val="00124F42"/>
    <w:rsid w:val="001255D2"/>
    <w:rsid w:val="00125B4E"/>
    <w:rsid w:val="00125E4D"/>
    <w:rsid w:val="00125EB5"/>
    <w:rsid w:val="00126E0A"/>
    <w:rsid w:val="00126E5E"/>
    <w:rsid w:val="0012720F"/>
    <w:rsid w:val="001275E2"/>
    <w:rsid w:val="00127785"/>
    <w:rsid w:val="001278B6"/>
    <w:rsid w:val="00127A12"/>
    <w:rsid w:val="00127C11"/>
    <w:rsid w:val="00127EDA"/>
    <w:rsid w:val="0012A81E"/>
    <w:rsid w:val="001300C5"/>
    <w:rsid w:val="00130422"/>
    <w:rsid w:val="0013082A"/>
    <w:rsid w:val="00131005"/>
    <w:rsid w:val="001310D2"/>
    <w:rsid w:val="00131173"/>
    <w:rsid w:val="00131329"/>
    <w:rsid w:val="00131C3E"/>
    <w:rsid w:val="00132301"/>
    <w:rsid w:val="00132369"/>
    <w:rsid w:val="00132726"/>
    <w:rsid w:val="00132D0F"/>
    <w:rsid w:val="00132E7B"/>
    <w:rsid w:val="001334A8"/>
    <w:rsid w:val="001334C2"/>
    <w:rsid w:val="001335D5"/>
    <w:rsid w:val="001338AD"/>
    <w:rsid w:val="001339AE"/>
    <w:rsid w:val="00133CCA"/>
    <w:rsid w:val="00133DB0"/>
    <w:rsid w:val="00133E4E"/>
    <w:rsid w:val="001341C5"/>
    <w:rsid w:val="001344F9"/>
    <w:rsid w:val="00134528"/>
    <w:rsid w:val="00134537"/>
    <w:rsid w:val="00134858"/>
    <w:rsid w:val="0013489B"/>
    <w:rsid w:val="00134B52"/>
    <w:rsid w:val="00134F3C"/>
    <w:rsid w:val="0013504F"/>
    <w:rsid w:val="00135069"/>
    <w:rsid w:val="0013523B"/>
    <w:rsid w:val="001354A4"/>
    <w:rsid w:val="001356A3"/>
    <w:rsid w:val="00135951"/>
    <w:rsid w:val="00135C1C"/>
    <w:rsid w:val="00135C58"/>
    <w:rsid w:val="00135F21"/>
    <w:rsid w:val="00135FFE"/>
    <w:rsid w:val="0013607A"/>
    <w:rsid w:val="001360EC"/>
    <w:rsid w:val="0013631B"/>
    <w:rsid w:val="00136621"/>
    <w:rsid w:val="001367DC"/>
    <w:rsid w:val="001369B5"/>
    <w:rsid w:val="00136F71"/>
    <w:rsid w:val="00137344"/>
    <w:rsid w:val="001374B3"/>
    <w:rsid w:val="00137577"/>
    <w:rsid w:val="0013757E"/>
    <w:rsid w:val="001378A8"/>
    <w:rsid w:val="001379EA"/>
    <w:rsid w:val="00137FF8"/>
    <w:rsid w:val="00140154"/>
    <w:rsid w:val="001401EF"/>
    <w:rsid w:val="0014031C"/>
    <w:rsid w:val="00140401"/>
    <w:rsid w:val="001407AA"/>
    <w:rsid w:val="001409C9"/>
    <w:rsid w:val="00140F7F"/>
    <w:rsid w:val="00141383"/>
    <w:rsid w:val="001415F4"/>
    <w:rsid w:val="00141829"/>
    <w:rsid w:val="00141C70"/>
    <w:rsid w:val="00141DD8"/>
    <w:rsid w:val="00142002"/>
    <w:rsid w:val="001420CA"/>
    <w:rsid w:val="00142173"/>
    <w:rsid w:val="001426F6"/>
    <w:rsid w:val="00142801"/>
    <w:rsid w:val="00142A1C"/>
    <w:rsid w:val="00142AFB"/>
    <w:rsid w:val="00142CF5"/>
    <w:rsid w:val="00142E0B"/>
    <w:rsid w:val="00143163"/>
    <w:rsid w:val="001436A1"/>
    <w:rsid w:val="0014378F"/>
    <w:rsid w:val="001437CB"/>
    <w:rsid w:val="00143929"/>
    <w:rsid w:val="00143AAF"/>
    <w:rsid w:val="00143C05"/>
    <w:rsid w:val="00143F27"/>
    <w:rsid w:val="0014409C"/>
    <w:rsid w:val="00144178"/>
    <w:rsid w:val="001444B0"/>
    <w:rsid w:val="0014454B"/>
    <w:rsid w:val="00144613"/>
    <w:rsid w:val="00144F38"/>
    <w:rsid w:val="00145170"/>
    <w:rsid w:val="00145384"/>
    <w:rsid w:val="00145DD5"/>
    <w:rsid w:val="00145FDD"/>
    <w:rsid w:val="00146033"/>
    <w:rsid w:val="00146172"/>
    <w:rsid w:val="00146541"/>
    <w:rsid w:val="00146588"/>
    <w:rsid w:val="00146ACF"/>
    <w:rsid w:val="00146C55"/>
    <w:rsid w:val="00146C9E"/>
    <w:rsid w:val="00146DFC"/>
    <w:rsid w:val="00146EFB"/>
    <w:rsid w:val="00146F58"/>
    <w:rsid w:val="00147085"/>
    <w:rsid w:val="0014738B"/>
    <w:rsid w:val="0014744F"/>
    <w:rsid w:val="0014760B"/>
    <w:rsid w:val="001479B3"/>
    <w:rsid w:val="00147A6B"/>
    <w:rsid w:val="00147B99"/>
    <w:rsid w:val="00147C93"/>
    <w:rsid w:val="00147F86"/>
    <w:rsid w:val="0015001B"/>
    <w:rsid w:val="001500D8"/>
    <w:rsid w:val="0015021D"/>
    <w:rsid w:val="001502C7"/>
    <w:rsid w:val="0015036D"/>
    <w:rsid w:val="00150433"/>
    <w:rsid w:val="0015053B"/>
    <w:rsid w:val="00150B24"/>
    <w:rsid w:val="00150C4F"/>
    <w:rsid w:val="00150CFB"/>
    <w:rsid w:val="00150F9D"/>
    <w:rsid w:val="001511AC"/>
    <w:rsid w:val="001511F8"/>
    <w:rsid w:val="00151263"/>
    <w:rsid w:val="0015132F"/>
    <w:rsid w:val="001513F0"/>
    <w:rsid w:val="00151510"/>
    <w:rsid w:val="0015160C"/>
    <w:rsid w:val="00151CE7"/>
    <w:rsid w:val="00151E38"/>
    <w:rsid w:val="00151EF0"/>
    <w:rsid w:val="00152207"/>
    <w:rsid w:val="001522C5"/>
    <w:rsid w:val="001522C7"/>
    <w:rsid w:val="00152956"/>
    <w:rsid w:val="00152A06"/>
    <w:rsid w:val="00152A80"/>
    <w:rsid w:val="00152D57"/>
    <w:rsid w:val="00152FE6"/>
    <w:rsid w:val="00153039"/>
    <w:rsid w:val="001530F3"/>
    <w:rsid w:val="00153161"/>
    <w:rsid w:val="00153295"/>
    <w:rsid w:val="0015329D"/>
    <w:rsid w:val="00153594"/>
    <w:rsid w:val="0015378E"/>
    <w:rsid w:val="0015394B"/>
    <w:rsid w:val="00153A7A"/>
    <w:rsid w:val="00153BEE"/>
    <w:rsid w:val="00153C0A"/>
    <w:rsid w:val="00153D71"/>
    <w:rsid w:val="00153E98"/>
    <w:rsid w:val="00153F84"/>
    <w:rsid w:val="0015419C"/>
    <w:rsid w:val="00154388"/>
    <w:rsid w:val="0015449D"/>
    <w:rsid w:val="0015459C"/>
    <w:rsid w:val="001546B6"/>
    <w:rsid w:val="00154794"/>
    <w:rsid w:val="0015486F"/>
    <w:rsid w:val="00154DB6"/>
    <w:rsid w:val="00154FD3"/>
    <w:rsid w:val="00155002"/>
    <w:rsid w:val="001553BF"/>
    <w:rsid w:val="00155495"/>
    <w:rsid w:val="001554BC"/>
    <w:rsid w:val="001555F8"/>
    <w:rsid w:val="00155B28"/>
    <w:rsid w:val="00155CB9"/>
    <w:rsid w:val="00155CBC"/>
    <w:rsid w:val="00155D48"/>
    <w:rsid w:val="00155D81"/>
    <w:rsid w:val="00155DF0"/>
    <w:rsid w:val="00155F15"/>
    <w:rsid w:val="00155F42"/>
    <w:rsid w:val="00156059"/>
    <w:rsid w:val="0015644E"/>
    <w:rsid w:val="00156463"/>
    <w:rsid w:val="001565CA"/>
    <w:rsid w:val="0015666F"/>
    <w:rsid w:val="001567DF"/>
    <w:rsid w:val="00156904"/>
    <w:rsid w:val="00156A56"/>
    <w:rsid w:val="00156A64"/>
    <w:rsid w:val="00156A6D"/>
    <w:rsid w:val="00156E11"/>
    <w:rsid w:val="00156E2B"/>
    <w:rsid w:val="0015713A"/>
    <w:rsid w:val="0015721E"/>
    <w:rsid w:val="001572D0"/>
    <w:rsid w:val="001574D2"/>
    <w:rsid w:val="0015768D"/>
    <w:rsid w:val="001577F9"/>
    <w:rsid w:val="00157A6A"/>
    <w:rsid w:val="00157BF4"/>
    <w:rsid w:val="00157E6A"/>
    <w:rsid w:val="00157EAB"/>
    <w:rsid w:val="0016001C"/>
    <w:rsid w:val="0016021D"/>
    <w:rsid w:val="001602F5"/>
    <w:rsid w:val="00160427"/>
    <w:rsid w:val="001605F7"/>
    <w:rsid w:val="00160931"/>
    <w:rsid w:val="00161440"/>
    <w:rsid w:val="0016150D"/>
    <w:rsid w:val="00161524"/>
    <w:rsid w:val="001618C0"/>
    <w:rsid w:val="00161997"/>
    <w:rsid w:val="00161B2B"/>
    <w:rsid w:val="00161C52"/>
    <w:rsid w:val="00161DA7"/>
    <w:rsid w:val="00161E2A"/>
    <w:rsid w:val="0016200A"/>
    <w:rsid w:val="00162011"/>
    <w:rsid w:val="00162495"/>
    <w:rsid w:val="001625EF"/>
    <w:rsid w:val="00162B45"/>
    <w:rsid w:val="00162B49"/>
    <w:rsid w:val="00162DF3"/>
    <w:rsid w:val="00162F9A"/>
    <w:rsid w:val="00163279"/>
    <w:rsid w:val="00163345"/>
    <w:rsid w:val="00163351"/>
    <w:rsid w:val="001633AE"/>
    <w:rsid w:val="00163400"/>
    <w:rsid w:val="00163408"/>
    <w:rsid w:val="00163870"/>
    <w:rsid w:val="00163F0D"/>
    <w:rsid w:val="001641DE"/>
    <w:rsid w:val="001642A3"/>
    <w:rsid w:val="001642D3"/>
    <w:rsid w:val="001644BC"/>
    <w:rsid w:val="001644C2"/>
    <w:rsid w:val="0016461A"/>
    <w:rsid w:val="001647C5"/>
    <w:rsid w:val="001647D0"/>
    <w:rsid w:val="00164A52"/>
    <w:rsid w:val="00164C2F"/>
    <w:rsid w:val="00164DDF"/>
    <w:rsid w:val="00165142"/>
    <w:rsid w:val="001658EF"/>
    <w:rsid w:val="00165A0F"/>
    <w:rsid w:val="00165AF8"/>
    <w:rsid w:val="00165B34"/>
    <w:rsid w:val="00165DE2"/>
    <w:rsid w:val="00165F94"/>
    <w:rsid w:val="001662C8"/>
    <w:rsid w:val="00166439"/>
    <w:rsid w:val="00166E9B"/>
    <w:rsid w:val="00166F25"/>
    <w:rsid w:val="00166FF5"/>
    <w:rsid w:val="00166FFF"/>
    <w:rsid w:val="00167150"/>
    <w:rsid w:val="0016724D"/>
    <w:rsid w:val="001673B0"/>
    <w:rsid w:val="0016768F"/>
    <w:rsid w:val="001678C3"/>
    <w:rsid w:val="001678D4"/>
    <w:rsid w:val="00167AB4"/>
    <w:rsid w:val="00167C04"/>
    <w:rsid w:val="00167E06"/>
    <w:rsid w:val="0017036A"/>
    <w:rsid w:val="001703E3"/>
    <w:rsid w:val="00170560"/>
    <w:rsid w:val="0017075B"/>
    <w:rsid w:val="00170957"/>
    <w:rsid w:val="00170CBA"/>
    <w:rsid w:val="00170EEA"/>
    <w:rsid w:val="0017120D"/>
    <w:rsid w:val="00171211"/>
    <w:rsid w:val="001713AA"/>
    <w:rsid w:val="001716DA"/>
    <w:rsid w:val="001718AF"/>
    <w:rsid w:val="00171A5D"/>
    <w:rsid w:val="00171C3B"/>
    <w:rsid w:val="00171D56"/>
    <w:rsid w:val="00171FCB"/>
    <w:rsid w:val="001721AF"/>
    <w:rsid w:val="001721C5"/>
    <w:rsid w:val="00172284"/>
    <w:rsid w:val="001723AA"/>
    <w:rsid w:val="00172643"/>
    <w:rsid w:val="001728F5"/>
    <w:rsid w:val="001729D9"/>
    <w:rsid w:val="00172CC1"/>
    <w:rsid w:val="00172CCB"/>
    <w:rsid w:val="00172F9A"/>
    <w:rsid w:val="00173391"/>
    <w:rsid w:val="001735DF"/>
    <w:rsid w:val="00173629"/>
    <w:rsid w:val="001736D2"/>
    <w:rsid w:val="001739C2"/>
    <w:rsid w:val="00173C9B"/>
    <w:rsid w:val="00173CA1"/>
    <w:rsid w:val="00173D91"/>
    <w:rsid w:val="00174109"/>
    <w:rsid w:val="00174152"/>
    <w:rsid w:val="001746D4"/>
    <w:rsid w:val="001749B0"/>
    <w:rsid w:val="00174BF5"/>
    <w:rsid w:val="00174FA8"/>
    <w:rsid w:val="001751CE"/>
    <w:rsid w:val="0017537C"/>
    <w:rsid w:val="001754C0"/>
    <w:rsid w:val="0017584E"/>
    <w:rsid w:val="0017623E"/>
    <w:rsid w:val="0017631D"/>
    <w:rsid w:val="001763BC"/>
    <w:rsid w:val="001765E5"/>
    <w:rsid w:val="001766AA"/>
    <w:rsid w:val="00176A28"/>
    <w:rsid w:val="00176AB5"/>
    <w:rsid w:val="00176C68"/>
    <w:rsid w:val="00176F47"/>
    <w:rsid w:val="001770BC"/>
    <w:rsid w:val="00177345"/>
    <w:rsid w:val="00177A7F"/>
    <w:rsid w:val="00177ADB"/>
    <w:rsid w:val="00177C54"/>
    <w:rsid w:val="00177DD5"/>
    <w:rsid w:val="00177EFE"/>
    <w:rsid w:val="001800BF"/>
    <w:rsid w:val="001806D7"/>
    <w:rsid w:val="00180A1A"/>
    <w:rsid w:val="00180C83"/>
    <w:rsid w:val="0018119C"/>
    <w:rsid w:val="00181527"/>
    <w:rsid w:val="00181717"/>
    <w:rsid w:val="001817C3"/>
    <w:rsid w:val="00181C01"/>
    <w:rsid w:val="00181D66"/>
    <w:rsid w:val="00181D71"/>
    <w:rsid w:val="0018211D"/>
    <w:rsid w:val="00182144"/>
    <w:rsid w:val="001821BE"/>
    <w:rsid w:val="001822CD"/>
    <w:rsid w:val="001823E7"/>
    <w:rsid w:val="00182628"/>
    <w:rsid w:val="00182715"/>
    <w:rsid w:val="00182C48"/>
    <w:rsid w:val="00182C8C"/>
    <w:rsid w:val="00182D9B"/>
    <w:rsid w:val="00182EA7"/>
    <w:rsid w:val="00182F69"/>
    <w:rsid w:val="001832A0"/>
    <w:rsid w:val="0018377B"/>
    <w:rsid w:val="001837AB"/>
    <w:rsid w:val="00183979"/>
    <w:rsid w:val="00183A0E"/>
    <w:rsid w:val="00183D6A"/>
    <w:rsid w:val="00183DC0"/>
    <w:rsid w:val="00183F0C"/>
    <w:rsid w:val="00183FAD"/>
    <w:rsid w:val="0018436C"/>
    <w:rsid w:val="00184418"/>
    <w:rsid w:val="001844D0"/>
    <w:rsid w:val="00184634"/>
    <w:rsid w:val="001848FD"/>
    <w:rsid w:val="00184B7B"/>
    <w:rsid w:val="00184D48"/>
    <w:rsid w:val="00185250"/>
    <w:rsid w:val="001852C9"/>
    <w:rsid w:val="001852FC"/>
    <w:rsid w:val="00185444"/>
    <w:rsid w:val="001855A1"/>
    <w:rsid w:val="00185B27"/>
    <w:rsid w:val="00186074"/>
    <w:rsid w:val="00186311"/>
    <w:rsid w:val="001865A1"/>
    <w:rsid w:val="00186BC7"/>
    <w:rsid w:val="00186D19"/>
    <w:rsid w:val="00186E92"/>
    <w:rsid w:val="001871E4"/>
    <w:rsid w:val="001871EA"/>
    <w:rsid w:val="00187213"/>
    <w:rsid w:val="00187457"/>
    <w:rsid w:val="00187A8E"/>
    <w:rsid w:val="00187AA1"/>
    <w:rsid w:val="00187AAD"/>
    <w:rsid w:val="00187FBE"/>
    <w:rsid w:val="001900A3"/>
    <w:rsid w:val="001900C9"/>
    <w:rsid w:val="0019041C"/>
    <w:rsid w:val="001906B2"/>
    <w:rsid w:val="00190816"/>
    <w:rsid w:val="00190BC3"/>
    <w:rsid w:val="00191106"/>
    <w:rsid w:val="00191151"/>
    <w:rsid w:val="00191256"/>
    <w:rsid w:val="001913A0"/>
    <w:rsid w:val="0019143F"/>
    <w:rsid w:val="001916B7"/>
    <w:rsid w:val="00191C18"/>
    <w:rsid w:val="00191CA7"/>
    <w:rsid w:val="00191F55"/>
    <w:rsid w:val="0019201D"/>
    <w:rsid w:val="0019221B"/>
    <w:rsid w:val="00192259"/>
    <w:rsid w:val="001922BF"/>
    <w:rsid w:val="00192310"/>
    <w:rsid w:val="00192344"/>
    <w:rsid w:val="00192742"/>
    <w:rsid w:val="0019279E"/>
    <w:rsid w:val="00192ADB"/>
    <w:rsid w:val="00193329"/>
    <w:rsid w:val="0019339A"/>
    <w:rsid w:val="00193487"/>
    <w:rsid w:val="00193685"/>
    <w:rsid w:val="001937C3"/>
    <w:rsid w:val="001937DD"/>
    <w:rsid w:val="001937EB"/>
    <w:rsid w:val="00193A79"/>
    <w:rsid w:val="00193E14"/>
    <w:rsid w:val="00193E29"/>
    <w:rsid w:val="001941D1"/>
    <w:rsid w:val="00194332"/>
    <w:rsid w:val="001948FF"/>
    <w:rsid w:val="001949C6"/>
    <w:rsid w:val="00194B1C"/>
    <w:rsid w:val="00194C86"/>
    <w:rsid w:val="00194F10"/>
    <w:rsid w:val="001951D7"/>
    <w:rsid w:val="0019552B"/>
    <w:rsid w:val="00195B09"/>
    <w:rsid w:val="00195CBC"/>
    <w:rsid w:val="00195DA6"/>
    <w:rsid w:val="00195FCD"/>
    <w:rsid w:val="0019600A"/>
    <w:rsid w:val="0019605A"/>
    <w:rsid w:val="001960A1"/>
    <w:rsid w:val="00196106"/>
    <w:rsid w:val="001963D0"/>
    <w:rsid w:val="00196700"/>
    <w:rsid w:val="00196903"/>
    <w:rsid w:val="00196B03"/>
    <w:rsid w:val="00196B69"/>
    <w:rsid w:val="00196C8D"/>
    <w:rsid w:val="00196D03"/>
    <w:rsid w:val="00196D70"/>
    <w:rsid w:val="00197231"/>
    <w:rsid w:val="0019748D"/>
    <w:rsid w:val="001974AB"/>
    <w:rsid w:val="00197502"/>
    <w:rsid w:val="00197A6B"/>
    <w:rsid w:val="00197F88"/>
    <w:rsid w:val="001A00FA"/>
    <w:rsid w:val="001A0177"/>
    <w:rsid w:val="001A0485"/>
    <w:rsid w:val="001A04BA"/>
    <w:rsid w:val="001A0810"/>
    <w:rsid w:val="001A0828"/>
    <w:rsid w:val="001A090D"/>
    <w:rsid w:val="001A0AD0"/>
    <w:rsid w:val="001A0B4A"/>
    <w:rsid w:val="001A0B5F"/>
    <w:rsid w:val="001A0E94"/>
    <w:rsid w:val="001A127C"/>
    <w:rsid w:val="001A143B"/>
    <w:rsid w:val="001A14C4"/>
    <w:rsid w:val="001A14EE"/>
    <w:rsid w:val="001A1599"/>
    <w:rsid w:val="001A1691"/>
    <w:rsid w:val="001A1A16"/>
    <w:rsid w:val="001A1B1E"/>
    <w:rsid w:val="001A1B2F"/>
    <w:rsid w:val="001A1C31"/>
    <w:rsid w:val="001A1C7A"/>
    <w:rsid w:val="001A1E34"/>
    <w:rsid w:val="001A1F89"/>
    <w:rsid w:val="001A20A5"/>
    <w:rsid w:val="001A2281"/>
    <w:rsid w:val="001A22D9"/>
    <w:rsid w:val="001A2706"/>
    <w:rsid w:val="001A2C22"/>
    <w:rsid w:val="001A2C24"/>
    <w:rsid w:val="001A2C72"/>
    <w:rsid w:val="001A307B"/>
    <w:rsid w:val="001A3302"/>
    <w:rsid w:val="001A3385"/>
    <w:rsid w:val="001A35CF"/>
    <w:rsid w:val="001A36E6"/>
    <w:rsid w:val="001A3776"/>
    <w:rsid w:val="001A3786"/>
    <w:rsid w:val="001A3B7B"/>
    <w:rsid w:val="001A3C22"/>
    <w:rsid w:val="001A3C67"/>
    <w:rsid w:val="001A3E62"/>
    <w:rsid w:val="001A4506"/>
    <w:rsid w:val="001A4537"/>
    <w:rsid w:val="001A463A"/>
    <w:rsid w:val="001A4876"/>
    <w:rsid w:val="001A4A11"/>
    <w:rsid w:val="001A4C82"/>
    <w:rsid w:val="001A5029"/>
    <w:rsid w:val="001A52CD"/>
    <w:rsid w:val="001A56B9"/>
    <w:rsid w:val="001A56CE"/>
    <w:rsid w:val="001A5737"/>
    <w:rsid w:val="001A57D5"/>
    <w:rsid w:val="001A580D"/>
    <w:rsid w:val="001A5C21"/>
    <w:rsid w:val="001A5E9B"/>
    <w:rsid w:val="001A5EBE"/>
    <w:rsid w:val="001A5F60"/>
    <w:rsid w:val="001A604C"/>
    <w:rsid w:val="001A608F"/>
    <w:rsid w:val="001A612D"/>
    <w:rsid w:val="001A620A"/>
    <w:rsid w:val="001A6381"/>
    <w:rsid w:val="001A6668"/>
    <w:rsid w:val="001A68A8"/>
    <w:rsid w:val="001A690A"/>
    <w:rsid w:val="001A6B65"/>
    <w:rsid w:val="001A6C2A"/>
    <w:rsid w:val="001A6F5B"/>
    <w:rsid w:val="001A70AE"/>
    <w:rsid w:val="001A7452"/>
    <w:rsid w:val="001A74B4"/>
    <w:rsid w:val="001A7576"/>
    <w:rsid w:val="001A7581"/>
    <w:rsid w:val="001A7586"/>
    <w:rsid w:val="001A7927"/>
    <w:rsid w:val="001A7BE6"/>
    <w:rsid w:val="001A7D64"/>
    <w:rsid w:val="001B0000"/>
    <w:rsid w:val="001B0084"/>
    <w:rsid w:val="001B0152"/>
    <w:rsid w:val="001B021B"/>
    <w:rsid w:val="001B0248"/>
    <w:rsid w:val="001B02FD"/>
    <w:rsid w:val="001B04E5"/>
    <w:rsid w:val="001B04F4"/>
    <w:rsid w:val="001B05B6"/>
    <w:rsid w:val="001B0799"/>
    <w:rsid w:val="001B08F3"/>
    <w:rsid w:val="001B0925"/>
    <w:rsid w:val="001B0C53"/>
    <w:rsid w:val="001B0CD5"/>
    <w:rsid w:val="001B0DD6"/>
    <w:rsid w:val="001B0EF2"/>
    <w:rsid w:val="001B10A9"/>
    <w:rsid w:val="001B10C8"/>
    <w:rsid w:val="001B11AC"/>
    <w:rsid w:val="001B12B3"/>
    <w:rsid w:val="001B12C3"/>
    <w:rsid w:val="001B1945"/>
    <w:rsid w:val="001B1AA7"/>
    <w:rsid w:val="001B1B02"/>
    <w:rsid w:val="001B1C2C"/>
    <w:rsid w:val="001B1CBA"/>
    <w:rsid w:val="001B24CB"/>
    <w:rsid w:val="001B2698"/>
    <w:rsid w:val="001B2733"/>
    <w:rsid w:val="001B2842"/>
    <w:rsid w:val="001B2AC2"/>
    <w:rsid w:val="001B2C21"/>
    <w:rsid w:val="001B2D15"/>
    <w:rsid w:val="001B2FCE"/>
    <w:rsid w:val="001B3169"/>
    <w:rsid w:val="001B31DF"/>
    <w:rsid w:val="001B3827"/>
    <w:rsid w:val="001B3A27"/>
    <w:rsid w:val="001B3A86"/>
    <w:rsid w:val="001B3C0B"/>
    <w:rsid w:val="001B3C9B"/>
    <w:rsid w:val="001B4000"/>
    <w:rsid w:val="001B4089"/>
    <w:rsid w:val="001B41AC"/>
    <w:rsid w:val="001B422A"/>
    <w:rsid w:val="001B428E"/>
    <w:rsid w:val="001B44B6"/>
    <w:rsid w:val="001B456A"/>
    <w:rsid w:val="001B4641"/>
    <w:rsid w:val="001B4697"/>
    <w:rsid w:val="001B48A2"/>
    <w:rsid w:val="001B4ACE"/>
    <w:rsid w:val="001B4B64"/>
    <w:rsid w:val="001B4B83"/>
    <w:rsid w:val="001B4C2E"/>
    <w:rsid w:val="001B4D7A"/>
    <w:rsid w:val="001B4F32"/>
    <w:rsid w:val="001B501F"/>
    <w:rsid w:val="001B52DC"/>
    <w:rsid w:val="001B53B0"/>
    <w:rsid w:val="001B546E"/>
    <w:rsid w:val="001B5571"/>
    <w:rsid w:val="001B59B0"/>
    <w:rsid w:val="001B5B92"/>
    <w:rsid w:val="001B5E14"/>
    <w:rsid w:val="001B5ED7"/>
    <w:rsid w:val="001B60BF"/>
    <w:rsid w:val="001B62CE"/>
    <w:rsid w:val="001B63E4"/>
    <w:rsid w:val="001B6A05"/>
    <w:rsid w:val="001B7157"/>
    <w:rsid w:val="001B71EB"/>
    <w:rsid w:val="001B722B"/>
    <w:rsid w:val="001B7255"/>
    <w:rsid w:val="001B7753"/>
    <w:rsid w:val="001B7AC2"/>
    <w:rsid w:val="001B7B75"/>
    <w:rsid w:val="001B7CFD"/>
    <w:rsid w:val="001B7DFF"/>
    <w:rsid w:val="001B7E66"/>
    <w:rsid w:val="001B7EFD"/>
    <w:rsid w:val="001B7F48"/>
    <w:rsid w:val="001C00D0"/>
    <w:rsid w:val="001C00DE"/>
    <w:rsid w:val="001C0215"/>
    <w:rsid w:val="001C023C"/>
    <w:rsid w:val="001C027F"/>
    <w:rsid w:val="001C02C6"/>
    <w:rsid w:val="001C037B"/>
    <w:rsid w:val="001C0764"/>
    <w:rsid w:val="001C0B7E"/>
    <w:rsid w:val="001C0C58"/>
    <w:rsid w:val="001C0E77"/>
    <w:rsid w:val="001C12F5"/>
    <w:rsid w:val="001C1440"/>
    <w:rsid w:val="001C1490"/>
    <w:rsid w:val="001C1D85"/>
    <w:rsid w:val="001C1FCE"/>
    <w:rsid w:val="001C2200"/>
    <w:rsid w:val="001C2356"/>
    <w:rsid w:val="001C23CC"/>
    <w:rsid w:val="001C278F"/>
    <w:rsid w:val="001C290E"/>
    <w:rsid w:val="001C2C5D"/>
    <w:rsid w:val="001C2CD4"/>
    <w:rsid w:val="001C2E1A"/>
    <w:rsid w:val="001C3265"/>
    <w:rsid w:val="001C356E"/>
    <w:rsid w:val="001C35F7"/>
    <w:rsid w:val="001C3712"/>
    <w:rsid w:val="001C3980"/>
    <w:rsid w:val="001C3C8A"/>
    <w:rsid w:val="001C3F56"/>
    <w:rsid w:val="001C3F62"/>
    <w:rsid w:val="001C4047"/>
    <w:rsid w:val="001C40A5"/>
    <w:rsid w:val="001C414A"/>
    <w:rsid w:val="001C4261"/>
    <w:rsid w:val="001C44A0"/>
    <w:rsid w:val="001C4914"/>
    <w:rsid w:val="001C4A81"/>
    <w:rsid w:val="001C4D39"/>
    <w:rsid w:val="001C4E8F"/>
    <w:rsid w:val="001C52AD"/>
    <w:rsid w:val="001C52EC"/>
    <w:rsid w:val="001C540F"/>
    <w:rsid w:val="001C564B"/>
    <w:rsid w:val="001C5BBD"/>
    <w:rsid w:val="001C5DDA"/>
    <w:rsid w:val="001C5F00"/>
    <w:rsid w:val="001C60C0"/>
    <w:rsid w:val="001C630B"/>
    <w:rsid w:val="001C6321"/>
    <w:rsid w:val="001C6398"/>
    <w:rsid w:val="001C64D0"/>
    <w:rsid w:val="001C6542"/>
    <w:rsid w:val="001C6647"/>
    <w:rsid w:val="001C667E"/>
    <w:rsid w:val="001C669A"/>
    <w:rsid w:val="001C67DD"/>
    <w:rsid w:val="001C68F4"/>
    <w:rsid w:val="001C693F"/>
    <w:rsid w:val="001C6AB0"/>
    <w:rsid w:val="001C6D0D"/>
    <w:rsid w:val="001C6F27"/>
    <w:rsid w:val="001C715C"/>
    <w:rsid w:val="001C71FA"/>
    <w:rsid w:val="001C733C"/>
    <w:rsid w:val="001C7447"/>
    <w:rsid w:val="001C75F1"/>
    <w:rsid w:val="001C7710"/>
    <w:rsid w:val="001C77A6"/>
    <w:rsid w:val="001C783B"/>
    <w:rsid w:val="001C7847"/>
    <w:rsid w:val="001C7AE5"/>
    <w:rsid w:val="001C7B36"/>
    <w:rsid w:val="001C7DB8"/>
    <w:rsid w:val="001C7EDF"/>
    <w:rsid w:val="001C7F66"/>
    <w:rsid w:val="001D00B7"/>
    <w:rsid w:val="001D05C2"/>
    <w:rsid w:val="001D08D1"/>
    <w:rsid w:val="001D0B8D"/>
    <w:rsid w:val="001D0C1F"/>
    <w:rsid w:val="001D0FAF"/>
    <w:rsid w:val="001D1120"/>
    <w:rsid w:val="001D12B5"/>
    <w:rsid w:val="001D1488"/>
    <w:rsid w:val="001D14B6"/>
    <w:rsid w:val="001D1604"/>
    <w:rsid w:val="001D1732"/>
    <w:rsid w:val="001D1787"/>
    <w:rsid w:val="001D17F6"/>
    <w:rsid w:val="001D1845"/>
    <w:rsid w:val="001D1AEE"/>
    <w:rsid w:val="001D1EF1"/>
    <w:rsid w:val="001D2200"/>
    <w:rsid w:val="001D2301"/>
    <w:rsid w:val="001D2340"/>
    <w:rsid w:val="001D2774"/>
    <w:rsid w:val="001D2779"/>
    <w:rsid w:val="001D28B3"/>
    <w:rsid w:val="001D2B8B"/>
    <w:rsid w:val="001D2D27"/>
    <w:rsid w:val="001D2EE3"/>
    <w:rsid w:val="001D2EF0"/>
    <w:rsid w:val="001D308E"/>
    <w:rsid w:val="001D30EE"/>
    <w:rsid w:val="001D310A"/>
    <w:rsid w:val="001D3B3A"/>
    <w:rsid w:val="001D3B64"/>
    <w:rsid w:val="001D3FF8"/>
    <w:rsid w:val="001D4130"/>
    <w:rsid w:val="001D4291"/>
    <w:rsid w:val="001D4497"/>
    <w:rsid w:val="001D4674"/>
    <w:rsid w:val="001D4854"/>
    <w:rsid w:val="001D4968"/>
    <w:rsid w:val="001D4A1D"/>
    <w:rsid w:val="001D4ACB"/>
    <w:rsid w:val="001D52EE"/>
    <w:rsid w:val="001D530B"/>
    <w:rsid w:val="001D53F3"/>
    <w:rsid w:val="001D54E8"/>
    <w:rsid w:val="001D590C"/>
    <w:rsid w:val="001D5B4D"/>
    <w:rsid w:val="001D5CB6"/>
    <w:rsid w:val="001D5E2B"/>
    <w:rsid w:val="001D5F7C"/>
    <w:rsid w:val="001D63AB"/>
    <w:rsid w:val="001D63DB"/>
    <w:rsid w:val="001D64B7"/>
    <w:rsid w:val="001D64DE"/>
    <w:rsid w:val="001D68B9"/>
    <w:rsid w:val="001D6B15"/>
    <w:rsid w:val="001D6C4D"/>
    <w:rsid w:val="001D73A4"/>
    <w:rsid w:val="001D74A1"/>
    <w:rsid w:val="001D74C0"/>
    <w:rsid w:val="001D767B"/>
    <w:rsid w:val="001D76C4"/>
    <w:rsid w:val="001D76F4"/>
    <w:rsid w:val="001D7781"/>
    <w:rsid w:val="001D7AFD"/>
    <w:rsid w:val="001D7B93"/>
    <w:rsid w:val="001D7CD5"/>
    <w:rsid w:val="001D7E27"/>
    <w:rsid w:val="001E0001"/>
    <w:rsid w:val="001E0050"/>
    <w:rsid w:val="001E010A"/>
    <w:rsid w:val="001E024B"/>
    <w:rsid w:val="001E02AA"/>
    <w:rsid w:val="001E034A"/>
    <w:rsid w:val="001E050C"/>
    <w:rsid w:val="001E057F"/>
    <w:rsid w:val="001E0900"/>
    <w:rsid w:val="001E0B88"/>
    <w:rsid w:val="001E0C8E"/>
    <w:rsid w:val="001E0F4B"/>
    <w:rsid w:val="001E0FD9"/>
    <w:rsid w:val="001E10AA"/>
    <w:rsid w:val="001E1146"/>
    <w:rsid w:val="001E1204"/>
    <w:rsid w:val="001E12BE"/>
    <w:rsid w:val="001E13B9"/>
    <w:rsid w:val="001E15B1"/>
    <w:rsid w:val="001E15C2"/>
    <w:rsid w:val="001E1A37"/>
    <w:rsid w:val="001E1B5A"/>
    <w:rsid w:val="001E1D4A"/>
    <w:rsid w:val="001E1D8B"/>
    <w:rsid w:val="001E2092"/>
    <w:rsid w:val="001E2332"/>
    <w:rsid w:val="001E257E"/>
    <w:rsid w:val="001E25EB"/>
    <w:rsid w:val="001E271D"/>
    <w:rsid w:val="001E2A2F"/>
    <w:rsid w:val="001E2C06"/>
    <w:rsid w:val="001E2C79"/>
    <w:rsid w:val="001E2EC8"/>
    <w:rsid w:val="001E2F52"/>
    <w:rsid w:val="001E32A2"/>
    <w:rsid w:val="001E3555"/>
    <w:rsid w:val="001E35D1"/>
    <w:rsid w:val="001E3937"/>
    <w:rsid w:val="001E39E9"/>
    <w:rsid w:val="001E3AD1"/>
    <w:rsid w:val="001E3E10"/>
    <w:rsid w:val="001E3E6C"/>
    <w:rsid w:val="001E3F8F"/>
    <w:rsid w:val="001E41C2"/>
    <w:rsid w:val="001E4290"/>
    <w:rsid w:val="001E44AF"/>
    <w:rsid w:val="001E45F7"/>
    <w:rsid w:val="001E4726"/>
    <w:rsid w:val="001E4764"/>
    <w:rsid w:val="001E4916"/>
    <w:rsid w:val="001E4BEF"/>
    <w:rsid w:val="001E4CE6"/>
    <w:rsid w:val="001E4E83"/>
    <w:rsid w:val="001E4F83"/>
    <w:rsid w:val="001E526D"/>
    <w:rsid w:val="001E550D"/>
    <w:rsid w:val="001E584B"/>
    <w:rsid w:val="001E598E"/>
    <w:rsid w:val="001E5AF7"/>
    <w:rsid w:val="001E5B84"/>
    <w:rsid w:val="001E5BEB"/>
    <w:rsid w:val="001E5DA0"/>
    <w:rsid w:val="001E5DB1"/>
    <w:rsid w:val="001E5DCF"/>
    <w:rsid w:val="001E5E9D"/>
    <w:rsid w:val="001E60C7"/>
    <w:rsid w:val="001E620A"/>
    <w:rsid w:val="001E6376"/>
    <w:rsid w:val="001E641F"/>
    <w:rsid w:val="001E6449"/>
    <w:rsid w:val="001E6792"/>
    <w:rsid w:val="001E6B82"/>
    <w:rsid w:val="001E6CA6"/>
    <w:rsid w:val="001E6E83"/>
    <w:rsid w:val="001E6F42"/>
    <w:rsid w:val="001E7515"/>
    <w:rsid w:val="001E778F"/>
    <w:rsid w:val="001E7A72"/>
    <w:rsid w:val="001E7D73"/>
    <w:rsid w:val="001E7E0E"/>
    <w:rsid w:val="001F00CA"/>
    <w:rsid w:val="001F011F"/>
    <w:rsid w:val="001F036E"/>
    <w:rsid w:val="001F044D"/>
    <w:rsid w:val="001F04E9"/>
    <w:rsid w:val="001F05DA"/>
    <w:rsid w:val="001F0872"/>
    <w:rsid w:val="001F08EB"/>
    <w:rsid w:val="001F0A97"/>
    <w:rsid w:val="001F0BF7"/>
    <w:rsid w:val="001F0D7A"/>
    <w:rsid w:val="001F0DA7"/>
    <w:rsid w:val="001F0E0E"/>
    <w:rsid w:val="001F12B1"/>
    <w:rsid w:val="001F12BF"/>
    <w:rsid w:val="001F1319"/>
    <w:rsid w:val="001F15A5"/>
    <w:rsid w:val="001F174F"/>
    <w:rsid w:val="001F1785"/>
    <w:rsid w:val="001F182D"/>
    <w:rsid w:val="001F1906"/>
    <w:rsid w:val="001F1AE0"/>
    <w:rsid w:val="001F1B94"/>
    <w:rsid w:val="001F1BDB"/>
    <w:rsid w:val="001F1CC2"/>
    <w:rsid w:val="001F2505"/>
    <w:rsid w:val="001F25F3"/>
    <w:rsid w:val="001F26EF"/>
    <w:rsid w:val="001F2824"/>
    <w:rsid w:val="001F28D3"/>
    <w:rsid w:val="001F297C"/>
    <w:rsid w:val="001F2AA5"/>
    <w:rsid w:val="001F2F0B"/>
    <w:rsid w:val="001F2FD8"/>
    <w:rsid w:val="001F3333"/>
    <w:rsid w:val="001F342A"/>
    <w:rsid w:val="001F352D"/>
    <w:rsid w:val="001F3978"/>
    <w:rsid w:val="001F39B9"/>
    <w:rsid w:val="001F3B01"/>
    <w:rsid w:val="001F3CAD"/>
    <w:rsid w:val="001F3D14"/>
    <w:rsid w:val="001F3D19"/>
    <w:rsid w:val="001F3E83"/>
    <w:rsid w:val="001F3F1F"/>
    <w:rsid w:val="001F3F35"/>
    <w:rsid w:val="001F409A"/>
    <w:rsid w:val="001F4245"/>
    <w:rsid w:val="001F428E"/>
    <w:rsid w:val="001F42F6"/>
    <w:rsid w:val="001F45CA"/>
    <w:rsid w:val="001F45D2"/>
    <w:rsid w:val="001F48AB"/>
    <w:rsid w:val="001F4B9A"/>
    <w:rsid w:val="001F4F72"/>
    <w:rsid w:val="001F5248"/>
    <w:rsid w:val="001F5382"/>
    <w:rsid w:val="001F54F1"/>
    <w:rsid w:val="001F5516"/>
    <w:rsid w:val="001F55FA"/>
    <w:rsid w:val="001F5740"/>
    <w:rsid w:val="001F5773"/>
    <w:rsid w:val="001F592C"/>
    <w:rsid w:val="001F5EA7"/>
    <w:rsid w:val="001F5F2D"/>
    <w:rsid w:val="001F6001"/>
    <w:rsid w:val="001F603C"/>
    <w:rsid w:val="001F60B4"/>
    <w:rsid w:val="001F60C3"/>
    <w:rsid w:val="001F6263"/>
    <w:rsid w:val="001F6273"/>
    <w:rsid w:val="001F62A4"/>
    <w:rsid w:val="001F63BF"/>
    <w:rsid w:val="001F662E"/>
    <w:rsid w:val="001F670D"/>
    <w:rsid w:val="001F6974"/>
    <w:rsid w:val="001F6AD2"/>
    <w:rsid w:val="001F6AE7"/>
    <w:rsid w:val="001F6BCB"/>
    <w:rsid w:val="001F6C62"/>
    <w:rsid w:val="001F6D21"/>
    <w:rsid w:val="001F6EB7"/>
    <w:rsid w:val="001F73FB"/>
    <w:rsid w:val="001F7426"/>
    <w:rsid w:val="001F7556"/>
    <w:rsid w:val="001F7649"/>
    <w:rsid w:val="001F78BA"/>
    <w:rsid w:val="001F7905"/>
    <w:rsid w:val="001F79CC"/>
    <w:rsid w:val="001F7C05"/>
    <w:rsid w:val="001F7FEF"/>
    <w:rsid w:val="00200124"/>
    <w:rsid w:val="00200419"/>
    <w:rsid w:val="00200682"/>
    <w:rsid w:val="002006DF"/>
    <w:rsid w:val="00200892"/>
    <w:rsid w:val="00200AB9"/>
    <w:rsid w:val="00200E50"/>
    <w:rsid w:val="00201102"/>
    <w:rsid w:val="00201270"/>
    <w:rsid w:val="002016C7"/>
    <w:rsid w:val="0020170E"/>
    <w:rsid w:val="00201CAD"/>
    <w:rsid w:val="00201CD1"/>
    <w:rsid w:val="00201F80"/>
    <w:rsid w:val="00202045"/>
    <w:rsid w:val="0020214A"/>
    <w:rsid w:val="002024EF"/>
    <w:rsid w:val="002025A3"/>
    <w:rsid w:val="0020263C"/>
    <w:rsid w:val="00202742"/>
    <w:rsid w:val="00202823"/>
    <w:rsid w:val="00202917"/>
    <w:rsid w:val="0020293B"/>
    <w:rsid w:val="00202C61"/>
    <w:rsid w:val="00202C87"/>
    <w:rsid w:val="00202DE2"/>
    <w:rsid w:val="00202E2A"/>
    <w:rsid w:val="00202F11"/>
    <w:rsid w:val="002033B9"/>
    <w:rsid w:val="00203513"/>
    <w:rsid w:val="002036F5"/>
    <w:rsid w:val="002039C9"/>
    <w:rsid w:val="00203DD5"/>
    <w:rsid w:val="00203E10"/>
    <w:rsid w:val="00203F43"/>
    <w:rsid w:val="002040F8"/>
    <w:rsid w:val="002045FA"/>
    <w:rsid w:val="00204BE8"/>
    <w:rsid w:val="00204C97"/>
    <w:rsid w:val="00204D09"/>
    <w:rsid w:val="00205106"/>
    <w:rsid w:val="002051E8"/>
    <w:rsid w:val="00205316"/>
    <w:rsid w:val="0020546B"/>
    <w:rsid w:val="002054A7"/>
    <w:rsid w:val="0020551F"/>
    <w:rsid w:val="00205750"/>
    <w:rsid w:val="00205808"/>
    <w:rsid w:val="0020597C"/>
    <w:rsid w:val="00205C9E"/>
    <w:rsid w:val="00205F31"/>
    <w:rsid w:val="00205F50"/>
    <w:rsid w:val="00206261"/>
    <w:rsid w:val="002062BD"/>
    <w:rsid w:val="002062F3"/>
    <w:rsid w:val="002063D3"/>
    <w:rsid w:val="00206403"/>
    <w:rsid w:val="00206490"/>
    <w:rsid w:val="0020660F"/>
    <w:rsid w:val="002067D8"/>
    <w:rsid w:val="00206971"/>
    <w:rsid w:val="002069E7"/>
    <w:rsid w:val="002069F7"/>
    <w:rsid w:val="00206A75"/>
    <w:rsid w:val="00206CB6"/>
    <w:rsid w:val="00206EE6"/>
    <w:rsid w:val="00206FA3"/>
    <w:rsid w:val="0020712B"/>
    <w:rsid w:val="00207353"/>
    <w:rsid w:val="00207521"/>
    <w:rsid w:val="00207700"/>
    <w:rsid w:val="00207892"/>
    <w:rsid w:val="002078F5"/>
    <w:rsid w:val="002079B7"/>
    <w:rsid w:val="00207C60"/>
    <w:rsid w:val="00207E79"/>
    <w:rsid w:val="00207F7B"/>
    <w:rsid w:val="00210092"/>
    <w:rsid w:val="002100D0"/>
    <w:rsid w:val="00210319"/>
    <w:rsid w:val="00210386"/>
    <w:rsid w:val="0021053E"/>
    <w:rsid w:val="002105B1"/>
    <w:rsid w:val="00210A33"/>
    <w:rsid w:val="00210B06"/>
    <w:rsid w:val="0021122D"/>
    <w:rsid w:val="002117E0"/>
    <w:rsid w:val="00211995"/>
    <w:rsid w:val="00211D44"/>
    <w:rsid w:val="00211EC4"/>
    <w:rsid w:val="00211FB2"/>
    <w:rsid w:val="0021296B"/>
    <w:rsid w:val="002129C1"/>
    <w:rsid w:val="00212C69"/>
    <w:rsid w:val="00212D40"/>
    <w:rsid w:val="00212DC1"/>
    <w:rsid w:val="00212EB8"/>
    <w:rsid w:val="0021334E"/>
    <w:rsid w:val="002133EF"/>
    <w:rsid w:val="0021353F"/>
    <w:rsid w:val="0021360C"/>
    <w:rsid w:val="00213BE4"/>
    <w:rsid w:val="00213F6F"/>
    <w:rsid w:val="002142BF"/>
    <w:rsid w:val="00214345"/>
    <w:rsid w:val="0021462B"/>
    <w:rsid w:val="00214A96"/>
    <w:rsid w:val="00214B13"/>
    <w:rsid w:val="00214B1B"/>
    <w:rsid w:val="00214B9F"/>
    <w:rsid w:val="00214E5A"/>
    <w:rsid w:val="00214EDE"/>
    <w:rsid w:val="00215078"/>
    <w:rsid w:val="0021531A"/>
    <w:rsid w:val="002153DE"/>
    <w:rsid w:val="002154F3"/>
    <w:rsid w:val="002155A0"/>
    <w:rsid w:val="00215739"/>
    <w:rsid w:val="00215977"/>
    <w:rsid w:val="00215990"/>
    <w:rsid w:val="00215CBE"/>
    <w:rsid w:val="00215F1D"/>
    <w:rsid w:val="002160EE"/>
    <w:rsid w:val="002161A1"/>
    <w:rsid w:val="00216225"/>
    <w:rsid w:val="002162CF"/>
    <w:rsid w:val="00216375"/>
    <w:rsid w:val="00216952"/>
    <w:rsid w:val="00216962"/>
    <w:rsid w:val="00216AD0"/>
    <w:rsid w:val="00216C19"/>
    <w:rsid w:val="00216CA0"/>
    <w:rsid w:val="00216D97"/>
    <w:rsid w:val="00216F15"/>
    <w:rsid w:val="00216FE2"/>
    <w:rsid w:val="0021704F"/>
    <w:rsid w:val="002174B8"/>
    <w:rsid w:val="00217563"/>
    <w:rsid w:val="00217571"/>
    <w:rsid w:val="002175A9"/>
    <w:rsid w:val="002178A9"/>
    <w:rsid w:val="0021799F"/>
    <w:rsid w:val="00217A42"/>
    <w:rsid w:val="00217A7C"/>
    <w:rsid w:val="00217B38"/>
    <w:rsid w:val="00217C61"/>
    <w:rsid w:val="00217DBB"/>
    <w:rsid w:val="0022027D"/>
    <w:rsid w:val="002203E7"/>
    <w:rsid w:val="002207A0"/>
    <w:rsid w:val="002207F7"/>
    <w:rsid w:val="00220858"/>
    <w:rsid w:val="00220A03"/>
    <w:rsid w:val="00220C02"/>
    <w:rsid w:val="00220D8B"/>
    <w:rsid w:val="002210F2"/>
    <w:rsid w:val="0022129E"/>
    <w:rsid w:val="0022134D"/>
    <w:rsid w:val="0022135F"/>
    <w:rsid w:val="00221447"/>
    <w:rsid w:val="0022161D"/>
    <w:rsid w:val="00221640"/>
    <w:rsid w:val="00222010"/>
    <w:rsid w:val="002224C4"/>
    <w:rsid w:val="0022261A"/>
    <w:rsid w:val="00222675"/>
    <w:rsid w:val="002226BE"/>
    <w:rsid w:val="0022274A"/>
    <w:rsid w:val="00222B3C"/>
    <w:rsid w:val="00223366"/>
    <w:rsid w:val="00223628"/>
    <w:rsid w:val="002238A3"/>
    <w:rsid w:val="0022394F"/>
    <w:rsid w:val="00223C8B"/>
    <w:rsid w:val="00223D25"/>
    <w:rsid w:val="002240EF"/>
    <w:rsid w:val="002241B4"/>
    <w:rsid w:val="002244B9"/>
    <w:rsid w:val="00224667"/>
    <w:rsid w:val="00224671"/>
    <w:rsid w:val="00224769"/>
    <w:rsid w:val="0022497B"/>
    <w:rsid w:val="00224994"/>
    <w:rsid w:val="002249B7"/>
    <w:rsid w:val="00224C46"/>
    <w:rsid w:val="00224C86"/>
    <w:rsid w:val="00224DA9"/>
    <w:rsid w:val="00224EDA"/>
    <w:rsid w:val="002250D8"/>
    <w:rsid w:val="00225223"/>
    <w:rsid w:val="0022529F"/>
    <w:rsid w:val="0022573A"/>
    <w:rsid w:val="00225761"/>
    <w:rsid w:val="002257F6"/>
    <w:rsid w:val="00225818"/>
    <w:rsid w:val="002258BC"/>
    <w:rsid w:val="00225A82"/>
    <w:rsid w:val="00225F0D"/>
    <w:rsid w:val="0022609F"/>
    <w:rsid w:val="00226327"/>
    <w:rsid w:val="00226506"/>
    <w:rsid w:val="00226778"/>
    <w:rsid w:val="00226795"/>
    <w:rsid w:val="0022687B"/>
    <w:rsid w:val="00226942"/>
    <w:rsid w:val="00226AA7"/>
    <w:rsid w:val="00226B5C"/>
    <w:rsid w:val="00226E9A"/>
    <w:rsid w:val="00227104"/>
    <w:rsid w:val="0022715E"/>
    <w:rsid w:val="0022743D"/>
    <w:rsid w:val="0022743E"/>
    <w:rsid w:val="00227859"/>
    <w:rsid w:val="0022786B"/>
    <w:rsid w:val="002278CD"/>
    <w:rsid w:val="002279E2"/>
    <w:rsid w:val="00227BB0"/>
    <w:rsid w:val="00227DF3"/>
    <w:rsid w:val="00227F3B"/>
    <w:rsid w:val="00227F74"/>
    <w:rsid w:val="0023040E"/>
    <w:rsid w:val="00230711"/>
    <w:rsid w:val="0023081F"/>
    <w:rsid w:val="00230A1D"/>
    <w:rsid w:val="00230E5A"/>
    <w:rsid w:val="00231128"/>
    <w:rsid w:val="002311AA"/>
    <w:rsid w:val="00231430"/>
    <w:rsid w:val="002314CE"/>
    <w:rsid w:val="002314FE"/>
    <w:rsid w:val="0023153D"/>
    <w:rsid w:val="0023185B"/>
    <w:rsid w:val="00231AA4"/>
    <w:rsid w:val="00231B41"/>
    <w:rsid w:val="00231B92"/>
    <w:rsid w:val="0023216C"/>
    <w:rsid w:val="00232220"/>
    <w:rsid w:val="00232318"/>
    <w:rsid w:val="0023275C"/>
    <w:rsid w:val="00232975"/>
    <w:rsid w:val="00232A7E"/>
    <w:rsid w:val="00232B41"/>
    <w:rsid w:val="00232B80"/>
    <w:rsid w:val="00232B87"/>
    <w:rsid w:val="00232F41"/>
    <w:rsid w:val="0023323F"/>
    <w:rsid w:val="00233277"/>
    <w:rsid w:val="002338C0"/>
    <w:rsid w:val="00233F29"/>
    <w:rsid w:val="0023465A"/>
    <w:rsid w:val="002346AD"/>
    <w:rsid w:val="00234BE1"/>
    <w:rsid w:val="00235007"/>
    <w:rsid w:val="00235063"/>
    <w:rsid w:val="00235071"/>
    <w:rsid w:val="00235128"/>
    <w:rsid w:val="00235267"/>
    <w:rsid w:val="00235454"/>
    <w:rsid w:val="00235490"/>
    <w:rsid w:val="0023589D"/>
    <w:rsid w:val="00235D05"/>
    <w:rsid w:val="00235EA1"/>
    <w:rsid w:val="00236065"/>
    <w:rsid w:val="00236151"/>
    <w:rsid w:val="002365F7"/>
    <w:rsid w:val="00236608"/>
    <w:rsid w:val="0023667C"/>
    <w:rsid w:val="00236725"/>
    <w:rsid w:val="0023696D"/>
    <w:rsid w:val="0023697D"/>
    <w:rsid w:val="00236C2B"/>
    <w:rsid w:val="00236CBA"/>
    <w:rsid w:val="00236E54"/>
    <w:rsid w:val="00236F6F"/>
    <w:rsid w:val="0023708C"/>
    <w:rsid w:val="002370CF"/>
    <w:rsid w:val="00237167"/>
    <w:rsid w:val="0023744D"/>
    <w:rsid w:val="00237533"/>
    <w:rsid w:val="0023756E"/>
    <w:rsid w:val="002379AD"/>
    <w:rsid w:val="00237BB7"/>
    <w:rsid w:val="00237CA6"/>
    <w:rsid w:val="00237D96"/>
    <w:rsid w:val="00237EA4"/>
    <w:rsid w:val="00240246"/>
    <w:rsid w:val="0024032D"/>
    <w:rsid w:val="00240621"/>
    <w:rsid w:val="00240AD1"/>
    <w:rsid w:val="00240CAF"/>
    <w:rsid w:val="00240E97"/>
    <w:rsid w:val="0024112D"/>
    <w:rsid w:val="002413E9"/>
    <w:rsid w:val="002418CD"/>
    <w:rsid w:val="00241986"/>
    <w:rsid w:val="00241ABB"/>
    <w:rsid w:val="00241AE5"/>
    <w:rsid w:val="00241AF2"/>
    <w:rsid w:val="00241E3C"/>
    <w:rsid w:val="00241F81"/>
    <w:rsid w:val="002420AA"/>
    <w:rsid w:val="0024227D"/>
    <w:rsid w:val="00242338"/>
    <w:rsid w:val="002423AA"/>
    <w:rsid w:val="00242426"/>
    <w:rsid w:val="00242937"/>
    <w:rsid w:val="002429D9"/>
    <w:rsid w:val="00242B3C"/>
    <w:rsid w:val="00242B78"/>
    <w:rsid w:val="00242FC5"/>
    <w:rsid w:val="002430EE"/>
    <w:rsid w:val="0024310A"/>
    <w:rsid w:val="00243369"/>
    <w:rsid w:val="00243419"/>
    <w:rsid w:val="00243683"/>
    <w:rsid w:val="00243778"/>
    <w:rsid w:val="002438CE"/>
    <w:rsid w:val="00243A76"/>
    <w:rsid w:val="00243EFD"/>
    <w:rsid w:val="0024421C"/>
    <w:rsid w:val="00244559"/>
    <w:rsid w:val="00244566"/>
    <w:rsid w:val="00244D01"/>
    <w:rsid w:val="00244D8D"/>
    <w:rsid w:val="00244E1B"/>
    <w:rsid w:val="00245426"/>
    <w:rsid w:val="00245750"/>
    <w:rsid w:val="0024596E"/>
    <w:rsid w:val="00245D5E"/>
    <w:rsid w:val="00245F43"/>
    <w:rsid w:val="00245F82"/>
    <w:rsid w:val="00246369"/>
    <w:rsid w:val="002464D4"/>
    <w:rsid w:val="002466B8"/>
    <w:rsid w:val="002467AB"/>
    <w:rsid w:val="00246994"/>
    <w:rsid w:val="00246CAD"/>
    <w:rsid w:val="00246FB3"/>
    <w:rsid w:val="0024799E"/>
    <w:rsid w:val="002503AA"/>
    <w:rsid w:val="002503FC"/>
    <w:rsid w:val="002505A1"/>
    <w:rsid w:val="00250799"/>
    <w:rsid w:val="002510F9"/>
    <w:rsid w:val="002514F0"/>
    <w:rsid w:val="00251689"/>
    <w:rsid w:val="0025171F"/>
    <w:rsid w:val="002517EE"/>
    <w:rsid w:val="0025193D"/>
    <w:rsid w:val="00251C73"/>
    <w:rsid w:val="00251C8F"/>
    <w:rsid w:val="00251F56"/>
    <w:rsid w:val="0025235F"/>
    <w:rsid w:val="00252434"/>
    <w:rsid w:val="002525E3"/>
    <w:rsid w:val="00252768"/>
    <w:rsid w:val="00252949"/>
    <w:rsid w:val="00252A37"/>
    <w:rsid w:val="00252C7F"/>
    <w:rsid w:val="00252DE9"/>
    <w:rsid w:val="0025307A"/>
    <w:rsid w:val="0025310B"/>
    <w:rsid w:val="002531A4"/>
    <w:rsid w:val="00253281"/>
    <w:rsid w:val="002532DE"/>
    <w:rsid w:val="002537B5"/>
    <w:rsid w:val="002537C5"/>
    <w:rsid w:val="00253856"/>
    <w:rsid w:val="00253891"/>
    <w:rsid w:val="00253AE0"/>
    <w:rsid w:val="00253F04"/>
    <w:rsid w:val="0025479D"/>
    <w:rsid w:val="00254BEB"/>
    <w:rsid w:val="00254DAB"/>
    <w:rsid w:val="00254E7F"/>
    <w:rsid w:val="00254FD6"/>
    <w:rsid w:val="0025506E"/>
    <w:rsid w:val="002550AD"/>
    <w:rsid w:val="002551A2"/>
    <w:rsid w:val="0025524F"/>
    <w:rsid w:val="0025533E"/>
    <w:rsid w:val="00255470"/>
    <w:rsid w:val="00255601"/>
    <w:rsid w:val="002557A2"/>
    <w:rsid w:val="0025581E"/>
    <w:rsid w:val="00255C9F"/>
    <w:rsid w:val="00255F7C"/>
    <w:rsid w:val="002564F1"/>
    <w:rsid w:val="00256648"/>
    <w:rsid w:val="00256B45"/>
    <w:rsid w:val="00256B85"/>
    <w:rsid w:val="00256D53"/>
    <w:rsid w:val="00256D9A"/>
    <w:rsid w:val="002572D9"/>
    <w:rsid w:val="002574E4"/>
    <w:rsid w:val="002579D8"/>
    <w:rsid w:val="00257A6C"/>
    <w:rsid w:val="00257AF4"/>
    <w:rsid w:val="00257B34"/>
    <w:rsid w:val="00257E7D"/>
    <w:rsid w:val="00257FF1"/>
    <w:rsid w:val="002600A2"/>
    <w:rsid w:val="002601E3"/>
    <w:rsid w:val="002603B4"/>
    <w:rsid w:val="0026040E"/>
    <w:rsid w:val="00260421"/>
    <w:rsid w:val="00260597"/>
    <w:rsid w:val="00260660"/>
    <w:rsid w:val="0026070C"/>
    <w:rsid w:val="00260B11"/>
    <w:rsid w:val="00260C23"/>
    <w:rsid w:val="00260DCE"/>
    <w:rsid w:val="00261068"/>
    <w:rsid w:val="0026115C"/>
    <w:rsid w:val="002613A2"/>
    <w:rsid w:val="002614A9"/>
    <w:rsid w:val="00261756"/>
    <w:rsid w:val="002617DB"/>
    <w:rsid w:val="00261B46"/>
    <w:rsid w:val="002623EB"/>
    <w:rsid w:val="002624B3"/>
    <w:rsid w:val="002624F0"/>
    <w:rsid w:val="002626B8"/>
    <w:rsid w:val="002628B7"/>
    <w:rsid w:val="002628CC"/>
    <w:rsid w:val="00262C12"/>
    <w:rsid w:val="00262E56"/>
    <w:rsid w:val="00263053"/>
    <w:rsid w:val="00263092"/>
    <w:rsid w:val="002630DD"/>
    <w:rsid w:val="00263170"/>
    <w:rsid w:val="002634B9"/>
    <w:rsid w:val="00263728"/>
    <w:rsid w:val="002639D8"/>
    <w:rsid w:val="002639DE"/>
    <w:rsid w:val="002639F6"/>
    <w:rsid w:val="00263C1C"/>
    <w:rsid w:val="00263EC8"/>
    <w:rsid w:val="002640CC"/>
    <w:rsid w:val="00264374"/>
    <w:rsid w:val="002643AE"/>
    <w:rsid w:val="0026484C"/>
    <w:rsid w:val="002649F1"/>
    <w:rsid w:val="00264B55"/>
    <w:rsid w:val="00264C21"/>
    <w:rsid w:val="00264E08"/>
    <w:rsid w:val="00264E84"/>
    <w:rsid w:val="002651DF"/>
    <w:rsid w:val="00265299"/>
    <w:rsid w:val="00265303"/>
    <w:rsid w:val="00265381"/>
    <w:rsid w:val="00265393"/>
    <w:rsid w:val="00265541"/>
    <w:rsid w:val="002655F2"/>
    <w:rsid w:val="00265A50"/>
    <w:rsid w:val="00265A66"/>
    <w:rsid w:val="00265E45"/>
    <w:rsid w:val="002660B8"/>
    <w:rsid w:val="0026612A"/>
    <w:rsid w:val="00266552"/>
    <w:rsid w:val="002666A8"/>
    <w:rsid w:val="00266721"/>
    <w:rsid w:val="00266CDC"/>
    <w:rsid w:val="00266D4B"/>
    <w:rsid w:val="00266F69"/>
    <w:rsid w:val="00266F71"/>
    <w:rsid w:val="00267063"/>
    <w:rsid w:val="0026718B"/>
    <w:rsid w:val="0026733A"/>
    <w:rsid w:val="00267761"/>
    <w:rsid w:val="002679B3"/>
    <w:rsid w:val="00267C66"/>
    <w:rsid w:val="00267E97"/>
    <w:rsid w:val="00267F20"/>
    <w:rsid w:val="00267F52"/>
    <w:rsid w:val="00267FED"/>
    <w:rsid w:val="00270060"/>
    <w:rsid w:val="0027010A"/>
    <w:rsid w:val="002701D8"/>
    <w:rsid w:val="00270795"/>
    <w:rsid w:val="00270B34"/>
    <w:rsid w:val="00270F4D"/>
    <w:rsid w:val="002715EC"/>
    <w:rsid w:val="002716B1"/>
    <w:rsid w:val="00271D34"/>
    <w:rsid w:val="00272342"/>
    <w:rsid w:val="002723D3"/>
    <w:rsid w:val="002727A3"/>
    <w:rsid w:val="0027281D"/>
    <w:rsid w:val="00272A90"/>
    <w:rsid w:val="00272B02"/>
    <w:rsid w:val="00272B73"/>
    <w:rsid w:val="00272C6A"/>
    <w:rsid w:val="00272CD7"/>
    <w:rsid w:val="00272D05"/>
    <w:rsid w:val="00272D0C"/>
    <w:rsid w:val="00272DCF"/>
    <w:rsid w:val="0027300D"/>
    <w:rsid w:val="002730E8"/>
    <w:rsid w:val="00273159"/>
    <w:rsid w:val="00273202"/>
    <w:rsid w:val="00273639"/>
    <w:rsid w:val="0027366D"/>
    <w:rsid w:val="002737E2"/>
    <w:rsid w:val="00273BA1"/>
    <w:rsid w:val="00273BC3"/>
    <w:rsid w:val="00273BD9"/>
    <w:rsid w:val="00273DFE"/>
    <w:rsid w:val="00273FCF"/>
    <w:rsid w:val="002745AE"/>
    <w:rsid w:val="002746BD"/>
    <w:rsid w:val="00274706"/>
    <w:rsid w:val="002749AB"/>
    <w:rsid w:val="00274D8C"/>
    <w:rsid w:val="00274F84"/>
    <w:rsid w:val="00274FAC"/>
    <w:rsid w:val="002752C3"/>
    <w:rsid w:val="0027551B"/>
    <w:rsid w:val="00275576"/>
    <w:rsid w:val="0027562B"/>
    <w:rsid w:val="0027589F"/>
    <w:rsid w:val="00275A27"/>
    <w:rsid w:val="00275B65"/>
    <w:rsid w:val="00275D43"/>
    <w:rsid w:val="00275DAC"/>
    <w:rsid w:val="00276094"/>
    <w:rsid w:val="0027618C"/>
    <w:rsid w:val="002761BB"/>
    <w:rsid w:val="002761CF"/>
    <w:rsid w:val="0027638C"/>
    <w:rsid w:val="00276727"/>
    <w:rsid w:val="00276B2C"/>
    <w:rsid w:val="00276D94"/>
    <w:rsid w:val="00277477"/>
    <w:rsid w:val="002775CA"/>
    <w:rsid w:val="002779E7"/>
    <w:rsid w:val="00277E49"/>
    <w:rsid w:val="00277E4F"/>
    <w:rsid w:val="00277F88"/>
    <w:rsid w:val="00280116"/>
    <w:rsid w:val="0028018D"/>
    <w:rsid w:val="002805B2"/>
    <w:rsid w:val="0028093A"/>
    <w:rsid w:val="00281150"/>
    <w:rsid w:val="00281349"/>
    <w:rsid w:val="0028139D"/>
    <w:rsid w:val="002813C5"/>
    <w:rsid w:val="00281535"/>
    <w:rsid w:val="002816E2"/>
    <w:rsid w:val="00281E7F"/>
    <w:rsid w:val="00281EF3"/>
    <w:rsid w:val="00281FC1"/>
    <w:rsid w:val="0028216D"/>
    <w:rsid w:val="00282311"/>
    <w:rsid w:val="00282474"/>
    <w:rsid w:val="0028248A"/>
    <w:rsid w:val="00282735"/>
    <w:rsid w:val="00282773"/>
    <w:rsid w:val="00282785"/>
    <w:rsid w:val="002829B8"/>
    <w:rsid w:val="002829C8"/>
    <w:rsid w:val="00282A69"/>
    <w:rsid w:val="00282AC2"/>
    <w:rsid w:val="00282EE0"/>
    <w:rsid w:val="002831B6"/>
    <w:rsid w:val="0028342B"/>
    <w:rsid w:val="002834E2"/>
    <w:rsid w:val="002834ED"/>
    <w:rsid w:val="002835A0"/>
    <w:rsid w:val="0028372F"/>
    <w:rsid w:val="002837B8"/>
    <w:rsid w:val="00283A6B"/>
    <w:rsid w:val="00283B58"/>
    <w:rsid w:val="00283F2D"/>
    <w:rsid w:val="0028411E"/>
    <w:rsid w:val="00284127"/>
    <w:rsid w:val="002841C1"/>
    <w:rsid w:val="00284377"/>
    <w:rsid w:val="00284379"/>
    <w:rsid w:val="00284435"/>
    <w:rsid w:val="0028456B"/>
    <w:rsid w:val="0028497F"/>
    <w:rsid w:val="00284DA5"/>
    <w:rsid w:val="00284FAA"/>
    <w:rsid w:val="00284FAF"/>
    <w:rsid w:val="00284FDD"/>
    <w:rsid w:val="00285012"/>
    <w:rsid w:val="002857E5"/>
    <w:rsid w:val="0028583D"/>
    <w:rsid w:val="002859E9"/>
    <w:rsid w:val="00285BC6"/>
    <w:rsid w:val="00285BF6"/>
    <w:rsid w:val="002860E0"/>
    <w:rsid w:val="0028617B"/>
    <w:rsid w:val="00286321"/>
    <w:rsid w:val="00286392"/>
    <w:rsid w:val="0028655A"/>
    <w:rsid w:val="002865F7"/>
    <w:rsid w:val="00286888"/>
    <w:rsid w:val="00286D43"/>
    <w:rsid w:val="00286E80"/>
    <w:rsid w:val="00287216"/>
    <w:rsid w:val="002873F0"/>
    <w:rsid w:val="002874CF"/>
    <w:rsid w:val="002876EE"/>
    <w:rsid w:val="0028795B"/>
    <w:rsid w:val="00287C34"/>
    <w:rsid w:val="00287E89"/>
    <w:rsid w:val="00287EE4"/>
    <w:rsid w:val="00290274"/>
    <w:rsid w:val="00290658"/>
    <w:rsid w:val="0029069D"/>
    <w:rsid w:val="00290774"/>
    <w:rsid w:val="0029087E"/>
    <w:rsid w:val="002908EA"/>
    <w:rsid w:val="00290A49"/>
    <w:rsid w:val="00290B51"/>
    <w:rsid w:val="002910CE"/>
    <w:rsid w:val="00291177"/>
    <w:rsid w:val="002911D7"/>
    <w:rsid w:val="002914B4"/>
    <w:rsid w:val="002914BF"/>
    <w:rsid w:val="00291750"/>
    <w:rsid w:val="002917DF"/>
    <w:rsid w:val="0029187D"/>
    <w:rsid w:val="00291B5E"/>
    <w:rsid w:val="00291BB4"/>
    <w:rsid w:val="00291D78"/>
    <w:rsid w:val="00291F5A"/>
    <w:rsid w:val="00291FC0"/>
    <w:rsid w:val="0029218A"/>
    <w:rsid w:val="002923F9"/>
    <w:rsid w:val="0029241B"/>
    <w:rsid w:val="0029247E"/>
    <w:rsid w:val="00292484"/>
    <w:rsid w:val="002926F3"/>
    <w:rsid w:val="0029271A"/>
    <w:rsid w:val="0029271F"/>
    <w:rsid w:val="00292917"/>
    <w:rsid w:val="00292991"/>
    <w:rsid w:val="002929D7"/>
    <w:rsid w:val="00292A67"/>
    <w:rsid w:val="00292CD5"/>
    <w:rsid w:val="00292F0A"/>
    <w:rsid w:val="00292FEF"/>
    <w:rsid w:val="00293171"/>
    <w:rsid w:val="00293463"/>
    <w:rsid w:val="00293516"/>
    <w:rsid w:val="00293551"/>
    <w:rsid w:val="002936A9"/>
    <w:rsid w:val="00293743"/>
    <w:rsid w:val="00293997"/>
    <w:rsid w:val="002939D2"/>
    <w:rsid w:val="00293B8A"/>
    <w:rsid w:val="00293E85"/>
    <w:rsid w:val="00293EAC"/>
    <w:rsid w:val="00294048"/>
    <w:rsid w:val="0029466B"/>
    <w:rsid w:val="0029469C"/>
    <w:rsid w:val="002947D3"/>
    <w:rsid w:val="0029488E"/>
    <w:rsid w:val="00294949"/>
    <w:rsid w:val="00294CE3"/>
    <w:rsid w:val="00294EB6"/>
    <w:rsid w:val="0029524B"/>
    <w:rsid w:val="002956EE"/>
    <w:rsid w:val="00295B5C"/>
    <w:rsid w:val="00295E71"/>
    <w:rsid w:val="00295EED"/>
    <w:rsid w:val="00296086"/>
    <w:rsid w:val="002960E5"/>
    <w:rsid w:val="0029613B"/>
    <w:rsid w:val="00296477"/>
    <w:rsid w:val="002964C6"/>
    <w:rsid w:val="002966D0"/>
    <w:rsid w:val="0029671A"/>
    <w:rsid w:val="00296884"/>
    <w:rsid w:val="002969AE"/>
    <w:rsid w:val="00296ED6"/>
    <w:rsid w:val="00297475"/>
    <w:rsid w:val="002974B1"/>
    <w:rsid w:val="002976CA"/>
    <w:rsid w:val="002977BD"/>
    <w:rsid w:val="0029798B"/>
    <w:rsid w:val="00297F60"/>
    <w:rsid w:val="002A0290"/>
    <w:rsid w:val="002A02B3"/>
    <w:rsid w:val="002A0400"/>
    <w:rsid w:val="002A040C"/>
    <w:rsid w:val="002A0683"/>
    <w:rsid w:val="002A072E"/>
    <w:rsid w:val="002A0762"/>
    <w:rsid w:val="002A0788"/>
    <w:rsid w:val="002A0864"/>
    <w:rsid w:val="002A0AD9"/>
    <w:rsid w:val="002A0E01"/>
    <w:rsid w:val="002A0E3C"/>
    <w:rsid w:val="002A0FD7"/>
    <w:rsid w:val="002A0FE8"/>
    <w:rsid w:val="002A10C5"/>
    <w:rsid w:val="002A114E"/>
    <w:rsid w:val="002A13A5"/>
    <w:rsid w:val="002A1634"/>
    <w:rsid w:val="002A1807"/>
    <w:rsid w:val="002A1B01"/>
    <w:rsid w:val="002A1BE9"/>
    <w:rsid w:val="002A1C12"/>
    <w:rsid w:val="002A1D6E"/>
    <w:rsid w:val="002A1DA1"/>
    <w:rsid w:val="002A1E3F"/>
    <w:rsid w:val="002A1EBB"/>
    <w:rsid w:val="002A20BE"/>
    <w:rsid w:val="002A237E"/>
    <w:rsid w:val="002A23DF"/>
    <w:rsid w:val="002A2422"/>
    <w:rsid w:val="002A2659"/>
    <w:rsid w:val="002A273B"/>
    <w:rsid w:val="002A2C58"/>
    <w:rsid w:val="002A2E01"/>
    <w:rsid w:val="002A2F25"/>
    <w:rsid w:val="002A2FE7"/>
    <w:rsid w:val="002A2FF8"/>
    <w:rsid w:val="002A3079"/>
    <w:rsid w:val="002A3438"/>
    <w:rsid w:val="002A34F5"/>
    <w:rsid w:val="002A39B3"/>
    <w:rsid w:val="002A3B02"/>
    <w:rsid w:val="002A3BB8"/>
    <w:rsid w:val="002A3D15"/>
    <w:rsid w:val="002A40A5"/>
    <w:rsid w:val="002A4128"/>
    <w:rsid w:val="002A48FA"/>
    <w:rsid w:val="002A50C9"/>
    <w:rsid w:val="002A5191"/>
    <w:rsid w:val="002A51CA"/>
    <w:rsid w:val="002A520B"/>
    <w:rsid w:val="002A61BF"/>
    <w:rsid w:val="002A6531"/>
    <w:rsid w:val="002A67C9"/>
    <w:rsid w:val="002A688F"/>
    <w:rsid w:val="002A68B6"/>
    <w:rsid w:val="002A6915"/>
    <w:rsid w:val="002A6AE1"/>
    <w:rsid w:val="002A6B0A"/>
    <w:rsid w:val="002A6C17"/>
    <w:rsid w:val="002A6DCC"/>
    <w:rsid w:val="002A6EED"/>
    <w:rsid w:val="002A6F80"/>
    <w:rsid w:val="002A6F82"/>
    <w:rsid w:val="002A7362"/>
    <w:rsid w:val="002A73C1"/>
    <w:rsid w:val="002A7440"/>
    <w:rsid w:val="002A7589"/>
    <w:rsid w:val="002A791E"/>
    <w:rsid w:val="002A7CF4"/>
    <w:rsid w:val="002A7D86"/>
    <w:rsid w:val="002A7EF9"/>
    <w:rsid w:val="002B002A"/>
    <w:rsid w:val="002B0389"/>
    <w:rsid w:val="002B03CE"/>
    <w:rsid w:val="002B04A3"/>
    <w:rsid w:val="002B0504"/>
    <w:rsid w:val="002B05AB"/>
    <w:rsid w:val="002B0770"/>
    <w:rsid w:val="002B0840"/>
    <w:rsid w:val="002B099A"/>
    <w:rsid w:val="002B0A76"/>
    <w:rsid w:val="002B0A9D"/>
    <w:rsid w:val="002B0C04"/>
    <w:rsid w:val="002B0D97"/>
    <w:rsid w:val="002B0DAE"/>
    <w:rsid w:val="002B10DE"/>
    <w:rsid w:val="002B1100"/>
    <w:rsid w:val="002B112F"/>
    <w:rsid w:val="002B13A2"/>
    <w:rsid w:val="002B1696"/>
    <w:rsid w:val="002B178E"/>
    <w:rsid w:val="002B1EE8"/>
    <w:rsid w:val="002B2004"/>
    <w:rsid w:val="002B2211"/>
    <w:rsid w:val="002B2239"/>
    <w:rsid w:val="002B2313"/>
    <w:rsid w:val="002B2487"/>
    <w:rsid w:val="002B25D4"/>
    <w:rsid w:val="002B2893"/>
    <w:rsid w:val="002B2A17"/>
    <w:rsid w:val="002B2D3F"/>
    <w:rsid w:val="002B2F8D"/>
    <w:rsid w:val="002B31A3"/>
    <w:rsid w:val="002B32E1"/>
    <w:rsid w:val="002B32F7"/>
    <w:rsid w:val="002B39B6"/>
    <w:rsid w:val="002B3BDA"/>
    <w:rsid w:val="002B3E3E"/>
    <w:rsid w:val="002B40A5"/>
    <w:rsid w:val="002B42D6"/>
    <w:rsid w:val="002B44A0"/>
    <w:rsid w:val="002B49CD"/>
    <w:rsid w:val="002B4A37"/>
    <w:rsid w:val="002B4A7B"/>
    <w:rsid w:val="002B4B77"/>
    <w:rsid w:val="002B4C3F"/>
    <w:rsid w:val="002B52AB"/>
    <w:rsid w:val="002B55C0"/>
    <w:rsid w:val="002B562C"/>
    <w:rsid w:val="002B572E"/>
    <w:rsid w:val="002B5789"/>
    <w:rsid w:val="002B5A8E"/>
    <w:rsid w:val="002B5ADA"/>
    <w:rsid w:val="002B5DF2"/>
    <w:rsid w:val="002B6105"/>
    <w:rsid w:val="002B67FC"/>
    <w:rsid w:val="002B6C0A"/>
    <w:rsid w:val="002B70B5"/>
    <w:rsid w:val="002B70EA"/>
    <w:rsid w:val="002B7150"/>
    <w:rsid w:val="002B738A"/>
    <w:rsid w:val="002B73BB"/>
    <w:rsid w:val="002B75AF"/>
    <w:rsid w:val="002B7910"/>
    <w:rsid w:val="002B7B01"/>
    <w:rsid w:val="002B7B40"/>
    <w:rsid w:val="002B7C7E"/>
    <w:rsid w:val="002C0078"/>
    <w:rsid w:val="002C00BD"/>
    <w:rsid w:val="002C031B"/>
    <w:rsid w:val="002C0328"/>
    <w:rsid w:val="002C034D"/>
    <w:rsid w:val="002C0357"/>
    <w:rsid w:val="002C07CF"/>
    <w:rsid w:val="002C089C"/>
    <w:rsid w:val="002C0907"/>
    <w:rsid w:val="002C0ACD"/>
    <w:rsid w:val="002C0D4F"/>
    <w:rsid w:val="002C0EC6"/>
    <w:rsid w:val="002C124A"/>
    <w:rsid w:val="002C1262"/>
    <w:rsid w:val="002C1285"/>
    <w:rsid w:val="002C1564"/>
    <w:rsid w:val="002C15BE"/>
    <w:rsid w:val="002C15C6"/>
    <w:rsid w:val="002C1779"/>
    <w:rsid w:val="002C1928"/>
    <w:rsid w:val="002C1B81"/>
    <w:rsid w:val="002C1BB3"/>
    <w:rsid w:val="002C1BCA"/>
    <w:rsid w:val="002C1CAB"/>
    <w:rsid w:val="002C1F77"/>
    <w:rsid w:val="002C20A5"/>
    <w:rsid w:val="002C25B1"/>
    <w:rsid w:val="002C260C"/>
    <w:rsid w:val="002C2668"/>
    <w:rsid w:val="002C2970"/>
    <w:rsid w:val="002C2AA8"/>
    <w:rsid w:val="002C2D35"/>
    <w:rsid w:val="002C2D90"/>
    <w:rsid w:val="002C2DEA"/>
    <w:rsid w:val="002C2DFD"/>
    <w:rsid w:val="002C2F11"/>
    <w:rsid w:val="002C2F31"/>
    <w:rsid w:val="002C2F95"/>
    <w:rsid w:val="002C31A2"/>
    <w:rsid w:val="002C342E"/>
    <w:rsid w:val="002C345E"/>
    <w:rsid w:val="002C3877"/>
    <w:rsid w:val="002C38C9"/>
    <w:rsid w:val="002C39C3"/>
    <w:rsid w:val="002C3A17"/>
    <w:rsid w:val="002C3AFD"/>
    <w:rsid w:val="002C3CBD"/>
    <w:rsid w:val="002C3D90"/>
    <w:rsid w:val="002C425D"/>
    <w:rsid w:val="002C43E4"/>
    <w:rsid w:val="002C4493"/>
    <w:rsid w:val="002C465D"/>
    <w:rsid w:val="002C47E1"/>
    <w:rsid w:val="002C49C0"/>
    <w:rsid w:val="002C4D78"/>
    <w:rsid w:val="002C4EC3"/>
    <w:rsid w:val="002C4EE3"/>
    <w:rsid w:val="002C4F23"/>
    <w:rsid w:val="002C5121"/>
    <w:rsid w:val="002C528C"/>
    <w:rsid w:val="002C5472"/>
    <w:rsid w:val="002C5586"/>
    <w:rsid w:val="002C564B"/>
    <w:rsid w:val="002C58D9"/>
    <w:rsid w:val="002C5A07"/>
    <w:rsid w:val="002C5B31"/>
    <w:rsid w:val="002C600C"/>
    <w:rsid w:val="002C6034"/>
    <w:rsid w:val="002C619C"/>
    <w:rsid w:val="002C619F"/>
    <w:rsid w:val="002C62E6"/>
    <w:rsid w:val="002C6301"/>
    <w:rsid w:val="002C6376"/>
    <w:rsid w:val="002C6776"/>
    <w:rsid w:val="002C69A4"/>
    <w:rsid w:val="002C6A09"/>
    <w:rsid w:val="002C6A64"/>
    <w:rsid w:val="002C6DFF"/>
    <w:rsid w:val="002C6FF7"/>
    <w:rsid w:val="002C713B"/>
    <w:rsid w:val="002C71BC"/>
    <w:rsid w:val="002C73CC"/>
    <w:rsid w:val="002C76C7"/>
    <w:rsid w:val="002C7718"/>
    <w:rsid w:val="002C7929"/>
    <w:rsid w:val="002C7983"/>
    <w:rsid w:val="002C79B7"/>
    <w:rsid w:val="002C7A7C"/>
    <w:rsid w:val="002C7AA1"/>
    <w:rsid w:val="002C7AB9"/>
    <w:rsid w:val="002C7C5B"/>
    <w:rsid w:val="002C7D27"/>
    <w:rsid w:val="002D011E"/>
    <w:rsid w:val="002D026A"/>
    <w:rsid w:val="002D0286"/>
    <w:rsid w:val="002D03DD"/>
    <w:rsid w:val="002D041A"/>
    <w:rsid w:val="002D0869"/>
    <w:rsid w:val="002D087C"/>
    <w:rsid w:val="002D0950"/>
    <w:rsid w:val="002D0D37"/>
    <w:rsid w:val="002D0DD1"/>
    <w:rsid w:val="002D0FF7"/>
    <w:rsid w:val="002D121C"/>
    <w:rsid w:val="002D14D9"/>
    <w:rsid w:val="002D1553"/>
    <w:rsid w:val="002D1664"/>
    <w:rsid w:val="002D1702"/>
    <w:rsid w:val="002D1974"/>
    <w:rsid w:val="002D1A2D"/>
    <w:rsid w:val="002D1B98"/>
    <w:rsid w:val="002D1BE3"/>
    <w:rsid w:val="002D1EEF"/>
    <w:rsid w:val="002D2326"/>
    <w:rsid w:val="002D2648"/>
    <w:rsid w:val="002D2795"/>
    <w:rsid w:val="002D2ABF"/>
    <w:rsid w:val="002D2B4A"/>
    <w:rsid w:val="002D2B55"/>
    <w:rsid w:val="002D2B95"/>
    <w:rsid w:val="002D2D97"/>
    <w:rsid w:val="002D2F00"/>
    <w:rsid w:val="002D3369"/>
    <w:rsid w:val="002D3476"/>
    <w:rsid w:val="002D3693"/>
    <w:rsid w:val="002D36D2"/>
    <w:rsid w:val="002D3744"/>
    <w:rsid w:val="002D39D1"/>
    <w:rsid w:val="002D3A7A"/>
    <w:rsid w:val="002D4250"/>
    <w:rsid w:val="002D4371"/>
    <w:rsid w:val="002D476E"/>
    <w:rsid w:val="002D47E7"/>
    <w:rsid w:val="002D4A25"/>
    <w:rsid w:val="002D4A6B"/>
    <w:rsid w:val="002D4DD0"/>
    <w:rsid w:val="002D4ECF"/>
    <w:rsid w:val="002D50AA"/>
    <w:rsid w:val="002D50CD"/>
    <w:rsid w:val="002D5357"/>
    <w:rsid w:val="002D540A"/>
    <w:rsid w:val="002D546A"/>
    <w:rsid w:val="002D5547"/>
    <w:rsid w:val="002D5752"/>
    <w:rsid w:val="002D5A23"/>
    <w:rsid w:val="002D5AFA"/>
    <w:rsid w:val="002D5C00"/>
    <w:rsid w:val="002D5D8F"/>
    <w:rsid w:val="002D5F1B"/>
    <w:rsid w:val="002D5F2E"/>
    <w:rsid w:val="002D62DF"/>
    <w:rsid w:val="002D63D0"/>
    <w:rsid w:val="002D6578"/>
    <w:rsid w:val="002D69F2"/>
    <w:rsid w:val="002D6C59"/>
    <w:rsid w:val="002D6CB6"/>
    <w:rsid w:val="002D6D99"/>
    <w:rsid w:val="002D6DF6"/>
    <w:rsid w:val="002D7213"/>
    <w:rsid w:val="002D723A"/>
    <w:rsid w:val="002D7456"/>
    <w:rsid w:val="002D75AA"/>
    <w:rsid w:val="002D761B"/>
    <w:rsid w:val="002D784E"/>
    <w:rsid w:val="002D78AD"/>
    <w:rsid w:val="002D79A8"/>
    <w:rsid w:val="002D7B60"/>
    <w:rsid w:val="002D7D07"/>
    <w:rsid w:val="002D7D9D"/>
    <w:rsid w:val="002D7DF4"/>
    <w:rsid w:val="002E0049"/>
    <w:rsid w:val="002E06E2"/>
    <w:rsid w:val="002E082F"/>
    <w:rsid w:val="002E08BA"/>
    <w:rsid w:val="002E09B0"/>
    <w:rsid w:val="002E0CAB"/>
    <w:rsid w:val="002E0D48"/>
    <w:rsid w:val="002E1072"/>
    <w:rsid w:val="002E10C3"/>
    <w:rsid w:val="002E1273"/>
    <w:rsid w:val="002E13A1"/>
    <w:rsid w:val="002E13FD"/>
    <w:rsid w:val="002E1644"/>
    <w:rsid w:val="002E197A"/>
    <w:rsid w:val="002E1991"/>
    <w:rsid w:val="002E19B8"/>
    <w:rsid w:val="002E1B94"/>
    <w:rsid w:val="002E2023"/>
    <w:rsid w:val="002E2071"/>
    <w:rsid w:val="002E223F"/>
    <w:rsid w:val="002E2241"/>
    <w:rsid w:val="002E25B5"/>
    <w:rsid w:val="002E30E2"/>
    <w:rsid w:val="002E349A"/>
    <w:rsid w:val="002E34ED"/>
    <w:rsid w:val="002E35C8"/>
    <w:rsid w:val="002E373A"/>
    <w:rsid w:val="002E3960"/>
    <w:rsid w:val="002E3993"/>
    <w:rsid w:val="002E39CA"/>
    <w:rsid w:val="002E3A00"/>
    <w:rsid w:val="002E3F34"/>
    <w:rsid w:val="002E4227"/>
    <w:rsid w:val="002E42DE"/>
    <w:rsid w:val="002E42E4"/>
    <w:rsid w:val="002E4529"/>
    <w:rsid w:val="002E463D"/>
    <w:rsid w:val="002E4693"/>
    <w:rsid w:val="002E46BD"/>
    <w:rsid w:val="002E472B"/>
    <w:rsid w:val="002E4877"/>
    <w:rsid w:val="002E49D0"/>
    <w:rsid w:val="002E4B92"/>
    <w:rsid w:val="002E4C5A"/>
    <w:rsid w:val="002E4CD2"/>
    <w:rsid w:val="002E4EAD"/>
    <w:rsid w:val="002E5216"/>
    <w:rsid w:val="002E5825"/>
    <w:rsid w:val="002E5A80"/>
    <w:rsid w:val="002E5AF3"/>
    <w:rsid w:val="002E5B54"/>
    <w:rsid w:val="002E60C2"/>
    <w:rsid w:val="002E61DF"/>
    <w:rsid w:val="002E62D4"/>
    <w:rsid w:val="002E66E5"/>
    <w:rsid w:val="002E6CCB"/>
    <w:rsid w:val="002E6FE7"/>
    <w:rsid w:val="002E7646"/>
    <w:rsid w:val="002E7670"/>
    <w:rsid w:val="002E790C"/>
    <w:rsid w:val="002E79F8"/>
    <w:rsid w:val="002E7C11"/>
    <w:rsid w:val="002E7CD3"/>
    <w:rsid w:val="002F01D7"/>
    <w:rsid w:val="002F0201"/>
    <w:rsid w:val="002F0360"/>
    <w:rsid w:val="002F038B"/>
    <w:rsid w:val="002F0436"/>
    <w:rsid w:val="002F0500"/>
    <w:rsid w:val="002F05E1"/>
    <w:rsid w:val="002F0660"/>
    <w:rsid w:val="002F08A3"/>
    <w:rsid w:val="002F0BD9"/>
    <w:rsid w:val="002F0F61"/>
    <w:rsid w:val="002F10B8"/>
    <w:rsid w:val="002F1274"/>
    <w:rsid w:val="002F1296"/>
    <w:rsid w:val="002F12EE"/>
    <w:rsid w:val="002F148D"/>
    <w:rsid w:val="002F168C"/>
    <w:rsid w:val="002F1979"/>
    <w:rsid w:val="002F1AAB"/>
    <w:rsid w:val="002F1AC8"/>
    <w:rsid w:val="002F1D64"/>
    <w:rsid w:val="002F200F"/>
    <w:rsid w:val="002F2148"/>
    <w:rsid w:val="002F234A"/>
    <w:rsid w:val="002F2511"/>
    <w:rsid w:val="002F2580"/>
    <w:rsid w:val="002F272E"/>
    <w:rsid w:val="002F27DB"/>
    <w:rsid w:val="002F2B2E"/>
    <w:rsid w:val="002F2D74"/>
    <w:rsid w:val="002F2D7B"/>
    <w:rsid w:val="002F3146"/>
    <w:rsid w:val="002F328B"/>
    <w:rsid w:val="002F358C"/>
    <w:rsid w:val="002F3787"/>
    <w:rsid w:val="002F38D3"/>
    <w:rsid w:val="002F3AEC"/>
    <w:rsid w:val="002F3C00"/>
    <w:rsid w:val="002F3C54"/>
    <w:rsid w:val="002F3DF0"/>
    <w:rsid w:val="002F3ED9"/>
    <w:rsid w:val="002F3FBD"/>
    <w:rsid w:val="002F4346"/>
    <w:rsid w:val="002F47D7"/>
    <w:rsid w:val="002F484D"/>
    <w:rsid w:val="002F490E"/>
    <w:rsid w:val="002F4A5D"/>
    <w:rsid w:val="002F4AA4"/>
    <w:rsid w:val="002F4D4A"/>
    <w:rsid w:val="002F4E9C"/>
    <w:rsid w:val="002F4FC3"/>
    <w:rsid w:val="002F56C0"/>
    <w:rsid w:val="002F5975"/>
    <w:rsid w:val="002F5979"/>
    <w:rsid w:val="002F5CB4"/>
    <w:rsid w:val="002F6048"/>
    <w:rsid w:val="002F60CD"/>
    <w:rsid w:val="002F6183"/>
    <w:rsid w:val="002F6222"/>
    <w:rsid w:val="002F632A"/>
    <w:rsid w:val="002F637C"/>
    <w:rsid w:val="002F63EB"/>
    <w:rsid w:val="002F6591"/>
    <w:rsid w:val="002F660D"/>
    <w:rsid w:val="002F6807"/>
    <w:rsid w:val="002F68B5"/>
    <w:rsid w:val="002F6B34"/>
    <w:rsid w:val="002F6CC1"/>
    <w:rsid w:val="002F7037"/>
    <w:rsid w:val="002F717E"/>
    <w:rsid w:val="002F724C"/>
    <w:rsid w:val="002F73A7"/>
    <w:rsid w:val="002F741D"/>
    <w:rsid w:val="002F768D"/>
    <w:rsid w:val="002F7955"/>
    <w:rsid w:val="002F7D74"/>
    <w:rsid w:val="002F7E88"/>
    <w:rsid w:val="0030017E"/>
    <w:rsid w:val="003002B2"/>
    <w:rsid w:val="003004C5"/>
    <w:rsid w:val="003006CC"/>
    <w:rsid w:val="003009B8"/>
    <w:rsid w:val="00300C4E"/>
    <w:rsid w:val="00300E21"/>
    <w:rsid w:val="00300F97"/>
    <w:rsid w:val="00300FA8"/>
    <w:rsid w:val="0030112F"/>
    <w:rsid w:val="00301268"/>
    <w:rsid w:val="003019EB"/>
    <w:rsid w:val="00301BBE"/>
    <w:rsid w:val="00301CDC"/>
    <w:rsid w:val="00301D2C"/>
    <w:rsid w:val="00301FCF"/>
    <w:rsid w:val="00302030"/>
    <w:rsid w:val="00302089"/>
    <w:rsid w:val="003020DC"/>
    <w:rsid w:val="00302344"/>
    <w:rsid w:val="0030258E"/>
    <w:rsid w:val="003026AB"/>
    <w:rsid w:val="003026D5"/>
    <w:rsid w:val="003028E2"/>
    <w:rsid w:val="00302C41"/>
    <w:rsid w:val="00302DC7"/>
    <w:rsid w:val="00302DCE"/>
    <w:rsid w:val="00302DD6"/>
    <w:rsid w:val="00302FDD"/>
    <w:rsid w:val="003031E3"/>
    <w:rsid w:val="00303677"/>
    <w:rsid w:val="0030399C"/>
    <w:rsid w:val="00303A01"/>
    <w:rsid w:val="00303F4F"/>
    <w:rsid w:val="00304273"/>
    <w:rsid w:val="003049B9"/>
    <w:rsid w:val="00304A05"/>
    <w:rsid w:val="00304F8E"/>
    <w:rsid w:val="0030555C"/>
    <w:rsid w:val="003056CC"/>
    <w:rsid w:val="00305F3D"/>
    <w:rsid w:val="00306049"/>
    <w:rsid w:val="00306302"/>
    <w:rsid w:val="003064FD"/>
    <w:rsid w:val="00306522"/>
    <w:rsid w:val="00306541"/>
    <w:rsid w:val="003068D5"/>
    <w:rsid w:val="003069A8"/>
    <w:rsid w:val="00306A45"/>
    <w:rsid w:val="00306BBA"/>
    <w:rsid w:val="00306C82"/>
    <w:rsid w:val="00306D05"/>
    <w:rsid w:val="00306F1D"/>
    <w:rsid w:val="00306F86"/>
    <w:rsid w:val="0030710F"/>
    <w:rsid w:val="003077C8"/>
    <w:rsid w:val="003100D8"/>
    <w:rsid w:val="00310282"/>
    <w:rsid w:val="003103D3"/>
    <w:rsid w:val="003106EF"/>
    <w:rsid w:val="00310964"/>
    <w:rsid w:val="00310DB0"/>
    <w:rsid w:val="003114D1"/>
    <w:rsid w:val="003116CF"/>
    <w:rsid w:val="003119B2"/>
    <w:rsid w:val="00311A66"/>
    <w:rsid w:val="00311C69"/>
    <w:rsid w:val="00311F73"/>
    <w:rsid w:val="00312156"/>
    <w:rsid w:val="00312349"/>
    <w:rsid w:val="0031245A"/>
    <w:rsid w:val="00312474"/>
    <w:rsid w:val="00312499"/>
    <w:rsid w:val="0031255C"/>
    <w:rsid w:val="003127FF"/>
    <w:rsid w:val="00312900"/>
    <w:rsid w:val="00312C2B"/>
    <w:rsid w:val="00312E0A"/>
    <w:rsid w:val="00312FB8"/>
    <w:rsid w:val="00312FDC"/>
    <w:rsid w:val="003130DB"/>
    <w:rsid w:val="0031311E"/>
    <w:rsid w:val="0031326B"/>
    <w:rsid w:val="00313428"/>
    <w:rsid w:val="00313741"/>
    <w:rsid w:val="0031374C"/>
    <w:rsid w:val="003138B8"/>
    <w:rsid w:val="003138CE"/>
    <w:rsid w:val="00313936"/>
    <w:rsid w:val="00313990"/>
    <w:rsid w:val="00313A0A"/>
    <w:rsid w:val="00313B6D"/>
    <w:rsid w:val="00313C95"/>
    <w:rsid w:val="00313DCC"/>
    <w:rsid w:val="00314105"/>
    <w:rsid w:val="003141BB"/>
    <w:rsid w:val="00314348"/>
    <w:rsid w:val="003145C0"/>
    <w:rsid w:val="00314626"/>
    <w:rsid w:val="003146C3"/>
    <w:rsid w:val="003148A0"/>
    <w:rsid w:val="00314F22"/>
    <w:rsid w:val="0031509E"/>
    <w:rsid w:val="003150D2"/>
    <w:rsid w:val="003154E5"/>
    <w:rsid w:val="00315569"/>
    <w:rsid w:val="003155BA"/>
    <w:rsid w:val="00315A0A"/>
    <w:rsid w:val="00315A89"/>
    <w:rsid w:val="00315B37"/>
    <w:rsid w:val="00315B85"/>
    <w:rsid w:val="00315C5C"/>
    <w:rsid w:val="00315C85"/>
    <w:rsid w:val="00315F07"/>
    <w:rsid w:val="0031667F"/>
    <w:rsid w:val="003169D0"/>
    <w:rsid w:val="00316E01"/>
    <w:rsid w:val="003172AA"/>
    <w:rsid w:val="00317A67"/>
    <w:rsid w:val="00317B8A"/>
    <w:rsid w:val="00317B95"/>
    <w:rsid w:val="00317DA1"/>
    <w:rsid w:val="00317E23"/>
    <w:rsid w:val="00317FC8"/>
    <w:rsid w:val="00317FF3"/>
    <w:rsid w:val="00320215"/>
    <w:rsid w:val="0032062E"/>
    <w:rsid w:val="00320727"/>
    <w:rsid w:val="003208C0"/>
    <w:rsid w:val="003208CE"/>
    <w:rsid w:val="00320CDF"/>
    <w:rsid w:val="00320D4C"/>
    <w:rsid w:val="00320D76"/>
    <w:rsid w:val="00320EF7"/>
    <w:rsid w:val="00321159"/>
    <w:rsid w:val="00321214"/>
    <w:rsid w:val="00321441"/>
    <w:rsid w:val="00321860"/>
    <w:rsid w:val="003219D3"/>
    <w:rsid w:val="00321BFA"/>
    <w:rsid w:val="00321C34"/>
    <w:rsid w:val="00321DDF"/>
    <w:rsid w:val="00321F22"/>
    <w:rsid w:val="00322420"/>
    <w:rsid w:val="00322794"/>
    <w:rsid w:val="003228DF"/>
    <w:rsid w:val="003228E9"/>
    <w:rsid w:val="0032297F"/>
    <w:rsid w:val="003229EE"/>
    <w:rsid w:val="00322A0B"/>
    <w:rsid w:val="00322B67"/>
    <w:rsid w:val="00322CFE"/>
    <w:rsid w:val="00323150"/>
    <w:rsid w:val="00323252"/>
    <w:rsid w:val="0032330F"/>
    <w:rsid w:val="0032333C"/>
    <w:rsid w:val="00323705"/>
    <w:rsid w:val="00323917"/>
    <w:rsid w:val="00323A19"/>
    <w:rsid w:val="00323B65"/>
    <w:rsid w:val="00323CA9"/>
    <w:rsid w:val="00323DBB"/>
    <w:rsid w:val="003240EF"/>
    <w:rsid w:val="00324200"/>
    <w:rsid w:val="0032421A"/>
    <w:rsid w:val="003244F7"/>
    <w:rsid w:val="00324D53"/>
    <w:rsid w:val="00325010"/>
    <w:rsid w:val="00325016"/>
    <w:rsid w:val="003251F0"/>
    <w:rsid w:val="00325390"/>
    <w:rsid w:val="00325546"/>
    <w:rsid w:val="0032558B"/>
    <w:rsid w:val="0032561F"/>
    <w:rsid w:val="003259E1"/>
    <w:rsid w:val="003259F2"/>
    <w:rsid w:val="00325BD2"/>
    <w:rsid w:val="00325C8A"/>
    <w:rsid w:val="00325E17"/>
    <w:rsid w:val="00325E55"/>
    <w:rsid w:val="00325F05"/>
    <w:rsid w:val="00325F24"/>
    <w:rsid w:val="00326094"/>
    <w:rsid w:val="003261FA"/>
    <w:rsid w:val="00326298"/>
    <w:rsid w:val="00326558"/>
    <w:rsid w:val="003266DF"/>
    <w:rsid w:val="00326955"/>
    <w:rsid w:val="00326AA2"/>
    <w:rsid w:val="00326F9D"/>
    <w:rsid w:val="00327317"/>
    <w:rsid w:val="00327506"/>
    <w:rsid w:val="0032756E"/>
    <w:rsid w:val="00327712"/>
    <w:rsid w:val="003279EE"/>
    <w:rsid w:val="00327D94"/>
    <w:rsid w:val="00327DA5"/>
    <w:rsid w:val="00327E03"/>
    <w:rsid w:val="00327FEE"/>
    <w:rsid w:val="003301CE"/>
    <w:rsid w:val="003301D6"/>
    <w:rsid w:val="003302DB"/>
    <w:rsid w:val="00330333"/>
    <w:rsid w:val="00330599"/>
    <w:rsid w:val="00330743"/>
    <w:rsid w:val="003307A7"/>
    <w:rsid w:val="003309FB"/>
    <w:rsid w:val="00330B20"/>
    <w:rsid w:val="00330B40"/>
    <w:rsid w:val="00330CE7"/>
    <w:rsid w:val="00330D1A"/>
    <w:rsid w:val="00330D29"/>
    <w:rsid w:val="00330FF1"/>
    <w:rsid w:val="003311CF"/>
    <w:rsid w:val="003312BE"/>
    <w:rsid w:val="00331820"/>
    <w:rsid w:val="00331C18"/>
    <w:rsid w:val="00331E2A"/>
    <w:rsid w:val="00331E9A"/>
    <w:rsid w:val="00332223"/>
    <w:rsid w:val="00332396"/>
    <w:rsid w:val="003323C9"/>
    <w:rsid w:val="003325B3"/>
    <w:rsid w:val="0033260C"/>
    <w:rsid w:val="003326CC"/>
    <w:rsid w:val="00332802"/>
    <w:rsid w:val="00332933"/>
    <w:rsid w:val="00332B55"/>
    <w:rsid w:val="00332C1F"/>
    <w:rsid w:val="00332D9C"/>
    <w:rsid w:val="00333178"/>
    <w:rsid w:val="003335E2"/>
    <w:rsid w:val="0033373C"/>
    <w:rsid w:val="003337B8"/>
    <w:rsid w:val="00333800"/>
    <w:rsid w:val="00333EAD"/>
    <w:rsid w:val="00333EDA"/>
    <w:rsid w:val="00334086"/>
    <w:rsid w:val="00334361"/>
    <w:rsid w:val="003344DE"/>
    <w:rsid w:val="00334706"/>
    <w:rsid w:val="00334A9E"/>
    <w:rsid w:val="00334C21"/>
    <w:rsid w:val="00334D02"/>
    <w:rsid w:val="00334D8F"/>
    <w:rsid w:val="00334F16"/>
    <w:rsid w:val="00335209"/>
    <w:rsid w:val="003354A2"/>
    <w:rsid w:val="00335735"/>
    <w:rsid w:val="003357B9"/>
    <w:rsid w:val="00335877"/>
    <w:rsid w:val="003358B9"/>
    <w:rsid w:val="0033592A"/>
    <w:rsid w:val="003359CC"/>
    <w:rsid w:val="00335E6D"/>
    <w:rsid w:val="00335EAF"/>
    <w:rsid w:val="003360ED"/>
    <w:rsid w:val="00336705"/>
    <w:rsid w:val="00336999"/>
    <w:rsid w:val="00336A49"/>
    <w:rsid w:val="00336AC7"/>
    <w:rsid w:val="00336B86"/>
    <w:rsid w:val="00336F62"/>
    <w:rsid w:val="00336FC3"/>
    <w:rsid w:val="003371CF"/>
    <w:rsid w:val="0033743A"/>
    <w:rsid w:val="003376FA"/>
    <w:rsid w:val="0033799A"/>
    <w:rsid w:val="003379A9"/>
    <w:rsid w:val="00337C77"/>
    <w:rsid w:val="00340333"/>
    <w:rsid w:val="0034035C"/>
    <w:rsid w:val="0034040A"/>
    <w:rsid w:val="0034041D"/>
    <w:rsid w:val="0034082F"/>
    <w:rsid w:val="003409EA"/>
    <w:rsid w:val="00340A30"/>
    <w:rsid w:val="00340C17"/>
    <w:rsid w:val="00340E80"/>
    <w:rsid w:val="003411EB"/>
    <w:rsid w:val="003414AD"/>
    <w:rsid w:val="00341598"/>
    <w:rsid w:val="0034177B"/>
    <w:rsid w:val="003419C8"/>
    <w:rsid w:val="00341A52"/>
    <w:rsid w:val="00341C96"/>
    <w:rsid w:val="00341CD0"/>
    <w:rsid w:val="00341E35"/>
    <w:rsid w:val="00342375"/>
    <w:rsid w:val="00342516"/>
    <w:rsid w:val="003427E4"/>
    <w:rsid w:val="0034292B"/>
    <w:rsid w:val="003429CB"/>
    <w:rsid w:val="00342A0E"/>
    <w:rsid w:val="00342E1F"/>
    <w:rsid w:val="00342EC9"/>
    <w:rsid w:val="00343316"/>
    <w:rsid w:val="0034384D"/>
    <w:rsid w:val="0034394E"/>
    <w:rsid w:val="00343A4C"/>
    <w:rsid w:val="00343A53"/>
    <w:rsid w:val="00343C85"/>
    <w:rsid w:val="00343CB9"/>
    <w:rsid w:val="00343EAE"/>
    <w:rsid w:val="0034420E"/>
    <w:rsid w:val="00344353"/>
    <w:rsid w:val="00344624"/>
    <w:rsid w:val="00344725"/>
    <w:rsid w:val="00344792"/>
    <w:rsid w:val="00344D7D"/>
    <w:rsid w:val="00344FD5"/>
    <w:rsid w:val="00345013"/>
    <w:rsid w:val="0034539A"/>
    <w:rsid w:val="003453DC"/>
    <w:rsid w:val="0034576B"/>
    <w:rsid w:val="003457CB"/>
    <w:rsid w:val="00345949"/>
    <w:rsid w:val="00345AC4"/>
    <w:rsid w:val="00345C04"/>
    <w:rsid w:val="00345CB6"/>
    <w:rsid w:val="00345E1B"/>
    <w:rsid w:val="00346077"/>
    <w:rsid w:val="00346326"/>
    <w:rsid w:val="003463F8"/>
    <w:rsid w:val="00346433"/>
    <w:rsid w:val="0034663F"/>
    <w:rsid w:val="0034669E"/>
    <w:rsid w:val="00346BDD"/>
    <w:rsid w:val="00346C43"/>
    <w:rsid w:val="00346C58"/>
    <w:rsid w:val="003470FB"/>
    <w:rsid w:val="00347244"/>
    <w:rsid w:val="003473E9"/>
    <w:rsid w:val="00347581"/>
    <w:rsid w:val="003475FA"/>
    <w:rsid w:val="0034781D"/>
    <w:rsid w:val="003478CC"/>
    <w:rsid w:val="00347B57"/>
    <w:rsid w:val="00347BF7"/>
    <w:rsid w:val="00347E7A"/>
    <w:rsid w:val="00347EB3"/>
    <w:rsid w:val="00347FC4"/>
    <w:rsid w:val="00350032"/>
    <w:rsid w:val="0035024D"/>
    <w:rsid w:val="00350309"/>
    <w:rsid w:val="00350478"/>
    <w:rsid w:val="00350A85"/>
    <w:rsid w:val="00350BE0"/>
    <w:rsid w:val="00350C07"/>
    <w:rsid w:val="0035109C"/>
    <w:rsid w:val="003513FB"/>
    <w:rsid w:val="003514D4"/>
    <w:rsid w:val="00351980"/>
    <w:rsid w:val="00351CDB"/>
    <w:rsid w:val="00351D67"/>
    <w:rsid w:val="00352274"/>
    <w:rsid w:val="003523E4"/>
    <w:rsid w:val="00352471"/>
    <w:rsid w:val="003524B1"/>
    <w:rsid w:val="003524D5"/>
    <w:rsid w:val="00352591"/>
    <w:rsid w:val="003529B6"/>
    <w:rsid w:val="00352B78"/>
    <w:rsid w:val="00352D8C"/>
    <w:rsid w:val="003531E6"/>
    <w:rsid w:val="003534F2"/>
    <w:rsid w:val="00353840"/>
    <w:rsid w:val="00353849"/>
    <w:rsid w:val="00353B0F"/>
    <w:rsid w:val="00353BEC"/>
    <w:rsid w:val="00353D6F"/>
    <w:rsid w:val="00353DBE"/>
    <w:rsid w:val="00353FAD"/>
    <w:rsid w:val="00354044"/>
    <w:rsid w:val="003543C1"/>
    <w:rsid w:val="0035468E"/>
    <w:rsid w:val="00354828"/>
    <w:rsid w:val="0035499C"/>
    <w:rsid w:val="00354A16"/>
    <w:rsid w:val="00354B92"/>
    <w:rsid w:val="00355013"/>
    <w:rsid w:val="003550D1"/>
    <w:rsid w:val="0035595B"/>
    <w:rsid w:val="003559A1"/>
    <w:rsid w:val="0035602A"/>
    <w:rsid w:val="00356151"/>
    <w:rsid w:val="00356300"/>
    <w:rsid w:val="00356330"/>
    <w:rsid w:val="00356496"/>
    <w:rsid w:val="003564C7"/>
    <w:rsid w:val="003565C0"/>
    <w:rsid w:val="00356621"/>
    <w:rsid w:val="00356AA2"/>
    <w:rsid w:val="00356B6F"/>
    <w:rsid w:val="00356C6B"/>
    <w:rsid w:val="00356D00"/>
    <w:rsid w:val="00356E53"/>
    <w:rsid w:val="00356F0A"/>
    <w:rsid w:val="00356F38"/>
    <w:rsid w:val="003572B6"/>
    <w:rsid w:val="003573A0"/>
    <w:rsid w:val="00357597"/>
    <w:rsid w:val="00357689"/>
    <w:rsid w:val="003576B5"/>
    <w:rsid w:val="003579DB"/>
    <w:rsid w:val="00357A2B"/>
    <w:rsid w:val="00357ABA"/>
    <w:rsid w:val="00357B3C"/>
    <w:rsid w:val="00357CAA"/>
    <w:rsid w:val="00357D80"/>
    <w:rsid w:val="0036024C"/>
    <w:rsid w:val="003602CB"/>
    <w:rsid w:val="0036033C"/>
    <w:rsid w:val="003606B3"/>
    <w:rsid w:val="00360817"/>
    <w:rsid w:val="003608AE"/>
    <w:rsid w:val="003608B8"/>
    <w:rsid w:val="00360907"/>
    <w:rsid w:val="003609A4"/>
    <w:rsid w:val="00360BB7"/>
    <w:rsid w:val="00360BD6"/>
    <w:rsid w:val="00360E27"/>
    <w:rsid w:val="00360E6F"/>
    <w:rsid w:val="00360FC7"/>
    <w:rsid w:val="00361177"/>
    <w:rsid w:val="00361262"/>
    <w:rsid w:val="003616B2"/>
    <w:rsid w:val="00361824"/>
    <w:rsid w:val="003619DD"/>
    <w:rsid w:val="00361FAD"/>
    <w:rsid w:val="0036200F"/>
    <w:rsid w:val="00362482"/>
    <w:rsid w:val="0036261D"/>
    <w:rsid w:val="003627E2"/>
    <w:rsid w:val="0036285B"/>
    <w:rsid w:val="00362941"/>
    <w:rsid w:val="00362A7B"/>
    <w:rsid w:val="00362B5E"/>
    <w:rsid w:val="00362D46"/>
    <w:rsid w:val="00363222"/>
    <w:rsid w:val="00363730"/>
    <w:rsid w:val="00363771"/>
    <w:rsid w:val="00363E7D"/>
    <w:rsid w:val="00363EBA"/>
    <w:rsid w:val="00363ECB"/>
    <w:rsid w:val="00363F34"/>
    <w:rsid w:val="00364019"/>
    <w:rsid w:val="00364052"/>
    <w:rsid w:val="0036408B"/>
    <w:rsid w:val="003647A9"/>
    <w:rsid w:val="00364838"/>
    <w:rsid w:val="00364BEC"/>
    <w:rsid w:val="00365058"/>
    <w:rsid w:val="003650E8"/>
    <w:rsid w:val="0036520D"/>
    <w:rsid w:val="0036539C"/>
    <w:rsid w:val="003654A7"/>
    <w:rsid w:val="003654F4"/>
    <w:rsid w:val="00365562"/>
    <w:rsid w:val="0036586E"/>
    <w:rsid w:val="003658ED"/>
    <w:rsid w:val="0036599A"/>
    <w:rsid w:val="00365AAE"/>
    <w:rsid w:val="0036601D"/>
    <w:rsid w:val="0036601E"/>
    <w:rsid w:val="003663D1"/>
    <w:rsid w:val="003665B7"/>
    <w:rsid w:val="003669D8"/>
    <w:rsid w:val="00366C9F"/>
    <w:rsid w:val="00366E2C"/>
    <w:rsid w:val="0036708C"/>
    <w:rsid w:val="00367339"/>
    <w:rsid w:val="0036763A"/>
    <w:rsid w:val="00367901"/>
    <w:rsid w:val="00367ABC"/>
    <w:rsid w:val="00367BE6"/>
    <w:rsid w:val="00367BE8"/>
    <w:rsid w:val="00367D97"/>
    <w:rsid w:val="00367E62"/>
    <w:rsid w:val="00367FE0"/>
    <w:rsid w:val="0037001E"/>
    <w:rsid w:val="00370087"/>
    <w:rsid w:val="00370162"/>
    <w:rsid w:val="00370335"/>
    <w:rsid w:val="00370387"/>
    <w:rsid w:val="003703A7"/>
    <w:rsid w:val="00370A49"/>
    <w:rsid w:val="00370B40"/>
    <w:rsid w:val="00370B93"/>
    <w:rsid w:val="00370F01"/>
    <w:rsid w:val="00370FAB"/>
    <w:rsid w:val="00371204"/>
    <w:rsid w:val="00371438"/>
    <w:rsid w:val="003716A7"/>
    <w:rsid w:val="00371776"/>
    <w:rsid w:val="00371797"/>
    <w:rsid w:val="003717C6"/>
    <w:rsid w:val="003717FB"/>
    <w:rsid w:val="00371811"/>
    <w:rsid w:val="003719AA"/>
    <w:rsid w:val="00371BE2"/>
    <w:rsid w:val="00371DA2"/>
    <w:rsid w:val="00371E35"/>
    <w:rsid w:val="00371E39"/>
    <w:rsid w:val="00371E6B"/>
    <w:rsid w:val="00371EAA"/>
    <w:rsid w:val="003720AA"/>
    <w:rsid w:val="00372156"/>
    <w:rsid w:val="0037233E"/>
    <w:rsid w:val="0037249C"/>
    <w:rsid w:val="00372625"/>
    <w:rsid w:val="003728B2"/>
    <w:rsid w:val="00372DB7"/>
    <w:rsid w:val="00372EE2"/>
    <w:rsid w:val="00373099"/>
    <w:rsid w:val="003730A1"/>
    <w:rsid w:val="003733D1"/>
    <w:rsid w:val="003737F5"/>
    <w:rsid w:val="00373BC1"/>
    <w:rsid w:val="00373E97"/>
    <w:rsid w:val="00373F68"/>
    <w:rsid w:val="00374312"/>
    <w:rsid w:val="003747D9"/>
    <w:rsid w:val="00374808"/>
    <w:rsid w:val="00374BFA"/>
    <w:rsid w:val="00374DC2"/>
    <w:rsid w:val="00375198"/>
    <w:rsid w:val="003754F4"/>
    <w:rsid w:val="00375C5A"/>
    <w:rsid w:val="00375F43"/>
    <w:rsid w:val="003761B0"/>
    <w:rsid w:val="003761D4"/>
    <w:rsid w:val="00376344"/>
    <w:rsid w:val="003765F4"/>
    <w:rsid w:val="0037670B"/>
    <w:rsid w:val="0037671D"/>
    <w:rsid w:val="00376995"/>
    <w:rsid w:val="00376A7E"/>
    <w:rsid w:val="00376BBB"/>
    <w:rsid w:val="00376C63"/>
    <w:rsid w:val="00376ED5"/>
    <w:rsid w:val="003770DA"/>
    <w:rsid w:val="003771A2"/>
    <w:rsid w:val="00377210"/>
    <w:rsid w:val="0037745F"/>
    <w:rsid w:val="003774C2"/>
    <w:rsid w:val="003777C0"/>
    <w:rsid w:val="00377872"/>
    <w:rsid w:val="00377A65"/>
    <w:rsid w:val="00377DBE"/>
    <w:rsid w:val="00377E6C"/>
    <w:rsid w:val="00380009"/>
    <w:rsid w:val="003800C4"/>
    <w:rsid w:val="0038024D"/>
    <w:rsid w:val="0038036B"/>
    <w:rsid w:val="003804DD"/>
    <w:rsid w:val="0038064B"/>
    <w:rsid w:val="00380844"/>
    <w:rsid w:val="003808A5"/>
    <w:rsid w:val="00380B5C"/>
    <w:rsid w:val="00380CC8"/>
    <w:rsid w:val="00380EBE"/>
    <w:rsid w:val="00381014"/>
    <w:rsid w:val="0038145E"/>
    <w:rsid w:val="00381498"/>
    <w:rsid w:val="003814CD"/>
    <w:rsid w:val="003814D7"/>
    <w:rsid w:val="003814ED"/>
    <w:rsid w:val="00381593"/>
    <w:rsid w:val="0038162E"/>
    <w:rsid w:val="00381989"/>
    <w:rsid w:val="00381A9E"/>
    <w:rsid w:val="00381AF6"/>
    <w:rsid w:val="00381B44"/>
    <w:rsid w:val="00381C27"/>
    <w:rsid w:val="00381DE0"/>
    <w:rsid w:val="003820ED"/>
    <w:rsid w:val="00382130"/>
    <w:rsid w:val="0038224A"/>
    <w:rsid w:val="00382638"/>
    <w:rsid w:val="0038270C"/>
    <w:rsid w:val="00382F19"/>
    <w:rsid w:val="00383145"/>
    <w:rsid w:val="00383170"/>
    <w:rsid w:val="003831F0"/>
    <w:rsid w:val="00383252"/>
    <w:rsid w:val="003835EC"/>
    <w:rsid w:val="0038365B"/>
    <w:rsid w:val="003838F1"/>
    <w:rsid w:val="00383946"/>
    <w:rsid w:val="00383958"/>
    <w:rsid w:val="00383C19"/>
    <w:rsid w:val="00383C92"/>
    <w:rsid w:val="0038405C"/>
    <w:rsid w:val="003842BD"/>
    <w:rsid w:val="0038444A"/>
    <w:rsid w:val="00384615"/>
    <w:rsid w:val="003848B7"/>
    <w:rsid w:val="00384971"/>
    <w:rsid w:val="003849DD"/>
    <w:rsid w:val="00384A45"/>
    <w:rsid w:val="00384AE4"/>
    <w:rsid w:val="00384B6F"/>
    <w:rsid w:val="00384C4E"/>
    <w:rsid w:val="0038503B"/>
    <w:rsid w:val="00385062"/>
    <w:rsid w:val="00385155"/>
    <w:rsid w:val="003851B3"/>
    <w:rsid w:val="003851E5"/>
    <w:rsid w:val="003852D9"/>
    <w:rsid w:val="0038557F"/>
    <w:rsid w:val="00385635"/>
    <w:rsid w:val="00385656"/>
    <w:rsid w:val="0038594D"/>
    <w:rsid w:val="00385AB4"/>
    <w:rsid w:val="00385B04"/>
    <w:rsid w:val="00385B8D"/>
    <w:rsid w:val="00385CB7"/>
    <w:rsid w:val="00385CDA"/>
    <w:rsid w:val="00385ED6"/>
    <w:rsid w:val="00385F17"/>
    <w:rsid w:val="00385F58"/>
    <w:rsid w:val="003860BD"/>
    <w:rsid w:val="00386139"/>
    <w:rsid w:val="003862EC"/>
    <w:rsid w:val="00386333"/>
    <w:rsid w:val="003867A2"/>
    <w:rsid w:val="003867B7"/>
    <w:rsid w:val="0038686A"/>
    <w:rsid w:val="00386AB4"/>
    <w:rsid w:val="00386ACE"/>
    <w:rsid w:val="00386AF3"/>
    <w:rsid w:val="00386B85"/>
    <w:rsid w:val="00386BCA"/>
    <w:rsid w:val="00386CFE"/>
    <w:rsid w:val="003873F8"/>
    <w:rsid w:val="003874D4"/>
    <w:rsid w:val="00387800"/>
    <w:rsid w:val="003878F8"/>
    <w:rsid w:val="003879A6"/>
    <w:rsid w:val="00387B37"/>
    <w:rsid w:val="003902B3"/>
    <w:rsid w:val="00390353"/>
    <w:rsid w:val="003903A1"/>
    <w:rsid w:val="00390481"/>
    <w:rsid w:val="00390640"/>
    <w:rsid w:val="0039067B"/>
    <w:rsid w:val="00390711"/>
    <w:rsid w:val="0039083D"/>
    <w:rsid w:val="00390B83"/>
    <w:rsid w:val="00390E00"/>
    <w:rsid w:val="00390E4F"/>
    <w:rsid w:val="00390EDC"/>
    <w:rsid w:val="00390F10"/>
    <w:rsid w:val="00390FC9"/>
    <w:rsid w:val="00391027"/>
    <w:rsid w:val="00391255"/>
    <w:rsid w:val="00391441"/>
    <w:rsid w:val="0039159B"/>
    <w:rsid w:val="003915D7"/>
    <w:rsid w:val="003916F9"/>
    <w:rsid w:val="00391920"/>
    <w:rsid w:val="00391A63"/>
    <w:rsid w:val="00391BD2"/>
    <w:rsid w:val="00391DE2"/>
    <w:rsid w:val="00391E8D"/>
    <w:rsid w:val="00391F57"/>
    <w:rsid w:val="003920C3"/>
    <w:rsid w:val="00392507"/>
    <w:rsid w:val="00392648"/>
    <w:rsid w:val="003926D4"/>
    <w:rsid w:val="00392738"/>
    <w:rsid w:val="00392789"/>
    <w:rsid w:val="00392B34"/>
    <w:rsid w:val="00393431"/>
    <w:rsid w:val="0039351D"/>
    <w:rsid w:val="003936C7"/>
    <w:rsid w:val="003936F5"/>
    <w:rsid w:val="00393C72"/>
    <w:rsid w:val="00393CE2"/>
    <w:rsid w:val="00393E87"/>
    <w:rsid w:val="00393EDB"/>
    <w:rsid w:val="00393F45"/>
    <w:rsid w:val="0039411B"/>
    <w:rsid w:val="00394426"/>
    <w:rsid w:val="00394A1C"/>
    <w:rsid w:val="00394D74"/>
    <w:rsid w:val="00394DC7"/>
    <w:rsid w:val="00394EA4"/>
    <w:rsid w:val="00395029"/>
    <w:rsid w:val="003952AA"/>
    <w:rsid w:val="003957A0"/>
    <w:rsid w:val="003958C8"/>
    <w:rsid w:val="00395D71"/>
    <w:rsid w:val="00395F5C"/>
    <w:rsid w:val="00396123"/>
    <w:rsid w:val="003961B2"/>
    <w:rsid w:val="00396209"/>
    <w:rsid w:val="00396249"/>
    <w:rsid w:val="0039642F"/>
    <w:rsid w:val="00396519"/>
    <w:rsid w:val="0039661C"/>
    <w:rsid w:val="003968A3"/>
    <w:rsid w:val="003968D6"/>
    <w:rsid w:val="003968E5"/>
    <w:rsid w:val="00396A05"/>
    <w:rsid w:val="00396CBD"/>
    <w:rsid w:val="0039702F"/>
    <w:rsid w:val="00397173"/>
    <w:rsid w:val="003971A4"/>
    <w:rsid w:val="00397256"/>
    <w:rsid w:val="003973B0"/>
    <w:rsid w:val="003978D1"/>
    <w:rsid w:val="003978EE"/>
    <w:rsid w:val="003979A8"/>
    <w:rsid w:val="00397B2A"/>
    <w:rsid w:val="00397CDE"/>
    <w:rsid w:val="003A0411"/>
    <w:rsid w:val="003A06B9"/>
    <w:rsid w:val="003A0BAC"/>
    <w:rsid w:val="003A0F99"/>
    <w:rsid w:val="003A126E"/>
    <w:rsid w:val="003A1348"/>
    <w:rsid w:val="003A158C"/>
    <w:rsid w:val="003A162C"/>
    <w:rsid w:val="003A16BB"/>
    <w:rsid w:val="003A1957"/>
    <w:rsid w:val="003A1A99"/>
    <w:rsid w:val="003A1BA8"/>
    <w:rsid w:val="003A1CDF"/>
    <w:rsid w:val="003A1CE2"/>
    <w:rsid w:val="003A1DCD"/>
    <w:rsid w:val="003A1E62"/>
    <w:rsid w:val="003A1E96"/>
    <w:rsid w:val="003A1F49"/>
    <w:rsid w:val="003A2100"/>
    <w:rsid w:val="003A229F"/>
    <w:rsid w:val="003A28AB"/>
    <w:rsid w:val="003A28DF"/>
    <w:rsid w:val="003A2E11"/>
    <w:rsid w:val="003A2FE2"/>
    <w:rsid w:val="003A301B"/>
    <w:rsid w:val="003A32ED"/>
    <w:rsid w:val="003A33A4"/>
    <w:rsid w:val="003A3490"/>
    <w:rsid w:val="003A37EA"/>
    <w:rsid w:val="003A38EE"/>
    <w:rsid w:val="003A3F9C"/>
    <w:rsid w:val="003A4003"/>
    <w:rsid w:val="003A411C"/>
    <w:rsid w:val="003A42D2"/>
    <w:rsid w:val="003A46D2"/>
    <w:rsid w:val="003A480E"/>
    <w:rsid w:val="003A4961"/>
    <w:rsid w:val="003A49FD"/>
    <w:rsid w:val="003A4A9A"/>
    <w:rsid w:val="003A4E3E"/>
    <w:rsid w:val="003A53D0"/>
    <w:rsid w:val="003A544D"/>
    <w:rsid w:val="003A5479"/>
    <w:rsid w:val="003A591E"/>
    <w:rsid w:val="003A5975"/>
    <w:rsid w:val="003A5AB2"/>
    <w:rsid w:val="003A5C98"/>
    <w:rsid w:val="003A5D3B"/>
    <w:rsid w:val="003A5EDC"/>
    <w:rsid w:val="003A6033"/>
    <w:rsid w:val="003A60B8"/>
    <w:rsid w:val="003A60DD"/>
    <w:rsid w:val="003A6313"/>
    <w:rsid w:val="003A6502"/>
    <w:rsid w:val="003A6715"/>
    <w:rsid w:val="003A6747"/>
    <w:rsid w:val="003A6AE8"/>
    <w:rsid w:val="003A6BDB"/>
    <w:rsid w:val="003A6D20"/>
    <w:rsid w:val="003A6DB2"/>
    <w:rsid w:val="003A6F41"/>
    <w:rsid w:val="003A7201"/>
    <w:rsid w:val="003A7965"/>
    <w:rsid w:val="003A7A14"/>
    <w:rsid w:val="003A7B09"/>
    <w:rsid w:val="003A7B42"/>
    <w:rsid w:val="003A7F5B"/>
    <w:rsid w:val="003A7F71"/>
    <w:rsid w:val="003B033C"/>
    <w:rsid w:val="003B052F"/>
    <w:rsid w:val="003B07C2"/>
    <w:rsid w:val="003B08FC"/>
    <w:rsid w:val="003B0BA5"/>
    <w:rsid w:val="003B0BA8"/>
    <w:rsid w:val="003B0E09"/>
    <w:rsid w:val="003B0ED7"/>
    <w:rsid w:val="003B0F0A"/>
    <w:rsid w:val="003B0F30"/>
    <w:rsid w:val="003B1270"/>
    <w:rsid w:val="003B1278"/>
    <w:rsid w:val="003B1429"/>
    <w:rsid w:val="003B1670"/>
    <w:rsid w:val="003B180F"/>
    <w:rsid w:val="003B18E1"/>
    <w:rsid w:val="003B1994"/>
    <w:rsid w:val="003B1A76"/>
    <w:rsid w:val="003B1AF7"/>
    <w:rsid w:val="003B1EAC"/>
    <w:rsid w:val="003B1FC9"/>
    <w:rsid w:val="003B2209"/>
    <w:rsid w:val="003B23E4"/>
    <w:rsid w:val="003B26AF"/>
    <w:rsid w:val="003B2860"/>
    <w:rsid w:val="003B28FE"/>
    <w:rsid w:val="003B2929"/>
    <w:rsid w:val="003B2B4D"/>
    <w:rsid w:val="003B2E7F"/>
    <w:rsid w:val="003B2F22"/>
    <w:rsid w:val="003B2F65"/>
    <w:rsid w:val="003B2F7E"/>
    <w:rsid w:val="003B333A"/>
    <w:rsid w:val="003B38C5"/>
    <w:rsid w:val="003B3A51"/>
    <w:rsid w:val="003B3ACF"/>
    <w:rsid w:val="003B40C1"/>
    <w:rsid w:val="003B4151"/>
    <w:rsid w:val="003B4166"/>
    <w:rsid w:val="003B41B3"/>
    <w:rsid w:val="003B439D"/>
    <w:rsid w:val="003B48CE"/>
    <w:rsid w:val="003B49B7"/>
    <w:rsid w:val="003B4B31"/>
    <w:rsid w:val="003B4C45"/>
    <w:rsid w:val="003B4C75"/>
    <w:rsid w:val="003B4F5F"/>
    <w:rsid w:val="003B5022"/>
    <w:rsid w:val="003B50B0"/>
    <w:rsid w:val="003B50F5"/>
    <w:rsid w:val="003B513F"/>
    <w:rsid w:val="003B514A"/>
    <w:rsid w:val="003B5174"/>
    <w:rsid w:val="003B51BB"/>
    <w:rsid w:val="003B5228"/>
    <w:rsid w:val="003B52E1"/>
    <w:rsid w:val="003B56AD"/>
    <w:rsid w:val="003B58AE"/>
    <w:rsid w:val="003B59A7"/>
    <w:rsid w:val="003B5AC6"/>
    <w:rsid w:val="003B5C5A"/>
    <w:rsid w:val="003B5C8B"/>
    <w:rsid w:val="003B5D77"/>
    <w:rsid w:val="003B5E8C"/>
    <w:rsid w:val="003B6138"/>
    <w:rsid w:val="003B6308"/>
    <w:rsid w:val="003B65D5"/>
    <w:rsid w:val="003B66EC"/>
    <w:rsid w:val="003B670E"/>
    <w:rsid w:val="003B69AD"/>
    <w:rsid w:val="003B6A82"/>
    <w:rsid w:val="003B71E1"/>
    <w:rsid w:val="003B729B"/>
    <w:rsid w:val="003B758A"/>
    <w:rsid w:val="003B759E"/>
    <w:rsid w:val="003B76B8"/>
    <w:rsid w:val="003B7775"/>
    <w:rsid w:val="003B77AE"/>
    <w:rsid w:val="003B77EE"/>
    <w:rsid w:val="003B783E"/>
    <w:rsid w:val="003C0302"/>
    <w:rsid w:val="003C0347"/>
    <w:rsid w:val="003C0512"/>
    <w:rsid w:val="003C0562"/>
    <w:rsid w:val="003C065C"/>
    <w:rsid w:val="003C0683"/>
    <w:rsid w:val="003C0871"/>
    <w:rsid w:val="003C08A8"/>
    <w:rsid w:val="003C0E68"/>
    <w:rsid w:val="003C0F6E"/>
    <w:rsid w:val="003C100F"/>
    <w:rsid w:val="003C1273"/>
    <w:rsid w:val="003C12F7"/>
    <w:rsid w:val="003C18F0"/>
    <w:rsid w:val="003C1C9C"/>
    <w:rsid w:val="003C1E71"/>
    <w:rsid w:val="003C1EBA"/>
    <w:rsid w:val="003C228D"/>
    <w:rsid w:val="003C2394"/>
    <w:rsid w:val="003C2685"/>
    <w:rsid w:val="003C297F"/>
    <w:rsid w:val="003C2B1A"/>
    <w:rsid w:val="003C2BA6"/>
    <w:rsid w:val="003C2D8B"/>
    <w:rsid w:val="003C2FA3"/>
    <w:rsid w:val="003C3189"/>
    <w:rsid w:val="003C3EE5"/>
    <w:rsid w:val="003C3FC3"/>
    <w:rsid w:val="003C401F"/>
    <w:rsid w:val="003C4422"/>
    <w:rsid w:val="003C4645"/>
    <w:rsid w:val="003C4A29"/>
    <w:rsid w:val="003C4B13"/>
    <w:rsid w:val="003C4B3F"/>
    <w:rsid w:val="003C4D07"/>
    <w:rsid w:val="003C4E3D"/>
    <w:rsid w:val="003C532D"/>
    <w:rsid w:val="003C5425"/>
    <w:rsid w:val="003C5551"/>
    <w:rsid w:val="003C5753"/>
    <w:rsid w:val="003C5A20"/>
    <w:rsid w:val="003C5B25"/>
    <w:rsid w:val="003C5B90"/>
    <w:rsid w:val="003C5FE5"/>
    <w:rsid w:val="003C5FFC"/>
    <w:rsid w:val="003C5FFD"/>
    <w:rsid w:val="003C6112"/>
    <w:rsid w:val="003C61D8"/>
    <w:rsid w:val="003C61F4"/>
    <w:rsid w:val="003C65BD"/>
    <w:rsid w:val="003C6818"/>
    <w:rsid w:val="003C6A08"/>
    <w:rsid w:val="003C6C86"/>
    <w:rsid w:val="003C6E84"/>
    <w:rsid w:val="003C7321"/>
    <w:rsid w:val="003C73C9"/>
    <w:rsid w:val="003C764A"/>
    <w:rsid w:val="003C76F0"/>
    <w:rsid w:val="003C7798"/>
    <w:rsid w:val="003C7C09"/>
    <w:rsid w:val="003C7C6C"/>
    <w:rsid w:val="003C7C8E"/>
    <w:rsid w:val="003C7CB5"/>
    <w:rsid w:val="003C7CC9"/>
    <w:rsid w:val="003C7DCF"/>
    <w:rsid w:val="003C7F47"/>
    <w:rsid w:val="003C7F67"/>
    <w:rsid w:val="003D006F"/>
    <w:rsid w:val="003D0331"/>
    <w:rsid w:val="003D0534"/>
    <w:rsid w:val="003D09D8"/>
    <w:rsid w:val="003D0B16"/>
    <w:rsid w:val="003D0C4F"/>
    <w:rsid w:val="003D0C7F"/>
    <w:rsid w:val="003D0C8D"/>
    <w:rsid w:val="003D0E29"/>
    <w:rsid w:val="003D11F3"/>
    <w:rsid w:val="003D1326"/>
    <w:rsid w:val="003D13D9"/>
    <w:rsid w:val="003D151E"/>
    <w:rsid w:val="003D161D"/>
    <w:rsid w:val="003D17CA"/>
    <w:rsid w:val="003D1A4B"/>
    <w:rsid w:val="003D1A51"/>
    <w:rsid w:val="003D1AAB"/>
    <w:rsid w:val="003D1D2B"/>
    <w:rsid w:val="003D1E8D"/>
    <w:rsid w:val="003D2162"/>
    <w:rsid w:val="003D223C"/>
    <w:rsid w:val="003D2380"/>
    <w:rsid w:val="003D238E"/>
    <w:rsid w:val="003D2482"/>
    <w:rsid w:val="003D268E"/>
    <w:rsid w:val="003D28CC"/>
    <w:rsid w:val="003D2B48"/>
    <w:rsid w:val="003D311B"/>
    <w:rsid w:val="003D3122"/>
    <w:rsid w:val="003D320A"/>
    <w:rsid w:val="003D3522"/>
    <w:rsid w:val="003D3614"/>
    <w:rsid w:val="003D3709"/>
    <w:rsid w:val="003D379B"/>
    <w:rsid w:val="003D3976"/>
    <w:rsid w:val="003D39EF"/>
    <w:rsid w:val="003D3AEB"/>
    <w:rsid w:val="003D3D9A"/>
    <w:rsid w:val="003D3F4F"/>
    <w:rsid w:val="003D40FE"/>
    <w:rsid w:val="003D4147"/>
    <w:rsid w:val="003D425A"/>
    <w:rsid w:val="003D46EB"/>
    <w:rsid w:val="003D4B22"/>
    <w:rsid w:val="003D4E0F"/>
    <w:rsid w:val="003D4E4D"/>
    <w:rsid w:val="003D4F83"/>
    <w:rsid w:val="003D52D8"/>
    <w:rsid w:val="003D53AF"/>
    <w:rsid w:val="003D5549"/>
    <w:rsid w:val="003D5C87"/>
    <w:rsid w:val="003D5D50"/>
    <w:rsid w:val="003D5EBF"/>
    <w:rsid w:val="003D5F3F"/>
    <w:rsid w:val="003D616C"/>
    <w:rsid w:val="003D66FF"/>
    <w:rsid w:val="003D6762"/>
    <w:rsid w:val="003D67E2"/>
    <w:rsid w:val="003D68F3"/>
    <w:rsid w:val="003D6A53"/>
    <w:rsid w:val="003D6DBB"/>
    <w:rsid w:val="003D72C6"/>
    <w:rsid w:val="003D7374"/>
    <w:rsid w:val="003D7460"/>
    <w:rsid w:val="003D74CE"/>
    <w:rsid w:val="003D7661"/>
    <w:rsid w:val="003D7B95"/>
    <w:rsid w:val="003D7C19"/>
    <w:rsid w:val="003D7E32"/>
    <w:rsid w:val="003D7E97"/>
    <w:rsid w:val="003E02A5"/>
    <w:rsid w:val="003E0B45"/>
    <w:rsid w:val="003E0B74"/>
    <w:rsid w:val="003E0C2D"/>
    <w:rsid w:val="003E0C9B"/>
    <w:rsid w:val="003E0D1B"/>
    <w:rsid w:val="003E0EEC"/>
    <w:rsid w:val="003E0EF5"/>
    <w:rsid w:val="003E1111"/>
    <w:rsid w:val="003E14B4"/>
    <w:rsid w:val="003E1521"/>
    <w:rsid w:val="003E15F1"/>
    <w:rsid w:val="003E16AB"/>
    <w:rsid w:val="003E1A76"/>
    <w:rsid w:val="003E1B71"/>
    <w:rsid w:val="003E1D18"/>
    <w:rsid w:val="003E1DCE"/>
    <w:rsid w:val="003E234E"/>
    <w:rsid w:val="003E2643"/>
    <w:rsid w:val="003E2C3B"/>
    <w:rsid w:val="003E2CBF"/>
    <w:rsid w:val="003E3028"/>
    <w:rsid w:val="003E3573"/>
    <w:rsid w:val="003E359E"/>
    <w:rsid w:val="003E386C"/>
    <w:rsid w:val="003E3BB8"/>
    <w:rsid w:val="003E3BE7"/>
    <w:rsid w:val="003E3C09"/>
    <w:rsid w:val="003E3EB0"/>
    <w:rsid w:val="003E3F1F"/>
    <w:rsid w:val="003E3F2A"/>
    <w:rsid w:val="003E4073"/>
    <w:rsid w:val="003E42F9"/>
    <w:rsid w:val="003E4338"/>
    <w:rsid w:val="003E4596"/>
    <w:rsid w:val="003E48CA"/>
    <w:rsid w:val="003E4BDE"/>
    <w:rsid w:val="003E4BF2"/>
    <w:rsid w:val="003E4C83"/>
    <w:rsid w:val="003E4D1A"/>
    <w:rsid w:val="003E4EB0"/>
    <w:rsid w:val="003E5044"/>
    <w:rsid w:val="003E5167"/>
    <w:rsid w:val="003E518C"/>
    <w:rsid w:val="003E51F1"/>
    <w:rsid w:val="003E53E1"/>
    <w:rsid w:val="003E5774"/>
    <w:rsid w:val="003E57E5"/>
    <w:rsid w:val="003E583A"/>
    <w:rsid w:val="003E5C68"/>
    <w:rsid w:val="003E5DA3"/>
    <w:rsid w:val="003E5EFC"/>
    <w:rsid w:val="003E5F21"/>
    <w:rsid w:val="003E6022"/>
    <w:rsid w:val="003E60E9"/>
    <w:rsid w:val="003E62C5"/>
    <w:rsid w:val="003E635D"/>
    <w:rsid w:val="003E6806"/>
    <w:rsid w:val="003E682E"/>
    <w:rsid w:val="003E68F4"/>
    <w:rsid w:val="003E69EE"/>
    <w:rsid w:val="003E6BA5"/>
    <w:rsid w:val="003E6E71"/>
    <w:rsid w:val="003E6F56"/>
    <w:rsid w:val="003E705F"/>
    <w:rsid w:val="003E75A1"/>
    <w:rsid w:val="003E77F6"/>
    <w:rsid w:val="003E788E"/>
    <w:rsid w:val="003E799C"/>
    <w:rsid w:val="003E7B3C"/>
    <w:rsid w:val="003F0032"/>
    <w:rsid w:val="003F0056"/>
    <w:rsid w:val="003F0061"/>
    <w:rsid w:val="003F0267"/>
    <w:rsid w:val="003F0280"/>
    <w:rsid w:val="003F02C3"/>
    <w:rsid w:val="003F02DB"/>
    <w:rsid w:val="003F0409"/>
    <w:rsid w:val="003F056D"/>
    <w:rsid w:val="003F0576"/>
    <w:rsid w:val="003F066C"/>
    <w:rsid w:val="003F06E6"/>
    <w:rsid w:val="003F0705"/>
    <w:rsid w:val="003F087B"/>
    <w:rsid w:val="003F0B9D"/>
    <w:rsid w:val="003F0CDA"/>
    <w:rsid w:val="003F0CDC"/>
    <w:rsid w:val="003F105F"/>
    <w:rsid w:val="003F12B2"/>
    <w:rsid w:val="003F170E"/>
    <w:rsid w:val="003F1865"/>
    <w:rsid w:val="003F1D7D"/>
    <w:rsid w:val="003F2030"/>
    <w:rsid w:val="003F212C"/>
    <w:rsid w:val="003F2332"/>
    <w:rsid w:val="003F243C"/>
    <w:rsid w:val="003F24BF"/>
    <w:rsid w:val="003F24F1"/>
    <w:rsid w:val="003F2690"/>
    <w:rsid w:val="003F2698"/>
    <w:rsid w:val="003F28C6"/>
    <w:rsid w:val="003F2998"/>
    <w:rsid w:val="003F2D01"/>
    <w:rsid w:val="003F2D26"/>
    <w:rsid w:val="003F2D2C"/>
    <w:rsid w:val="003F2DD8"/>
    <w:rsid w:val="003F2EA4"/>
    <w:rsid w:val="003F3139"/>
    <w:rsid w:val="003F3150"/>
    <w:rsid w:val="003F3196"/>
    <w:rsid w:val="003F34F6"/>
    <w:rsid w:val="003F35E7"/>
    <w:rsid w:val="003F39E5"/>
    <w:rsid w:val="003F3A74"/>
    <w:rsid w:val="003F3C3C"/>
    <w:rsid w:val="003F3E6A"/>
    <w:rsid w:val="003F43B3"/>
    <w:rsid w:val="003F4598"/>
    <w:rsid w:val="003F45A2"/>
    <w:rsid w:val="003F46AA"/>
    <w:rsid w:val="003F47C6"/>
    <w:rsid w:val="003F4AEA"/>
    <w:rsid w:val="003F4AF8"/>
    <w:rsid w:val="003F4CE6"/>
    <w:rsid w:val="003F4D8C"/>
    <w:rsid w:val="003F500D"/>
    <w:rsid w:val="003F5064"/>
    <w:rsid w:val="003F5322"/>
    <w:rsid w:val="003F53B6"/>
    <w:rsid w:val="003F5556"/>
    <w:rsid w:val="003F55A0"/>
    <w:rsid w:val="003F55CF"/>
    <w:rsid w:val="003F562B"/>
    <w:rsid w:val="003F571A"/>
    <w:rsid w:val="003F5AD4"/>
    <w:rsid w:val="003F5C96"/>
    <w:rsid w:val="003F6220"/>
    <w:rsid w:val="003F6310"/>
    <w:rsid w:val="003F66BF"/>
    <w:rsid w:val="003F68FC"/>
    <w:rsid w:val="003F6902"/>
    <w:rsid w:val="003F7096"/>
    <w:rsid w:val="003F70CA"/>
    <w:rsid w:val="003F7553"/>
    <w:rsid w:val="003F7802"/>
    <w:rsid w:val="003F79FB"/>
    <w:rsid w:val="003F7CFB"/>
    <w:rsid w:val="003F7D06"/>
    <w:rsid w:val="003F7D61"/>
    <w:rsid w:val="003F7DE1"/>
    <w:rsid w:val="003F7E3B"/>
    <w:rsid w:val="0040007C"/>
    <w:rsid w:val="004000D5"/>
    <w:rsid w:val="00400455"/>
    <w:rsid w:val="00400534"/>
    <w:rsid w:val="00400C35"/>
    <w:rsid w:val="00400F58"/>
    <w:rsid w:val="00400F98"/>
    <w:rsid w:val="0040101B"/>
    <w:rsid w:val="0040110F"/>
    <w:rsid w:val="004013CF"/>
    <w:rsid w:val="00401491"/>
    <w:rsid w:val="00401530"/>
    <w:rsid w:val="00401829"/>
    <w:rsid w:val="00401C0C"/>
    <w:rsid w:val="0040202A"/>
    <w:rsid w:val="00402097"/>
    <w:rsid w:val="004024E2"/>
    <w:rsid w:val="004025E4"/>
    <w:rsid w:val="004026C2"/>
    <w:rsid w:val="00402715"/>
    <w:rsid w:val="004027F8"/>
    <w:rsid w:val="00402834"/>
    <w:rsid w:val="004028B0"/>
    <w:rsid w:val="004029C1"/>
    <w:rsid w:val="00402B8E"/>
    <w:rsid w:val="00402D09"/>
    <w:rsid w:val="00402ED8"/>
    <w:rsid w:val="00403008"/>
    <w:rsid w:val="004030EC"/>
    <w:rsid w:val="004032A9"/>
    <w:rsid w:val="00403364"/>
    <w:rsid w:val="004034C7"/>
    <w:rsid w:val="0040381C"/>
    <w:rsid w:val="0040381D"/>
    <w:rsid w:val="00403924"/>
    <w:rsid w:val="0040394E"/>
    <w:rsid w:val="00403961"/>
    <w:rsid w:val="00403D45"/>
    <w:rsid w:val="00403EC1"/>
    <w:rsid w:val="00403F07"/>
    <w:rsid w:val="00404332"/>
    <w:rsid w:val="004045BC"/>
    <w:rsid w:val="004047B5"/>
    <w:rsid w:val="00404835"/>
    <w:rsid w:val="004048B7"/>
    <w:rsid w:val="00404928"/>
    <w:rsid w:val="00404A89"/>
    <w:rsid w:val="00405460"/>
    <w:rsid w:val="004054F1"/>
    <w:rsid w:val="00405812"/>
    <w:rsid w:val="00405952"/>
    <w:rsid w:val="00405D82"/>
    <w:rsid w:val="00405FA0"/>
    <w:rsid w:val="00406007"/>
    <w:rsid w:val="0040617A"/>
    <w:rsid w:val="00406196"/>
    <w:rsid w:val="0040664F"/>
    <w:rsid w:val="00406E76"/>
    <w:rsid w:val="0040722E"/>
    <w:rsid w:val="004073AA"/>
    <w:rsid w:val="00407453"/>
    <w:rsid w:val="004074B2"/>
    <w:rsid w:val="004076B7"/>
    <w:rsid w:val="004076C9"/>
    <w:rsid w:val="00407739"/>
    <w:rsid w:val="0040775C"/>
    <w:rsid w:val="00407864"/>
    <w:rsid w:val="004078D1"/>
    <w:rsid w:val="004079C6"/>
    <w:rsid w:val="00407A71"/>
    <w:rsid w:val="00407AC4"/>
    <w:rsid w:val="00407AFC"/>
    <w:rsid w:val="00407D08"/>
    <w:rsid w:val="00407EAD"/>
    <w:rsid w:val="00410141"/>
    <w:rsid w:val="004102A1"/>
    <w:rsid w:val="004103E3"/>
    <w:rsid w:val="0041040C"/>
    <w:rsid w:val="00410521"/>
    <w:rsid w:val="00410522"/>
    <w:rsid w:val="00410550"/>
    <w:rsid w:val="00410815"/>
    <w:rsid w:val="00410891"/>
    <w:rsid w:val="004108D1"/>
    <w:rsid w:val="0041091F"/>
    <w:rsid w:val="0041094C"/>
    <w:rsid w:val="00410A77"/>
    <w:rsid w:val="00410A82"/>
    <w:rsid w:val="00410DC1"/>
    <w:rsid w:val="00410F16"/>
    <w:rsid w:val="004111A5"/>
    <w:rsid w:val="00411432"/>
    <w:rsid w:val="00411493"/>
    <w:rsid w:val="0041152E"/>
    <w:rsid w:val="00411918"/>
    <w:rsid w:val="00411FDC"/>
    <w:rsid w:val="00411FDE"/>
    <w:rsid w:val="0041215B"/>
    <w:rsid w:val="00412532"/>
    <w:rsid w:val="0041253B"/>
    <w:rsid w:val="0041282C"/>
    <w:rsid w:val="0041283E"/>
    <w:rsid w:val="004128D4"/>
    <w:rsid w:val="004128DE"/>
    <w:rsid w:val="00412974"/>
    <w:rsid w:val="00412AE8"/>
    <w:rsid w:val="00412F44"/>
    <w:rsid w:val="004132ED"/>
    <w:rsid w:val="004134C8"/>
    <w:rsid w:val="004138D7"/>
    <w:rsid w:val="00413BF3"/>
    <w:rsid w:val="0041402B"/>
    <w:rsid w:val="0041444A"/>
    <w:rsid w:val="004144E8"/>
    <w:rsid w:val="004146C2"/>
    <w:rsid w:val="00414861"/>
    <w:rsid w:val="00414BE1"/>
    <w:rsid w:val="00414CFB"/>
    <w:rsid w:val="00414D65"/>
    <w:rsid w:val="00414EC2"/>
    <w:rsid w:val="00415079"/>
    <w:rsid w:val="00415139"/>
    <w:rsid w:val="00415294"/>
    <w:rsid w:val="00415357"/>
    <w:rsid w:val="00415464"/>
    <w:rsid w:val="004154D3"/>
    <w:rsid w:val="00415520"/>
    <w:rsid w:val="004155B6"/>
    <w:rsid w:val="0041578F"/>
    <w:rsid w:val="004159F7"/>
    <w:rsid w:val="00415BEF"/>
    <w:rsid w:val="00415DC1"/>
    <w:rsid w:val="00415DE2"/>
    <w:rsid w:val="00415E3E"/>
    <w:rsid w:val="00416148"/>
    <w:rsid w:val="00416191"/>
    <w:rsid w:val="00416217"/>
    <w:rsid w:val="004165B6"/>
    <w:rsid w:val="004169D0"/>
    <w:rsid w:val="00416A62"/>
    <w:rsid w:val="00416B35"/>
    <w:rsid w:val="00416DA5"/>
    <w:rsid w:val="00416DA6"/>
    <w:rsid w:val="00416DCC"/>
    <w:rsid w:val="004172E2"/>
    <w:rsid w:val="00417310"/>
    <w:rsid w:val="0041745D"/>
    <w:rsid w:val="00417962"/>
    <w:rsid w:val="00417BB1"/>
    <w:rsid w:val="00417C95"/>
    <w:rsid w:val="004204DA"/>
    <w:rsid w:val="004206F4"/>
    <w:rsid w:val="004207DD"/>
    <w:rsid w:val="00420A15"/>
    <w:rsid w:val="00420AAB"/>
    <w:rsid w:val="00420C55"/>
    <w:rsid w:val="00420CA5"/>
    <w:rsid w:val="00420F1E"/>
    <w:rsid w:val="004210F0"/>
    <w:rsid w:val="0042176C"/>
    <w:rsid w:val="0042190C"/>
    <w:rsid w:val="00421935"/>
    <w:rsid w:val="00421936"/>
    <w:rsid w:val="0042193E"/>
    <w:rsid w:val="0042199F"/>
    <w:rsid w:val="004219F9"/>
    <w:rsid w:val="00421C16"/>
    <w:rsid w:val="00421CA9"/>
    <w:rsid w:val="00421DDA"/>
    <w:rsid w:val="0042221C"/>
    <w:rsid w:val="00422250"/>
    <w:rsid w:val="004223AB"/>
    <w:rsid w:val="0042243B"/>
    <w:rsid w:val="00422558"/>
    <w:rsid w:val="00422706"/>
    <w:rsid w:val="00422AA3"/>
    <w:rsid w:val="00422C03"/>
    <w:rsid w:val="00422C72"/>
    <w:rsid w:val="00422D5D"/>
    <w:rsid w:val="0042340B"/>
    <w:rsid w:val="0042352B"/>
    <w:rsid w:val="00423587"/>
    <w:rsid w:val="00423BCC"/>
    <w:rsid w:val="00423C42"/>
    <w:rsid w:val="00423D13"/>
    <w:rsid w:val="00423D71"/>
    <w:rsid w:val="00423E95"/>
    <w:rsid w:val="0042416B"/>
    <w:rsid w:val="0042463D"/>
    <w:rsid w:val="004248C7"/>
    <w:rsid w:val="004248E4"/>
    <w:rsid w:val="004249D3"/>
    <w:rsid w:val="00424B05"/>
    <w:rsid w:val="00424B3E"/>
    <w:rsid w:val="00424BC5"/>
    <w:rsid w:val="00424C8D"/>
    <w:rsid w:val="00424D1D"/>
    <w:rsid w:val="00424D75"/>
    <w:rsid w:val="00424EBF"/>
    <w:rsid w:val="00424F16"/>
    <w:rsid w:val="004250F7"/>
    <w:rsid w:val="0042517C"/>
    <w:rsid w:val="004253E1"/>
    <w:rsid w:val="00425411"/>
    <w:rsid w:val="004255F3"/>
    <w:rsid w:val="00425776"/>
    <w:rsid w:val="00425B56"/>
    <w:rsid w:val="0042601A"/>
    <w:rsid w:val="0042640D"/>
    <w:rsid w:val="00426812"/>
    <w:rsid w:val="00426A64"/>
    <w:rsid w:val="00426D9A"/>
    <w:rsid w:val="00426DF8"/>
    <w:rsid w:val="00426F85"/>
    <w:rsid w:val="00427152"/>
    <w:rsid w:val="0042757B"/>
    <w:rsid w:val="004276EA"/>
    <w:rsid w:val="004276F7"/>
    <w:rsid w:val="00427772"/>
    <w:rsid w:val="004278A2"/>
    <w:rsid w:val="00427CE3"/>
    <w:rsid w:val="00427E0A"/>
    <w:rsid w:val="00427F22"/>
    <w:rsid w:val="00430132"/>
    <w:rsid w:val="0043015E"/>
    <w:rsid w:val="00430242"/>
    <w:rsid w:val="00430319"/>
    <w:rsid w:val="004305F1"/>
    <w:rsid w:val="004306DE"/>
    <w:rsid w:val="0043084B"/>
    <w:rsid w:val="00430FB3"/>
    <w:rsid w:val="00431013"/>
    <w:rsid w:val="00431191"/>
    <w:rsid w:val="00431224"/>
    <w:rsid w:val="0043128C"/>
    <w:rsid w:val="00431294"/>
    <w:rsid w:val="004317D4"/>
    <w:rsid w:val="00431B99"/>
    <w:rsid w:val="00431B9F"/>
    <w:rsid w:val="00431C2A"/>
    <w:rsid w:val="004320BD"/>
    <w:rsid w:val="004320FE"/>
    <w:rsid w:val="0043213F"/>
    <w:rsid w:val="004321CC"/>
    <w:rsid w:val="004322CA"/>
    <w:rsid w:val="004323A6"/>
    <w:rsid w:val="004323FB"/>
    <w:rsid w:val="00432649"/>
    <w:rsid w:val="004327D6"/>
    <w:rsid w:val="00432949"/>
    <w:rsid w:val="00432CFB"/>
    <w:rsid w:val="00432DC5"/>
    <w:rsid w:val="00432E2D"/>
    <w:rsid w:val="00433108"/>
    <w:rsid w:val="004331B3"/>
    <w:rsid w:val="00433257"/>
    <w:rsid w:val="004333C5"/>
    <w:rsid w:val="004333FF"/>
    <w:rsid w:val="00433485"/>
    <w:rsid w:val="004334FA"/>
    <w:rsid w:val="00433664"/>
    <w:rsid w:val="004336BD"/>
    <w:rsid w:val="00433BE6"/>
    <w:rsid w:val="00433C31"/>
    <w:rsid w:val="00433EC9"/>
    <w:rsid w:val="00433F95"/>
    <w:rsid w:val="00434069"/>
    <w:rsid w:val="0043453B"/>
    <w:rsid w:val="00434895"/>
    <w:rsid w:val="004349B0"/>
    <w:rsid w:val="004349E0"/>
    <w:rsid w:val="00434C7D"/>
    <w:rsid w:val="00435524"/>
    <w:rsid w:val="00435A98"/>
    <w:rsid w:val="00435C7A"/>
    <w:rsid w:val="00435E51"/>
    <w:rsid w:val="00435FC8"/>
    <w:rsid w:val="004360FF"/>
    <w:rsid w:val="0043611F"/>
    <w:rsid w:val="0043616F"/>
    <w:rsid w:val="004361F1"/>
    <w:rsid w:val="0043650F"/>
    <w:rsid w:val="00436523"/>
    <w:rsid w:val="00436531"/>
    <w:rsid w:val="00436652"/>
    <w:rsid w:val="004366FB"/>
    <w:rsid w:val="00436A1B"/>
    <w:rsid w:val="00436CBD"/>
    <w:rsid w:val="00436DEF"/>
    <w:rsid w:val="00437164"/>
    <w:rsid w:val="004374C5"/>
    <w:rsid w:val="0043752F"/>
    <w:rsid w:val="0043759E"/>
    <w:rsid w:val="0043769B"/>
    <w:rsid w:val="004377BB"/>
    <w:rsid w:val="004378D5"/>
    <w:rsid w:val="004379B1"/>
    <w:rsid w:val="00437A25"/>
    <w:rsid w:val="00437B67"/>
    <w:rsid w:val="00437C09"/>
    <w:rsid w:val="00437D58"/>
    <w:rsid w:val="00437E01"/>
    <w:rsid w:val="00437EE7"/>
    <w:rsid w:val="00437EF2"/>
    <w:rsid w:val="00440032"/>
    <w:rsid w:val="00440153"/>
    <w:rsid w:val="00440552"/>
    <w:rsid w:val="004408F0"/>
    <w:rsid w:val="004409FE"/>
    <w:rsid w:val="00440B1C"/>
    <w:rsid w:val="00440CC1"/>
    <w:rsid w:val="00440F0A"/>
    <w:rsid w:val="0044159A"/>
    <w:rsid w:val="0044192E"/>
    <w:rsid w:val="00441A76"/>
    <w:rsid w:val="00441D33"/>
    <w:rsid w:val="00441F56"/>
    <w:rsid w:val="004423AA"/>
    <w:rsid w:val="0044258B"/>
    <w:rsid w:val="004425B8"/>
    <w:rsid w:val="004428A3"/>
    <w:rsid w:val="004429E7"/>
    <w:rsid w:val="00442A43"/>
    <w:rsid w:val="00442E79"/>
    <w:rsid w:val="00442ED3"/>
    <w:rsid w:val="004430F3"/>
    <w:rsid w:val="00443240"/>
    <w:rsid w:val="004434BF"/>
    <w:rsid w:val="0044373C"/>
    <w:rsid w:val="00443852"/>
    <w:rsid w:val="00443989"/>
    <w:rsid w:val="00443AA9"/>
    <w:rsid w:val="00443AC7"/>
    <w:rsid w:val="00443CF6"/>
    <w:rsid w:val="0044412C"/>
    <w:rsid w:val="00444383"/>
    <w:rsid w:val="0044440B"/>
    <w:rsid w:val="004444E5"/>
    <w:rsid w:val="00444840"/>
    <w:rsid w:val="004448D8"/>
    <w:rsid w:val="00444A67"/>
    <w:rsid w:val="00444BB6"/>
    <w:rsid w:val="00444DC7"/>
    <w:rsid w:val="00444ED7"/>
    <w:rsid w:val="00444FE8"/>
    <w:rsid w:val="0044509F"/>
    <w:rsid w:val="00445281"/>
    <w:rsid w:val="00445462"/>
    <w:rsid w:val="00445903"/>
    <w:rsid w:val="00445926"/>
    <w:rsid w:val="00445A30"/>
    <w:rsid w:val="00445BF3"/>
    <w:rsid w:val="00445CDC"/>
    <w:rsid w:val="00445E38"/>
    <w:rsid w:val="00445EA7"/>
    <w:rsid w:val="00445EE5"/>
    <w:rsid w:val="00445F82"/>
    <w:rsid w:val="00446228"/>
    <w:rsid w:val="00446289"/>
    <w:rsid w:val="00446356"/>
    <w:rsid w:val="004465C2"/>
    <w:rsid w:val="004469E2"/>
    <w:rsid w:val="00446BD9"/>
    <w:rsid w:val="00446C05"/>
    <w:rsid w:val="00446CDB"/>
    <w:rsid w:val="00447024"/>
    <w:rsid w:val="00447348"/>
    <w:rsid w:val="0044745D"/>
    <w:rsid w:val="00447530"/>
    <w:rsid w:val="00447649"/>
    <w:rsid w:val="0044777A"/>
    <w:rsid w:val="004477A8"/>
    <w:rsid w:val="00447871"/>
    <w:rsid w:val="00447906"/>
    <w:rsid w:val="00447A59"/>
    <w:rsid w:val="00447A5E"/>
    <w:rsid w:val="00447B3E"/>
    <w:rsid w:val="00447B77"/>
    <w:rsid w:val="00447B9A"/>
    <w:rsid w:val="00447DC0"/>
    <w:rsid w:val="0045011F"/>
    <w:rsid w:val="004503DA"/>
    <w:rsid w:val="00450922"/>
    <w:rsid w:val="004509A4"/>
    <w:rsid w:val="004509B2"/>
    <w:rsid w:val="00450C36"/>
    <w:rsid w:val="00450F47"/>
    <w:rsid w:val="00451019"/>
    <w:rsid w:val="00451041"/>
    <w:rsid w:val="004511A8"/>
    <w:rsid w:val="00451478"/>
    <w:rsid w:val="00451A2F"/>
    <w:rsid w:val="00451A4A"/>
    <w:rsid w:val="00451D9F"/>
    <w:rsid w:val="00451ECF"/>
    <w:rsid w:val="004521B0"/>
    <w:rsid w:val="004522BC"/>
    <w:rsid w:val="00452416"/>
    <w:rsid w:val="004525E9"/>
    <w:rsid w:val="0045299F"/>
    <w:rsid w:val="00452EE3"/>
    <w:rsid w:val="00452FAA"/>
    <w:rsid w:val="0045314E"/>
    <w:rsid w:val="00453264"/>
    <w:rsid w:val="0045329A"/>
    <w:rsid w:val="00453B81"/>
    <w:rsid w:val="00453C03"/>
    <w:rsid w:val="00453E46"/>
    <w:rsid w:val="00453F40"/>
    <w:rsid w:val="0045400B"/>
    <w:rsid w:val="0045418F"/>
    <w:rsid w:val="00454212"/>
    <w:rsid w:val="00454310"/>
    <w:rsid w:val="004546EF"/>
    <w:rsid w:val="00454C1E"/>
    <w:rsid w:val="00454C49"/>
    <w:rsid w:val="00454DF8"/>
    <w:rsid w:val="00454FC8"/>
    <w:rsid w:val="004552F1"/>
    <w:rsid w:val="004553A6"/>
    <w:rsid w:val="004554A0"/>
    <w:rsid w:val="0045570F"/>
    <w:rsid w:val="00455792"/>
    <w:rsid w:val="00455AC1"/>
    <w:rsid w:val="00455B63"/>
    <w:rsid w:val="00455DE5"/>
    <w:rsid w:val="00455E8D"/>
    <w:rsid w:val="00455F6A"/>
    <w:rsid w:val="0045609B"/>
    <w:rsid w:val="00456490"/>
    <w:rsid w:val="00456615"/>
    <w:rsid w:val="004567D3"/>
    <w:rsid w:val="004568B9"/>
    <w:rsid w:val="00456CC9"/>
    <w:rsid w:val="00456D8F"/>
    <w:rsid w:val="004570DF"/>
    <w:rsid w:val="0045747B"/>
    <w:rsid w:val="00457A75"/>
    <w:rsid w:val="00457C5C"/>
    <w:rsid w:val="00457DD9"/>
    <w:rsid w:val="0046014C"/>
    <w:rsid w:val="0046045C"/>
    <w:rsid w:val="00460D4A"/>
    <w:rsid w:val="00460DB5"/>
    <w:rsid w:val="00460DBF"/>
    <w:rsid w:val="004615A4"/>
    <w:rsid w:val="00461772"/>
    <w:rsid w:val="00461A8D"/>
    <w:rsid w:val="00461DA1"/>
    <w:rsid w:val="00461E3E"/>
    <w:rsid w:val="00461F8E"/>
    <w:rsid w:val="00461FF0"/>
    <w:rsid w:val="00461FF6"/>
    <w:rsid w:val="00462042"/>
    <w:rsid w:val="004620FB"/>
    <w:rsid w:val="00462100"/>
    <w:rsid w:val="0046226E"/>
    <w:rsid w:val="0046253C"/>
    <w:rsid w:val="00462715"/>
    <w:rsid w:val="00462802"/>
    <w:rsid w:val="00462A9D"/>
    <w:rsid w:val="00462AF4"/>
    <w:rsid w:val="00462B92"/>
    <w:rsid w:val="00462E3C"/>
    <w:rsid w:val="00462E69"/>
    <w:rsid w:val="00462EA8"/>
    <w:rsid w:val="00463302"/>
    <w:rsid w:val="0046373C"/>
    <w:rsid w:val="00463832"/>
    <w:rsid w:val="00463873"/>
    <w:rsid w:val="0046391B"/>
    <w:rsid w:val="00463A82"/>
    <w:rsid w:val="00463E20"/>
    <w:rsid w:val="00463F0F"/>
    <w:rsid w:val="00463F7F"/>
    <w:rsid w:val="004643AC"/>
    <w:rsid w:val="004643E8"/>
    <w:rsid w:val="004645F1"/>
    <w:rsid w:val="00464682"/>
    <w:rsid w:val="00465290"/>
    <w:rsid w:val="004652C2"/>
    <w:rsid w:val="00465322"/>
    <w:rsid w:val="004653E4"/>
    <w:rsid w:val="00465893"/>
    <w:rsid w:val="0046595F"/>
    <w:rsid w:val="00465BF0"/>
    <w:rsid w:val="00465CCD"/>
    <w:rsid w:val="0046600A"/>
    <w:rsid w:val="00466158"/>
    <w:rsid w:val="004662BC"/>
    <w:rsid w:val="0046679F"/>
    <w:rsid w:val="004667F9"/>
    <w:rsid w:val="00466982"/>
    <w:rsid w:val="004669DB"/>
    <w:rsid w:val="004669EA"/>
    <w:rsid w:val="00466E85"/>
    <w:rsid w:val="00467389"/>
    <w:rsid w:val="00467757"/>
    <w:rsid w:val="004678AC"/>
    <w:rsid w:val="00467905"/>
    <w:rsid w:val="00467CFE"/>
    <w:rsid w:val="00467DC0"/>
    <w:rsid w:val="004700F7"/>
    <w:rsid w:val="00470163"/>
    <w:rsid w:val="004701DF"/>
    <w:rsid w:val="0047037B"/>
    <w:rsid w:val="004703E7"/>
    <w:rsid w:val="0047040D"/>
    <w:rsid w:val="00470413"/>
    <w:rsid w:val="00470462"/>
    <w:rsid w:val="00470822"/>
    <w:rsid w:val="004708E0"/>
    <w:rsid w:val="00470E99"/>
    <w:rsid w:val="00470F41"/>
    <w:rsid w:val="00470F85"/>
    <w:rsid w:val="0047123F"/>
    <w:rsid w:val="004713EE"/>
    <w:rsid w:val="00471510"/>
    <w:rsid w:val="0047180D"/>
    <w:rsid w:val="004718B7"/>
    <w:rsid w:val="00471C9E"/>
    <w:rsid w:val="00471CCC"/>
    <w:rsid w:val="004721CF"/>
    <w:rsid w:val="0047222A"/>
    <w:rsid w:val="004726E1"/>
    <w:rsid w:val="00472705"/>
    <w:rsid w:val="00472ADA"/>
    <w:rsid w:val="00472B64"/>
    <w:rsid w:val="00472BB5"/>
    <w:rsid w:val="00472CA6"/>
    <w:rsid w:val="00472E15"/>
    <w:rsid w:val="00472E8C"/>
    <w:rsid w:val="00472F50"/>
    <w:rsid w:val="00472F77"/>
    <w:rsid w:val="004730B9"/>
    <w:rsid w:val="0047314B"/>
    <w:rsid w:val="0047321C"/>
    <w:rsid w:val="004732D4"/>
    <w:rsid w:val="00473465"/>
    <w:rsid w:val="0047346B"/>
    <w:rsid w:val="004735F3"/>
    <w:rsid w:val="00473642"/>
    <w:rsid w:val="004738BB"/>
    <w:rsid w:val="0047390A"/>
    <w:rsid w:val="004739C5"/>
    <w:rsid w:val="00473A8C"/>
    <w:rsid w:val="00473AAC"/>
    <w:rsid w:val="00474204"/>
    <w:rsid w:val="004742DB"/>
    <w:rsid w:val="004742F7"/>
    <w:rsid w:val="00474300"/>
    <w:rsid w:val="0047444F"/>
    <w:rsid w:val="00474707"/>
    <w:rsid w:val="004747BB"/>
    <w:rsid w:val="004747C9"/>
    <w:rsid w:val="00474867"/>
    <w:rsid w:val="004748F8"/>
    <w:rsid w:val="0047494E"/>
    <w:rsid w:val="004749CB"/>
    <w:rsid w:val="004749FC"/>
    <w:rsid w:val="00474E83"/>
    <w:rsid w:val="004750A4"/>
    <w:rsid w:val="004750CF"/>
    <w:rsid w:val="00475404"/>
    <w:rsid w:val="00475431"/>
    <w:rsid w:val="0047556D"/>
    <w:rsid w:val="004755C0"/>
    <w:rsid w:val="00475674"/>
    <w:rsid w:val="004756A0"/>
    <w:rsid w:val="004758CD"/>
    <w:rsid w:val="0047595D"/>
    <w:rsid w:val="00475CAF"/>
    <w:rsid w:val="00475ED3"/>
    <w:rsid w:val="0047607D"/>
    <w:rsid w:val="0047649F"/>
    <w:rsid w:val="00476524"/>
    <w:rsid w:val="004767D8"/>
    <w:rsid w:val="00476AE5"/>
    <w:rsid w:val="00476F43"/>
    <w:rsid w:val="00477367"/>
    <w:rsid w:val="00477537"/>
    <w:rsid w:val="004775E7"/>
    <w:rsid w:val="00477674"/>
    <w:rsid w:val="0047771F"/>
    <w:rsid w:val="00477A5B"/>
    <w:rsid w:val="00477C1E"/>
    <w:rsid w:val="00477D00"/>
    <w:rsid w:val="00477DBE"/>
    <w:rsid w:val="00477E3A"/>
    <w:rsid w:val="00477EC4"/>
    <w:rsid w:val="00477F75"/>
    <w:rsid w:val="00480162"/>
    <w:rsid w:val="0048029F"/>
    <w:rsid w:val="004802A3"/>
    <w:rsid w:val="0048034D"/>
    <w:rsid w:val="00480417"/>
    <w:rsid w:val="004805C4"/>
    <w:rsid w:val="0048090A"/>
    <w:rsid w:val="0048098B"/>
    <w:rsid w:val="00480A15"/>
    <w:rsid w:val="00480A83"/>
    <w:rsid w:val="00480B02"/>
    <w:rsid w:val="00480C1D"/>
    <w:rsid w:val="00480C7F"/>
    <w:rsid w:val="00480D8E"/>
    <w:rsid w:val="00480DC2"/>
    <w:rsid w:val="0048113D"/>
    <w:rsid w:val="0048119E"/>
    <w:rsid w:val="00481272"/>
    <w:rsid w:val="004812E8"/>
    <w:rsid w:val="004813E5"/>
    <w:rsid w:val="00481434"/>
    <w:rsid w:val="004814D8"/>
    <w:rsid w:val="00481915"/>
    <w:rsid w:val="00481BAD"/>
    <w:rsid w:val="00481E80"/>
    <w:rsid w:val="00481FE3"/>
    <w:rsid w:val="004820EC"/>
    <w:rsid w:val="004821AF"/>
    <w:rsid w:val="00482210"/>
    <w:rsid w:val="004822A4"/>
    <w:rsid w:val="0048257F"/>
    <w:rsid w:val="004825A7"/>
    <w:rsid w:val="0048265E"/>
    <w:rsid w:val="00482B76"/>
    <w:rsid w:val="00482D54"/>
    <w:rsid w:val="00482D9D"/>
    <w:rsid w:val="004830D2"/>
    <w:rsid w:val="00483129"/>
    <w:rsid w:val="00483179"/>
    <w:rsid w:val="00483215"/>
    <w:rsid w:val="0048321A"/>
    <w:rsid w:val="0048329F"/>
    <w:rsid w:val="004832F1"/>
    <w:rsid w:val="00483328"/>
    <w:rsid w:val="004835DB"/>
    <w:rsid w:val="0048377F"/>
    <w:rsid w:val="0048378A"/>
    <w:rsid w:val="00483857"/>
    <w:rsid w:val="00483916"/>
    <w:rsid w:val="004839BA"/>
    <w:rsid w:val="00483A64"/>
    <w:rsid w:val="00483BFD"/>
    <w:rsid w:val="00483C08"/>
    <w:rsid w:val="00483CA4"/>
    <w:rsid w:val="00484047"/>
    <w:rsid w:val="00484055"/>
    <w:rsid w:val="004841C5"/>
    <w:rsid w:val="004841FC"/>
    <w:rsid w:val="0048443B"/>
    <w:rsid w:val="00484B9F"/>
    <w:rsid w:val="00484EA9"/>
    <w:rsid w:val="00484FB4"/>
    <w:rsid w:val="0048508D"/>
    <w:rsid w:val="004852FD"/>
    <w:rsid w:val="00485357"/>
    <w:rsid w:val="00485393"/>
    <w:rsid w:val="004853DA"/>
    <w:rsid w:val="004856F6"/>
    <w:rsid w:val="00485752"/>
    <w:rsid w:val="0048588A"/>
    <w:rsid w:val="00485B16"/>
    <w:rsid w:val="00485D76"/>
    <w:rsid w:val="00485E2E"/>
    <w:rsid w:val="0048600D"/>
    <w:rsid w:val="004866DE"/>
    <w:rsid w:val="00486814"/>
    <w:rsid w:val="004868B1"/>
    <w:rsid w:val="0048697E"/>
    <w:rsid w:val="0048699C"/>
    <w:rsid w:val="00486BD8"/>
    <w:rsid w:val="00486D78"/>
    <w:rsid w:val="00486F09"/>
    <w:rsid w:val="00486F4C"/>
    <w:rsid w:val="0048759A"/>
    <w:rsid w:val="004875C6"/>
    <w:rsid w:val="0048760D"/>
    <w:rsid w:val="00487906"/>
    <w:rsid w:val="00487967"/>
    <w:rsid w:val="00487D73"/>
    <w:rsid w:val="0049011B"/>
    <w:rsid w:val="00490221"/>
    <w:rsid w:val="0049029F"/>
    <w:rsid w:val="0049037F"/>
    <w:rsid w:val="004903C8"/>
    <w:rsid w:val="00490494"/>
    <w:rsid w:val="00490750"/>
    <w:rsid w:val="0049097A"/>
    <w:rsid w:val="00490A98"/>
    <w:rsid w:val="00490CB0"/>
    <w:rsid w:val="004912CF"/>
    <w:rsid w:val="004918A9"/>
    <w:rsid w:val="004919EB"/>
    <w:rsid w:val="00491BBD"/>
    <w:rsid w:val="00491C57"/>
    <w:rsid w:val="00491C6E"/>
    <w:rsid w:val="00491C97"/>
    <w:rsid w:val="00491CD4"/>
    <w:rsid w:val="00491E55"/>
    <w:rsid w:val="00492180"/>
    <w:rsid w:val="00492193"/>
    <w:rsid w:val="00492209"/>
    <w:rsid w:val="00492238"/>
    <w:rsid w:val="0049225F"/>
    <w:rsid w:val="004923AF"/>
    <w:rsid w:val="004925C7"/>
    <w:rsid w:val="004925DF"/>
    <w:rsid w:val="004926C6"/>
    <w:rsid w:val="00492B64"/>
    <w:rsid w:val="004930AE"/>
    <w:rsid w:val="004931A6"/>
    <w:rsid w:val="0049324E"/>
    <w:rsid w:val="00493574"/>
    <w:rsid w:val="004935F9"/>
    <w:rsid w:val="004937E9"/>
    <w:rsid w:val="004937F3"/>
    <w:rsid w:val="00493876"/>
    <w:rsid w:val="0049395E"/>
    <w:rsid w:val="00493BFE"/>
    <w:rsid w:val="00493F26"/>
    <w:rsid w:val="00493FCB"/>
    <w:rsid w:val="0049428B"/>
    <w:rsid w:val="00494816"/>
    <w:rsid w:val="00494824"/>
    <w:rsid w:val="0049490A"/>
    <w:rsid w:val="00494975"/>
    <w:rsid w:val="00494A55"/>
    <w:rsid w:val="00494DCC"/>
    <w:rsid w:val="004950B0"/>
    <w:rsid w:val="00495254"/>
    <w:rsid w:val="00495259"/>
    <w:rsid w:val="00495355"/>
    <w:rsid w:val="00495443"/>
    <w:rsid w:val="00495525"/>
    <w:rsid w:val="00495816"/>
    <w:rsid w:val="0049596D"/>
    <w:rsid w:val="00495DEF"/>
    <w:rsid w:val="00496362"/>
    <w:rsid w:val="004964BC"/>
    <w:rsid w:val="004964FD"/>
    <w:rsid w:val="00496527"/>
    <w:rsid w:val="0049655D"/>
    <w:rsid w:val="00496660"/>
    <w:rsid w:val="004967FE"/>
    <w:rsid w:val="00496903"/>
    <w:rsid w:val="00496A07"/>
    <w:rsid w:val="00496BEB"/>
    <w:rsid w:val="00497002"/>
    <w:rsid w:val="0049718E"/>
    <w:rsid w:val="0049726D"/>
    <w:rsid w:val="004977BC"/>
    <w:rsid w:val="004978CC"/>
    <w:rsid w:val="00497940"/>
    <w:rsid w:val="00497A42"/>
    <w:rsid w:val="00497A9B"/>
    <w:rsid w:val="00497B73"/>
    <w:rsid w:val="00497C7A"/>
    <w:rsid w:val="00497DD7"/>
    <w:rsid w:val="004A04FB"/>
    <w:rsid w:val="004A0831"/>
    <w:rsid w:val="004A0905"/>
    <w:rsid w:val="004A0989"/>
    <w:rsid w:val="004A0D4D"/>
    <w:rsid w:val="004A0D59"/>
    <w:rsid w:val="004A0D64"/>
    <w:rsid w:val="004A0EB9"/>
    <w:rsid w:val="004A0F46"/>
    <w:rsid w:val="004A13BC"/>
    <w:rsid w:val="004A1535"/>
    <w:rsid w:val="004A153C"/>
    <w:rsid w:val="004A1545"/>
    <w:rsid w:val="004A1577"/>
    <w:rsid w:val="004A17AE"/>
    <w:rsid w:val="004A17DD"/>
    <w:rsid w:val="004A19C3"/>
    <w:rsid w:val="004A1A0A"/>
    <w:rsid w:val="004A1B23"/>
    <w:rsid w:val="004A1EA3"/>
    <w:rsid w:val="004A1ED0"/>
    <w:rsid w:val="004A1F3F"/>
    <w:rsid w:val="004A2157"/>
    <w:rsid w:val="004A22BE"/>
    <w:rsid w:val="004A2333"/>
    <w:rsid w:val="004A24FF"/>
    <w:rsid w:val="004A27FA"/>
    <w:rsid w:val="004A29BA"/>
    <w:rsid w:val="004A2AF3"/>
    <w:rsid w:val="004A2AFC"/>
    <w:rsid w:val="004A2D7E"/>
    <w:rsid w:val="004A310C"/>
    <w:rsid w:val="004A3487"/>
    <w:rsid w:val="004A36F9"/>
    <w:rsid w:val="004A37B0"/>
    <w:rsid w:val="004A37F2"/>
    <w:rsid w:val="004A38B7"/>
    <w:rsid w:val="004A3935"/>
    <w:rsid w:val="004A40B6"/>
    <w:rsid w:val="004A41E7"/>
    <w:rsid w:val="004A4565"/>
    <w:rsid w:val="004A457F"/>
    <w:rsid w:val="004A465D"/>
    <w:rsid w:val="004A4823"/>
    <w:rsid w:val="004A48F0"/>
    <w:rsid w:val="004A4C8B"/>
    <w:rsid w:val="004A4D68"/>
    <w:rsid w:val="004A50C8"/>
    <w:rsid w:val="004A5236"/>
    <w:rsid w:val="004A54F4"/>
    <w:rsid w:val="004A55C6"/>
    <w:rsid w:val="004A56A1"/>
    <w:rsid w:val="004A57F9"/>
    <w:rsid w:val="004A5E04"/>
    <w:rsid w:val="004A632F"/>
    <w:rsid w:val="004A659C"/>
    <w:rsid w:val="004A6B07"/>
    <w:rsid w:val="004A6F54"/>
    <w:rsid w:val="004A73BB"/>
    <w:rsid w:val="004A7537"/>
    <w:rsid w:val="004A7571"/>
    <w:rsid w:val="004A75B1"/>
    <w:rsid w:val="004A768B"/>
    <w:rsid w:val="004A7CA8"/>
    <w:rsid w:val="004A7F39"/>
    <w:rsid w:val="004B04E2"/>
    <w:rsid w:val="004B085E"/>
    <w:rsid w:val="004B0B7D"/>
    <w:rsid w:val="004B0E06"/>
    <w:rsid w:val="004B0ECD"/>
    <w:rsid w:val="004B1374"/>
    <w:rsid w:val="004B14CE"/>
    <w:rsid w:val="004B14FE"/>
    <w:rsid w:val="004B159E"/>
    <w:rsid w:val="004B16A2"/>
    <w:rsid w:val="004B16F2"/>
    <w:rsid w:val="004B1810"/>
    <w:rsid w:val="004B185D"/>
    <w:rsid w:val="004B1B53"/>
    <w:rsid w:val="004B1B7E"/>
    <w:rsid w:val="004B1BF2"/>
    <w:rsid w:val="004B1F9C"/>
    <w:rsid w:val="004B2125"/>
    <w:rsid w:val="004B248C"/>
    <w:rsid w:val="004B2556"/>
    <w:rsid w:val="004B25B2"/>
    <w:rsid w:val="004B2610"/>
    <w:rsid w:val="004B261C"/>
    <w:rsid w:val="004B27F2"/>
    <w:rsid w:val="004B2879"/>
    <w:rsid w:val="004B2C43"/>
    <w:rsid w:val="004B2E27"/>
    <w:rsid w:val="004B2F1C"/>
    <w:rsid w:val="004B3076"/>
    <w:rsid w:val="004B3277"/>
    <w:rsid w:val="004B328F"/>
    <w:rsid w:val="004B382A"/>
    <w:rsid w:val="004B38E9"/>
    <w:rsid w:val="004B3977"/>
    <w:rsid w:val="004B3A6B"/>
    <w:rsid w:val="004B3AFD"/>
    <w:rsid w:val="004B3B17"/>
    <w:rsid w:val="004B3B68"/>
    <w:rsid w:val="004B3D4A"/>
    <w:rsid w:val="004B3E06"/>
    <w:rsid w:val="004B4001"/>
    <w:rsid w:val="004B402B"/>
    <w:rsid w:val="004B4773"/>
    <w:rsid w:val="004B47A0"/>
    <w:rsid w:val="004B4A41"/>
    <w:rsid w:val="004B4CD9"/>
    <w:rsid w:val="004B50FE"/>
    <w:rsid w:val="004B511A"/>
    <w:rsid w:val="004B518A"/>
    <w:rsid w:val="004B524D"/>
    <w:rsid w:val="004B58F9"/>
    <w:rsid w:val="004B5942"/>
    <w:rsid w:val="004B5AD3"/>
    <w:rsid w:val="004B5B19"/>
    <w:rsid w:val="004B5D19"/>
    <w:rsid w:val="004B5D5B"/>
    <w:rsid w:val="004B5F09"/>
    <w:rsid w:val="004B613E"/>
    <w:rsid w:val="004B6615"/>
    <w:rsid w:val="004B66A2"/>
    <w:rsid w:val="004B6844"/>
    <w:rsid w:val="004B6B49"/>
    <w:rsid w:val="004B6CBD"/>
    <w:rsid w:val="004B7235"/>
    <w:rsid w:val="004B73C5"/>
    <w:rsid w:val="004B7541"/>
    <w:rsid w:val="004B761E"/>
    <w:rsid w:val="004B7704"/>
    <w:rsid w:val="004B7727"/>
    <w:rsid w:val="004B774A"/>
    <w:rsid w:val="004B77C0"/>
    <w:rsid w:val="004B77DE"/>
    <w:rsid w:val="004B7AF1"/>
    <w:rsid w:val="004B7DA9"/>
    <w:rsid w:val="004B7FDB"/>
    <w:rsid w:val="004C00F8"/>
    <w:rsid w:val="004C0195"/>
    <w:rsid w:val="004C0244"/>
    <w:rsid w:val="004C0651"/>
    <w:rsid w:val="004C06AC"/>
    <w:rsid w:val="004C078D"/>
    <w:rsid w:val="004C0880"/>
    <w:rsid w:val="004C0B43"/>
    <w:rsid w:val="004C0F9C"/>
    <w:rsid w:val="004C1399"/>
    <w:rsid w:val="004C159D"/>
    <w:rsid w:val="004C15D1"/>
    <w:rsid w:val="004C165A"/>
    <w:rsid w:val="004C16B4"/>
    <w:rsid w:val="004C1762"/>
    <w:rsid w:val="004C1811"/>
    <w:rsid w:val="004C188D"/>
    <w:rsid w:val="004C1A66"/>
    <w:rsid w:val="004C206A"/>
    <w:rsid w:val="004C215B"/>
    <w:rsid w:val="004C226C"/>
    <w:rsid w:val="004C23D5"/>
    <w:rsid w:val="004C24A8"/>
    <w:rsid w:val="004C2618"/>
    <w:rsid w:val="004C2757"/>
    <w:rsid w:val="004C2936"/>
    <w:rsid w:val="004C2B5A"/>
    <w:rsid w:val="004C2BC4"/>
    <w:rsid w:val="004C2BF3"/>
    <w:rsid w:val="004C36AA"/>
    <w:rsid w:val="004C3CAB"/>
    <w:rsid w:val="004C3FF4"/>
    <w:rsid w:val="004C428F"/>
    <w:rsid w:val="004C4309"/>
    <w:rsid w:val="004C4344"/>
    <w:rsid w:val="004C4980"/>
    <w:rsid w:val="004C4ADD"/>
    <w:rsid w:val="004C4B14"/>
    <w:rsid w:val="004C4D57"/>
    <w:rsid w:val="004C4D60"/>
    <w:rsid w:val="004C4E34"/>
    <w:rsid w:val="004C5017"/>
    <w:rsid w:val="004C52D7"/>
    <w:rsid w:val="004C5A70"/>
    <w:rsid w:val="004C5B46"/>
    <w:rsid w:val="004C5DC7"/>
    <w:rsid w:val="004C6020"/>
    <w:rsid w:val="004C612E"/>
    <w:rsid w:val="004C62F4"/>
    <w:rsid w:val="004C656F"/>
    <w:rsid w:val="004C668C"/>
    <w:rsid w:val="004C66DD"/>
    <w:rsid w:val="004C69EE"/>
    <w:rsid w:val="004C6C42"/>
    <w:rsid w:val="004C6F05"/>
    <w:rsid w:val="004C758A"/>
    <w:rsid w:val="004C7808"/>
    <w:rsid w:val="004C79E6"/>
    <w:rsid w:val="004C7B71"/>
    <w:rsid w:val="004C7D65"/>
    <w:rsid w:val="004D006B"/>
    <w:rsid w:val="004D014F"/>
    <w:rsid w:val="004D0151"/>
    <w:rsid w:val="004D0299"/>
    <w:rsid w:val="004D0653"/>
    <w:rsid w:val="004D0973"/>
    <w:rsid w:val="004D0A53"/>
    <w:rsid w:val="004D0CE8"/>
    <w:rsid w:val="004D0D59"/>
    <w:rsid w:val="004D0D72"/>
    <w:rsid w:val="004D0DA3"/>
    <w:rsid w:val="004D11A6"/>
    <w:rsid w:val="004D1301"/>
    <w:rsid w:val="004D158D"/>
    <w:rsid w:val="004D15EE"/>
    <w:rsid w:val="004D1892"/>
    <w:rsid w:val="004D18AE"/>
    <w:rsid w:val="004D1949"/>
    <w:rsid w:val="004D1B9B"/>
    <w:rsid w:val="004D1C35"/>
    <w:rsid w:val="004D1CC6"/>
    <w:rsid w:val="004D1EC4"/>
    <w:rsid w:val="004D1FBC"/>
    <w:rsid w:val="004D2037"/>
    <w:rsid w:val="004D2125"/>
    <w:rsid w:val="004D2205"/>
    <w:rsid w:val="004D22BC"/>
    <w:rsid w:val="004D234C"/>
    <w:rsid w:val="004D2394"/>
    <w:rsid w:val="004D2431"/>
    <w:rsid w:val="004D2451"/>
    <w:rsid w:val="004D2788"/>
    <w:rsid w:val="004D27F0"/>
    <w:rsid w:val="004D2867"/>
    <w:rsid w:val="004D2888"/>
    <w:rsid w:val="004D29CA"/>
    <w:rsid w:val="004D2D14"/>
    <w:rsid w:val="004D3129"/>
    <w:rsid w:val="004D343B"/>
    <w:rsid w:val="004D3499"/>
    <w:rsid w:val="004D35F0"/>
    <w:rsid w:val="004D37B6"/>
    <w:rsid w:val="004D386D"/>
    <w:rsid w:val="004D3C81"/>
    <w:rsid w:val="004D3F87"/>
    <w:rsid w:val="004D3F97"/>
    <w:rsid w:val="004D44B6"/>
    <w:rsid w:val="004D455F"/>
    <w:rsid w:val="004D469B"/>
    <w:rsid w:val="004D46B5"/>
    <w:rsid w:val="004D481E"/>
    <w:rsid w:val="004D4A1A"/>
    <w:rsid w:val="004D4ACB"/>
    <w:rsid w:val="004D4CA9"/>
    <w:rsid w:val="004D5083"/>
    <w:rsid w:val="004D5295"/>
    <w:rsid w:val="004D546F"/>
    <w:rsid w:val="004D54CE"/>
    <w:rsid w:val="004D5A41"/>
    <w:rsid w:val="004D5DB4"/>
    <w:rsid w:val="004D6218"/>
    <w:rsid w:val="004D63CD"/>
    <w:rsid w:val="004D677E"/>
    <w:rsid w:val="004D67EF"/>
    <w:rsid w:val="004D6849"/>
    <w:rsid w:val="004D6A17"/>
    <w:rsid w:val="004D6B5A"/>
    <w:rsid w:val="004D6BB1"/>
    <w:rsid w:val="004D6C83"/>
    <w:rsid w:val="004D6F2C"/>
    <w:rsid w:val="004D6FED"/>
    <w:rsid w:val="004D732D"/>
    <w:rsid w:val="004D74A3"/>
    <w:rsid w:val="004D7520"/>
    <w:rsid w:val="004D7522"/>
    <w:rsid w:val="004D7598"/>
    <w:rsid w:val="004D76E8"/>
    <w:rsid w:val="004D7719"/>
    <w:rsid w:val="004D7782"/>
    <w:rsid w:val="004D7916"/>
    <w:rsid w:val="004D797E"/>
    <w:rsid w:val="004D7C9A"/>
    <w:rsid w:val="004D7CE2"/>
    <w:rsid w:val="004D7DD7"/>
    <w:rsid w:val="004D7DEA"/>
    <w:rsid w:val="004E0174"/>
    <w:rsid w:val="004E018B"/>
    <w:rsid w:val="004E025D"/>
    <w:rsid w:val="004E0552"/>
    <w:rsid w:val="004E05E0"/>
    <w:rsid w:val="004E06A3"/>
    <w:rsid w:val="004E079D"/>
    <w:rsid w:val="004E088E"/>
    <w:rsid w:val="004E0CD6"/>
    <w:rsid w:val="004E0FC3"/>
    <w:rsid w:val="004E159D"/>
    <w:rsid w:val="004E1609"/>
    <w:rsid w:val="004E1EB1"/>
    <w:rsid w:val="004E1EF9"/>
    <w:rsid w:val="004E24A7"/>
    <w:rsid w:val="004E2A0A"/>
    <w:rsid w:val="004E2ACB"/>
    <w:rsid w:val="004E2EA9"/>
    <w:rsid w:val="004E3067"/>
    <w:rsid w:val="004E318A"/>
    <w:rsid w:val="004E318D"/>
    <w:rsid w:val="004E31B0"/>
    <w:rsid w:val="004E31CE"/>
    <w:rsid w:val="004E3313"/>
    <w:rsid w:val="004E339C"/>
    <w:rsid w:val="004E35AF"/>
    <w:rsid w:val="004E3752"/>
    <w:rsid w:val="004E3887"/>
    <w:rsid w:val="004E3CA4"/>
    <w:rsid w:val="004E3D02"/>
    <w:rsid w:val="004E403B"/>
    <w:rsid w:val="004E43F4"/>
    <w:rsid w:val="004E44A8"/>
    <w:rsid w:val="004E4593"/>
    <w:rsid w:val="004E464B"/>
    <w:rsid w:val="004E46CF"/>
    <w:rsid w:val="004E46DE"/>
    <w:rsid w:val="004E4885"/>
    <w:rsid w:val="004E48C1"/>
    <w:rsid w:val="004E490E"/>
    <w:rsid w:val="004E4968"/>
    <w:rsid w:val="004E49E5"/>
    <w:rsid w:val="004E4B62"/>
    <w:rsid w:val="004E4DC9"/>
    <w:rsid w:val="004E4E17"/>
    <w:rsid w:val="004E4F97"/>
    <w:rsid w:val="004E54E1"/>
    <w:rsid w:val="004E5AD7"/>
    <w:rsid w:val="004E5C36"/>
    <w:rsid w:val="004E5F03"/>
    <w:rsid w:val="004E610A"/>
    <w:rsid w:val="004E638C"/>
    <w:rsid w:val="004E64D7"/>
    <w:rsid w:val="004E66BE"/>
    <w:rsid w:val="004E675E"/>
    <w:rsid w:val="004E6778"/>
    <w:rsid w:val="004E6CC1"/>
    <w:rsid w:val="004E6CF7"/>
    <w:rsid w:val="004E6D87"/>
    <w:rsid w:val="004E6DA2"/>
    <w:rsid w:val="004E6FCA"/>
    <w:rsid w:val="004E70D9"/>
    <w:rsid w:val="004E70E4"/>
    <w:rsid w:val="004E7234"/>
    <w:rsid w:val="004E7399"/>
    <w:rsid w:val="004E75F4"/>
    <w:rsid w:val="004E7C70"/>
    <w:rsid w:val="004E7DF2"/>
    <w:rsid w:val="004E7FB3"/>
    <w:rsid w:val="004EA5A4"/>
    <w:rsid w:val="004F00BD"/>
    <w:rsid w:val="004F0182"/>
    <w:rsid w:val="004F02D7"/>
    <w:rsid w:val="004F0492"/>
    <w:rsid w:val="004F0519"/>
    <w:rsid w:val="004F05C5"/>
    <w:rsid w:val="004F05D7"/>
    <w:rsid w:val="004F0964"/>
    <w:rsid w:val="004F0D1B"/>
    <w:rsid w:val="004F0E65"/>
    <w:rsid w:val="004F0EC4"/>
    <w:rsid w:val="004F0ECF"/>
    <w:rsid w:val="004F11CA"/>
    <w:rsid w:val="004F1617"/>
    <w:rsid w:val="004F1639"/>
    <w:rsid w:val="004F17D2"/>
    <w:rsid w:val="004F17D9"/>
    <w:rsid w:val="004F17E7"/>
    <w:rsid w:val="004F1B5C"/>
    <w:rsid w:val="004F1C86"/>
    <w:rsid w:val="004F214F"/>
    <w:rsid w:val="004F21A2"/>
    <w:rsid w:val="004F232F"/>
    <w:rsid w:val="004F288F"/>
    <w:rsid w:val="004F2B57"/>
    <w:rsid w:val="004F2C91"/>
    <w:rsid w:val="004F2E4E"/>
    <w:rsid w:val="004F2EBD"/>
    <w:rsid w:val="004F30CA"/>
    <w:rsid w:val="004F313E"/>
    <w:rsid w:val="004F31F8"/>
    <w:rsid w:val="004F327B"/>
    <w:rsid w:val="004F33C7"/>
    <w:rsid w:val="004F34CF"/>
    <w:rsid w:val="004F35EE"/>
    <w:rsid w:val="004F36BE"/>
    <w:rsid w:val="004F36C3"/>
    <w:rsid w:val="004F375C"/>
    <w:rsid w:val="004F37FE"/>
    <w:rsid w:val="004F3873"/>
    <w:rsid w:val="004F38BE"/>
    <w:rsid w:val="004F38D1"/>
    <w:rsid w:val="004F3F8E"/>
    <w:rsid w:val="004F423D"/>
    <w:rsid w:val="004F4C08"/>
    <w:rsid w:val="004F4DE5"/>
    <w:rsid w:val="004F4F89"/>
    <w:rsid w:val="004F586F"/>
    <w:rsid w:val="004F5978"/>
    <w:rsid w:val="004F5C44"/>
    <w:rsid w:val="004F5E1A"/>
    <w:rsid w:val="004F5F9F"/>
    <w:rsid w:val="004F60F5"/>
    <w:rsid w:val="004F6385"/>
    <w:rsid w:val="004F6388"/>
    <w:rsid w:val="004F6432"/>
    <w:rsid w:val="004F6868"/>
    <w:rsid w:val="004F6DE0"/>
    <w:rsid w:val="004F6EC3"/>
    <w:rsid w:val="004F7332"/>
    <w:rsid w:val="004F7422"/>
    <w:rsid w:val="004F749C"/>
    <w:rsid w:val="004F7512"/>
    <w:rsid w:val="004F7641"/>
    <w:rsid w:val="004F780B"/>
    <w:rsid w:val="004F7A75"/>
    <w:rsid w:val="004F7AF4"/>
    <w:rsid w:val="004F7B42"/>
    <w:rsid w:val="004F7BD9"/>
    <w:rsid w:val="004F7BF1"/>
    <w:rsid w:val="004F7DC0"/>
    <w:rsid w:val="005000F6"/>
    <w:rsid w:val="00500157"/>
    <w:rsid w:val="00500288"/>
    <w:rsid w:val="005002F1"/>
    <w:rsid w:val="005008B9"/>
    <w:rsid w:val="00500A37"/>
    <w:rsid w:val="00500A57"/>
    <w:rsid w:val="00500B20"/>
    <w:rsid w:val="00501169"/>
    <w:rsid w:val="0050119B"/>
    <w:rsid w:val="00501256"/>
    <w:rsid w:val="00501430"/>
    <w:rsid w:val="00501660"/>
    <w:rsid w:val="0050186D"/>
    <w:rsid w:val="0050193C"/>
    <w:rsid w:val="00501AA7"/>
    <w:rsid w:val="00501B46"/>
    <w:rsid w:val="00501C91"/>
    <w:rsid w:val="00501C97"/>
    <w:rsid w:val="00501CA6"/>
    <w:rsid w:val="00501D2C"/>
    <w:rsid w:val="0050226D"/>
    <w:rsid w:val="00502352"/>
    <w:rsid w:val="005023B3"/>
    <w:rsid w:val="0050246D"/>
    <w:rsid w:val="00502569"/>
    <w:rsid w:val="0050275C"/>
    <w:rsid w:val="00502BC1"/>
    <w:rsid w:val="00502C49"/>
    <w:rsid w:val="00502FB7"/>
    <w:rsid w:val="0050326A"/>
    <w:rsid w:val="005032B7"/>
    <w:rsid w:val="005032E1"/>
    <w:rsid w:val="005039E3"/>
    <w:rsid w:val="00503BBD"/>
    <w:rsid w:val="00503C52"/>
    <w:rsid w:val="005040A8"/>
    <w:rsid w:val="0050419B"/>
    <w:rsid w:val="00504688"/>
    <w:rsid w:val="00504A84"/>
    <w:rsid w:val="00504C3E"/>
    <w:rsid w:val="00504CC0"/>
    <w:rsid w:val="00504E1F"/>
    <w:rsid w:val="00504E48"/>
    <w:rsid w:val="00504EC7"/>
    <w:rsid w:val="0050522D"/>
    <w:rsid w:val="005052F9"/>
    <w:rsid w:val="00505A0E"/>
    <w:rsid w:val="00505A7B"/>
    <w:rsid w:val="00505F1F"/>
    <w:rsid w:val="00506030"/>
    <w:rsid w:val="005064EF"/>
    <w:rsid w:val="00506646"/>
    <w:rsid w:val="005067AF"/>
    <w:rsid w:val="00506C8E"/>
    <w:rsid w:val="00506D77"/>
    <w:rsid w:val="00506E33"/>
    <w:rsid w:val="005074F6"/>
    <w:rsid w:val="0050753B"/>
    <w:rsid w:val="00507735"/>
    <w:rsid w:val="00507BBF"/>
    <w:rsid w:val="00507FAA"/>
    <w:rsid w:val="005100B4"/>
    <w:rsid w:val="005103B7"/>
    <w:rsid w:val="00510531"/>
    <w:rsid w:val="005106CE"/>
    <w:rsid w:val="0051095C"/>
    <w:rsid w:val="0051099B"/>
    <w:rsid w:val="00510A35"/>
    <w:rsid w:val="00510A9D"/>
    <w:rsid w:val="00510C27"/>
    <w:rsid w:val="005113D1"/>
    <w:rsid w:val="0051167E"/>
    <w:rsid w:val="00511AE0"/>
    <w:rsid w:val="00511CEE"/>
    <w:rsid w:val="00511F25"/>
    <w:rsid w:val="005125D4"/>
    <w:rsid w:val="00512651"/>
    <w:rsid w:val="00512786"/>
    <w:rsid w:val="00512B37"/>
    <w:rsid w:val="00512CA7"/>
    <w:rsid w:val="00512E1B"/>
    <w:rsid w:val="00512F3D"/>
    <w:rsid w:val="00512F64"/>
    <w:rsid w:val="00512F94"/>
    <w:rsid w:val="005132D4"/>
    <w:rsid w:val="00513330"/>
    <w:rsid w:val="0051339E"/>
    <w:rsid w:val="00513431"/>
    <w:rsid w:val="005135A1"/>
    <w:rsid w:val="0051362B"/>
    <w:rsid w:val="0051381B"/>
    <w:rsid w:val="00513AB5"/>
    <w:rsid w:val="00513B32"/>
    <w:rsid w:val="00513C17"/>
    <w:rsid w:val="00513F1A"/>
    <w:rsid w:val="00514250"/>
    <w:rsid w:val="00514262"/>
    <w:rsid w:val="00514496"/>
    <w:rsid w:val="00514509"/>
    <w:rsid w:val="0051477F"/>
    <w:rsid w:val="00514E4E"/>
    <w:rsid w:val="00514EFB"/>
    <w:rsid w:val="00514F7B"/>
    <w:rsid w:val="00514F8F"/>
    <w:rsid w:val="00515000"/>
    <w:rsid w:val="005150C1"/>
    <w:rsid w:val="0051514F"/>
    <w:rsid w:val="005151ED"/>
    <w:rsid w:val="00515284"/>
    <w:rsid w:val="00515494"/>
    <w:rsid w:val="00515684"/>
    <w:rsid w:val="005159E0"/>
    <w:rsid w:val="00515BC9"/>
    <w:rsid w:val="00515BD6"/>
    <w:rsid w:val="00515C53"/>
    <w:rsid w:val="00515E13"/>
    <w:rsid w:val="00515E3C"/>
    <w:rsid w:val="005164B6"/>
    <w:rsid w:val="005166C5"/>
    <w:rsid w:val="00516755"/>
    <w:rsid w:val="00517127"/>
    <w:rsid w:val="0051736A"/>
    <w:rsid w:val="00517861"/>
    <w:rsid w:val="00517B4B"/>
    <w:rsid w:val="00517DC8"/>
    <w:rsid w:val="00517EB8"/>
    <w:rsid w:val="00517F7B"/>
    <w:rsid w:val="00517FB7"/>
    <w:rsid w:val="00517FE9"/>
    <w:rsid w:val="00520163"/>
    <w:rsid w:val="005201C7"/>
    <w:rsid w:val="005206A7"/>
    <w:rsid w:val="005207DD"/>
    <w:rsid w:val="0052080F"/>
    <w:rsid w:val="005208DB"/>
    <w:rsid w:val="0052096F"/>
    <w:rsid w:val="0052098C"/>
    <w:rsid w:val="0052099C"/>
    <w:rsid w:val="00520A7E"/>
    <w:rsid w:val="00520CD8"/>
    <w:rsid w:val="00521326"/>
    <w:rsid w:val="00521424"/>
    <w:rsid w:val="00521898"/>
    <w:rsid w:val="005219F2"/>
    <w:rsid w:val="00521B9F"/>
    <w:rsid w:val="00521BD2"/>
    <w:rsid w:val="00521BFC"/>
    <w:rsid w:val="00521E55"/>
    <w:rsid w:val="0052213B"/>
    <w:rsid w:val="005221A3"/>
    <w:rsid w:val="00522252"/>
    <w:rsid w:val="00522280"/>
    <w:rsid w:val="005226A2"/>
    <w:rsid w:val="0052280E"/>
    <w:rsid w:val="0052289A"/>
    <w:rsid w:val="005228BE"/>
    <w:rsid w:val="00522D7C"/>
    <w:rsid w:val="00522FD0"/>
    <w:rsid w:val="00523523"/>
    <w:rsid w:val="00523683"/>
    <w:rsid w:val="00523BE3"/>
    <w:rsid w:val="00523D9F"/>
    <w:rsid w:val="00523FC8"/>
    <w:rsid w:val="0052404E"/>
    <w:rsid w:val="00524181"/>
    <w:rsid w:val="0052442E"/>
    <w:rsid w:val="0052448D"/>
    <w:rsid w:val="00524620"/>
    <w:rsid w:val="005246AB"/>
    <w:rsid w:val="0052497A"/>
    <w:rsid w:val="00524A19"/>
    <w:rsid w:val="00524B4F"/>
    <w:rsid w:val="00524E22"/>
    <w:rsid w:val="0052551B"/>
    <w:rsid w:val="00525595"/>
    <w:rsid w:val="0052565A"/>
    <w:rsid w:val="005257F4"/>
    <w:rsid w:val="0052590E"/>
    <w:rsid w:val="00525ACA"/>
    <w:rsid w:val="00525B71"/>
    <w:rsid w:val="00525D8D"/>
    <w:rsid w:val="00525FFF"/>
    <w:rsid w:val="005261A2"/>
    <w:rsid w:val="00526200"/>
    <w:rsid w:val="00526202"/>
    <w:rsid w:val="00526624"/>
    <w:rsid w:val="005267F8"/>
    <w:rsid w:val="00526879"/>
    <w:rsid w:val="00526AEE"/>
    <w:rsid w:val="00526B47"/>
    <w:rsid w:val="00526F1F"/>
    <w:rsid w:val="0052727C"/>
    <w:rsid w:val="00527384"/>
    <w:rsid w:val="00527430"/>
    <w:rsid w:val="005275F9"/>
    <w:rsid w:val="0052765D"/>
    <w:rsid w:val="0052778B"/>
    <w:rsid w:val="005278C3"/>
    <w:rsid w:val="00527999"/>
    <w:rsid w:val="00527B79"/>
    <w:rsid w:val="00527BF5"/>
    <w:rsid w:val="00527E4A"/>
    <w:rsid w:val="00527FDF"/>
    <w:rsid w:val="005301E5"/>
    <w:rsid w:val="005302EE"/>
    <w:rsid w:val="005303B2"/>
    <w:rsid w:val="00530649"/>
    <w:rsid w:val="005306B4"/>
    <w:rsid w:val="00530BC6"/>
    <w:rsid w:val="00530CC6"/>
    <w:rsid w:val="00530D24"/>
    <w:rsid w:val="00530DEB"/>
    <w:rsid w:val="005310EE"/>
    <w:rsid w:val="0053131A"/>
    <w:rsid w:val="005316A2"/>
    <w:rsid w:val="005316B4"/>
    <w:rsid w:val="00531C3B"/>
    <w:rsid w:val="00531D66"/>
    <w:rsid w:val="00532133"/>
    <w:rsid w:val="00532655"/>
    <w:rsid w:val="00532690"/>
    <w:rsid w:val="00532AEE"/>
    <w:rsid w:val="00532B4F"/>
    <w:rsid w:val="00532C58"/>
    <w:rsid w:val="00532DF6"/>
    <w:rsid w:val="00532F1A"/>
    <w:rsid w:val="00532F1B"/>
    <w:rsid w:val="005330EE"/>
    <w:rsid w:val="0053335D"/>
    <w:rsid w:val="00533369"/>
    <w:rsid w:val="005337D0"/>
    <w:rsid w:val="00533C7E"/>
    <w:rsid w:val="00533E59"/>
    <w:rsid w:val="00533EAE"/>
    <w:rsid w:val="00534077"/>
    <w:rsid w:val="005340A8"/>
    <w:rsid w:val="005341F6"/>
    <w:rsid w:val="00534344"/>
    <w:rsid w:val="005344EA"/>
    <w:rsid w:val="00534678"/>
    <w:rsid w:val="0053479D"/>
    <w:rsid w:val="00534882"/>
    <w:rsid w:val="005351DB"/>
    <w:rsid w:val="005354DE"/>
    <w:rsid w:val="0053565B"/>
    <w:rsid w:val="005358B1"/>
    <w:rsid w:val="00535B49"/>
    <w:rsid w:val="00536026"/>
    <w:rsid w:val="00536077"/>
    <w:rsid w:val="005360D0"/>
    <w:rsid w:val="00536235"/>
    <w:rsid w:val="0053623A"/>
    <w:rsid w:val="005363A0"/>
    <w:rsid w:val="00536497"/>
    <w:rsid w:val="005364BD"/>
    <w:rsid w:val="005365FD"/>
    <w:rsid w:val="00536615"/>
    <w:rsid w:val="00536948"/>
    <w:rsid w:val="00536AF2"/>
    <w:rsid w:val="00536B8A"/>
    <w:rsid w:val="00536CD6"/>
    <w:rsid w:val="00537199"/>
    <w:rsid w:val="00537494"/>
    <w:rsid w:val="00537607"/>
    <w:rsid w:val="005378FA"/>
    <w:rsid w:val="00540033"/>
    <w:rsid w:val="005400D0"/>
    <w:rsid w:val="005402BC"/>
    <w:rsid w:val="0054055F"/>
    <w:rsid w:val="005406D6"/>
    <w:rsid w:val="00540751"/>
    <w:rsid w:val="00540A2E"/>
    <w:rsid w:val="00540BA5"/>
    <w:rsid w:val="00540C66"/>
    <w:rsid w:val="00540E28"/>
    <w:rsid w:val="005410F9"/>
    <w:rsid w:val="0054118F"/>
    <w:rsid w:val="00541360"/>
    <w:rsid w:val="00541E4A"/>
    <w:rsid w:val="00542143"/>
    <w:rsid w:val="005421BB"/>
    <w:rsid w:val="0054224F"/>
    <w:rsid w:val="005424ED"/>
    <w:rsid w:val="0054269A"/>
    <w:rsid w:val="005428AB"/>
    <w:rsid w:val="00542910"/>
    <w:rsid w:val="00542EC9"/>
    <w:rsid w:val="00542FFA"/>
    <w:rsid w:val="0054359F"/>
    <w:rsid w:val="005435B1"/>
    <w:rsid w:val="00543926"/>
    <w:rsid w:val="00543AE5"/>
    <w:rsid w:val="00543B33"/>
    <w:rsid w:val="00543DE3"/>
    <w:rsid w:val="00543E21"/>
    <w:rsid w:val="00543F4B"/>
    <w:rsid w:val="00543F94"/>
    <w:rsid w:val="005440BE"/>
    <w:rsid w:val="005443DC"/>
    <w:rsid w:val="0054441B"/>
    <w:rsid w:val="00544714"/>
    <w:rsid w:val="00544BA9"/>
    <w:rsid w:val="00544EA6"/>
    <w:rsid w:val="00544F0A"/>
    <w:rsid w:val="00544FEB"/>
    <w:rsid w:val="0054516F"/>
    <w:rsid w:val="005452F7"/>
    <w:rsid w:val="00545496"/>
    <w:rsid w:val="00545641"/>
    <w:rsid w:val="00545DB2"/>
    <w:rsid w:val="00545E5E"/>
    <w:rsid w:val="00545EA4"/>
    <w:rsid w:val="0054617E"/>
    <w:rsid w:val="0054621C"/>
    <w:rsid w:val="0054655B"/>
    <w:rsid w:val="0054656F"/>
    <w:rsid w:val="005467A8"/>
    <w:rsid w:val="00546CB5"/>
    <w:rsid w:val="00547117"/>
    <w:rsid w:val="0054728B"/>
    <w:rsid w:val="005474C8"/>
    <w:rsid w:val="0054750B"/>
    <w:rsid w:val="00547646"/>
    <w:rsid w:val="00547ABD"/>
    <w:rsid w:val="00547E35"/>
    <w:rsid w:val="00547FFD"/>
    <w:rsid w:val="00550628"/>
    <w:rsid w:val="005507E9"/>
    <w:rsid w:val="00550835"/>
    <w:rsid w:val="0055093E"/>
    <w:rsid w:val="00550ACA"/>
    <w:rsid w:val="00550ADE"/>
    <w:rsid w:val="00550CB2"/>
    <w:rsid w:val="00550D07"/>
    <w:rsid w:val="00550D32"/>
    <w:rsid w:val="00550D50"/>
    <w:rsid w:val="00550EE1"/>
    <w:rsid w:val="0055126C"/>
    <w:rsid w:val="0055173C"/>
    <w:rsid w:val="0055197F"/>
    <w:rsid w:val="005519E5"/>
    <w:rsid w:val="00551BD8"/>
    <w:rsid w:val="00551F97"/>
    <w:rsid w:val="00552100"/>
    <w:rsid w:val="0055215C"/>
    <w:rsid w:val="00552525"/>
    <w:rsid w:val="0055262E"/>
    <w:rsid w:val="0055285D"/>
    <w:rsid w:val="005528B1"/>
    <w:rsid w:val="005529FA"/>
    <w:rsid w:val="00552B4A"/>
    <w:rsid w:val="00552D62"/>
    <w:rsid w:val="00552E5D"/>
    <w:rsid w:val="00552F1B"/>
    <w:rsid w:val="00553741"/>
    <w:rsid w:val="00553767"/>
    <w:rsid w:val="00553890"/>
    <w:rsid w:val="005538BC"/>
    <w:rsid w:val="00553938"/>
    <w:rsid w:val="00553A09"/>
    <w:rsid w:val="00553B1F"/>
    <w:rsid w:val="00553C57"/>
    <w:rsid w:val="00553C98"/>
    <w:rsid w:val="00553EDA"/>
    <w:rsid w:val="00553F26"/>
    <w:rsid w:val="0055424F"/>
    <w:rsid w:val="0055426E"/>
    <w:rsid w:val="005542F7"/>
    <w:rsid w:val="005543A2"/>
    <w:rsid w:val="00554430"/>
    <w:rsid w:val="00554529"/>
    <w:rsid w:val="005545DA"/>
    <w:rsid w:val="00554A80"/>
    <w:rsid w:val="00554D61"/>
    <w:rsid w:val="005550D5"/>
    <w:rsid w:val="00555318"/>
    <w:rsid w:val="0055532B"/>
    <w:rsid w:val="00555EE9"/>
    <w:rsid w:val="0055614E"/>
    <w:rsid w:val="0055618D"/>
    <w:rsid w:val="0055633C"/>
    <w:rsid w:val="00556487"/>
    <w:rsid w:val="005565E8"/>
    <w:rsid w:val="005568C2"/>
    <w:rsid w:val="00556A34"/>
    <w:rsid w:val="00556C49"/>
    <w:rsid w:val="00556E4F"/>
    <w:rsid w:val="00557060"/>
    <w:rsid w:val="005572E4"/>
    <w:rsid w:val="00557371"/>
    <w:rsid w:val="0055756C"/>
    <w:rsid w:val="005575F5"/>
    <w:rsid w:val="00557633"/>
    <w:rsid w:val="005576C5"/>
    <w:rsid w:val="005577B5"/>
    <w:rsid w:val="00557A8D"/>
    <w:rsid w:val="00557B41"/>
    <w:rsid w:val="00557CF2"/>
    <w:rsid w:val="00557E5B"/>
    <w:rsid w:val="00557E6E"/>
    <w:rsid w:val="0056030E"/>
    <w:rsid w:val="005603A0"/>
    <w:rsid w:val="00560425"/>
    <w:rsid w:val="00560638"/>
    <w:rsid w:val="0056077C"/>
    <w:rsid w:val="00560994"/>
    <w:rsid w:val="00560C92"/>
    <w:rsid w:val="00560CD8"/>
    <w:rsid w:val="00560EC9"/>
    <w:rsid w:val="00560F40"/>
    <w:rsid w:val="0056116B"/>
    <w:rsid w:val="00561187"/>
    <w:rsid w:val="005611FA"/>
    <w:rsid w:val="00561270"/>
    <w:rsid w:val="005612A3"/>
    <w:rsid w:val="0056174A"/>
    <w:rsid w:val="00561A76"/>
    <w:rsid w:val="00561A99"/>
    <w:rsid w:val="00561BA7"/>
    <w:rsid w:val="00561CFC"/>
    <w:rsid w:val="00561D62"/>
    <w:rsid w:val="00561D90"/>
    <w:rsid w:val="00561F90"/>
    <w:rsid w:val="0056238E"/>
    <w:rsid w:val="005623AD"/>
    <w:rsid w:val="0056248F"/>
    <w:rsid w:val="00562921"/>
    <w:rsid w:val="00562DC7"/>
    <w:rsid w:val="00562E56"/>
    <w:rsid w:val="005631ED"/>
    <w:rsid w:val="00563215"/>
    <w:rsid w:val="0056376F"/>
    <w:rsid w:val="005637F1"/>
    <w:rsid w:val="00563A52"/>
    <w:rsid w:val="00563E9B"/>
    <w:rsid w:val="005643EA"/>
    <w:rsid w:val="00564724"/>
    <w:rsid w:val="00564866"/>
    <w:rsid w:val="00564D9B"/>
    <w:rsid w:val="00564FEA"/>
    <w:rsid w:val="005650A1"/>
    <w:rsid w:val="005652BA"/>
    <w:rsid w:val="00565808"/>
    <w:rsid w:val="005659A7"/>
    <w:rsid w:val="00565AE8"/>
    <w:rsid w:val="00565BB4"/>
    <w:rsid w:val="00565C03"/>
    <w:rsid w:val="00565E1F"/>
    <w:rsid w:val="0056618B"/>
    <w:rsid w:val="00566316"/>
    <w:rsid w:val="00566638"/>
    <w:rsid w:val="00566854"/>
    <w:rsid w:val="00566AE5"/>
    <w:rsid w:val="00566BAD"/>
    <w:rsid w:val="00566C55"/>
    <w:rsid w:val="00566D2A"/>
    <w:rsid w:val="00567300"/>
    <w:rsid w:val="0056753B"/>
    <w:rsid w:val="0056768F"/>
    <w:rsid w:val="005676B1"/>
    <w:rsid w:val="00567BF8"/>
    <w:rsid w:val="00567FAC"/>
    <w:rsid w:val="00570144"/>
    <w:rsid w:val="00570781"/>
    <w:rsid w:val="0057092E"/>
    <w:rsid w:val="0057100A"/>
    <w:rsid w:val="00571391"/>
    <w:rsid w:val="005713A2"/>
    <w:rsid w:val="005716B5"/>
    <w:rsid w:val="0057184E"/>
    <w:rsid w:val="00571A9F"/>
    <w:rsid w:val="00572011"/>
    <w:rsid w:val="00572191"/>
    <w:rsid w:val="005722A1"/>
    <w:rsid w:val="00572599"/>
    <w:rsid w:val="005726FD"/>
    <w:rsid w:val="005728AC"/>
    <w:rsid w:val="00572C8D"/>
    <w:rsid w:val="00572FFA"/>
    <w:rsid w:val="00573378"/>
    <w:rsid w:val="005736DD"/>
    <w:rsid w:val="005737B4"/>
    <w:rsid w:val="00573837"/>
    <w:rsid w:val="00573C41"/>
    <w:rsid w:val="00573D16"/>
    <w:rsid w:val="005742B6"/>
    <w:rsid w:val="0057440E"/>
    <w:rsid w:val="005745B5"/>
    <w:rsid w:val="0057466C"/>
    <w:rsid w:val="005748A8"/>
    <w:rsid w:val="005748BF"/>
    <w:rsid w:val="00574F39"/>
    <w:rsid w:val="005750B8"/>
    <w:rsid w:val="005750F2"/>
    <w:rsid w:val="0057525C"/>
    <w:rsid w:val="0057564F"/>
    <w:rsid w:val="005756C0"/>
    <w:rsid w:val="0057587E"/>
    <w:rsid w:val="0057593C"/>
    <w:rsid w:val="005759A2"/>
    <w:rsid w:val="005759B2"/>
    <w:rsid w:val="00575A2F"/>
    <w:rsid w:val="00575DF5"/>
    <w:rsid w:val="00575E43"/>
    <w:rsid w:val="0057608A"/>
    <w:rsid w:val="00576167"/>
    <w:rsid w:val="00576553"/>
    <w:rsid w:val="00576772"/>
    <w:rsid w:val="0057678E"/>
    <w:rsid w:val="00576B49"/>
    <w:rsid w:val="00576B80"/>
    <w:rsid w:val="00576C95"/>
    <w:rsid w:val="00576CCD"/>
    <w:rsid w:val="00576F0B"/>
    <w:rsid w:val="00576F1A"/>
    <w:rsid w:val="005771DA"/>
    <w:rsid w:val="0057724A"/>
    <w:rsid w:val="00577772"/>
    <w:rsid w:val="0057796A"/>
    <w:rsid w:val="005779BC"/>
    <w:rsid w:val="005779DA"/>
    <w:rsid w:val="00577B53"/>
    <w:rsid w:val="00577CD5"/>
    <w:rsid w:val="00577FAF"/>
    <w:rsid w:val="005803AA"/>
    <w:rsid w:val="005804C1"/>
    <w:rsid w:val="005809B0"/>
    <w:rsid w:val="00580B67"/>
    <w:rsid w:val="00580D70"/>
    <w:rsid w:val="00580DFC"/>
    <w:rsid w:val="00580E39"/>
    <w:rsid w:val="00580E7F"/>
    <w:rsid w:val="0058140B"/>
    <w:rsid w:val="00581418"/>
    <w:rsid w:val="005818AC"/>
    <w:rsid w:val="00581AC0"/>
    <w:rsid w:val="00581B6F"/>
    <w:rsid w:val="00581F30"/>
    <w:rsid w:val="005820BE"/>
    <w:rsid w:val="005820F7"/>
    <w:rsid w:val="00582448"/>
    <w:rsid w:val="0058258F"/>
    <w:rsid w:val="00582696"/>
    <w:rsid w:val="00582722"/>
    <w:rsid w:val="00582754"/>
    <w:rsid w:val="00582BFB"/>
    <w:rsid w:val="005830A9"/>
    <w:rsid w:val="0058326D"/>
    <w:rsid w:val="005836C0"/>
    <w:rsid w:val="005838A5"/>
    <w:rsid w:val="005839EE"/>
    <w:rsid w:val="00583B4E"/>
    <w:rsid w:val="00583DE8"/>
    <w:rsid w:val="00583ED7"/>
    <w:rsid w:val="0058442E"/>
    <w:rsid w:val="005847CA"/>
    <w:rsid w:val="005849D7"/>
    <w:rsid w:val="00584E7E"/>
    <w:rsid w:val="00585204"/>
    <w:rsid w:val="0058552E"/>
    <w:rsid w:val="00585612"/>
    <w:rsid w:val="005859AB"/>
    <w:rsid w:val="005859F6"/>
    <w:rsid w:val="00585A5B"/>
    <w:rsid w:val="00585AED"/>
    <w:rsid w:val="00585B6E"/>
    <w:rsid w:val="00585C2B"/>
    <w:rsid w:val="00585C99"/>
    <w:rsid w:val="00585D78"/>
    <w:rsid w:val="00585FDF"/>
    <w:rsid w:val="005860AF"/>
    <w:rsid w:val="00586153"/>
    <w:rsid w:val="00586254"/>
    <w:rsid w:val="0058689B"/>
    <w:rsid w:val="005868A0"/>
    <w:rsid w:val="005868CF"/>
    <w:rsid w:val="00586A42"/>
    <w:rsid w:val="00586A92"/>
    <w:rsid w:val="00586CCC"/>
    <w:rsid w:val="00587100"/>
    <w:rsid w:val="0058743D"/>
    <w:rsid w:val="00587805"/>
    <w:rsid w:val="00587B6D"/>
    <w:rsid w:val="00587BC2"/>
    <w:rsid w:val="00587CCC"/>
    <w:rsid w:val="00587FED"/>
    <w:rsid w:val="0058F7C9"/>
    <w:rsid w:val="00590502"/>
    <w:rsid w:val="00590647"/>
    <w:rsid w:val="0059067F"/>
    <w:rsid w:val="00590733"/>
    <w:rsid w:val="005907D3"/>
    <w:rsid w:val="00590B20"/>
    <w:rsid w:val="00590C44"/>
    <w:rsid w:val="00590E5F"/>
    <w:rsid w:val="00590F89"/>
    <w:rsid w:val="00591502"/>
    <w:rsid w:val="00591510"/>
    <w:rsid w:val="005915A0"/>
    <w:rsid w:val="005915EF"/>
    <w:rsid w:val="005916D8"/>
    <w:rsid w:val="0059179A"/>
    <w:rsid w:val="005917AD"/>
    <w:rsid w:val="005917D0"/>
    <w:rsid w:val="00591A2C"/>
    <w:rsid w:val="00591AE6"/>
    <w:rsid w:val="00591C65"/>
    <w:rsid w:val="00591CF1"/>
    <w:rsid w:val="00591D9F"/>
    <w:rsid w:val="00591E7C"/>
    <w:rsid w:val="00591EBB"/>
    <w:rsid w:val="005922F3"/>
    <w:rsid w:val="00592414"/>
    <w:rsid w:val="0059256A"/>
    <w:rsid w:val="005926E8"/>
    <w:rsid w:val="00592F0E"/>
    <w:rsid w:val="005930E6"/>
    <w:rsid w:val="0059327B"/>
    <w:rsid w:val="00593547"/>
    <w:rsid w:val="00593782"/>
    <w:rsid w:val="005939E5"/>
    <w:rsid w:val="00593A86"/>
    <w:rsid w:val="00593CE9"/>
    <w:rsid w:val="00593D2D"/>
    <w:rsid w:val="00593D4A"/>
    <w:rsid w:val="00593E45"/>
    <w:rsid w:val="00594239"/>
    <w:rsid w:val="00594269"/>
    <w:rsid w:val="0059444A"/>
    <w:rsid w:val="00594780"/>
    <w:rsid w:val="005948ED"/>
    <w:rsid w:val="005949BC"/>
    <w:rsid w:val="00594A26"/>
    <w:rsid w:val="00594C04"/>
    <w:rsid w:val="00594C17"/>
    <w:rsid w:val="00595126"/>
    <w:rsid w:val="0059512D"/>
    <w:rsid w:val="0059526D"/>
    <w:rsid w:val="005952CF"/>
    <w:rsid w:val="005952EE"/>
    <w:rsid w:val="0059556B"/>
    <w:rsid w:val="00595BD8"/>
    <w:rsid w:val="00595CC2"/>
    <w:rsid w:val="0059602B"/>
    <w:rsid w:val="005961CC"/>
    <w:rsid w:val="0059635D"/>
    <w:rsid w:val="005964DA"/>
    <w:rsid w:val="00596823"/>
    <w:rsid w:val="00596827"/>
    <w:rsid w:val="005969FC"/>
    <w:rsid w:val="00596A39"/>
    <w:rsid w:val="00596B30"/>
    <w:rsid w:val="00596CE1"/>
    <w:rsid w:val="00596DB6"/>
    <w:rsid w:val="00596E91"/>
    <w:rsid w:val="00596EDB"/>
    <w:rsid w:val="00596EE0"/>
    <w:rsid w:val="00597284"/>
    <w:rsid w:val="00597668"/>
    <w:rsid w:val="005976CC"/>
    <w:rsid w:val="0059798D"/>
    <w:rsid w:val="00597A7B"/>
    <w:rsid w:val="00597B93"/>
    <w:rsid w:val="00597BC8"/>
    <w:rsid w:val="00597C66"/>
    <w:rsid w:val="00597D4C"/>
    <w:rsid w:val="005A02B7"/>
    <w:rsid w:val="005A03D7"/>
    <w:rsid w:val="005A0467"/>
    <w:rsid w:val="005A04AD"/>
    <w:rsid w:val="005A0735"/>
    <w:rsid w:val="005A08FA"/>
    <w:rsid w:val="005A098D"/>
    <w:rsid w:val="005A0C8B"/>
    <w:rsid w:val="005A0DDA"/>
    <w:rsid w:val="005A1055"/>
    <w:rsid w:val="005A1271"/>
    <w:rsid w:val="005A13AC"/>
    <w:rsid w:val="005A13AD"/>
    <w:rsid w:val="005A1969"/>
    <w:rsid w:val="005A1A18"/>
    <w:rsid w:val="005A1B33"/>
    <w:rsid w:val="005A1D92"/>
    <w:rsid w:val="005A1DCF"/>
    <w:rsid w:val="005A20A4"/>
    <w:rsid w:val="005A226D"/>
    <w:rsid w:val="005A2339"/>
    <w:rsid w:val="005A2535"/>
    <w:rsid w:val="005A270E"/>
    <w:rsid w:val="005A291A"/>
    <w:rsid w:val="005A2C99"/>
    <w:rsid w:val="005A2FCF"/>
    <w:rsid w:val="005A35CC"/>
    <w:rsid w:val="005A35E6"/>
    <w:rsid w:val="005A373B"/>
    <w:rsid w:val="005A378F"/>
    <w:rsid w:val="005A3AD9"/>
    <w:rsid w:val="005A3AEC"/>
    <w:rsid w:val="005A3E81"/>
    <w:rsid w:val="005A425C"/>
    <w:rsid w:val="005A4279"/>
    <w:rsid w:val="005A4476"/>
    <w:rsid w:val="005A44A1"/>
    <w:rsid w:val="005A4623"/>
    <w:rsid w:val="005A46CA"/>
    <w:rsid w:val="005A495F"/>
    <w:rsid w:val="005A49E6"/>
    <w:rsid w:val="005A4BC5"/>
    <w:rsid w:val="005A4CC4"/>
    <w:rsid w:val="005A4D00"/>
    <w:rsid w:val="005A4D9D"/>
    <w:rsid w:val="005A4DCC"/>
    <w:rsid w:val="005A4E6B"/>
    <w:rsid w:val="005A4F1B"/>
    <w:rsid w:val="005A4F25"/>
    <w:rsid w:val="005A50D4"/>
    <w:rsid w:val="005A51D9"/>
    <w:rsid w:val="005A560E"/>
    <w:rsid w:val="005A5650"/>
    <w:rsid w:val="005A5AA7"/>
    <w:rsid w:val="005A5C28"/>
    <w:rsid w:val="005A5E70"/>
    <w:rsid w:val="005A5EE4"/>
    <w:rsid w:val="005A604C"/>
    <w:rsid w:val="005A6090"/>
    <w:rsid w:val="005A60A8"/>
    <w:rsid w:val="005A6132"/>
    <w:rsid w:val="005A6137"/>
    <w:rsid w:val="005A61CB"/>
    <w:rsid w:val="005A622A"/>
    <w:rsid w:val="005A63B8"/>
    <w:rsid w:val="005A64EF"/>
    <w:rsid w:val="005A6508"/>
    <w:rsid w:val="005A65B9"/>
    <w:rsid w:val="005A6826"/>
    <w:rsid w:val="005A6F0F"/>
    <w:rsid w:val="005A7858"/>
    <w:rsid w:val="005A789D"/>
    <w:rsid w:val="005A799A"/>
    <w:rsid w:val="005A79B9"/>
    <w:rsid w:val="005A7A76"/>
    <w:rsid w:val="005A7B55"/>
    <w:rsid w:val="005A7C14"/>
    <w:rsid w:val="005A7DB3"/>
    <w:rsid w:val="005A7FAE"/>
    <w:rsid w:val="005B09A4"/>
    <w:rsid w:val="005B0A67"/>
    <w:rsid w:val="005B0BF3"/>
    <w:rsid w:val="005B0E80"/>
    <w:rsid w:val="005B1153"/>
    <w:rsid w:val="005B1268"/>
    <w:rsid w:val="005B12B1"/>
    <w:rsid w:val="005B12E6"/>
    <w:rsid w:val="005B1C80"/>
    <w:rsid w:val="005B1C99"/>
    <w:rsid w:val="005B1F1A"/>
    <w:rsid w:val="005B1F93"/>
    <w:rsid w:val="005B206C"/>
    <w:rsid w:val="005B21ED"/>
    <w:rsid w:val="005B2659"/>
    <w:rsid w:val="005B2814"/>
    <w:rsid w:val="005B28FC"/>
    <w:rsid w:val="005B297D"/>
    <w:rsid w:val="005B29B6"/>
    <w:rsid w:val="005B2FDF"/>
    <w:rsid w:val="005B30AB"/>
    <w:rsid w:val="005B330D"/>
    <w:rsid w:val="005B33C7"/>
    <w:rsid w:val="005B33E9"/>
    <w:rsid w:val="005B3404"/>
    <w:rsid w:val="005B35B1"/>
    <w:rsid w:val="005B370B"/>
    <w:rsid w:val="005B39BD"/>
    <w:rsid w:val="005B3C5C"/>
    <w:rsid w:val="005B3E98"/>
    <w:rsid w:val="005B40DA"/>
    <w:rsid w:val="005B40FB"/>
    <w:rsid w:val="005B4111"/>
    <w:rsid w:val="005B41BE"/>
    <w:rsid w:val="005B428E"/>
    <w:rsid w:val="005B4315"/>
    <w:rsid w:val="005B44FE"/>
    <w:rsid w:val="005B4584"/>
    <w:rsid w:val="005B45B3"/>
    <w:rsid w:val="005B4778"/>
    <w:rsid w:val="005B4926"/>
    <w:rsid w:val="005B4FA9"/>
    <w:rsid w:val="005B543F"/>
    <w:rsid w:val="005B5496"/>
    <w:rsid w:val="005B5806"/>
    <w:rsid w:val="005B591F"/>
    <w:rsid w:val="005B5E6F"/>
    <w:rsid w:val="005B5F9C"/>
    <w:rsid w:val="005B601F"/>
    <w:rsid w:val="005B6124"/>
    <w:rsid w:val="005B614F"/>
    <w:rsid w:val="005B6268"/>
    <w:rsid w:val="005B6894"/>
    <w:rsid w:val="005B68A9"/>
    <w:rsid w:val="005B6A8C"/>
    <w:rsid w:val="005B6B23"/>
    <w:rsid w:val="005B6C08"/>
    <w:rsid w:val="005B6CDD"/>
    <w:rsid w:val="005B6E0E"/>
    <w:rsid w:val="005B7172"/>
    <w:rsid w:val="005B7190"/>
    <w:rsid w:val="005B7212"/>
    <w:rsid w:val="005B73A7"/>
    <w:rsid w:val="005B744B"/>
    <w:rsid w:val="005B74BB"/>
    <w:rsid w:val="005B7757"/>
    <w:rsid w:val="005B784D"/>
    <w:rsid w:val="005C0009"/>
    <w:rsid w:val="005C01AF"/>
    <w:rsid w:val="005C0221"/>
    <w:rsid w:val="005C0324"/>
    <w:rsid w:val="005C04FA"/>
    <w:rsid w:val="005C09CF"/>
    <w:rsid w:val="005C09EB"/>
    <w:rsid w:val="005C09F5"/>
    <w:rsid w:val="005C0BE8"/>
    <w:rsid w:val="005C0DAC"/>
    <w:rsid w:val="005C108F"/>
    <w:rsid w:val="005C11F9"/>
    <w:rsid w:val="005C13D6"/>
    <w:rsid w:val="005C176D"/>
    <w:rsid w:val="005C194B"/>
    <w:rsid w:val="005C19C3"/>
    <w:rsid w:val="005C1A35"/>
    <w:rsid w:val="005C1AD2"/>
    <w:rsid w:val="005C1D00"/>
    <w:rsid w:val="005C1D3A"/>
    <w:rsid w:val="005C1ED5"/>
    <w:rsid w:val="005C1F55"/>
    <w:rsid w:val="005C2180"/>
    <w:rsid w:val="005C220E"/>
    <w:rsid w:val="005C244A"/>
    <w:rsid w:val="005C28C8"/>
    <w:rsid w:val="005C293D"/>
    <w:rsid w:val="005C2A52"/>
    <w:rsid w:val="005C2A7C"/>
    <w:rsid w:val="005C2B4B"/>
    <w:rsid w:val="005C2C2D"/>
    <w:rsid w:val="005C2CF5"/>
    <w:rsid w:val="005C2D04"/>
    <w:rsid w:val="005C2F46"/>
    <w:rsid w:val="005C360B"/>
    <w:rsid w:val="005C38D7"/>
    <w:rsid w:val="005C39F2"/>
    <w:rsid w:val="005C3A12"/>
    <w:rsid w:val="005C3BE9"/>
    <w:rsid w:val="005C3C92"/>
    <w:rsid w:val="005C3D10"/>
    <w:rsid w:val="005C3F36"/>
    <w:rsid w:val="005C418F"/>
    <w:rsid w:val="005C42C0"/>
    <w:rsid w:val="005C44D6"/>
    <w:rsid w:val="005C456D"/>
    <w:rsid w:val="005C474B"/>
    <w:rsid w:val="005C480B"/>
    <w:rsid w:val="005C4C73"/>
    <w:rsid w:val="005C4E94"/>
    <w:rsid w:val="005C4EC2"/>
    <w:rsid w:val="005C50A6"/>
    <w:rsid w:val="005C54A9"/>
    <w:rsid w:val="005C5739"/>
    <w:rsid w:val="005C5757"/>
    <w:rsid w:val="005C5B80"/>
    <w:rsid w:val="005C5B8C"/>
    <w:rsid w:val="005C5BB6"/>
    <w:rsid w:val="005C5BEF"/>
    <w:rsid w:val="005C5BF1"/>
    <w:rsid w:val="005C5D89"/>
    <w:rsid w:val="005C5F95"/>
    <w:rsid w:val="005C5FCB"/>
    <w:rsid w:val="005C607F"/>
    <w:rsid w:val="005C62BF"/>
    <w:rsid w:val="005C63B7"/>
    <w:rsid w:val="005C6414"/>
    <w:rsid w:val="005C6434"/>
    <w:rsid w:val="005C64E0"/>
    <w:rsid w:val="005C65F9"/>
    <w:rsid w:val="005C6621"/>
    <w:rsid w:val="005C6C56"/>
    <w:rsid w:val="005C7007"/>
    <w:rsid w:val="005C7176"/>
    <w:rsid w:val="005C717E"/>
    <w:rsid w:val="005C75D3"/>
    <w:rsid w:val="005C767F"/>
    <w:rsid w:val="005C76A9"/>
    <w:rsid w:val="005C7780"/>
    <w:rsid w:val="005C7B1B"/>
    <w:rsid w:val="005D020C"/>
    <w:rsid w:val="005D05A7"/>
    <w:rsid w:val="005D05E0"/>
    <w:rsid w:val="005D05F1"/>
    <w:rsid w:val="005D09AA"/>
    <w:rsid w:val="005D09BC"/>
    <w:rsid w:val="005D09E7"/>
    <w:rsid w:val="005D11FA"/>
    <w:rsid w:val="005D1210"/>
    <w:rsid w:val="005D122B"/>
    <w:rsid w:val="005D1417"/>
    <w:rsid w:val="005D160A"/>
    <w:rsid w:val="005D1621"/>
    <w:rsid w:val="005D1638"/>
    <w:rsid w:val="005D1701"/>
    <w:rsid w:val="005D177E"/>
    <w:rsid w:val="005D17A8"/>
    <w:rsid w:val="005D1895"/>
    <w:rsid w:val="005D1996"/>
    <w:rsid w:val="005D1AB8"/>
    <w:rsid w:val="005D1BF9"/>
    <w:rsid w:val="005D1D97"/>
    <w:rsid w:val="005D1DC3"/>
    <w:rsid w:val="005D1EBB"/>
    <w:rsid w:val="005D200A"/>
    <w:rsid w:val="005D2289"/>
    <w:rsid w:val="005D22CD"/>
    <w:rsid w:val="005D22DE"/>
    <w:rsid w:val="005D241A"/>
    <w:rsid w:val="005D246E"/>
    <w:rsid w:val="005D24E0"/>
    <w:rsid w:val="005D25EE"/>
    <w:rsid w:val="005D2673"/>
    <w:rsid w:val="005D2AD5"/>
    <w:rsid w:val="005D2DA5"/>
    <w:rsid w:val="005D2DD2"/>
    <w:rsid w:val="005D3444"/>
    <w:rsid w:val="005D3556"/>
    <w:rsid w:val="005D365C"/>
    <w:rsid w:val="005D3769"/>
    <w:rsid w:val="005D37F6"/>
    <w:rsid w:val="005D3A72"/>
    <w:rsid w:val="005D3B0A"/>
    <w:rsid w:val="005D3CDB"/>
    <w:rsid w:val="005D3D10"/>
    <w:rsid w:val="005D45B8"/>
    <w:rsid w:val="005D4905"/>
    <w:rsid w:val="005D4AF5"/>
    <w:rsid w:val="005D53F5"/>
    <w:rsid w:val="005D5791"/>
    <w:rsid w:val="005D58E1"/>
    <w:rsid w:val="005D5A55"/>
    <w:rsid w:val="005D5E83"/>
    <w:rsid w:val="005D5E8C"/>
    <w:rsid w:val="005D5EE3"/>
    <w:rsid w:val="005D5FDF"/>
    <w:rsid w:val="005D617B"/>
    <w:rsid w:val="005D619D"/>
    <w:rsid w:val="005D620F"/>
    <w:rsid w:val="005D624D"/>
    <w:rsid w:val="005D64BC"/>
    <w:rsid w:val="005D6935"/>
    <w:rsid w:val="005D6A2D"/>
    <w:rsid w:val="005D6C02"/>
    <w:rsid w:val="005D714A"/>
    <w:rsid w:val="005D72CA"/>
    <w:rsid w:val="005D72D6"/>
    <w:rsid w:val="005D7596"/>
    <w:rsid w:val="005D7865"/>
    <w:rsid w:val="005D78DF"/>
    <w:rsid w:val="005D7938"/>
    <w:rsid w:val="005D79F8"/>
    <w:rsid w:val="005D7A90"/>
    <w:rsid w:val="005D7E84"/>
    <w:rsid w:val="005E009C"/>
    <w:rsid w:val="005E0140"/>
    <w:rsid w:val="005E0145"/>
    <w:rsid w:val="005E0236"/>
    <w:rsid w:val="005E05D3"/>
    <w:rsid w:val="005E06B5"/>
    <w:rsid w:val="005E0A37"/>
    <w:rsid w:val="005E0C1A"/>
    <w:rsid w:val="005E0DD1"/>
    <w:rsid w:val="005E10A3"/>
    <w:rsid w:val="005E1390"/>
    <w:rsid w:val="005E14B9"/>
    <w:rsid w:val="005E1521"/>
    <w:rsid w:val="005E1987"/>
    <w:rsid w:val="005E1992"/>
    <w:rsid w:val="005E1A99"/>
    <w:rsid w:val="005E1B01"/>
    <w:rsid w:val="005E1B0D"/>
    <w:rsid w:val="005E1BB9"/>
    <w:rsid w:val="005E1C11"/>
    <w:rsid w:val="005E1D0F"/>
    <w:rsid w:val="005E1ED2"/>
    <w:rsid w:val="005E1F6C"/>
    <w:rsid w:val="005E2052"/>
    <w:rsid w:val="005E21A5"/>
    <w:rsid w:val="005E21FA"/>
    <w:rsid w:val="005E23E2"/>
    <w:rsid w:val="005E23E3"/>
    <w:rsid w:val="005E26CD"/>
    <w:rsid w:val="005E27A6"/>
    <w:rsid w:val="005E28F4"/>
    <w:rsid w:val="005E291D"/>
    <w:rsid w:val="005E2B6C"/>
    <w:rsid w:val="005E2E6A"/>
    <w:rsid w:val="005E2F5C"/>
    <w:rsid w:val="005E30A5"/>
    <w:rsid w:val="005E30BE"/>
    <w:rsid w:val="005E317A"/>
    <w:rsid w:val="005E333A"/>
    <w:rsid w:val="005E3378"/>
    <w:rsid w:val="005E356C"/>
    <w:rsid w:val="005E37B3"/>
    <w:rsid w:val="005E38E1"/>
    <w:rsid w:val="005E3E6A"/>
    <w:rsid w:val="005E3EEC"/>
    <w:rsid w:val="005E3F8F"/>
    <w:rsid w:val="005E3FE7"/>
    <w:rsid w:val="005E4615"/>
    <w:rsid w:val="005E4740"/>
    <w:rsid w:val="005E4945"/>
    <w:rsid w:val="005E4D9D"/>
    <w:rsid w:val="005E51D2"/>
    <w:rsid w:val="005E5238"/>
    <w:rsid w:val="005E5285"/>
    <w:rsid w:val="005E58DB"/>
    <w:rsid w:val="005E5A94"/>
    <w:rsid w:val="005E5DF4"/>
    <w:rsid w:val="005E5F39"/>
    <w:rsid w:val="005E6262"/>
    <w:rsid w:val="005E63C6"/>
    <w:rsid w:val="005E6601"/>
    <w:rsid w:val="005E67C5"/>
    <w:rsid w:val="005E6914"/>
    <w:rsid w:val="005E6924"/>
    <w:rsid w:val="005E6A7E"/>
    <w:rsid w:val="005E6C6D"/>
    <w:rsid w:val="005E726D"/>
    <w:rsid w:val="005E7400"/>
    <w:rsid w:val="005E759F"/>
    <w:rsid w:val="005E7662"/>
    <w:rsid w:val="005E7A60"/>
    <w:rsid w:val="005E7AAF"/>
    <w:rsid w:val="005E7C0F"/>
    <w:rsid w:val="005E7C21"/>
    <w:rsid w:val="005E7D32"/>
    <w:rsid w:val="005E7DF5"/>
    <w:rsid w:val="005E7E6C"/>
    <w:rsid w:val="005E7ED8"/>
    <w:rsid w:val="005F0156"/>
    <w:rsid w:val="005F028F"/>
    <w:rsid w:val="005F0393"/>
    <w:rsid w:val="005F050F"/>
    <w:rsid w:val="005F06F7"/>
    <w:rsid w:val="005F07DB"/>
    <w:rsid w:val="005F089E"/>
    <w:rsid w:val="005F0C57"/>
    <w:rsid w:val="005F0DA2"/>
    <w:rsid w:val="005F0DB9"/>
    <w:rsid w:val="005F0E5F"/>
    <w:rsid w:val="005F0EF2"/>
    <w:rsid w:val="005F0F5C"/>
    <w:rsid w:val="005F1178"/>
    <w:rsid w:val="005F1228"/>
    <w:rsid w:val="005F15CE"/>
    <w:rsid w:val="005F1615"/>
    <w:rsid w:val="005F164A"/>
    <w:rsid w:val="005F17FC"/>
    <w:rsid w:val="005F1918"/>
    <w:rsid w:val="005F1B00"/>
    <w:rsid w:val="005F1B24"/>
    <w:rsid w:val="005F1B5F"/>
    <w:rsid w:val="005F1D7F"/>
    <w:rsid w:val="005F2641"/>
    <w:rsid w:val="005F28D0"/>
    <w:rsid w:val="005F2B0C"/>
    <w:rsid w:val="005F3075"/>
    <w:rsid w:val="005F3148"/>
    <w:rsid w:val="005F32F7"/>
    <w:rsid w:val="005F335F"/>
    <w:rsid w:val="005F3396"/>
    <w:rsid w:val="005F33E8"/>
    <w:rsid w:val="005F352D"/>
    <w:rsid w:val="005F35AF"/>
    <w:rsid w:val="005F362C"/>
    <w:rsid w:val="005F380D"/>
    <w:rsid w:val="005F3B13"/>
    <w:rsid w:val="005F3C64"/>
    <w:rsid w:val="005F3D50"/>
    <w:rsid w:val="005F3F12"/>
    <w:rsid w:val="005F3F4D"/>
    <w:rsid w:val="005F4609"/>
    <w:rsid w:val="005F4B79"/>
    <w:rsid w:val="005F4CA0"/>
    <w:rsid w:val="005F4D74"/>
    <w:rsid w:val="005F4E59"/>
    <w:rsid w:val="005F4F52"/>
    <w:rsid w:val="005F4FAF"/>
    <w:rsid w:val="005F5363"/>
    <w:rsid w:val="005F5470"/>
    <w:rsid w:val="005F5617"/>
    <w:rsid w:val="005F568C"/>
    <w:rsid w:val="005F5820"/>
    <w:rsid w:val="005F5C64"/>
    <w:rsid w:val="005F5E5B"/>
    <w:rsid w:val="005F607B"/>
    <w:rsid w:val="005F6180"/>
    <w:rsid w:val="005F696D"/>
    <w:rsid w:val="005F6A94"/>
    <w:rsid w:val="005F6AC0"/>
    <w:rsid w:val="005F6C24"/>
    <w:rsid w:val="005F6DCD"/>
    <w:rsid w:val="005F6FF8"/>
    <w:rsid w:val="005F7174"/>
    <w:rsid w:val="005F736C"/>
    <w:rsid w:val="005F767C"/>
    <w:rsid w:val="005F7977"/>
    <w:rsid w:val="005F7996"/>
    <w:rsid w:val="005F7C60"/>
    <w:rsid w:val="005F7F54"/>
    <w:rsid w:val="005F7F8F"/>
    <w:rsid w:val="00600195"/>
    <w:rsid w:val="00600642"/>
    <w:rsid w:val="00600650"/>
    <w:rsid w:val="006007A7"/>
    <w:rsid w:val="006014FA"/>
    <w:rsid w:val="006015F0"/>
    <w:rsid w:val="00601717"/>
    <w:rsid w:val="00601774"/>
    <w:rsid w:val="00601B5B"/>
    <w:rsid w:val="00601D5B"/>
    <w:rsid w:val="00601E61"/>
    <w:rsid w:val="00601F4E"/>
    <w:rsid w:val="006022DC"/>
    <w:rsid w:val="00602417"/>
    <w:rsid w:val="00602484"/>
    <w:rsid w:val="006024B5"/>
    <w:rsid w:val="0060276E"/>
    <w:rsid w:val="00602A0F"/>
    <w:rsid w:val="00602CFE"/>
    <w:rsid w:val="00602E1E"/>
    <w:rsid w:val="00602ECB"/>
    <w:rsid w:val="00602F70"/>
    <w:rsid w:val="00602FC2"/>
    <w:rsid w:val="00603056"/>
    <w:rsid w:val="00603133"/>
    <w:rsid w:val="0060313D"/>
    <w:rsid w:val="0060324A"/>
    <w:rsid w:val="00603390"/>
    <w:rsid w:val="0060347D"/>
    <w:rsid w:val="006037FE"/>
    <w:rsid w:val="00603882"/>
    <w:rsid w:val="0060388A"/>
    <w:rsid w:val="00603B97"/>
    <w:rsid w:val="00603BE8"/>
    <w:rsid w:val="00603E25"/>
    <w:rsid w:val="00603ECA"/>
    <w:rsid w:val="00603F64"/>
    <w:rsid w:val="006040AD"/>
    <w:rsid w:val="0060452F"/>
    <w:rsid w:val="006046AC"/>
    <w:rsid w:val="0060484E"/>
    <w:rsid w:val="00604906"/>
    <w:rsid w:val="00604C8C"/>
    <w:rsid w:val="00604FAC"/>
    <w:rsid w:val="00604FEE"/>
    <w:rsid w:val="0060506F"/>
    <w:rsid w:val="006050D2"/>
    <w:rsid w:val="00605383"/>
    <w:rsid w:val="00605472"/>
    <w:rsid w:val="00605686"/>
    <w:rsid w:val="00605693"/>
    <w:rsid w:val="006056B0"/>
    <w:rsid w:val="00605906"/>
    <w:rsid w:val="00605C78"/>
    <w:rsid w:val="00605F11"/>
    <w:rsid w:val="00605FF0"/>
    <w:rsid w:val="006060BA"/>
    <w:rsid w:val="00606427"/>
    <w:rsid w:val="00606826"/>
    <w:rsid w:val="0060688F"/>
    <w:rsid w:val="0060699A"/>
    <w:rsid w:val="00606A73"/>
    <w:rsid w:val="00606A80"/>
    <w:rsid w:val="00606B17"/>
    <w:rsid w:val="00606D13"/>
    <w:rsid w:val="0060707A"/>
    <w:rsid w:val="0060708B"/>
    <w:rsid w:val="00607278"/>
    <w:rsid w:val="00607364"/>
    <w:rsid w:val="0060750B"/>
    <w:rsid w:val="0060784C"/>
    <w:rsid w:val="00607913"/>
    <w:rsid w:val="00607B7E"/>
    <w:rsid w:val="00607B9F"/>
    <w:rsid w:val="00607CCB"/>
    <w:rsid w:val="00607D97"/>
    <w:rsid w:val="0061002A"/>
    <w:rsid w:val="00610220"/>
    <w:rsid w:val="006102F3"/>
    <w:rsid w:val="0061060D"/>
    <w:rsid w:val="00610641"/>
    <w:rsid w:val="00610A0D"/>
    <w:rsid w:val="00610A5B"/>
    <w:rsid w:val="00610B74"/>
    <w:rsid w:val="00610C91"/>
    <w:rsid w:val="00610CBE"/>
    <w:rsid w:val="00610E0C"/>
    <w:rsid w:val="00610EC3"/>
    <w:rsid w:val="0061122A"/>
    <w:rsid w:val="0061137F"/>
    <w:rsid w:val="006113D9"/>
    <w:rsid w:val="0061151D"/>
    <w:rsid w:val="006116C0"/>
    <w:rsid w:val="006116DD"/>
    <w:rsid w:val="0061196C"/>
    <w:rsid w:val="00611E2C"/>
    <w:rsid w:val="00611E70"/>
    <w:rsid w:val="00611FE0"/>
    <w:rsid w:val="006121A4"/>
    <w:rsid w:val="0061220E"/>
    <w:rsid w:val="006122CD"/>
    <w:rsid w:val="00612647"/>
    <w:rsid w:val="00612719"/>
    <w:rsid w:val="00612764"/>
    <w:rsid w:val="00612B94"/>
    <w:rsid w:val="00612D38"/>
    <w:rsid w:val="00612E9A"/>
    <w:rsid w:val="00612F5E"/>
    <w:rsid w:val="0061311F"/>
    <w:rsid w:val="0061333E"/>
    <w:rsid w:val="00613396"/>
    <w:rsid w:val="006135E9"/>
    <w:rsid w:val="006136E9"/>
    <w:rsid w:val="0061371E"/>
    <w:rsid w:val="00613730"/>
    <w:rsid w:val="00613874"/>
    <w:rsid w:val="00613949"/>
    <w:rsid w:val="00613A8B"/>
    <w:rsid w:val="00613F1A"/>
    <w:rsid w:val="0061400D"/>
    <w:rsid w:val="00614050"/>
    <w:rsid w:val="0061416B"/>
    <w:rsid w:val="006144C7"/>
    <w:rsid w:val="006144E5"/>
    <w:rsid w:val="00614917"/>
    <w:rsid w:val="0061492F"/>
    <w:rsid w:val="00614E50"/>
    <w:rsid w:val="00614E55"/>
    <w:rsid w:val="00614F3D"/>
    <w:rsid w:val="006150AD"/>
    <w:rsid w:val="006151F2"/>
    <w:rsid w:val="0061538A"/>
    <w:rsid w:val="006158D9"/>
    <w:rsid w:val="00615B86"/>
    <w:rsid w:val="00615C87"/>
    <w:rsid w:val="00615CCF"/>
    <w:rsid w:val="00615E3D"/>
    <w:rsid w:val="00615E72"/>
    <w:rsid w:val="00616105"/>
    <w:rsid w:val="0061611F"/>
    <w:rsid w:val="00616304"/>
    <w:rsid w:val="006164F5"/>
    <w:rsid w:val="0061655C"/>
    <w:rsid w:val="00616705"/>
    <w:rsid w:val="006167DB"/>
    <w:rsid w:val="00616983"/>
    <w:rsid w:val="00616A83"/>
    <w:rsid w:val="00616A91"/>
    <w:rsid w:val="00616AE8"/>
    <w:rsid w:val="00616B3B"/>
    <w:rsid w:val="00616C98"/>
    <w:rsid w:val="00616F8C"/>
    <w:rsid w:val="00616FDD"/>
    <w:rsid w:val="0061700E"/>
    <w:rsid w:val="00617011"/>
    <w:rsid w:val="00617978"/>
    <w:rsid w:val="00617B70"/>
    <w:rsid w:val="00617C59"/>
    <w:rsid w:val="006202B6"/>
    <w:rsid w:val="006208C4"/>
    <w:rsid w:val="00620A65"/>
    <w:rsid w:val="00620C04"/>
    <w:rsid w:val="00620CC8"/>
    <w:rsid w:val="00620E71"/>
    <w:rsid w:val="00620F40"/>
    <w:rsid w:val="00621219"/>
    <w:rsid w:val="006213FE"/>
    <w:rsid w:val="00621537"/>
    <w:rsid w:val="00621688"/>
    <w:rsid w:val="006216D2"/>
    <w:rsid w:val="006216EF"/>
    <w:rsid w:val="006217E9"/>
    <w:rsid w:val="00621890"/>
    <w:rsid w:val="00621999"/>
    <w:rsid w:val="00621AC5"/>
    <w:rsid w:val="00622037"/>
    <w:rsid w:val="00622154"/>
    <w:rsid w:val="00622337"/>
    <w:rsid w:val="006224C4"/>
    <w:rsid w:val="00622BF8"/>
    <w:rsid w:val="0062315B"/>
    <w:rsid w:val="00623CC8"/>
    <w:rsid w:val="00623F83"/>
    <w:rsid w:val="00624225"/>
    <w:rsid w:val="0062441B"/>
    <w:rsid w:val="006244A1"/>
    <w:rsid w:val="00624780"/>
    <w:rsid w:val="00624B05"/>
    <w:rsid w:val="00624B28"/>
    <w:rsid w:val="006251C7"/>
    <w:rsid w:val="0062548A"/>
    <w:rsid w:val="0062551E"/>
    <w:rsid w:val="00625765"/>
    <w:rsid w:val="0062591E"/>
    <w:rsid w:val="00625B4A"/>
    <w:rsid w:val="00625B98"/>
    <w:rsid w:val="00625BFE"/>
    <w:rsid w:val="00625E7F"/>
    <w:rsid w:val="00626122"/>
    <w:rsid w:val="0062664F"/>
    <w:rsid w:val="006266C5"/>
    <w:rsid w:val="006266D6"/>
    <w:rsid w:val="006267C0"/>
    <w:rsid w:val="00626975"/>
    <w:rsid w:val="00626979"/>
    <w:rsid w:val="006269F1"/>
    <w:rsid w:val="00626B3E"/>
    <w:rsid w:val="00626E6A"/>
    <w:rsid w:val="00627033"/>
    <w:rsid w:val="00627417"/>
    <w:rsid w:val="00627584"/>
    <w:rsid w:val="006276E9"/>
    <w:rsid w:val="006277A0"/>
    <w:rsid w:val="006278B5"/>
    <w:rsid w:val="00630152"/>
    <w:rsid w:val="006309E5"/>
    <w:rsid w:val="00630C90"/>
    <w:rsid w:val="00630F45"/>
    <w:rsid w:val="00630F7E"/>
    <w:rsid w:val="00630FD2"/>
    <w:rsid w:val="00630FD7"/>
    <w:rsid w:val="00630FDB"/>
    <w:rsid w:val="00630FF1"/>
    <w:rsid w:val="00631241"/>
    <w:rsid w:val="006313EB"/>
    <w:rsid w:val="006315AC"/>
    <w:rsid w:val="00631D06"/>
    <w:rsid w:val="00631DB2"/>
    <w:rsid w:val="00631DFE"/>
    <w:rsid w:val="00631E70"/>
    <w:rsid w:val="00631FEC"/>
    <w:rsid w:val="00632248"/>
    <w:rsid w:val="0063235B"/>
    <w:rsid w:val="00632619"/>
    <w:rsid w:val="0063263F"/>
    <w:rsid w:val="006327F0"/>
    <w:rsid w:val="00632815"/>
    <w:rsid w:val="00632992"/>
    <w:rsid w:val="00632AD1"/>
    <w:rsid w:val="00632C76"/>
    <w:rsid w:val="00632E7E"/>
    <w:rsid w:val="00632F19"/>
    <w:rsid w:val="00633065"/>
    <w:rsid w:val="0063313E"/>
    <w:rsid w:val="006333D6"/>
    <w:rsid w:val="0063356E"/>
    <w:rsid w:val="00633602"/>
    <w:rsid w:val="00633648"/>
    <w:rsid w:val="00633731"/>
    <w:rsid w:val="006337F4"/>
    <w:rsid w:val="00633A97"/>
    <w:rsid w:val="00633AEE"/>
    <w:rsid w:val="00633B9C"/>
    <w:rsid w:val="00633E72"/>
    <w:rsid w:val="006341B7"/>
    <w:rsid w:val="00634218"/>
    <w:rsid w:val="006343EC"/>
    <w:rsid w:val="00634652"/>
    <w:rsid w:val="00634662"/>
    <w:rsid w:val="00634688"/>
    <w:rsid w:val="00634978"/>
    <w:rsid w:val="006349D2"/>
    <w:rsid w:val="00634B0A"/>
    <w:rsid w:val="00634CB7"/>
    <w:rsid w:val="00634D54"/>
    <w:rsid w:val="00634F29"/>
    <w:rsid w:val="00635578"/>
    <w:rsid w:val="0063566D"/>
    <w:rsid w:val="00635738"/>
    <w:rsid w:val="00635768"/>
    <w:rsid w:val="006359A8"/>
    <w:rsid w:val="00635DE5"/>
    <w:rsid w:val="00635E25"/>
    <w:rsid w:val="00635EFA"/>
    <w:rsid w:val="006360A7"/>
    <w:rsid w:val="0063611A"/>
    <w:rsid w:val="00636163"/>
    <w:rsid w:val="006361A4"/>
    <w:rsid w:val="006362A6"/>
    <w:rsid w:val="0063696D"/>
    <w:rsid w:val="006371B5"/>
    <w:rsid w:val="00637392"/>
    <w:rsid w:val="00637481"/>
    <w:rsid w:val="00637672"/>
    <w:rsid w:val="006378BE"/>
    <w:rsid w:val="006378FC"/>
    <w:rsid w:val="0063791A"/>
    <w:rsid w:val="006379B7"/>
    <w:rsid w:val="00637CBF"/>
    <w:rsid w:val="00637D75"/>
    <w:rsid w:val="006401A8"/>
    <w:rsid w:val="006401DF"/>
    <w:rsid w:val="006403ED"/>
    <w:rsid w:val="006406C2"/>
    <w:rsid w:val="006406F1"/>
    <w:rsid w:val="006409E6"/>
    <w:rsid w:val="00640BFF"/>
    <w:rsid w:val="00640C62"/>
    <w:rsid w:val="00640D50"/>
    <w:rsid w:val="00640DCC"/>
    <w:rsid w:val="00640F9B"/>
    <w:rsid w:val="006410EF"/>
    <w:rsid w:val="006411EE"/>
    <w:rsid w:val="00641214"/>
    <w:rsid w:val="00641282"/>
    <w:rsid w:val="0064131F"/>
    <w:rsid w:val="006414B9"/>
    <w:rsid w:val="0064157E"/>
    <w:rsid w:val="006417D7"/>
    <w:rsid w:val="006418C8"/>
    <w:rsid w:val="00641B9B"/>
    <w:rsid w:val="00641C6E"/>
    <w:rsid w:val="00641CDE"/>
    <w:rsid w:val="00641EA5"/>
    <w:rsid w:val="00642042"/>
    <w:rsid w:val="0064209E"/>
    <w:rsid w:val="00642266"/>
    <w:rsid w:val="0064249C"/>
    <w:rsid w:val="006424FA"/>
    <w:rsid w:val="006429A8"/>
    <w:rsid w:val="00642B55"/>
    <w:rsid w:val="00642B8C"/>
    <w:rsid w:val="00642F78"/>
    <w:rsid w:val="00643759"/>
    <w:rsid w:val="006437DD"/>
    <w:rsid w:val="00643C62"/>
    <w:rsid w:val="00643DF0"/>
    <w:rsid w:val="006440EC"/>
    <w:rsid w:val="00644135"/>
    <w:rsid w:val="0064420B"/>
    <w:rsid w:val="006444B2"/>
    <w:rsid w:val="006445B6"/>
    <w:rsid w:val="00644685"/>
    <w:rsid w:val="00644798"/>
    <w:rsid w:val="006448D3"/>
    <w:rsid w:val="006448E8"/>
    <w:rsid w:val="00644AD6"/>
    <w:rsid w:val="00644C7E"/>
    <w:rsid w:val="00644E5D"/>
    <w:rsid w:val="00644F80"/>
    <w:rsid w:val="00645069"/>
    <w:rsid w:val="006450B7"/>
    <w:rsid w:val="006455DF"/>
    <w:rsid w:val="00645B05"/>
    <w:rsid w:val="00645D33"/>
    <w:rsid w:val="00645FF7"/>
    <w:rsid w:val="00646381"/>
    <w:rsid w:val="0064644D"/>
    <w:rsid w:val="006466B9"/>
    <w:rsid w:val="0064685B"/>
    <w:rsid w:val="006469C0"/>
    <w:rsid w:val="006472AC"/>
    <w:rsid w:val="006472B6"/>
    <w:rsid w:val="006474B8"/>
    <w:rsid w:val="0064766C"/>
    <w:rsid w:val="00647722"/>
    <w:rsid w:val="006477C1"/>
    <w:rsid w:val="0064785C"/>
    <w:rsid w:val="006479FB"/>
    <w:rsid w:val="00647BD4"/>
    <w:rsid w:val="00647CB5"/>
    <w:rsid w:val="00647FA2"/>
    <w:rsid w:val="006501AB"/>
    <w:rsid w:val="006503B8"/>
    <w:rsid w:val="006503E9"/>
    <w:rsid w:val="00650941"/>
    <w:rsid w:val="00650D0B"/>
    <w:rsid w:val="00650D17"/>
    <w:rsid w:val="00650DA4"/>
    <w:rsid w:val="0065147A"/>
    <w:rsid w:val="00651694"/>
    <w:rsid w:val="00651802"/>
    <w:rsid w:val="006518AC"/>
    <w:rsid w:val="006518EB"/>
    <w:rsid w:val="00651A8C"/>
    <w:rsid w:val="00651C76"/>
    <w:rsid w:val="00651D36"/>
    <w:rsid w:val="00651DED"/>
    <w:rsid w:val="00651F94"/>
    <w:rsid w:val="0065218B"/>
    <w:rsid w:val="006526D2"/>
    <w:rsid w:val="0065276D"/>
    <w:rsid w:val="006528EC"/>
    <w:rsid w:val="00652A99"/>
    <w:rsid w:val="00652E5F"/>
    <w:rsid w:val="00652F31"/>
    <w:rsid w:val="00652FB1"/>
    <w:rsid w:val="00653201"/>
    <w:rsid w:val="006534D8"/>
    <w:rsid w:val="0065366C"/>
    <w:rsid w:val="006536F1"/>
    <w:rsid w:val="0065375C"/>
    <w:rsid w:val="00653BB5"/>
    <w:rsid w:val="00653DBF"/>
    <w:rsid w:val="00653E2B"/>
    <w:rsid w:val="00653FE2"/>
    <w:rsid w:val="00654353"/>
    <w:rsid w:val="00654441"/>
    <w:rsid w:val="006548AC"/>
    <w:rsid w:val="00654E1C"/>
    <w:rsid w:val="00654E9D"/>
    <w:rsid w:val="00654EBE"/>
    <w:rsid w:val="0065505D"/>
    <w:rsid w:val="006552C1"/>
    <w:rsid w:val="00655314"/>
    <w:rsid w:val="00655401"/>
    <w:rsid w:val="00655642"/>
    <w:rsid w:val="0065570F"/>
    <w:rsid w:val="00655952"/>
    <w:rsid w:val="00655996"/>
    <w:rsid w:val="00655BC6"/>
    <w:rsid w:val="00655BF8"/>
    <w:rsid w:val="00655EAB"/>
    <w:rsid w:val="0065612E"/>
    <w:rsid w:val="006561BB"/>
    <w:rsid w:val="006561E7"/>
    <w:rsid w:val="00656255"/>
    <w:rsid w:val="006562ED"/>
    <w:rsid w:val="00656576"/>
    <w:rsid w:val="0065672C"/>
    <w:rsid w:val="00656C37"/>
    <w:rsid w:val="00657195"/>
    <w:rsid w:val="00657468"/>
    <w:rsid w:val="006578C9"/>
    <w:rsid w:val="0065791C"/>
    <w:rsid w:val="00657BC0"/>
    <w:rsid w:val="006600D9"/>
    <w:rsid w:val="00660110"/>
    <w:rsid w:val="00660178"/>
    <w:rsid w:val="00660530"/>
    <w:rsid w:val="0066057B"/>
    <w:rsid w:val="0066084F"/>
    <w:rsid w:val="00660864"/>
    <w:rsid w:val="00660BD0"/>
    <w:rsid w:val="00660F4A"/>
    <w:rsid w:val="0066103A"/>
    <w:rsid w:val="006610FE"/>
    <w:rsid w:val="00661236"/>
    <w:rsid w:val="0066152D"/>
    <w:rsid w:val="0066161D"/>
    <w:rsid w:val="00661713"/>
    <w:rsid w:val="00661886"/>
    <w:rsid w:val="00661CD2"/>
    <w:rsid w:val="00661FFC"/>
    <w:rsid w:val="00662176"/>
    <w:rsid w:val="0066238B"/>
    <w:rsid w:val="00662401"/>
    <w:rsid w:val="00662A65"/>
    <w:rsid w:val="00662BC2"/>
    <w:rsid w:val="00662C3E"/>
    <w:rsid w:val="00662E8B"/>
    <w:rsid w:val="00662ECE"/>
    <w:rsid w:val="00662F35"/>
    <w:rsid w:val="006630A6"/>
    <w:rsid w:val="006630DB"/>
    <w:rsid w:val="00663215"/>
    <w:rsid w:val="0066328E"/>
    <w:rsid w:val="006633F6"/>
    <w:rsid w:val="0066345D"/>
    <w:rsid w:val="00663629"/>
    <w:rsid w:val="00663B1E"/>
    <w:rsid w:val="00663CDF"/>
    <w:rsid w:val="00664042"/>
    <w:rsid w:val="00664067"/>
    <w:rsid w:val="00664147"/>
    <w:rsid w:val="006642D2"/>
    <w:rsid w:val="006647A9"/>
    <w:rsid w:val="006648FA"/>
    <w:rsid w:val="006653F2"/>
    <w:rsid w:val="0066543A"/>
    <w:rsid w:val="006655A8"/>
    <w:rsid w:val="00665842"/>
    <w:rsid w:val="006659AE"/>
    <w:rsid w:val="00665A8B"/>
    <w:rsid w:val="00665C36"/>
    <w:rsid w:val="00665CAF"/>
    <w:rsid w:val="00666209"/>
    <w:rsid w:val="006663A7"/>
    <w:rsid w:val="006664D5"/>
    <w:rsid w:val="0066657E"/>
    <w:rsid w:val="00666673"/>
    <w:rsid w:val="0066690E"/>
    <w:rsid w:val="00666B1D"/>
    <w:rsid w:val="00666CE2"/>
    <w:rsid w:val="00666EB4"/>
    <w:rsid w:val="00666F3C"/>
    <w:rsid w:val="0066704E"/>
    <w:rsid w:val="0066714F"/>
    <w:rsid w:val="006671FA"/>
    <w:rsid w:val="0066723B"/>
    <w:rsid w:val="006674A3"/>
    <w:rsid w:val="00667579"/>
    <w:rsid w:val="006677EA"/>
    <w:rsid w:val="00667876"/>
    <w:rsid w:val="00667965"/>
    <w:rsid w:val="00667D9C"/>
    <w:rsid w:val="00667E17"/>
    <w:rsid w:val="00667E2C"/>
    <w:rsid w:val="00667EDB"/>
    <w:rsid w:val="00667F28"/>
    <w:rsid w:val="00667FA7"/>
    <w:rsid w:val="0067006B"/>
    <w:rsid w:val="006700C2"/>
    <w:rsid w:val="00670147"/>
    <w:rsid w:val="0067020C"/>
    <w:rsid w:val="006702D1"/>
    <w:rsid w:val="0067056F"/>
    <w:rsid w:val="006705D6"/>
    <w:rsid w:val="0067090E"/>
    <w:rsid w:val="00670A60"/>
    <w:rsid w:val="00670A9F"/>
    <w:rsid w:val="00670AAB"/>
    <w:rsid w:val="00670B02"/>
    <w:rsid w:val="00670E2B"/>
    <w:rsid w:val="00671366"/>
    <w:rsid w:val="00671899"/>
    <w:rsid w:val="00671A51"/>
    <w:rsid w:val="00671AE0"/>
    <w:rsid w:val="00671AE2"/>
    <w:rsid w:val="00671C89"/>
    <w:rsid w:val="00671D40"/>
    <w:rsid w:val="006721F6"/>
    <w:rsid w:val="006723AC"/>
    <w:rsid w:val="006726FC"/>
    <w:rsid w:val="0067281E"/>
    <w:rsid w:val="006729A0"/>
    <w:rsid w:val="00672BC9"/>
    <w:rsid w:val="00672E36"/>
    <w:rsid w:val="00672E5C"/>
    <w:rsid w:val="00672ECA"/>
    <w:rsid w:val="00673717"/>
    <w:rsid w:val="006737CB"/>
    <w:rsid w:val="00673ADF"/>
    <w:rsid w:val="00673C82"/>
    <w:rsid w:val="00673CB1"/>
    <w:rsid w:val="00673DF3"/>
    <w:rsid w:val="00673F62"/>
    <w:rsid w:val="0067422D"/>
    <w:rsid w:val="006742BD"/>
    <w:rsid w:val="0067462A"/>
    <w:rsid w:val="00674B54"/>
    <w:rsid w:val="00674C09"/>
    <w:rsid w:val="00674C73"/>
    <w:rsid w:val="00674CF0"/>
    <w:rsid w:val="00674D38"/>
    <w:rsid w:val="00674E4C"/>
    <w:rsid w:val="0067500D"/>
    <w:rsid w:val="0067521A"/>
    <w:rsid w:val="0067524C"/>
    <w:rsid w:val="00675393"/>
    <w:rsid w:val="00675697"/>
    <w:rsid w:val="0067584B"/>
    <w:rsid w:val="00675862"/>
    <w:rsid w:val="00675A22"/>
    <w:rsid w:val="00675D18"/>
    <w:rsid w:val="00675DB0"/>
    <w:rsid w:val="00675EA4"/>
    <w:rsid w:val="0067608C"/>
    <w:rsid w:val="006760AF"/>
    <w:rsid w:val="006766D6"/>
    <w:rsid w:val="006767E3"/>
    <w:rsid w:val="006768B5"/>
    <w:rsid w:val="006769F9"/>
    <w:rsid w:val="00676DEA"/>
    <w:rsid w:val="00676F23"/>
    <w:rsid w:val="0067702B"/>
    <w:rsid w:val="006772B2"/>
    <w:rsid w:val="00677444"/>
    <w:rsid w:val="006774F3"/>
    <w:rsid w:val="006778B1"/>
    <w:rsid w:val="00677A92"/>
    <w:rsid w:val="00677AC7"/>
    <w:rsid w:val="00677B11"/>
    <w:rsid w:val="00677B41"/>
    <w:rsid w:val="00677B75"/>
    <w:rsid w:val="00677C70"/>
    <w:rsid w:val="00677C85"/>
    <w:rsid w:val="00677D0A"/>
    <w:rsid w:val="00677DF7"/>
    <w:rsid w:val="00677F2E"/>
    <w:rsid w:val="00680052"/>
    <w:rsid w:val="00680173"/>
    <w:rsid w:val="0068035D"/>
    <w:rsid w:val="00680362"/>
    <w:rsid w:val="00680392"/>
    <w:rsid w:val="006806AA"/>
    <w:rsid w:val="006806D3"/>
    <w:rsid w:val="00680956"/>
    <w:rsid w:val="00680CD5"/>
    <w:rsid w:val="00680EBB"/>
    <w:rsid w:val="00681170"/>
    <w:rsid w:val="006812AF"/>
    <w:rsid w:val="006812C4"/>
    <w:rsid w:val="006812D2"/>
    <w:rsid w:val="00681503"/>
    <w:rsid w:val="006815D9"/>
    <w:rsid w:val="006816CE"/>
    <w:rsid w:val="006816DD"/>
    <w:rsid w:val="00681927"/>
    <w:rsid w:val="00681A62"/>
    <w:rsid w:val="00681A67"/>
    <w:rsid w:val="00681AA9"/>
    <w:rsid w:val="00681AE7"/>
    <w:rsid w:val="00681DC4"/>
    <w:rsid w:val="00681FDF"/>
    <w:rsid w:val="00682193"/>
    <w:rsid w:val="0068219E"/>
    <w:rsid w:val="0068231C"/>
    <w:rsid w:val="0068275E"/>
    <w:rsid w:val="00682EF5"/>
    <w:rsid w:val="00682F1F"/>
    <w:rsid w:val="00682F7D"/>
    <w:rsid w:val="00682F9A"/>
    <w:rsid w:val="00682FB7"/>
    <w:rsid w:val="00683139"/>
    <w:rsid w:val="0068313E"/>
    <w:rsid w:val="006831F8"/>
    <w:rsid w:val="006832E0"/>
    <w:rsid w:val="0068341E"/>
    <w:rsid w:val="0068344C"/>
    <w:rsid w:val="00683581"/>
    <w:rsid w:val="006837EE"/>
    <w:rsid w:val="00683825"/>
    <w:rsid w:val="006839F7"/>
    <w:rsid w:val="00683CFC"/>
    <w:rsid w:val="00683E79"/>
    <w:rsid w:val="0068408E"/>
    <w:rsid w:val="00684235"/>
    <w:rsid w:val="00684426"/>
    <w:rsid w:val="00684673"/>
    <w:rsid w:val="006847C1"/>
    <w:rsid w:val="00684888"/>
    <w:rsid w:val="006848BB"/>
    <w:rsid w:val="006848BC"/>
    <w:rsid w:val="00684986"/>
    <w:rsid w:val="00684B1B"/>
    <w:rsid w:val="00684CF2"/>
    <w:rsid w:val="00684D45"/>
    <w:rsid w:val="0068526F"/>
    <w:rsid w:val="006852FA"/>
    <w:rsid w:val="00685376"/>
    <w:rsid w:val="0068557A"/>
    <w:rsid w:val="006856EA"/>
    <w:rsid w:val="006856F8"/>
    <w:rsid w:val="00685838"/>
    <w:rsid w:val="006858CE"/>
    <w:rsid w:val="006858D1"/>
    <w:rsid w:val="00685A4E"/>
    <w:rsid w:val="00685C4E"/>
    <w:rsid w:val="006861D5"/>
    <w:rsid w:val="0068656E"/>
    <w:rsid w:val="006865A8"/>
    <w:rsid w:val="00686768"/>
    <w:rsid w:val="00686CAD"/>
    <w:rsid w:val="00686E41"/>
    <w:rsid w:val="00686FAF"/>
    <w:rsid w:val="006873CE"/>
    <w:rsid w:val="006873F6"/>
    <w:rsid w:val="006877F7"/>
    <w:rsid w:val="006878DA"/>
    <w:rsid w:val="00687CC9"/>
    <w:rsid w:val="00687CFF"/>
    <w:rsid w:val="00687F3A"/>
    <w:rsid w:val="0068AEFA"/>
    <w:rsid w:val="006900BC"/>
    <w:rsid w:val="006900D4"/>
    <w:rsid w:val="0069017F"/>
    <w:rsid w:val="006901FC"/>
    <w:rsid w:val="00690240"/>
    <w:rsid w:val="00690434"/>
    <w:rsid w:val="006907D3"/>
    <w:rsid w:val="00690C32"/>
    <w:rsid w:val="00690D6E"/>
    <w:rsid w:val="00690ED7"/>
    <w:rsid w:val="00690F56"/>
    <w:rsid w:val="00690F5A"/>
    <w:rsid w:val="0069159B"/>
    <w:rsid w:val="00691AB0"/>
    <w:rsid w:val="00691BF5"/>
    <w:rsid w:val="00691C2B"/>
    <w:rsid w:val="00691DCB"/>
    <w:rsid w:val="00691EC5"/>
    <w:rsid w:val="00691ECE"/>
    <w:rsid w:val="00692011"/>
    <w:rsid w:val="00692435"/>
    <w:rsid w:val="006927E8"/>
    <w:rsid w:val="00692864"/>
    <w:rsid w:val="006928DA"/>
    <w:rsid w:val="00692A56"/>
    <w:rsid w:val="00692A7F"/>
    <w:rsid w:val="00692B07"/>
    <w:rsid w:val="00692BD3"/>
    <w:rsid w:val="00692E38"/>
    <w:rsid w:val="0069327B"/>
    <w:rsid w:val="006935A6"/>
    <w:rsid w:val="0069367E"/>
    <w:rsid w:val="006936B9"/>
    <w:rsid w:val="006939C1"/>
    <w:rsid w:val="00693A05"/>
    <w:rsid w:val="00693C23"/>
    <w:rsid w:val="00693DDD"/>
    <w:rsid w:val="00693EC6"/>
    <w:rsid w:val="00693F22"/>
    <w:rsid w:val="00693F9D"/>
    <w:rsid w:val="0069409F"/>
    <w:rsid w:val="00694348"/>
    <w:rsid w:val="00694440"/>
    <w:rsid w:val="00694676"/>
    <w:rsid w:val="006946C1"/>
    <w:rsid w:val="006948B7"/>
    <w:rsid w:val="00694A2D"/>
    <w:rsid w:val="00694A39"/>
    <w:rsid w:val="00694ABE"/>
    <w:rsid w:val="00694B55"/>
    <w:rsid w:val="00694C50"/>
    <w:rsid w:val="00694C7B"/>
    <w:rsid w:val="006958AF"/>
    <w:rsid w:val="00695998"/>
    <w:rsid w:val="006959F0"/>
    <w:rsid w:val="00695BB0"/>
    <w:rsid w:val="00695C0F"/>
    <w:rsid w:val="00695DA8"/>
    <w:rsid w:val="00695DBE"/>
    <w:rsid w:val="00695ECA"/>
    <w:rsid w:val="00696144"/>
    <w:rsid w:val="006961C5"/>
    <w:rsid w:val="006961FC"/>
    <w:rsid w:val="00696A8E"/>
    <w:rsid w:val="00696AB1"/>
    <w:rsid w:val="00696DAA"/>
    <w:rsid w:val="00696F21"/>
    <w:rsid w:val="00697004"/>
    <w:rsid w:val="00697200"/>
    <w:rsid w:val="0069732C"/>
    <w:rsid w:val="006973AC"/>
    <w:rsid w:val="006973C4"/>
    <w:rsid w:val="0069767B"/>
    <w:rsid w:val="00697996"/>
    <w:rsid w:val="00697B27"/>
    <w:rsid w:val="00697CB6"/>
    <w:rsid w:val="00697D15"/>
    <w:rsid w:val="00697D9C"/>
    <w:rsid w:val="00697F34"/>
    <w:rsid w:val="006A01C9"/>
    <w:rsid w:val="006A035B"/>
    <w:rsid w:val="006A0896"/>
    <w:rsid w:val="006A0999"/>
    <w:rsid w:val="006A0A36"/>
    <w:rsid w:val="006A0C26"/>
    <w:rsid w:val="006A0DBF"/>
    <w:rsid w:val="006A1185"/>
    <w:rsid w:val="006A12E0"/>
    <w:rsid w:val="006A1391"/>
    <w:rsid w:val="006A1423"/>
    <w:rsid w:val="006A1495"/>
    <w:rsid w:val="006A15BF"/>
    <w:rsid w:val="006A161E"/>
    <w:rsid w:val="006A1670"/>
    <w:rsid w:val="006A18A1"/>
    <w:rsid w:val="006A18FC"/>
    <w:rsid w:val="006A1935"/>
    <w:rsid w:val="006A1D75"/>
    <w:rsid w:val="006A1D8A"/>
    <w:rsid w:val="006A1DE0"/>
    <w:rsid w:val="006A1F31"/>
    <w:rsid w:val="006A203A"/>
    <w:rsid w:val="006A207E"/>
    <w:rsid w:val="006A249A"/>
    <w:rsid w:val="006A275A"/>
    <w:rsid w:val="006A2A8E"/>
    <w:rsid w:val="006A2E66"/>
    <w:rsid w:val="006A2FA1"/>
    <w:rsid w:val="006A303D"/>
    <w:rsid w:val="006A31BD"/>
    <w:rsid w:val="006A32BB"/>
    <w:rsid w:val="006A3452"/>
    <w:rsid w:val="006A347F"/>
    <w:rsid w:val="006A376B"/>
    <w:rsid w:val="006A3BB0"/>
    <w:rsid w:val="006A3D23"/>
    <w:rsid w:val="006A3D36"/>
    <w:rsid w:val="006A412F"/>
    <w:rsid w:val="006A45FE"/>
    <w:rsid w:val="006A4741"/>
    <w:rsid w:val="006A4B9D"/>
    <w:rsid w:val="006A4E30"/>
    <w:rsid w:val="006A4E97"/>
    <w:rsid w:val="006A4F00"/>
    <w:rsid w:val="006A4F4D"/>
    <w:rsid w:val="006A5016"/>
    <w:rsid w:val="006A5237"/>
    <w:rsid w:val="006A5533"/>
    <w:rsid w:val="006A5787"/>
    <w:rsid w:val="006A5A03"/>
    <w:rsid w:val="006A5BF1"/>
    <w:rsid w:val="006A5C2F"/>
    <w:rsid w:val="006A5C54"/>
    <w:rsid w:val="006A5D33"/>
    <w:rsid w:val="006A5F9F"/>
    <w:rsid w:val="006A648B"/>
    <w:rsid w:val="006A64FC"/>
    <w:rsid w:val="006A666A"/>
    <w:rsid w:val="006A66B9"/>
    <w:rsid w:val="006A6C83"/>
    <w:rsid w:val="006A6DC3"/>
    <w:rsid w:val="006A6FAC"/>
    <w:rsid w:val="006A72F6"/>
    <w:rsid w:val="006A789F"/>
    <w:rsid w:val="006A78F0"/>
    <w:rsid w:val="006A79D6"/>
    <w:rsid w:val="006A7B44"/>
    <w:rsid w:val="006A7CD0"/>
    <w:rsid w:val="006A7DD8"/>
    <w:rsid w:val="006A7F18"/>
    <w:rsid w:val="006B0027"/>
    <w:rsid w:val="006B010C"/>
    <w:rsid w:val="006B020E"/>
    <w:rsid w:val="006B0237"/>
    <w:rsid w:val="006B04A4"/>
    <w:rsid w:val="006B09DF"/>
    <w:rsid w:val="006B09E1"/>
    <w:rsid w:val="006B0AFA"/>
    <w:rsid w:val="006B0C62"/>
    <w:rsid w:val="006B0D8E"/>
    <w:rsid w:val="006B0ECD"/>
    <w:rsid w:val="006B0EF8"/>
    <w:rsid w:val="006B0FCD"/>
    <w:rsid w:val="006B12A6"/>
    <w:rsid w:val="006B1474"/>
    <w:rsid w:val="006B15B1"/>
    <w:rsid w:val="006B1614"/>
    <w:rsid w:val="006B17C3"/>
    <w:rsid w:val="006B17F8"/>
    <w:rsid w:val="006B1922"/>
    <w:rsid w:val="006B192E"/>
    <w:rsid w:val="006B1BB2"/>
    <w:rsid w:val="006B1BFF"/>
    <w:rsid w:val="006B1CE6"/>
    <w:rsid w:val="006B1D12"/>
    <w:rsid w:val="006B1E27"/>
    <w:rsid w:val="006B1F92"/>
    <w:rsid w:val="006B2051"/>
    <w:rsid w:val="006B2304"/>
    <w:rsid w:val="006B2735"/>
    <w:rsid w:val="006B2D85"/>
    <w:rsid w:val="006B2D99"/>
    <w:rsid w:val="006B2EE3"/>
    <w:rsid w:val="006B2FAB"/>
    <w:rsid w:val="006B3214"/>
    <w:rsid w:val="006B3241"/>
    <w:rsid w:val="006B3258"/>
    <w:rsid w:val="006B3524"/>
    <w:rsid w:val="006B364F"/>
    <w:rsid w:val="006B380F"/>
    <w:rsid w:val="006B38E7"/>
    <w:rsid w:val="006B3AFE"/>
    <w:rsid w:val="006B3B1E"/>
    <w:rsid w:val="006B3F43"/>
    <w:rsid w:val="006B407E"/>
    <w:rsid w:val="006B422A"/>
    <w:rsid w:val="006B42F3"/>
    <w:rsid w:val="006B4357"/>
    <w:rsid w:val="006B47B8"/>
    <w:rsid w:val="006B4BB1"/>
    <w:rsid w:val="006B4C1E"/>
    <w:rsid w:val="006B4E19"/>
    <w:rsid w:val="006B4F5A"/>
    <w:rsid w:val="006B51A1"/>
    <w:rsid w:val="006B5304"/>
    <w:rsid w:val="006B536B"/>
    <w:rsid w:val="006B5B20"/>
    <w:rsid w:val="006B5B6C"/>
    <w:rsid w:val="006B5D95"/>
    <w:rsid w:val="006B5E6B"/>
    <w:rsid w:val="006B6235"/>
    <w:rsid w:val="006B62F0"/>
    <w:rsid w:val="006B66F7"/>
    <w:rsid w:val="006B687B"/>
    <w:rsid w:val="006B6AB4"/>
    <w:rsid w:val="006B6BF3"/>
    <w:rsid w:val="006B6CF8"/>
    <w:rsid w:val="006B6F0F"/>
    <w:rsid w:val="006B6F30"/>
    <w:rsid w:val="006B6FF0"/>
    <w:rsid w:val="006B7131"/>
    <w:rsid w:val="006B7459"/>
    <w:rsid w:val="006B74A4"/>
    <w:rsid w:val="006B763A"/>
    <w:rsid w:val="006B7855"/>
    <w:rsid w:val="006B7B71"/>
    <w:rsid w:val="006B7F35"/>
    <w:rsid w:val="006C0CCF"/>
    <w:rsid w:val="006C10FE"/>
    <w:rsid w:val="006C1156"/>
    <w:rsid w:val="006C1636"/>
    <w:rsid w:val="006C17AA"/>
    <w:rsid w:val="006C18B1"/>
    <w:rsid w:val="006C195E"/>
    <w:rsid w:val="006C1BE7"/>
    <w:rsid w:val="006C2032"/>
    <w:rsid w:val="006C2037"/>
    <w:rsid w:val="006C20DC"/>
    <w:rsid w:val="006C222B"/>
    <w:rsid w:val="006C2722"/>
    <w:rsid w:val="006C2A6F"/>
    <w:rsid w:val="006C2E16"/>
    <w:rsid w:val="006C2E57"/>
    <w:rsid w:val="006C2F27"/>
    <w:rsid w:val="006C3010"/>
    <w:rsid w:val="006C3016"/>
    <w:rsid w:val="006C339A"/>
    <w:rsid w:val="006C3411"/>
    <w:rsid w:val="006C36A9"/>
    <w:rsid w:val="006C3723"/>
    <w:rsid w:val="006C37E8"/>
    <w:rsid w:val="006C37EA"/>
    <w:rsid w:val="006C3819"/>
    <w:rsid w:val="006C3871"/>
    <w:rsid w:val="006C389A"/>
    <w:rsid w:val="006C3E62"/>
    <w:rsid w:val="006C401D"/>
    <w:rsid w:val="006C4112"/>
    <w:rsid w:val="006C4138"/>
    <w:rsid w:val="006C4399"/>
    <w:rsid w:val="006C463A"/>
    <w:rsid w:val="006C4A86"/>
    <w:rsid w:val="006C4B6A"/>
    <w:rsid w:val="006C4C7B"/>
    <w:rsid w:val="006C4CFB"/>
    <w:rsid w:val="006C4DE9"/>
    <w:rsid w:val="006C4F2D"/>
    <w:rsid w:val="006C52F3"/>
    <w:rsid w:val="006C536F"/>
    <w:rsid w:val="006C5519"/>
    <w:rsid w:val="006C555C"/>
    <w:rsid w:val="006C5AAE"/>
    <w:rsid w:val="006C5B4D"/>
    <w:rsid w:val="006C5DD8"/>
    <w:rsid w:val="006C5F3F"/>
    <w:rsid w:val="006C6278"/>
    <w:rsid w:val="006C6387"/>
    <w:rsid w:val="006C653B"/>
    <w:rsid w:val="006C655F"/>
    <w:rsid w:val="006C658B"/>
    <w:rsid w:val="006C664E"/>
    <w:rsid w:val="006C69B5"/>
    <w:rsid w:val="006C6CBA"/>
    <w:rsid w:val="006C6D35"/>
    <w:rsid w:val="006C6E5A"/>
    <w:rsid w:val="006C705E"/>
    <w:rsid w:val="006C7092"/>
    <w:rsid w:val="006C717F"/>
    <w:rsid w:val="006C74BF"/>
    <w:rsid w:val="006C75D4"/>
    <w:rsid w:val="006C7638"/>
    <w:rsid w:val="006C76DC"/>
    <w:rsid w:val="006C772B"/>
    <w:rsid w:val="006C798F"/>
    <w:rsid w:val="006C7CC6"/>
    <w:rsid w:val="006C7E89"/>
    <w:rsid w:val="006C7EB3"/>
    <w:rsid w:val="006C7F50"/>
    <w:rsid w:val="006D00FD"/>
    <w:rsid w:val="006D0469"/>
    <w:rsid w:val="006D04F7"/>
    <w:rsid w:val="006D079E"/>
    <w:rsid w:val="006D09E2"/>
    <w:rsid w:val="006D10DE"/>
    <w:rsid w:val="006D114F"/>
    <w:rsid w:val="006D1444"/>
    <w:rsid w:val="006D1722"/>
    <w:rsid w:val="006D1928"/>
    <w:rsid w:val="006D1959"/>
    <w:rsid w:val="006D19F6"/>
    <w:rsid w:val="006D1B07"/>
    <w:rsid w:val="006D1E40"/>
    <w:rsid w:val="006D1EC2"/>
    <w:rsid w:val="006D1F91"/>
    <w:rsid w:val="006D213A"/>
    <w:rsid w:val="006D2216"/>
    <w:rsid w:val="006D26BE"/>
    <w:rsid w:val="006D26C4"/>
    <w:rsid w:val="006D2861"/>
    <w:rsid w:val="006D2F9D"/>
    <w:rsid w:val="006D316E"/>
    <w:rsid w:val="006D34FF"/>
    <w:rsid w:val="006D3649"/>
    <w:rsid w:val="006D39CA"/>
    <w:rsid w:val="006D3AE2"/>
    <w:rsid w:val="006D3FEB"/>
    <w:rsid w:val="006D41EE"/>
    <w:rsid w:val="006D467A"/>
    <w:rsid w:val="006D4986"/>
    <w:rsid w:val="006D49A4"/>
    <w:rsid w:val="006D4A4F"/>
    <w:rsid w:val="006D4A83"/>
    <w:rsid w:val="006D4A8D"/>
    <w:rsid w:val="006D4E21"/>
    <w:rsid w:val="006D4F69"/>
    <w:rsid w:val="006D50C2"/>
    <w:rsid w:val="006D59AE"/>
    <w:rsid w:val="006D5A5A"/>
    <w:rsid w:val="006D5CE9"/>
    <w:rsid w:val="006D61F7"/>
    <w:rsid w:val="006D6457"/>
    <w:rsid w:val="006D66EA"/>
    <w:rsid w:val="006D69F0"/>
    <w:rsid w:val="006D6BC4"/>
    <w:rsid w:val="006D6E10"/>
    <w:rsid w:val="006D6E3E"/>
    <w:rsid w:val="006D708E"/>
    <w:rsid w:val="006D72C5"/>
    <w:rsid w:val="006D738B"/>
    <w:rsid w:val="006D74D4"/>
    <w:rsid w:val="006D7550"/>
    <w:rsid w:val="006D764F"/>
    <w:rsid w:val="006D7B2D"/>
    <w:rsid w:val="006D7DB7"/>
    <w:rsid w:val="006E027C"/>
    <w:rsid w:val="006E037B"/>
    <w:rsid w:val="006E0DF5"/>
    <w:rsid w:val="006E0EE1"/>
    <w:rsid w:val="006E0F12"/>
    <w:rsid w:val="006E0F97"/>
    <w:rsid w:val="006E11F5"/>
    <w:rsid w:val="006E14F3"/>
    <w:rsid w:val="006E1CF3"/>
    <w:rsid w:val="006E1D62"/>
    <w:rsid w:val="006E1E63"/>
    <w:rsid w:val="006E1E66"/>
    <w:rsid w:val="006E2146"/>
    <w:rsid w:val="006E23FF"/>
    <w:rsid w:val="006E24E5"/>
    <w:rsid w:val="006E2578"/>
    <w:rsid w:val="006E2736"/>
    <w:rsid w:val="006E2762"/>
    <w:rsid w:val="006E2965"/>
    <w:rsid w:val="006E2AFB"/>
    <w:rsid w:val="006E2BFE"/>
    <w:rsid w:val="006E2C4D"/>
    <w:rsid w:val="006E2D3A"/>
    <w:rsid w:val="006E32D7"/>
    <w:rsid w:val="006E3346"/>
    <w:rsid w:val="006E34F9"/>
    <w:rsid w:val="006E3A75"/>
    <w:rsid w:val="006E3B11"/>
    <w:rsid w:val="006E3D1A"/>
    <w:rsid w:val="006E3E7B"/>
    <w:rsid w:val="006E3F78"/>
    <w:rsid w:val="006E426D"/>
    <w:rsid w:val="006E4345"/>
    <w:rsid w:val="006E434A"/>
    <w:rsid w:val="006E43B1"/>
    <w:rsid w:val="006E45B1"/>
    <w:rsid w:val="006E45D6"/>
    <w:rsid w:val="006E45FA"/>
    <w:rsid w:val="006E4913"/>
    <w:rsid w:val="006E4C60"/>
    <w:rsid w:val="006E4D0F"/>
    <w:rsid w:val="006E4F16"/>
    <w:rsid w:val="006E51D9"/>
    <w:rsid w:val="006E51E9"/>
    <w:rsid w:val="006E5212"/>
    <w:rsid w:val="006E52E5"/>
    <w:rsid w:val="006E5363"/>
    <w:rsid w:val="006E55DA"/>
    <w:rsid w:val="006E578A"/>
    <w:rsid w:val="006E591A"/>
    <w:rsid w:val="006E59C7"/>
    <w:rsid w:val="006E59E1"/>
    <w:rsid w:val="006E5D3C"/>
    <w:rsid w:val="006E5D62"/>
    <w:rsid w:val="006E6091"/>
    <w:rsid w:val="006E667C"/>
    <w:rsid w:val="006E67ED"/>
    <w:rsid w:val="006E685C"/>
    <w:rsid w:val="006E68B3"/>
    <w:rsid w:val="006E6B79"/>
    <w:rsid w:val="006E6C34"/>
    <w:rsid w:val="006E6CCC"/>
    <w:rsid w:val="006E6D38"/>
    <w:rsid w:val="006E6EE3"/>
    <w:rsid w:val="006E6FFD"/>
    <w:rsid w:val="006E7055"/>
    <w:rsid w:val="006E7078"/>
    <w:rsid w:val="006E71BB"/>
    <w:rsid w:val="006E7216"/>
    <w:rsid w:val="006E7424"/>
    <w:rsid w:val="006E7B78"/>
    <w:rsid w:val="006E7C19"/>
    <w:rsid w:val="006E7CBF"/>
    <w:rsid w:val="006E7E41"/>
    <w:rsid w:val="006E7E48"/>
    <w:rsid w:val="006E7E84"/>
    <w:rsid w:val="006E7F4D"/>
    <w:rsid w:val="006F00F0"/>
    <w:rsid w:val="006F00FE"/>
    <w:rsid w:val="006F0119"/>
    <w:rsid w:val="006F032F"/>
    <w:rsid w:val="006F04A9"/>
    <w:rsid w:val="006F04D0"/>
    <w:rsid w:val="006F0675"/>
    <w:rsid w:val="006F0701"/>
    <w:rsid w:val="006F0B26"/>
    <w:rsid w:val="006F0C0B"/>
    <w:rsid w:val="006F0D47"/>
    <w:rsid w:val="006F0DA7"/>
    <w:rsid w:val="006F0E22"/>
    <w:rsid w:val="006F0F35"/>
    <w:rsid w:val="006F115B"/>
    <w:rsid w:val="006F123F"/>
    <w:rsid w:val="006F16A6"/>
    <w:rsid w:val="006F17FB"/>
    <w:rsid w:val="006F1DE5"/>
    <w:rsid w:val="006F1E4E"/>
    <w:rsid w:val="006F2038"/>
    <w:rsid w:val="006F26E7"/>
    <w:rsid w:val="006F2A63"/>
    <w:rsid w:val="006F2E4A"/>
    <w:rsid w:val="006F2E6F"/>
    <w:rsid w:val="006F2EEF"/>
    <w:rsid w:val="006F31C6"/>
    <w:rsid w:val="006F347D"/>
    <w:rsid w:val="006F34F4"/>
    <w:rsid w:val="006F37FF"/>
    <w:rsid w:val="006F385D"/>
    <w:rsid w:val="006F3D9F"/>
    <w:rsid w:val="006F3F6F"/>
    <w:rsid w:val="006F42A8"/>
    <w:rsid w:val="006F42AA"/>
    <w:rsid w:val="006F4331"/>
    <w:rsid w:val="006F4876"/>
    <w:rsid w:val="006F493F"/>
    <w:rsid w:val="006F4BF8"/>
    <w:rsid w:val="006F4F30"/>
    <w:rsid w:val="006F51F5"/>
    <w:rsid w:val="006F5238"/>
    <w:rsid w:val="006F53D0"/>
    <w:rsid w:val="006F560C"/>
    <w:rsid w:val="006F575C"/>
    <w:rsid w:val="006F5837"/>
    <w:rsid w:val="006F5BD6"/>
    <w:rsid w:val="006F5FFF"/>
    <w:rsid w:val="006F6011"/>
    <w:rsid w:val="006F6089"/>
    <w:rsid w:val="006F6186"/>
    <w:rsid w:val="006F6623"/>
    <w:rsid w:val="006F6A02"/>
    <w:rsid w:val="006F6B85"/>
    <w:rsid w:val="006F6D59"/>
    <w:rsid w:val="006F6D97"/>
    <w:rsid w:val="006F6FB2"/>
    <w:rsid w:val="006F736E"/>
    <w:rsid w:val="006F736F"/>
    <w:rsid w:val="006F78B7"/>
    <w:rsid w:val="006F7A0D"/>
    <w:rsid w:val="006F7CE8"/>
    <w:rsid w:val="006F7D89"/>
    <w:rsid w:val="006F7DD3"/>
    <w:rsid w:val="0070009E"/>
    <w:rsid w:val="007001CD"/>
    <w:rsid w:val="007003A3"/>
    <w:rsid w:val="00700768"/>
    <w:rsid w:val="0070097A"/>
    <w:rsid w:val="00700EDC"/>
    <w:rsid w:val="0070139B"/>
    <w:rsid w:val="007013C2"/>
    <w:rsid w:val="0070143D"/>
    <w:rsid w:val="007015E3"/>
    <w:rsid w:val="007016A7"/>
    <w:rsid w:val="00701784"/>
    <w:rsid w:val="007018C9"/>
    <w:rsid w:val="007019A0"/>
    <w:rsid w:val="00701C1D"/>
    <w:rsid w:val="00701CFD"/>
    <w:rsid w:val="00701D0F"/>
    <w:rsid w:val="00701D57"/>
    <w:rsid w:val="00702062"/>
    <w:rsid w:val="007020F7"/>
    <w:rsid w:val="007022CB"/>
    <w:rsid w:val="0070274B"/>
    <w:rsid w:val="0070277F"/>
    <w:rsid w:val="00702789"/>
    <w:rsid w:val="00702830"/>
    <w:rsid w:val="00702864"/>
    <w:rsid w:val="007028D3"/>
    <w:rsid w:val="0070298F"/>
    <w:rsid w:val="00702A0B"/>
    <w:rsid w:val="00702AB9"/>
    <w:rsid w:val="00702C59"/>
    <w:rsid w:val="00702FC7"/>
    <w:rsid w:val="00702FFD"/>
    <w:rsid w:val="007032E4"/>
    <w:rsid w:val="007033BA"/>
    <w:rsid w:val="007037F8"/>
    <w:rsid w:val="00703860"/>
    <w:rsid w:val="00703988"/>
    <w:rsid w:val="00703BFA"/>
    <w:rsid w:val="00703C30"/>
    <w:rsid w:val="00703DD3"/>
    <w:rsid w:val="00703E3E"/>
    <w:rsid w:val="00704026"/>
    <w:rsid w:val="00704182"/>
    <w:rsid w:val="00704647"/>
    <w:rsid w:val="00704785"/>
    <w:rsid w:val="00704968"/>
    <w:rsid w:val="00704A25"/>
    <w:rsid w:val="00704BA7"/>
    <w:rsid w:val="00704BCB"/>
    <w:rsid w:val="00704D90"/>
    <w:rsid w:val="00705134"/>
    <w:rsid w:val="0070540E"/>
    <w:rsid w:val="007054F0"/>
    <w:rsid w:val="0070564B"/>
    <w:rsid w:val="007056E5"/>
    <w:rsid w:val="007057F8"/>
    <w:rsid w:val="00705CED"/>
    <w:rsid w:val="00706022"/>
    <w:rsid w:val="0070608B"/>
    <w:rsid w:val="007060C2"/>
    <w:rsid w:val="00706146"/>
    <w:rsid w:val="00706152"/>
    <w:rsid w:val="00706187"/>
    <w:rsid w:val="007065D4"/>
    <w:rsid w:val="00706702"/>
    <w:rsid w:val="0070682E"/>
    <w:rsid w:val="00706D9F"/>
    <w:rsid w:val="00706E08"/>
    <w:rsid w:val="007070B6"/>
    <w:rsid w:val="007072ED"/>
    <w:rsid w:val="007074E2"/>
    <w:rsid w:val="0070775D"/>
    <w:rsid w:val="007077AE"/>
    <w:rsid w:val="00707A75"/>
    <w:rsid w:val="00707B8F"/>
    <w:rsid w:val="00707C30"/>
    <w:rsid w:val="00707EC2"/>
    <w:rsid w:val="00707F02"/>
    <w:rsid w:val="0071016B"/>
    <w:rsid w:val="007101C0"/>
    <w:rsid w:val="0071020C"/>
    <w:rsid w:val="00710277"/>
    <w:rsid w:val="0071042C"/>
    <w:rsid w:val="0071061E"/>
    <w:rsid w:val="007110CB"/>
    <w:rsid w:val="00711552"/>
    <w:rsid w:val="00711C89"/>
    <w:rsid w:val="00711E61"/>
    <w:rsid w:val="00712048"/>
    <w:rsid w:val="0071215B"/>
    <w:rsid w:val="00712380"/>
    <w:rsid w:val="00712484"/>
    <w:rsid w:val="00712663"/>
    <w:rsid w:val="007127E5"/>
    <w:rsid w:val="00712958"/>
    <w:rsid w:val="00712A5D"/>
    <w:rsid w:val="00712BB8"/>
    <w:rsid w:val="0071308A"/>
    <w:rsid w:val="007131F5"/>
    <w:rsid w:val="00713470"/>
    <w:rsid w:val="007134C6"/>
    <w:rsid w:val="007135E1"/>
    <w:rsid w:val="0071365C"/>
    <w:rsid w:val="00713662"/>
    <w:rsid w:val="00713BA2"/>
    <w:rsid w:val="00713BD2"/>
    <w:rsid w:val="00713CC5"/>
    <w:rsid w:val="00713D81"/>
    <w:rsid w:val="00714012"/>
    <w:rsid w:val="0071432D"/>
    <w:rsid w:val="007143B9"/>
    <w:rsid w:val="00714462"/>
    <w:rsid w:val="00714865"/>
    <w:rsid w:val="007148E9"/>
    <w:rsid w:val="007148EF"/>
    <w:rsid w:val="00714C05"/>
    <w:rsid w:val="00714CFA"/>
    <w:rsid w:val="00714EB8"/>
    <w:rsid w:val="0071545C"/>
    <w:rsid w:val="00715676"/>
    <w:rsid w:val="00715A82"/>
    <w:rsid w:val="00716579"/>
    <w:rsid w:val="0071665B"/>
    <w:rsid w:val="00716881"/>
    <w:rsid w:val="0071696C"/>
    <w:rsid w:val="00717009"/>
    <w:rsid w:val="0071713E"/>
    <w:rsid w:val="00717312"/>
    <w:rsid w:val="007175CA"/>
    <w:rsid w:val="00717617"/>
    <w:rsid w:val="00717AB6"/>
    <w:rsid w:val="00717B8D"/>
    <w:rsid w:val="00717C89"/>
    <w:rsid w:val="00717D7B"/>
    <w:rsid w:val="00717FB3"/>
    <w:rsid w:val="00720092"/>
    <w:rsid w:val="007200CC"/>
    <w:rsid w:val="00720369"/>
    <w:rsid w:val="007203F0"/>
    <w:rsid w:val="0072093F"/>
    <w:rsid w:val="007209AC"/>
    <w:rsid w:val="00720BF3"/>
    <w:rsid w:val="00720CD9"/>
    <w:rsid w:val="00720E99"/>
    <w:rsid w:val="00720ED2"/>
    <w:rsid w:val="00720F1B"/>
    <w:rsid w:val="00720F3B"/>
    <w:rsid w:val="00720F98"/>
    <w:rsid w:val="0072111C"/>
    <w:rsid w:val="007212B0"/>
    <w:rsid w:val="007216BD"/>
    <w:rsid w:val="007218E6"/>
    <w:rsid w:val="00721CD9"/>
    <w:rsid w:val="00721E2F"/>
    <w:rsid w:val="007223DE"/>
    <w:rsid w:val="007227CC"/>
    <w:rsid w:val="00722B2D"/>
    <w:rsid w:val="00722CA7"/>
    <w:rsid w:val="00722CAD"/>
    <w:rsid w:val="007236C1"/>
    <w:rsid w:val="0072392E"/>
    <w:rsid w:val="00723AEE"/>
    <w:rsid w:val="00723B31"/>
    <w:rsid w:val="00723BC6"/>
    <w:rsid w:val="00723E4A"/>
    <w:rsid w:val="00723F05"/>
    <w:rsid w:val="00723F49"/>
    <w:rsid w:val="007242FE"/>
    <w:rsid w:val="00724385"/>
    <w:rsid w:val="00724399"/>
    <w:rsid w:val="007244DA"/>
    <w:rsid w:val="0072469B"/>
    <w:rsid w:val="0072470A"/>
    <w:rsid w:val="00724779"/>
    <w:rsid w:val="00724A4B"/>
    <w:rsid w:val="00724BCD"/>
    <w:rsid w:val="00724CDE"/>
    <w:rsid w:val="00724D01"/>
    <w:rsid w:val="00724E12"/>
    <w:rsid w:val="00724FAE"/>
    <w:rsid w:val="007252E7"/>
    <w:rsid w:val="0072566C"/>
    <w:rsid w:val="007259C6"/>
    <w:rsid w:val="00725A1F"/>
    <w:rsid w:val="00725D0A"/>
    <w:rsid w:val="00725F28"/>
    <w:rsid w:val="007262A4"/>
    <w:rsid w:val="007264EE"/>
    <w:rsid w:val="00726521"/>
    <w:rsid w:val="0072665E"/>
    <w:rsid w:val="00726978"/>
    <w:rsid w:val="00726A59"/>
    <w:rsid w:val="00726AF7"/>
    <w:rsid w:val="00726DEA"/>
    <w:rsid w:val="00726F2A"/>
    <w:rsid w:val="00727080"/>
    <w:rsid w:val="00727100"/>
    <w:rsid w:val="007271A3"/>
    <w:rsid w:val="00727456"/>
    <w:rsid w:val="00727623"/>
    <w:rsid w:val="00727683"/>
    <w:rsid w:val="00727843"/>
    <w:rsid w:val="007278A5"/>
    <w:rsid w:val="0072799B"/>
    <w:rsid w:val="0072799D"/>
    <w:rsid w:val="00727D2E"/>
    <w:rsid w:val="00727E8A"/>
    <w:rsid w:val="00727F27"/>
    <w:rsid w:val="00730200"/>
    <w:rsid w:val="0073021D"/>
    <w:rsid w:val="007302F8"/>
    <w:rsid w:val="0073040B"/>
    <w:rsid w:val="00730416"/>
    <w:rsid w:val="007304D2"/>
    <w:rsid w:val="00730615"/>
    <w:rsid w:val="0073077E"/>
    <w:rsid w:val="0073094A"/>
    <w:rsid w:val="00730A28"/>
    <w:rsid w:val="00730A36"/>
    <w:rsid w:val="00730DDB"/>
    <w:rsid w:val="00730DF5"/>
    <w:rsid w:val="007310C8"/>
    <w:rsid w:val="0073111C"/>
    <w:rsid w:val="00731360"/>
    <w:rsid w:val="007317E7"/>
    <w:rsid w:val="007318C7"/>
    <w:rsid w:val="007319F7"/>
    <w:rsid w:val="00731AD6"/>
    <w:rsid w:val="00731C22"/>
    <w:rsid w:val="00731D4D"/>
    <w:rsid w:val="00731E3A"/>
    <w:rsid w:val="00731E3D"/>
    <w:rsid w:val="007320AA"/>
    <w:rsid w:val="007325FE"/>
    <w:rsid w:val="0073265A"/>
    <w:rsid w:val="007330D5"/>
    <w:rsid w:val="007331EB"/>
    <w:rsid w:val="00733263"/>
    <w:rsid w:val="0073338A"/>
    <w:rsid w:val="007337EA"/>
    <w:rsid w:val="00733C92"/>
    <w:rsid w:val="00734190"/>
    <w:rsid w:val="007341B7"/>
    <w:rsid w:val="007342BB"/>
    <w:rsid w:val="007345D7"/>
    <w:rsid w:val="0073461F"/>
    <w:rsid w:val="007348F7"/>
    <w:rsid w:val="00734954"/>
    <w:rsid w:val="00734988"/>
    <w:rsid w:val="007349F6"/>
    <w:rsid w:val="00734BAC"/>
    <w:rsid w:val="00734C52"/>
    <w:rsid w:val="00734D4F"/>
    <w:rsid w:val="00734EA3"/>
    <w:rsid w:val="00735012"/>
    <w:rsid w:val="0073532A"/>
    <w:rsid w:val="00735452"/>
    <w:rsid w:val="007355A9"/>
    <w:rsid w:val="00735A7A"/>
    <w:rsid w:val="00735E5F"/>
    <w:rsid w:val="007361E5"/>
    <w:rsid w:val="00736392"/>
    <w:rsid w:val="007363BC"/>
    <w:rsid w:val="00736459"/>
    <w:rsid w:val="0073651E"/>
    <w:rsid w:val="00736606"/>
    <w:rsid w:val="007369A6"/>
    <w:rsid w:val="00736BFA"/>
    <w:rsid w:val="00736E32"/>
    <w:rsid w:val="00736E7D"/>
    <w:rsid w:val="0073709E"/>
    <w:rsid w:val="007371C8"/>
    <w:rsid w:val="007371F9"/>
    <w:rsid w:val="00737253"/>
    <w:rsid w:val="0073755D"/>
    <w:rsid w:val="00737647"/>
    <w:rsid w:val="0073768F"/>
    <w:rsid w:val="007379C8"/>
    <w:rsid w:val="00737AF7"/>
    <w:rsid w:val="00737AF8"/>
    <w:rsid w:val="007402DD"/>
    <w:rsid w:val="007403D0"/>
    <w:rsid w:val="00740438"/>
    <w:rsid w:val="00740459"/>
    <w:rsid w:val="0074048B"/>
    <w:rsid w:val="00740566"/>
    <w:rsid w:val="00740616"/>
    <w:rsid w:val="007408A1"/>
    <w:rsid w:val="007408B1"/>
    <w:rsid w:val="00740A69"/>
    <w:rsid w:val="00740AC1"/>
    <w:rsid w:val="00740D2B"/>
    <w:rsid w:val="00740D5B"/>
    <w:rsid w:val="00740D82"/>
    <w:rsid w:val="00740DF2"/>
    <w:rsid w:val="00740E49"/>
    <w:rsid w:val="00740EA9"/>
    <w:rsid w:val="00741060"/>
    <w:rsid w:val="00741079"/>
    <w:rsid w:val="0074128E"/>
    <w:rsid w:val="007412FA"/>
    <w:rsid w:val="00741363"/>
    <w:rsid w:val="0074146A"/>
    <w:rsid w:val="007417A5"/>
    <w:rsid w:val="007419FB"/>
    <w:rsid w:val="00741B36"/>
    <w:rsid w:val="00741C96"/>
    <w:rsid w:val="00741D71"/>
    <w:rsid w:val="00741E49"/>
    <w:rsid w:val="00741FDD"/>
    <w:rsid w:val="00742165"/>
    <w:rsid w:val="007421D6"/>
    <w:rsid w:val="007422F1"/>
    <w:rsid w:val="00742367"/>
    <w:rsid w:val="00742E0D"/>
    <w:rsid w:val="007431BE"/>
    <w:rsid w:val="00743415"/>
    <w:rsid w:val="0074359B"/>
    <w:rsid w:val="007436AC"/>
    <w:rsid w:val="00743A78"/>
    <w:rsid w:val="00743B07"/>
    <w:rsid w:val="00743B4D"/>
    <w:rsid w:val="00743FA4"/>
    <w:rsid w:val="00744023"/>
    <w:rsid w:val="00744215"/>
    <w:rsid w:val="007446DE"/>
    <w:rsid w:val="00744770"/>
    <w:rsid w:val="00744B39"/>
    <w:rsid w:val="00744D09"/>
    <w:rsid w:val="00744D2A"/>
    <w:rsid w:val="00744EF1"/>
    <w:rsid w:val="00745290"/>
    <w:rsid w:val="00745389"/>
    <w:rsid w:val="007456E0"/>
    <w:rsid w:val="007459E7"/>
    <w:rsid w:val="00745A69"/>
    <w:rsid w:val="00746073"/>
    <w:rsid w:val="0074610B"/>
    <w:rsid w:val="007464C6"/>
    <w:rsid w:val="00746582"/>
    <w:rsid w:val="00746589"/>
    <w:rsid w:val="00746659"/>
    <w:rsid w:val="00746774"/>
    <w:rsid w:val="007468DF"/>
    <w:rsid w:val="00747069"/>
    <w:rsid w:val="0074713E"/>
    <w:rsid w:val="0074733C"/>
    <w:rsid w:val="0074759E"/>
    <w:rsid w:val="007476F5"/>
    <w:rsid w:val="0074779B"/>
    <w:rsid w:val="007477FF"/>
    <w:rsid w:val="00747827"/>
    <w:rsid w:val="007478C3"/>
    <w:rsid w:val="00747ABA"/>
    <w:rsid w:val="00747E10"/>
    <w:rsid w:val="00747E6E"/>
    <w:rsid w:val="00747FAE"/>
    <w:rsid w:val="00750185"/>
    <w:rsid w:val="007504C2"/>
    <w:rsid w:val="00750734"/>
    <w:rsid w:val="007507E5"/>
    <w:rsid w:val="00750A1B"/>
    <w:rsid w:val="00750A22"/>
    <w:rsid w:val="00750CF4"/>
    <w:rsid w:val="00750F03"/>
    <w:rsid w:val="00750F51"/>
    <w:rsid w:val="0075100D"/>
    <w:rsid w:val="007511B3"/>
    <w:rsid w:val="00751356"/>
    <w:rsid w:val="007513BD"/>
    <w:rsid w:val="00751433"/>
    <w:rsid w:val="00751AF6"/>
    <w:rsid w:val="00751ED3"/>
    <w:rsid w:val="00751F0E"/>
    <w:rsid w:val="00752158"/>
    <w:rsid w:val="0075223B"/>
    <w:rsid w:val="00752558"/>
    <w:rsid w:val="0075262A"/>
    <w:rsid w:val="007526EB"/>
    <w:rsid w:val="00752709"/>
    <w:rsid w:val="00752790"/>
    <w:rsid w:val="00752C7A"/>
    <w:rsid w:val="00753038"/>
    <w:rsid w:val="00753196"/>
    <w:rsid w:val="0075328A"/>
    <w:rsid w:val="007533B1"/>
    <w:rsid w:val="007534E7"/>
    <w:rsid w:val="007534EB"/>
    <w:rsid w:val="007535B6"/>
    <w:rsid w:val="007535C2"/>
    <w:rsid w:val="007536E9"/>
    <w:rsid w:val="00753756"/>
    <w:rsid w:val="007537D4"/>
    <w:rsid w:val="00754040"/>
    <w:rsid w:val="0075418D"/>
    <w:rsid w:val="007545FD"/>
    <w:rsid w:val="00754994"/>
    <w:rsid w:val="00754A99"/>
    <w:rsid w:val="00754BF4"/>
    <w:rsid w:val="00754DFD"/>
    <w:rsid w:val="0075500F"/>
    <w:rsid w:val="007550B5"/>
    <w:rsid w:val="00755333"/>
    <w:rsid w:val="0075540D"/>
    <w:rsid w:val="00755532"/>
    <w:rsid w:val="007557AD"/>
    <w:rsid w:val="007559FC"/>
    <w:rsid w:val="00755C37"/>
    <w:rsid w:val="00755D68"/>
    <w:rsid w:val="007567AC"/>
    <w:rsid w:val="007567C5"/>
    <w:rsid w:val="0075687F"/>
    <w:rsid w:val="00756A09"/>
    <w:rsid w:val="00756B99"/>
    <w:rsid w:val="0075707F"/>
    <w:rsid w:val="00757799"/>
    <w:rsid w:val="007577D3"/>
    <w:rsid w:val="0075780E"/>
    <w:rsid w:val="00757837"/>
    <w:rsid w:val="00757A16"/>
    <w:rsid w:val="00757B57"/>
    <w:rsid w:val="00757E99"/>
    <w:rsid w:val="00757F70"/>
    <w:rsid w:val="007603A0"/>
    <w:rsid w:val="0076045E"/>
    <w:rsid w:val="00760524"/>
    <w:rsid w:val="007605EE"/>
    <w:rsid w:val="007609AF"/>
    <w:rsid w:val="00760A6F"/>
    <w:rsid w:val="00760D3B"/>
    <w:rsid w:val="00760D41"/>
    <w:rsid w:val="00760E08"/>
    <w:rsid w:val="00761017"/>
    <w:rsid w:val="00761065"/>
    <w:rsid w:val="007610FC"/>
    <w:rsid w:val="007614A5"/>
    <w:rsid w:val="007619FC"/>
    <w:rsid w:val="00761B2D"/>
    <w:rsid w:val="00761B3C"/>
    <w:rsid w:val="0076226D"/>
    <w:rsid w:val="00762508"/>
    <w:rsid w:val="00762946"/>
    <w:rsid w:val="00762967"/>
    <w:rsid w:val="007629F2"/>
    <w:rsid w:val="00762C58"/>
    <w:rsid w:val="00762CF0"/>
    <w:rsid w:val="00762F36"/>
    <w:rsid w:val="00762F78"/>
    <w:rsid w:val="00763005"/>
    <w:rsid w:val="00763535"/>
    <w:rsid w:val="007637BC"/>
    <w:rsid w:val="007639C1"/>
    <w:rsid w:val="00763E74"/>
    <w:rsid w:val="0076448F"/>
    <w:rsid w:val="0076466D"/>
    <w:rsid w:val="007646E9"/>
    <w:rsid w:val="00764951"/>
    <w:rsid w:val="007649F5"/>
    <w:rsid w:val="00764B8A"/>
    <w:rsid w:val="00764D35"/>
    <w:rsid w:val="00764EB4"/>
    <w:rsid w:val="00764EDD"/>
    <w:rsid w:val="00764FB6"/>
    <w:rsid w:val="007651F2"/>
    <w:rsid w:val="0076533C"/>
    <w:rsid w:val="007653A2"/>
    <w:rsid w:val="007654BA"/>
    <w:rsid w:val="007655BB"/>
    <w:rsid w:val="007655FA"/>
    <w:rsid w:val="00765628"/>
    <w:rsid w:val="007657A3"/>
    <w:rsid w:val="00765819"/>
    <w:rsid w:val="00765849"/>
    <w:rsid w:val="00765978"/>
    <w:rsid w:val="00765BB3"/>
    <w:rsid w:val="00766061"/>
    <w:rsid w:val="00766325"/>
    <w:rsid w:val="00766342"/>
    <w:rsid w:val="007664D7"/>
    <w:rsid w:val="007664FA"/>
    <w:rsid w:val="00766665"/>
    <w:rsid w:val="00766723"/>
    <w:rsid w:val="00766756"/>
    <w:rsid w:val="0076686A"/>
    <w:rsid w:val="00766988"/>
    <w:rsid w:val="00766B7A"/>
    <w:rsid w:val="00766D85"/>
    <w:rsid w:val="0076722D"/>
    <w:rsid w:val="007672CC"/>
    <w:rsid w:val="00767466"/>
    <w:rsid w:val="007675FA"/>
    <w:rsid w:val="00767773"/>
    <w:rsid w:val="0076789D"/>
    <w:rsid w:val="00767AA9"/>
    <w:rsid w:val="00767BD6"/>
    <w:rsid w:val="00767C22"/>
    <w:rsid w:val="00767CDE"/>
    <w:rsid w:val="00770073"/>
    <w:rsid w:val="0077078E"/>
    <w:rsid w:val="00770883"/>
    <w:rsid w:val="007708DE"/>
    <w:rsid w:val="0077095E"/>
    <w:rsid w:val="007709D3"/>
    <w:rsid w:val="00770B07"/>
    <w:rsid w:val="00770B48"/>
    <w:rsid w:val="00770EBC"/>
    <w:rsid w:val="00770F8A"/>
    <w:rsid w:val="00771119"/>
    <w:rsid w:val="0077115B"/>
    <w:rsid w:val="007713DE"/>
    <w:rsid w:val="00771637"/>
    <w:rsid w:val="007716AB"/>
    <w:rsid w:val="0077179A"/>
    <w:rsid w:val="00771AC9"/>
    <w:rsid w:val="00771B21"/>
    <w:rsid w:val="00772076"/>
    <w:rsid w:val="00772432"/>
    <w:rsid w:val="0077267D"/>
    <w:rsid w:val="007728BF"/>
    <w:rsid w:val="0077292F"/>
    <w:rsid w:val="00772B81"/>
    <w:rsid w:val="00772C35"/>
    <w:rsid w:val="00773276"/>
    <w:rsid w:val="00773331"/>
    <w:rsid w:val="00773451"/>
    <w:rsid w:val="00773778"/>
    <w:rsid w:val="00773795"/>
    <w:rsid w:val="007737AC"/>
    <w:rsid w:val="007738E3"/>
    <w:rsid w:val="00773B30"/>
    <w:rsid w:val="00773C3B"/>
    <w:rsid w:val="00773FFA"/>
    <w:rsid w:val="0077426C"/>
    <w:rsid w:val="0077476C"/>
    <w:rsid w:val="00774D82"/>
    <w:rsid w:val="00774F9B"/>
    <w:rsid w:val="007750E7"/>
    <w:rsid w:val="007750ED"/>
    <w:rsid w:val="00775DB7"/>
    <w:rsid w:val="00775ECE"/>
    <w:rsid w:val="00776381"/>
    <w:rsid w:val="007766A4"/>
    <w:rsid w:val="007766D8"/>
    <w:rsid w:val="00776B55"/>
    <w:rsid w:val="00776BAE"/>
    <w:rsid w:val="00776BDF"/>
    <w:rsid w:val="00776E68"/>
    <w:rsid w:val="00776ECB"/>
    <w:rsid w:val="0077717D"/>
    <w:rsid w:val="0077728A"/>
    <w:rsid w:val="0077741C"/>
    <w:rsid w:val="007776DA"/>
    <w:rsid w:val="0077783B"/>
    <w:rsid w:val="00777A9B"/>
    <w:rsid w:val="00777D39"/>
    <w:rsid w:val="007800FF"/>
    <w:rsid w:val="007801DE"/>
    <w:rsid w:val="007803AA"/>
    <w:rsid w:val="0078041C"/>
    <w:rsid w:val="007806A5"/>
    <w:rsid w:val="0078093B"/>
    <w:rsid w:val="00780BC6"/>
    <w:rsid w:val="00780BD5"/>
    <w:rsid w:val="00780C25"/>
    <w:rsid w:val="00780F71"/>
    <w:rsid w:val="00780FE5"/>
    <w:rsid w:val="00780FE6"/>
    <w:rsid w:val="007811D5"/>
    <w:rsid w:val="007813F2"/>
    <w:rsid w:val="00781908"/>
    <w:rsid w:val="00781EFA"/>
    <w:rsid w:val="0078202E"/>
    <w:rsid w:val="00782459"/>
    <w:rsid w:val="00782536"/>
    <w:rsid w:val="007826E7"/>
    <w:rsid w:val="0078273B"/>
    <w:rsid w:val="00782930"/>
    <w:rsid w:val="00782946"/>
    <w:rsid w:val="00782CD1"/>
    <w:rsid w:val="00782D43"/>
    <w:rsid w:val="00782DFC"/>
    <w:rsid w:val="00782E67"/>
    <w:rsid w:val="00782E7A"/>
    <w:rsid w:val="00783006"/>
    <w:rsid w:val="0078321F"/>
    <w:rsid w:val="0078393F"/>
    <w:rsid w:val="00783B91"/>
    <w:rsid w:val="00783F9F"/>
    <w:rsid w:val="00784163"/>
    <w:rsid w:val="007841B5"/>
    <w:rsid w:val="0078424B"/>
    <w:rsid w:val="00784303"/>
    <w:rsid w:val="007844EC"/>
    <w:rsid w:val="00784530"/>
    <w:rsid w:val="00784A17"/>
    <w:rsid w:val="00784A2F"/>
    <w:rsid w:val="00784AF3"/>
    <w:rsid w:val="00784C35"/>
    <w:rsid w:val="0078541A"/>
    <w:rsid w:val="00785692"/>
    <w:rsid w:val="00785799"/>
    <w:rsid w:val="007857B1"/>
    <w:rsid w:val="0078591B"/>
    <w:rsid w:val="0078593B"/>
    <w:rsid w:val="00785998"/>
    <w:rsid w:val="00785AA3"/>
    <w:rsid w:val="00785B0D"/>
    <w:rsid w:val="00785FF7"/>
    <w:rsid w:val="00786246"/>
    <w:rsid w:val="007862B8"/>
    <w:rsid w:val="007863F8"/>
    <w:rsid w:val="007864F9"/>
    <w:rsid w:val="007866F3"/>
    <w:rsid w:val="00786793"/>
    <w:rsid w:val="007867DF"/>
    <w:rsid w:val="007868A5"/>
    <w:rsid w:val="007869E9"/>
    <w:rsid w:val="00786A49"/>
    <w:rsid w:val="00786BFB"/>
    <w:rsid w:val="007870A4"/>
    <w:rsid w:val="0078775A"/>
    <w:rsid w:val="00787807"/>
    <w:rsid w:val="007879D3"/>
    <w:rsid w:val="00787B5D"/>
    <w:rsid w:val="00790398"/>
    <w:rsid w:val="007903B5"/>
    <w:rsid w:val="00790433"/>
    <w:rsid w:val="007904C6"/>
    <w:rsid w:val="0079063A"/>
    <w:rsid w:val="007908D4"/>
    <w:rsid w:val="00790933"/>
    <w:rsid w:val="00790ACA"/>
    <w:rsid w:val="00790E19"/>
    <w:rsid w:val="00790EC3"/>
    <w:rsid w:val="00790F3C"/>
    <w:rsid w:val="00791103"/>
    <w:rsid w:val="0079134C"/>
    <w:rsid w:val="0079156E"/>
    <w:rsid w:val="0079188C"/>
    <w:rsid w:val="007922E7"/>
    <w:rsid w:val="007924CF"/>
    <w:rsid w:val="00792641"/>
    <w:rsid w:val="00792B12"/>
    <w:rsid w:val="00792B78"/>
    <w:rsid w:val="00792C75"/>
    <w:rsid w:val="00792DE3"/>
    <w:rsid w:val="00792FAB"/>
    <w:rsid w:val="00792FBA"/>
    <w:rsid w:val="00792FCD"/>
    <w:rsid w:val="00793348"/>
    <w:rsid w:val="00793553"/>
    <w:rsid w:val="007935A7"/>
    <w:rsid w:val="007935D0"/>
    <w:rsid w:val="0079394E"/>
    <w:rsid w:val="007939D3"/>
    <w:rsid w:val="00793BED"/>
    <w:rsid w:val="00793E95"/>
    <w:rsid w:val="00793E9C"/>
    <w:rsid w:val="00793F7E"/>
    <w:rsid w:val="00793FEE"/>
    <w:rsid w:val="0079409E"/>
    <w:rsid w:val="0079444A"/>
    <w:rsid w:val="00794692"/>
    <w:rsid w:val="007947E7"/>
    <w:rsid w:val="00794934"/>
    <w:rsid w:val="00794944"/>
    <w:rsid w:val="00794972"/>
    <w:rsid w:val="00794BD2"/>
    <w:rsid w:val="00794C06"/>
    <w:rsid w:val="00795031"/>
    <w:rsid w:val="00795248"/>
    <w:rsid w:val="0079561A"/>
    <w:rsid w:val="0079592C"/>
    <w:rsid w:val="00795A80"/>
    <w:rsid w:val="00795CC1"/>
    <w:rsid w:val="00796435"/>
    <w:rsid w:val="007966DC"/>
    <w:rsid w:val="0079674C"/>
    <w:rsid w:val="00796846"/>
    <w:rsid w:val="0079686C"/>
    <w:rsid w:val="007969B3"/>
    <w:rsid w:val="00796DEE"/>
    <w:rsid w:val="00797334"/>
    <w:rsid w:val="00797355"/>
    <w:rsid w:val="007973BA"/>
    <w:rsid w:val="007973C0"/>
    <w:rsid w:val="007975E8"/>
    <w:rsid w:val="00797A7E"/>
    <w:rsid w:val="00797D9C"/>
    <w:rsid w:val="00797EBC"/>
    <w:rsid w:val="007A01F7"/>
    <w:rsid w:val="007A03DE"/>
    <w:rsid w:val="007A0607"/>
    <w:rsid w:val="007A0827"/>
    <w:rsid w:val="007A0846"/>
    <w:rsid w:val="007A0BDC"/>
    <w:rsid w:val="007A0C09"/>
    <w:rsid w:val="007A0D6D"/>
    <w:rsid w:val="007A0DF3"/>
    <w:rsid w:val="007A0FBB"/>
    <w:rsid w:val="007A102C"/>
    <w:rsid w:val="007A1070"/>
    <w:rsid w:val="007A1106"/>
    <w:rsid w:val="007A1337"/>
    <w:rsid w:val="007A133E"/>
    <w:rsid w:val="007A148C"/>
    <w:rsid w:val="007A14B0"/>
    <w:rsid w:val="007A15C6"/>
    <w:rsid w:val="007A1BC5"/>
    <w:rsid w:val="007A1CD0"/>
    <w:rsid w:val="007A1D34"/>
    <w:rsid w:val="007A213F"/>
    <w:rsid w:val="007A2207"/>
    <w:rsid w:val="007A246D"/>
    <w:rsid w:val="007A270B"/>
    <w:rsid w:val="007A28AC"/>
    <w:rsid w:val="007A2A56"/>
    <w:rsid w:val="007A3028"/>
    <w:rsid w:val="007A316F"/>
    <w:rsid w:val="007A34C5"/>
    <w:rsid w:val="007A3660"/>
    <w:rsid w:val="007A379D"/>
    <w:rsid w:val="007A387B"/>
    <w:rsid w:val="007A3973"/>
    <w:rsid w:val="007A3A3F"/>
    <w:rsid w:val="007A3B03"/>
    <w:rsid w:val="007A4004"/>
    <w:rsid w:val="007A409B"/>
    <w:rsid w:val="007A43C5"/>
    <w:rsid w:val="007A45C2"/>
    <w:rsid w:val="007A4A85"/>
    <w:rsid w:val="007A4B29"/>
    <w:rsid w:val="007A4CF0"/>
    <w:rsid w:val="007A517E"/>
    <w:rsid w:val="007A5215"/>
    <w:rsid w:val="007A53F4"/>
    <w:rsid w:val="007A5B20"/>
    <w:rsid w:val="007A5BC1"/>
    <w:rsid w:val="007A5C17"/>
    <w:rsid w:val="007A5D28"/>
    <w:rsid w:val="007A5E99"/>
    <w:rsid w:val="007A6151"/>
    <w:rsid w:val="007A61F4"/>
    <w:rsid w:val="007A6826"/>
    <w:rsid w:val="007A69A8"/>
    <w:rsid w:val="007A6D0C"/>
    <w:rsid w:val="007A6E70"/>
    <w:rsid w:val="007A6FEC"/>
    <w:rsid w:val="007A7058"/>
    <w:rsid w:val="007A7147"/>
    <w:rsid w:val="007A71B8"/>
    <w:rsid w:val="007A7334"/>
    <w:rsid w:val="007A73E3"/>
    <w:rsid w:val="007A7482"/>
    <w:rsid w:val="007A750D"/>
    <w:rsid w:val="007A786B"/>
    <w:rsid w:val="007A78E3"/>
    <w:rsid w:val="007A7AD9"/>
    <w:rsid w:val="007A7C85"/>
    <w:rsid w:val="007A7DFE"/>
    <w:rsid w:val="007A7FEC"/>
    <w:rsid w:val="007B024D"/>
    <w:rsid w:val="007B0359"/>
    <w:rsid w:val="007B0590"/>
    <w:rsid w:val="007B06E9"/>
    <w:rsid w:val="007B0768"/>
    <w:rsid w:val="007B109D"/>
    <w:rsid w:val="007B13ED"/>
    <w:rsid w:val="007B140E"/>
    <w:rsid w:val="007B17E8"/>
    <w:rsid w:val="007B1B30"/>
    <w:rsid w:val="007B1CD3"/>
    <w:rsid w:val="007B1D9D"/>
    <w:rsid w:val="007B1DD2"/>
    <w:rsid w:val="007B1ED6"/>
    <w:rsid w:val="007B1FA9"/>
    <w:rsid w:val="007B202F"/>
    <w:rsid w:val="007B20C5"/>
    <w:rsid w:val="007B22CB"/>
    <w:rsid w:val="007B230E"/>
    <w:rsid w:val="007B2321"/>
    <w:rsid w:val="007B2448"/>
    <w:rsid w:val="007B2503"/>
    <w:rsid w:val="007B25C2"/>
    <w:rsid w:val="007B28DB"/>
    <w:rsid w:val="007B2AC2"/>
    <w:rsid w:val="007B2D7B"/>
    <w:rsid w:val="007B2E3E"/>
    <w:rsid w:val="007B2E9C"/>
    <w:rsid w:val="007B2F60"/>
    <w:rsid w:val="007B3120"/>
    <w:rsid w:val="007B32A7"/>
    <w:rsid w:val="007B32A9"/>
    <w:rsid w:val="007B3357"/>
    <w:rsid w:val="007B34F1"/>
    <w:rsid w:val="007B3547"/>
    <w:rsid w:val="007B38AB"/>
    <w:rsid w:val="007B397E"/>
    <w:rsid w:val="007B3AC8"/>
    <w:rsid w:val="007B3BE3"/>
    <w:rsid w:val="007B3C63"/>
    <w:rsid w:val="007B3DA7"/>
    <w:rsid w:val="007B4073"/>
    <w:rsid w:val="007B4495"/>
    <w:rsid w:val="007B49AF"/>
    <w:rsid w:val="007B4CBB"/>
    <w:rsid w:val="007B51F5"/>
    <w:rsid w:val="007B5668"/>
    <w:rsid w:val="007B57DE"/>
    <w:rsid w:val="007B58E8"/>
    <w:rsid w:val="007B5AE8"/>
    <w:rsid w:val="007B5AF0"/>
    <w:rsid w:val="007B617E"/>
    <w:rsid w:val="007B64B9"/>
    <w:rsid w:val="007B6549"/>
    <w:rsid w:val="007B66A6"/>
    <w:rsid w:val="007B6776"/>
    <w:rsid w:val="007B699E"/>
    <w:rsid w:val="007B6A87"/>
    <w:rsid w:val="007B6D0B"/>
    <w:rsid w:val="007B6EC5"/>
    <w:rsid w:val="007B70A7"/>
    <w:rsid w:val="007B73E9"/>
    <w:rsid w:val="007B77A6"/>
    <w:rsid w:val="007B77A9"/>
    <w:rsid w:val="007B77D9"/>
    <w:rsid w:val="007B79EA"/>
    <w:rsid w:val="007B7ACF"/>
    <w:rsid w:val="007B7B1C"/>
    <w:rsid w:val="007B7BAC"/>
    <w:rsid w:val="007B7DEC"/>
    <w:rsid w:val="007B7EFB"/>
    <w:rsid w:val="007C024D"/>
    <w:rsid w:val="007C060C"/>
    <w:rsid w:val="007C0687"/>
    <w:rsid w:val="007C0883"/>
    <w:rsid w:val="007C0934"/>
    <w:rsid w:val="007C0C4B"/>
    <w:rsid w:val="007C0E3A"/>
    <w:rsid w:val="007C0EB0"/>
    <w:rsid w:val="007C0ED7"/>
    <w:rsid w:val="007C0F58"/>
    <w:rsid w:val="007C0FBF"/>
    <w:rsid w:val="007C1296"/>
    <w:rsid w:val="007C139B"/>
    <w:rsid w:val="007C1480"/>
    <w:rsid w:val="007C1632"/>
    <w:rsid w:val="007C16DB"/>
    <w:rsid w:val="007C1A11"/>
    <w:rsid w:val="007C1CE2"/>
    <w:rsid w:val="007C1D05"/>
    <w:rsid w:val="007C1DB7"/>
    <w:rsid w:val="007C1E0F"/>
    <w:rsid w:val="007C2019"/>
    <w:rsid w:val="007C213A"/>
    <w:rsid w:val="007C2538"/>
    <w:rsid w:val="007C2541"/>
    <w:rsid w:val="007C2927"/>
    <w:rsid w:val="007C2A3C"/>
    <w:rsid w:val="007C2E9C"/>
    <w:rsid w:val="007C2EAB"/>
    <w:rsid w:val="007C2F0F"/>
    <w:rsid w:val="007C3187"/>
    <w:rsid w:val="007C31B6"/>
    <w:rsid w:val="007C32DE"/>
    <w:rsid w:val="007C35B5"/>
    <w:rsid w:val="007C35CE"/>
    <w:rsid w:val="007C37FE"/>
    <w:rsid w:val="007C3801"/>
    <w:rsid w:val="007C396F"/>
    <w:rsid w:val="007C3A54"/>
    <w:rsid w:val="007C3AE8"/>
    <w:rsid w:val="007C3ECD"/>
    <w:rsid w:val="007C471C"/>
    <w:rsid w:val="007C4A8C"/>
    <w:rsid w:val="007C4B54"/>
    <w:rsid w:val="007C4B8E"/>
    <w:rsid w:val="007C4C62"/>
    <w:rsid w:val="007C500C"/>
    <w:rsid w:val="007C5607"/>
    <w:rsid w:val="007C5753"/>
    <w:rsid w:val="007C596E"/>
    <w:rsid w:val="007C5C2A"/>
    <w:rsid w:val="007C5DC3"/>
    <w:rsid w:val="007C5DE8"/>
    <w:rsid w:val="007C5F4A"/>
    <w:rsid w:val="007C5FC0"/>
    <w:rsid w:val="007C6084"/>
    <w:rsid w:val="007C61CB"/>
    <w:rsid w:val="007C6268"/>
    <w:rsid w:val="007C6583"/>
    <w:rsid w:val="007C658C"/>
    <w:rsid w:val="007C664E"/>
    <w:rsid w:val="007C6873"/>
    <w:rsid w:val="007C6BD1"/>
    <w:rsid w:val="007C6C9F"/>
    <w:rsid w:val="007C7116"/>
    <w:rsid w:val="007C71B5"/>
    <w:rsid w:val="007C76F6"/>
    <w:rsid w:val="007C77F5"/>
    <w:rsid w:val="007C77FD"/>
    <w:rsid w:val="007C7865"/>
    <w:rsid w:val="007C78AB"/>
    <w:rsid w:val="007C7ECE"/>
    <w:rsid w:val="007C7FEE"/>
    <w:rsid w:val="007D0015"/>
    <w:rsid w:val="007D0077"/>
    <w:rsid w:val="007D031D"/>
    <w:rsid w:val="007D040B"/>
    <w:rsid w:val="007D0439"/>
    <w:rsid w:val="007D048B"/>
    <w:rsid w:val="007D05A7"/>
    <w:rsid w:val="007D0706"/>
    <w:rsid w:val="007D07F7"/>
    <w:rsid w:val="007D0949"/>
    <w:rsid w:val="007D0958"/>
    <w:rsid w:val="007D09F9"/>
    <w:rsid w:val="007D0D82"/>
    <w:rsid w:val="007D0E43"/>
    <w:rsid w:val="007D1226"/>
    <w:rsid w:val="007D12DD"/>
    <w:rsid w:val="007D1683"/>
    <w:rsid w:val="007D178B"/>
    <w:rsid w:val="007D18B9"/>
    <w:rsid w:val="007D1AD8"/>
    <w:rsid w:val="007D1D58"/>
    <w:rsid w:val="007D20E1"/>
    <w:rsid w:val="007D2123"/>
    <w:rsid w:val="007D217C"/>
    <w:rsid w:val="007D2618"/>
    <w:rsid w:val="007D2779"/>
    <w:rsid w:val="007D27D4"/>
    <w:rsid w:val="007D2834"/>
    <w:rsid w:val="007D2AAC"/>
    <w:rsid w:val="007D2B47"/>
    <w:rsid w:val="007D2D24"/>
    <w:rsid w:val="007D2FDD"/>
    <w:rsid w:val="007D320D"/>
    <w:rsid w:val="007D3260"/>
    <w:rsid w:val="007D3264"/>
    <w:rsid w:val="007D35BB"/>
    <w:rsid w:val="007D3742"/>
    <w:rsid w:val="007D3B51"/>
    <w:rsid w:val="007D3E6C"/>
    <w:rsid w:val="007D3FBD"/>
    <w:rsid w:val="007D4635"/>
    <w:rsid w:val="007D4717"/>
    <w:rsid w:val="007D4723"/>
    <w:rsid w:val="007D48A3"/>
    <w:rsid w:val="007D49B1"/>
    <w:rsid w:val="007D4AD6"/>
    <w:rsid w:val="007D4B03"/>
    <w:rsid w:val="007D4BAF"/>
    <w:rsid w:val="007D5063"/>
    <w:rsid w:val="007D50F4"/>
    <w:rsid w:val="007D541B"/>
    <w:rsid w:val="007D54AC"/>
    <w:rsid w:val="007D5755"/>
    <w:rsid w:val="007D57B9"/>
    <w:rsid w:val="007D59FC"/>
    <w:rsid w:val="007D5BDA"/>
    <w:rsid w:val="007D5D8F"/>
    <w:rsid w:val="007D5DB8"/>
    <w:rsid w:val="007D5E67"/>
    <w:rsid w:val="007D613E"/>
    <w:rsid w:val="007D6242"/>
    <w:rsid w:val="007D6527"/>
    <w:rsid w:val="007D6792"/>
    <w:rsid w:val="007D6CB8"/>
    <w:rsid w:val="007D6CCA"/>
    <w:rsid w:val="007D709A"/>
    <w:rsid w:val="007D72D4"/>
    <w:rsid w:val="007D7360"/>
    <w:rsid w:val="007D73A3"/>
    <w:rsid w:val="007D7AF6"/>
    <w:rsid w:val="007D7B1E"/>
    <w:rsid w:val="007D7BE9"/>
    <w:rsid w:val="007D7E38"/>
    <w:rsid w:val="007E000B"/>
    <w:rsid w:val="007E02C9"/>
    <w:rsid w:val="007E04B6"/>
    <w:rsid w:val="007E0AE0"/>
    <w:rsid w:val="007E0E1C"/>
    <w:rsid w:val="007E11C2"/>
    <w:rsid w:val="007E15C6"/>
    <w:rsid w:val="007E1725"/>
    <w:rsid w:val="007E172F"/>
    <w:rsid w:val="007E1847"/>
    <w:rsid w:val="007E1891"/>
    <w:rsid w:val="007E18FC"/>
    <w:rsid w:val="007E1A7D"/>
    <w:rsid w:val="007E1AA4"/>
    <w:rsid w:val="007E1B83"/>
    <w:rsid w:val="007E1E0B"/>
    <w:rsid w:val="007E1E74"/>
    <w:rsid w:val="007E1FA5"/>
    <w:rsid w:val="007E211A"/>
    <w:rsid w:val="007E23A9"/>
    <w:rsid w:val="007E2688"/>
    <w:rsid w:val="007E27B8"/>
    <w:rsid w:val="007E28F1"/>
    <w:rsid w:val="007E2909"/>
    <w:rsid w:val="007E2ABF"/>
    <w:rsid w:val="007E2C5B"/>
    <w:rsid w:val="007E2E31"/>
    <w:rsid w:val="007E2E37"/>
    <w:rsid w:val="007E2E5B"/>
    <w:rsid w:val="007E3A1A"/>
    <w:rsid w:val="007E3C95"/>
    <w:rsid w:val="007E3F09"/>
    <w:rsid w:val="007E437E"/>
    <w:rsid w:val="007E4448"/>
    <w:rsid w:val="007E5092"/>
    <w:rsid w:val="007E5129"/>
    <w:rsid w:val="007E5260"/>
    <w:rsid w:val="007E5311"/>
    <w:rsid w:val="007E5559"/>
    <w:rsid w:val="007E557A"/>
    <w:rsid w:val="007E55D2"/>
    <w:rsid w:val="007E6122"/>
    <w:rsid w:val="007E6335"/>
    <w:rsid w:val="007E651C"/>
    <w:rsid w:val="007E6A04"/>
    <w:rsid w:val="007E6BE5"/>
    <w:rsid w:val="007E6BFA"/>
    <w:rsid w:val="007E6CC4"/>
    <w:rsid w:val="007E6CD7"/>
    <w:rsid w:val="007E6E38"/>
    <w:rsid w:val="007E6E4F"/>
    <w:rsid w:val="007E6EF7"/>
    <w:rsid w:val="007E7366"/>
    <w:rsid w:val="007E737D"/>
    <w:rsid w:val="007E7879"/>
    <w:rsid w:val="007E7BAA"/>
    <w:rsid w:val="007E7CA4"/>
    <w:rsid w:val="007E7CB0"/>
    <w:rsid w:val="007E7E4D"/>
    <w:rsid w:val="007E7F5B"/>
    <w:rsid w:val="007E7F91"/>
    <w:rsid w:val="007F018F"/>
    <w:rsid w:val="007F0359"/>
    <w:rsid w:val="007F08F8"/>
    <w:rsid w:val="007F0944"/>
    <w:rsid w:val="007F0A12"/>
    <w:rsid w:val="007F0A8A"/>
    <w:rsid w:val="007F0C55"/>
    <w:rsid w:val="007F0F8E"/>
    <w:rsid w:val="007F136D"/>
    <w:rsid w:val="007F139C"/>
    <w:rsid w:val="007F16E9"/>
    <w:rsid w:val="007F1772"/>
    <w:rsid w:val="007F179C"/>
    <w:rsid w:val="007F17A7"/>
    <w:rsid w:val="007F17CB"/>
    <w:rsid w:val="007F1A01"/>
    <w:rsid w:val="007F1A36"/>
    <w:rsid w:val="007F1D23"/>
    <w:rsid w:val="007F1E53"/>
    <w:rsid w:val="007F1F94"/>
    <w:rsid w:val="007F22BE"/>
    <w:rsid w:val="007F2351"/>
    <w:rsid w:val="007F255F"/>
    <w:rsid w:val="007F2596"/>
    <w:rsid w:val="007F2807"/>
    <w:rsid w:val="007F2E20"/>
    <w:rsid w:val="007F2F4C"/>
    <w:rsid w:val="007F302B"/>
    <w:rsid w:val="007F331B"/>
    <w:rsid w:val="007F3461"/>
    <w:rsid w:val="007F373F"/>
    <w:rsid w:val="007F3839"/>
    <w:rsid w:val="007F3A48"/>
    <w:rsid w:val="007F3C71"/>
    <w:rsid w:val="007F3CD3"/>
    <w:rsid w:val="007F3D6A"/>
    <w:rsid w:val="007F3DA6"/>
    <w:rsid w:val="007F3ECF"/>
    <w:rsid w:val="007F44B9"/>
    <w:rsid w:val="007F4656"/>
    <w:rsid w:val="007F4A57"/>
    <w:rsid w:val="007F4BAF"/>
    <w:rsid w:val="007F4E7D"/>
    <w:rsid w:val="007F50CD"/>
    <w:rsid w:val="007F518D"/>
    <w:rsid w:val="007F527E"/>
    <w:rsid w:val="007F53F3"/>
    <w:rsid w:val="007F56C5"/>
    <w:rsid w:val="007F5885"/>
    <w:rsid w:val="007F5FAA"/>
    <w:rsid w:val="007F6351"/>
    <w:rsid w:val="007F6412"/>
    <w:rsid w:val="007F64A9"/>
    <w:rsid w:val="007F6668"/>
    <w:rsid w:val="007F6822"/>
    <w:rsid w:val="007F6C16"/>
    <w:rsid w:val="007F6E0F"/>
    <w:rsid w:val="007F6E3D"/>
    <w:rsid w:val="007F6F24"/>
    <w:rsid w:val="007F70A8"/>
    <w:rsid w:val="007F7300"/>
    <w:rsid w:val="007F75E0"/>
    <w:rsid w:val="007F78EC"/>
    <w:rsid w:val="007F7BB1"/>
    <w:rsid w:val="007F7FCE"/>
    <w:rsid w:val="00800196"/>
    <w:rsid w:val="0080043F"/>
    <w:rsid w:val="0080059B"/>
    <w:rsid w:val="00800A3C"/>
    <w:rsid w:val="00800B5C"/>
    <w:rsid w:val="00800BFF"/>
    <w:rsid w:val="00800CEC"/>
    <w:rsid w:val="00800D2E"/>
    <w:rsid w:val="00800D4F"/>
    <w:rsid w:val="00800D7E"/>
    <w:rsid w:val="008016C3"/>
    <w:rsid w:val="00801766"/>
    <w:rsid w:val="00801A67"/>
    <w:rsid w:val="00801A87"/>
    <w:rsid w:val="00801ED4"/>
    <w:rsid w:val="00802207"/>
    <w:rsid w:val="008028B5"/>
    <w:rsid w:val="008029C0"/>
    <w:rsid w:val="00802A64"/>
    <w:rsid w:val="00802AE5"/>
    <w:rsid w:val="00802B25"/>
    <w:rsid w:val="00802DC4"/>
    <w:rsid w:val="008030AD"/>
    <w:rsid w:val="008034D5"/>
    <w:rsid w:val="00803505"/>
    <w:rsid w:val="008036E0"/>
    <w:rsid w:val="0080396C"/>
    <w:rsid w:val="00803A51"/>
    <w:rsid w:val="00803C46"/>
    <w:rsid w:val="00804010"/>
    <w:rsid w:val="008041F9"/>
    <w:rsid w:val="008043E1"/>
    <w:rsid w:val="00804508"/>
    <w:rsid w:val="00804643"/>
    <w:rsid w:val="0080484D"/>
    <w:rsid w:val="00804910"/>
    <w:rsid w:val="00804C42"/>
    <w:rsid w:val="00804DDB"/>
    <w:rsid w:val="00804DEB"/>
    <w:rsid w:val="0080500D"/>
    <w:rsid w:val="00805014"/>
    <w:rsid w:val="0080537B"/>
    <w:rsid w:val="008053C8"/>
    <w:rsid w:val="00805490"/>
    <w:rsid w:val="0080552E"/>
    <w:rsid w:val="0080575F"/>
    <w:rsid w:val="00805760"/>
    <w:rsid w:val="008057A6"/>
    <w:rsid w:val="008058C1"/>
    <w:rsid w:val="008058F0"/>
    <w:rsid w:val="00805ADD"/>
    <w:rsid w:val="00805D2A"/>
    <w:rsid w:val="00805DB1"/>
    <w:rsid w:val="00806016"/>
    <w:rsid w:val="00806069"/>
    <w:rsid w:val="008060BA"/>
    <w:rsid w:val="00806298"/>
    <w:rsid w:val="0080651D"/>
    <w:rsid w:val="0080674A"/>
    <w:rsid w:val="00806762"/>
    <w:rsid w:val="008068C9"/>
    <w:rsid w:val="00806BD4"/>
    <w:rsid w:val="00806C14"/>
    <w:rsid w:val="00806D92"/>
    <w:rsid w:val="00806DA9"/>
    <w:rsid w:val="00806E89"/>
    <w:rsid w:val="008071A4"/>
    <w:rsid w:val="00807497"/>
    <w:rsid w:val="00807576"/>
    <w:rsid w:val="00807583"/>
    <w:rsid w:val="008075C0"/>
    <w:rsid w:val="00807658"/>
    <w:rsid w:val="00807A6A"/>
    <w:rsid w:val="00807A8A"/>
    <w:rsid w:val="00807DBB"/>
    <w:rsid w:val="00807ECB"/>
    <w:rsid w:val="00807FAF"/>
    <w:rsid w:val="00810235"/>
    <w:rsid w:val="008103F5"/>
    <w:rsid w:val="00810467"/>
    <w:rsid w:val="00810479"/>
    <w:rsid w:val="008104B0"/>
    <w:rsid w:val="008104E2"/>
    <w:rsid w:val="0081057C"/>
    <w:rsid w:val="0081079C"/>
    <w:rsid w:val="00810DBC"/>
    <w:rsid w:val="00810E91"/>
    <w:rsid w:val="00810F13"/>
    <w:rsid w:val="0081114E"/>
    <w:rsid w:val="008114C3"/>
    <w:rsid w:val="0081172F"/>
    <w:rsid w:val="008117AB"/>
    <w:rsid w:val="00811816"/>
    <w:rsid w:val="00811857"/>
    <w:rsid w:val="00811AD2"/>
    <w:rsid w:val="00811CF6"/>
    <w:rsid w:val="00811D95"/>
    <w:rsid w:val="00811E2E"/>
    <w:rsid w:val="00812039"/>
    <w:rsid w:val="0081215E"/>
    <w:rsid w:val="0081220E"/>
    <w:rsid w:val="008123C7"/>
    <w:rsid w:val="00812500"/>
    <w:rsid w:val="008126F5"/>
    <w:rsid w:val="008127CE"/>
    <w:rsid w:val="0081289C"/>
    <w:rsid w:val="00812936"/>
    <w:rsid w:val="00812AD3"/>
    <w:rsid w:val="00812B84"/>
    <w:rsid w:val="00812C69"/>
    <w:rsid w:val="00812D4B"/>
    <w:rsid w:val="00812FAE"/>
    <w:rsid w:val="00812FD7"/>
    <w:rsid w:val="00813612"/>
    <w:rsid w:val="0081368F"/>
    <w:rsid w:val="008137EC"/>
    <w:rsid w:val="008138F7"/>
    <w:rsid w:val="00813A16"/>
    <w:rsid w:val="00813B93"/>
    <w:rsid w:val="008140DD"/>
    <w:rsid w:val="0081428B"/>
    <w:rsid w:val="008142DA"/>
    <w:rsid w:val="0081465B"/>
    <w:rsid w:val="00814877"/>
    <w:rsid w:val="00814AF9"/>
    <w:rsid w:val="00814BFD"/>
    <w:rsid w:val="00814C55"/>
    <w:rsid w:val="00814C78"/>
    <w:rsid w:val="00814D22"/>
    <w:rsid w:val="00814F1C"/>
    <w:rsid w:val="008150E1"/>
    <w:rsid w:val="00815198"/>
    <w:rsid w:val="0081519E"/>
    <w:rsid w:val="008151C3"/>
    <w:rsid w:val="0081540E"/>
    <w:rsid w:val="0081542E"/>
    <w:rsid w:val="0081550D"/>
    <w:rsid w:val="008155CB"/>
    <w:rsid w:val="008158B2"/>
    <w:rsid w:val="00815A95"/>
    <w:rsid w:val="00815B05"/>
    <w:rsid w:val="00815CDD"/>
    <w:rsid w:val="00816189"/>
    <w:rsid w:val="008162B0"/>
    <w:rsid w:val="0081639E"/>
    <w:rsid w:val="008165CA"/>
    <w:rsid w:val="0081668C"/>
    <w:rsid w:val="008166D2"/>
    <w:rsid w:val="00816784"/>
    <w:rsid w:val="00816852"/>
    <w:rsid w:val="00816AFD"/>
    <w:rsid w:val="00816B1F"/>
    <w:rsid w:val="00816CEF"/>
    <w:rsid w:val="0081707F"/>
    <w:rsid w:val="008172FA"/>
    <w:rsid w:val="0081732D"/>
    <w:rsid w:val="00817580"/>
    <w:rsid w:val="0081777A"/>
    <w:rsid w:val="0081792F"/>
    <w:rsid w:val="00817979"/>
    <w:rsid w:val="00817C35"/>
    <w:rsid w:val="00817EC9"/>
    <w:rsid w:val="008202D2"/>
    <w:rsid w:val="00820300"/>
    <w:rsid w:val="008204B4"/>
    <w:rsid w:val="008207B9"/>
    <w:rsid w:val="00820842"/>
    <w:rsid w:val="0082096B"/>
    <w:rsid w:val="00820A99"/>
    <w:rsid w:val="00820AEF"/>
    <w:rsid w:val="00820C82"/>
    <w:rsid w:val="00820D2C"/>
    <w:rsid w:val="00820EDB"/>
    <w:rsid w:val="0082101F"/>
    <w:rsid w:val="0082135F"/>
    <w:rsid w:val="008216E7"/>
    <w:rsid w:val="00821830"/>
    <w:rsid w:val="00821884"/>
    <w:rsid w:val="0082189B"/>
    <w:rsid w:val="0082195C"/>
    <w:rsid w:val="00821A9E"/>
    <w:rsid w:val="00821D1D"/>
    <w:rsid w:val="008220A0"/>
    <w:rsid w:val="008226A4"/>
    <w:rsid w:val="0082280D"/>
    <w:rsid w:val="00822830"/>
    <w:rsid w:val="00822D41"/>
    <w:rsid w:val="00823168"/>
    <w:rsid w:val="00823181"/>
    <w:rsid w:val="00823420"/>
    <w:rsid w:val="008234B6"/>
    <w:rsid w:val="0082355B"/>
    <w:rsid w:val="0082361E"/>
    <w:rsid w:val="00823674"/>
    <w:rsid w:val="008237F8"/>
    <w:rsid w:val="008238D3"/>
    <w:rsid w:val="00823B8E"/>
    <w:rsid w:val="00823D2E"/>
    <w:rsid w:val="00823E10"/>
    <w:rsid w:val="00823E9C"/>
    <w:rsid w:val="0082405A"/>
    <w:rsid w:val="0082415F"/>
    <w:rsid w:val="00824194"/>
    <w:rsid w:val="008243B3"/>
    <w:rsid w:val="00824A53"/>
    <w:rsid w:val="00824AF5"/>
    <w:rsid w:val="00825072"/>
    <w:rsid w:val="008253F8"/>
    <w:rsid w:val="008255F4"/>
    <w:rsid w:val="0082562B"/>
    <w:rsid w:val="008258F6"/>
    <w:rsid w:val="00825B0E"/>
    <w:rsid w:val="00826245"/>
    <w:rsid w:val="00826333"/>
    <w:rsid w:val="008265A4"/>
    <w:rsid w:val="00826743"/>
    <w:rsid w:val="00826744"/>
    <w:rsid w:val="00826A70"/>
    <w:rsid w:val="00826A73"/>
    <w:rsid w:val="00826A7D"/>
    <w:rsid w:val="00826AC3"/>
    <w:rsid w:val="00826B0E"/>
    <w:rsid w:val="00826BC9"/>
    <w:rsid w:val="00826E02"/>
    <w:rsid w:val="00826EE4"/>
    <w:rsid w:val="00826F2D"/>
    <w:rsid w:val="0082703A"/>
    <w:rsid w:val="0082736B"/>
    <w:rsid w:val="0082743E"/>
    <w:rsid w:val="008276D1"/>
    <w:rsid w:val="0082771F"/>
    <w:rsid w:val="0082773A"/>
    <w:rsid w:val="008278D9"/>
    <w:rsid w:val="00827BD9"/>
    <w:rsid w:val="008300F4"/>
    <w:rsid w:val="0083010C"/>
    <w:rsid w:val="008301FD"/>
    <w:rsid w:val="0083020B"/>
    <w:rsid w:val="0083028B"/>
    <w:rsid w:val="008308B3"/>
    <w:rsid w:val="008309C5"/>
    <w:rsid w:val="00830C4D"/>
    <w:rsid w:val="00830E36"/>
    <w:rsid w:val="00831248"/>
    <w:rsid w:val="00831485"/>
    <w:rsid w:val="0083188A"/>
    <w:rsid w:val="008318E7"/>
    <w:rsid w:val="00831920"/>
    <w:rsid w:val="00831BC5"/>
    <w:rsid w:val="00831D0F"/>
    <w:rsid w:val="00831F67"/>
    <w:rsid w:val="008320E1"/>
    <w:rsid w:val="008321B5"/>
    <w:rsid w:val="00832430"/>
    <w:rsid w:val="00832441"/>
    <w:rsid w:val="00832918"/>
    <w:rsid w:val="00832A9E"/>
    <w:rsid w:val="00832B73"/>
    <w:rsid w:val="00832E69"/>
    <w:rsid w:val="0083307A"/>
    <w:rsid w:val="00833128"/>
    <w:rsid w:val="00833136"/>
    <w:rsid w:val="008332EF"/>
    <w:rsid w:val="008333A3"/>
    <w:rsid w:val="008333FF"/>
    <w:rsid w:val="0083350A"/>
    <w:rsid w:val="0083365E"/>
    <w:rsid w:val="0083378D"/>
    <w:rsid w:val="0083385D"/>
    <w:rsid w:val="0083394A"/>
    <w:rsid w:val="008339CA"/>
    <w:rsid w:val="00833A9F"/>
    <w:rsid w:val="00833AB7"/>
    <w:rsid w:val="00833D3D"/>
    <w:rsid w:val="00833F00"/>
    <w:rsid w:val="00833FAA"/>
    <w:rsid w:val="008344A9"/>
    <w:rsid w:val="008346A9"/>
    <w:rsid w:val="0083482A"/>
    <w:rsid w:val="00834938"/>
    <w:rsid w:val="00834CC6"/>
    <w:rsid w:val="00834E2D"/>
    <w:rsid w:val="00834FDC"/>
    <w:rsid w:val="00835398"/>
    <w:rsid w:val="0083545C"/>
    <w:rsid w:val="0083552A"/>
    <w:rsid w:val="00835585"/>
    <w:rsid w:val="00835651"/>
    <w:rsid w:val="008356EE"/>
    <w:rsid w:val="00835731"/>
    <w:rsid w:val="00835903"/>
    <w:rsid w:val="00835D2D"/>
    <w:rsid w:val="00835F8C"/>
    <w:rsid w:val="008362CA"/>
    <w:rsid w:val="008367D8"/>
    <w:rsid w:val="00836905"/>
    <w:rsid w:val="00836BE6"/>
    <w:rsid w:val="00836D5A"/>
    <w:rsid w:val="00836E1B"/>
    <w:rsid w:val="008370BB"/>
    <w:rsid w:val="0083757C"/>
    <w:rsid w:val="008377C4"/>
    <w:rsid w:val="008379F7"/>
    <w:rsid w:val="00837A0E"/>
    <w:rsid w:val="00837B10"/>
    <w:rsid w:val="00837CA8"/>
    <w:rsid w:val="00837CEB"/>
    <w:rsid w:val="00837D49"/>
    <w:rsid w:val="00837E54"/>
    <w:rsid w:val="00840061"/>
    <w:rsid w:val="0084016E"/>
    <w:rsid w:val="0084023F"/>
    <w:rsid w:val="008407CA"/>
    <w:rsid w:val="00840C68"/>
    <w:rsid w:val="00840DBB"/>
    <w:rsid w:val="00840E1B"/>
    <w:rsid w:val="00840E6D"/>
    <w:rsid w:val="00840E95"/>
    <w:rsid w:val="00840FF4"/>
    <w:rsid w:val="00841446"/>
    <w:rsid w:val="008414C0"/>
    <w:rsid w:val="0084155A"/>
    <w:rsid w:val="008418C4"/>
    <w:rsid w:val="00841A42"/>
    <w:rsid w:val="00841BCB"/>
    <w:rsid w:val="00841C23"/>
    <w:rsid w:val="00841CBB"/>
    <w:rsid w:val="00841D14"/>
    <w:rsid w:val="0084204B"/>
    <w:rsid w:val="00842069"/>
    <w:rsid w:val="00842190"/>
    <w:rsid w:val="00842224"/>
    <w:rsid w:val="00842590"/>
    <w:rsid w:val="0084275E"/>
    <w:rsid w:val="00842C9B"/>
    <w:rsid w:val="008430F4"/>
    <w:rsid w:val="00843175"/>
    <w:rsid w:val="008435F5"/>
    <w:rsid w:val="00843753"/>
    <w:rsid w:val="008438EE"/>
    <w:rsid w:val="00843934"/>
    <w:rsid w:val="00844168"/>
    <w:rsid w:val="0084417F"/>
    <w:rsid w:val="008443A5"/>
    <w:rsid w:val="008443BB"/>
    <w:rsid w:val="008446EF"/>
    <w:rsid w:val="00844AD6"/>
    <w:rsid w:val="00844C9D"/>
    <w:rsid w:val="00844D8F"/>
    <w:rsid w:val="00844DA7"/>
    <w:rsid w:val="00845182"/>
    <w:rsid w:val="008452C3"/>
    <w:rsid w:val="0084540C"/>
    <w:rsid w:val="0084544D"/>
    <w:rsid w:val="00845607"/>
    <w:rsid w:val="00845D70"/>
    <w:rsid w:val="00845F11"/>
    <w:rsid w:val="00846436"/>
    <w:rsid w:val="008465EA"/>
    <w:rsid w:val="008466AF"/>
    <w:rsid w:val="008466B0"/>
    <w:rsid w:val="00846C91"/>
    <w:rsid w:val="00846EBF"/>
    <w:rsid w:val="00846F2B"/>
    <w:rsid w:val="00847011"/>
    <w:rsid w:val="008472CA"/>
    <w:rsid w:val="008473A3"/>
    <w:rsid w:val="008473A5"/>
    <w:rsid w:val="008476A5"/>
    <w:rsid w:val="008476C2"/>
    <w:rsid w:val="00847727"/>
    <w:rsid w:val="008477F1"/>
    <w:rsid w:val="00847946"/>
    <w:rsid w:val="00847AAD"/>
    <w:rsid w:val="00847C46"/>
    <w:rsid w:val="00847FC3"/>
    <w:rsid w:val="0085001E"/>
    <w:rsid w:val="00850044"/>
    <w:rsid w:val="0085020F"/>
    <w:rsid w:val="008502BC"/>
    <w:rsid w:val="00850616"/>
    <w:rsid w:val="00850772"/>
    <w:rsid w:val="00850D76"/>
    <w:rsid w:val="00850FBF"/>
    <w:rsid w:val="008510F1"/>
    <w:rsid w:val="0085119B"/>
    <w:rsid w:val="008516DD"/>
    <w:rsid w:val="0085175F"/>
    <w:rsid w:val="0085183E"/>
    <w:rsid w:val="008518E6"/>
    <w:rsid w:val="00851963"/>
    <w:rsid w:val="00851B1B"/>
    <w:rsid w:val="00851D79"/>
    <w:rsid w:val="00851E1C"/>
    <w:rsid w:val="00851F21"/>
    <w:rsid w:val="0085226C"/>
    <w:rsid w:val="008522E9"/>
    <w:rsid w:val="0085254B"/>
    <w:rsid w:val="008528CB"/>
    <w:rsid w:val="008528DE"/>
    <w:rsid w:val="00852D04"/>
    <w:rsid w:val="008531CA"/>
    <w:rsid w:val="00853731"/>
    <w:rsid w:val="00853894"/>
    <w:rsid w:val="00853A7A"/>
    <w:rsid w:val="00853C4C"/>
    <w:rsid w:val="00854197"/>
    <w:rsid w:val="008543CB"/>
    <w:rsid w:val="008543DA"/>
    <w:rsid w:val="00854484"/>
    <w:rsid w:val="008544EF"/>
    <w:rsid w:val="00854A1D"/>
    <w:rsid w:val="00854C72"/>
    <w:rsid w:val="008552FF"/>
    <w:rsid w:val="0085549E"/>
    <w:rsid w:val="00855574"/>
    <w:rsid w:val="00855C5D"/>
    <w:rsid w:val="00855CB3"/>
    <w:rsid w:val="00856032"/>
    <w:rsid w:val="0085603F"/>
    <w:rsid w:val="00856172"/>
    <w:rsid w:val="00856363"/>
    <w:rsid w:val="00856407"/>
    <w:rsid w:val="00856729"/>
    <w:rsid w:val="0085690E"/>
    <w:rsid w:val="00856AA5"/>
    <w:rsid w:val="00856C2D"/>
    <w:rsid w:val="00856C80"/>
    <w:rsid w:val="00856CC0"/>
    <w:rsid w:val="00856DB4"/>
    <w:rsid w:val="0085736C"/>
    <w:rsid w:val="008573ED"/>
    <w:rsid w:val="0085745F"/>
    <w:rsid w:val="00857663"/>
    <w:rsid w:val="00857966"/>
    <w:rsid w:val="00857A8C"/>
    <w:rsid w:val="00857CE8"/>
    <w:rsid w:val="00857D27"/>
    <w:rsid w:val="00857D2B"/>
    <w:rsid w:val="00857D34"/>
    <w:rsid w:val="008600A6"/>
    <w:rsid w:val="00860202"/>
    <w:rsid w:val="008602C1"/>
    <w:rsid w:val="00860383"/>
    <w:rsid w:val="008604DE"/>
    <w:rsid w:val="0086059E"/>
    <w:rsid w:val="008605D0"/>
    <w:rsid w:val="00860795"/>
    <w:rsid w:val="008607CC"/>
    <w:rsid w:val="00861051"/>
    <w:rsid w:val="00861275"/>
    <w:rsid w:val="008615BD"/>
    <w:rsid w:val="008615E6"/>
    <w:rsid w:val="00861747"/>
    <w:rsid w:val="008617B0"/>
    <w:rsid w:val="0086194F"/>
    <w:rsid w:val="008619F0"/>
    <w:rsid w:val="00861A87"/>
    <w:rsid w:val="00861B25"/>
    <w:rsid w:val="00861BA0"/>
    <w:rsid w:val="00861D5C"/>
    <w:rsid w:val="00861DE5"/>
    <w:rsid w:val="008621DA"/>
    <w:rsid w:val="008624E7"/>
    <w:rsid w:val="00862667"/>
    <w:rsid w:val="00862940"/>
    <w:rsid w:val="00862A01"/>
    <w:rsid w:val="00862B63"/>
    <w:rsid w:val="00862C28"/>
    <w:rsid w:val="00862DF7"/>
    <w:rsid w:val="00862EFB"/>
    <w:rsid w:val="00862F72"/>
    <w:rsid w:val="00862FB3"/>
    <w:rsid w:val="008630B6"/>
    <w:rsid w:val="008631DD"/>
    <w:rsid w:val="00863355"/>
    <w:rsid w:val="00863785"/>
    <w:rsid w:val="008637B0"/>
    <w:rsid w:val="00863971"/>
    <w:rsid w:val="00863A0D"/>
    <w:rsid w:val="0086440B"/>
    <w:rsid w:val="0086483E"/>
    <w:rsid w:val="00864AEE"/>
    <w:rsid w:val="00864D02"/>
    <w:rsid w:val="00864EFA"/>
    <w:rsid w:val="0086500A"/>
    <w:rsid w:val="00865155"/>
    <w:rsid w:val="008651A8"/>
    <w:rsid w:val="008651B4"/>
    <w:rsid w:val="008651E2"/>
    <w:rsid w:val="0086532B"/>
    <w:rsid w:val="00865367"/>
    <w:rsid w:val="008654C9"/>
    <w:rsid w:val="008654EA"/>
    <w:rsid w:val="0086559A"/>
    <w:rsid w:val="00865678"/>
    <w:rsid w:val="008657A6"/>
    <w:rsid w:val="008657F2"/>
    <w:rsid w:val="00865887"/>
    <w:rsid w:val="00865BD0"/>
    <w:rsid w:val="00865C0C"/>
    <w:rsid w:val="00865C59"/>
    <w:rsid w:val="00865E71"/>
    <w:rsid w:val="00865FD9"/>
    <w:rsid w:val="008660C0"/>
    <w:rsid w:val="00866190"/>
    <w:rsid w:val="008661E8"/>
    <w:rsid w:val="00866460"/>
    <w:rsid w:val="00866725"/>
    <w:rsid w:val="00866B8F"/>
    <w:rsid w:val="00866BEF"/>
    <w:rsid w:val="00866CAC"/>
    <w:rsid w:val="00866CD6"/>
    <w:rsid w:val="00866F60"/>
    <w:rsid w:val="008671F5"/>
    <w:rsid w:val="00867290"/>
    <w:rsid w:val="008673D2"/>
    <w:rsid w:val="00867486"/>
    <w:rsid w:val="008674B0"/>
    <w:rsid w:val="00867785"/>
    <w:rsid w:val="0086779D"/>
    <w:rsid w:val="008679E5"/>
    <w:rsid w:val="00867EA5"/>
    <w:rsid w:val="00870056"/>
    <w:rsid w:val="00870198"/>
    <w:rsid w:val="0087024C"/>
    <w:rsid w:val="00870586"/>
    <w:rsid w:val="008707F7"/>
    <w:rsid w:val="008708DE"/>
    <w:rsid w:val="00870B94"/>
    <w:rsid w:val="00871138"/>
    <w:rsid w:val="00871185"/>
    <w:rsid w:val="0087174E"/>
    <w:rsid w:val="0087195B"/>
    <w:rsid w:val="00871B12"/>
    <w:rsid w:val="00871BDA"/>
    <w:rsid w:val="00871D78"/>
    <w:rsid w:val="00872137"/>
    <w:rsid w:val="008721F0"/>
    <w:rsid w:val="00872275"/>
    <w:rsid w:val="0087232B"/>
    <w:rsid w:val="008723DB"/>
    <w:rsid w:val="0087241A"/>
    <w:rsid w:val="0087254C"/>
    <w:rsid w:val="0087270E"/>
    <w:rsid w:val="0087299D"/>
    <w:rsid w:val="00872B0D"/>
    <w:rsid w:val="00872C24"/>
    <w:rsid w:val="00872C9D"/>
    <w:rsid w:val="00872EE2"/>
    <w:rsid w:val="00872EF3"/>
    <w:rsid w:val="00872FCA"/>
    <w:rsid w:val="00873012"/>
    <w:rsid w:val="008730AA"/>
    <w:rsid w:val="008733F4"/>
    <w:rsid w:val="0087358D"/>
    <w:rsid w:val="008735F0"/>
    <w:rsid w:val="00873653"/>
    <w:rsid w:val="0087371D"/>
    <w:rsid w:val="008738F2"/>
    <w:rsid w:val="00873F50"/>
    <w:rsid w:val="00874050"/>
    <w:rsid w:val="008741B5"/>
    <w:rsid w:val="00874244"/>
    <w:rsid w:val="0087432E"/>
    <w:rsid w:val="00874390"/>
    <w:rsid w:val="00874418"/>
    <w:rsid w:val="0087461B"/>
    <w:rsid w:val="008746E1"/>
    <w:rsid w:val="00874AC7"/>
    <w:rsid w:val="00874C4E"/>
    <w:rsid w:val="00874C98"/>
    <w:rsid w:val="00874FB8"/>
    <w:rsid w:val="00875008"/>
    <w:rsid w:val="008750A6"/>
    <w:rsid w:val="00875275"/>
    <w:rsid w:val="00875326"/>
    <w:rsid w:val="00875601"/>
    <w:rsid w:val="00875798"/>
    <w:rsid w:val="00875887"/>
    <w:rsid w:val="008758CE"/>
    <w:rsid w:val="008759D1"/>
    <w:rsid w:val="00875D2B"/>
    <w:rsid w:val="00875D5B"/>
    <w:rsid w:val="00875DB2"/>
    <w:rsid w:val="00875E81"/>
    <w:rsid w:val="00875FD5"/>
    <w:rsid w:val="00876120"/>
    <w:rsid w:val="008761CE"/>
    <w:rsid w:val="0087664A"/>
    <w:rsid w:val="008767D2"/>
    <w:rsid w:val="00876AFE"/>
    <w:rsid w:val="00876D2F"/>
    <w:rsid w:val="00876D72"/>
    <w:rsid w:val="00876E1C"/>
    <w:rsid w:val="00876F49"/>
    <w:rsid w:val="008770E0"/>
    <w:rsid w:val="0087728E"/>
    <w:rsid w:val="00877493"/>
    <w:rsid w:val="0087757A"/>
    <w:rsid w:val="008776B8"/>
    <w:rsid w:val="0087798A"/>
    <w:rsid w:val="008779C4"/>
    <w:rsid w:val="00877A2C"/>
    <w:rsid w:val="00877F3D"/>
    <w:rsid w:val="00880489"/>
    <w:rsid w:val="0088048A"/>
    <w:rsid w:val="008804F1"/>
    <w:rsid w:val="00880858"/>
    <w:rsid w:val="0088086D"/>
    <w:rsid w:val="00880D45"/>
    <w:rsid w:val="0088144F"/>
    <w:rsid w:val="008814E9"/>
    <w:rsid w:val="00881596"/>
    <w:rsid w:val="008815D3"/>
    <w:rsid w:val="0088162F"/>
    <w:rsid w:val="00881694"/>
    <w:rsid w:val="008818F4"/>
    <w:rsid w:val="00881B43"/>
    <w:rsid w:val="00881CEF"/>
    <w:rsid w:val="00881D13"/>
    <w:rsid w:val="00881DD9"/>
    <w:rsid w:val="00881E06"/>
    <w:rsid w:val="00881E4E"/>
    <w:rsid w:val="00881EB6"/>
    <w:rsid w:val="00881F54"/>
    <w:rsid w:val="0088201A"/>
    <w:rsid w:val="00882080"/>
    <w:rsid w:val="0088232E"/>
    <w:rsid w:val="00882435"/>
    <w:rsid w:val="0088269C"/>
    <w:rsid w:val="008826F5"/>
    <w:rsid w:val="00882931"/>
    <w:rsid w:val="00882A5E"/>
    <w:rsid w:val="00882C44"/>
    <w:rsid w:val="008830FF"/>
    <w:rsid w:val="00883146"/>
    <w:rsid w:val="008836CF"/>
    <w:rsid w:val="00883762"/>
    <w:rsid w:val="00883943"/>
    <w:rsid w:val="00883CDC"/>
    <w:rsid w:val="00883E2C"/>
    <w:rsid w:val="00883E8C"/>
    <w:rsid w:val="00883E98"/>
    <w:rsid w:val="00884002"/>
    <w:rsid w:val="0088400E"/>
    <w:rsid w:val="008841AD"/>
    <w:rsid w:val="00884412"/>
    <w:rsid w:val="0088458E"/>
    <w:rsid w:val="0088463E"/>
    <w:rsid w:val="0088499E"/>
    <w:rsid w:val="00884B2B"/>
    <w:rsid w:val="00884BBA"/>
    <w:rsid w:val="00884D59"/>
    <w:rsid w:val="00884EFB"/>
    <w:rsid w:val="0088529F"/>
    <w:rsid w:val="00885497"/>
    <w:rsid w:val="00885872"/>
    <w:rsid w:val="008858F7"/>
    <w:rsid w:val="00885E91"/>
    <w:rsid w:val="00885F11"/>
    <w:rsid w:val="00885FEC"/>
    <w:rsid w:val="0088607C"/>
    <w:rsid w:val="008865FD"/>
    <w:rsid w:val="008870E9"/>
    <w:rsid w:val="008871AC"/>
    <w:rsid w:val="00887309"/>
    <w:rsid w:val="00887391"/>
    <w:rsid w:val="008873F6"/>
    <w:rsid w:val="00887477"/>
    <w:rsid w:val="008878D1"/>
    <w:rsid w:val="008878E0"/>
    <w:rsid w:val="00887947"/>
    <w:rsid w:val="00887A7B"/>
    <w:rsid w:val="00887ACC"/>
    <w:rsid w:val="00887CBC"/>
    <w:rsid w:val="00887EAE"/>
    <w:rsid w:val="00890063"/>
    <w:rsid w:val="008901BA"/>
    <w:rsid w:val="008902CF"/>
    <w:rsid w:val="00890397"/>
    <w:rsid w:val="0089060C"/>
    <w:rsid w:val="00890789"/>
    <w:rsid w:val="008909B3"/>
    <w:rsid w:val="00890BD3"/>
    <w:rsid w:val="00890D3F"/>
    <w:rsid w:val="00890DF1"/>
    <w:rsid w:val="00890E4C"/>
    <w:rsid w:val="00890F3A"/>
    <w:rsid w:val="00891108"/>
    <w:rsid w:val="00891200"/>
    <w:rsid w:val="008912DD"/>
    <w:rsid w:val="0089133E"/>
    <w:rsid w:val="008913B6"/>
    <w:rsid w:val="0089180C"/>
    <w:rsid w:val="00891AE5"/>
    <w:rsid w:val="00891AF4"/>
    <w:rsid w:val="00891B52"/>
    <w:rsid w:val="00891B8B"/>
    <w:rsid w:val="00891C61"/>
    <w:rsid w:val="0089209C"/>
    <w:rsid w:val="008920E3"/>
    <w:rsid w:val="00892102"/>
    <w:rsid w:val="0089237B"/>
    <w:rsid w:val="00892767"/>
    <w:rsid w:val="00892AF0"/>
    <w:rsid w:val="00892BBD"/>
    <w:rsid w:val="00892EBE"/>
    <w:rsid w:val="008930FB"/>
    <w:rsid w:val="008931A7"/>
    <w:rsid w:val="00893318"/>
    <w:rsid w:val="008933CA"/>
    <w:rsid w:val="008933D7"/>
    <w:rsid w:val="00893823"/>
    <w:rsid w:val="00893A22"/>
    <w:rsid w:val="00893E86"/>
    <w:rsid w:val="00894002"/>
    <w:rsid w:val="00894078"/>
    <w:rsid w:val="008940B6"/>
    <w:rsid w:val="00894159"/>
    <w:rsid w:val="0089431C"/>
    <w:rsid w:val="00894A93"/>
    <w:rsid w:val="00894C1B"/>
    <w:rsid w:val="00894C54"/>
    <w:rsid w:val="00895266"/>
    <w:rsid w:val="008954F7"/>
    <w:rsid w:val="0089590D"/>
    <w:rsid w:val="00895E38"/>
    <w:rsid w:val="00895F9E"/>
    <w:rsid w:val="00896297"/>
    <w:rsid w:val="008962D7"/>
    <w:rsid w:val="008965CE"/>
    <w:rsid w:val="008967A9"/>
    <w:rsid w:val="00896A7F"/>
    <w:rsid w:val="00896B88"/>
    <w:rsid w:val="00896D6D"/>
    <w:rsid w:val="00896DE4"/>
    <w:rsid w:val="008970C1"/>
    <w:rsid w:val="0089711C"/>
    <w:rsid w:val="00897147"/>
    <w:rsid w:val="0089729B"/>
    <w:rsid w:val="0089733A"/>
    <w:rsid w:val="008973E7"/>
    <w:rsid w:val="00897724"/>
    <w:rsid w:val="00897961"/>
    <w:rsid w:val="00897AA5"/>
    <w:rsid w:val="00897B15"/>
    <w:rsid w:val="00897B91"/>
    <w:rsid w:val="00897F7C"/>
    <w:rsid w:val="008A01A8"/>
    <w:rsid w:val="008A02F3"/>
    <w:rsid w:val="008A0511"/>
    <w:rsid w:val="008A07FE"/>
    <w:rsid w:val="008A0AE8"/>
    <w:rsid w:val="008A0E45"/>
    <w:rsid w:val="008A0EF3"/>
    <w:rsid w:val="008A1308"/>
    <w:rsid w:val="008A1626"/>
    <w:rsid w:val="008A1657"/>
    <w:rsid w:val="008A16DB"/>
    <w:rsid w:val="008A1721"/>
    <w:rsid w:val="008A1C24"/>
    <w:rsid w:val="008A1EE0"/>
    <w:rsid w:val="008A1FA9"/>
    <w:rsid w:val="008A2397"/>
    <w:rsid w:val="008A2688"/>
    <w:rsid w:val="008A2754"/>
    <w:rsid w:val="008A2883"/>
    <w:rsid w:val="008A28AB"/>
    <w:rsid w:val="008A2958"/>
    <w:rsid w:val="008A2ED0"/>
    <w:rsid w:val="008A306F"/>
    <w:rsid w:val="008A313A"/>
    <w:rsid w:val="008A32D4"/>
    <w:rsid w:val="008A36BE"/>
    <w:rsid w:val="008A386B"/>
    <w:rsid w:val="008A3A9D"/>
    <w:rsid w:val="008A3CA1"/>
    <w:rsid w:val="008A3DE9"/>
    <w:rsid w:val="008A423A"/>
    <w:rsid w:val="008A44BA"/>
    <w:rsid w:val="008A4A1A"/>
    <w:rsid w:val="008A4C06"/>
    <w:rsid w:val="008A535C"/>
    <w:rsid w:val="008A53D3"/>
    <w:rsid w:val="008A53DA"/>
    <w:rsid w:val="008A54BA"/>
    <w:rsid w:val="008A5585"/>
    <w:rsid w:val="008A5C26"/>
    <w:rsid w:val="008A5C9C"/>
    <w:rsid w:val="008A5D6A"/>
    <w:rsid w:val="008A5F93"/>
    <w:rsid w:val="008A604D"/>
    <w:rsid w:val="008A610F"/>
    <w:rsid w:val="008A6302"/>
    <w:rsid w:val="008A6315"/>
    <w:rsid w:val="008A659F"/>
    <w:rsid w:val="008A66A9"/>
    <w:rsid w:val="008A68FA"/>
    <w:rsid w:val="008A6ABF"/>
    <w:rsid w:val="008A6BF9"/>
    <w:rsid w:val="008A6F32"/>
    <w:rsid w:val="008A7720"/>
    <w:rsid w:val="008A79A3"/>
    <w:rsid w:val="008A7A5B"/>
    <w:rsid w:val="008A7B64"/>
    <w:rsid w:val="008A7BB2"/>
    <w:rsid w:val="008A7E71"/>
    <w:rsid w:val="008B01AD"/>
    <w:rsid w:val="008B0291"/>
    <w:rsid w:val="008B038D"/>
    <w:rsid w:val="008B0663"/>
    <w:rsid w:val="008B071D"/>
    <w:rsid w:val="008B0740"/>
    <w:rsid w:val="008B081D"/>
    <w:rsid w:val="008B0869"/>
    <w:rsid w:val="008B09E6"/>
    <w:rsid w:val="008B0A8A"/>
    <w:rsid w:val="008B0AFE"/>
    <w:rsid w:val="008B0D46"/>
    <w:rsid w:val="008B1029"/>
    <w:rsid w:val="008B1059"/>
    <w:rsid w:val="008B11F3"/>
    <w:rsid w:val="008B13AE"/>
    <w:rsid w:val="008B1741"/>
    <w:rsid w:val="008B1747"/>
    <w:rsid w:val="008B18CB"/>
    <w:rsid w:val="008B1B97"/>
    <w:rsid w:val="008B1D98"/>
    <w:rsid w:val="008B1F48"/>
    <w:rsid w:val="008B1F88"/>
    <w:rsid w:val="008B22EA"/>
    <w:rsid w:val="008B22EC"/>
    <w:rsid w:val="008B26FD"/>
    <w:rsid w:val="008B272C"/>
    <w:rsid w:val="008B283E"/>
    <w:rsid w:val="008B28A4"/>
    <w:rsid w:val="008B2971"/>
    <w:rsid w:val="008B2AD7"/>
    <w:rsid w:val="008B2D56"/>
    <w:rsid w:val="008B2DA6"/>
    <w:rsid w:val="008B3249"/>
    <w:rsid w:val="008B340D"/>
    <w:rsid w:val="008B3445"/>
    <w:rsid w:val="008B34A1"/>
    <w:rsid w:val="008B3549"/>
    <w:rsid w:val="008B387C"/>
    <w:rsid w:val="008B3B29"/>
    <w:rsid w:val="008B3BCF"/>
    <w:rsid w:val="008B3C19"/>
    <w:rsid w:val="008B3C3F"/>
    <w:rsid w:val="008B4030"/>
    <w:rsid w:val="008B412A"/>
    <w:rsid w:val="008B41C4"/>
    <w:rsid w:val="008B4263"/>
    <w:rsid w:val="008B42D7"/>
    <w:rsid w:val="008B4702"/>
    <w:rsid w:val="008B4783"/>
    <w:rsid w:val="008B48DC"/>
    <w:rsid w:val="008B4AA2"/>
    <w:rsid w:val="008B4E5E"/>
    <w:rsid w:val="008B5154"/>
    <w:rsid w:val="008B5496"/>
    <w:rsid w:val="008B5736"/>
    <w:rsid w:val="008B580A"/>
    <w:rsid w:val="008B594A"/>
    <w:rsid w:val="008B5A71"/>
    <w:rsid w:val="008B5B27"/>
    <w:rsid w:val="008B5B80"/>
    <w:rsid w:val="008B5F11"/>
    <w:rsid w:val="008B6030"/>
    <w:rsid w:val="008B61F3"/>
    <w:rsid w:val="008B62CA"/>
    <w:rsid w:val="008B6616"/>
    <w:rsid w:val="008B6622"/>
    <w:rsid w:val="008B665A"/>
    <w:rsid w:val="008B6675"/>
    <w:rsid w:val="008B686D"/>
    <w:rsid w:val="008B68D9"/>
    <w:rsid w:val="008B6A22"/>
    <w:rsid w:val="008B6CE2"/>
    <w:rsid w:val="008B6EC1"/>
    <w:rsid w:val="008B70F4"/>
    <w:rsid w:val="008B71B0"/>
    <w:rsid w:val="008B724F"/>
    <w:rsid w:val="008B7418"/>
    <w:rsid w:val="008B781D"/>
    <w:rsid w:val="008B7911"/>
    <w:rsid w:val="008B7927"/>
    <w:rsid w:val="008B7E6B"/>
    <w:rsid w:val="008C035E"/>
    <w:rsid w:val="008C043A"/>
    <w:rsid w:val="008C04BE"/>
    <w:rsid w:val="008C05C8"/>
    <w:rsid w:val="008C062C"/>
    <w:rsid w:val="008C069F"/>
    <w:rsid w:val="008C06F0"/>
    <w:rsid w:val="008C0986"/>
    <w:rsid w:val="008C0BA9"/>
    <w:rsid w:val="008C0E60"/>
    <w:rsid w:val="008C1144"/>
    <w:rsid w:val="008C1391"/>
    <w:rsid w:val="008C1593"/>
    <w:rsid w:val="008C16C4"/>
    <w:rsid w:val="008C1779"/>
    <w:rsid w:val="008C1B18"/>
    <w:rsid w:val="008C201B"/>
    <w:rsid w:val="008C2045"/>
    <w:rsid w:val="008C2115"/>
    <w:rsid w:val="008C22C9"/>
    <w:rsid w:val="008C2471"/>
    <w:rsid w:val="008C2CA5"/>
    <w:rsid w:val="008C2E08"/>
    <w:rsid w:val="008C2E77"/>
    <w:rsid w:val="008C32DF"/>
    <w:rsid w:val="008C38CC"/>
    <w:rsid w:val="008C3AA2"/>
    <w:rsid w:val="008C3AC1"/>
    <w:rsid w:val="008C3C06"/>
    <w:rsid w:val="008C3C21"/>
    <w:rsid w:val="008C3C2C"/>
    <w:rsid w:val="008C3D40"/>
    <w:rsid w:val="008C45EA"/>
    <w:rsid w:val="008C46C0"/>
    <w:rsid w:val="008C4750"/>
    <w:rsid w:val="008C4901"/>
    <w:rsid w:val="008C4C85"/>
    <w:rsid w:val="008C4CFB"/>
    <w:rsid w:val="008C4D8A"/>
    <w:rsid w:val="008C4EC0"/>
    <w:rsid w:val="008C4EDB"/>
    <w:rsid w:val="008C4F21"/>
    <w:rsid w:val="008C50B7"/>
    <w:rsid w:val="008C522D"/>
    <w:rsid w:val="008C53ED"/>
    <w:rsid w:val="008C546E"/>
    <w:rsid w:val="008C54E1"/>
    <w:rsid w:val="008C5665"/>
    <w:rsid w:val="008C570C"/>
    <w:rsid w:val="008C5934"/>
    <w:rsid w:val="008C59A8"/>
    <w:rsid w:val="008C5BBE"/>
    <w:rsid w:val="008C5D5D"/>
    <w:rsid w:val="008C61AF"/>
    <w:rsid w:val="008C626E"/>
    <w:rsid w:val="008C6276"/>
    <w:rsid w:val="008C65D7"/>
    <w:rsid w:val="008C6C2E"/>
    <w:rsid w:val="008C6C4A"/>
    <w:rsid w:val="008C6CC6"/>
    <w:rsid w:val="008C6F05"/>
    <w:rsid w:val="008C6F7F"/>
    <w:rsid w:val="008C70C8"/>
    <w:rsid w:val="008C73BF"/>
    <w:rsid w:val="008C7475"/>
    <w:rsid w:val="008C75C0"/>
    <w:rsid w:val="008C7648"/>
    <w:rsid w:val="008C772A"/>
    <w:rsid w:val="008C777F"/>
    <w:rsid w:val="008C794F"/>
    <w:rsid w:val="008C7990"/>
    <w:rsid w:val="008C7A46"/>
    <w:rsid w:val="008C7A8F"/>
    <w:rsid w:val="008C7AF3"/>
    <w:rsid w:val="008C7D51"/>
    <w:rsid w:val="008D001F"/>
    <w:rsid w:val="008D0041"/>
    <w:rsid w:val="008D0395"/>
    <w:rsid w:val="008D04CB"/>
    <w:rsid w:val="008D054F"/>
    <w:rsid w:val="008D0610"/>
    <w:rsid w:val="008D088D"/>
    <w:rsid w:val="008D0C35"/>
    <w:rsid w:val="008D128D"/>
    <w:rsid w:val="008D13A9"/>
    <w:rsid w:val="008D18EC"/>
    <w:rsid w:val="008D1A96"/>
    <w:rsid w:val="008D1AE8"/>
    <w:rsid w:val="008D1B3A"/>
    <w:rsid w:val="008D1BD7"/>
    <w:rsid w:val="008D1C52"/>
    <w:rsid w:val="008D1C87"/>
    <w:rsid w:val="008D1D7F"/>
    <w:rsid w:val="008D1DC8"/>
    <w:rsid w:val="008D1E04"/>
    <w:rsid w:val="008D1F71"/>
    <w:rsid w:val="008D1FEC"/>
    <w:rsid w:val="008D21E8"/>
    <w:rsid w:val="008D2235"/>
    <w:rsid w:val="008D2256"/>
    <w:rsid w:val="008D2698"/>
    <w:rsid w:val="008D27FA"/>
    <w:rsid w:val="008D2950"/>
    <w:rsid w:val="008D2AFC"/>
    <w:rsid w:val="008D2BF6"/>
    <w:rsid w:val="008D2DBB"/>
    <w:rsid w:val="008D2E2A"/>
    <w:rsid w:val="008D2EFD"/>
    <w:rsid w:val="008D2FCD"/>
    <w:rsid w:val="008D3338"/>
    <w:rsid w:val="008D3362"/>
    <w:rsid w:val="008D3419"/>
    <w:rsid w:val="008D3C53"/>
    <w:rsid w:val="008D443F"/>
    <w:rsid w:val="008D46EC"/>
    <w:rsid w:val="008D479A"/>
    <w:rsid w:val="008D47CA"/>
    <w:rsid w:val="008D47EB"/>
    <w:rsid w:val="008D4A3A"/>
    <w:rsid w:val="008D4C6F"/>
    <w:rsid w:val="008D4D03"/>
    <w:rsid w:val="008D4DCF"/>
    <w:rsid w:val="008D52CA"/>
    <w:rsid w:val="008D54D4"/>
    <w:rsid w:val="008D5533"/>
    <w:rsid w:val="008D5556"/>
    <w:rsid w:val="008D5619"/>
    <w:rsid w:val="008D56EB"/>
    <w:rsid w:val="008D581B"/>
    <w:rsid w:val="008D5EC3"/>
    <w:rsid w:val="008D5F0D"/>
    <w:rsid w:val="008D620A"/>
    <w:rsid w:val="008D6638"/>
    <w:rsid w:val="008D664D"/>
    <w:rsid w:val="008D6793"/>
    <w:rsid w:val="008D68C4"/>
    <w:rsid w:val="008D6A49"/>
    <w:rsid w:val="008D6B06"/>
    <w:rsid w:val="008D6B7C"/>
    <w:rsid w:val="008D6DA3"/>
    <w:rsid w:val="008D715E"/>
    <w:rsid w:val="008D7425"/>
    <w:rsid w:val="008D7458"/>
    <w:rsid w:val="008D753D"/>
    <w:rsid w:val="008D78B9"/>
    <w:rsid w:val="008D7A58"/>
    <w:rsid w:val="008D7ABC"/>
    <w:rsid w:val="008D7B74"/>
    <w:rsid w:val="008D7B8A"/>
    <w:rsid w:val="008D7C10"/>
    <w:rsid w:val="008D7F1E"/>
    <w:rsid w:val="008E008D"/>
    <w:rsid w:val="008E0582"/>
    <w:rsid w:val="008E0592"/>
    <w:rsid w:val="008E062B"/>
    <w:rsid w:val="008E0948"/>
    <w:rsid w:val="008E09C7"/>
    <w:rsid w:val="008E0A85"/>
    <w:rsid w:val="008E0AC2"/>
    <w:rsid w:val="008E0C4C"/>
    <w:rsid w:val="008E0C59"/>
    <w:rsid w:val="008E0F35"/>
    <w:rsid w:val="008E12BB"/>
    <w:rsid w:val="008E1468"/>
    <w:rsid w:val="008E163E"/>
    <w:rsid w:val="008E1A15"/>
    <w:rsid w:val="008E1C71"/>
    <w:rsid w:val="008E1F9E"/>
    <w:rsid w:val="008E20E1"/>
    <w:rsid w:val="008E21BB"/>
    <w:rsid w:val="008E220B"/>
    <w:rsid w:val="008E229F"/>
    <w:rsid w:val="008E231A"/>
    <w:rsid w:val="008E2390"/>
    <w:rsid w:val="008E24C7"/>
    <w:rsid w:val="008E2954"/>
    <w:rsid w:val="008E2B67"/>
    <w:rsid w:val="008E2BF5"/>
    <w:rsid w:val="008E2E1A"/>
    <w:rsid w:val="008E2EBF"/>
    <w:rsid w:val="008E32BE"/>
    <w:rsid w:val="008E3488"/>
    <w:rsid w:val="008E35EF"/>
    <w:rsid w:val="008E365C"/>
    <w:rsid w:val="008E3715"/>
    <w:rsid w:val="008E3A9F"/>
    <w:rsid w:val="008E3B0C"/>
    <w:rsid w:val="008E3DF7"/>
    <w:rsid w:val="008E4112"/>
    <w:rsid w:val="008E4181"/>
    <w:rsid w:val="008E42BF"/>
    <w:rsid w:val="008E4592"/>
    <w:rsid w:val="008E4632"/>
    <w:rsid w:val="008E4BA8"/>
    <w:rsid w:val="008E4E03"/>
    <w:rsid w:val="008E5154"/>
    <w:rsid w:val="008E5181"/>
    <w:rsid w:val="008E519A"/>
    <w:rsid w:val="008E5257"/>
    <w:rsid w:val="008E54A5"/>
    <w:rsid w:val="008E54DC"/>
    <w:rsid w:val="008E574A"/>
    <w:rsid w:val="008E5B88"/>
    <w:rsid w:val="008E5C0A"/>
    <w:rsid w:val="008E5D2E"/>
    <w:rsid w:val="008E5E69"/>
    <w:rsid w:val="008E5EA9"/>
    <w:rsid w:val="008E5FE6"/>
    <w:rsid w:val="008E69B1"/>
    <w:rsid w:val="008E6AF6"/>
    <w:rsid w:val="008E6AF7"/>
    <w:rsid w:val="008E6E22"/>
    <w:rsid w:val="008E6E2F"/>
    <w:rsid w:val="008E6E79"/>
    <w:rsid w:val="008E7090"/>
    <w:rsid w:val="008E7267"/>
    <w:rsid w:val="008E7283"/>
    <w:rsid w:val="008E7329"/>
    <w:rsid w:val="008E7457"/>
    <w:rsid w:val="008E74BB"/>
    <w:rsid w:val="008E77CC"/>
    <w:rsid w:val="008E785F"/>
    <w:rsid w:val="008E7880"/>
    <w:rsid w:val="008E78C1"/>
    <w:rsid w:val="008E7A99"/>
    <w:rsid w:val="008E7DEC"/>
    <w:rsid w:val="008F05F6"/>
    <w:rsid w:val="008F07A0"/>
    <w:rsid w:val="008F0DE4"/>
    <w:rsid w:val="008F0E2A"/>
    <w:rsid w:val="008F0F43"/>
    <w:rsid w:val="008F10E9"/>
    <w:rsid w:val="008F1177"/>
    <w:rsid w:val="008F152E"/>
    <w:rsid w:val="008F188A"/>
    <w:rsid w:val="008F1E13"/>
    <w:rsid w:val="008F1E60"/>
    <w:rsid w:val="008F2311"/>
    <w:rsid w:val="008F233D"/>
    <w:rsid w:val="008F2B2C"/>
    <w:rsid w:val="008F313D"/>
    <w:rsid w:val="008F314A"/>
    <w:rsid w:val="008F31F3"/>
    <w:rsid w:val="008F3226"/>
    <w:rsid w:val="008F329E"/>
    <w:rsid w:val="008F368F"/>
    <w:rsid w:val="008F3819"/>
    <w:rsid w:val="008F3C24"/>
    <w:rsid w:val="008F3EF1"/>
    <w:rsid w:val="008F3F91"/>
    <w:rsid w:val="008F406D"/>
    <w:rsid w:val="008F408C"/>
    <w:rsid w:val="008F4231"/>
    <w:rsid w:val="008F4313"/>
    <w:rsid w:val="008F4422"/>
    <w:rsid w:val="008F4439"/>
    <w:rsid w:val="008F4766"/>
    <w:rsid w:val="008F4868"/>
    <w:rsid w:val="008F486E"/>
    <w:rsid w:val="008F4BA4"/>
    <w:rsid w:val="008F4BB8"/>
    <w:rsid w:val="008F4D00"/>
    <w:rsid w:val="008F4D35"/>
    <w:rsid w:val="008F4FA7"/>
    <w:rsid w:val="008F4FAD"/>
    <w:rsid w:val="008F51DF"/>
    <w:rsid w:val="008F5208"/>
    <w:rsid w:val="008F5251"/>
    <w:rsid w:val="008F52CB"/>
    <w:rsid w:val="008F5677"/>
    <w:rsid w:val="008F56F5"/>
    <w:rsid w:val="008F5876"/>
    <w:rsid w:val="008F58C3"/>
    <w:rsid w:val="008F58E4"/>
    <w:rsid w:val="008F5A6D"/>
    <w:rsid w:val="008F5AF0"/>
    <w:rsid w:val="008F5DF5"/>
    <w:rsid w:val="008F600A"/>
    <w:rsid w:val="008F613F"/>
    <w:rsid w:val="008F61D5"/>
    <w:rsid w:val="008F6397"/>
    <w:rsid w:val="008F6594"/>
    <w:rsid w:val="008F65BF"/>
    <w:rsid w:val="008F6D51"/>
    <w:rsid w:val="008F6DE5"/>
    <w:rsid w:val="008F705E"/>
    <w:rsid w:val="008F7234"/>
    <w:rsid w:val="008F72BD"/>
    <w:rsid w:val="008F72F4"/>
    <w:rsid w:val="008F7306"/>
    <w:rsid w:val="008F7333"/>
    <w:rsid w:val="008F741C"/>
    <w:rsid w:val="008F7560"/>
    <w:rsid w:val="008F7642"/>
    <w:rsid w:val="008F77AF"/>
    <w:rsid w:val="008F7A65"/>
    <w:rsid w:val="008F7BD2"/>
    <w:rsid w:val="0090003B"/>
    <w:rsid w:val="0090003E"/>
    <w:rsid w:val="00900312"/>
    <w:rsid w:val="0090069B"/>
    <w:rsid w:val="00900770"/>
    <w:rsid w:val="0090083B"/>
    <w:rsid w:val="00900AC4"/>
    <w:rsid w:val="00900D38"/>
    <w:rsid w:val="00900F47"/>
    <w:rsid w:val="00901108"/>
    <w:rsid w:val="009013B3"/>
    <w:rsid w:val="0090167D"/>
    <w:rsid w:val="00901968"/>
    <w:rsid w:val="00901A29"/>
    <w:rsid w:val="00901A75"/>
    <w:rsid w:val="00901CC4"/>
    <w:rsid w:val="009020C6"/>
    <w:rsid w:val="00902154"/>
    <w:rsid w:val="00902289"/>
    <w:rsid w:val="00902415"/>
    <w:rsid w:val="009025E5"/>
    <w:rsid w:val="009025F4"/>
    <w:rsid w:val="009026F6"/>
    <w:rsid w:val="009028F1"/>
    <w:rsid w:val="00902A0D"/>
    <w:rsid w:val="00902A95"/>
    <w:rsid w:val="00902CF1"/>
    <w:rsid w:val="00902ED2"/>
    <w:rsid w:val="00902FE7"/>
    <w:rsid w:val="009030A5"/>
    <w:rsid w:val="00903167"/>
    <w:rsid w:val="00903296"/>
    <w:rsid w:val="009034AF"/>
    <w:rsid w:val="009035D7"/>
    <w:rsid w:val="00903A2C"/>
    <w:rsid w:val="00903B63"/>
    <w:rsid w:val="00903B6B"/>
    <w:rsid w:val="00903C1C"/>
    <w:rsid w:val="00903F7C"/>
    <w:rsid w:val="0090427F"/>
    <w:rsid w:val="00904475"/>
    <w:rsid w:val="009045CE"/>
    <w:rsid w:val="009048C4"/>
    <w:rsid w:val="00904A59"/>
    <w:rsid w:val="00904B65"/>
    <w:rsid w:val="00904BBD"/>
    <w:rsid w:val="00904D20"/>
    <w:rsid w:val="00904DCD"/>
    <w:rsid w:val="00905115"/>
    <w:rsid w:val="0090591D"/>
    <w:rsid w:val="00906818"/>
    <w:rsid w:val="00906C8D"/>
    <w:rsid w:val="00906DE7"/>
    <w:rsid w:val="009071FA"/>
    <w:rsid w:val="009074B3"/>
    <w:rsid w:val="00907722"/>
    <w:rsid w:val="009079FE"/>
    <w:rsid w:val="00907A1C"/>
    <w:rsid w:val="00907AE2"/>
    <w:rsid w:val="00907FE1"/>
    <w:rsid w:val="00910056"/>
    <w:rsid w:val="00910160"/>
    <w:rsid w:val="009101A5"/>
    <w:rsid w:val="00910265"/>
    <w:rsid w:val="00910308"/>
    <w:rsid w:val="009103F5"/>
    <w:rsid w:val="009105C4"/>
    <w:rsid w:val="009106CE"/>
    <w:rsid w:val="00910AD4"/>
    <w:rsid w:val="00910DD6"/>
    <w:rsid w:val="00910E1E"/>
    <w:rsid w:val="009110FE"/>
    <w:rsid w:val="00911227"/>
    <w:rsid w:val="00911656"/>
    <w:rsid w:val="009119F8"/>
    <w:rsid w:val="00911C62"/>
    <w:rsid w:val="00911E6C"/>
    <w:rsid w:val="00912200"/>
    <w:rsid w:val="009122A3"/>
    <w:rsid w:val="0091248B"/>
    <w:rsid w:val="00912A31"/>
    <w:rsid w:val="00912B00"/>
    <w:rsid w:val="00912B2C"/>
    <w:rsid w:val="00912BA1"/>
    <w:rsid w:val="00912BC8"/>
    <w:rsid w:val="00912C62"/>
    <w:rsid w:val="00912FAA"/>
    <w:rsid w:val="00913137"/>
    <w:rsid w:val="009132BF"/>
    <w:rsid w:val="00913352"/>
    <w:rsid w:val="009133AC"/>
    <w:rsid w:val="009135ED"/>
    <w:rsid w:val="00913633"/>
    <w:rsid w:val="009138B6"/>
    <w:rsid w:val="00913B3E"/>
    <w:rsid w:val="00913D8E"/>
    <w:rsid w:val="009140BC"/>
    <w:rsid w:val="00914340"/>
    <w:rsid w:val="00914663"/>
    <w:rsid w:val="00914803"/>
    <w:rsid w:val="00914869"/>
    <w:rsid w:val="009149C4"/>
    <w:rsid w:val="00914B79"/>
    <w:rsid w:val="00915154"/>
    <w:rsid w:val="00915160"/>
    <w:rsid w:val="0091517C"/>
    <w:rsid w:val="009151AC"/>
    <w:rsid w:val="0091540C"/>
    <w:rsid w:val="00915498"/>
    <w:rsid w:val="009154D4"/>
    <w:rsid w:val="00915644"/>
    <w:rsid w:val="009156C2"/>
    <w:rsid w:val="00915733"/>
    <w:rsid w:val="00915B5F"/>
    <w:rsid w:val="00915DB2"/>
    <w:rsid w:val="00915F3B"/>
    <w:rsid w:val="0091612D"/>
    <w:rsid w:val="00916297"/>
    <w:rsid w:val="009162A9"/>
    <w:rsid w:val="009163A2"/>
    <w:rsid w:val="0091663D"/>
    <w:rsid w:val="009166F0"/>
    <w:rsid w:val="009168E4"/>
    <w:rsid w:val="00916AD6"/>
    <w:rsid w:val="00916C22"/>
    <w:rsid w:val="00916C31"/>
    <w:rsid w:val="00916C4C"/>
    <w:rsid w:val="00916C9E"/>
    <w:rsid w:val="00916FCD"/>
    <w:rsid w:val="0091727F"/>
    <w:rsid w:val="0091733E"/>
    <w:rsid w:val="0091741C"/>
    <w:rsid w:val="009176B3"/>
    <w:rsid w:val="009179F1"/>
    <w:rsid w:val="00917DE9"/>
    <w:rsid w:val="00920116"/>
    <w:rsid w:val="00920237"/>
    <w:rsid w:val="00920416"/>
    <w:rsid w:val="00920530"/>
    <w:rsid w:val="0092079F"/>
    <w:rsid w:val="00920B46"/>
    <w:rsid w:val="00920BCF"/>
    <w:rsid w:val="00920BFE"/>
    <w:rsid w:val="00920CD7"/>
    <w:rsid w:val="00920E35"/>
    <w:rsid w:val="00920F7D"/>
    <w:rsid w:val="00921013"/>
    <w:rsid w:val="00921180"/>
    <w:rsid w:val="00921211"/>
    <w:rsid w:val="00921281"/>
    <w:rsid w:val="009217F4"/>
    <w:rsid w:val="00921813"/>
    <w:rsid w:val="00921C9C"/>
    <w:rsid w:val="00921DFD"/>
    <w:rsid w:val="0092206C"/>
    <w:rsid w:val="0092222A"/>
    <w:rsid w:val="009222A5"/>
    <w:rsid w:val="009222EC"/>
    <w:rsid w:val="00922F33"/>
    <w:rsid w:val="009234D8"/>
    <w:rsid w:val="009234F0"/>
    <w:rsid w:val="0092360C"/>
    <w:rsid w:val="009239C5"/>
    <w:rsid w:val="00923A47"/>
    <w:rsid w:val="00923AB1"/>
    <w:rsid w:val="00923AE6"/>
    <w:rsid w:val="00923AF6"/>
    <w:rsid w:val="00923B69"/>
    <w:rsid w:val="00923FE6"/>
    <w:rsid w:val="0092413F"/>
    <w:rsid w:val="0092414B"/>
    <w:rsid w:val="009242B8"/>
    <w:rsid w:val="009243B7"/>
    <w:rsid w:val="009244A3"/>
    <w:rsid w:val="00924829"/>
    <w:rsid w:val="009249BC"/>
    <w:rsid w:val="009249D1"/>
    <w:rsid w:val="00924B34"/>
    <w:rsid w:val="00924B96"/>
    <w:rsid w:val="00924BCE"/>
    <w:rsid w:val="00924D12"/>
    <w:rsid w:val="00924D99"/>
    <w:rsid w:val="00924DA3"/>
    <w:rsid w:val="00924DDD"/>
    <w:rsid w:val="00925084"/>
    <w:rsid w:val="00925259"/>
    <w:rsid w:val="00925691"/>
    <w:rsid w:val="0092586F"/>
    <w:rsid w:val="009259DF"/>
    <w:rsid w:val="00925D2F"/>
    <w:rsid w:val="00925E02"/>
    <w:rsid w:val="00925F6B"/>
    <w:rsid w:val="00926096"/>
    <w:rsid w:val="009260E7"/>
    <w:rsid w:val="00926302"/>
    <w:rsid w:val="00926424"/>
    <w:rsid w:val="00926709"/>
    <w:rsid w:val="009268CA"/>
    <w:rsid w:val="00926C9F"/>
    <w:rsid w:val="00926CE3"/>
    <w:rsid w:val="00926F02"/>
    <w:rsid w:val="009270CD"/>
    <w:rsid w:val="00927A10"/>
    <w:rsid w:val="00927A38"/>
    <w:rsid w:val="00927B96"/>
    <w:rsid w:val="00927C99"/>
    <w:rsid w:val="00930000"/>
    <w:rsid w:val="00930110"/>
    <w:rsid w:val="00930665"/>
    <w:rsid w:val="0093078C"/>
    <w:rsid w:val="009307A6"/>
    <w:rsid w:val="00930DEF"/>
    <w:rsid w:val="00930EC0"/>
    <w:rsid w:val="00930EE1"/>
    <w:rsid w:val="00930F28"/>
    <w:rsid w:val="00930F7A"/>
    <w:rsid w:val="009312D4"/>
    <w:rsid w:val="0093155E"/>
    <w:rsid w:val="009315DD"/>
    <w:rsid w:val="00931839"/>
    <w:rsid w:val="00931AB0"/>
    <w:rsid w:val="00931B65"/>
    <w:rsid w:val="00931C02"/>
    <w:rsid w:val="00931D5F"/>
    <w:rsid w:val="00931E17"/>
    <w:rsid w:val="009321B3"/>
    <w:rsid w:val="0093222D"/>
    <w:rsid w:val="00932505"/>
    <w:rsid w:val="00932709"/>
    <w:rsid w:val="0093280E"/>
    <w:rsid w:val="00932920"/>
    <w:rsid w:val="00932932"/>
    <w:rsid w:val="00932A3D"/>
    <w:rsid w:val="00932AAF"/>
    <w:rsid w:val="00932C70"/>
    <w:rsid w:val="00932E1F"/>
    <w:rsid w:val="00932FD8"/>
    <w:rsid w:val="0093311B"/>
    <w:rsid w:val="009332F3"/>
    <w:rsid w:val="009334B9"/>
    <w:rsid w:val="00933AEF"/>
    <w:rsid w:val="00933C12"/>
    <w:rsid w:val="00933F93"/>
    <w:rsid w:val="009341E5"/>
    <w:rsid w:val="00934278"/>
    <w:rsid w:val="009342D2"/>
    <w:rsid w:val="0093496A"/>
    <w:rsid w:val="00934A9E"/>
    <w:rsid w:val="00934DDF"/>
    <w:rsid w:val="00934DE8"/>
    <w:rsid w:val="00934E0E"/>
    <w:rsid w:val="00934F81"/>
    <w:rsid w:val="00935095"/>
    <w:rsid w:val="00935256"/>
    <w:rsid w:val="00935410"/>
    <w:rsid w:val="00935484"/>
    <w:rsid w:val="0093553C"/>
    <w:rsid w:val="00935618"/>
    <w:rsid w:val="009357E6"/>
    <w:rsid w:val="009357F7"/>
    <w:rsid w:val="0093582E"/>
    <w:rsid w:val="00935BCA"/>
    <w:rsid w:val="00935FD1"/>
    <w:rsid w:val="009365E9"/>
    <w:rsid w:val="00936AB0"/>
    <w:rsid w:val="00936BAD"/>
    <w:rsid w:val="00936D2D"/>
    <w:rsid w:val="00937253"/>
    <w:rsid w:val="00937330"/>
    <w:rsid w:val="00937364"/>
    <w:rsid w:val="0093745F"/>
    <w:rsid w:val="00937888"/>
    <w:rsid w:val="00937C35"/>
    <w:rsid w:val="00937E10"/>
    <w:rsid w:val="00937EF0"/>
    <w:rsid w:val="00937F16"/>
    <w:rsid w:val="00940334"/>
    <w:rsid w:val="00940474"/>
    <w:rsid w:val="00940603"/>
    <w:rsid w:val="0094060A"/>
    <w:rsid w:val="009407FB"/>
    <w:rsid w:val="00940981"/>
    <w:rsid w:val="00940A93"/>
    <w:rsid w:val="00940C24"/>
    <w:rsid w:val="00940DEE"/>
    <w:rsid w:val="00940E72"/>
    <w:rsid w:val="00941244"/>
    <w:rsid w:val="0094131F"/>
    <w:rsid w:val="009417C3"/>
    <w:rsid w:val="00941BAA"/>
    <w:rsid w:val="009420B4"/>
    <w:rsid w:val="00942132"/>
    <w:rsid w:val="009421A6"/>
    <w:rsid w:val="0094229A"/>
    <w:rsid w:val="00942317"/>
    <w:rsid w:val="00942368"/>
    <w:rsid w:val="00942931"/>
    <w:rsid w:val="00942D31"/>
    <w:rsid w:val="0094305E"/>
    <w:rsid w:val="009430A4"/>
    <w:rsid w:val="009430B4"/>
    <w:rsid w:val="009432F9"/>
    <w:rsid w:val="00943603"/>
    <w:rsid w:val="00943624"/>
    <w:rsid w:val="00943739"/>
    <w:rsid w:val="0094374E"/>
    <w:rsid w:val="009437C7"/>
    <w:rsid w:val="009438AF"/>
    <w:rsid w:val="00943C27"/>
    <w:rsid w:val="00943CA8"/>
    <w:rsid w:val="00943CE5"/>
    <w:rsid w:val="00943DC4"/>
    <w:rsid w:val="00943EAC"/>
    <w:rsid w:val="00944151"/>
    <w:rsid w:val="009442D0"/>
    <w:rsid w:val="009443E3"/>
    <w:rsid w:val="009444B1"/>
    <w:rsid w:val="009444D6"/>
    <w:rsid w:val="0094450E"/>
    <w:rsid w:val="00944634"/>
    <w:rsid w:val="009449CA"/>
    <w:rsid w:val="00944A20"/>
    <w:rsid w:val="00944C14"/>
    <w:rsid w:val="00944C7B"/>
    <w:rsid w:val="00945147"/>
    <w:rsid w:val="00945250"/>
    <w:rsid w:val="0094537B"/>
    <w:rsid w:val="009456F1"/>
    <w:rsid w:val="009457A3"/>
    <w:rsid w:val="0094580E"/>
    <w:rsid w:val="009458A1"/>
    <w:rsid w:val="0094649F"/>
    <w:rsid w:val="00946572"/>
    <w:rsid w:val="009465DE"/>
    <w:rsid w:val="00946663"/>
    <w:rsid w:val="00946827"/>
    <w:rsid w:val="009469D6"/>
    <w:rsid w:val="00947018"/>
    <w:rsid w:val="009470C1"/>
    <w:rsid w:val="009471D2"/>
    <w:rsid w:val="0094746C"/>
    <w:rsid w:val="009474EE"/>
    <w:rsid w:val="009474F9"/>
    <w:rsid w:val="00947594"/>
    <w:rsid w:val="009475E5"/>
    <w:rsid w:val="009475FD"/>
    <w:rsid w:val="0094797E"/>
    <w:rsid w:val="00947A96"/>
    <w:rsid w:val="00947BC0"/>
    <w:rsid w:val="00947C73"/>
    <w:rsid w:val="00947CD7"/>
    <w:rsid w:val="00947E0A"/>
    <w:rsid w:val="00947EF4"/>
    <w:rsid w:val="00950037"/>
    <w:rsid w:val="009500CF"/>
    <w:rsid w:val="00950322"/>
    <w:rsid w:val="00950630"/>
    <w:rsid w:val="00950784"/>
    <w:rsid w:val="00950AD3"/>
    <w:rsid w:val="00950B5B"/>
    <w:rsid w:val="00950BA7"/>
    <w:rsid w:val="00950ED6"/>
    <w:rsid w:val="00950EFF"/>
    <w:rsid w:val="00951040"/>
    <w:rsid w:val="00951404"/>
    <w:rsid w:val="009515A2"/>
    <w:rsid w:val="009518E6"/>
    <w:rsid w:val="00951A65"/>
    <w:rsid w:val="00951BDE"/>
    <w:rsid w:val="00951BF6"/>
    <w:rsid w:val="00951BFB"/>
    <w:rsid w:val="00951C93"/>
    <w:rsid w:val="00951E30"/>
    <w:rsid w:val="00951F9B"/>
    <w:rsid w:val="00951FDC"/>
    <w:rsid w:val="00952060"/>
    <w:rsid w:val="009522E4"/>
    <w:rsid w:val="00952653"/>
    <w:rsid w:val="0095267E"/>
    <w:rsid w:val="009526A7"/>
    <w:rsid w:val="00952B06"/>
    <w:rsid w:val="00952BB6"/>
    <w:rsid w:val="00952CFE"/>
    <w:rsid w:val="00952E1A"/>
    <w:rsid w:val="00952E5B"/>
    <w:rsid w:val="00953033"/>
    <w:rsid w:val="00953142"/>
    <w:rsid w:val="009532A3"/>
    <w:rsid w:val="00953363"/>
    <w:rsid w:val="00953412"/>
    <w:rsid w:val="0095351F"/>
    <w:rsid w:val="009537E8"/>
    <w:rsid w:val="00953A4C"/>
    <w:rsid w:val="00953DDB"/>
    <w:rsid w:val="00953FDC"/>
    <w:rsid w:val="00954107"/>
    <w:rsid w:val="00954240"/>
    <w:rsid w:val="00954243"/>
    <w:rsid w:val="00954292"/>
    <w:rsid w:val="0095441C"/>
    <w:rsid w:val="009544AC"/>
    <w:rsid w:val="00954711"/>
    <w:rsid w:val="00954938"/>
    <w:rsid w:val="00954B61"/>
    <w:rsid w:val="00954BB2"/>
    <w:rsid w:val="00954D33"/>
    <w:rsid w:val="00954D63"/>
    <w:rsid w:val="00954E0F"/>
    <w:rsid w:val="00954FD7"/>
    <w:rsid w:val="00955013"/>
    <w:rsid w:val="00955082"/>
    <w:rsid w:val="009554F8"/>
    <w:rsid w:val="00955591"/>
    <w:rsid w:val="00955936"/>
    <w:rsid w:val="00955968"/>
    <w:rsid w:val="00955A1E"/>
    <w:rsid w:val="00955AE3"/>
    <w:rsid w:val="00955ECF"/>
    <w:rsid w:val="00955F32"/>
    <w:rsid w:val="0095622E"/>
    <w:rsid w:val="00956262"/>
    <w:rsid w:val="00956323"/>
    <w:rsid w:val="0095648C"/>
    <w:rsid w:val="00956493"/>
    <w:rsid w:val="009564BB"/>
    <w:rsid w:val="009564C5"/>
    <w:rsid w:val="00956703"/>
    <w:rsid w:val="00956971"/>
    <w:rsid w:val="00956AB8"/>
    <w:rsid w:val="00956ACE"/>
    <w:rsid w:val="00956BD2"/>
    <w:rsid w:val="00956D46"/>
    <w:rsid w:val="00956E65"/>
    <w:rsid w:val="00956F82"/>
    <w:rsid w:val="00956FB1"/>
    <w:rsid w:val="00957082"/>
    <w:rsid w:val="009570FA"/>
    <w:rsid w:val="00957296"/>
    <w:rsid w:val="00957852"/>
    <w:rsid w:val="00957DAC"/>
    <w:rsid w:val="00957E53"/>
    <w:rsid w:val="00957FCD"/>
    <w:rsid w:val="0096025E"/>
    <w:rsid w:val="00960285"/>
    <w:rsid w:val="00960304"/>
    <w:rsid w:val="0096034E"/>
    <w:rsid w:val="00960367"/>
    <w:rsid w:val="009603BA"/>
    <w:rsid w:val="0096042A"/>
    <w:rsid w:val="009606E4"/>
    <w:rsid w:val="009608F1"/>
    <w:rsid w:val="0096093A"/>
    <w:rsid w:val="00960B5E"/>
    <w:rsid w:val="00960C93"/>
    <w:rsid w:val="00961033"/>
    <w:rsid w:val="00961573"/>
    <w:rsid w:val="00961749"/>
    <w:rsid w:val="0096184E"/>
    <w:rsid w:val="00961890"/>
    <w:rsid w:val="00961C15"/>
    <w:rsid w:val="00961E2E"/>
    <w:rsid w:val="00962051"/>
    <w:rsid w:val="009621B5"/>
    <w:rsid w:val="009623A9"/>
    <w:rsid w:val="00962706"/>
    <w:rsid w:val="00962759"/>
    <w:rsid w:val="00962843"/>
    <w:rsid w:val="0096299D"/>
    <w:rsid w:val="00962B80"/>
    <w:rsid w:val="00962E2B"/>
    <w:rsid w:val="00963022"/>
    <w:rsid w:val="00963153"/>
    <w:rsid w:val="009635DA"/>
    <w:rsid w:val="00963AF6"/>
    <w:rsid w:val="00963DB7"/>
    <w:rsid w:val="009640BF"/>
    <w:rsid w:val="009640EB"/>
    <w:rsid w:val="00964278"/>
    <w:rsid w:val="00964457"/>
    <w:rsid w:val="009644FA"/>
    <w:rsid w:val="00964581"/>
    <w:rsid w:val="009646A4"/>
    <w:rsid w:val="00964A4C"/>
    <w:rsid w:val="00964BC4"/>
    <w:rsid w:val="00964BF7"/>
    <w:rsid w:val="00964DF1"/>
    <w:rsid w:val="00964F1C"/>
    <w:rsid w:val="00965284"/>
    <w:rsid w:val="009652A3"/>
    <w:rsid w:val="009657BB"/>
    <w:rsid w:val="00965C10"/>
    <w:rsid w:val="00965F0A"/>
    <w:rsid w:val="00965F63"/>
    <w:rsid w:val="00966322"/>
    <w:rsid w:val="009663E4"/>
    <w:rsid w:val="009666FF"/>
    <w:rsid w:val="009669C0"/>
    <w:rsid w:val="00966A90"/>
    <w:rsid w:val="00966B6A"/>
    <w:rsid w:val="00966ED9"/>
    <w:rsid w:val="00967047"/>
    <w:rsid w:val="009671D0"/>
    <w:rsid w:val="009675DD"/>
    <w:rsid w:val="009677D5"/>
    <w:rsid w:val="0096781E"/>
    <w:rsid w:val="0096796D"/>
    <w:rsid w:val="00967CA9"/>
    <w:rsid w:val="00967DF5"/>
    <w:rsid w:val="00967E3C"/>
    <w:rsid w:val="00970096"/>
    <w:rsid w:val="0097034B"/>
    <w:rsid w:val="0097082E"/>
    <w:rsid w:val="00970A59"/>
    <w:rsid w:val="00970AFE"/>
    <w:rsid w:val="00970EF2"/>
    <w:rsid w:val="009710D1"/>
    <w:rsid w:val="0097117F"/>
    <w:rsid w:val="00971310"/>
    <w:rsid w:val="009713D5"/>
    <w:rsid w:val="00971580"/>
    <w:rsid w:val="009715BC"/>
    <w:rsid w:val="00971924"/>
    <w:rsid w:val="009719CB"/>
    <w:rsid w:val="009719DA"/>
    <w:rsid w:val="00971F71"/>
    <w:rsid w:val="00972064"/>
    <w:rsid w:val="00972565"/>
    <w:rsid w:val="0097262F"/>
    <w:rsid w:val="00972927"/>
    <w:rsid w:val="009729F5"/>
    <w:rsid w:val="00972AC5"/>
    <w:rsid w:val="00972CB1"/>
    <w:rsid w:val="00972D37"/>
    <w:rsid w:val="00972E8B"/>
    <w:rsid w:val="00972F4B"/>
    <w:rsid w:val="00973110"/>
    <w:rsid w:val="00973140"/>
    <w:rsid w:val="009732AF"/>
    <w:rsid w:val="009736BF"/>
    <w:rsid w:val="009736F7"/>
    <w:rsid w:val="009737BD"/>
    <w:rsid w:val="0097381C"/>
    <w:rsid w:val="00973A04"/>
    <w:rsid w:val="00973A08"/>
    <w:rsid w:val="00973BCF"/>
    <w:rsid w:val="00973DAA"/>
    <w:rsid w:val="0097410D"/>
    <w:rsid w:val="00974178"/>
    <w:rsid w:val="009744F2"/>
    <w:rsid w:val="00974606"/>
    <w:rsid w:val="009748B9"/>
    <w:rsid w:val="00974993"/>
    <w:rsid w:val="00974B5B"/>
    <w:rsid w:val="00974C3B"/>
    <w:rsid w:val="00974C93"/>
    <w:rsid w:val="00974E3F"/>
    <w:rsid w:val="00974EBC"/>
    <w:rsid w:val="0097511B"/>
    <w:rsid w:val="00975134"/>
    <w:rsid w:val="00975202"/>
    <w:rsid w:val="00975251"/>
    <w:rsid w:val="0097551A"/>
    <w:rsid w:val="00975571"/>
    <w:rsid w:val="0097566B"/>
    <w:rsid w:val="0097588F"/>
    <w:rsid w:val="00975A37"/>
    <w:rsid w:val="00975BC1"/>
    <w:rsid w:val="00975F35"/>
    <w:rsid w:val="00975FF5"/>
    <w:rsid w:val="0097601C"/>
    <w:rsid w:val="00976025"/>
    <w:rsid w:val="0097611E"/>
    <w:rsid w:val="00976279"/>
    <w:rsid w:val="009762BA"/>
    <w:rsid w:val="009762ED"/>
    <w:rsid w:val="00976427"/>
    <w:rsid w:val="0097648A"/>
    <w:rsid w:val="00976526"/>
    <w:rsid w:val="00976762"/>
    <w:rsid w:val="009768E6"/>
    <w:rsid w:val="00976902"/>
    <w:rsid w:val="00976C79"/>
    <w:rsid w:val="00977056"/>
    <w:rsid w:val="0097773F"/>
    <w:rsid w:val="009777B3"/>
    <w:rsid w:val="00977817"/>
    <w:rsid w:val="00977939"/>
    <w:rsid w:val="00977C14"/>
    <w:rsid w:val="00977C5A"/>
    <w:rsid w:val="00977CDD"/>
    <w:rsid w:val="00977E97"/>
    <w:rsid w:val="00977F4E"/>
    <w:rsid w:val="009806AC"/>
    <w:rsid w:val="0098079F"/>
    <w:rsid w:val="00980CE3"/>
    <w:rsid w:val="0098113B"/>
    <w:rsid w:val="0098139E"/>
    <w:rsid w:val="00981517"/>
    <w:rsid w:val="00981B20"/>
    <w:rsid w:val="00981BAC"/>
    <w:rsid w:val="00981C02"/>
    <w:rsid w:val="00981C3D"/>
    <w:rsid w:val="00981C8B"/>
    <w:rsid w:val="00981DF1"/>
    <w:rsid w:val="00982082"/>
    <w:rsid w:val="0098214C"/>
    <w:rsid w:val="0098225A"/>
    <w:rsid w:val="0098249C"/>
    <w:rsid w:val="00982AE3"/>
    <w:rsid w:val="009831BF"/>
    <w:rsid w:val="009831F0"/>
    <w:rsid w:val="0098324E"/>
    <w:rsid w:val="009832C7"/>
    <w:rsid w:val="00983300"/>
    <w:rsid w:val="00983876"/>
    <w:rsid w:val="009839EE"/>
    <w:rsid w:val="00983A60"/>
    <w:rsid w:val="00983D67"/>
    <w:rsid w:val="00983D86"/>
    <w:rsid w:val="00983F40"/>
    <w:rsid w:val="009840FB"/>
    <w:rsid w:val="009841F5"/>
    <w:rsid w:val="00984245"/>
    <w:rsid w:val="00984255"/>
    <w:rsid w:val="0098463F"/>
    <w:rsid w:val="00984A4A"/>
    <w:rsid w:val="00984DF7"/>
    <w:rsid w:val="00985502"/>
    <w:rsid w:val="0098557E"/>
    <w:rsid w:val="00985808"/>
    <w:rsid w:val="00985A3A"/>
    <w:rsid w:val="00985CD9"/>
    <w:rsid w:val="00985CFE"/>
    <w:rsid w:val="00985D7E"/>
    <w:rsid w:val="00985E02"/>
    <w:rsid w:val="00986072"/>
    <w:rsid w:val="009860D2"/>
    <w:rsid w:val="009861B7"/>
    <w:rsid w:val="009864EA"/>
    <w:rsid w:val="009869DD"/>
    <w:rsid w:val="00986B31"/>
    <w:rsid w:val="00986C49"/>
    <w:rsid w:val="00986D52"/>
    <w:rsid w:val="00986FE3"/>
    <w:rsid w:val="00987272"/>
    <w:rsid w:val="00987296"/>
    <w:rsid w:val="0098745F"/>
    <w:rsid w:val="00987669"/>
    <w:rsid w:val="009877D2"/>
    <w:rsid w:val="0098784A"/>
    <w:rsid w:val="009878AF"/>
    <w:rsid w:val="009879BD"/>
    <w:rsid w:val="00987AA6"/>
    <w:rsid w:val="00987B4B"/>
    <w:rsid w:val="00987C37"/>
    <w:rsid w:val="00987E4D"/>
    <w:rsid w:val="00987E50"/>
    <w:rsid w:val="009902E4"/>
    <w:rsid w:val="009904E5"/>
    <w:rsid w:val="00990788"/>
    <w:rsid w:val="0099090A"/>
    <w:rsid w:val="00990EF0"/>
    <w:rsid w:val="009910C3"/>
    <w:rsid w:val="0099110B"/>
    <w:rsid w:val="00991192"/>
    <w:rsid w:val="009911B4"/>
    <w:rsid w:val="00991431"/>
    <w:rsid w:val="00991475"/>
    <w:rsid w:val="009916E9"/>
    <w:rsid w:val="00991783"/>
    <w:rsid w:val="00991817"/>
    <w:rsid w:val="00991B32"/>
    <w:rsid w:val="00991DF5"/>
    <w:rsid w:val="00991FA3"/>
    <w:rsid w:val="009920C1"/>
    <w:rsid w:val="009923F2"/>
    <w:rsid w:val="00992554"/>
    <w:rsid w:val="009929F2"/>
    <w:rsid w:val="00992AF6"/>
    <w:rsid w:val="00992CB1"/>
    <w:rsid w:val="00992E94"/>
    <w:rsid w:val="00992F00"/>
    <w:rsid w:val="00992FA0"/>
    <w:rsid w:val="0099317D"/>
    <w:rsid w:val="00993995"/>
    <w:rsid w:val="00993B9C"/>
    <w:rsid w:val="00993D8B"/>
    <w:rsid w:val="00993F60"/>
    <w:rsid w:val="00993FB3"/>
    <w:rsid w:val="00993FB4"/>
    <w:rsid w:val="0099430F"/>
    <w:rsid w:val="00994368"/>
    <w:rsid w:val="0099436D"/>
    <w:rsid w:val="009943F4"/>
    <w:rsid w:val="009945CF"/>
    <w:rsid w:val="00994619"/>
    <w:rsid w:val="00994A02"/>
    <w:rsid w:val="00994A9A"/>
    <w:rsid w:val="00994AA4"/>
    <w:rsid w:val="00994CEC"/>
    <w:rsid w:val="00994DF6"/>
    <w:rsid w:val="009951A7"/>
    <w:rsid w:val="009952F3"/>
    <w:rsid w:val="009954D9"/>
    <w:rsid w:val="00995602"/>
    <w:rsid w:val="00995605"/>
    <w:rsid w:val="00995BBC"/>
    <w:rsid w:val="00995C76"/>
    <w:rsid w:val="00995D8C"/>
    <w:rsid w:val="00995F59"/>
    <w:rsid w:val="00996086"/>
    <w:rsid w:val="009960C5"/>
    <w:rsid w:val="0099632F"/>
    <w:rsid w:val="009964D7"/>
    <w:rsid w:val="00996564"/>
    <w:rsid w:val="00996592"/>
    <w:rsid w:val="0099667C"/>
    <w:rsid w:val="009966A4"/>
    <w:rsid w:val="00996A98"/>
    <w:rsid w:val="00996C14"/>
    <w:rsid w:val="00996F01"/>
    <w:rsid w:val="009972C0"/>
    <w:rsid w:val="009972E2"/>
    <w:rsid w:val="00997A9A"/>
    <w:rsid w:val="00997D27"/>
    <w:rsid w:val="00997E39"/>
    <w:rsid w:val="00997EDC"/>
    <w:rsid w:val="00997F0E"/>
    <w:rsid w:val="009A006F"/>
    <w:rsid w:val="009A00C8"/>
    <w:rsid w:val="009A01CA"/>
    <w:rsid w:val="009A032B"/>
    <w:rsid w:val="009A06EB"/>
    <w:rsid w:val="009A0945"/>
    <w:rsid w:val="009A095F"/>
    <w:rsid w:val="009A0A9F"/>
    <w:rsid w:val="009A110C"/>
    <w:rsid w:val="009A11E9"/>
    <w:rsid w:val="009A15BB"/>
    <w:rsid w:val="009A16B7"/>
    <w:rsid w:val="009A1797"/>
    <w:rsid w:val="009A192D"/>
    <w:rsid w:val="009A1A00"/>
    <w:rsid w:val="009A1BE5"/>
    <w:rsid w:val="009A1CE1"/>
    <w:rsid w:val="009A1E4C"/>
    <w:rsid w:val="009A1F5E"/>
    <w:rsid w:val="009A20C5"/>
    <w:rsid w:val="009A20FB"/>
    <w:rsid w:val="009A2506"/>
    <w:rsid w:val="009A275D"/>
    <w:rsid w:val="009A2A06"/>
    <w:rsid w:val="009A2A18"/>
    <w:rsid w:val="009A2AE7"/>
    <w:rsid w:val="009A2CA1"/>
    <w:rsid w:val="009A34FE"/>
    <w:rsid w:val="009A3505"/>
    <w:rsid w:val="009A3538"/>
    <w:rsid w:val="009A3827"/>
    <w:rsid w:val="009A3CF4"/>
    <w:rsid w:val="009A3E62"/>
    <w:rsid w:val="009A3F24"/>
    <w:rsid w:val="009A4431"/>
    <w:rsid w:val="009A49E0"/>
    <w:rsid w:val="009A4A2C"/>
    <w:rsid w:val="009A4BFF"/>
    <w:rsid w:val="009A4EBC"/>
    <w:rsid w:val="009A520D"/>
    <w:rsid w:val="009A5337"/>
    <w:rsid w:val="009A53CE"/>
    <w:rsid w:val="009A54CC"/>
    <w:rsid w:val="009A56C2"/>
    <w:rsid w:val="009A5C66"/>
    <w:rsid w:val="009A5D9B"/>
    <w:rsid w:val="009A5F0D"/>
    <w:rsid w:val="009A61B8"/>
    <w:rsid w:val="009A61D4"/>
    <w:rsid w:val="009A658D"/>
    <w:rsid w:val="009A6964"/>
    <w:rsid w:val="009A69B9"/>
    <w:rsid w:val="009A6A97"/>
    <w:rsid w:val="009A6BA2"/>
    <w:rsid w:val="009A6C24"/>
    <w:rsid w:val="009A6CFF"/>
    <w:rsid w:val="009A6DD3"/>
    <w:rsid w:val="009A6E33"/>
    <w:rsid w:val="009A6ED4"/>
    <w:rsid w:val="009A6ED7"/>
    <w:rsid w:val="009A6F03"/>
    <w:rsid w:val="009A6FB9"/>
    <w:rsid w:val="009A7169"/>
    <w:rsid w:val="009A73FB"/>
    <w:rsid w:val="009A7446"/>
    <w:rsid w:val="009A744D"/>
    <w:rsid w:val="009A7848"/>
    <w:rsid w:val="009A7F39"/>
    <w:rsid w:val="009A7F8B"/>
    <w:rsid w:val="009B0203"/>
    <w:rsid w:val="009B0621"/>
    <w:rsid w:val="009B066C"/>
    <w:rsid w:val="009B09F2"/>
    <w:rsid w:val="009B0A29"/>
    <w:rsid w:val="009B0D83"/>
    <w:rsid w:val="009B0E2B"/>
    <w:rsid w:val="009B119C"/>
    <w:rsid w:val="009B11B8"/>
    <w:rsid w:val="009B13BB"/>
    <w:rsid w:val="009B1420"/>
    <w:rsid w:val="009B173F"/>
    <w:rsid w:val="009B19A2"/>
    <w:rsid w:val="009B1C3D"/>
    <w:rsid w:val="009B1D64"/>
    <w:rsid w:val="009B1E86"/>
    <w:rsid w:val="009B23D8"/>
    <w:rsid w:val="009B2441"/>
    <w:rsid w:val="009B2591"/>
    <w:rsid w:val="009B25B5"/>
    <w:rsid w:val="009B2896"/>
    <w:rsid w:val="009B296F"/>
    <w:rsid w:val="009B2A63"/>
    <w:rsid w:val="009B2A6F"/>
    <w:rsid w:val="009B2AEC"/>
    <w:rsid w:val="009B2B20"/>
    <w:rsid w:val="009B2EA1"/>
    <w:rsid w:val="009B2F72"/>
    <w:rsid w:val="009B304A"/>
    <w:rsid w:val="009B30D6"/>
    <w:rsid w:val="009B3159"/>
    <w:rsid w:val="009B3245"/>
    <w:rsid w:val="009B37DB"/>
    <w:rsid w:val="009B39EA"/>
    <w:rsid w:val="009B3BAB"/>
    <w:rsid w:val="009B4390"/>
    <w:rsid w:val="009B4391"/>
    <w:rsid w:val="009B43E3"/>
    <w:rsid w:val="009B4437"/>
    <w:rsid w:val="009B447D"/>
    <w:rsid w:val="009B46F7"/>
    <w:rsid w:val="009B47B5"/>
    <w:rsid w:val="009B480E"/>
    <w:rsid w:val="009B4F4F"/>
    <w:rsid w:val="009B5028"/>
    <w:rsid w:val="009B519D"/>
    <w:rsid w:val="009B52CE"/>
    <w:rsid w:val="009B53B2"/>
    <w:rsid w:val="009B53EA"/>
    <w:rsid w:val="009B5795"/>
    <w:rsid w:val="009B5A19"/>
    <w:rsid w:val="009B5B1F"/>
    <w:rsid w:val="009B6140"/>
    <w:rsid w:val="009B64A0"/>
    <w:rsid w:val="009B65A7"/>
    <w:rsid w:val="009B6652"/>
    <w:rsid w:val="009B67CC"/>
    <w:rsid w:val="009B6849"/>
    <w:rsid w:val="009B6A3C"/>
    <w:rsid w:val="009B6D03"/>
    <w:rsid w:val="009B6DCB"/>
    <w:rsid w:val="009B7145"/>
    <w:rsid w:val="009B7458"/>
    <w:rsid w:val="009B75EB"/>
    <w:rsid w:val="009B770C"/>
    <w:rsid w:val="009B7962"/>
    <w:rsid w:val="009B7A13"/>
    <w:rsid w:val="009B7AF2"/>
    <w:rsid w:val="009B7BDA"/>
    <w:rsid w:val="009B7CE0"/>
    <w:rsid w:val="009B7CE1"/>
    <w:rsid w:val="009C008B"/>
    <w:rsid w:val="009C069D"/>
    <w:rsid w:val="009C078E"/>
    <w:rsid w:val="009C0A4C"/>
    <w:rsid w:val="009C0C6F"/>
    <w:rsid w:val="009C0C8D"/>
    <w:rsid w:val="009C1399"/>
    <w:rsid w:val="009C172A"/>
    <w:rsid w:val="009C1AD8"/>
    <w:rsid w:val="009C1B3B"/>
    <w:rsid w:val="009C1D2D"/>
    <w:rsid w:val="009C2168"/>
    <w:rsid w:val="009C22E2"/>
    <w:rsid w:val="009C2406"/>
    <w:rsid w:val="009C2452"/>
    <w:rsid w:val="009C2495"/>
    <w:rsid w:val="009C2891"/>
    <w:rsid w:val="009C296D"/>
    <w:rsid w:val="009C29F3"/>
    <w:rsid w:val="009C2A24"/>
    <w:rsid w:val="009C2AF5"/>
    <w:rsid w:val="009C2E11"/>
    <w:rsid w:val="009C327F"/>
    <w:rsid w:val="009C3286"/>
    <w:rsid w:val="009C343C"/>
    <w:rsid w:val="009C3839"/>
    <w:rsid w:val="009C38F3"/>
    <w:rsid w:val="009C3DCD"/>
    <w:rsid w:val="009C3EF7"/>
    <w:rsid w:val="009C3FB9"/>
    <w:rsid w:val="009C4585"/>
    <w:rsid w:val="009C4B7A"/>
    <w:rsid w:val="009C4CE3"/>
    <w:rsid w:val="009C4DF6"/>
    <w:rsid w:val="009C4EEF"/>
    <w:rsid w:val="009C4F33"/>
    <w:rsid w:val="009C512A"/>
    <w:rsid w:val="009C5159"/>
    <w:rsid w:val="009C5570"/>
    <w:rsid w:val="009C558C"/>
    <w:rsid w:val="009C5799"/>
    <w:rsid w:val="009C5CAE"/>
    <w:rsid w:val="009C5CD9"/>
    <w:rsid w:val="009C5D74"/>
    <w:rsid w:val="009C5E7A"/>
    <w:rsid w:val="009C5F79"/>
    <w:rsid w:val="009C6361"/>
    <w:rsid w:val="009C6422"/>
    <w:rsid w:val="009C6458"/>
    <w:rsid w:val="009C64C5"/>
    <w:rsid w:val="009C6755"/>
    <w:rsid w:val="009C69B7"/>
    <w:rsid w:val="009C6B4D"/>
    <w:rsid w:val="009C6EC1"/>
    <w:rsid w:val="009C6EEB"/>
    <w:rsid w:val="009C6FF4"/>
    <w:rsid w:val="009C7288"/>
    <w:rsid w:val="009C7386"/>
    <w:rsid w:val="009C741E"/>
    <w:rsid w:val="009C75CB"/>
    <w:rsid w:val="009C7726"/>
    <w:rsid w:val="009C7765"/>
    <w:rsid w:val="009C7910"/>
    <w:rsid w:val="009C7D74"/>
    <w:rsid w:val="009C7DED"/>
    <w:rsid w:val="009C7E38"/>
    <w:rsid w:val="009D02D0"/>
    <w:rsid w:val="009D0328"/>
    <w:rsid w:val="009D0800"/>
    <w:rsid w:val="009D09F3"/>
    <w:rsid w:val="009D0B76"/>
    <w:rsid w:val="009D0FD2"/>
    <w:rsid w:val="009D1147"/>
    <w:rsid w:val="009D1411"/>
    <w:rsid w:val="009D17A1"/>
    <w:rsid w:val="009D180C"/>
    <w:rsid w:val="009D19E7"/>
    <w:rsid w:val="009D1A32"/>
    <w:rsid w:val="009D1B9F"/>
    <w:rsid w:val="009D1C63"/>
    <w:rsid w:val="009D1E03"/>
    <w:rsid w:val="009D1E9E"/>
    <w:rsid w:val="009D20B0"/>
    <w:rsid w:val="009D22BB"/>
    <w:rsid w:val="009D2404"/>
    <w:rsid w:val="009D2459"/>
    <w:rsid w:val="009D24FE"/>
    <w:rsid w:val="009D2649"/>
    <w:rsid w:val="009D2889"/>
    <w:rsid w:val="009D28FE"/>
    <w:rsid w:val="009D2CFE"/>
    <w:rsid w:val="009D2E41"/>
    <w:rsid w:val="009D2EA6"/>
    <w:rsid w:val="009D2FF3"/>
    <w:rsid w:val="009D3017"/>
    <w:rsid w:val="009D3215"/>
    <w:rsid w:val="009D328F"/>
    <w:rsid w:val="009D33CC"/>
    <w:rsid w:val="009D3562"/>
    <w:rsid w:val="009D357A"/>
    <w:rsid w:val="009D36E0"/>
    <w:rsid w:val="009D3993"/>
    <w:rsid w:val="009D3B04"/>
    <w:rsid w:val="009D42DB"/>
    <w:rsid w:val="009D43E8"/>
    <w:rsid w:val="009D4402"/>
    <w:rsid w:val="009D4451"/>
    <w:rsid w:val="009D471A"/>
    <w:rsid w:val="009D4960"/>
    <w:rsid w:val="009D4C3B"/>
    <w:rsid w:val="009D4DF4"/>
    <w:rsid w:val="009D4DF9"/>
    <w:rsid w:val="009D4E38"/>
    <w:rsid w:val="009D5062"/>
    <w:rsid w:val="009D507E"/>
    <w:rsid w:val="009D5293"/>
    <w:rsid w:val="009D58B2"/>
    <w:rsid w:val="009D58F2"/>
    <w:rsid w:val="009D5ABA"/>
    <w:rsid w:val="009D5BDD"/>
    <w:rsid w:val="009D60B4"/>
    <w:rsid w:val="009D62A1"/>
    <w:rsid w:val="009D6359"/>
    <w:rsid w:val="009D668E"/>
    <w:rsid w:val="009D66AF"/>
    <w:rsid w:val="009D68E6"/>
    <w:rsid w:val="009D6B98"/>
    <w:rsid w:val="009D6EB2"/>
    <w:rsid w:val="009D6ED7"/>
    <w:rsid w:val="009D6ED8"/>
    <w:rsid w:val="009D6F3E"/>
    <w:rsid w:val="009D7050"/>
    <w:rsid w:val="009D70A1"/>
    <w:rsid w:val="009D717B"/>
    <w:rsid w:val="009D73A7"/>
    <w:rsid w:val="009D750A"/>
    <w:rsid w:val="009D75CB"/>
    <w:rsid w:val="009D7616"/>
    <w:rsid w:val="009D76F8"/>
    <w:rsid w:val="009D7808"/>
    <w:rsid w:val="009D7B9C"/>
    <w:rsid w:val="009E0013"/>
    <w:rsid w:val="009E026E"/>
    <w:rsid w:val="009E03A4"/>
    <w:rsid w:val="009E0617"/>
    <w:rsid w:val="009E072A"/>
    <w:rsid w:val="009E0813"/>
    <w:rsid w:val="009E0955"/>
    <w:rsid w:val="009E0999"/>
    <w:rsid w:val="009E09BE"/>
    <w:rsid w:val="009E0F28"/>
    <w:rsid w:val="009E11A5"/>
    <w:rsid w:val="009E159F"/>
    <w:rsid w:val="009E15A1"/>
    <w:rsid w:val="009E19C1"/>
    <w:rsid w:val="009E1B95"/>
    <w:rsid w:val="009E1F25"/>
    <w:rsid w:val="009E1FC3"/>
    <w:rsid w:val="009E22E5"/>
    <w:rsid w:val="009E23AB"/>
    <w:rsid w:val="009E25A4"/>
    <w:rsid w:val="009E26E5"/>
    <w:rsid w:val="009E2925"/>
    <w:rsid w:val="009E296E"/>
    <w:rsid w:val="009E2BFF"/>
    <w:rsid w:val="009E2FBB"/>
    <w:rsid w:val="009E3007"/>
    <w:rsid w:val="009E3A5B"/>
    <w:rsid w:val="009E3C3C"/>
    <w:rsid w:val="009E3CD5"/>
    <w:rsid w:val="009E3D5A"/>
    <w:rsid w:val="009E4383"/>
    <w:rsid w:val="009E4F29"/>
    <w:rsid w:val="009E55FC"/>
    <w:rsid w:val="009E5764"/>
    <w:rsid w:val="009E5883"/>
    <w:rsid w:val="009E58B2"/>
    <w:rsid w:val="009E5AF4"/>
    <w:rsid w:val="009E5EA6"/>
    <w:rsid w:val="009E6014"/>
    <w:rsid w:val="009E63F2"/>
    <w:rsid w:val="009E63F9"/>
    <w:rsid w:val="009E6622"/>
    <w:rsid w:val="009E663E"/>
    <w:rsid w:val="009E66DB"/>
    <w:rsid w:val="009E66E2"/>
    <w:rsid w:val="009E6829"/>
    <w:rsid w:val="009E69BE"/>
    <w:rsid w:val="009E6B68"/>
    <w:rsid w:val="009E6C54"/>
    <w:rsid w:val="009E6D36"/>
    <w:rsid w:val="009E739A"/>
    <w:rsid w:val="009E73E7"/>
    <w:rsid w:val="009E776E"/>
    <w:rsid w:val="009E79BC"/>
    <w:rsid w:val="009E7EDA"/>
    <w:rsid w:val="009F006C"/>
    <w:rsid w:val="009F007D"/>
    <w:rsid w:val="009F03A2"/>
    <w:rsid w:val="009F0475"/>
    <w:rsid w:val="009F0525"/>
    <w:rsid w:val="009F07B9"/>
    <w:rsid w:val="009F09D4"/>
    <w:rsid w:val="009F09E8"/>
    <w:rsid w:val="009F09F8"/>
    <w:rsid w:val="009F0C0A"/>
    <w:rsid w:val="009F0D53"/>
    <w:rsid w:val="009F0DB9"/>
    <w:rsid w:val="009F1124"/>
    <w:rsid w:val="009F12E9"/>
    <w:rsid w:val="009F1484"/>
    <w:rsid w:val="009F14BB"/>
    <w:rsid w:val="009F14E0"/>
    <w:rsid w:val="009F1553"/>
    <w:rsid w:val="009F15E4"/>
    <w:rsid w:val="009F1ED9"/>
    <w:rsid w:val="009F1FC7"/>
    <w:rsid w:val="009F2320"/>
    <w:rsid w:val="009F2359"/>
    <w:rsid w:val="009F2644"/>
    <w:rsid w:val="009F28B2"/>
    <w:rsid w:val="009F28CD"/>
    <w:rsid w:val="009F2AC5"/>
    <w:rsid w:val="009F2E42"/>
    <w:rsid w:val="009F3053"/>
    <w:rsid w:val="009F30EA"/>
    <w:rsid w:val="009F320F"/>
    <w:rsid w:val="009F35E8"/>
    <w:rsid w:val="009F35F0"/>
    <w:rsid w:val="009F3793"/>
    <w:rsid w:val="009F397F"/>
    <w:rsid w:val="009F3A7C"/>
    <w:rsid w:val="009F3BE1"/>
    <w:rsid w:val="009F3BF7"/>
    <w:rsid w:val="009F411E"/>
    <w:rsid w:val="009F4167"/>
    <w:rsid w:val="009F44FB"/>
    <w:rsid w:val="009F495C"/>
    <w:rsid w:val="009F49B9"/>
    <w:rsid w:val="009F4A79"/>
    <w:rsid w:val="009F50FA"/>
    <w:rsid w:val="009F511B"/>
    <w:rsid w:val="009F523B"/>
    <w:rsid w:val="009F5415"/>
    <w:rsid w:val="009F55F7"/>
    <w:rsid w:val="009F560D"/>
    <w:rsid w:val="009F56ED"/>
    <w:rsid w:val="009F5857"/>
    <w:rsid w:val="009F5DF7"/>
    <w:rsid w:val="009F5E6F"/>
    <w:rsid w:val="009F6370"/>
    <w:rsid w:val="009F647D"/>
    <w:rsid w:val="009F68E4"/>
    <w:rsid w:val="009F6C14"/>
    <w:rsid w:val="009F6C8D"/>
    <w:rsid w:val="009F6CB8"/>
    <w:rsid w:val="009F6D6A"/>
    <w:rsid w:val="009F718E"/>
    <w:rsid w:val="009F745B"/>
    <w:rsid w:val="009F761F"/>
    <w:rsid w:val="009F7689"/>
    <w:rsid w:val="009F7F38"/>
    <w:rsid w:val="00A00081"/>
    <w:rsid w:val="00A000E8"/>
    <w:rsid w:val="00A002B5"/>
    <w:rsid w:val="00A00316"/>
    <w:rsid w:val="00A0048B"/>
    <w:rsid w:val="00A006D7"/>
    <w:rsid w:val="00A00A1B"/>
    <w:rsid w:val="00A00B87"/>
    <w:rsid w:val="00A00E8E"/>
    <w:rsid w:val="00A00F93"/>
    <w:rsid w:val="00A01011"/>
    <w:rsid w:val="00A0117E"/>
    <w:rsid w:val="00A01478"/>
    <w:rsid w:val="00A01554"/>
    <w:rsid w:val="00A016DD"/>
    <w:rsid w:val="00A01A75"/>
    <w:rsid w:val="00A01CB2"/>
    <w:rsid w:val="00A0210B"/>
    <w:rsid w:val="00A02152"/>
    <w:rsid w:val="00A023A5"/>
    <w:rsid w:val="00A02659"/>
    <w:rsid w:val="00A029DC"/>
    <w:rsid w:val="00A02A5A"/>
    <w:rsid w:val="00A02B91"/>
    <w:rsid w:val="00A03042"/>
    <w:rsid w:val="00A035CE"/>
    <w:rsid w:val="00A042CC"/>
    <w:rsid w:val="00A046EC"/>
    <w:rsid w:val="00A0494E"/>
    <w:rsid w:val="00A04B35"/>
    <w:rsid w:val="00A04FBB"/>
    <w:rsid w:val="00A050AB"/>
    <w:rsid w:val="00A052B0"/>
    <w:rsid w:val="00A053AE"/>
    <w:rsid w:val="00A0545C"/>
    <w:rsid w:val="00A054B4"/>
    <w:rsid w:val="00A055B8"/>
    <w:rsid w:val="00A05644"/>
    <w:rsid w:val="00A05688"/>
    <w:rsid w:val="00A05727"/>
    <w:rsid w:val="00A05A98"/>
    <w:rsid w:val="00A05B43"/>
    <w:rsid w:val="00A05CB2"/>
    <w:rsid w:val="00A05EC2"/>
    <w:rsid w:val="00A06064"/>
    <w:rsid w:val="00A062D9"/>
    <w:rsid w:val="00A06548"/>
    <w:rsid w:val="00A06965"/>
    <w:rsid w:val="00A0698E"/>
    <w:rsid w:val="00A06B97"/>
    <w:rsid w:val="00A06D88"/>
    <w:rsid w:val="00A06DD9"/>
    <w:rsid w:val="00A06DFF"/>
    <w:rsid w:val="00A06E7C"/>
    <w:rsid w:val="00A071D9"/>
    <w:rsid w:val="00A0728F"/>
    <w:rsid w:val="00A0737B"/>
    <w:rsid w:val="00A0760D"/>
    <w:rsid w:val="00A076A2"/>
    <w:rsid w:val="00A07709"/>
    <w:rsid w:val="00A077ED"/>
    <w:rsid w:val="00A07901"/>
    <w:rsid w:val="00A07B34"/>
    <w:rsid w:val="00A07E6F"/>
    <w:rsid w:val="00A07EC9"/>
    <w:rsid w:val="00A10147"/>
    <w:rsid w:val="00A10455"/>
    <w:rsid w:val="00A10A12"/>
    <w:rsid w:val="00A11210"/>
    <w:rsid w:val="00A11282"/>
    <w:rsid w:val="00A11293"/>
    <w:rsid w:val="00A112F7"/>
    <w:rsid w:val="00A113A5"/>
    <w:rsid w:val="00A11B7F"/>
    <w:rsid w:val="00A11BC3"/>
    <w:rsid w:val="00A11EBB"/>
    <w:rsid w:val="00A1203F"/>
    <w:rsid w:val="00A122EE"/>
    <w:rsid w:val="00A12416"/>
    <w:rsid w:val="00A1241E"/>
    <w:rsid w:val="00A12549"/>
    <w:rsid w:val="00A127CC"/>
    <w:rsid w:val="00A12813"/>
    <w:rsid w:val="00A1284F"/>
    <w:rsid w:val="00A1289F"/>
    <w:rsid w:val="00A129C9"/>
    <w:rsid w:val="00A12C1D"/>
    <w:rsid w:val="00A12F88"/>
    <w:rsid w:val="00A13095"/>
    <w:rsid w:val="00A13139"/>
    <w:rsid w:val="00A1344C"/>
    <w:rsid w:val="00A135C5"/>
    <w:rsid w:val="00A135EF"/>
    <w:rsid w:val="00A13623"/>
    <w:rsid w:val="00A13910"/>
    <w:rsid w:val="00A13A09"/>
    <w:rsid w:val="00A13ACA"/>
    <w:rsid w:val="00A13CBA"/>
    <w:rsid w:val="00A13D59"/>
    <w:rsid w:val="00A1414C"/>
    <w:rsid w:val="00A14EBC"/>
    <w:rsid w:val="00A15058"/>
    <w:rsid w:val="00A15082"/>
    <w:rsid w:val="00A1522C"/>
    <w:rsid w:val="00A15295"/>
    <w:rsid w:val="00A15393"/>
    <w:rsid w:val="00A15443"/>
    <w:rsid w:val="00A15465"/>
    <w:rsid w:val="00A15C2E"/>
    <w:rsid w:val="00A160E3"/>
    <w:rsid w:val="00A1632D"/>
    <w:rsid w:val="00A16944"/>
    <w:rsid w:val="00A16BAE"/>
    <w:rsid w:val="00A16E94"/>
    <w:rsid w:val="00A17186"/>
    <w:rsid w:val="00A1723E"/>
    <w:rsid w:val="00A17329"/>
    <w:rsid w:val="00A173C3"/>
    <w:rsid w:val="00A175B0"/>
    <w:rsid w:val="00A176BE"/>
    <w:rsid w:val="00A17993"/>
    <w:rsid w:val="00A17A91"/>
    <w:rsid w:val="00A17C56"/>
    <w:rsid w:val="00A17CC6"/>
    <w:rsid w:val="00A20103"/>
    <w:rsid w:val="00A20181"/>
    <w:rsid w:val="00A2019C"/>
    <w:rsid w:val="00A20575"/>
    <w:rsid w:val="00A20814"/>
    <w:rsid w:val="00A20861"/>
    <w:rsid w:val="00A20C34"/>
    <w:rsid w:val="00A213ED"/>
    <w:rsid w:val="00A21627"/>
    <w:rsid w:val="00A21759"/>
    <w:rsid w:val="00A21790"/>
    <w:rsid w:val="00A217BF"/>
    <w:rsid w:val="00A21FF2"/>
    <w:rsid w:val="00A22019"/>
    <w:rsid w:val="00A2213F"/>
    <w:rsid w:val="00A22228"/>
    <w:rsid w:val="00A2239F"/>
    <w:rsid w:val="00A223DC"/>
    <w:rsid w:val="00A224DF"/>
    <w:rsid w:val="00A22637"/>
    <w:rsid w:val="00A22848"/>
    <w:rsid w:val="00A22959"/>
    <w:rsid w:val="00A22A35"/>
    <w:rsid w:val="00A22CAD"/>
    <w:rsid w:val="00A22DE5"/>
    <w:rsid w:val="00A23614"/>
    <w:rsid w:val="00A237AF"/>
    <w:rsid w:val="00A23A73"/>
    <w:rsid w:val="00A23BB5"/>
    <w:rsid w:val="00A23C48"/>
    <w:rsid w:val="00A23FA5"/>
    <w:rsid w:val="00A23FB4"/>
    <w:rsid w:val="00A24288"/>
    <w:rsid w:val="00A24517"/>
    <w:rsid w:val="00A245EA"/>
    <w:rsid w:val="00A247FA"/>
    <w:rsid w:val="00A24B71"/>
    <w:rsid w:val="00A24B8A"/>
    <w:rsid w:val="00A251C7"/>
    <w:rsid w:val="00A252A0"/>
    <w:rsid w:val="00A25BE9"/>
    <w:rsid w:val="00A25FEA"/>
    <w:rsid w:val="00A260DB"/>
    <w:rsid w:val="00A262E5"/>
    <w:rsid w:val="00A26C6C"/>
    <w:rsid w:val="00A26D58"/>
    <w:rsid w:val="00A26FAD"/>
    <w:rsid w:val="00A27208"/>
    <w:rsid w:val="00A27419"/>
    <w:rsid w:val="00A27501"/>
    <w:rsid w:val="00A2761F"/>
    <w:rsid w:val="00A277BF"/>
    <w:rsid w:val="00A2786D"/>
    <w:rsid w:val="00A278A7"/>
    <w:rsid w:val="00A279D6"/>
    <w:rsid w:val="00A27FA4"/>
    <w:rsid w:val="00A2F296"/>
    <w:rsid w:val="00A30372"/>
    <w:rsid w:val="00A304B5"/>
    <w:rsid w:val="00A3077D"/>
    <w:rsid w:val="00A308E4"/>
    <w:rsid w:val="00A30920"/>
    <w:rsid w:val="00A30A51"/>
    <w:rsid w:val="00A30AE4"/>
    <w:rsid w:val="00A30BEE"/>
    <w:rsid w:val="00A30D00"/>
    <w:rsid w:val="00A30D84"/>
    <w:rsid w:val="00A30F4C"/>
    <w:rsid w:val="00A31355"/>
    <w:rsid w:val="00A315F7"/>
    <w:rsid w:val="00A319CB"/>
    <w:rsid w:val="00A31CEB"/>
    <w:rsid w:val="00A31CF4"/>
    <w:rsid w:val="00A31EC2"/>
    <w:rsid w:val="00A32325"/>
    <w:rsid w:val="00A32893"/>
    <w:rsid w:val="00A329CD"/>
    <w:rsid w:val="00A32A53"/>
    <w:rsid w:val="00A32E71"/>
    <w:rsid w:val="00A3355E"/>
    <w:rsid w:val="00A33668"/>
    <w:rsid w:val="00A337ED"/>
    <w:rsid w:val="00A33CD1"/>
    <w:rsid w:val="00A33FF0"/>
    <w:rsid w:val="00A340EE"/>
    <w:rsid w:val="00A34196"/>
    <w:rsid w:val="00A348BA"/>
    <w:rsid w:val="00A349B7"/>
    <w:rsid w:val="00A34A8F"/>
    <w:rsid w:val="00A34DE6"/>
    <w:rsid w:val="00A34E36"/>
    <w:rsid w:val="00A34F17"/>
    <w:rsid w:val="00A34FD8"/>
    <w:rsid w:val="00A352ED"/>
    <w:rsid w:val="00A353D1"/>
    <w:rsid w:val="00A354BD"/>
    <w:rsid w:val="00A3564E"/>
    <w:rsid w:val="00A35739"/>
    <w:rsid w:val="00A357A4"/>
    <w:rsid w:val="00A35BA1"/>
    <w:rsid w:val="00A35D65"/>
    <w:rsid w:val="00A35DAA"/>
    <w:rsid w:val="00A36096"/>
    <w:rsid w:val="00A3611E"/>
    <w:rsid w:val="00A36134"/>
    <w:rsid w:val="00A36146"/>
    <w:rsid w:val="00A361D0"/>
    <w:rsid w:val="00A36463"/>
    <w:rsid w:val="00A36700"/>
    <w:rsid w:val="00A369D0"/>
    <w:rsid w:val="00A36BA2"/>
    <w:rsid w:val="00A36C4F"/>
    <w:rsid w:val="00A3766A"/>
    <w:rsid w:val="00A37BC6"/>
    <w:rsid w:val="00A37DA7"/>
    <w:rsid w:val="00A37E14"/>
    <w:rsid w:val="00A37F24"/>
    <w:rsid w:val="00A40056"/>
    <w:rsid w:val="00A40135"/>
    <w:rsid w:val="00A40670"/>
    <w:rsid w:val="00A406BD"/>
    <w:rsid w:val="00A40873"/>
    <w:rsid w:val="00A409CF"/>
    <w:rsid w:val="00A409EC"/>
    <w:rsid w:val="00A409F7"/>
    <w:rsid w:val="00A40D0D"/>
    <w:rsid w:val="00A41058"/>
    <w:rsid w:val="00A4107E"/>
    <w:rsid w:val="00A4119E"/>
    <w:rsid w:val="00A41650"/>
    <w:rsid w:val="00A41956"/>
    <w:rsid w:val="00A4197A"/>
    <w:rsid w:val="00A41A2D"/>
    <w:rsid w:val="00A41AC6"/>
    <w:rsid w:val="00A41AFD"/>
    <w:rsid w:val="00A41C58"/>
    <w:rsid w:val="00A41C59"/>
    <w:rsid w:val="00A41F5C"/>
    <w:rsid w:val="00A41F6D"/>
    <w:rsid w:val="00A42277"/>
    <w:rsid w:val="00A42503"/>
    <w:rsid w:val="00A425C0"/>
    <w:rsid w:val="00A428AF"/>
    <w:rsid w:val="00A42948"/>
    <w:rsid w:val="00A42C2C"/>
    <w:rsid w:val="00A42E7E"/>
    <w:rsid w:val="00A4302F"/>
    <w:rsid w:val="00A4305A"/>
    <w:rsid w:val="00A43200"/>
    <w:rsid w:val="00A437EC"/>
    <w:rsid w:val="00A438B2"/>
    <w:rsid w:val="00A43B10"/>
    <w:rsid w:val="00A43BB7"/>
    <w:rsid w:val="00A43C6A"/>
    <w:rsid w:val="00A43C89"/>
    <w:rsid w:val="00A43CDD"/>
    <w:rsid w:val="00A43FFA"/>
    <w:rsid w:val="00A4412B"/>
    <w:rsid w:val="00A4424F"/>
    <w:rsid w:val="00A445F9"/>
    <w:rsid w:val="00A4460A"/>
    <w:rsid w:val="00A4465C"/>
    <w:rsid w:val="00A446BC"/>
    <w:rsid w:val="00A44BE7"/>
    <w:rsid w:val="00A44CA9"/>
    <w:rsid w:val="00A44DFE"/>
    <w:rsid w:val="00A44E14"/>
    <w:rsid w:val="00A455D4"/>
    <w:rsid w:val="00A456BF"/>
    <w:rsid w:val="00A4585F"/>
    <w:rsid w:val="00A458F7"/>
    <w:rsid w:val="00A45ADB"/>
    <w:rsid w:val="00A45DD1"/>
    <w:rsid w:val="00A45F80"/>
    <w:rsid w:val="00A46070"/>
    <w:rsid w:val="00A460BE"/>
    <w:rsid w:val="00A46134"/>
    <w:rsid w:val="00A461E6"/>
    <w:rsid w:val="00A46208"/>
    <w:rsid w:val="00A46372"/>
    <w:rsid w:val="00A46552"/>
    <w:rsid w:val="00A46555"/>
    <w:rsid w:val="00A4655F"/>
    <w:rsid w:val="00A46B1F"/>
    <w:rsid w:val="00A46B4E"/>
    <w:rsid w:val="00A46E36"/>
    <w:rsid w:val="00A46FE6"/>
    <w:rsid w:val="00A470C9"/>
    <w:rsid w:val="00A4711E"/>
    <w:rsid w:val="00A47228"/>
    <w:rsid w:val="00A4748B"/>
    <w:rsid w:val="00A4761A"/>
    <w:rsid w:val="00A47675"/>
    <w:rsid w:val="00A47A33"/>
    <w:rsid w:val="00A47A5D"/>
    <w:rsid w:val="00A47AC9"/>
    <w:rsid w:val="00A47C98"/>
    <w:rsid w:val="00A50067"/>
    <w:rsid w:val="00A500F4"/>
    <w:rsid w:val="00A50482"/>
    <w:rsid w:val="00A504C4"/>
    <w:rsid w:val="00A5059E"/>
    <w:rsid w:val="00A50723"/>
    <w:rsid w:val="00A5075C"/>
    <w:rsid w:val="00A509B4"/>
    <w:rsid w:val="00A51405"/>
    <w:rsid w:val="00A514EB"/>
    <w:rsid w:val="00A51550"/>
    <w:rsid w:val="00A51862"/>
    <w:rsid w:val="00A51AAE"/>
    <w:rsid w:val="00A52468"/>
    <w:rsid w:val="00A52543"/>
    <w:rsid w:val="00A5264F"/>
    <w:rsid w:val="00A5278B"/>
    <w:rsid w:val="00A527AF"/>
    <w:rsid w:val="00A528C9"/>
    <w:rsid w:val="00A52963"/>
    <w:rsid w:val="00A52B86"/>
    <w:rsid w:val="00A52E67"/>
    <w:rsid w:val="00A53256"/>
    <w:rsid w:val="00A53399"/>
    <w:rsid w:val="00A5345A"/>
    <w:rsid w:val="00A53464"/>
    <w:rsid w:val="00A538B0"/>
    <w:rsid w:val="00A539F9"/>
    <w:rsid w:val="00A53BE2"/>
    <w:rsid w:val="00A53FAF"/>
    <w:rsid w:val="00A541EF"/>
    <w:rsid w:val="00A54207"/>
    <w:rsid w:val="00A54323"/>
    <w:rsid w:val="00A544A0"/>
    <w:rsid w:val="00A544E8"/>
    <w:rsid w:val="00A54553"/>
    <w:rsid w:val="00A54621"/>
    <w:rsid w:val="00A5472A"/>
    <w:rsid w:val="00A54A80"/>
    <w:rsid w:val="00A54B02"/>
    <w:rsid w:val="00A54BE8"/>
    <w:rsid w:val="00A54C55"/>
    <w:rsid w:val="00A54F2D"/>
    <w:rsid w:val="00A554D4"/>
    <w:rsid w:val="00A5558A"/>
    <w:rsid w:val="00A5570E"/>
    <w:rsid w:val="00A558BE"/>
    <w:rsid w:val="00A55959"/>
    <w:rsid w:val="00A55E60"/>
    <w:rsid w:val="00A55FB0"/>
    <w:rsid w:val="00A55FD9"/>
    <w:rsid w:val="00A560AF"/>
    <w:rsid w:val="00A5617E"/>
    <w:rsid w:val="00A561CF"/>
    <w:rsid w:val="00A5627C"/>
    <w:rsid w:val="00A5670F"/>
    <w:rsid w:val="00A56AA8"/>
    <w:rsid w:val="00A56F87"/>
    <w:rsid w:val="00A56F90"/>
    <w:rsid w:val="00A5748B"/>
    <w:rsid w:val="00A57577"/>
    <w:rsid w:val="00A575A2"/>
    <w:rsid w:val="00A575BC"/>
    <w:rsid w:val="00A579FE"/>
    <w:rsid w:val="00A57B05"/>
    <w:rsid w:val="00A57C6F"/>
    <w:rsid w:val="00A57C8E"/>
    <w:rsid w:val="00A57E75"/>
    <w:rsid w:val="00A57F35"/>
    <w:rsid w:val="00A57F59"/>
    <w:rsid w:val="00A600CD"/>
    <w:rsid w:val="00A60259"/>
    <w:rsid w:val="00A6047B"/>
    <w:rsid w:val="00A60A26"/>
    <w:rsid w:val="00A60C10"/>
    <w:rsid w:val="00A60CAC"/>
    <w:rsid w:val="00A60CFD"/>
    <w:rsid w:val="00A60EEA"/>
    <w:rsid w:val="00A61099"/>
    <w:rsid w:val="00A6177B"/>
    <w:rsid w:val="00A617FB"/>
    <w:rsid w:val="00A61A57"/>
    <w:rsid w:val="00A61B80"/>
    <w:rsid w:val="00A61F98"/>
    <w:rsid w:val="00A6217A"/>
    <w:rsid w:val="00A62257"/>
    <w:rsid w:val="00A6236B"/>
    <w:rsid w:val="00A6238D"/>
    <w:rsid w:val="00A624A8"/>
    <w:rsid w:val="00A625DF"/>
    <w:rsid w:val="00A62A42"/>
    <w:rsid w:val="00A62C1A"/>
    <w:rsid w:val="00A62EF3"/>
    <w:rsid w:val="00A62FCE"/>
    <w:rsid w:val="00A6302D"/>
    <w:rsid w:val="00A63135"/>
    <w:rsid w:val="00A63304"/>
    <w:rsid w:val="00A633B2"/>
    <w:rsid w:val="00A63433"/>
    <w:rsid w:val="00A6353D"/>
    <w:rsid w:val="00A63571"/>
    <w:rsid w:val="00A636AC"/>
    <w:rsid w:val="00A636C0"/>
    <w:rsid w:val="00A63D55"/>
    <w:rsid w:val="00A64289"/>
    <w:rsid w:val="00A6429C"/>
    <w:rsid w:val="00A6436A"/>
    <w:rsid w:val="00A6458F"/>
    <w:rsid w:val="00A64B32"/>
    <w:rsid w:val="00A64D3E"/>
    <w:rsid w:val="00A64EC7"/>
    <w:rsid w:val="00A64ED3"/>
    <w:rsid w:val="00A65064"/>
    <w:rsid w:val="00A657AB"/>
    <w:rsid w:val="00A65A6A"/>
    <w:rsid w:val="00A65D12"/>
    <w:rsid w:val="00A65D9A"/>
    <w:rsid w:val="00A65DAD"/>
    <w:rsid w:val="00A65E83"/>
    <w:rsid w:val="00A6600C"/>
    <w:rsid w:val="00A66094"/>
    <w:rsid w:val="00A661DB"/>
    <w:rsid w:val="00A66336"/>
    <w:rsid w:val="00A668BD"/>
    <w:rsid w:val="00A668F7"/>
    <w:rsid w:val="00A66E91"/>
    <w:rsid w:val="00A6713F"/>
    <w:rsid w:val="00A671AD"/>
    <w:rsid w:val="00A67749"/>
    <w:rsid w:val="00A677B6"/>
    <w:rsid w:val="00A67826"/>
    <w:rsid w:val="00A67ACB"/>
    <w:rsid w:val="00A67CEE"/>
    <w:rsid w:val="00A67D0A"/>
    <w:rsid w:val="00A67F03"/>
    <w:rsid w:val="00A703AA"/>
    <w:rsid w:val="00A703E8"/>
    <w:rsid w:val="00A70499"/>
    <w:rsid w:val="00A7081C"/>
    <w:rsid w:val="00A708BB"/>
    <w:rsid w:val="00A7117A"/>
    <w:rsid w:val="00A711B8"/>
    <w:rsid w:val="00A712A2"/>
    <w:rsid w:val="00A712DB"/>
    <w:rsid w:val="00A71366"/>
    <w:rsid w:val="00A7137B"/>
    <w:rsid w:val="00A71575"/>
    <w:rsid w:val="00A716E2"/>
    <w:rsid w:val="00A71752"/>
    <w:rsid w:val="00A71790"/>
    <w:rsid w:val="00A718E8"/>
    <w:rsid w:val="00A7199B"/>
    <w:rsid w:val="00A71AC0"/>
    <w:rsid w:val="00A71BBD"/>
    <w:rsid w:val="00A71E9E"/>
    <w:rsid w:val="00A72297"/>
    <w:rsid w:val="00A72557"/>
    <w:rsid w:val="00A72659"/>
    <w:rsid w:val="00A72739"/>
    <w:rsid w:val="00A7290E"/>
    <w:rsid w:val="00A72D31"/>
    <w:rsid w:val="00A72EAA"/>
    <w:rsid w:val="00A73290"/>
    <w:rsid w:val="00A7339E"/>
    <w:rsid w:val="00A737F4"/>
    <w:rsid w:val="00A73AB8"/>
    <w:rsid w:val="00A73B17"/>
    <w:rsid w:val="00A73C41"/>
    <w:rsid w:val="00A73CD2"/>
    <w:rsid w:val="00A73EF3"/>
    <w:rsid w:val="00A73FF5"/>
    <w:rsid w:val="00A7410C"/>
    <w:rsid w:val="00A7449F"/>
    <w:rsid w:val="00A74815"/>
    <w:rsid w:val="00A74A41"/>
    <w:rsid w:val="00A74B97"/>
    <w:rsid w:val="00A751D9"/>
    <w:rsid w:val="00A75565"/>
    <w:rsid w:val="00A75637"/>
    <w:rsid w:val="00A75649"/>
    <w:rsid w:val="00A7569D"/>
    <w:rsid w:val="00A756B3"/>
    <w:rsid w:val="00A7595D"/>
    <w:rsid w:val="00A75D39"/>
    <w:rsid w:val="00A75F90"/>
    <w:rsid w:val="00A75FD8"/>
    <w:rsid w:val="00A760AA"/>
    <w:rsid w:val="00A760C1"/>
    <w:rsid w:val="00A7624B"/>
    <w:rsid w:val="00A764C1"/>
    <w:rsid w:val="00A76B77"/>
    <w:rsid w:val="00A76C85"/>
    <w:rsid w:val="00A77079"/>
    <w:rsid w:val="00A77378"/>
    <w:rsid w:val="00A77555"/>
    <w:rsid w:val="00A77719"/>
    <w:rsid w:val="00A777EF"/>
    <w:rsid w:val="00A77A0E"/>
    <w:rsid w:val="00A77B0A"/>
    <w:rsid w:val="00A77B3E"/>
    <w:rsid w:val="00A77BFD"/>
    <w:rsid w:val="00A77C6C"/>
    <w:rsid w:val="00A77DA8"/>
    <w:rsid w:val="00A77DF9"/>
    <w:rsid w:val="00A77E7F"/>
    <w:rsid w:val="00A80142"/>
    <w:rsid w:val="00A801A7"/>
    <w:rsid w:val="00A801EF"/>
    <w:rsid w:val="00A8023C"/>
    <w:rsid w:val="00A80BA9"/>
    <w:rsid w:val="00A80E04"/>
    <w:rsid w:val="00A810BF"/>
    <w:rsid w:val="00A8124C"/>
    <w:rsid w:val="00A812E0"/>
    <w:rsid w:val="00A8172C"/>
    <w:rsid w:val="00A818B5"/>
    <w:rsid w:val="00A818DF"/>
    <w:rsid w:val="00A819BE"/>
    <w:rsid w:val="00A81C46"/>
    <w:rsid w:val="00A81F2E"/>
    <w:rsid w:val="00A82261"/>
    <w:rsid w:val="00A826BE"/>
    <w:rsid w:val="00A82791"/>
    <w:rsid w:val="00A82D55"/>
    <w:rsid w:val="00A831BC"/>
    <w:rsid w:val="00A833C7"/>
    <w:rsid w:val="00A83693"/>
    <w:rsid w:val="00A837DE"/>
    <w:rsid w:val="00A839AA"/>
    <w:rsid w:val="00A83F0A"/>
    <w:rsid w:val="00A83FCE"/>
    <w:rsid w:val="00A84113"/>
    <w:rsid w:val="00A84125"/>
    <w:rsid w:val="00A842AE"/>
    <w:rsid w:val="00A846D7"/>
    <w:rsid w:val="00A8492B"/>
    <w:rsid w:val="00A84978"/>
    <w:rsid w:val="00A84BCB"/>
    <w:rsid w:val="00A84D64"/>
    <w:rsid w:val="00A84DFA"/>
    <w:rsid w:val="00A850CB"/>
    <w:rsid w:val="00A8522B"/>
    <w:rsid w:val="00A856B2"/>
    <w:rsid w:val="00A8571E"/>
    <w:rsid w:val="00A8580A"/>
    <w:rsid w:val="00A8585A"/>
    <w:rsid w:val="00A85E8D"/>
    <w:rsid w:val="00A85F98"/>
    <w:rsid w:val="00A86571"/>
    <w:rsid w:val="00A8689F"/>
    <w:rsid w:val="00A86A77"/>
    <w:rsid w:val="00A86B3A"/>
    <w:rsid w:val="00A86C1E"/>
    <w:rsid w:val="00A86D90"/>
    <w:rsid w:val="00A8732A"/>
    <w:rsid w:val="00A873A7"/>
    <w:rsid w:val="00A87453"/>
    <w:rsid w:val="00A87896"/>
    <w:rsid w:val="00A87B46"/>
    <w:rsid w:val="00A87B64"/>
    <w:rsid w:val="00A87BA0"/>
    <w:rsid w:val="00A87BFF"/>
    <w:rsid w:val="00A87CC6"/>
    <w:rsid w:val="00A87CCF"/>
    <w:rsid w:val="00A87D3F"/>
    <w:rsid w:val="00A90232"/>
    <w:rsid w:val="00A904FA"/>
    <w:rsid w:val="00A90515"/>
    <w:rsid w:val="00A90614"/>
    <w:rsid w:val="00A90661"/>
    <w:rsid w:val="00A9077A"/>
    <w:rsid w:val="00A9079C"/>
    <w:rsid w:val="00A908F4"/>
    <w:rsid w:val="00A90EFF"/>
    <w:rsid w:val="00A910D3"/>
    <w:rsid w:val="00A91130"/>
    <w:rsid w:val="00A9135F"/>
    <w:rsid w:val="00A914C6"/>
    <w:rsid w:val="00A91890"/>
    <w:rsid w:val="00A91ED0"/>
    <w:rsid w:val="00A922FA"/>
    <w:rsid w:val="00A923A5"/>
    <w:rsid w:val="00A9255B"/>
    <w:rsid w:val="00A9263A"/>
    <w:rsid w:val="00A926DF"/>
    <w:rsid w:val="00A9279E"/>
    <w:rsid w:val="00A92885"/>
    <w:rsid w:val="00A92BDE"/>
    <w:rsid w:val="00A92C0D"/>
    <w:rsid w:val="00A92F8C"/>
    <w:rsid w:val="00A92FC6"/>
    <w:rsid w:val="00A93040"/>
    <w:rsid w:val="00A9329E"/>
    <w:rsid w:val="00A93668"/>
    <w:rsid w:val="00A938DB"/>
    <w:rsid w:val="00A93B35"/>
    <w:rsid w:val="00A9410B"/>
    <w:rsid w:val="00A94112"/>
    <w:rsid w:val="00A94395"/>
    <w:rsid w:val="00A948C3"/>
    <w:rsid w:val="00A94921"/>
    <w:rsid w:val="00A94C01"/>
    <w:rsid w:val="00A94CB5"/>
    <w:rsid w:val="00A94CDD"/>
    <w:rsid w:val="00A95166"/>
    <w:rsid w:val="00A951F4"/>
    <w:rsid w:val="00A954F6"/>
    <w:rsid w:val="00A95721"/>
    <w:rsid w:val="00A95840"/>
    <w:rsid w:val="00A9592D"/>
    <w:rsid w:val="00A95B0C"/>
    <w:rsid w:val="00A95C1F"/>
    <w:rsid w:val="00A95C9F"/>
    <w:rsid w:val="00A95CD8"/>
    <w:rsid w:val="00A95D6E"/>
    <w:rsid w:val="00A9600F"/>
    <w:rsid w:val="00A961DC"/>
    <w:rsid w:val="00A963C0"/>
    <w:rsid w:val="00A96468"/>
    <w:rsid w:val="00A96503"/>
    <w:rsid w:val="00A965F5"/>
    <w:rsid w:val="00A96A9C"/>
    <w:rsid w:val="00A96B3E"/>
    <w:rsid w:val="00A96B45"/>
    <w:rsid w:val="00A96F8D"/>
    <w:rsid w:val="00A97024"/>
    <w:rsid w:val="00A970BC"/>
    <w:rsid w:val="00A97112"/>
    <w:rsid w:val="00A9757A"/>
    <w:rsid w:val="00A97646"/>
    <w:rsid w:val="00A978DE"/>
    <w:rsid w:val="00A979D9"/>
    <w:rsid w:val="00A979DF"/>
    <w:rsid w:val="00A97DF0"/>
    <w:rsid w:val="00A97E14"/>
    <w:rsid w:val="00A97EBB"/>
    <w:rsid w:val="00AA0085"/>
    <w:rsid w:val="00AA018B"/>
    <w:rsid w:val="00AA0337"/>
    <w:rsid w:val="00AA049B"/>
    <w:rsid w:val="00AA0640"/>
    <w:rsid w:val="00AA0805"/>
    <w:rsid w:val="00AA0833"/>
    <w:rsid w:val="00AA0897"/>
    <w:rsid w:val="00AA0B5E"/>
    <w:rsid w:val="00AA0F59"/>
    <w:rsid w:val="00AA0F65"/>
    <w:rsid w:val="00AA0FD3"/>
    <w:rsid w:val="00AA107A"/>
    <w:rsid w:val="00AA10A9"/>
    <w:rsid w:val="00AA16BE"/>
    <w:rsid w:val="00AA1738"/>
    <w:rsid w:val="00AA1829"/>
    <w:rsid w:val="00AA202D"/>
    <w:rsid w:val="00AA205D"/>
    <w:rsid w:val="00AA2134"/>
    <w:rsid w:val="00AA2667"/>
    <w:rsid w:val="00AA2826"/>
    <w:rsid w:val="00AA29E6"/>
    <w:rsid w:val="00AA2AC5"/>
    <w:rsid w:val="00AA2ACF"/>
    <w:rsid w:val="00AA2C11"/>
    <w:rsid w:val="00AA2DF3"/>
    <w:rsid w:val="00AA2E98"/>
    <w:rsid w:val="00AA3179"/>
    <w:rsid w:val="00AA3287"/>
    <w:rsid w:val="00AA32E7"/>
    <w:rsid w:val="00AA346A"/>
    <w:rsid w:val="00AA3636"/>
    <w:rsid w:val="00AA37B9"/>
    <w:rsid w:val="00AA39A1"/>
    <w:rsid w:val="00AA3A4E"/>
    <w:rsid w:val="00AA3A93"/>
    <w:rsid w:val="00AA3C7C"/>
    <w:rsid w:val="00AA3CFE"/>
    <w:rsid w:val="00AA418D"/>
    <w:rsid w:val="00AA4473"/>
    <w:rsid w:val="00AA4654"/>
    <w:rsid w:val="00AA47DA"/>
    <w:rsid w:val="00AA48FA"/>
    <w:rsid w:val="00AA49B8"/>
    <w:rsid w:val="00AA49D5"/>
    <w:rsid w:val="00AA4B01"/>
    <w:rsid w:val="00AA4F83"/>
    <w:rsid w:val="00AA5004"/>
    <w:rsid w:val="00AA51F9"/>
    <w:rsid w:val="00AA5320"/>
    <w:rsid w:val="00AA5593"/>
    <w:rsid w:val="00AA5779"/>
    <w:rsid w:val="00AA5998"/>
    <w:rsid w:val="00AA5CC2"/>
    <w:rsid w:val="00AA6280"/>
    <w:rsid w:val="00AA67C4"/>
    <w:rsid w:val="00AA689C"/>
    <w:rsid w:val="00AA6BD8"/>
    <w:rsid w:val="00AA6C65"/>
    <w:rsid w:val="00AA6D4E"/>
    <w:rsid w:val="00AA6D8F"/>
    <w:rsid w:val="00AA6EEF"/>
    <w:rsid w:val="00AA7081"/>
    <w:rsid w:val="00AA76FA"/>
    <w:rsid w:val="00AA7858"/>
    <w:rsid w:val="00AA7B2D"/>
    <w:rsid w:val="00AA7C95"/>
    <w:rsid w:val="00AB0172"/>
    <w:rsid w:val="00AB02FE"/>
    <w:rsid w:val="00AB07E2"/>
    <w:rsid w:val="00AB0A4D"/>
    <w:rsid w:val="00AB0C0D"/>
    <w:rsid w:val="00AB105C"/>
    <w:rsid w:val="00AB1074"/>
    <w:rsid w:val="00AB1256"/>
    <w:rsid w:val="00AB1598"/>
    <w:rsid w:val="00AB1697"/>
    <w:rsid w:val="00AB1921"/>
    <w:rsid w:val="00AB193B"/>
    <w:rsid w:val="00AB1CC3"/>
    <w:rsid w:val="00AB1D31"/>
    <w:rsid w:val="00AB2141"/>
    <w:rsid w:val="00AB22CB"/>
    <w:rsid w:val="00AB2371"/>
    <w:rsid w:val="00AB2582"/>
    <w:rsid w:val="00AB2681"/>
    <w:rsid w:val="00AB2808"/>
    <w:rsid w:val="00AB2A49"/>
    <w:rsid w:val="00AB2A8C"/>
    <w:rsid w:val="00AB2B52"/>
    <w:rsid w:val="00AB2B54"/>
    <w:rsid w:val="00AB2B9A"/>
    <w:rsid w:val="00AB303E"/>
    <w:rsid w:val="00AB3171"/>
    <w:rsid w:val="00AB317A"/>
    <w:rsid w:val="00AB33D9"/>
    <w:rsid w:val="00AB35A0"/>
    <w:rsid w:val="00AB3B82"/>
    <w:rsid w:val="00AB3E0F"/>
    <w:rsid w:val="00AB431E"/>
    <w:rsid w:val="00AB4A53"/>
    <w:rsid w:val="00AB4A82"/>
    <w:rsid w:val="00AB4A9B"/>
    <w:rsid w:val="00AB4AA5"/>
    <w:rsid w:val="00AB4BD3"/>
    <w:rsid w:val="00AB4BD6"/>
    <w:rsid w:val="00AB4C31"/>
    <w:rsid w:val="00AB4EEF"/>
    <w:rsid w:val="00AB512C"/>
    <w:rsid w:val="00AB5181"/>
    <w:rsid w:val="00AB524C"/>
    <w:rsid w:val="00AB5535"/>
    <w:rsid w:val="00AB5687"/>
    <w:rsid w:val="00AB5987"/>
    <w:rsid w:val="00AB6070"/>
    <w:rsid w:val="00AB607A"/>
    <w:rsid w:val="00AB60EE"/>
    <w:rsid w:val="00AB622D"/>
    <w:rsid w:val="00AB6370"/>
    <w:rsid w:val="00AB64AE"/>
    <w:rsid w:val="00AB64FE"/>
    <w:rsid w:val="00AB6564"/>
    <w:rsid w:val="00AB65E0"/>
    <w:rsid w:val="00AB6604"/>
    <w:rsid w:val="00AB67A3"/>
    <w:rsid w:val="00AB6B0D"/>
    <w:rsid w:val="00AB6E42"/>
    <w:rsid w:val="00AB70BD"/>
    <w:rsid w:val="00AB7101"/>
    <w:rsid w:val="00AB7599"/>
    <w:rsid w:val="00AB78EA"/>
    <w:rsid w:val="00AB7A22"/>
    <w:rsid w:val="00AB7A23"/>
    <w:rsid w:val="00AB7BD7"/>
    <w:rsid w:val="00AB7CA9"/>
    <w:rsid w:val="00AC045B"/>
    <w:rsid w:val="00AC067D"/>
    <w:rsid w:val="00AC07D1"/>
    <w:rsid w:val="00AC08C1"/>
    <w:rsid w:val="00AC0905"/>
    <w:rsid w:val="00AC0BDA"/>
    <w:rsid w:val="00AC0C33"/>
    <w:rsid w:val="00AC0D26"/>
    <w:rsid w:val="00AC1198"/>
    <w:rsid w:val="00AC11FA"/>
    <w:rsid w:val="00AC1758"/>
    <w:rsid w:val="00AC1799"/>
    <w:rsid w:val="00AC17A6"/>
    <w:rsid w:val="00AC17B8"/>
    <w:rsid w:val="00AC1A5D"/>
    <w:rsid w:val="00AC1CB3"/>
    <w:rsid w:val="00AC1E73"/>
    <w:rsid w:val="00AC2291"/>
    <w:rsid w:val="00AC25AF"/>
    <w:rsid w:val="00AC281C"/>
    <w:rsid w:val="00AC2853"/>
    <w:rsid w:val="00AC2B01"/>
    <w:rsid w:val="00AC2C89"/>
    <w:rsid w:val="00AC30C8"/>
    <w:rsid w:val="00AC3131"/>
    <w:rsid w:val="00AC3173"/>
    <w:rsid w:val="00AC31E3"/>
    <w:rsid w:val="00AC3229"/>
    <w:rsid w:val="00AC33D2"/>
    <w:rsid w:val="00AC3486"/>
    <w:rsid w:val="00AC3674"/>
    <w:rsid w:val="00AC3825"/>
    <w:rsid w:val="00AC3DDB"/>
    <w:rsid w:val="00AC3EE6"/>
    <w:rsid w:val="00AC3F80"/>
    <w:rsid w:val="00AC4237"/>
    <w:rsid w:val="00AC43D7"/>
    <w:rsid w:val="00AC4A66"/>
    <w:rsid w:val="00AC4ACD"/>
    <w:rsid w:val="00AC4D02"/>
    <w:rsid w:val="00AC4F04"/>
    <w:rsid w:val="00AC4FF0"/>
    <w:rsid w:val="00AC5016"/>
    <w:rsid w:val="00AC506B"/>
    <w:rsid w:val="00AC5193"/>
    <w:rsid w:val="00AC52AF"/>
    <w:rsid w:val="00AC5306"/>
    <w:rsid w:val="00AC5380"/>
    <w:rsid w:val="00AC53F5"/>
    <w:rsid w:val="00AC544C"/>
    <w:rsid w:val="00AC5861"/>
    <w:rsid w:val="00AC5F78"/>
    <w:rsid w:val="00AC5FD3"/>
    <w:rsid w:val="00AC60CA"/>
    <w:rsid w:val="00AC619D"/>
    <w:rsid w:val="00AC61A5"/>
    <w:rsid w:val="00AC6245"/>
    <w:rsid w:val="00AC6467"/>
    <w:rsid w:val="00AC64A2"/>
    <w:rsid w:val="00AC67AB"/>
    <w:rsid w:val="00AC69B5"/>
    <w:rsid w:val="00AC6B2A"/>
    <w:rsid w:val="00AC6E91"/>
    <w:rsid w:val="00AC6EA7"/>
    <w:rsid w:val="00AC71FB"/>
    <w:rsid w:val="00AC72E6"/>
    <w:rsid w:val="00AC74DF"/>
    <w:rsid w:val="00AC756E"/>
    <w:rsid w:val="00AC7586"/>
    <w:rsid w:val="00AC75D1"/>
    <w:rsid w:val="00AC7720"/>
    <w:rsid w:val="00AC77FF"/>
    <w:rsid w:val="00AC78F9"/>
    <w:rsid w:val="00AC794D"/>
    <w:rsid w:val="00AC79B9"/>
    <w:rsid w:val="00AC7B15"/>
    <w:rsid w:val="00AD010C"/>
    <w:rsid w:val="00AD01E8"/>
    <w:rsid w:val="00AD029D"/>
    <w:rsid w:val="00AD02E8"/>
    <w:rsid w:val="00AD03E7"/>
    <w:rsid w:val="00AD05DA"/>
    <w:rsid w:val="00AD061E"/>
    <w:rsid w:val="00AD063C"/>
    <w:rsid w:val="00AD06C4"/>
    <w:rsid w:val="00AD0984"/>
    <w:rsid w:val="00AD09A3"/>
    <w:rsid w:val="00AD0A67"/>
    <w:rsid w:val="00AD0A7D"/>
    <w:rsid w:val="00AD0CF8"/>
    <w:rsid w:val="00AD0D77"/>
    <w:rsid w:val="00AD0EFE"/>
    <w:rsid w:val="00AD1140"/>
    <w:rsid w:val="00AD12C8"/>
    <w:rsid w:val="00AD12C9"/>
    <w:rsid w:val="00AD163F"/>
    <w:rsid w:val="00AD17FF"/>
    <w:rsid w:val="00AD1902"/>
    <w:rsid w:val="00AD1947"/>
    <w:rsid w:val="00AD1D41"/>
    <w:rsid w:val="00AD1E2F"/>
    <w:rsid w:val="00AD1E82"/>
    <w:rsid w:val="00AD1FA3"/>
    <w:rsid w:val="00AD1FE5"/>
    <w:rsid w:val="00AD20D3"/>
    <w:rsid w:val="00AD210A"/>
    <w:rsid w:val="00AD2463"/>
    <w:rsid w:val="00AD25F2"/>
    <w:rsid w:val="00AD2A10"/>
    <w:rsid w:val="00AD2A80"/>
    <w:rsid w:val="00AD32E3"/>
    <w:rsid w:val="00AD3598"/>
    <w:rsid w:val="00AD3625"/>
    <w:rsid w:val="00AD3642"/>
    <w:rsid w:val="00AD40F5"/>
    <w:rsid w:val="00AD423F"/>
    <w:rsid w:val="00AD4516"/>
    <w:rsid w:val="00AD4590"/>
    <w:rsid w:val="00AD4921"/>
    <w:rsid w:val="00AD4BBA"/>
    <w:rsid w:val="00AD4EC8"/>
    <w:rsid w:val="00AD5143"/>
    <w:rsid w:val="00AD5294"/>
    <w:rsid w:val="00AD540F"/>
    <w:rsid w:val="00AD54F2"/>
    <w:rsid w:val="00AD55C8"/>
    <w:rsid w:val="00AD5A0F"/>
    <w:rsid w:val="00AD5BE9"/>
    <w:rsid w:val="00AD5BF9"/>
    <w:rsid w:val="00AD5D34"/>
    <w:rsid w:val="00AD5F1E"/>
    <w:rsid w:val="00AD5FC8"/>
    <w:rsid w:val="00AD6076"/>
    <w:rsid w:val="00AD622F"/>
    <w:rsid w:val="00AD62BF"/>
    <w:rsid w:val="00AD64AC"/>
    <w:rsid w:val="00AD650B"/>
    <w:rsid w:val="00AD66F7"/>
    <w:rsid w:val="00AD69AB"/>
    <w:rsid w:val="00AD6BAE"/>
    <w:rsid w:val="00AD6BD6"/>
    <w:rsid w:val="00AD6CB7"/>
    <w:rsid w:val="00AD6F8B"/>
    <w:rsid w:val="00AD7163"/>
    <w:rsid w:val="00AD72AE"/>
    <w:rsid w:val="00AD738C"/>
    <w:rsid w:val="00AD74A9"/>
    <w:rsid w:val="00AD7821"/>
    <w:rsid w:val="00AD7FE5"/>
    <w:rsid w:val="00AE0025"/>
    <w:rsid w:val="00AE002C"/>
    <w:rsid w:val="00AE00DC"/>
    <w:rsid w:val="00AE063C"/>
    <w:rsid w:val="00AE06C6"/>
    <w:rsid w:val="00AE08D9"/>
    <w:rsid w:val="00AE0984"/>
    <w:rsid w:val="00AE09A6"/>
    <w:rsid w:val="00AE09D7"/>
    <w:rsid w:val="00AE0B3F"/>
    <w:rsid w:val="00AE0B6A"/>
    <w:rsid w:val="00AE0B6D"/>
    <w:rsid w:val="00AE0DB4"/>
    <w:rsid w:val="00AE121E"/>
    <w:rsid w:val="00AE13A6"/>
    <w:rsid w:val="00AE1855"/>
    <w:rsid w:val="00AE18E0"/>
    <w:rsid w:val="00AE1A76"/>
    <w:rsid w:val="00AE1B26"/>
    <w:rsid w:val="00AE1D55"/>
    <w:rsid w:val="00AE1D98"/>
    <w:rsid w:val="00AE1E7C"/>
    <w:rsid w:val="00AE1F3E"/>
    <w:rsid w:val="00AE1FB6"/>
    <w:rsid w:val="00AE2127"/>
    <w:rsid w:val="00AE2190"/>
    <w:rsid w:val="00AE225B"/>
    <w:rsid w:val="00AE2786"/>
    <w:rsid w:val="00AE2AAD"/>
    <w:rsid w:val="00AE2BF1"/>
    <w:rsid w:val="00AE2DB2"/>
    <w:rsid w:val="00AE2E1C"/>
    <w:rsid w:val="00AE2EEA"/>
    <w:rsid w:val="00AE3178"/>
    <w:rsid w:val="00AE323A"/>
    <w:rsid w:val="00AE32EC"/>
    <w:rsid w:val="00AE359C"/>
    <w:rsid w:val="00AE3647"/>
    <w:rsid w:val="00AE3693"/>
    <w:rsid w:val="00AE38BF"/>
    <w:rsid w:val="00AE38EA"/>
    <w:rsid w:val="00AE390C"/>
    <w:rsid w:val="00AE392E"/>
    <w:rsid w:val="00AE39EA"/>
    <w:rsid w:val="00AE3D67"/>
    <w:rsid w:val="00AE3DF6"/>
    <w:rsid w:val="00AE40BD"/>
    <w:rsid w:val="00AE41D0"/>
    <w:rsid w:val="00AE4D4D"/>
    <w:rsid w:val="00AE5074"/>
    <w:rsid w:val="00AE5156"/>
    <w:rsid w:val="00AE54D0"/>
    <w:rsid w:val="00AE5685"/>
    <w:rsid w:val="00AE56AA"/>
    <w:rsid w:val="00AE5922"/>
    <w:rsid w:val="00AE59BE"/>
    <w:rsid w:val="00AE5CF9"/>
    <w:rsid w:val="00AE5D62"/>
    <w:rsid w:val="00AE5F6A"/>
    <w:rsid w:val="00AE6208"/>
    <w:rsid w:val="00AE63AA"/>
    <w:rsid w:val="00AE63BF"/>
    <w:rsid w:val="00AE64DC"/>
    <w:rsid w:val="00AE664A"/>
    <w:rsid w:val="00AE669B"/>
    <w:rsid w:val="00AE67C6"/>
    <w:rsid w:val="00AE6B84"/>
    <w:rsid w:val="00AE6CF3"/>
    <w:rsid w:val="00AE6F79"/>
    <w:rsid w:val="00AE6FB8"/>
    <w:rsid w:val="00AE715D"/>
    <w:rsid w:val="00AE71F1"/>
    <w:rsid w:val="00AE7374"/>
    <w:rsid w:val="00AE747D"/>
    <w:rsid w:val="00AE76AC"/>
    <w:rsid w:val="00AE7919"/>
    <w:rsid w:val="00AE7A96"/>
    <w:rsid w:val="00AE7AD0"/>
    <w:rsid w:val="00AE7CA6"/>
    <w:rsid w:val="00AE7D86"/>
    <w:rsid w:val="00AE7E7D"/>
    <w:rsid w:val="00AF02F4"/>
    <w:rsid w:val="00AF04D6"/>
    <w:rsid w:val="00AF0507"/>
    <w:rsid w:val="00AF07B3"/>
    <w:rsid w:val="00AF07C3"/>
    <w:rsid w:val="00AF0903"/>
    <w:rsid w:val="00AF0DEE"/>
    <w:rsid w:val="00AF0E20"/>
    <w:rsid w:val="00AF1021"/>
    <w:rsid w:val="00AF1131"/>
    <w:rsid w:val="00AF1231"/>
    <w:rsid w:val="00AF1242"/>
    <w:rsid w:val="00AF1315"/>
    <w:rsid w:val="00AF1460"/>
    <w:rsid w:val="00AF158F"/>
    <w:rsid w:val="00AF15F7"/>
    <w:rsid w:val="00AF1651"/>
    <w:rsid w:val="00AF1846"/>
    <w:rsid w:val="00AF18AC"/>
    <w:rsid w:val="00AF1CFB"/>
    <w:rsid w:val="00AF1EDE"/>
    <w:rsid w:val="00AF1FDE"/>
    <w:rsid w:val="00AF2162"/>
    <w:rsid w:val="00AF254D"/>
    <w:rsid w:val="00AF267E"/>
    <w:rsid w:val="00AF28AD"/>
    <w:rsid w:val="00AF2923"/>
    <w:rsid w:val="00AF2BBE"/>
    <w:rsid w:val="00AF2C28"/>
    <w:rsid w:val="00AF2F72"/>
    <w:rsid w:val="00AF301B"/>
    <w:rsid w:val="00AF310F"/>
    <w:rsid w:val="00AF313A"/>
    <w:rsid w:val="00AF3144"/>
    <w:rsid w:val="00AF320D"/>
    <w:rsid w:val="00AF3453"/>
    <w:rsid w:val="00AF345E"/>
    <w:rsid w:val="00AF37B0"/>
    <w:rsid w:val="00AF37BF"/>
    <w:rsid w:val="00AF39C6"/>
    <w:rsid w:val="00AF3A25"/>
    <w:rsid w:val="00AF3A54"/>
    <w:rsid w:val="00AF3DD0"/>
    <w:rsid w:val="00AF4065"/>
    <w:rsid w:val="00AF40D4"/>
    <w:rsid w:val="00AF4127"/>
    <w:rsid w:val="00AF4162"/>
    <w:rsid w:val="00AF4218"/>
    <w:rsid w:val="00AF427A"/>
    <w:rsid w:val="00AF42AF"/>
    <w:rsid w:val="00AF435D"/>
    <w:rsid w:val="00AF439F"/>
    <w:rsid w:val="00AF4533"/>
    <w:rsid w:val="00AF47A8"/>
    <w:rsid w:val="00AF4A62"/>
    <w:rsid w:val="00AF4B87"/>
    <w:rsid w:val="00AF4BE9"/>
    <w:rsid w:val="00AF4CE9"/>
    <w:rsid w:val="00AF509D"/>
    <w:rsid w:val="00AF5376"/>
    <w:rsid w:val="00AF57A0"/>
    <w:rsid w:val="00AF5946"/>
    <w:rsid w:val="00AF5A05"/>
    <w:rsid w:val="00AF60E1"/>
    <w:rsid w:val="00AF6229"/>
    <w:rsid w:val="00AF654E"/>
    <w:rsid w:val="00AF6963"/>
    <w:rsid w:val="00AF69A7"/>
    <w:rsid w:val="00AF6FC4"/>
    <w:rsid w:val="00AF7194"/>
    <w:rsid w:val="00AF7648"/>
    <w:rsid w:val="00AF76D9"/>
    <w:rsid w:val="00AF76F8"/>
    <w:rsid w:val="00AF7796"/>
    <w:rsid w:val="00AF78CC"/>
    <w:rsid w:val="00AF7B51"/>
    <w:rsid w:val="00AF7D42"/>
    <w:rsid w:val="00AF7F57"/>
    <w:rsid w:val="00AF7F8E"/>
    <w:rsid w:val="00B000B8"/>
    <w:rsid w:val="00B002E9"/>
    <w:rsid w:val="00B0065E"/>
    <w:rsid w:val="00B006F2"/>
    <w:rsid w:val="00B00798"/>
    <w:rsid w:val="00B007EC"/>
    <w:rsid w:val="00B007FE"/>
    <w:rsid w:val="00B0080C"/>
    <w:rsid w:val="00B00998"/>
    <w:rsid w:val="00B00D55"/>
    <w:rsid w:val="00B00FB8"/>
    <w:rsid w:val="00B012B5"/>
    <w:rsid w:val="00B0153F"/>
    <w:rsid w:val="00B01C7A"/>
    <w:rsid w:val="00B01D66"/>
    <w:rsid w:val="00B01D7F"/>
    <w:rsid w:val="00B01F3D"/>
    <w:rsid w:val="00B0204A"/>
    <w:rsid w:val="00B02243"/>
    <w:rsid w:val="00B025DA"/>
    <w:rsid w:val="00B02694"/>
    <w:rsid w:val="00B02939"/>
    <w:rsid w:val="00B02DD6"/>
    <w:rsid w:val="00B02EE4"/>
    <w:rsid w:val="00B02F39"/>
    <w:rsid w:val="00B02FB2"/>
    <w:rsid w:val="00B03194"/>
    <w:rsid w:val="00B0345A"/>
    <w:rsid w:val="00B034D1"/>
    <w:rsid w:val="00B0351C"/>
    <w:rsid w:val="00B035DC"/>
    <w:rsid w:val="00B036AA"/>
    <w:rsid w:val="00B037F7"/>
    <w:rsid w:val="00B03989"/>
    <w:rsid w:val="00B03DF8"/>
    <w:rsid w:val="00B04308"/>
    <w:rsid w:val="00B0450F"/>
    <w:rsid w:val="00B04731"/>
    <w:rsid w:val="00B04DB1"/>
    <w:rsid w:val="00B0504B"/>
    <w:rsid w:val="00B05462"/>
    <w:rsid w:val="00B0557B"/>
    <w:rsid w:val="00B057CF"/>
    <w:rsid w:val="00B05B1B"/>
    <w:rsid w:val="00B05C93"/>
    <w:rsid w:val="00B05D03"/>
    <w:rsid w:val="00B061D0"/>
    <w:rsid w:val="00B06266"/>
    <w:rsid w:val="00B06288"/>
    <w:rsid w:val="00B06383"/>
    <w:rsid w:val="00B06632"/>
    <w:rsid w:val="00B06870"/>
    <w:rsid w:val="00B0696D"/>
    <w:rsid w:val="00B06CF1"/>
    <w:rsid w:val="00B06D3D"/>
    <w:rsid w:val="00B070D3"/>
    <w:rsid w:val="00B070E8"/>
    <w:rsid w:val="00B0719C"/>
    <w:rsid w:val="00B072C4"/>
    <w:rsid w:val="00B072E1"/>
    <w:rsid w:val="00B07318"/>
    <w:rsid w:val="00B0749C"/>
    <w:rsid w:val="00B074D6"/>
    <w:rsid w:val="00B07540"/>
    <w:rsid w:val="00B07896"/>
    <w:rsid w:val="00B07A35"/>
    <w:rsid w:val="00B07E61"/>
    <w:rsid w:val="00B10465"/>
    <w:rsid w:val="00B10AEA"/>
    <w:rsid w:val="00B10CF7"/>
    <w:rsid w:val="00B10DD6"/>
    <w:rsid w:val="00B10E92"/>
    <w:rsid w:val="00B11039"/>
    <w:rsid w:val="00B11053"/>
    <w:rsid w:val="00B1119A"/>
    <w:rsid w:val="00B11846"/>
    <w:rsid w:val="00B118FA"/>
    <w:rsid w:val="00B11C8A"/>
    <w:rsid w:val="00B11DC5"/>
    <w:rsid w:val="00B1213F"/>
    <w:rsid w:val="00B121B8"/>
    <w:rsid w:val="00B12523"/>
    <w:rsid w:val="00B1271D"/>
    <w:rsid w:val="00B128FB"/>
    <w:rsid w:val="00B1297D"/>
    <w:rsid w:val="00B12B26"/>
    <w:rsid w:val="00B12E9F"/>
    <w:rsid w:val="00B13748"/>
    <w:rsid w:val="00B13783"/>
    <w:rsid w:val="00B13881"/>
    <w:rsid w:val="00B138CA"/>
    <w:rsid w:val="00B139ED"/>
    <w:rsid w:val="00B13C56"/>
    <w:rsid w:val="00B13D8A"/>
    <w:rsid w:val="00B13EF0"/>
    <w:rsid w:val="00B14005"/>
    <w:rsid w:val="00B14019"/>
    <w:rsid w:val="00B140DB"/>
    <w:rsid w:val="00B141B7"/>
    <w:rsid w:val="00B142AE"/>
    <w:rsid w:val="00B1434B"/>
    <w:rsid w:val="00B145E7"/>
    <w:rsid w:val="00B1460C"/>
    <w:rsid w:val="00B14A67"/>
    <w:rsid w:val="00B14BDF"/>
    <w:rsid w:val="00B14D79"/>
    <w:rsid w:val="00B14E4A"/>
    <w:rsid w:val="00B14F0B"/>
    <w:rsid w:val="00B14FEA"/>
    <w:rsid w:val="00B1534F"/>
    <w:rsid w:val="00B154AB"/>
    <w:rsid w:val="00B157AC"/>
    <w:rsid w:val="00B15B82"/>
    <w:rsid w:val="00B15E54"/>
    <w:rsid w:val="00B15FDA"/>
    <w:rsid w:val="00B1602A"/>
    <w:rsid w:val="00B16037"/>
    <w:rsid w:val="00B16096"/>
    <w:rsid w:val="00B1627F"/>
    <w:rsid w:val="00B169EC"/>
    <w:rsid w:val="00B16CBC"/>
    <w:rsid w:val="00B16D84"/>
    <w:rsid w:val="00B16FFF"/>
    <w:rsid w:val="00B17075"/>
    <w:rsid w:val="00B172A2"/>
    <w:rsid w:val="00B1746F"/>
    <w:rsid w:val="00B17519"/>
    <w:rsid w:val="00B175AA"/>
    <w:rsid w:val="00B175F4"/>
    <w:rsid w:val="00B1785A"/>
    <w:rsid w:val="00B178E8"/>
    <w:rsid w:val="00B17A8C"/>
    <w:rsid w:val="00B17BB5"/>
    <w:rsid w:val="00B17C6D"/>
    <w:rsid w:val="00B17F21"/>
    <w:rsid w:val="00B20067"/>
    <w:rsid w:val="00B200CF"/>
    <w:rsid w:val="00B202F9"/>
    <w:rsid w:val="00B20361"/>
    <w:rsid w:val="00B203EA"/>
    <w:rsid w:val="00B20422"/>
    <w:rsid w:val="00B204B8"/>
    <w:rsid w:val="00B206C5"/>
    <w:rsid w:val="00B206F3"/>
    <w:rsid w:val="00B206F9"/>
    <w:rsid w:val="00B20A9F"/>
    <w:rsid w:val="00B20B3F"/>
    <w:rsid w:val="00B20B88"/>
    <w:rsid w:val="00B20D56"/>
    <w:rsid w:val="00B20D82"/>
    <w:rsid w:val="00B20E85"/>
    <w:rsid w:val="00B20FFB"/>
    <w:rsid w:val="00B21011"/>
    <w:rsid w:val="00B21639"/>
    <w:rsid w:val="00B21909"/>
    <w:rsid w:val="00B21C45"/>
    <w:rsid w:val="00B2215F"/>
    <w:rsid w:val="00B221E4"/>
    <w:rsid w:val="00B223FA"/>
    <w:rsid w:val="00B2267A"/>
    <w:rsid w:val="00B22778"/>
    <w:rsid w:val="00B22856"/>
    <w:rsid w:val="00B229C6"/>
    <w:rsid w:val="00B22A07"/>
    <w:rsid w:val="00B22C3B"/>
    <w:rsid w:val="00B231C8"/>
    <w:rsid w:val="00B23333"/>
    <w:rsid w:val="00B23384"/>
    <w:rsid w:val="00B23427"/>
    <w:rsid w:val="00B2346F"/>
    <w:rsid w:val="00B235F5"/>
    <w:rsid w:val="00B2390D"/>
    <w:rsid w:val="00B23C40"/>
    <w:rsid w:val="00B23CD1"/>
    <w:rsid w:val="00B23FDC"/>
    <w:rsid w:val="00B24022"/>
    <w:rsid w:val="00B242F4"/>
    <w:rsid w:val="00B24339"/>
    <w:rsid w:val="00B24473"/>
    <w:rsid w:val="00B2471E"/>
    <w:rsid w:val="00B249A6"/>
    <w:rsid w:val="00B24BF9"/>
    <w:rsid w:val="00B24C69"/>
    <w:rsid w:val="00B24CCD"/>
    <w:rsid w:val="00B2504C"/>
    <w:rsid w:val="00B251E5"/>
    <w:rsid w:val="00B2531E"/>
    <w:rsid w:val="00B25856"/>
    <w:rsid w:val="00B259A1"/>
    <w:rsid w:val="00B259CC"/>
    <w:rsid w:val="00B25A36"/>
    <w:rsid w:val="00B25B09"/>
    <w:rsid w:val="00B25C98"/>
    <w:rsid w:val="00B25D19"/>
    <w:rsid w:val="00B25D28"/>
    <w:rsid w:val="00B25E31"/>
    <w:rsid w:val="00B25E4D"/>
    <w:rsid w:val="00B25FBC"/>
    <w:rsid w:val="00B260C8"/>
    <w:rsid w:val="00B264A6"/>
    <w:rsid w:val="00B267D0"/>
    <w:rsid w:val="00B267E0"/>
    <w:rsid w:val="00B2697E"/>
    <w:rsid w:val="00B26C9D"/>
    <w:rsid w:val="00B26FC2"/>
    <w:rsid w:val="00B2702B"/>
    <w:rsid w:val="00B27127"/>
    <w:rsid w:val="00B27129"/>
    <w:rsid w:val="00B2744B"/>
    <w:rsid w:val="00B27491"/>
    <w:rsid w:val="00B27534"/>
    <w:rsid w:val="00B275AC"/>
    <w:rsid w:val="00B275C8"/>
    <w:rsid w:val="00B27A43"/>
    <w:rsid w:val="00B27E7B"/>
    <w:rsid w:val="00B27E8A"/>
    <w:rsid w:val="00B27EA8"/>
    <w:rsid w:val="00B27F0A"/>
    <w:rsid w:val="00B3014B"/>
    <w:rsid w:val="00B3017B"/>
    <w:rsid w:val="00B301A5"/>
    <w:rsid w:val="00B30275"/>
    <w:rsid w:val="00B30603"/>
    <w:rsid w:val="00B308FC"/>
    <w:rsid w:val="00B309C4"/>
    <w:rsid w:val="00B30ED5"/>
    <w:rsid w:val="00B30F56"/>
    <w:rsid w:val="00B310DF"/>
    <w:rsid w:val="00B31287"/>
    <w:rsid w:val="00B312E1"/>
    <w:rsid w:val="00B31360"/>
    <w:rsid w:val="00B3137E"/>
    <w:rsid w:val="00B31483"/>
    <w:rsid w:val="00B315C5"/>
    <w:rsid w:val="00B31709"/>
    <w:rsid w:val="00B319C5"/>
    <w:rsid w:val="00B31ABC"/>
    <w:rsid w:val="00B31B71"/>
    <w:rsid w:val="00B31DD7"/>
    <w:rsid w:val="00B31EA8"/>
    <w:rsid w:val="00B3247A"/>
    <w:rsid w:val="00B3266A"/>
    <w:rsid w:val="00B32AA4"/>
    <w:rsid w:val="00B32B5D"/>
    <w:rsid w:val="00B32BDF"/>
    <w:rsid w:val="00B32BE1"/>
    <w:rsid w:val="00B33044"/>
    <w:rsid w:val="00B33309"/>
    <w:rsid w:val="00B333A0"/>
    <w:rsid w:val="00B33647"/>
    <w:rsid w:val="00B33697"/>
    <w:rsid w:val="00B338ED"/>
    <w:rsid w:val="00B33D59"/>
    <w:rsid w:val="00B33EA1"/>
    <w:rsid w:val="00B33F68"/>
    <w:rsid w:val="00B3412A"/>
    <w:rsid w:val="00B3418A"/>
    <w:rsid w:val="00B34456"/>
    <w:rsid w:val="00B34599"/>
    <w:rsid w:val="00B3499D"/>
    <w:rsid w:val="00B349C6"/>
    <w:rsid w:val="00B34B3F"/>
    <w:rsid w:val="00B34C6C"/>
    <w:rsid w:val="00B34F21"/>
    <w:rsid w:val="00B35073"/>
    <w:rsid w:val="00B353A3"/>
    <w:rsid w:val="00B3579F"/>
    <w:rsid w:val="00B35912"/>
    <w:rsid w:val="00B35968"/>
    <w:rsid w:val="00B3597A"/>
    <w:rsid w:val="00B35B09"/>
    <w:rsid w:val="00B35BF5"/>
    <w:rsid w:val="00B35C35"/>
    <w:rsid w:val="00B35FD1"/>
    <w:rsid w:val="00B361BA"/>
    <w:rsid w:val="00B3637F"/>
    <w:rsid w:val="00B36692"/>
    <w:rsid w:val="00B36807"/>
    <w:rsid w:val="00B3691F"/>
    <w:rsid w:val="00B36964"/>
    <w:rsid w:val="00B369B4"/>
    <w:rsid w:val="00B36B0B"/>
    <w:rsid w:val="00B36C6D"/>
    <w:rsid w:val="00B37009"/>
    <w:rsid w:val="00B37713"/>
    <w:rsid w:val="00B37A1B"/>
    <w:rsid w:val="00B37A34"/>
    <w:rsid w:val="00B40115"/>
    <w:rsid w:val="00B40285"/>
    <w:rsid w:val="00B403EB"/>
    <w:rsid w:val="00B40670"/>
    <w:rsid w:val="00B4072A"/>
    <w:rsid w:val="00B40737"/>
    <w:rsid w:val="00B408BC"/>
    <w:rsid w:val="00B40A4F"/>
    <w:rsid w:val="00B40A80"/>
    <w:rsid w:val="00B4114A"/>
    <w:rsid w:val="00B411C9"/>
    <w:rsid w:val="00B4154C"/>
    <w:rsid w:val="00B417CF"/>
    <w:rsid w:val="00B41AEE"/>
    <w:rsid w:val="00B41D31"/>
    <w:rsid w:val="00B41F4E"/>
    <w:rsid w:val="00B4258A"/>
    <w:rsid w:val="00B426E2"/>
    <w:rsid w:val="00B428D5"/>
    <w:rsid w:val="00B42959"/>
    <w:rsid w:val="00B42F15"/>
    <w:rsid w:val="00B42F63"/>
    <w:rsid w:val="00B42F76"/>
    <w:rsid w:val="00B43060"/>
    <w:rsid w:val="00B430F4"/>
    <w:rsid w:val="00B4349A"/>
    <w:rsid w:val="00B434C4"/>
    <w:rsid w:val="00B434EA"/>
    <w:rsid w:val="00B4399B"/>
    <w:rsid w:val="00B43A28"/>
    <w:rsid w:val="00B43B4B"/>
    <w:rsid w:val="00B43B5D"/>
    <w:rsid w:val="00B43BD0"/>
    <w:rsid w:val="00B43FAC"/>
    <w:rsid w:val="00B444FD"/>
    <w:rsid w:val="00B445A5"/>
    <w:rsid w:val="00B44704"/>
    <w:rsid w:val="00B448C7"/>
    <w:rsid w:val="00B44A48"/>
    <w:rsid w:val="00B44C44"/>
    <w:rsid w:val="00B44DE2"/>
    <w:rsid w:val="00B44E8F"/>
    <w:rsid w:val="00B4521C"/>
    <w:rsid w:val="00B4567E"/>
    <w:rsid w:val="00B45CF4"/>
    <w:rsid w:val="00B461B3"/>
    <w:rsid w:val="00B461CD"/>
    <w:rsid w:val="00B465E0"/>
    <w:rsid w:val="00B4663C"/>
    <w:rsid w:val="00B46786"/>
    <w:rsid w:val="00B468AF"/>
    <w:rsid w:val="00B468B4"/>
    <w:rsid w:val="00B46948"/>
    <w:rsid w:val="00B46B39"/>
    <w:rsid w:val="00B46C37"/>
    <w:rsid w:val="00B46F7F"/>
    <w:rsid w:val="00B46FBC"/>
    <w:rsid w:val="00B470FA"/>
    <w:rsid w:val="00B4710E"/>
    <w:rsid w:val="00B4719D"/>
    <w:rsid w:val="00B47569"/>
    <w:rsid w:val="00B47788"/>
    <w:rsid w:val="00B47880"/>
    <w:rsid w:val="00B47995"/>
    <w:rsid w:val="00B47C9D"/>
    <w:rsid w:val="00B47D9B"/>
    <w:rsid w:val="00B47F72"/>
    <w:rsid w:val="00B50048"/>
    <w:rsid w:val="00B503A6"/>
    <w:rsid w:val="00B5081A"/>
    <w:rsid w:val="00B50F2D"/>
    <w:rsid w:val="00B51145"/>
    <w:rsid w:val="00B51648"/>
    <w:rsid w:val="00B517B5"/>
    <w:rsid w:val="00B519E4"/>
    <w:rsid w:val="00B51B17"/>
    <w:rsid w:val="00B51E14"/>
    <w:rsid w:val="00B51E77"/>
    <w:rsid w:val="00B520D6"/>
    <w:rsid w:val="00B52B81"/>
    <w:rsid w:val="00B52BC6"/>
    <w:rsid w:val="00B52D88"/>
    <w:rsid w:val="00B52F71"/>
    <w:rsid w:val="00B52F83"/>
    <w:rsid w:val="00B53179"/>
    <w:rsid w:val="00B531CB"/>
    <w:rsid w:val="00B53388"/>
    <w:rsid w:val="00B53590"/>
    <w:rsid w:val="00B535C7"/>
    <w:rsid w:val="00B5371C"/>
    <w:rsid w:val="00B538D2"/>
    <w:rsid w:val="00B540FE"/>
    <w:rsid w:val="00B54168"/>
    <w:rsid w:val="00B5421A"/>
    <w:rsid w:val="00B5428F"/>
    <w:rsid w:val="00B546ED"/>
    <w:rsid w:val="00B5479C"/>
    <w:rsid w:val="00B54994"/>
    <w:rsid w:val="00B54D9E"/>
    <w:rsid w:val="00B54F9F"/>
    <w:rsid w:val="00B54FFC"/>
    <w:rsid w:val="00B55347"/>
    <w:rsid w:val="00B5588A"/>
    <w:rsid w:val="00B559B8"/>
    <w:rsid w:val="00B55A9D"/>
    <w:rsid w:val="00B55C1D"/>
    <w:rsid w:val="00B55C87"/>
    <w:rsid w:val="00B55C93"/>
    <w:rsid w:val="00B560D4"/>
    <w:rsid w:val="00B560ED"/>
    <w:rsid w:val="00B56123"/>
    <w:rsid w:val="00B56136"/>
    <w:rsid w:val="00B5626B"/>
    <w:rsid w:val="00B56621"/>
    <w:rsid w:val="00B5670F"/>
    <w:rsid w:val="00B5685E"/>
    <w:rsid w:val="00B56CA5"/>
    <w:rsid w:val="00B56F38"/>
    <w:rsid w:val="00B57147"/>
    <w:rsid w:val="00B57166"/>
    <w:rsid w:val="00B575C3"/>
    <w:rsid w:val="00B578C8"/>
    <w:rsid w:val="00B57B81"/>
    <w:rsid w:val="00B57E25"/>
    <w:rsid w:val="00B603AA"/>
    <w:rsid w:val="00B606C0"/>
    <w:rsid w:val="00B60A29"/>
    <w:rsid w:val="00B60DCA"/>
    <w:rsid w:val="00B60E58"/>
    <w:rsid w:val="00B61286"/>
    <w:rsid w:val="00B61301"/>
    <w:rsid w:val="00B6142B"/>
    <w:rsid w:val="00B61484"/>
    <w:rsid w:val="00B6172C"/>
    <w:rsid w:val="00B61A5A"/>
    <w:rsid w:val="00B61AE9"/>
    <w:rsid w:val="00B61B02"/>
    <w:rsid w:val="00B61B53"/>
    <w:rsid w:val="00B61CE6"/>
    <w:rsid w:val="00B61E86"/>
    <w:rsid w:val="00B62175"/>
    <w:rsid w:val="00B622EE"/>
    <w:rsid w:val="00B623D0"/>
    <w:rsid w:val="00B62410"/>
    <w:rsid w:val="00B62534"/>
    <w:rsid w:val="00B627AC"/>
    <w:rsid w:val="00B62A74"/>
    <w:rsid w:val="00B62CCE"/>
    <w:rsid w:val="00B62E8A"/>
    <w:rsid w:val="00B62EA7"/>
    <w:rsid w:val="00B62F26"/>
    <w:rsid w:val="00B634B4"/>
    <w:rsid w:val="00B634E8"/>
    <w:rsid w:val="00B63546"/>
    <w:rsid w:val="00B63BB6"/>
    <w:rsid w:val="00B63BC8"/>
    <w:rsid w:val="00B63E12"/>
    <w:rsid w:val="00B63E64"/>
    <w:rsid w:val="00B63E82"/>
    <w:rsid w:val="00B63FA1"/>
    <w:rsid w:val="00B643DC"/>
    <w:rsid w:val="00B64411"/>
    <w:rsid w:val="00B6449D"/>
    <w:rsid w:val="00B645D1"/>
    <w:rsid w:val="00B649F5"/>
    <w:rsid w:val="00B64AFC"/>
    <w:rsid w:val="00B64C48"/>
    <w:rsid w:val="00B64C51"/>
    <w:rsid w:val="00B64D11"/>
    <w:rsid w:val="00B64DCD"/>
    <w:rsid w:val="00B64F04"/>
    <w:rsid w:val="00B650D8"/>
    <w:rsid w:val="00B6512D"/>
    <w:rsid w:val="00B65300"/>
    <w:rsid w:val="00B654B6"/>
    <w:rsid w:val="00B65807"/>
    <w:rsid w:val="00B65B7D"/>
    <w:rsid w:val="00B65CEB"/>
    <w:rsid w:val="00B65F80"/>
    <w:rsid w:val="00B65FCB"/>
    <w:rsid w:val="00B662A7"/>
    <w:rsid w:val="00B663E6"/>
    <w:rsid w:val="00B664BC"/>
    <w:rsid w:val="00B66519"/>
    <w:rsid w:val="00B66690"/>
    <w:rsid w:val="00B669D0"/>
    <w:rsid w:val="00B66DB0"/>
    <w:rsid w:val="00B66DD5"/>
    <w:rsid w:val="00B66F17"/>
    <w:rsid w:val="00B6708C"/>
    <w:rsid w:val="00B6759B"/>
    <w:rsid w:val="00B675B5"/>
    <w:rsid w:val="00B6763A"/>
    <w:rsid w:val="00B67730"/>
    <w:rsid w:val="00B6788B"/>
    <w:rsid w:val="00B6798E"/>
    <w:rsid w:val="00B67C31"/>
    <w:rsid w:val="00B67C47"/>
    <w:rsid w:val="00B67CCC"/>
    <w:rsid w:val="00B67DCD"/>
    <w:rsid w:val="00B67E1A"/>
    <w:rsid w:val="00B67F40"/>
    <w:rsid w:val="00B7002C"/>
    <w:rsid w:val="00B700DB"/>
    <w:rsid w:val="00B703F2"/>
    <w:rsid w:val="00B706ED"/>
    <w:rsid w:val="00B7073D"/>
    <w:rsid w:val="00B708D9"/>
    <w:rsid w:val="00B70F98"/>
    <w:rsid w:val="00B71089"/>
    <w:rsid w:val="00B71245"/>
    <w:rsid w:val="00B7128D"/>
    <w:rsid w:val="00B71684"/>
    <w:rsid w:val="00B719C3"/>
    <w:rsid w:val="00B71B43"/>
    <w:rsid w:val="00B71FA8"/>
    <w:rsid w:val="00B7232D"/>
    <w:rsid w:val="00B7280B"/>
    <w:rsid w:val="00B72830"/>
    <w:rsid w:val="00B72970"/>
    <w:rsid w:val="00B72C32"/>
    <w:rsid w:val="00B72D33"/>
    <w:rsid w:val="00B72F45"/>
    <w:rsid w:val="00B730F7"/>
    <w:rsid w:val="00B73497"/>
    <w:rsid w:val="00B734D9"/>
    <w:rsid w:val="00B735B9"/>
    <w:rsid w:val="00B7380F"/>
    <w:rsid w:val="00B73B31"/>
    <w:rsid w:val="00B73B6A"/>
    <w:rsid w:val="00B73BE6"/>
    <w:rsid w:val="00B73E0C"/>
    <w:rsid w:val="00B74433"/>
    <w:rsid w:val="00B747D6"/>
    <w:rsid w:val="00B74BD4"/>
    <w:rsid w:val="00B74C11"/>
    <w:rsid w:val="00B74F67"/>
    <w:rsid w:val="00B75057"/>
    <w:rsid w:val="00B75084"/>
    <w:rsid w:val="00B752C1"/>
    <w:rsid w:val="00B757E6"/>
    <w:rsid w:val="00B75897"/>
    <w:rsid w:val="00B7593F"/>
    <w:rsid w:val="00B75D8B"/>
    <w:rsid w:val="00B7638D"/>
    <w:rsid w:val="00B76554"/>
    <w:rsid w:val="00B7656A"/>
    <w:rsid w:val="00B767D4"/>
    <w:rsid w:val="00B767D7"/>
    <w:rsid w:val="00B769AF"/>
    <w:rsid w:val="00B769DA"/>
    <w:rsid w:val="00B76ED1"/>
    <w:rsid w:val="00B76FBA"/>
    <w:rsid w:val="00B77173"/>
    <w:rsid w:val="00B7723E"/>
    <w:rsid w:val="00B7746B"/>
    <w:rsid w:val="00B77533"/>
    <w:rsid w:val="00B77547"/>
    <w:rsid w:val="00B777BC"/>
    <w:rsid w:val="00B77B1A"/>
    <w:rsid w:val="00B77BB2"/>
    <w:rsid w:val="00B77D63"/>
    <w:rsid w:val="00B77E3A"/>
    <w:rsid w:val="00B77F6C"/>
    <w:rsid w:val="00B80146"/>
    <w:rsid w:val="00B804AA"/>
    <w:rsid w:val="00B804F2"/>
    <w:rsid w:val="00B80870"/>
    <w:rsid w:val="00B80933"/>
    <w:rsid w:val="00B80B88"/>
    <w:rsid w:val="00B80DE5"/>
    <w:rsid w:val="00B80F84"/>
    <w:rsid w:val="00B81199"/>
    <w:rsid w:val="00B81494"/>
    <w:rsid w:val="00B814AE"/>
    <w:rsid w:val="00B816A0"/>
    <w:rsid w:val="00B81856"/>
    <w:rsid w:val="00B81A1B"/>
    <w:rsid w:val="00B81A3B"/>
    <w:rsid w:val="00B81AC1"/>
    <w:rsid w:val="00B81B40"/>
    <w:rsid w:val="00B81EB5"/>
    <w:rsid w:val="00B8219F"/>
    <w:rsid w:val="00B821C3"/>
    <w:rsid w:val="00B821ED"/>
    <w:rsid w:val="00B822A3"/>
    <w:rsid w:val="00B822D1"/>
    <w:rsid w:val="00B82630"/>
    <w:rsid w:val="00B82703"/>
    <w:rsid w:val="00B82787"/>
    <w:rsid w:val="00B82B0D"/>
    <w:rsid w:val="00B82D1B"/>
    <w:rsid w:val="00B82FE3"/>
    <w:rsid w:val="00B82FF8"/>
    <w:rsid w:val="00B83033"/>
    <w:rsid w:val="00B8381E"/>
    <w:rsid w:val="00B83870"/>
    <w:rsid w:val="00B83937"/>
    <w:rsid w:val="00B83BA6"/>
    <w:rsid w:val="00B83BF7"/>
    <w:rsid w:val="00B83D2F"/>
    <w:rsid w:val="00B83E70"/>
    <w:rsid w:val="00B8420B"/>
    <w:rsid w:val="00B84516"/>
    <w:rsid w:val="00B84881"/>
    <w:rsid w:val="00B84A95"/>
    <w:rsid w:val="00B84BDA"/>
    <w:rsid w:val="00B84D19"/>
    <w:rsid w:val="00B84E87"/>
    <w:rsid w:val="00B84F94"/>
    <w:rsid w:val="00B851AF"/>
    <w:rsid w:val="00B852A2"/>
    <w:rsid w:val="00B854A4"/>
    <w:rsid w:val="00B8552C"/>
    <w:rsid w:val="00B85595"/>
    <w:rsid w:val="00B858BD"/>
    <w:rsid w:val="00B85B10"/>
    <w:rsid w:val="00B85F22"/>
    <w:rsid w:val="00B861FE"/>
    <w:rsid w:val="00B86447"/>
    <w:rsid w:val="00B8697B"/>
    <w:rsid w:val="00B86A9B"/>
    <w:rsid w:val="00B86CE1"/>
    <w:rsid w:val="00B86D3D"/>
    <w:rsid w:val="00B86E29"/>
    <w:rsid w:val="00B87597"/>
    <w:rsid w:val="00B87627"/>
    <w:rsid w:val="00B87673"/>
    <w:rsid w:val="00B87741"/>
    <w:rsid w:val="00B87866"/>
    <w:rsid w:val="00B8798E"/>
    <w:rsid w:val="00B87BFF"/>
    <w:rsid w:val="00B87E64"/>
    <w:rsid w:val="00B87ED4"/>
    <w:rsid w:val="00B9024E"/>
    <w:rsid w:val="00B90602"/>
    <w:rsid w:val="00B9067B"/>
    <w:rsid w:val="00B90700"/>
    <w:rsid w:val="00B9093B"/>
    <w:rsid w:val="00B909F1"/>
    <w:rsid w:val="00B90BD4"/>
    <w:rsid w:val="00B90C31"/>
    <w:rsid w:val="00B90FD8"/>
    <w:rsid w:val="00B91159"/>
    <w:rsid w:val="00B9119D"/>
    <w:rsid w:val="00B91245"/>
    <w:rsid w:val="00B912D9"/>
    <w:rsid w:val="00B916F6"/>
    <w:rsid w:val="00B918DD"/>
    <w:rsid w:val="00B91918"/>
    <w:rsid w:val="00B919C2"/>
    <w:rsid w:val="00B91A18"/>
    <w:rsid w:val="00B91DBA"/>
    <w:rsid w:val="00B91DFE"/>
    <w:rsid w:val="00B9244E"/>
    <w:rsid w:val="00B9256C"/>
    <w:rsid w:val="00B926BB"/>
    <w:rsid w:val="00B92A5E"/>
    <w:rsid w:val="00B92B7B"/>
    <w:rsid w:val="00B92D19"/>
    <w:rsid w:val="00B92F08"/>
    <w:rsid w:val="00B92FF1"/>
    <w:rsid w:val="00B9307A"/>
    <w:rsid w:val="00B93088"/>
    <w:rsid w:val="00B93243"/>
    <w:rsid w:val="00B932D6"/>
    <w:rsid w:val="00B93347"/>
    <w:rsid w:val="00B938C8"/>
    <w:rsid w:val="00B93B8F"/>
    <w:rsid w:val="00B93BD0"/>
    <w:rsid w:val="00B93BFE"/>
    <w:rsid w:val="00B93ECE"/>
    <w:rsid w:val="00B93F0B"/>
    <w:rsid w:val="00B93F0E"/>
    <w:rsid w:val="00B93F7C"/>
    <w:rsid w:val="00B941E1"/>
    <w:rsid w:val="00B945D6"/>
    <w:rsid w:val="00B94801"/>
    <w:rsid w:val="00B94D20"/>
    <w:rsid w:val="00B94D45"/>
    <w:rsid w:val="00B94FA5"/>
    <w:rsid w:val="00B95137"/>
    <w:rsid w:val="00B952CC"/>
    <w:rsid w:val="00B953D9"/>
    <w:rsid w:val="00B9541C"/>
    <w:rsid w:val="00B959B6"/>
    <w:rsid w:val="00B95F54"/>
    <w:rsid w:val="00B96059"/>
    <w:rsid w:val="00B9609D"/>
    <w:rsid w:val="00B960DC"/>
    <w:rsid w:val="00B96137"/>
    <w:rsid w:val="00B962C7"/>
    <w:rsid w:val="00B96515"/>
    <w:rsid w:val="00B966F5"/>
    <w:rsid w:val="00B96ACE"/>
    <w:rsid w:val="00B96C0E"/>
    <w:rsid w:val="00B96CB4"/>
    <w:rsid w:val="00B9702A"/>
    <w:rsid w:val="00B977AC"/>
    <w:rsid w:val="00B97850"/>
    <w:rsid w:val="00B979D3"/>
    <w:rsid w:val="00B97B01"/>
    <w:rsid w:val="00B97C93"/>
    <w:rsid w:val="00B97C98"/>
    <w:rsid w:val="00B97E3B"/>
    <w:rsid w:val="00BA0116"/>
    <w:rsid w:val="00BA040C"/>
    <w:rsid w:val="00BA04E2"/>
    <w:rsid w:val="00BA0553"/>
    <w:rsid w:val="00BA083D"/>
    <w:rsid w:val="00BA0849"/>
    <w:rsid w:val="00BA088D"/>
    <w:rsid w:val="00BA10D9"/>
    <w:rsid w:val="00BA11C9"/>
    <w:rsid w:val="00BA169F"/>
    <w:rsid w:val="00BA16F2"/>
    <w:rsid w:val="00BA185F"/>
    <w:rsid w:val="00BA1C48"/>
    <w:rsid w:val="00BA1CBB"/>
    <w:rsid w:val="00BA1F4A"/>
    <w:rsid w:val="00BA1FE7"/>
    <w:rsid w:val="00BA2107"/>
    <w:rsid w:val="00BA2252"/>
    <w:rsid w:val="00BA2479"/>
    <w:rsid w:val="00BA26D0"/>
    <w:rsid w:val="00BA2780"/>
    <w:rsid w:val="00BA2866"/>
    <w:rsid w:val="00BA28CB"/>
    <w:rsid w:val="00BA2A48"/>
    <w:rsid w:val="00BA2AB0"/>
    <w:rsid w:val="00BA2B6C"/>
    <w:rsid w:val="00BA2BBE"/>
    <w:rsid w:val="00BA2E9B"/>
    <w:rsid w:val="00BA2F37"/>
    <w:rsid w:val="00BA32BA"/>
    <w:rsid w:val="00BA359C"/>
    <w:rsid w:val="00BA36C1"/>
    <w:rsid w:val="00BA371C"/>
    <w:rsid w:val="00BA3B4B"/>
    <w:rsid w:val="00BA3C30"/>
    <w:rsid w:val="00BA3D0E"/>
    <w:rsid w:val="00BA3FE4"/>
    <w:rsid w:val="00BA4047"/>
    <w:rsid w:val="00BA4146"/>
    <w:rsid w:val="00BA4642"/>
    <w:rsid w:val="00BA46F4"/>
    <w:rsid w:val="00BA47C2"/>
    <w:rsid w:val="00BA496A"/>
    <w:rsid w:val="00BA4A71"/>
    <w:rsid w:val="00BA4B03"/>
    <w:rsid w:val="00BA4B2F"/>
    <w:rsid w:val="00BA4B79"/>
    <w:rsid w:val="00BA4C90"/>
    <w:rsid w:val="00BA5048"/>
    <w:rsid w:val="00BA5098"/>
    <w:rsid w:val="00BA51C4"/>
    <w:rsid w:val="00BA5257"/>
    <w:rsid w:val="00BA5709"/>
    <w:rsid w:val="00BA574F"/>
    <w:rsid w:val="00BA58DD"/>
    <w:rsid w:val="00BA58ED"/>
    <w:rsid w:val="00BA5A8B"/>
    <w:rsid w:val="00BA5AA7"/>
    <w:rsid w:val="00BA5D51"/>
    <w:rsid w:val="00BA5D72"/>
    <w:rsid w:val="00BA5EF9"/>
    <w:rsid w:val="00BA60D6"/>
    <w:rsid w:val="00BA63EB"/>
    <w:rsid w:val="00BA65C9"/>
    <w:rsid w:val="00BA669A"/>
    <w:rsid w:val="00BA6B80"/>
    <w:rsid w:val="00BA6BAD"/>
    <w:rsid w:val="00BA6D7A"/>
    <w:rsid w:val="00BA7002"/>
    <w:rsid w:val="00BA7098"/>
    <w:rsid w:val="00BA71CA"/>
    <w:rsid w:val="00BA78A8"/>
    <w:rsid w:val="00BA7B4A"/>
    <w:rsid w:val="00BA7BCA"/>
    <w:rsid w:val="00BA7CCF"/>
    <w:rsid w:val="00BA7D5E"/>
    <w:rsid w:val="00BB018D"/>
    <w:rsid w:val="00BB02C4"/>
    <w:rsid w:val="00BB03D0"/>
    <w:rsid w:val="00BB069F"/>
    <w:rsid w:val="00BB0C91"/>
    <w:rsid w:val="00BB0D85"/>
    <w:rsid w:val="00BB0F7F"/>
    <w:rsid w:val="00BB11EA"/>
    <w:rsid w:val="00BB1358"/>
    <w:rsid w:val="00BB184A"/>
    <w:rsid w:val="00BB1995"/>
    <w:rsid w:val="00BB1B65"/>
    <w:rsid w:val="00BB1C0A"/>
    <w:rsid w:val="00BB1DEE"/>
    <w:rsid w:val="00BB20B3"/>
    <w:rsid w:val="00BB23A2"/>
    <w:rsid w:val="00BB24C9"/>
    <w:rsid w:val="00BB2801"/>
    <w:rsid w:val="00BB2898"/>
    <w:rsid w:val="00BB2940"/>
    <w:rsid w:val="00BB29A4"/>
    <w:rsid w:val="00BB29F0"/>
    <w:rsid w:val="00BB29FB"/>
    <w:rsid w:val="00BB2C33"/>
    <w:rsid w:val="00BB2C40"/>
    <w:rsid w:val="00BB2C6A"/>
    <w:rsid w:val="00BB2DC8"/>
    <w:rsid w:val="00BB2E56"/>
    <w:rsid w:val="00BB2FEC"/>
    <w:rsid w:val="00BB301C"/>
    <w:rsid w:val="00BB34D5"/>
    <w:rsid w:val="00BB38E9"/>
    <w:rsid w:val="00BB3955"/>
    <w:rsid w:val="00BB39AB"/>
    <w:rsid w:val="00BB3A33"/>
    <w:rsid w:val="00BB3D85"/>
    <w:rsid w:val="00BB3DFB"/>
    <w:rsid w:val="00BB3E52"/>
    <w:rsid w:val="00BB3F6F"/>
    <w:rsid w:val="00BB404F"/>
    <w:rsid w:val="00BB4362"/>
    <w:rsid w:val="00BB4474"/>
    <w:rsid w:val="00BB450B"/>
    <w:rsid w:val="00BB451D"/>
    <w:rsid w:val="00BB4B14"/>
    <w:rsid w:val="00BB4B76"/>
    <w:rsid w:val="00BB4D1D"/>
    <w:rsid w:val="00BB4D5F"/>
    <w:rsid w:val="00BB4F57"/>
    <w:rsid w:val="00BB556D"/>
    <w:rsid w:val="00BB57B1"/>
    <w:rsid w:val="00BB58C5"/>
    <w:rsid w:val="00BB598A"/>
    <w:rsid w:val="00BB5D6E"/>
    <w:rsid w:val="00BB5E33"/>
    <w:rsid w:val="00BB5E74"/>
    <w:rsid w:val="00BB600D"/>
    <w:rsid w:val="00BB602F"/>
    <w:rsid w:val="00BB687D"/>
    <w:rsid w:val="00BB698A"/>
    <w:rsid w:val="00BB69C9"/>
    <w:rsid w:val="00BB6C27"/>
    <w:rsid w:val="00BB6C6E"/>
    <w:rsid w:val="00BB72E9"/>
    <w:rsid w:val="00BB73F9"/>
    <w:rsid w:val="00BB73FF"/>
    <w:rsid w:val="00BB7609"/>
    <w:rsid w:val="00BB7757"/>
    <w:rsid w:val="00BB79D8"/>
    <w:rsid w:val="00BC0074"/>
    <w:rsid w:val="00BC01B1"/>
    <w:rsid w:val="00BC040C"/>
    <w:rsid w:val="00BC0448"/>
    <w:rsid w:val="00BC093A"/>
    <w:rsid w:val="00BC0A2F"/>
    <w:rsid w:val="00BC0AB0"/>
    <w:rsid w:val="00BC0B43"/>
    <w:rsid w:val="00BC0BAD"/>
    <w:rsid w:val="00BC12CB"/>
    <w:rsid w:val="00BC1468"/>
    <w:rsid w:val="00BC1628"/>
    <w:rsid w:val="00BC1830"/>
    <w:rsid w:val="00BC1B25"/>
    <w:rsid w:val="00BC1B72"/>
    <w:rsid w:val="00BC1C6A"/>
    <w:rsid w:val="00BC1D02"/>
    <w:rsid w:val="00BC1D21"/>
    <w:rsid w:val="00BC2432"/>
    <w:rsid w:val="00BC24B4"/>
    <w:rsid w:val="00BC2669"/>
    <w:rsid w:val="00BC2A06"/>
    <w:rsid w:val="00BC3010"/>
    <w:rsid w:val="00BC313A"/>
    <w:rsid w:val="00BC318C"/>
    <w:rsid w:val="00BC3242"/>
    <w:rsid w:val="00BC32DC"/>
    <w:rsid w:val="00BC3643"/>
    <w:rsid w:val="00BC37BD"/>
    <w:rsid w:val="00BC38D1"/>
    <w:rsid w:val="00BC3A2E"/>
    <w:rsid w:val="00BC3AA2"/>
    <w:rsid w:val="00BC3B82"/>
    <w:rsid w:val="00BC3C27"/>
    <w:rsid w:val="00BC3F96"/>
    <w:rsid w:val="00BC408B"/>
    <w:rsid w:val="00BC43C6"/>
    <w:rsid w:val="00BC4481"/>
    <w:rsid w:val="00BC4A9B"/>
    <w:rsid w:val="00BC4AD8"/>
    <w:rsid w:val="00BC4D90"/>
    <w:rsid w:val="00BC4D92"/>
    <w:rsid w:val="00BC4FD8"/>
    <w:rsid w:val="00BC50E8"/>
    <w:rsid w:val="00BC536E"/>
    <w:rsid w:val="00BC551D"/>
    <w:rsid w:val="00BC5674"/>
    <w:rsid w:val="00BC5691"/>
    <w:rsid w:val="00BC58D6"/>
    <w:rsid w:val="00BC590A"/>
    <w:rsid w:val="00BC5933"/>
    <w:rsid w:val="00BC59AF"/>
    <w:rsid w:val="00BC5BDB"/>
    <w:rsid w:val="00BC5E6D"/>
    <w:rsid w:val="00BC5F13"/>
    <w:rsid w:val="00BC5FC9"/>
    <w:rsid w:val="00BC619A"/>
    <w:rsid w:val="00BC639B"/>
    <w:rsid w:val="00BC6400"/>
    <w:rsid w:val="00BC65C2"/>
    <w:rsid w:val="00BC66CE"/>
    <w:rsid w:val="00BC688B"/>
    <w:rsid w:val="00BC690C"/>
    <w:rsid w:val="00BC6C44"/>
    <w:rsid w:val="00BC6EBA"/>
    <w:rsid w:val="00BC7256"/>
    <w:rsid w:val="00BC74B5"/>
    <w:rsid w:val="00BC74D9"/>
    <w:rsid w:val="00BC75C4"/>
    <w:rsid w:val="00BC76C3"/>
    <w:rsid w:val="00BC76D6"/>
    <w:rsid w:val="00BC7795"/>
    <w:rsid w:val="00BC79E6"/>
    <w:rsid w:val="00BC7C36"/>
    <w:rsid w:val="00BC7ED1"/>
    <w:rsid w:val="00BD0380"/>
    <w:rsid w:val="00BD096B"/>
    <w:rsid w:val="00BD0C84"/>
    <w:rsid w:val="00BD0D3C"/>
    <w:rsid w:val="00BD104C"/>
    <w:rsid w:val="00BD10A8"/>
    <w:rsid w:val="00BD1428"/>
    <w:rsid w:val="00BD16F3"/>
    <w:rsid w:val="00BD170C"/>
    <w:rsid w:val="00BD1761"/>
    <w:rsid w:val="00BD18F4"/>
    <w:rsid w:val="00BD19AE"/>
    <w:rsid w:val="00BD1B8F"/>
    <w:rsid w:val="00BD1CE4"/>
    <w:rsid w:val="00BD27D2"/>
    <w:rsid w:val="00BD27F7"/>
    <w:rsid w:val="00BD2BE0"/>
    <w:rsid w:val="00BD2C3D"/>
    <w:rsid w:val="00BD32D9"/>
    <w:rsid w:val="00BD32DE"/>
    <w:rsid w:val="00BD352C"/>
    <w:rsid w:val="00BD35A7"/>
    <w:rsid w:val="00BD3909"/>
    <w:rsid w:val="00BD3A1B"/>
    <w:rsid w:val="00BD3AC8"/>
    <w:rsid w:val="00BD3B16"/>
    <w:rsid w:val="00BD3B5F"/>
    <w:rsid w:val="00BD3D28"/>
    <w:rsid w:val="00BD3D82"/>
    <w:rsid w:val="00BD3FAC"/>
    <w:rsid w:val="00BD4145"/>
    <w:rsid w:val="00BD4605"/>
    <w:rsid w:val="00BD488A"/>
    <w:rsid w:val="00BD488B"/>
    <w:rsid w:val="00BD4937"/>
    <w:rsid w:val="00BD49D8"/>
    <w:rsid w:val="00BD4A03"/>
    <w:rsid w:val="00BD5086"/>
    <w:rsid w:val="00BD58F7"/>
    <w:rsid w:val="00BD5AE7"/>
    <w:rsid w:val="00BD5BE2"/>
    <w:rsid w:val="00BD5EC9"/>
    <w:rsid w:val="00BD60DE"/>
    <w:rsid w:val="00BD6224"/>
    <w:rsid w:val="00BD63E5"/>
    <w:rsid w:val="00BD6A30"/>
    <w:rsid w:val="00BD6B72"/>
    <w:rsid w:val="00BD6BAD"/>
    <w:rsid w:val="00BD708A"/>
    <w:rsid w:val="00BD71B6"/>
    <w:rsid w:val="00BD76ED"/>
    <w:rsid w:val="00BD770A"/>
    <w:rsid w:val="00BD7865"/>
    <w:rsid w:val="00BD7C1F"/>
    <w:rsid w:val="00BD7F27"/>
    <w:rsid w:val="00BE012E"/>
    <w:rsid w:val="00BE02F2"/>
    <w:rsid w:val="00BE034C"/>
    <w:rsid w:val="00BE07FA"/>
    <w:rsid w:val="00BE0BB7"/>
    <w:rsid w:val="00BE0C1B"/>
    <w:rsid w:val="00BE0E87"/>
    <w:rsid w:val="00BE102D"/>
    <w:rsid w:val="00BE1201"/>
    <w:rsid w:val="00BE14AA"/>
    <w:rsid w:val="00BE1834"/>
    <w:rsid w:val="00BE1850"/>
    <w:rsid w:val="00BE2003"/>
    <w:rsid w:val="00BE2168"/>
    <w:rsid w:val="00BE268C"/>
    <w:rsid w:val="00BE27AC"/>
    <w:rsid w:val="00BE27CB"/>
    <w:rsid w:val="00BE28B5"/>
    <w:rsid w:val="00BE2981"/>
    <w:rsid w:val="00BE2A13"/>
    <w:rsid w:val="00BE2AAB"/>
    <w:rsid w:val="00BE2B15"/>
    <w:rsid w:val="00BE2B2E"/>
    <w:rsid w:val="00BE33E3"/>
    <w:rsid w:val="00BE34FF"/>
    <w:rsid w:val="00BE363E"/>
    <w:rsid w:val="00BE37E6"/>
    <w:rsid w:val="00BE38E7"/>
    <w:rsid w:val="00BE3A83"/>
    <w:rsid w:val="00BE3CE5"/>
    <w:rsid w:val="00BE3E9A"/>
    <w:rsid w:val="00BE41D5"/>
    <w:rsid w:val="00BE41E5"/>
    <w:rsid w:val="00BE4276"/>
    <w:rsid w:val="00BE44D7"/>
    <w:rsid w:val="00BE4687"/>
    <w:rsid w:val="00BE4788"/>
    <w:rsid w:val="00BE4842"/>
    <w:rsid w:val="00BE4EFD"/>
    <w:rsid w:val="00BE4F5C"/>
    <w:rsid w:val="00BE515F"/>
    <w:rsid w:val="00BE51AF"/>
    <w:rsid w:val="00BE5241"/>
    <w:rsid w:val="00BE5247"/>
    <w:rsid w:val="00BE566E"/>
    <w:rsid w:val="00BE567D"/>
    <w:rsid w:val="00BE5B3B"/>
    <w:rsid w:val="00BE5BBE"/>
    <w:rsid w:val="00BE5C0E"/>
    <w:rsid w:val="00BE607F"/>
    <w:rsid w:val="00BE630E"/>
    <w:rsid w:val="00BE63AC"/>
    <w:rsid w:val="00BE63E8"/>
    <w:rsid w:val="00BE65AB"/>
    <w:rsid w:val="00BE67C0"/>
    <w:rsid w:val="00BE684C"/>
    <w:rsid w:val="00BE69F9"/>
    <w:rsid w:val="00BE6AB4"/>
    <w:rsid w:val="00BE6B07"/>
    <w:rsid w:val="00BE6D4F"/>
    <w:rsid w:val="00BE6EDE"/>
    <w:rsid w:val="00BE6EE8"/>
    <w:rsid w:val="00BE6EF1"/>
    <w:rsid w:val="00BE6F04"/>
    <w:rsid w:val="00BE713B"/>
    <w:rsid w:val="00BE71F8"/>
    <w:rsid w:val="00BE77B9"/>
    <w:rsid w:val="00BE78C6"/>
    <w:rsid w:val="00BE79D6"/>
    <w:rsid w:val="00BE7BA7"/>
    <w:rsid w:val="00BE7C5F"/>
    <w:rsid w:val="00BE7EE3"/>
    <w:rsid w:val="00BE81C0"/>
    <w:rsid w:val="00BF03DA"/>
    <w:rsid w:val="00BF0436"/>
    <w:rsid w:val="00BF064A"/>
    <w:rsid w:val="00BF070C"/>
    <w:rsid w:val="00BF0781"/>
    <w:rsid w:val="00BF0838"/>
    <w:rsid w:val="00BF0CBD"/>
    <w:rsid w:val="00BF0F3A"/>
    <w:rsid w:val="00BF10C8"/>
    <w:rsid w:val="00BF10F8"/>
    <w:rsid w:val="00BF1356"/>
    <w:rsid w:val="00BF15C6"/>
    <w:rsid w:val="00BF15FB"/>
    <w:rsid w:val="00BF1607"/>
    <w:rsid w:val="00BF1699"/>
    <w:rsid w:val="00BF174C"/>
    <w:rsid w:val="00BF17CE"/>
    <w:rsid w:val="00BF1853"/>
    <w:rsid w:val="00BF19CE"/>
    <w:rsid w:val="00BF1A38"/>
    <w:rsid w:val="00BF1B77"/>
    <w:rsid w:val="00BF1EEB"/>
    <w:rsid w:val="00BF22F2"/>
    <w:rsid w:val="00BF2417"/>
    <w:rsid w:val="00BF26BB"/>
    <w:rsid w:val="00BF2F31"/>
    <w:rsid w:val="00BF326E"/>
    <w:rsid w:val="00BF3622"/>
    <w:rsid w:val="00BF3768"/>
    <w:rsid w:val="00BF37B1"/>
    <w:rsid w:val="00BF397A"/>
    <w:rsid w:val="00BF3A55"/>
    <w:rsid w:val="00BF3AB8"/>
    <w:rsid w:val="00BF3B2D"/>
    <w:rsid w:val="00BF3B71"/>
    <w:rsid w:val="00BF3CC2"/>
    <w:rsid w:val="00BF3E1C"/>
    <w:rsid w:val="00BF3F41"/>
    <w:rsid w:val="00BF40F4"/>
    <w:rsid w:val="00BF4131"/>
    <w:rsid w:val="00BF438D"/>
    <w:rsid w:val="00BF445E"/>
    <w:rsid w:val="00BF4626"/>
    <w:rsid w:val="00BF46D2"/>
    <w:rsid w:val="00BF4939"/>
    <w:rsid w:val="00BF4A0D"/>
    <w:rsid w:val="00BF4C4F"/>
    <w:rsid w:val="00BF4E42"/>
    <w:rsid w:val="00BF5500"/>
    <w:rsid w:val="00BF5580"/>
    <w:rsid w:val="00BF5624"/>
    <w:rsid w:val="00BF5783"/>
    <w:rsid w:val="00BF57D9"/>
    <w:rsid w:val="00BF59E8"/>
    <w:rsid w:val="00BF5BE9"/>
    <w:rsid w:val="00BF5D8B"/>
    <w:rsid w:val="00BF5EF2"/>
    <w:rsid w:val="00BF60CA"/>
    <w:rsid w:val="00BF6345"/>
    <w:rsid w:val="00BF643A"/>
    <w:rsid w:val="00BF64BC"/>
    <w:rsid w:val="00BF6566"/>
    <w:rsid w:val="00BF681D"/>
    <w:rsid w:val="00BF6ADE"/>
    <w:rsid w:val="00BF6EC4"/>
    <w:rsid w:val="00BF70DC"/>
    <w:rsid w:val="00BF7335"/>
    <w:rsid w:val="00BF77B5"/>
    <w:rsid w:val="00BF7A7D"/>
    <w:rsid w:val="00C00112"/>
    <w:rsid w:val="00C0011B"/>
    <w:rsid w:val="00C002FA"/>
    <w:rsid w:val="00C00703"/>
    <w:rsid w:val="00C00843"/>
    <w:rsid w:val="00C00E81"/>
    <w:rsid w:val="00C00F92"/>
    <w:rsid w:val="00C011EC"/>
    <w:rsid w:val="00C01225"/>
    <w:rsid w:val="00C012CA"/>
    <w:rsid w:val="00C01327"/>
    <w:rsid w:val="00C0167A"/>
    <w:rsid w:val="00C01740"/>
    <w:rsid w:val="00C01791"/>
    <w:rsid w:val="00C017CA"/>
    <w:rsid w:val="00C0193A"/>
    <w:rsid w:val="00C01A66"/>
    <w:rsid w:val="00C01B5A"/>
    <w:rsid w:val="00C01D96"/>
    <w:rsid w:val="00C01FB3"/>
    <w:rsid w:val="00C021BF"/>
    <w:rsid w:val="00C0236F"/>
    <w:rsid w:val="00C023E5"/>
    <w:rsid w:val="00C024FE"/>
    <w:rsid w:val="00C0292A"/>
    <w:rsid w:val="00C02A02"/>
    <w:rsid w:val="00C02BC4"/>
    <w:rsid w:val="00C02C0C"/>
    <w:rsid w:val="00C02CAB"/>
    <w:rsid w:val="00C02F12"/>
    <w:rsid w:val="00C03577"/>
    <w:rsid w:val="00C03702"/>
    <w:rsid w:val="00C03C35"/>
    <w:rsid w:val="00C03D42"/>
    <w:rsid w:val="00C04120"/>
    <w:rsid w:val="00C04312"/>
    <w:rsid w:val="00C0433A"/>
    <w:rsid w:val="00C0438B"/>
    <w:rsid w:val="00C044C3"/>
    <w:rsid w:val="00C04620"/>
    <w:rsid w:val="00C0470E"/>
    <w:rsid w:val="00C04830"/>
    <w:rsid w:val="00C051FF"/>
    <w:rsid w:val="00C052CD"/>
    <w:rsid w:val="00C0544C"/>
    <w:rsid w:val="00C05580"/>
    <w:rsid w:val="00C0570F"/>
    <w:rsid w:val="00C058A4"/>
    <w:rsid w:val="00C05EC9"/>
    <w:rsid w:val="00C06047"/>
    <w:rsid w:val="00C060B8"/>
    <w:rsid w:val="00C0644D"/>
    <w:rsid w:val="00C066B6"/>
    <w:rsid w:val="00C06A1D"/>
    <w:rsid w:val="00C06A5D"/>
    <w:rsid w:val="00C0739D"/>
    <w:rsid w:val="00C07519"/>
    <w:rsid w:val="00C07849"/>
    <w:rsid w:val="00C07B34"/>
    <w:rsid w:val="00C07C13"/>
    <w:rsid w:val="00C07D2B"/>
    <w:rsid w:val="00C07DE2"/>
    <w:rsid w:val="00C07FF3"/>
    <w:rsid w:val="00C101EC"/>
    <w:rsid w:val="00C102C0"/>
    <w:rsid w:val="00C1071E"/>
    <w:rsid w:val="00C10808"/>
    <w:rsid w:val="00C10AC3"/>
    <w:rsid w:val="00C10BE4"/>
    <w:rsid w:val="00C10CF6"/>
    <w:rsid w:val="00C10D6C"/>
    <w:rsid w:val="00C10DC3"/>
    <w:rsid w:val="00C11897"/>
    <w:rsid w:val="00C119C9"/>
    <w:rsid w:val="00C11CB1"/>
    <w:rsid w:val="00C11D91"/>
    <w:rsid w:val="00C122B3"/>
    <w:rsid w:val="00C126E4"/>
    <w:rsid w:val="00C12768"/>
    <w:rsid w:val="00C127D2"/>
    <w:rsid w:val="00C12813"/>
    <w:rsid w:val="00C12A80"/>
    <w:rsid w:val="00C12D8C"/>
    <w:rsid w:val="00C12E82"/>
    <w:rsid w:val="00C12F13"/>
    <w:rsid w:val="00C1301E"/>
    <w:rsid w:val="00C1306C"/>
    <w:rsid w:val="00C1308A"/>
    <w:rsid w:val="00C1314B"/>
    <w:rsid w:val="00C131B7"/>
    <w:rsid w:val="00C13319"/>
    <w:rsid w:val="00C1335A"/>
    <w:rsid w:val="00C13608"/>
    <w:rsid w:val="00C13730"/>
    <w:rsid w:val="00C137A9"/>
    <w:rsid w:val="00C137FC"/>
    <w:rsid w:val="00C138C1"/>
    <w:rsid w:val="00C139A1"/>
    <w:rsid w:val="00C13A47"/>
    <w:rsid w:val="00C13CC7"/>
    <w:rsid w:val="00C13D70"/>
    <w:rsid w:val="00C13F5A"/>
    <w:rsid w:val="00C14447"/>
    <w:rsid w:val="00C14546"/>
    <w:rsid w:val="00C148BD"/>
    <w:rsid w:val="00C1494D"/>
    <w:rsid w:val="00C14975"/>
    <w:rsid w:val="00C14CD6"/>
    <w:rsid w:val="00C14D9C"/>
    <w:rsid w:val="00C1519E"/>
    <w:rsid w:val="00C152B2"/>
    <w:rsid w:val="00C1558D"/>
    <w:rsid w:val="00C15655"/>
    <w:rsid w:val="00C15906"/>
    <w:rsid w:val="00C15A5F"/>
    <w:rsid w:val="00C15CB3"/>
    <w:rsid w:val="00C15CFB"/>
    <w:rsid w:val="00C15D70"/>
    <w:rsid w:val="00C16293"/>
    <w:rsid w:val="00C1631D"/>
    <w:rsid w:val="00C1632A"/>
    <w:rsid w:val="00C163C9"/>
    <w:rsid w:val="00C163FC"/>
    <w:rsid w:val="00C1660A"/>
    <w:rsid w:val="00C16751"/>
    <w:rsid w:val="00C16B9D"/>
    <w:rsid w:val="00C16FEA"/>
    <w:rsid w:val="00C17014"/>
    <w:rsid w:val="00C17259"/>
    <w:rsid w:val="00C1733B"/>
    <w:rsid w:val="00C1769C"/>
    <w:rsid w:val="00C176FD"/>
    <w:rsid w:val="00C1778A"/>
    <w:rsid w:val="00C1797F"/>
    <w:rsid w:val="00C17ECC"/>
    <w:rsid w:val="00C17F5D"/>
    <w:rsid w:val="00C20083"/>
    <w:rsid w:val="00C200E6"/>
    <w:rsid w:val="00C20225"/>
    <w:rsid w:val="00C2022F"/>
    <w:rsid w:val="00C2040D"/>
    <w:rsid w:val="00C206BF"/>
    <w:rsid w:val="00C20795"/>
    <w:rsid w:val="00C20BBC"/>
    <w:rsid w:val="00C20D44"/>
    <w:rsid w:val="00C20F8E"/>
    <w:rsid w:val="00C2111B"/>
    <w:rsid w:val="00C216B5"/>
    <w:rsid w:val="00C2174A"/>
    <w:rsid w:val="00C217C0"/>
    <w:rsid w:val="00C21817"/>
    <w:rsid w:val="00C21948"/>
    <w:rsid w:val="00C21ACD"/>
    <w:rsid w:val="00C21D02"/>
    <w:rsid w:val="00C21DE5"/>
    <w:rsid w:val="00C22277"/>
    <w:rsid w:val="00C22531"/>
    <w:rsid w:val="00C22698"/>
    <w:rsid w:val="00C229BB"/>
    <w:rsid w:val="00C22C9E"/>
    <w:rsid w:val="00C233A0"/>
    <w:rsid w:val="00C23937"/>
    <w:rsid w:val="00C23C93"/>
    <w:rsid w:val="00C23F85"/>
    <w:rsid w:val="00C2401D"/>
    <w:rsid w:val="00C2424D"/>
    <w:rsid w:val="00C2425E"/>
    <w:rsid w:val="00C24467"/>
    <w:rsid w:val="00C2461F"/>
    <w:rsid w:val="00C2464D"/>
    <w:rsid w:val="00C24889"/>
    <w:rsid w:val="00C2488D"/>
    <w:rsid w:val="00C24935"/>
    <w:rsid w:val="00C24F7E"/>
    <w:rsid w:val="00C250AA"/>
    <w:rsid w:val="00C2554F"/>
    <w:rsid w:val="00C2555D"/>
    <w:rsid w:val="00C255D5"/>
    <w:rsid w:val="00C25BF6"/>
    <w:rsid w:val="00C25DA9"/>
    <w:rsid w:val="00C25F95"/>
    <w:rsid w:val="00C26164"/>
    <w:rsid w:val="00C2633D"/>
    <w:rsid w:val="00C26493"/>
    <w:rsid w:val="00C265A4"/>
    <w:rsid w:val="00C2667C"/>
    <w:rsid w:val="00C2667F"/>
    <w:rsid w:val="00C2679F"/>
    <w:rsid w:val="00C267B6"/>
    <w:rsid w:val="00C2687A"/>
    <w:rsid w:val="00C26A31"/>
    <w:rsid w:val="00C26F67"/>
    <w:rsid w:val="00C26FB6"/>
    <w:rsid w:val="00C26FEE"/>
    <w:rsid w:val="00C2706D"/>
    <w:rsid w:val="00C2726F"/>
    <w:rsid w:val="00C27296"/>
    <w:rsid w:val="00C2742E"/>
    <w:rsid w:val="00C277FF"/>
    <w:rsid w:val="00C27BE6"/>
    <w:rsid w:val="00C27D3F"/>
    <w:rsid w:val="00C30416"/>
    <w:rsid w:val="00C30939"/>
    <w:rsid w:val="00C30A22"/>
    <w:rsid w:val="00C30A40"/>
    <w:rsid w:val="00C30AF5"/>
    <w:rsid w:val="00C30EAC"/>
    <w:rsid w:val="00C3127B"/>
    <w:rsid w:val="00C312E9"/>
    <w:rsid w:val="00C31915"/>
    <w:rsid w:val="00C31916"/>
    <w:rsid w:val="00C31A84"/>
    <w:rsid w:val="00C31B74"/>
    <w:rsid w:val="00C31C86"/>
    <w:rsid w:val="00C31D57"/>
    <w:rsid w:val="00C31DAA"/>
    <w:rsid w:val="00C31E38"/>
    <w:rsid w:val="00C32525"/>
    <w:rsid w:val="00C32619"/>
    <w:rsid w:val="00C32688"/>
    <w:rsid w:val="00C327A3"/>
    <w:rsid w:val="00C327EF"/>
    <w:rsid w:val="00C32A4E"/>
    <w:rsid w:val="00C32B5B"/>
    <w:rsid w:val="00C32D4F"/>
    <w:rsid w:val="00C32D61"/>
    <w:rsid w:val="00C330F5"/>
    <w:rsid w:val="00C332A9"/>
    <w:rsid w:val="00C3336B"/>
    <w:rsid w:val="00C3342C"/>
    <w:rsid w:val="00C33490"/>
    <w:rsid w:val="00C336AD"/>
    <w:rsid w:val="00C33907"/>
    <w:rsid w:val="00C339D4"/>
    <w:rsid w:val="00C33B2B"/>
    <w:rsid w:val="00C33E56"/>
    <w:rsid w:val="00C33EDD"/>
    <w:rsid w:val="00C33F4B"/>
    <w:rsid w:val="00C33F69"/>
    <w:rsid w:val="00C34244"/>
    <w:rsid w:val="00C342B3"/>
    <w:rsid w:val="00C345CA"/>
    <w:rsid w:val="00C345D8"/>
    <w:rsid w:val="00C34765"/>
    <w:rsid w:val="00C347DE"/>
    <w:rsid w:val="00C3483A"/>
    <w:rsid w:val="00C34BBD"/>
    <w:rsid w:val="00C34D9E"/>
    <w:rsid w:val="00C34DFB"/>
    <w:rsid w:val="00C34EA2"/>
    <w:rsid w:val="00C34ED9"/>
    <w:rsid w:val="00C3514B"/>
    <w:rsid w:val="00C35360"/>
    <w:rsid w:val="00C35611"/>
    <w:rsid w:val="00C35A11"/>
    <w:rsid w:val="00C35C86"/>
    <w:rsid w:val="00C35D1B"/>
    <w:rsid w:val="00C35D99"/>
    <w:rsid w:val="00C35F6C"/>
    <w:rsid w:val="00C361D3"/>
    <w:rsid w:val="00C36254"/>
    <w:rsid w:val="00C36466"/>
    <w:rsid w:val="00C3657B"/>
    <w:rsid w:val="00C368EC"/>
    <w:rsid w:val="00C36C3D"/>
    <w:rsid w:val="00C37367"/>
    <w:rsid w:val="00C3736B"/>
    <w:rsid w:val="00C3741B"/>
    <w:rsid w:val="00C37560"/>
    <w:rsid w:val="00C37DA6"/>
    <w:rsid w:val="00C37DF6"/>
    <w:rsid w:val="00C402E4"/>
    <w:rsid w:val="00C40368"/>
    <w:rsid w:val="00C40BA5"/>
    <w:rsid w:val="00C40E32"/>
    <w:rsid w:val="00C40E3F"/>
    <w:rsid w:val="00C40EFD"/>
    <w:rsid w:val="00C40FD5"/>
    <w:rsid w:val="00C40FD6"/>
    <w:rsid w:val="00C411BC"/>
    <w:rsid w:val="00C41386"/>
    <w:rsid w:val="00C413C9"/>
    <w:rsid w:val="00C41C7C"/>
    <w:rsid w:val="00C41E42"/>
    <w:rsid w:val="00C42045"/>
    <w:rsid w:val="00C4204D"/>
    <w:rsid w:val="00C4211F"/>
    <w:rsid w:val="00C42305"/>
    <w:rsid w:val="00C42447"/>
    <w:rsid w:val="00C42688"/>
    <w:rsid w:val="00C427BA"/>
    <w:rsid w:val="00C42895"/>
    <w:rsid w:val="00C42BF5"/>
    <w:rsid w:val="00C42E74"/>
    <w:rsid w:val="00C4330A"/>
    <w:rsid w:val="00C433C5"/>
    <w:rsid w:val="00C43667"/>
    <w:rsid w:val="00C4379A"/>
    <w:rsid w:val="00C437CA"/>
    <w:rsid w:val="00C439A0"/>
    <w:rsid w:val="00C43C0B"/>
    <w:rsid w:val="00C43D38"/>
    <w:rsid w:val="00C43FE9"/>
    <w:rsid w:val="00C4452E"/>
    <w:rsid w:val="00C4454F"/>
    <w:rsid w:val="00C44AEB"/>
    <w:rsid w:val="00C44FCE"/>
    <w:rsid w:val="00C456CA"/>
    <w:rsid w:val="00C4582B"/>
    <w:rsid w:val="00C4596F"/>
    <w:rsid w:val="00C45C1D"/>
    <w:rsid w:val="00C45E46"/>
    <w:rsid w:val="00C45FC1"/>
    <w:rsid w:val="00C46152"/>
    <w:rsid w:val="00C46168"/>
    <w:rsid w:val="00C46235"/>
    <w:rsid w:val="00C462CB"/>
    <w:rsid w:val="00C464B4"/>
    <w:rsid w:val="00C464D7"/>
    <w:rsid w:val="00C466F9"/>
    <w:rsid w:val="00C4672C"/>
    <w:rsid w:val="00C46777"/>
    <w:rsid w:val="00C467E0"/>
    <w:rsid w:val="00C46C97"/>
    <w:rsid w:val="00C46D30"/>
    <w:rsid w:val="00C46E13"/>
    <w:rsid w:val="00C471EC"/>
    <w:rsid w:val="00C4720F"/>
    <w:rsid w:val="00C47393"/>
    <w:rsid w:val="00C4756A"/>
    <w:rsid w:val="00C475A5"/>
    <w:rsid w:val="00C47620"/>
    <w:rsid w:val="00C4774E"/>
    <w:rsid w:val="00C478B2"/>
    <w:rsid w:val="00C47A73"/>
    <w:rsid w:val="00C47B5A"/>
    <w:rsid w:val="00C47F4A"/>
    <w:rsid w:val="00C47F8F"/>
    <w:rsid w:val="00C50044"/>
    <w:rsid w:val="00C5030F"/>
    <w:rsid w:val="00C50617"/>
    <w:rsid w:val="00C50883"/>
    <w:rsid w:val="00C509D2"/>
    <w:rsid w:val="00C50C3E"/>
    <w:rsid w:val="00C50CA4"/>
    <w:rsid w:val="00C50F29"/>
    <w:rsid w:val="00C50FFF"/>
    <w:rsid w:val="00C510BF"/>
    <w:rsid w:val="00C512C6"/>
    <w:rsid w:val="00C513F6"/>
    <w:rsid w:val="00C5163A"/>
    <w:rsid w:val="00C51663"/>
    <w:rsid w:val="00C516B7"/>
    <w:rsid w:val="00C5170F"/>
    <w:rsid w:val="00C51752"/>
    <w:rsid w:val="00C5175E"/>
    <w:rsid w:val="00C5186A"/>
    <w:rsid w:val="00C51ACE"/>
    <w:rsid w:val="00C51E54"/>
    <w:rsid w:val="00C52280"/>
    <w:rsid w:val="00C5256A"/>
    <w:rsid w:val="00C527A7"/>
    <w:rsid w:val="00C527BA"/>
    <w:rsid w:val="00C531B5"/>
    <w:rsid w:val="00C53622"/>
    <w:rsid w:val="00C53747"/>
    <w:rsid w:val="00C5375F"/>
    <w:rsid w:val="00C537C8"/>
    <w:rsid w:val="00C53802"/>
    <w:rsid w:val="00C53B35"/>
    <w:rsid w:val="00C53D45"/>
    <w:rsid w:val="00C53F0E"/>
    <w:rsid w:val="00C541AF"/>
    <w:rsid w:val="00C541D6"/>
    <w:rsid w:val="00C54278"/>
    <w:rsid w:val="00C542EB"/>
    <w:rsid w:val="00C54587"/>
    <w:rsid w:val="00C545B4"/>
    <w:rsid w:val="00C54839"/>
    <w:rsid w:val="00C54958"/>
    <w:rsid w:val="00C54CB0"/>
    <w:rsid w:val="00C550E6"/>
    <w:rsid w:val="00C550EF"/>
    <w:rsid w:val="00C55242"/>
    <w:rsid w:val="00C55474"/>
    <w:rsid w:val="00C55C6C"/>
    <w:rsid w:val="00C55FB7"/>
    <w:rsid w:val="00C56514"/>
    <w:rsid w:val="00C5676A"/>
    <w:rsid w:val="00C56771"/>
    <w:rsid w:val="00C56B7F"/>
    <w:rsid w:val="00C56FCC"/>
    <w:rsid w:val="00C571BB"/>
    <w:rsid w:val="00C57895"/>
    <w:rsid w:val="00C578FE"/>
    <w:rsid w:val="00C57949"/>
    <w:rsid w:val="00C579FD"/>
    <w:rsid w:val="00C57A0C"/>
    <w:rsid w:val="00C57B9B"/>
    <w:rsid w:val="00C57F46"/>
    <w:rsid w:val="00C600AF"/>
    <w:rsid w:val="00C6031B"/>
    <w:rsid w:val="00C607FE"/>
    <w:rsid w:val="00C60FEF"/>
    <w:rsid w:val="00C610F7"/>
    <w:rsid w:val="00C6127A"/>
    <w:rsid w:val="00C61429"/>
    <w:rsid w:val="00C61542"/>
    <w:rsid w:val="00C61568"/>
    <w:rsid w:val="00C61605"/>
    <w:rsid w:val="00C617CC"/>
    <w:rsid w:val="00C61C6C"/>
    <w:rsid w:val="00C61EDA"/>
    <w:rsid w:val="00C61F2A"/>
    <w:rsid w:val="00C62225"/>
    <w:rsid w:val="00C623D1"/>
    <w:rsid w:val="00C62590"/>
    <w:rsid w:val="00C627D8"/>
    <w:rsid w:val="00C627FA"/>
    <w:rsid w:val="00C6283B"/>
    <w:rsid w:val="00C6284C"/>
    <w:rsid w:val="00C6286D"/>
    <w:rsid w:val="00C629EE"/>
    <w:rsid w:val="00C62AD4"/>
    <w:rsid w:val="00C62B5B"/>
    <w:rsid w:val="00C62E36"/>
    <w:rsid w:val="00C62E49"/>
    <w:rsid w:val="00C632D7"/>
    <w:rsid w:val="00C63332"/>
    <w:rsid w:val="00C63341"/>
    <w:rsid w:val="00C63394"/>
    <w:rsid w:val="00C63635"/>
    <w:rsid w:val="00C636A4"/>
    <w:rsid w:val="00C636BC"/>
    <w:rsid w:val="00C638F3"/>
    <w:rsid w:val="00C63A89"/>
    <w:rsid w:val="00C63AB9"/>
    <w:rsid w:val="00C63FD6"/>
    <w:rsid w:val="00C6417C"/>
    <w:rsid w:val="00C64396"/>
    <w:rsid w:val="00C64583"/>
    <w:rsid w:val="00C6459F"/>
    <w:rsid w:val="00C6463D"/>
    <w:rsid w:val="00C64AAA"/>
    <w:rsid w:val="00C64AD2"/>
    <w:rsid w:val="00C6515B"/>
    <w:rsid w:val="00C651C0"/>
    <w:rsid w:val="00C652E8"/>
    <w:rsid w:val="00C6542C"/>
    <w:rsid w:val="00C65865"/>
    <w:rsid w:val="00C6586E"/>
    <w:rsid w:val="00C659B8"/>
    <w:rsid w:val="00C659C2"/>
    <w:rsid w:val="00C659D2"/>
    <w:rsid w:val="00C65A48"/>
    <w:rsid w:val="00C6628F"/>
    <w:rsid w:val="00C6635F"/>
    <w:rsid w:val="00C6648A"/>
    <w:rsid w:val="00C66941"/>
    <w:rsid w:val="00C66CE7"/>
    <w:rsid w:val="00C674A1"/>
    <w:rsid w:val="00C678AB"/>
    <w:rsid w:val="00C67D8C"/>
    <w:rsid w:val="00C67DA6"/>
    <w:rsid w:val="00C703A6"/>
    <w:rsid w:val="00C704D1"/>
    <w:rsid w:val="00C7063C"/>
    <w:rsid w:val="00C7064A"/>
    <w:rsid w:val="00C70654"/>
    <w:rsid w:val="00C7067C"/>
    <w:rsid w:val="00C711FD"/>
    <w:rsid w:val="00C714AD"/>
    <w:rsid w:val="00C7186E"/>
    <w:rsid w:val="00C71AB4"/>
    <w:rsid w:val="00C71BCF"/>
    <w:rsid w:val="00C71BFB"/>
    <w:rsid w:val="00C71C3C"/>
    <w:rsid w:val="00C71CBD"/>
    <w:rsid w:val="00C71D6D"/>
    <w:rsid w:val="00C7213B"/>
    <w:rsid w:val="00C722B7"/>
    <w:rsid w:val="00C722CC"/>
    <w:rsid w:val="00C7254F"/>
    <w:rsid w:val="00C72646"/>
    <w:rsid w:val="00C7277F"/>
    <w:rsid w:val="00C728FB"/>
    <w:rsid w:val="00C729B4"/>
    <w:rsid w:val="00C72C93"/>
    <w:rsid w:val="00C72D1C"/>
    <w:rsid w:val="00C73072"/>
    <w:rsid w:val="00C730DB"/>
    <w:rsid w:val="00C73460"/>
    <w:rsid w:val="00C73532"/>
    <w:rsid w:val="00C73767"/>
    <w:rsid w:val="00C737EF"/>
    <w:rsid w:val="00C73B8C"/>
    <w:rsid w:val="00C73C30"/>
    <w:rsid w:val="00C73C73"/>
    <w:rsid w:val="00C73D37"/>
    <w:rsid w:val="00C74099"/>
    <w:rsid w:val="00C74114"/>
    <w:rsid w:val="00C74119"/>
    <w:rsid w:val="00C7448D"/>
    <w:rsid w:val="00C744E8"/>
    <w:rsid w:val="00C74690"/>
    <w:rsid w:val="00C746AF"/>
    <w:rsid w:val="00C74704"/>
    <w:rsid w:val="00C74B00"/>
    <w:rsid w:val="00C74C31"/>
    <w:rsid w:val="00C74CB2"/>
    <w:rsid w:val="00C74DE5"/>
    <w:rsid w:val="00C74EBC"/>
    <w:rsid w:val="00C74EFF"/>
    <w:rsid w:val="00C750DB"/>
    <w:rsid w:val="00C754C2"/>
    <w:rsid w:val="00C75723"/>
    <w:rsid w:val="00C75B94"/>
    <w:rsid w:val="00C7639F"/>
    <w:rsid w:val="00C76518"/>
    <w:rsid w:val="00C76708"/>
    <w:rsid w:val="00C76747"/>
    <w:rsid w:val="00C76A70"/>
    <w:rsid w:val="00C76DA8"/>
    <w:rsid w:val="00C76FD2"/>
    <w:rsid w:val="00C77028"/>
    <w:rsid w:val="00C77090"/>
    <w:rsid w:val="00C771E4"/>
    <w:rsid w:val="00C77568"/>
    <w:rsid w:val="00C77677"/>
    <w:rsid w:val="00C779C5"/>
    <w:rsid w:val="00C77A05"/>
    <w:rsid w:val="00C77A1F"/>
    <w:rsid w:val="00C77ABE"/>
    <w:rsid w:val="00C77AED"/>
    <w:rsid w:val="00C77C2B"/>
    <w:rsid w:val="00C77C89"/>
    <w:rsid w:val="00C77E4D"/>
    <w:rsid w:val="00C80017"/>
    <w:rsid w:val="00C80106"/>
    <w:rsid w:val="00C801EE"/>
    <w:rsid w:val="00C8035D"/>
    <w:rsid w:val="00C80433"/>
    <w:rsid w:val="00C80456"/>
    <w:rsid w:val="00C808A9"/>
    <w:rsid w:val="00C809C3"/>
    <w:rsid w:val="00C80A86"/>
    <w:rsid w:val="00C80A8F"/>
    <w:rsid w:val="00C80B42"/>
    <w:rsid w:val="00C80B82"/>
    <w:rsid w:val="00C80E58"/>
    <w:rsid w:val="00C810C9"/>
    <w:rsid w:val="00C8115C"/>
    <w:rsid w:val="00C813CF"/>
    <w:rsid w:val="00C81549"/>
    <w:rsid w:val="00C81854"/>
    <w:rsid w:val="00C81AB9"/>
    <w:rsid w:val="00C81B10"/>
    <w:rsid w:val="00C81D01"/>
    <w:rsid w:val="00C81DCC"/>
    <w:rsid w:val="00C8205B"/>
    <w:rsid w:val="00C82282"/>
    <w:rsid w:val="00C8240D"/>
    <w:rsid w:val="00C8255B"/>
    <w:rsid w:val="00C825CE"/>
    <w:rsid w:val="00C8291C"/>
    <w:rsid w:val="00C82949"/>
    <w:rsid w:val="00C8299D"/>
    <w:rsid w:val="00C82B23"/>
    <w:rsid w:val="00C82BB6"/>
    <w:rsid w:val="00C82BEE"/>
    <w:rsid w:val="00C82CA1"/>
    <w:rsid w:val="00C82CFC"/>
    <w:rsid w:val="00C82DF3"/>
    <w:rsid w:val="00C82EB9"/>
    <w:rsid w:val="00C834D6"/>
    <w:rsid w:val="00C835FD"/>
    <w:rsid w:val="00C8381F"/>
    <w:rsid w:val="00C83859"/>
    <w:rsid w:val="00C83B0B"/>
    <w:rsid w:val="00C83DCE"/>
    <w:rsid w:val="00C83F45"/>
    <w:rsid w:val="00C84D3E"/>
    <w:rsid w:val="00C84E36"/>
    <w:rsid w:val="00C84EA3"/>
    <w:rsid w:val="00C84FB5"/>
    <w:rsid w:val="00C8512B"/>
    <w:rsid w:val="00C8552D"/>
    <w:rsid w:val="00C855A6"/>
    <w:rsid w:val="00C85955"/>
    <w:rsid w:val="00C859FD"/>
    <w:rsid w:val="00C85A52"/>
    <w:rsid w:val="00C85A60"/>
    <w:rsid w:val="00C85D7C"/>
    <w:rsid w:val="00C85FE4"/>
    <w:rsid w:val="00C860C2"/>
    <w:rsid w:val="00C861ED"/>
    <w:rsid w:val="00C862BE"/>
    <w:rsid w:val="00C86378"/>
    <w:rsid w:val="00C8649B"/>
    <w:rsid w:val="00C86582"/>
    <w:rsid w:val="00C86608"/>
    <w:rsid w:val="00C866F2"/>
    <w:rsid w:val="00C86767"/>
    <w:rsid w:val="00C8697C"/>
    <w:rsid w:val="00C86AD8"/>
    <w:rsid w:val="00C86B60"/>
    <w:rsid w:val="00C87287"/>
    <w:rsid w:val="00C876E0"/>
    <w:rsid w:val="00C87D3A"/>
    <w:rsid w:val="00C87DCE"/>
    <w:rsid w:val="00C87E65"/>
    <w:rsid w:val="00C87ECA"/>
    <w:rsid w:val="00C87F1F"/>
    <w:rsid w:val="00C90186"/>
    <w:rsid w:val="00C902DF"/>
    <w:rsid w:val="00C90399"/>
    <w:rsid w:val="00C90467"/>
    <w:rsid w:val="00C90740"/>
    <w:rsid w:val="00C908DB"/>
    <w:rsid w:val="00C90A43"/>
    <w:rsid w:val="00C90C59"/>
    <w:rsid w:val="00C9119D"/>
    <w:rsid w:val="00C911D7"/>
    <w:rsid w:val="00C91423"/>
    <w:rsid w:val="00C91437"/>
    <w:rsid w:val="00C91491"/>
    <w:rsid w:val="00C914D0"/>
    <w:rsid w:val="00C917F3"/>
    <w:rsid w:val="00C91998"/>
    <w:rsid w:val="00C91AE4"/>
    <w:rsid w:val="00C91DBA"/>
    <w:rsid w:val="00C91E24"/>
    <w:rsid w:val="00C92251"/>
    <w:rsid w:val="00C92480"/>
    <w:rsid w:val="00C92676"/>
    <w:rsid w:val="00C927CE"/>
    <w:rsid w:val="00C92A29"/>
    <w:rsid w:val="00C930D1"/>
    <w:rsid w:val="00C9350E"/>
    <w:rsid w:val="00C93588"/>
    <w:rsid w:val="00C935BE"/>
    <w:rsid w:val="00C93EB0"/>
    <w:rsid w:val="00C93F3C"/>
    <w:rsid w:val="00C94348"/>
    <w:rsid w:val="00C94349"/>
    <w:rsid w:val="00C94BCB"/>
    <w:rsid w:val="00C94CE0"/>
    <w:rsid w:val="00C94EE6"/>
    <w:rsid w:val="00C95071"/>
    <w:rsid w:val="00C950C3"/>
    <w:rsid w:val="00C950D0"/>
    <w:rsid w:val="00C9527C"/>
    <w:rsid w:val="00C953E7"/>
    <w:rsid w:val="00C9540D"/>
    <w:rsid w:val="00C95486"/>
    <w:rsid w:val="00C955A6"/>
    <w:rsid w:val="00C955FB"/>
    <w:rsid w:val="00C95615"/>
    <w:rsid w:val="00C9595C"/>
    <w:rsid w:val="00C95B85"/>
    <w:rsid w:val="00C95BF3"/>
    <w:rsid w:val="00C95C08"/>
    <w:rsid w:val="00C95C96"/>
    <w:rsid w:val="00C95E3B"/>
    <w:rsid w:val="00C95EA3"/>
    <w:rsid w:val="00C96083"/>
    <w:rsid w:val="00C9627F"/>
    <w:rsid w:val="00C962A1"/>
    <w:rsid w:val="00C9641D"/>
    <w:rsid w:val="00C96623"/>
    <w:rsid w:val="00C96800"/>
    <w:rsid w:val="00C96AA7"/>
    <w:rsid w:val="00C971FE"/>
    <w:rsid w:val="00C973A6"/>
    <w:rsid w:val="00C97563"/>
    <w:rsid w:val="00C9769D"/>
    <w:rsid w:val="00C977C6"/>
    <w:rsid w:val="00C977E3"/>
    <w:rsid w:val="00C97BEC"/>
    <w:rsid w:val="00C97DAE"/>
    <w:rsid w:val="00CA005A"/>
    <w:rsid w:val="00CA01A5"/>
    <w:rsid w:val="00CA02DE"/>
    <w:rsid w:val="00CA0467"/>
    <w:rsid w:val="00CA08CD"/>
    <w:rsid w:val="00CA08D3"/>
    <w:rsid w:val="00CA0AC7"/>
    <w:rsid w:val="00CA0EFE"/>
    <w:rsid w:val="00CA0FF1"/>
    <w:rsid w:val="00CA1057"/>
    <w:rsid w:val="00CA1120"/>
    <w:rsid w:val="00CA1359"/>
    <w:rsid w:val="00CA1452"/>
    <w:rsid w:val="00CA14AB"/>
    <w:rsid w:val="00CA1623"/>
    <w:rsid w:val="00CA16B7"/>
    <w:rsid w:val="00CA1713"/>
    <w:rsid w:val="00CA1792"/>
    <w:rsid w:val="00CA1D55"/>
    <w:rsid w:val="00CA1E31"/>
    <w:rsid w:val="00CA255D"/>
    <w:rsid w:val="00CA263B"/>
    <w:rsid w:val="00CA26F6"/>
    <w:rsid w:val="00CA2746"/>
    <w:rsid w:val="00CA2826"/>
    <w:rsid w:val="00CA2AC4"/>
    <w:rsid w:val="00CA2B76"/>
    <w:rsid w:val="00CA2C03"/>
    <w:rsid w:val="00CA2EC4"/>
    <w:rsid w:val="00CA3284"/>
    <w:rsid w:val="00CA34B0"/>
    <w:rsid w:val="00CA34B7"/>
    <w:rsid w:val="00CA3879"/>
    <w:rsid w:val="00CA38CF"/>
    <w:rsid w:val="00CA398E"/>
    <w:rsid w:val="00CA3AB1"/>
    <w:rsid w:val="00CA3C7B"/>
    <w:rsid w:val="00CA3C80"/>
    <w:rsid w:val="00CA3E80"/>
    <w:rsid w:val="00CA3FF2"/>
    <w:rsid w:val="00CA4248"/>
    <w:rsid w:val="00CA426F"/>
    <w:rsid w:val="00CA4430"/>
    <w:rsid w:val="00CA488C"/>
    <w:rsid w:val="00CA4BB7"/>
    <w:rsid w:val="00CA4E63"/>
    <w:rsid w:val="00CA4FDE"/>
    <w:rsid w:val="00CA5021"/>
    <w:rsid w:val="00CA53FD"/>
    <w:rsid w:val="00CA56D5"/>
    <w:rsid w:val="00CA58D5"/>
    <w:rsid w:val="00CA5991"/>
    <w:rsid w:val="00CA5E9C"/>
    <w:rsid w:val="00CA5EC2"/>
    <w:rsid w:val="00CA5F63"/>
    <w:rsid w:val="00CA615F"/>
    <w:rsid w:val="00CA64AC"/>
    <w:rsid w:val="00CA6551"/>
    <w:rsid w:val="00CA657A"/>
    <w:rsid w:val="00CA6596"/>
    <w:rsid w:val="00CA67EC"/>
    <w:rsid w:val="00CA67ED"/>
    <w:rsid w:val="00CA69FC"/>
    <w:rsid w:val="00CA6DA1"/>
    <w:rsid w:val="00CA6E43"/>
    <w:rsid w:val="00CA6EE3"/>
    <w:rsid w:val="00CA6FE4"/>
    <w:rsid w:val="00CA744A"/>
    <w:rsid w:val="00CA7483"/>
    <w:rsid w:val="00CA770C"/>
    <w:rsid w:val="00CA7B1C"/>
    <w:rsid w:val="00CA7BEF"/>
    <w:rsid w:val="00CB00F6"/>
    <w:rsid w:val="00CB011A"/>
    <w:rsid w:val="00CB01F0"/>
    <w:rsid w:val="00CB0549"/>
    <w:rsid w:val="00CB0557"/>
    <w:rsid w:val="00CB0787"/>
    <w:rsid w:val="00CB0EC3"/>
    <w:rsid w:val="00CB0F62"/>
    <w:rsid w:val="00CB1045"/>
    <w:rsid w:val="00CB14F5"/>
    <w:rsid w:val="00CB1517"/>
    <w:rsid w:val="00CB1B18"/>
    <w:rsid w:val="00CB1BAD"/>
    <w:rsid w:val="00CB1C92"/>
    <w:rsid w:val="00CB23C5"/>
    <w:rsid w:val="00CB27A4"/>
    <w:rsid w:val="00CB2886"/>
    <w:rsid w:val="00CB29F7"/>
    <w:rsid w:val="00CB2D01"/>
    <w:rsid w:val="00CB2DE0"/>
    <w:rsid w:val="00CB2DF9"/>
    <w:rsid w:val="00CB2E1F"/>
    <w:rsid w:val="00CB2F14"/>
    <w:rsid w:val="00CB2FEF"/>
    <w:rsid w:val="00CB30AC"/>
    <w:rsid w:val="00CB3192"/>
    <w:rsid w:val="00CB34E1"/>
    <w:rsid w:val="00CB3667"/>
    <w:rsid w:val="00CB36DA"/>
    <w:rsid w:val="00CB379B"/>
    <w:rsid w:val="00CB39BF"/>
    <w:rsid w:val="00CB39D0"/>
    <w:rsid w:val="00CB3A6B"/>
    <w:rsid w:val="00CB3A77"/>
    <w:rsid w:val="00CB3D50"/>
    <w:rsid w:val="00CB3E89"/>
    <w:rsid w:val="00CB3EA8"/>
    <w:rsid w:val="00CB3FED"/>
    <w:rsid w:val="00CB4309"/>
    <w:rsid w:val="00CB44BC"/>
    <w:rsid w:val="00CB46B1"/>
    <w:rsid w:val="00CB48AC"/>
    <w:rsid w:val="00CB48B5"/>
    <w:rsid w:val="00CB4A7C"/>
    <w:rsid w:val="00CB4BB9"/>
    <w:rsid w:val="00CB5253"/>
    <w:rsid w:val="00CB5620"/>
    <w:rsid w:val="00CB5861"/>
    <w:rsid w:val="00CB5B5B"/>
    <w:rsid w:val="00CB5FAA"/>
    <w:rsid w:val="00CB6024"/>
    <w:rsid w:val="00CB6094"/>
    <w:rsid w:val="00CB611D"/>
    <w:rsid w:val="00CB6206"/>
    <w:rsid w:val="00CB638E"/>
    <w:rsid w:val="00CB6391"/>
    <w:rsid w:val="00CB64C2"/>
    <w:rsid w:val="00CB671E"/>
    <w:rsid w:val="00CB672F"/>
    <w:rsid w:val="00CB67B0"/>
    <w:rsid w:val="00CB68F3"/>
    <w:rsid w:val="00CB6F91"/>
    <w:rsid w:val="00CB7093"/>
    <w:rsid w:val="00CB70D8"/>
    <w:rsid w:val="00CB717B"/>
    <w:rsid w:val="00CB72F7"/>
    <w:rsid w:val="00CB74D8"/>
    <w:rsid w:val="00CB7517"/>
    <w:rsid w:val="00CB7767"/>
    <w:rsid w:val="00CB78E3"/>
    <w:rsid w:val="00CB7A07"/>
    <w:rsid w:val="00CB7CF3"/>
    <w:rsid w:val="00CB7FB5"/>
    <w:rsid w:val="00CB7FCB"/>
    <w:rsid w:val="00CC0182"/>
    <w:rsid w:val="00CC04C3"/>
    <w:rsid w:val="00CC0676"/>
    <w:rsid w:val="00CC07BC"/>
    <w:rsid w:val="00CC0F6D"/>
    <w:rsid w:val="00CC1119"/>
    <w:rsid w:val="00CC11B2"/>
    <w:rsid w:val="00CC122B"/>
    <w:rsid w:val="00CC12D8"/>
    <w:rsid w:val="00CC1318"/>
    <w:rsid w:val="00CC135E"/>
    <w:rsid w:val="00CC1470"/>
    <w:rsid w:val="00CC1683"/>
    <w:rsid w:val="00CC173F"/>
    <w:rsid w:val="00CC183E"/>
    <w:rsid w:val="00CC1B26"/>
    <w:rsid w:val="00CC1C15"/>
    <w:rsid w:val="00CC1C56"/>
    <w:rsid w:val="00CC1C9D"/>
    <w:rsid w:val="00CC1E6D"/>
    <w:rsid w:val="00CC1ECC"/>
    <w:rsid w:val="00CC2051"/>
    <w:rsid w:val="00CC20B9"/>
    <w:rsid w:val="00CC225D"/>
    <w:rsid w:val="00CC2661"/>
    <w:rsid w:val="00CC28B7"/>
    <w:rsid w:val="00CC29E0"/>
    <w:rsid w:val="00CC2BD4"/>
    <w:rsid w:val="00CC2D55"/>
    <w:rsid w:val="00CC2D9C"/>
    <w:rsid w:val="00CC2FB4"/>
    <w:rsid w:val="00CC3056"/>
    <w:rsid w:val="00CC30F5"/>
    <w:rsid w:val="00CC32E8"/>
    <w:rsid w:val="00CC3307"/>
    <w:rsid w:val="00CC33D4"/>
    <w:rsid w:val="00CC34E3"/>
    <w:rsid w:val="00CC360B"/>
    <w:rsid w:val="00CC3650"/>
    <w:rsid w:val="00CC369B"/>
    <w:rsid w:val="00CC3941"/>
    <w:rsid w:val="00CC3AAA"/>
    <w:rsid w:val="00CC3B06"/>
    <w:rsid w:val="00CC3B63"/>
    <w:rsid w:val="00CC3C98"/>
    <w:rsid w:val="00CC3D6A"/>
    <w:rsid w:val="00CC3F53"/>
    <w:rsid w:val="00CC3F7D"/>
    <w:rsid w:val="00CC3FDE"/>
    <w:rsid w:val="00CC41E1"/>
    <w:rsid w:val="00CC4304"/>
    <w:rsid w:val="00CC448B"/>
    <w:rsid w:val="00CC45AA"/>
    <w:rsid w:val="00CC496D"/>
    <w:rsid w:val="00CC4D28"/>
    <w:rsid w:val="00CC4DE4"/>
    <w:rsid w:val="00CC555C"/>
    <w:rsid w:val="00CC561B"/>
    <w:rsid w:val="00CC56D7"/>
    <w:rsid w:val="00CC57C9"/>
    <w:rsid w:val="00CC5A8B"/>
    <w:rsid w:val="00CC5B1C"/>
    <w:rsid w:val="00CC5B86"/>
    <w:rsid w:val="00CC5CE6"/>
    <w:rsid w:val="00CC6019"/>
    <w:rsid w:val="00CC627A"/>
    <w:rsid w:val="00CC631D"/>
    <w:rsid w:val="00CC63C9"/>
    <w:rsid w:val="00CC6505"/>
    <w:rsid w:val="00CC65A7"/>
    <w:rsid w:val="00CC6ABD"/>
    <w:rsid w:val="00CC6B2A"/>
    <w:rsid w:val="00CC6C30"/>
    <w:rsid w:val="00CC6D56"/>
    <w:rsid w:val="00CC71E4"/>
    <w:rsid w:val="00CC7702"/>
    <w:rsid w:val="00CC7773"/>
    <w:rsid w:val="00CC77BC"/>
    <w:rsid w:val="00CC7B9B"/>
    <w:rsid w:val="00CC7C9D"/>
    <w:rsid w:val="00CD00C9"/>
    <w:rsid w:val="00CD011A"/>
    <w:rsid w:val="00CD0730"/>
    <w:rsid w:val="00CD0AE4"/>
    <w:rsid w:val="00CD0D28"/>
    <w:rsid w:val="00CD0DB8"/>
    <w:rsid w:val="00CD0DE6"/>
    <w:rsid w:val="00CD0DF6"/>
    <w:rsid w:val="00CD0F42"/>
    <w:rsid w:val="00CD0F7E"/>
    <w:rsid w:val="00CD102A"/>
    <w:rsid w:val="00CD1172"/>
    <w:rsid w:val="00CD13CD"/>
    <w:rsid w:val="00CD1487"/>
    <w:rsid w:val="00CD1B9A"/>
    <w:rsid w:val="00CD1CDF"/>
    <w:rsid w:val="00CD1DCB"/>
    <w:rsid w:val="00CD1F46"/>
    <w:rsid w:val="00CD22FE"/>
    <w:rsid w:val="00CD2327"/>
    <w:rsid w:val="00CD23C9"/>
    <w:rsid w:val="00CD2895"/>
    <w:rsid w:val="00CD2B03"/>
    <w:rsid w:val="00CD2BB0"/>
    <w:rsid w:val="00CD2CA0"/>
    <w:rsid w:val="00CD2CB4"/>
    <w:rsid w:val="00CD2D04"/>
    <w:rsid w:val="00CD2DBA"/>
    <w:rsid w:val="00CD2F3F"/>
    <w:rsid w:val="00CD3360"/>
    <w:rsid w:val="00CD3667"/>
    <w:rsid w:val="00CD36B9"/>
    <w:rsid w:val="00CD3706"/>
    <w:rsid w:val="00CD3808"/>
    <w:rsid w:val="00CD3924"/>
    <w:rsid w:val="00CD3A65"/>
    <w:rsid w:val="00CD3CAA"/>
    <w:rsid w:val="00CD3DC0"/>
    <w:rsid w:val="00CD40BC"/>
    <w:rsid w:val="00CD4199"/>
    <w:rsid w:val="00CD41EF"/>
    <w:rsid w:val="00CD4438"/>
    <w:rsid w:val="00CD454C"/>
    <w:rsid w:val="00CD4567"/>
    <w:rsid w:val="00CD45AA"/>
    <w:rsid w:val="00CD46AB"/>
    <w:rsid w:val="00CD46EB"/>
    <w:rsid w:val="00CD479D"/>
    <w:rsid w:val="00CD4937"/>
    <w:rsid w:val="00CD4AB1"/>
    <w:rsid w:val="00CD4BEA"/>
    <w:rsid w:val="00CD5201"/>
    <w:rsid w:val="00CD5213"/>
    <w:rsid w:val="00CD5283"/>
    <w:rsid w:val="00CD533A"/>
    <w:rsid w:val="00CD55E4"/>
    <w:rsid w:val="00CD5622"/>
    <w:rsid w:val="00CD5907"/>
    <w:rsid w:val="00CD5973"/>
    <w:rsid w:val="00CD5B8F"/>
    <w:rsid w:val="00CD61F8"/>
    <w:rsid w:val="00CD6271"/>
    <w:rsid w:val="00CD6319"/>
    <w:rsid w:val="00CD65ED"/>
    <w:rsid w:val="00CD6629"/>
    <w:rsid w:val="00CD66BA"/>
    <w:rsid w:val="00CD6ABA"/>
    <w:rsid w:val="00CD6BB4"/>
    <w:rsid w:val="00CD6C41"/>
    <w:rsid w:val="00CD70AF"/>
    <w:rsid w:val="00CD7430"/>
    <w:rsid w:val="00CD76F2"/>
    <w:rsid w:val="00CD787C"/>
    <w:rsid w:val="00CD798C"/>
    <w:rsid w:val="00CD7C09"/>
    <w:rsid w:val="00CD7C93"/>
    <w:rsid w:val="00CE00EC"/>
    <w:rsid w:val="00CE0283"/>
    <w:rsid w:val="00CE0361"/>
    <w:rsid w:val="00CE03CB"/>
    <w:rsid w:val="00CE07B7"/>
    <w:rsid w:val="00CE1020"/>
    <w:rsid w:val="00CE10AE"/>
    <w:rsid w:val="00CE11CE"/>
    <w:rsid w:val="00CE12A2"/>
    <w:rsid w:val="00CE147F"/>
    <w:rsid w:val="00CE159A"/>
    <w:rsid w:val="00CE161F"/>
    <w:rsid w:val="00CE1998"/>
    <w:rsid w:val="00CE19EE"/>
    <w:rsid w:val="00CE1F27"/>
    <w:rsid w:val="00CE22D8"/>
    <w:rsid w:val="00CE2431"/>
    <w:rsid w:val="00CE25F9"/>
    <w:rsid w:val="00CE275D"/>
    <w:rsid w:val="00CE2925"/>
    <w:rsid w:val="00CE2ACC"/>
    <w:rsid w:val="00CE2C40"/>
    <w:rsid w:val="00CE2C43"/>
    <w:rsid w:val="00CE2C4A"/>
    <w:rsid w:val="00CE2D27"/>
    <w:rsid w:val="00CE2E10"/>
    <w:rsid w:val="00CE2F89"/>
    <w:rsid w:val="00CE335E"/>
    <w:rsid w:val="00CE368A"/>
    <w:rsid w:val="00CE3800"/>
    <w:rsid w:val="00CE3806"/>
    <w:rsid w:val="00CE3C2A"/>
    <w:rsid w:val="00CE3D91"/>
    <w:rsid w:val="00CE3E04"/>
    <w:rsid w:val="00CE40F8"/>
    <w:rsid w:val="00CE413E"/>
    <w:rsid w:val="00CE4701"/>
    <w:rsid w:val="00CE4718"/>
    <w:rsid w:val="00CE4BD4"/>
    <w:rsid w:val="00CE4D64"/>
    <w:rsid w:val="00CE4FA1"/>
    <w:rsid w:val="00CE535E"/>
    <w:rsid w:val="00CE53EE"/>
    <w:rsid w:val="00CE56A2"/>
    <w:rsid w:val="00CE59D8"/>
    <w:rsid w:val="00CE5AD6"/>
    <w:rsid w:val="00CE5EA7"/>
    <w:rsid w:val="00CE5F0F"/>
    <w:rsid w:val="00CE5F70"/>
    <w:rsid w:val="00CE62AA"/>
    <w:rsid w:val="00CE6337"/>
    <w:rsid w:val="00CE63E4"/>
    <w:rsid w:val="00CE6712"/>
    <w:rsid w:val="00CE6850"/>
    <w:rsid w:val="00CE68E5"/>
    <w:rsid w:val="00CE6DCC"/>
    <w:rsid w:val="00CE6F6C"/>
    <w:rsid w:val="00CE7153"/>
    <w:rsid w:val="00CE71AA"/>
    <w:rsid w:val="00CE74EE"/>
    <w:rsid w:val="00CE7804"/>
    <w:rsid w:val="00CE786D"/>
    <w:rsid w:val="00CE7B06"/>
    <w:rsid w:val="00CE7B37"/>
    <w:rsid w:val="00CE7EEA"/>
    <w:rsid w:val="00CF014E"/>
    <w:rsid w:val="00CF0274"/>
    <w:rsid w:val="00CF0397"/>
    <w:rsid w:val="00CF073F"/>
    <w:rsid w:val="00CF0AF8"/>
    <w:rsid w:val="00CF0B4A"/>
    <w:rsid w:val="00CF0C5D"/>
    <w:rsid w:val="00CF0D74"/>
    <w:rsid w:val="00CF0E05"/>
    <w:rsid w:val="00CF0E23"/>
    <w:rsid w:val="00CF1037"/>
    <w:rsid w:val="00CF10A7"/>
    <w:rsid w:val="00CF11D2"/>
    <w:rsid w:val="00CF13C1"/>
    <w:rsid w:val="00CF18F8"/>
    <w:rsid w:val="00CF1A21"/>
    <w:rsid w:val="00CF1C5D"/>
    <w:rsid w:val="00CF1CCB"/>
    <w:rsid w:val="00CF1DF9"/>
    <w:rsid w:val="00CF1E07"/>
    <w:rsid w:val="00CF1E44"/>
    <w:rsid w:val="00CF1E73"/>
    <w:rsid w:val="00CF1FF8"/>
    <w:rsid w:val="00CF20A4"/>
    <w:rsid w:val="00CF20F8"/>
    <w:rsid w:val="00CF2125"/>
    <w:rsid w:val="00CF230A"/>
    <w:rsid w:val="00CF244D"/>
    <w:rsid w:val="00CF24DD"/>
    <w:rsid w:val="00CF2512"/>
    <w:rsid w:val="00CF2533"/>
    <w:rsid w:val="00CF253C"/>
    <w:rsid w:val="00CF253E"/>
    <w:rsid w:val="00CF29B1"/>
    <w:rsid w:val="00CF2A74"/>
    <w:rsid w:val="00CF2DC9"/>
    <w:rsid w:val="00CF34F5"/>
    <w:rsid w:val="00CF3516"/>
    <w:rsid w:val="00CF35B9"/>
    <w:rsid w:val="00CF399A"/>
    <w:rsid w:val="00CF3B9E"/>
    <w:rsid w:val="00CF3CC5"/>
    <w:rsid w:val="00CF41EC"/>
    <w:rsid w:val="00CF43A5"/>
    <w:rsid w:val="00CF4448"/>
    <w:rsid w:val="00CF45BB"/>
    <w:rsid w:val="00CF4803"/>
    <w:rsid w:val="00CF4D01"/>
    <w:rsid w:val="00CF4E97"/>
    <w:rsid w:val="00CF503C"/>
    <w:rsid w:val="00CF51E9"/>
    <w:rsid w:val="00CF52F4"/>
    <w:rsid w:val="00CF5455"/>
    <w:rsid w:val="00CF545F"/>
    <w:rsid w:val="00CF58F9"/>
    <w:rsid w:val="00CF595C"/>
    <w:rsid w:val="00CF5B4A"/>
    <w:rsid w:val="00CF62F6"/>
    <w:rsid w:val="00CF6A45"/>
    <w:rsid w:val="00CF6A64"/>
    <w:rsid w:val="00CF6BC0"/>
    <w:rsid w:val="00CF6C02"/>
    <w:rsid w:val="00CF6C31"/>
    <w:rsid w:val="00CF6FD8"/>
    <w:rsid w:val="00CF7040"/>
    <w:rsid w:val="00CF728E"/>
    <w:rsid w:val="00CF72E0"/>
    <w:rsid w:val="00CF734E"/>
    <w:rsid w:val="00CF76F2"/>
    <w:rsid w:val="00CF7776"/>
    <w:rsid w:val="00CF7902"/>
    <w:rsid w:val="00CF7A78"/>
    <w:rsid w:val="00CF7B74"/>
    <w:rsid w:val="00CF7C88"/>
    <w:rsid w:val="00CF7E85"/>
    <w:rsid w:val="00D00280"/>
    <w:rsid w:val="00D003F8"/>
    <w:rsid w:val="00D00684"/>
    <w:rsid w:val="00D007AA"/>
    <w:rsid w:val="00D00A71"/>
    <w:rsid w:val="00D00BD5"/>
    <w:rsid w:val="00D00E72"/>
    <w:rsid w:val="00D00EC1"/>
    <w:rsid w:val="00D00EEF"/>
    <w:rsid w:val="00D00FE6"/>
    <w:rsid w:val="00D00FFA"/>
    <w:rsid w:val="00D01034"/>
    <w:rsid w:val="00D01126"/>
    <w:rsid w:val="00D01A71"/>
    <w:rsid w:val="00D01B3D"/>
    <w:rsid w:val="00D01DEB"/>
    <w:rsid w:val="00D01EF8"/>
    <w:rsid w:val="00D02107"/>
    <w:rsid w:val="00D02116"/>
    <w:rsid w:val="00D021AC"/>
    <w:rsid w:val="00D02229"/>
    <w:rsid w:val="00D023E5"/>
    <w:rsid w:val="00D02492"/>
    <w:rsid w:val="00D0264B"/>
    <w:rsid w:val="00D026C4"/>
    <w:rsid w:val="00D02864"/>
    <w:rsid w:val="00D02870"/>
    <w:rsid w:val="00D02934"/>
    <w:rsid w:val="00D02A47"/>
    <w:rsid w:val="00D02A8A"/>
    <w:rsid w:val="00D02CF5"/>
    <w:rsid w:val="00D02CFD"/>
    <w:rsid w:val="00D02FF8"/>
    <w:rsid w:val="00D03041"/>
    <w:rsid w:val="00D030D4"/>
    <w:rsid w:val="00D0323C"/>
    <w:rsid w:val="00D0340C"/>
    <w:rsid w:val="00D0366C"/>
    <w:rsid w:val="00D0369A"/>
    <w:rsid w:val="00D036B5"/>
    <w:rsid w:val="00D037B2"/>
    <w:rsid w:val="00D03C09"/>
    <w:rsid w:val="00D03D5C"/>
    <w:rsid w:val="00D03D99"/>
    <w:rsid w:val="00D0420D"/>
    <w:rsid w:val="00D042C8"/>
    <w:rsid w:val="00D04477"/>
    <w:rsid w:val="00D04514"/>
    <w:rsid w:val="00D04766"/>
    <w:rsid w:val="00D04BF4"/>
    <w:rsid w:val="00D04D15"/>
    <w:rsid w:val="00D052E2"/>
    <w:rsid w:val="00D0550D"/>
    <w:rsid w:val="00D055B3"/>
    <w:rsid w:val="00D0597D"/>
    <w:rsid w:val="00D06040"/>
    <w:rsid w:val="00D0610F"/>
    <w:rsid w:val="00D0612A"/>
    <w:rsid w:val="00D064A9"/>
    <w:rsid w:val="00D065CE"/>
    <w:rsid w:val="00D06896"/>
    <w:rsid w:val="00D06B06"/>
    <w:rsid w:val="00D06B20"/>
    <w:rsid w:val="00D06BDD"/>
    <w:rsid w:val="00D06D71"/>
    <w:rsid w:val="00D06F6E"/>
    <w:rsid w:val="00D06F7B"/>
    <w:rsid w:val="00D06FA7"/>
    <w:rsid w:val="00D06FE4"/>
    <w:rsid w:val="00D07094"/>
    <w:rsid w:val="00D070C3"/>
    <w:rsid w:val="00D071C4"/>
    <w:rsid w:val="00D071C8"/>
    <w:rsid w:val="00D0723D"/>
    <w:rsid w:val="00D07347"/>
    <w:rsid w:val="00D075BC"/>
    <w:rsid w:val="00D075D7"/>
    <w:rsid w:val="00D076E2"/>
    <w:rsid w:val="00D07705"/>
    <w:rsid w:val="00D0784D"/>
    <w:rsid w:val="00D0787E"/>
    <w:rsid w:val="00D07B30"/>
    <w:rsid w:val="00D07CEC"/>
    <w:rsid w:val="00D100B9"/>
    <w:rsid w:val="00D105AD"/>
    <w:rsid w:val="00D105E2"/>
    <w:rsid w:val="00D106CC"/>
    <w:rsid w:val="00D10922"/>
    <w:rsid w:val="00D10A4B"/>
    <w:rsid w:val="00D10AA6"/>
    <w:rsid w:val="00D10B9D"/>
    <w:rsid w:val="00D10E30"/>
    <w:rsid w:val="00D10E9C"/>
    <w:rsid w:val="00D11004"/>
    <w:rsid w:val="00D11150"/>
    <w:rsid w:val="00D117C6"/>
    <w:rsid w:val="00D11996"/>
    <w:rsid w:val="00D119CE"/>
    <w:rsid w:val="00D11D34"/>
    <w:rsid w:val="00D11E32"/>
    <w:rsid w:val="00D11F1C"/>
    <w:rsid w:val="00D11F81"/>
    <w:rsid w:val="00D12290"/>
    <w:rsid w:val="00D12318"/>
    <w:rsid w:val="00D12421"/>
    <w:rsid w:val="00D126C6"/>
    <w:rsid w:val="00D12BF7"/>
    <w:rsid w:val="00D133A4"/>
    <w:rsid w:val="00D134DF"/>
    <w:rsid w:val="00D13537"/>
    <w:rsid w:val="00D13759"/>
    <w:rsid w:val="00D139D5"/>
    <w:rsid w:val="00D13C33"/>
    <w:rsid w:val="00D13DC5"/>
    <w:rsid w:val="00D14000"/>
    <w:rsid w:val="00D1408F"/>
    <w:rsid w:val="00D14145"/>
    <w:rsid w:val="00D1421D"/>
    <w:rsid w:val="00D14582"/>
    <w:rsid w:val="00D14645"/>
    <w:rsid w:val="00D146E5"/>
    <w:rsid w:val="00D149AC"/>
    <w:rsid w:val="00D149D1"/>
    <w:rsid w:val="00D14BE6"/>
    <w:rsid w:val="00D150B3"/>
    <w:rsid w:val="00D1515F"/>
    <w:rsid w:val="00D153B5"/>
    <w:rsid w:val="00D15BB5"/>
    <w:rsid w:val="00D15D08"/>
    <w:rsid w:val="00D15E7C"/>
    <w:rsid w:val="00D15EFF"/>
    <w:rsid w:val="00D161B9"/>
    <w:rsid w:val="00D1620D"/>
    <w:rsid w:val="00D1636D"/>
    <w:rsid w:val="00D165AB"/>
    <w:rsid w:val="00D165C7"/>
    <w:rsid w:val="00D16895"/>
    <w:rsid w:val="00D16964"/>
    <w:rsid w:val="00D16C3B"/>
    <w:rsid w:val="00D16CEB"/>
    <w:rsid w:val="00D16DB2"/>
    <w:rsid w:val="00D16DB7"/>
    <w:rsid w:val="00D16E77"/>
    <w:rsid w:val="00D16F6E"/>
    <w:rsid w:val="00D17552"/>
    <w:rsid w:val="00D1756F"/>
    <w:rsid w:val="00D176DD"/>
    <w:rsid w:val="00D17744"/>
    <w:rsid w:val="00D178BA"/>
    <w:rsid w:val="00D17998"/>
    <w:rsid w:val="00D18F79"/>
    <w:rsid w:val="00D20108"/>
    <w:rsid w:val="00D20127"/>
    <w:rsid w:val="00D2022C"/>
    <w:rsid w:val="00D20868"/>
    <w:rsid w:val="00D20AA8"/>
    <w:rsid w:val="00D20B22"/>
    <w:rsid w:val="00D20B43"/>
    <w:rsid w:val="00D20DC5"/>
    <w:rsid w:val="00D21035"/>
    <w:rsid w:val="00D21082"/>
    <w:rsid w:val="00D211E3"/>
    <w:rsid w:val="00D214F9"/>
    <w:rsid w:val="00D215EE"/>
    <w:rsid w:val="00D21764"/>
    <w:rsid w:val="00D21939"/>
    <w:rsid w:val="00D219D0"/>
    <w:rsid w:val="00D21A71"/>
    <w:rsid w:val="00D2242A"/>
    <w:rsid w:val="00D22680"/>
    <w:rsid w:val="00D226AD"/>
    <w:rsid w:val="00D22707"/>
    <w:rsid w:val="00D22A3B"/>
    <w:rsid w:val="00D22BC4"/>
    <w:rsid w:val="00D22BED"/>
    <w:rsid w:val="00D22CD9"/>
    <w:rsid w:val="00D22D24"/>
    <w:rsid w:val="00D22E18"/>
    <w:rsid w:val="00D22E85"/>
    <w:rsid w:val="00D22EF2"/>
    <w:rsid w:val="00D22FC9"/>
    <w:rsid w:val="00D231B5"/>
    <w:rsid w:val="00D23427"/>
    <w:rsid w:val="00D23C1A"/>
    <w:rsid w:val="00D241A0"/>
    <w:rsid w:val="00D2438D"/>
    <w:rsid w:val="00D24786"/>
    <w:rsid w:val="00D248FB"/>
    <w:rsid w:val="00D249ED"/>
    <w:rsid w:val="00D24AED"/>
    <w:rsid w:val="00D24D1A"/>
    <w:rsid w:val="00D253D8"/>
    <w:rsid w:val="00D254FE"/>
    <w:rsid w:val="00D25600"/>
    <w:rsid w:val="00D256C8"/>
    <w:rsid w:val="00D25748"/>
    <w:rsid w:val="00D2595A"/>
    <w:rsid w:val="00D259A5"/>
    <w:rsid w:val="00D25B11"/>
    <w:rsid w:val="00D25ECF"/>
    <w:rsid w:val="00D26044"/>
    <w:rsid w:val="00D26276"/>
    <w:rsid w:val="00D263E7"/>
    <w:rsid w:val="00D265C6"/>
    <w:rsid w:val="00D26668"/>
    <w:rsid w:val="00D2668C"/>
    <w:rsid w:val="00D269E7"/>
    <w:rsid w:val="00D27040"/>
    <w:rsid w:val="00D27214"/>
    <w:rsid w:val="00D2727F"/>
    <w:rsid w:val="00D272B5"/>
    <w:rsid w:val="00D276B1"/>
    <w:rsid w:val="00D279EC"/>
    <w:rsid w:val="00D27ADC"/>
    <w:rsid w:val="00D27C64"/>
    <w:rsid w:val="00D27F3A"/>
    <w:rsid w:val="00D303B0"/>
    <w:rsid w:val="00D30446"/>
    <w:rsid w:val="00D30582"/>
    <w:rsid w:val="00D30844"/>
    <w:rsid w:val="00D30AC5"/>
    <w:rsid w:val="00D30AEE"/>
    <w:rsid w:val="00D30F9B"/>
    <w:rsid w:val="00D30FEA"/>
    <w:rsid w:val="00D3148F"/>
    <w:rsid w:val="00D3178E"/>
    <w:rsid w:val="00D318FF"/>
    <w:rsid w:val="00D31F53"/>
    <w:rsid w:val="00D323C4"/>
    <w:rsid w:val="00D32575"/>
    <w:rsid w:val="00D326AF"/>
    <w:rsid w:val="00D3291A"/>
    <w:rsid w:val="00D32B46"/>
    <w:rsid w:val="00D32C20"/>
    <w:rsid w:val="00D3321A"/>
    <w:rsid w:val="00D33239"/>
    <w:rsid w:val="00D332DA"/>
    <w:rsid w:val="00D3343A"/>
    <w:rsid w:val="00D33446"/>
    <w:rsid w:val="00D3345C"/>
    <w:rsid w:val="00D3381A"/>
    <w:rsid w:val="00D3383A"/>
    <w:rsid w:val="00D338E3"/>
    <w:rsid w:val="00D33971"/>
    <w:rsid w:val="00D33D13"/>
    <w:rsid w:val="00D33D8E"/>
    <w:rsid w:val="00D33DA3"/>
    <w:rsid w:val="00D33FDA"/>
    <w:rsid w:val="00D34585"/>
    <w:rsid w:val="00D347CE"/>
    <w:rsid w:val="00D34840"/>
    <w:rsid w:val="00D34874"/>
    <w:rsid w:val="00D348AB"/>
    <w:rsid w:val="00D34988"/>
    <w:rsid w:val="00D34FE9"/>
    <w:rsid w:val="00D352E1"/>
    <w:rsid w:val="00D3532B"/>
    <w:rsid w:val="00D353B7"/>
    <w:rsid w:val="00D353CA"/>
    <w:rsid w:val="00D35482"/>
    <w:rsid w:val="00D356D3"/>
    <w:rsid w:val="00D358C1"/>
    <w:rsid w:val="00D35C59"/>
    <w:rsid w:val="00D35DDC"/>
    <w:rsid w:val="00D361A1"/>
    <w:rsid w:val="00D364CF"/>
    <w:rsid w:val="00D36715"/>
    <w:rsid w:val="00D36728"/>
    <w:rsid w:val="00D367B8"/>
    <w:rsid w:val="00D368A6"/>
    <w:rsid w:val="00D368B9"/>
    <w:rsid w:val="00D36930"/>
    <w:rsid w:val="00D36B8F"/>
    <w:rsid w:val="00D36B9F"/>
    <w:rsid w:val="00D36C07"/>
    <w:rsid w:val="00D37151"/>
    <w:rsid w:val="00D372A9"/>
    <w:rsid w:val="00D37723"/>
    <w:rsid w:val="00D37A65"/>
    <w:rsid w:val="00D37B0F"/>
    <w:rsid w:val="00D37C14"/>
    <w:rsid w:val="00D37C1A"/>
    <w:rsid w:val="00D37EC5"/>
    <w:rsid w:val="00D37FC7"/>
    <w:rsid w:val="00D400C1"/>
    <w:rsid w:val="00D4027C"/>
    <w:rsid w:val="00D4027D"/>
    <w:rsid w:val="00D40694"/>
    <w:rsid w:val="00D407C8"/>
    <w:rsid w:val="00D40847"/>
    <w:rsid w:val="00D4084A"/>
    <w:rsid w:val="00D40890"/>
    <w:rsid w:val="00D40D7C"/>
    <w:rsid w:val="00D4118C"/>
    <w:rsid w:val="00D4158A"/>
    <w:rsid w:val="00D41625"/>
    <w:rsid w:val="00D41640"/>
    <w:rsid w:val="00D416AF"/>
    <w:rsid w:val="00D41795"/>
    <w:rsid w:val="00D417F3"/>
    <w:rsid w:val="00D419C2"/>
    <w:rsid w:val="00D41C74"/>
    <w:rsid w:val="00D41ED9"/>
    <w:rsid w:val="00D4212D"/>
    <w:rsid w:val="00D42247"/>
    <w:rsid w:val="00D42326"/>
    <w:rsid w:val="00D423EE"/>
    <w:rsid w:val="00D426A9"/>
    <w:rsid w:val="00D42A1F"/>
    <w:rsid w:val="00D42C3E"/>
    <w:rsid w:val="00D42D8E"/>
    <w:rsid w:val="00D42F1A"/>
    <w:rsid w:val="00D431C3"/>
    <w:rsid w:val="00D432FA"/>
    <w:rsid w:val="00D433F8"/>
    <w:rsid w:val="00D4348D"/>
    <w:rsid w:val="00D436B3"/>
    <w:rsid w:val="00D4377F"/>
    <w:rsid w:val="00D43BAD"/>
    <w:rsid w:val="00D4411D"/>
    <w:rsid w:val="00D44246"/>
    <w:rsid w:val="00D4436E"/>
    <w:rsid w:val="00D444AE"/>
    <w:rsid w:val="00D445B1"/>
    <w:rsid w:val="00D446A0"/>
    <w:rsid w:val="00D446C5"/>
    <w:rsid w:val="00D449F5"/>
    <w:rsid w:val="00D44B3E"/>
    <w:rsid w:val="00D44B77"/>
    <w:rsid w:val="00D44BDC"/>
    <w:rsid w:val="00D44BF2"/>
    <w:rsid w:val="00D44EBD"/>
    <w:rsid w:val="00D45120"/>
    <w:rsid w:val="00D45137"/>
    <w:rsid w:val="00D45569"/>
    <w:rsid w:val="00D4573C"/>
    <w:rsid w:val="00D457F4"/>
    <w:rsid w:val="00D45A23"/>
    <w:rsid w:val="00D45AA6"/>
    <w:rsid w:val="00D45C5B"/>
    <w:rsid w:val="00D45E1E"/>
    <w:rsid w:val="00D45F3C"/>
    <w:rsid w:val="00D46036"/>
    <w:rsid w:val="00D461A9"/>
    <w:rsid w:val="00D461C3"/>
    <w:rsid w:val="00D4622A"/>
    <w:rsid w:val="00D4637E"/>
    <w:rsid w:val="00D466F1"/>
    <w:rsid w:val="00D46824"/>
    <w:rsid w:val="00D469F4"/>
    <w:rsid w:val="00D46B41"/>
    <w:rsid w:val="00D46D41"/>
    <w:rsid w:val="00D46EA4"/>
    <w:rsid w:val="00D46F3B"/>
    <w:rsid w:val="00D47006"/>
    <w:rsid w:val="00D470CF"/>
    <w:rsid w:val="00D47147"/>
    <w:rsid w:val="00D471F8"/>
    <w:rsid w:val="00D474DE"/>
    <w:rsid w:val="00D475AA"/>
    <w:rsid w:val="00D47728"/>
    <w:rsid w:val="00D47944"/>
    <w:rsid w:val="00D47981"/>
    <w:rsid w:val="00D479E4"/>
    <w:rsid w:val="00D47A60"/>
    <w:rsid w:val="00D47BE2"/>
    <w:rsid w:val="00D47E01"/>
    <w:rsid w:val="00D50089"/>
    <w:rsid w:val="00D505E5"/>
    <w:rsid w:val="00D50975"/>
    <w:rsid w:val="00D5099F"/>
    <w:rsid w:val="00D509C3"/>
    <w:rsid w:val="00D509C9"/>
    <w:rsid w:val="00D50AC5"/>
    <w:rsid w:val="00D50D20"/>
    <w:rsid w:val="00D51162"/>
    <w:rsid w:val="00D511A2"/>
    <w:rsid w:val="00D512B6"/>
    <w:rsid w:val="00D512E6"/>
    <w:rsid w:val="00D5142B"/>
    <w:rsid w:val="00D51800"/>
    <w:rsid w:val="00D51B26"/>
    <w:rsid w:val="00D51D74"/>
    <w:rsid w:val="00D520ED"/>
    <w:rsid w:val="00D52354"/>
    <w:rsid w:val="00D523E2"/>
    <w:rsid w:val="00D52535"/>
    <w:rsid w:val="00D5272D"/>
    <w:rsid w:val="00D5293A"/>
    <w:rsid w:val="00D52A4A"/>
    <w:rsid w:val="00D52B4A"/>
    <w:rsid w:val="00D52B9D"/>
    <w:rsid w:val="00D52DBA"/>
    <w:rsid w:val="00D52F7D"/>
    <w:rsid w:val="00D52F83"/>
    <w:rsid w:val="00D5330E"/>
    <w:rsid w:val="00D5349A"/>
    <w:rsid w:val="00D53E03"/>
    <w:rsid w:val="00D53ECE"/>
    <w:rsid w:val="00D5410B"/>
    <w:rsid w:val="00D541AE"/>
    <w:rsid w:val="00D541C5"/>
    <w:rsid w:val="00D54333"/>
    <w:rsid w:val="00D5434B"/>
    <w:rsid w:val="00D5468A"/>
    <w:rsid w:val="00D548BF"/>
    <w:rsid w:val="00D54D60"/>
    <w:rsid w:val="00D54F79"/>
    <w:rsid w:val="00D55593"/>
    <w:rsid w:val="00D55733"/>
    <w:rsid w:val="00D558B3"/>
    <w:rsid w:val="00D55BAC"/>
    <w:rsid w:val="00D563C1"/>
    <w:rsid w:val="00D56474"/>
    <w:rsid w:val="00D56A0D"/>
    <w:rsid w:val="00D56B06"/>
    <w:rsid w:val="00D56DC7"/>
    <w:rsid w:val="00D570D9"/>
    <w:rsid w:val="00D570E6"/>
    <w:rsid w:val="00D570F3"/>
    <w:rsid w:val="00D57121"/>
    <w:rsid w:val="00D5715B"/>
    <w:rsid w:val="00D572A6"/>
    <w:rsid w:val="00D5730C"/>
    <w:rsid w:val="00D5734F"/>
    <w:rsid w:val="00D576E5"/>
    <w:rsid w:val="00D57725"/>
    <w:rsid w:val="00D57734"/>
    <w:rsid w:val="00D57DA0"/>
    <w:rsid w:val="00D57E1B"/>
    <w:rsid w:val="00D57E36"/>
    <w:rsid w:val="00D57FFA"/>
    <w:rsid w:val="00D600E5"/>
    <w:rsid w:val="00D6011B"/>
    <w:rsid w:val="00D602A5"/>
    <w:rsid w:val="00D603D6"/>
    <w:rsid w:val="00D60565"/>
    <w:rsid w:val="00D60620"/>
    <w:rsid w:val="00D608E9"/>
    <w:rsid w:val="00D60963"/>
    <w:rsid w:val="00D60B03"/>
    <w:rsid w:val="00D611E0"/>
    <w:rsid w:val="00D61393"/>
    <w:rsid w:val="00D613B8"/>
    <w:rsid w:val="00D61404"/>
    <w:rsid w:val="00D614AB"/>
    <w:rsid w:val="00D61590"/>
    <w:rsid w:val="00D61635"/>
    <w:rsid w:val="00D61698"/>
    <w:rsid w:val="00D61778"/>
    <w:rsid w:val="00D617BA"/>
    <w:rsid w:val="00D61A2A"/>
    <w:rsid w:val="00D61A7D"/>
    <w:rsid w:val="00D62133"/>
    <w:rsid w:val="00D62267"/>
    <w:rsid w:val="00D62C38"/>
    <w:rsid w:val="00D62C7D"/>
    <w:rsid w:val="00D62DE2"/>
    <w:rsid w:val="00D62E3C"/>
    <w:rsid w:val="00D62F0F"/>
    <w:rsid w:val="00D6341A"/>
    <w:rsid w:val="00D6352A"/>
    <w:rsid w:val="00D63543"/>
    <w:rsid w:val="00D63648"/>
    <w:rsid w:val="00D6383C"/>
    <w:rsid w:val="00D63AA8"/>
    <w:rsid w:val="00D63CEB"/>
    <w:rsid w:val="00D63D75"/>
    <w:rsid w:val="00D63E25"/>
    <w:rsid w:val="00D63E89"/>
    <w:rsid w:val="00D6430D"/>
    <w:rsid w:val="00D643E7"/>
    <w:rsid w:val="00D64479"/>
    <w:rsid w:val="00D6447E"/>
    <w:rsid w:val="00D64549"/>
    <w:rsid w:val="00D64717"/>
    <w:rsid w:val="00D647DC"/>
    <w:rsid w:val="00D64B57"/>
    <w:rsid w:val="00D64BE2"/>
    <w:rsid w:val="00D64C6F"/>
    <w:rsid w:val="00D65075"/>
    <w:rsid w:val="00D6524B"/>
    <w:rsid w:val="00D65535"/>
    <w:rsid w:val="00D6555A"/>
    <w:rsid w:val="00D658A9"/>
    <w:rsid w:val="00D65A2B"/>
    <w:rsid w:val="00D65B55"/>
    <w:rsid w:val="00D65BB8"/>
    <w:rsid w:val="00D65DD8"/>
    <w:rsid w:val="00D65E34"/>
    <w:rsid w:val="00D660FE"/>
    <w:rsid w:val="00D661AE"/>
    <w:rsid w:val="00D6627E"/>
    <w:rsid w:val="00D665AC"/>
    <w:rsid w:val="00D6676B"/>
    <w:rsid w:val="00D668FB"/>
    <w:rsid w:val="00D66ABF"/>
    <w:rsid w:val="00D66D33"/>
    <w:rsid w:val="00D670D0"/>
    <w:rsid w:val="00D67188"/>
    <w:rsid w:val="00D671C2"/>
    <w:rsid w:val="00D671FA"/>
    <w:rsid w:val="00D6724A"/>
    <w:rsid w:val="00D673E8"/>
    <w:rsid w:val="00D67589"/>
    <w:rsid w:val="00D678F0"/>
    <w:rsid w:val="00D678FB"/>
    <w:rsid w:val="00D67AC9"/>
    <w:rsid w:val="00D67C37"/>
    <w:rsid w:val="00D67D09"/>
    <w:rsid w:val="00D67D5D"/>
    <w:rsid w:val="00D70005"/>
    <w:rsid w:val="00D70045"/>
    <w:rsid w:val="00D701BB"/>
    <w:rsid w:val="00D70381"/>
    <w:rsid w:val="00D7085D"/>
    <w:rsid w:val="00D70C15"/>
    <w:rsid w:val="00D70C43"/>
    <w:rsid w:val="00D70D69"/>
    <w:rsid w:val="00D70D6C"/>
    <w:rsid w:val="00D70F2C"/>
    <w:rsid w:val="00D70FD3"/>
    <w:rsid w:val="00D712CA"/>
    <w:rsid w:val="00D7146F"/>
    <w:rsid w:val="00D717FD"/>
    <w:rsid w:val="00D7193B"/>
    <w:rsid w:val="00D7199C"/>
    <w:rsid w:val="00D71AB0"/>
    <w:rsid w:val="00D71B90"/>
    <w:rsid w:val="00D71EB5"/>
    <w:rsid w:val="00D72133"/>
    <w:rsid w:val="00D7248F"/>
    <w:rsid w:val="00D7254A"/>
    <w:rsid w:val="00D72812"/>
    <w:rsid w:val="00D72A0A"/>
    <w:rsid w:val="00D72A79"/>
    <w:rsid w:val="00D72BD3"/>
    <w:rsid w:val="00D72D39"/>
    <w:rsid w:val="00D72DA2"/>
    <w:rsid w:val="00D734C2"/>
    <w:rsid w:val="00D734CF"/>
    <w:rsid w:val="00D73513"/>
    <w:rsid w:val="00D73602"/>
    <w:rsid w:val="00D73623"/>
    <w:rsid w:val="00D7363D"/>
    <w:rsid w:val="00D73765"/>
    <w:rsid w:val="00D73830"/>
    <w:rsid w:val="00D738DA"/>
    <w:rsid w:val="00D73B0C"/>
    <w:rsid w:val="00D73CBF"/>
    <w:rsid w:val="00D73CCE"/>
    <w:rsid w:val="00D73F14"/>
    <w:rsid w:val="00D7400C"/>
    <w:rsid w:val="00D743C1"/>
    <w:rsid w:val="00D74824"/>
    <w:rsid w:val="00D74A62"/>
    <w:rsid w:val="00D74AB4"/>
    <w:rsid w:val="00D74DAC"/>
    <w:rsid w:val="00D74DC0"/>
    <w:rsid w:val="00D74F34"/>
    <w:rsid w:val="00D7541C"/>
    <w:rsid w:val="00D755D0"/>
    <w:rsid w:val="00D7596D"/>
    <w:rsid w:val="00D75CB4"/>
    <w:rsid w:val="00D75E5F"/>
    <w:rsid w:val="00D7623D"/>
    <w:rsid w:val="00D762C0"/>
    <w:rsid w:val="00D76371"/>
    <w:rsid w:val="00D76467"/>
    <w:rsid w:val="00D7652D"/>
    <w:rsid w:val="00D7673E"/>
    <w:rsid w:val="00D7677A"/>
    <w:rsid w:val="00D76C91"/>
    <w:rsid w:val="00D76E0A"/>
    <w:rsid w:val="00D76F7B"/>
    <w:rsid w:val="00D77171"/>
    <w:rsid w:val="00D771C3"/>
    <w:rsid w:val="00D774C0"/>
    <w:rsid w:val="00D7753B"/>
    <w:rsid w:val="00D778C6"/>
    <w:rsid w:val="00D778FA"/>
    <w:rsid w:val="00D77A2C"/>
    <w:rsid w:val="00D77C34"/>
    <w:rsid w:val="00D77E71"/>
    <w:rsid w:val="00D77FFB"/>
    <w:rsid w:val="00D80003"/>
    <w:rsid w:val="00D802E6"/>
    <w:rsid w:val="00D80796"/>
    <w:rsid w:val="00D808A3"/>
    <w:rsid w:val="00D80904"/>
    <w:rsid w:val="00D80952"/>
    <w:rsid w:val="00D80975"/>
    <w:rsid w:val="00D80B9B"/>
    <w:rsid w:val="00D80BFB"/>
    <w:rsid w:val="00D80EC3"/>
    <w:rsid w:val="00D81447"/>
    <w:rsid w:val="00D815D7"/>
    <w:rsid w:val="00D81846"/>
    <w:rsid w:val="00D818E2"/>
    <w:rsid w:val="00D81E91"/>
    <w:rsid w:val="00D81EA4"/>
    <w:rsid w:val="00D81FB9"/>
    <w:rsid w:val="00D8224A"/>
    <w:rsid w:val="00D823DD"/>
    <w:rsid w:val="00D82585"/>
    <w:rsid w:val="00D82658"/>
    <w:rsid w:val="00D8282B"/>
    <w:rsid w:val="00D82C67"/>
    <w:rsid w:val="00D82DD9"/>
    <w:rsid w:val="00D83014"/>
    <w:rsid w:val="00D8324D"/>
    <w:rsid w:val="00D83473"/>
    <w:rsid w:val="00D8349D"/>
    <w:rsid w:val="00D83622"/>
    <w:rsid w:val="00D8382F"/>
    <w:rsid w:val="00D83C3A"/>
    <w:rsid w:val="00D83D25"/>
    <w:rsid w:val="00D84146"/>
    <w:rsid w:val="00D8427A"/>
    <w:rsid w:val="00D849EC"/>
    <w:rsid w:val="00D84B55"/>
    <w:rsid w:val="00D84BFC"/>
    <w:rsid w:val="00D84CC6"/>
    <w:rsid w:val="00D84EE3"/>
    <w:rsid w:val="00D852E4"/>
    <w:rsid w:val="00D853B2"/>
    <w:rsid w:val="00D85417"/>
    <w:rsid w:val="00D85494"/>
    <w:rsid w:val="00D8549D"/>
    <w:rsid w:val="00D8562E"/>
    <w:rsid w:val="00D856BA"/>
    <w:rsid w:val="00D85A9F"/>
    <w:rsid w:val="00D85CE9"/>
    <w:rsid w:val="00D864C8"/>
    <w:rsid w:val="00D8650D"/>
    <w:rsid w:val="00D86693"/>
    <w:rsid w:val="00D870EB"/>
    <w:rsid w:val="00D8712E"/>
    <w:rsid w:val="00D8725B"/>
    <w:rsid w:val="00D874BD"/>
    <w:rsid w:val="00D874C1"/>
    <w:rsid w:val="00D875FA"/>
    <w:rsid w:val="00D87CDC"/>
    <w:rsid w:val="00D87EE7"/>
    <w:rsid w:val="00D9009B"/>
    <w:rsid w:val="00D9019E"/>
    <w:rsid w:val="00D90268"/>
    <w:rsid w:val="00D905E7"/>
    <w:rsid w:val="00D90825"/>
    <w:rsid w:val="00D90940"/>
    <w:rsid w:val="00D909B1"/>
    <w:rsid w:val="00D90A66"/>
    <w:rsid w:val="00D90BA0"/>
    <w:rsid w:val="00D90E72"/>
    <w:rsid w:val="00D90F7B"/>
    <w:rsid w:val="00D90FD6"/>
    <w:rsid w:val="00D9109A"/>
    <w:rsid w:val="00D91512"/>
    <w:rsid w:val="00D9165F"/>
    <w:rsid w:val="00D91F74"/>
    <w:rsid w:val="00D920A7"/>
    <w:rsid w:val="00D92D20"/>
    <w:rsid w:val="00D92F4F"/>
    <w:rsid w:val="00D9313E"/>
    <w:rsid w:val="00D932B5"/>
    <w:rsid w:val="00D933D4"/>
    <w:rsid w:val="00D934CD"/>
    <w:rsid w:val="00D9354E"/>
    <w:rsid w:val="00D93839"/>
    <w:rsid w:val="00D93DFD"/>
    <w:rsid w:val="00D93E8A"/>
    <w:rsid w:val="00D93F92"/>
    <w:rsid w:val="00D94027"/>
    <w:rsid w:val="00D9425A"/>
    <w:rsid w:val="00D9438E"/>
    <w:rsid w:val="00D94479"/>
    <w:rsid w:val="00D9458A"/>
    <w:rsid w:val="00D94950"/>
    <w:rsid w:val="00D94A78"/>
    <w:rsid w:val="00D94B11"/>
    <w:rsid w:val="00D94CB6"/>
    <w:rsid w:val="00D94D21"/>
    <w:rsid w:val="00D94F32"/>
    <w:rsid w:val="00D950B9"/>
    <w:rsid w:val="00D95260"/>
    <w:rsid w:val="00D95349"/>
    <w:rsid w:val="00D953E8"/>
    <w:rsid w:val="00D95429"/>
    <w:rsid w:val="00D956CC"/>
    <w:rsid w:val="00D958BC"/>
    <w:rsid w:val="00D95C3D"/>
    <w:rsid w:val="00D95F68"/>
    <w:rsid w:val="00D96004"/>
    <w:rsid w:val="00D96119"/>
    <w:rsid w:val="00D962B3"/>
    <w:rsid w:val="00D964FC"/>
    <w:rsid w:val="00D9657F"/>
    <w:rsid w:val="00D966F6"/>
    <w:rsid w:val="00D96C63"/>
    <w:rsid w:val="00D96EC0"/>
    <w:rsid w:val="00D97126"/>
    <w:rsid w:val="00D97127"/>
    <w:rsid w:val="00D974D3"/>
    <w:rsid w:val="00D97501"/>
    <w:rsid w:val="00D976BD"/>
    <w:rsid w:val="00D97700"/>
    <w:rsid w:val="00D977C9"/>
    <w:rsid w:val="00D97927"/>
    <w:rsid w:val="00D97ADC"/>
    <w:rsid w:val="00D97C57"/>
    <w:rsid w:val="00D97D6A"/>
    <w:rsid w:val="00DA00F1"/>
    <w:rsid w:val="00DA0170"/>
    <w:rsid w:val="00DA0535"/>
    <w:rsid w:val="00DA072A"/>
    <w:rsid w:val="00DA07D9"/>
    <w:rsid w:val="00DA0B59"/>
    <w:rsid w:val="00DA0B9F"/>
    <w:rsid w:val="00DA10EF"/>
    <w:rsid w:val="00DA1518"/>
    <w:rsid w:val="00DA152F"/>
    <w:rsid w:val="00DA1551"/>
    <w:rsid w:val="00DA15BE"/>
    <w:rsid w:val="00DA17A8"/>
    <w:rsid w:val="00DA1882"/>
    <w:rsid w:val="00DA188C"/>
    <w:rsid w:val="00DA189A"/>
    <w:rsid w:val="00DA1BFF"/>
    <w:rsid w:val="00DA1D65"/>
    <w:rsid w:val="00DA1F7C"/>
    <w:rsid w:val="00DA20B8"/>
    <w:rsid w:val="00DA2287"/>
    <w:rsid w:val="00DA22C8"/>
    <w:rsid w:val="00DA22ED"/>
    <w:rsid w:val="00DA28F3"/>
    <w:rsid w:val="00DA2978"/>
    <w:rsid w:val="00DA2AD4"/>
    <w:rsid w:val="00DA2E7D"/>
    <w:rsid w:val="00DA2E7F"/>
    <w:rsid w:val="00DA3164"/>
    <w:rsid w:val="00DA31B4"/>
    <w:rsid w:val="00DA32EF"/>
    <w:rsid w:val="00DA3503"/>
    <w:rsid w:val="00DA35B8"/>
    <w:rsid w:val="00DA380A"/>
    <w:rsid w:val="00DA38DC"/>
    <w:rsid w:val="00DA3C7C"/>
    <w:rsid w:val="00DA3D23"/>
    <w:rsid w:val="00DA3DF4"/>
    <w:rsid w:val="00DA3E87"/>
    <w:rsid w:val="00DA3F43"/>
    <w:rsid w:val="00DA3FAE"/>
    <w:rsid w:val="00DA4127"/>
    <w:rsid w:val="00DA42B2"/>
    <w:rsid w:val="00DA46A4"/>
    <w:rsid w:val="00DA473B"/>
    <w:rsid w:val="00DA4A91"/>
    <w:rsid w:val="00DA4F33"/>
    <w:rsid w:val="00DA4FD8"/>
    <w:rsid w:val="00DA5353"/>
    <w:rsid w:val="00DA559D"/>
    <w:rsid w:val="00DA562C"/>
    <w:rsid w:val="00DA5669"/>
    <w:rsid w:val="00DA5781"/>
    <w:rsid w:val="00DA5807"/>
    <w:rsid w:val="00DA5931"/>
    <w:rsid w:val="00DA5992"/>
    <w:rsid w:val="00DA5D9F"/>
    <w:rsid w:val="00DA5E0F"/>
    <w:rsid w:val="00DA5FA1"/>
    <w:rsid w:val="00DA61E6"/>
    <w:rsid w:val="00DA61FA"/>
    <w:rsid w:val="00DA629E"/>
    <w:rsid w:val="00DA6524"/>
    <w:rsid w:val="00DA655C"/>
    <w:rsid w:val="00DA6F05"/>
    <w:rsid w:val="00DA6F9D"/>
    <w:rsid w:val="00DA708E"/>
    <w:rsid w:val="00DA70D6"/>
    <w:rsid w:val="00DA712C"/>
    <w:rsid w:val="00DA735F"/>
    <w:rsid w:val="00DA755F"/>
    <w:rsid w:val="00DA772A"/>
    <w:rsid w:val="00DA786C"/>
    <w:rsid w:val="00DA7888"/>
    <w:rsid w:val="00DA79D2"/>
    <w:rsid w:val="00DA7ED3"/>
    <w:rsid w:val="00DA7F52"/>
    <w:rsid w:val="00DB024E"/>
    <w:rsid w:val="00DB02EF"/>
    <w:rsid w:val="00DB03A3"/>
    <w:rsid w:val="00DB04AC"/>
    <w:rsid w:val="00DB050D"/>
    <w:rsid w:val="00DB0639"/>
    <w:rsid w:val="00DB064B"/>
    <w:rsid w:val="00DB07E4"/>
    <w:rsid w:val="00DB09F5"/>
    <w:rsid w:val="00DB0F1C"/>
    <w:rsid w:val="00DB11AD"/>
    <w:rsid w:val="00DB139C"/>
    <w:rsid w:val="00DB143F"/>
    <w:rsid w:val="00DB161D"/>
    <w:rsid w:val="00DB1ABE"/>
    <w:rsid w:val="00DB1B41"/>
    <w:rsid w:val="00DB1E8C"/>
    <w:rsid w:val="00DB1F94"/>
    <w:rsid w:val="00DB21EB"/>
    <w:rsid w:val="00DB255B"/>
    <w:rsid w:val="00DB26BD"/>
    <w:rsid w:val="00DB27A5"/>
    <w:rsid w:val="00DB29F9"/>
    <w:rsid w:val="00DB2E18"/>
    <w:rsid w:val="00DB3065"/>
    <w:rsid w:val="00DB30C1"/>
    <w:rsid w:val="00DB334A"/>
    <w:rsid w:val="00DB334B"/>
    <w:rsid w:val="00DB3579"/>
    <w:rsid w:val="00DB35C0"/>
    <w:rsid w:val="00DB38A6"/>
    <w:rsid w:val="00DB4097"/>
    <w:rsid w:val="00DB40CE"/>
    <w:rsid w:val="00DB438A"/>
    <w:rsid w:val="00DB454B"/>
    <w:rsid w:val="00DB45CC"/>
    <w:rsid w:val="00DB4A80"/>
    <w:rsid w:val="00DB4B24"/>
    <w:rsid w:val="00DB5182"/>
    <w:rsid w:val="00DB51FA"/>
    <w:rsid w:val="00DB5285"/>
    <w:rsid w:val="00DB53C2"/>
    <w:rsid w:val="00DB5409"/>
    <w:rsid w:val="00DB56BC"/>
    <w:rsid w:val="00DB5BC9"/>
    <w:rsid w:val="00DB644B"/>
    <w:rsid w:val="00DB6469"/>
    <w:rsid w:val="00DB64BA"/>
    <w:rsid w:val="00DB6752"/>
    <w:rsid w:val="00DB6790"/>
    <w:rsid w:val="00DB681A"/>
    <w:rsid w:val="00DB6B8B"/>
    <w:rsid w:val="00DB6D69"/>
    <w:rsid w:val="00DB6F68"/>
    <w:rsid w:val="00DB70C8"/>
    <w:rsid w:val="00DB7186"/>
    <w:rsid w:val="00DB718E"/>
    <w:rsid w:val="00DB7221"/>
    <w:rsid w:val="00DB74AC"/>
    <w:rsid w:val="00DB760B"/>
    <w:rsid w:val="00DB771A"/>
    <w:rsid w:val="00DB77B7"/>
    <w:rsid w:val="00DB7926"/>
    <w:rsid w:val="00DB7E48"/>
    <w:rsid w:val="00DB7F3E"/>
    <w:rsid w:val="00DB7F79"/>
    <w:rsid w:val="00DC0074"/>
    <w:rsid w:val="00DC06F8"/>
    <w:rsid w:val="00DC0741"/>
    <w:rsid w:val="00DC0AD9"/>
    <w:rsid w:val="00DC0D27"/>
    <w:rsid w:val="00DC12B6"/>
    <w:rsid w:val="00DC1539"/>
    <w:rsid w:val="00DC192F"/>
    <w:rsid w:val="00DC1935"/>
    <w:rsid w:val="00DC1939"/>
    <w:rsid w:val="00DC1A90"/>
    <w:rsid w:val="00DC1C17"/>
    <w:rsid w:val="00DC1CFD"/>
    <w:rsid w:val="00DC1F08"/>
    <w:rsid w:val="00DC200F"/>
    <w:rsid w:val="00DC20E5"/>
    <w:rsid w:val="00DC22B2"/>
    <w:rsid w:val="00DC24A3"/>
    <w:rsid w:val="00DC26B5"/>
    <w:rsid w:val="00DC276F"/>
    <w:rsid w:val="00DC31F9"/>
    <w:rsid w:val="00DC3390"/>
    <w:rsid w:val="00DC3713"/>
    <w:rsid w:val="00DC37E4"/>
    <w:rsid w:val="00DC3AC4"/>
    <w:rsid w:val="00DC3BA5"/>
    <w:rsid w:val="00DC3BC0"/>
    <w:rsid w:val="00DC3EFB"/>
    <w:rsid w:val="00DC3F56"/>
    <w:rsid w:val="00DC413F"/>
    <w:rsid w:val="00DC429C"/>
    <w:rsid w:val="00DC462F"/>
    <w:rsid w:val="00DC486B"/>
    <w:rsid w:val="00DC4900"/>
    <w:rsid w:val="00DC4B45"/>
    <w:rsid w:val="00DC4C18"/>
    <w:rsid w:val="00DC4C73"/>
    <w:rsid w:val="00DC4D61"/>
    <w:rsid w:val="00DC4EC9"/>
    <w:rsid w:val="00DC5180"/>
    <w:rsid w:val="00DC5436"/>
    <w:rsid w:val="00DC58ED"/>
    <w:rsid w:val="00DC5BF1"/>
    <w:rsid w:val="00DC6019"/>
    <w:rsid w:val="00DC604B"/>
    <w:rsid w:val="00DC604E"/>
    <w:rsid w:val="00DC606E"/>
    <w:rsid w:val="00DC6085"/>
    <w:rsid w:val="00DC619A"/>
    <w:rsid w:val="00DC62FE"/>
    <w:rsid w:val="00DC66AB"/>
    <w:rsid w:val="00DC683A"/>
    <w:rsid w:val="00DC6886"/>
    <w:rsid w:val="00DC6997"/>
    <w:rsid w:val="00DC6A88"/>
    <w:rsid w:val="00DC6CAF"/>
    <w:rsid w:val="00DC6FC5"/>
    <w:rsid w:val="00DC7873"/>
    <w:rsid w:val="00DC787B"/>
    <w:rsid w:val="00DC7A58"/>
    <w:rsid w:val="00DC7BD4"/>
    <w:rsid w:val="00DC7C93"/>
    <w:rsid w:val="00DC7D1B"/>
    <w:rsid w:val="00DC7E5E"/>
    <w:rsid w:val="00DC7FA6"/>
    <w:rsid w:val="00DD002F"/>
    <w:rsid w:val="00DD0170"/>
    <w:rsid w:val="00DD019A"/>
    <w:rsid w:val="00DD0AD7"/>
    <w:rsid w:val="00DD0F7E"/>
    <w:rsid w:val="00DD0F94"/>
    <w:rsid w:val="00DD11D3"/>
    <w:rsid w:val="00DD149B"/>
    <w:rsid w:val="00DD16B8"/>
    <w:rsid w:val="00DD17A8"/>
    <w:rsid w:val="00DD1A6E"/>
    <w:rsid w:val="00DD1C62"/>
    <w:rsid w:val="00DD1CB8"/>
    <w:rsid w:val="00DD209A"/>
    <w:rsid w:val="00DD20B6"/>
    <w:rsid w:val="00DD20CB"/>
    <w:rsid w:val="00DD216F"/>
    <w:rsid w:val="00DD246C"/>
    <w:rsid w:val="00DD2537"/>
    <w:rsid w:val="00DD25F5"/>
    <w:rsid w:val="00DD25FD"/>
    <w:rsid w:val="00DD2825"/>
    <w:rsid w:val="00DD2899"/>
    <w:rsid w:val="00DD28A4"/>
    <w:rsid w:val="00DD29B8"/>
    <w:rsid w:val="00DD2CD2"/>
    <w:rsid w:val="00DD3083"/>
    <w:rsid w:val="00DD3347"/>
    <w:rsid w:val="00DD33F1"/>
    <w:rsid w:val="00DD33FC"/>
    <w:rsid w:val="00DD36D4"/>
    <w:rsid w:val="00DD37F7"/>
    <w:rsid w:val="00DD381E"/>
    <w:rsid w:val="00DD3B29"/>
    <w:rsid w:val="00DD3BA9"/>
    <w:rsid w:val="00DD3C5D"/>
    <w:rsid w:val="00DD3FB0"/>
    <w:rsid w:val="00DD4134"/>
    <w:rsid w:val="00DD45FD"/>
    <w:rsid w:val="00DD478B"/>
    <w:rsid w:val="00DD479A"/>
    <w:rsid w:val="00DD47C4"/>
    <w:rsid w:val="00DD47DF"/>
    <w:rsid w:val="00DD4928"/>
    <w:rsid w:val="00DD4A1E"/>
    <w:rsid w:val="00DD4A2A"/>
    <w:rsid w:val="00DD4A54"/>
    <w:rsid w:val="00DD4AA3"/>
    <w:rsid w:val="00DD4C12"/>
    <w:rsid w:val="00DD4C17"/>
    <w:rsid w:val="00DD4C56"/>
    <w:rsid w:val="00DD4F84"/>
    <w:rsid w:val="00DD4F92"/>
    <w:rsid w:val="00DD507D"/>
    <w:rsid w:val="00DD509C"/>
    <w:rsid w:val="00DD5173"/>
    <w:rsid w:val="00DD5247"/>
    <w:rsid w:val="00DD549F"/>
    <w:rsid w:val="00DD5706"/>
    <w:rsid w:val="00DD5B1E"/>
    <w:rsid w:val="00DD5DEC"/>
    <w:rsid w:val="00DD6039"/>
    <w:rsid w:val="00DD604D"/>
    <w:rsid w:val="00DD6167"/>
    <w:rsid w:val="00DD6373"/>
    <w:rsid w:val="00DD686C"/>
    <w:rsid w:val="00DD6C46"/>
    <w:rsid w:val="00DD6C7E"/>
    <w:rsid w:val="00DD6ECE"/>
    <w:rsid w:val="00DD71D2"/>
    <w:rsid w:val="00DD71EA"/>
    <w:rsid w:val="00DD756D"/>
    <w:rsid w:val="00DD77A7"/>
    <w:rsid w:val="00DD78F0"/>
    <w:rsid w:val="00DD7922"/>
    <w:rsid w:val="00DD7A03"/>
    <w:rsid w:val="00DD7C8B"/>
    <w:rsid w:val="00DD7F70"/>
    <w:rsid w:val="00DE001A"/>
    <w:rsid w:val="00DE039D"/>
    <w:rsid w:val="00DE0417"/>
    <w:rsid w:val="00DE0437"/>
    <w:rsid w:val="00DE0997"/>
    <w:rsid w:val="00DE09B0"/>
    <w:rsid w:val="00DE0C6D"/>
    <w:rsid w:val="00DE0D3B"/>
    <w:rsid w:val="00DE0E5D"/>
    <w:rsid w:val="00DE0F8F"/>
    <w:rsid w:val="00DE1095"/>
    <w:rsid w:val="00DE1147"/>
    <w:rsid w:val="00DE1176"/>
    <w:rsid w:val="00DE13D5"/>
    <w:rsid w:val="00DE15D1"/>
    <w:rsid w:val="00DE1605"/>
    <w:rsid w:val="00DE18A4"/>
    <w:rsid w:val="00DE18BB"/>
    <w:rsid w:val="00DE1B46"/>
    <w:rsid w:val="00DE1C44"/>
    <w:rsid w:val="00DE1F54"/>
    <w:rsid w:val="00DE1FE0"/>
    <w:rsid w:val="00DE2025"/>
    <w:rsid w:val="00DE205C"/>
    <w:rsid w:val="00DE20E4"/>
    <w:rsid w:val="00DE2339"/>
    <w:rsid w:val="00DE2388"/>
    <w:rsid w:val="00DE2841"/>
    <w:rsid w:val="00DE296B"/>
    <w:rsid w:val="00DE2BD6"/>
    <w:rsid w:val="00DE2C3B"/>
    <w:rsid w:val="00DE2CEB"/>
    <w:rsid w:val="00DE2DC2"/>
    <w:rsid w:val="00DE374C"/>
    <w:rsid w:val="00DE39C0"/>
    <w:rsid w:val="00DE3C18"/>
    <w:rsid w:val="00DE3C5D"/>
    <w:rsid w:val="00DE3E8E"/>
    <w:rsid w:val="00DE4073"/>
    <w:rsid w:val="00DE4106"/>
    <w:rsid w:val="00DE42BD"/>
    <w:rsid w:val="00DE45FA"/>
    <w:rsid w:val="00DE461A"/>
    <w:rsid w:val="00DE464D"/>
    <w:rsid w:val="00DE47EE"/>
    <w:rsid w:val="00DE488A"/>
    <w:rsid w:val="00DE4C4D"/>
    <w:rsid w:val="00DE4C74"/>
    <w:rsid w:val="00DE54DC"/>
    <w:rsid w:val="00DE5890"/>
    <w:rsid w:val="00DE5B69"/>
    <w:rsid w:val="00DE5F0A"/>
    <w:rsid w:val="00DE60AD"/>
    <w:rsid w:val="00DE6184"/>
    <w:rsid w:val="00DE62AE"/>
    <w:rsid w:val="00DE6451"/>
    <w:rsid w:val="00DE671B"/>
    <w:rsid w:val="00DE6AFD"/>
    <w:rsid w:val="00DE6B0C"/>
    <w:rsid w:val="00DE6C5D"/>
    <w:rsid w:val="00DE6D0D"/>
    <w:rsid w:val="00DE73D7"/>
    <w:rsid w:val="00DE7660"/>
    <w:rsid w:val="00DE787A"/>
    <w:rsid w:val="00DE7AD7"/>
    <w:rsid w:val="00DE7C23"/>
    <w:rsid w:val="00DE7CFD"/>
    <w:rsid w:val="00DF0187"/>
    <w:rsid w:val="00DF0575"/>
    <w:rsid w:val="00DF0633"/>
    <w:rsid w:val="00DF0931"/>
    <w:rsid w:val="00DF0935"/>
    <w:rsid w:val="00DF13BF"/>
    <w:rsid w:val="00DF1431"/>
    <w:rsid w:val="00DF1CFC"/>
    <w:rsid w:val="00DF1E9D"/>
    <w:rsid w:val="00DF1FCA"/>
    <w:rsid w:val="00DF2003"/>
    <w:rsid w:val="00DF2087"/>
    <w:rsid w:val="00DF21AB"/>
    <w:rsid w:val="00DF22BD"/>
    <w:rsid w:val="00DF22BE"/>
    <w:rsid w:val="00DF2337"/>
    <w:rsid w:val="00DF279F"/>
    <w:rsid w:val="00DF282A"/>
    <w:rsid w:val="00DF296C"/>
    <w:rsid w:val="00DF2EC9"/>
    <w:rsid w:val="00DF2EE3"/>
    <w:rsid w:val="00DF3016"/>
    <w:rsid w:val="00DF302C"/>
    <w:rsid w:val="00DF35FA"/>
    <w:rsid w:val="00DF375B"/>
    <w:rsid w:val="00DF376D"/>
    <w:rsid w:val="00DF3829"/>
    <w:rsid w:val="00DF38DA"/>
    <w:rsid w:val="00DF3916"/>
    <w:rsid w:val="00DF3C06"/>
    <w:rsid w:val="00DF3F03"/>
    <w:rsid w:val="00DF4038"/>
    <w:rsid w:val="00DF413D"/>
    <w:rsid w:val="00DF4180"/>
    <w:rsid w:val="00DF447D"/>
    <w:rsid w:val="00DF47CA"/>
    <w:rsid w:val="00DF4826"/>
    <w:rsid w:val="00DF4A02"/>
    <w:rsid w:val="00DF4BFD"/>
    <w:rsid w:val="00DF4D70"/>
    <w:rsid w:val="00DF4D7B"/>
    <w:rsid w:val="00DF4ED7"/>
    <w:rsid w:val="00DF4FCD"/>
    <w:rsid w:val="00DF5009"/>
    <w:rsid w:val="00DF5141"/>
    <w:rsid w:val="00DF5391"/>
    <w:rsid w:val="00DF549A"/>
    <w:rsid w:val="00DF54A4"/>
    <w:rsid w:val="00DF5508"/>
    <w:rsid w:val="00DF567F"/>
    <w:rsid w:val="00DF58AC"/>
    <w:rsid w:val="00DF59BA"/>
    <w:rsid w:val="00DF5CF8"/>
    <w:rsid w:val="00DF5D5F"/>
    <w:rsid w:val="00DF60C1"/>
    <w:rsid w:val="00DF636C"/>
    <w:rsid w:val="00DF64EB"/>
    <w:rsid w:val="00DF6619"/>
    <w:rsid w:val="00DF664C"/>
    <w:rsid w:val="00DF6804"/>
    <w:rsid w:val="00DF6B6C"/>
    <w:rsid w:val="00DF6D58"/>
    <w:rsid w:val="00DF713A"/>
    <w:rsid w:val="00DF72BB"/>
    <w:rsid w:val="00DF7360"/>
    <w:rsid w:val="00DF753F"/>
    <w:rsid w:val="00DF7690"/>
    <w:rsid w:val="00DF7775"/>
    <w:rsid w:val="00DF7A8D"/>
    <w:rsid w:val="00DF7B48"/>
    <w:rsid w:val="00DF7C8A"/>
    <w:rsid w:val="00DF7F8A"/>
    <w:rsid w:val="00DF7FB5"/>
    <w:rsid w:val="00E0006B"/>
    <w:rsid w:val="00E0036B"/>
    <w:rsid w:val="00E00622"/>
    <w:rsid w:val="00E0064A"/>
    <w:rsid w:val="00E00711"/>
    <w:rsid w:val="00E008DE"/>
    <w:rsid w:val="00E00DCC"/>
    <w:rsid w:val="00E0104E"/>
    <w:rsid w:val="00E011B8"/>
    <w:rsid w:val="00E015D9"/>
    <w:rsid w:val="00E01647"/>
    <w:rsid w:val="00E0188E"/>
    <w:rsid w:val="00E01AAC"/>
    <w:rsid w:val="00E01B85"/>
    <w:rsid w:val="00E01D39"/>
    <w:rsid w:val="00E020DF"/>
    <w:rsid w:val="00E02642"/>
    <w:rsid w:val="00E026A8"/>
    <w:rsid w:val="00E02781"/>
    <w:rsid w:val="00E027BE"/>
    <w:rsid w:val="00E0286B"/>
    <w:rsid w:val="00E028CB"/>
    <w:rsid w:val="00E028FA"/>
    <w:rsid w:val="00E02B41"/>
    <w:rsid w:val="00E02C59"/>
    <w:rsid w:val="00E02C69"/>
    <w:rsid w:val="00E032B8"/>
    <w:rsid w:val="00E033D8"/>
    <w:rsid w:val="00E03BA9"/>
    <w:rsid w:val="00E03D97"/>
    <w:rsid w:val="00E03E2C"/>
    <w:rsid w:val="00E040FB"/>
    <w:rsid w:val="00E042C4"/>
    <w:rsid w:val="00E04327"/>
    <w:rsid w:val="00E0449D"/>
    <w:rsid w:val="00E047F0"/>
    <w:rsid w:val="00E04868"/>
    <w:rsid w:val="00E04DD4"/>
    <w:rsid w:val="00E0501F"/>
    <w:rsid w:val="00E051EE"/>
    <w:rsid w:val="00E0533A"/>
    <w:rsid w:val="00E054DC"/>
    <w:rsid w:val="00E05689"/>
    <w:rsid w:val="00E05783"/>
    <w:rsid w:val="00E05ABB"/>
    <w:rsid w:val="00E05D80"/>
    <w:rsid w:val="00E0618F"/>
    <w:rsid w:val="00E06BFB"/>
    <w:rsid w:val="00E06E19"/>
    <w:rsid w:val="00E0713C"/>
    <w:rsid w:val="00E07732"/>
    <w:rsid w:val="00E07822"/>
    <w:rsid w:val="00E10579"/>
    <w:rsid w:val="00E1060C"/>
    <w:rsid w:val="00E108A6"/>
    <w:rsid w:val="00E108EA"/>
    <w:rsid w:val="00E10AF8"/>
    <w:rsid w:val="00E10BE2"/>
    <w:rsid w:val="00E10C6F"/>
    <w:rsid w:val="00E10FD4"/>
    <w:rsid w:val="00E11022"/>
    <w:rsid w:val="00E1103F"/>
    <w:rsid w:val="00E110C1"/>
    <w:rsid w:val="00E1113F"/>
    <w:rsid w:val="00E1116D"/>
    <w:rsid w:val="00E1119D"/>
    <w:rsid w:val="00E111C4"/>
    <w:rsid w:val="00E11211"/>
    <w:rsid w:val="00E115E2"/>
    <w:rsid w:val="00E116F8"/>
    <w:rsid w:val="00E11719"/>
    <w:rsid w:val="00E11758"/>
    <w:rsid w:val="00E11774"/>
    <w:rsid w:val="00E11826"/>
    <w:rsid w:val="00E11B99"/>
    <w:rsid w:val="00E11F8C"/>
    <w:rsid w:val="00E11FD7"/>
    <w:rsid w:val="00E12004"/>
    <w:rsid w:val="00E120B9"/>
    <w:rsid w:val="00E12245"/>
    <w:rsid w:val="00E124C3"/>
    <w:rsid w:val="00E12668"/>
    <w:rsid w:val="00E126B2"/>
    <w:rsid w:val="00E12A3F"/>
    <w:rsid w:val="00E12B13"/>
    <w:rsid w:val="00E12D4A"/>
    <w:rsid w:val="00E12FB7"/>
    <w:rsid w:val="00E132A1"/>
    <w:rsid w:val="00E13309"/>
    <w:rsid w:val="00E135EF"/>
    <w:rsid w:val="00E13616"/>
    <w:rsid w:val="00E1399F"/>
    <w:rsid w:val="00E139C4"/>
    <w:rsid w:val="00E13ABA"/>
    <w:rsid w:val="00E13C46"/>
    <w:rsid w:val="00E13D7B"/>
    <w:rsid w:val="00E13D80"/>
    <w:rsid w:val="00E141C2"/>
    <w:rsid w:val="00E14704"/>
    <w:rsid w:val="00E1481F"/>
    <w:rsid w:val="00E14B76"/>
    <w:rsid w:val="00E14F09"/>
    <w:rsid w:val="00E1548A"/>
    <w:rsid w:val="00E154CB"/>
    <w:rsid w:val="00E154D1"/>
    <w:rsid w:val="00E1559A"/>
    <w:rsid w:val="00E1584B"/>
    <w:rsid w:val="00E15989"/>
    <w:rsid w:val="00E15B77"/>
    <w:rsid w:val="00E15CA3"/>
    <w:rsid w:val="00E15E93"/>
    <w:rsid w:val="00E15F45"/>
    <w:rsid w:val="00E1603B"/>
    <w:rsid w:val="00E160D9"/>
    <w:rsid w:val="00E16143"/>
    <w:rsid w:val="00E1676B"/>
    <w:rsid w:val="00E16DB0"/>
    <w:rsid w:val="00E17514"/>
    <w:rsid w:val="00E17A79"/>
    <w:rsid w:val="00E17C6F"/>
    <w:rsid w:val="00E17D72"/>
    <w:rsid w:val="00E17DA4"/>
    <w:rsid w:val="00E1F5B3"/>
    <w:rsid w:val="00E20085"/>
    <w:rsid w:val="00E201CB"/>
    <w:rsid w:val="00E20293"/>
    <w:rsid w:val="00E20698"/>
    <w:rsid w:val="00E206D8"/>
    <w:rsid w:val="00E20827"/>
    <w:rsid w:val="00E20878"/>
    <w:rsid w:val="00E208E6"/>
    <w:rsid w:val="00E20B6F"/>
    <w:rsid w:val="00E20C99"/>
    <w:rsid w:val="00E20D89"/>
    <w:rsid w:val="00E20EB6"/>
    <w:rsid w:val="00E20FE3"/>
    <w:rsid w:val="00E21038"/>
    <w:rsid w:val="00E21156"/>
    <w:rsid w:val="00E2154D"/>
    <w:rsid w:val="00E21E03"/>
    <w:rsid w:val="00E220C9"/>
    <w:rsid w:val="00E2222E"/>
    <w:rsid w:val="00E224CD"/>
    <w:rsid w:val="00E225F1"/>
    <w:rsid w:val="00E22689"/>
    <w:rsid w:val="00E22709"/>
    <w:rsid w:val="00E22790"/>
    <w:rsid w:val="00E22B19"/>
    <w:rsid w:val="00E22B36"/>
    <w:rsid w:val="00E22D6B"/>
    <w:rsid w:val="00E22E12"/>
    <w:rsid w:val="00E233A0"/>
    <w:rsid w:val="00E23AD5"/>
    <w:rsid w:val="00E23AE0"/>
    <w:rsid w:val="00E23D04"/>
    <w:rsid w:val="00E23E38"/>
    <w:rsid w:val="00E23E58"/>
    <w:rsid w:val="00E2425B"/>
    <w:rsid w:val="00E245AE"/>
    <w:rsid w:val="00E24719"/>
    <w:rsid w:val="00E24777"/>
    <w:rsid w:val="00E247E4"/>
    <w:rsid w:val="00E24815"/>
    <w:rsid w:val="00E248C4"/>
    <w:rsid w:val="00E24F6F"/>
    <w:rsid w:val="00E25019"/>
    <w:rsid w:val="00E2527A"/>
    <w:rsid w:val="00E25444"/>
    <w:rsid w:val="00E254A0"/>
    <w:rsid w:val="00E25937"/>
    <w:rsid w:val="00E25CEB"/>
    <w:rsid w:val="00E25DFC"/>
    <w:rsid w:val="00E25F32"/>
    <w:rsid w:val="00E260C2"/>
    <w:rsid w:val="00E262AD"/>
    <w:rsid w:val="00E262B4"/>
    <w:rsid w:val="00E26335"/>
    <w:rsid w:val="00E2661C"/>
    <w:rsid w:val="00E266A5"/>
    <w:rsid w:val="00E26758"/>
    <w:rsid w:val="00E26D00"/>
    <w:rsid w:val="00E26DF4"/>
    <w:rsid w:val="00E26E6C"/>
    <w:rsid w:val="00E2716D"/>
    <w:rsid w:val="00E2748E"/>
    <w:rsid w:val="00E27504"/>
    <w:rsid w:val="00E2766C"/>
    <w:rsid w:val="00E2772D"/>
    <w:rsid w:val="00E279C2"/>
    <w:rsid w:val="00E27CEB"/>
    <w:rsid w:val="00E27EED"/>
    <w:rsid w:val="00E27FD3"/>
    <w:rsid w:val="00E3025F"/>
    <w:rsid w:val="00E3074E"/>
    <w:rsid w:val="00E30D50"/>
    <w:rsid w:val="00E30E98"/>
    <w:rsid w:val="00E30ECD"/>
    <w:rsid w:val="00E310D6"/>
    <w:rsid w:val="00E3126B"/>
    <w:rsid w:val="00E31726"/>
    <w:rsid w:val="00E3190D"/>
    <w:rsid w:val="00E31CDE"/>
    <w:rsid w:val="00E31D19"/>
    <w:rsid w:val="00E321F0"/>
    <w:rsid w:val="00E321FC"/>
    <w:rsid w:val="00E32472"/>
    <w:rsid w:val="00E32513"/>
    <w:rsid w:val="00E32612"/>
    <w:rsid w:val="00E32E01"/>
    <w:rsid w:val="00E32ECF"/>
    <w:rsid w:val="00E3301A"/>
    <w:rsid w:val="00E3314D"/>
    <w:rsid w:val="00E33245"/>
    <w:rsid w:val="00E33520"/>
    <w:rsid w:val="00E336B9"/>
    <w:rsid w:val="00E33705"/>
    <w:rsid w:val="00E339FC"/>
    <w:rsid w:val="00E33C21"/>
    <w:rsid w:val="00E3424B"/>
    <w:rsid w:val="00E34268"/>
    <w:rsid w:val="00E3443B"/>
    <w:rsid w:val="00E344DC"/>
    <w:rsid w:val="00E34636"/>
    <w:rsid w:val="00E34B24"/>
    <w:rsid w:val="00E34B85"/>
    <w:rsid w:val="00E34BEE"/>
    <w:rsid w:val="00E34C53"/>
    <w:rsid w:val="00E34CE5"/>
    <w:rsid w:val="00E34DDC"/>
    <w:rsid w:val="00E35007"/>
    <w:rsid w:val="00E3510C"/>
    <w:rsid w:val="00E355B7"/>
    <w:rsid w:val="00E35777"/>
    <w:rsid w:val="00E357B6"/>
    <w:rsid w:val="00E359EA"/>
    <w:rsid w:val="00E3609F"/>
    <w:rsid w:val="00E36126"/>
    <w:rsid w:val="00E363B0"/>
    <w:rsid w:val="00E36468"/>
    <w:rsid w:val="00E36479"/>
    <w:rsid w:val="00E3665F"/>
    <w:rsid w:val="00E36B68"/>
    <w:rsid w:val="00E37076"/>
    <w:rsid w:val="00E371B9"/>
    <w:rsid w:val="00E371BF"/>
    <w:rsid w:val="00E371FC"/>
    <w:rsid w:val="00E37417"/>
    <w:rsid w:val="00E3791F"/>
    <w:rsid w:val="00E37BD3"/>
    <w:rsid w:val="00E37C3B"/>
    <w:rsid w:val="00E37C6E"/>
    <w:rsid w:val="00E37D29"/>
    <w:rsid w:val="00E37D4B"/>
    <w:rsid w:val="00E37FFA"/>
    <w:rsid w:val="00E40103"/>
    <w:rsid w:val="00E40268"/>
    <w:rsid w:val="00E4046E"/>
    <w:rsid w:val="00E40541"/>
    <w:rsid w:val="00E40B05"/>
    <w:rsid w:val="00E40DBD"/>
    <w:rsid w:val="00E411C5"/>
    <w:rsid w:val="00E412F4"/>
    <w:rsid w:val="00E4163A"/>
    <w:rsid w:val="00E41C09"/>
    <w:rsid w:val="00E41DAE"/>
    <w:rsid w:val="00E42102"/>
    <w:rsid w:val="00E421D4"/>
    <w:rsid w:val="00E42656"/>
    <w:rsid w:val="00E42716"/>
    <w:rsid w:val="00E42942"/>
    <w:rsid w:val="00E42BE2"/>
    <w:rsid w:val="00E42DBD"/>
    <w:rsid w:val="00E42FCB"/>
    <w:rsid w:val="00E43038"/>
    <w:rsid w:val="00E430E2"/>
    <w:rsid w:val="00E43166"/>
    <w:rsid w:val="00E433F4"/>
    <w:rsid w:val="00E4349F"/>
    <w:rsid w:val="00E436DC"/>
    <w:rsid w:val="00E43832"/>
    <w:rsid w:val="00E43B6C"/>
    <w:rsid w:val="00E43C07"/>
    <w:rsid w:val="00E43C71"/>
    <w:rsid w:val="00E43C9A"/>
    <w:rsid w:val="00E43D3C"/>
    <w:rsid w:val="00E43DAC"/>
    <w:rsid w:val="00E43F3F"/>
    <w:rsid w:val="00E44015"/>
    <w:rsid w:val="00E4404C"/>
    <w:rsid w:val="00E44133"/>
    <w:rsid w:val="00E4415B"/>
    <w:rsid w:val="00E44264"/>
    <w:rsid w:val="00E442C4"/>
    <w:rsid w:val="00E4436F"/>
    <w:rsid w:val="00E444A9"/>
    <w:rsid w:val="00E444E4"/>
    <w:rsid w:val="00E44589"/>
    <w:rsid w:val="00E44829"/>
    <w:rsid w:val="00E456D8"/>
    <w:rsid w:val="00E45910"/>
    <w:rsid w:val="00E45A5B"/>
    <w:rsid w:val="00E45C3C"/>
    <w:rsid w:val="00E45DBC"/>
    <w:rsid w:val="00E46159"/>
    <w:rsid w:val="00E463C7"/>
    <w:rsid w:val="00E46414"/>
    <w:rsid w:val="00E46458"/>
    <w:rsid w:val="00E468EC"/>
    <w:rsid w:val="00E46A5C"/>
    <w:rsid w:val="00E46BB3"/>
    <w:rsid w:val="00E46EC8"/>
    <w:rsid w:val="00E470A5"/>
    <w:rsid w:val="00E4716B"/>
    <w:rsid w:val="00E47189"/>
    <w:rsid w:val="00E473A6"/>
    <w:rsid w:val="00E4743C"/>
    <w:rsid w:val="00E47587"/>
    <w:rsid w:val="00E476D5"/>
    <w:rsid w:val="00E47DBB"/>
    <w:rsid w:val="00E501D4"/>
    <w:rsid w:val="00E50364"/>
    <w:rsid w:val="00E5059F"/>
    <w:rsid w:val="00E505DD"/>
    <w:rsid w:val="00E50785"/>
    <w:rsid w:val="00E50839"/>
    <w:rsid w:val="00E508A5"/>
    <w:rsid w:val="00E50BD1"/>
    <w:rsid w:val="00E50E25"/>
    <w:rsid w:val="00E50EFF"/>
    <w:rsid w:val="00E50F6B"/>
    <w:rsid w:val="00E511C6"/>
    <w:rsid w:val="00E51240"/>
    <w:rsid w:val="00E515DF"/>
    <w:rsid w:val="00E51934"/>
    <w:rsid w:val="00E5193A"/>
    <w:rsid w:val="00E51AA5"/>
    <w:rsid w:val="00E51C04"/>
    <w:rsid w:val="00E51C54"/>
    <w:rsid w:val="00E51C6B"/>
    <w:rsid w:val="00E51EF9"/>
    <w:rsid w:val="00E51F24"/>
    <w:rsid w:val="00E5231A"/>
    <w:rsid w:val="00E5233A"/>
    <w:rsid w:val="00E523FF"/>
    <w:rsid w:val="00E5258C"/>
    <w:rsid w:val="00E525A6"/>
    <w:rsid w:val="00E52775"/>
    <w:rsid w:val="00E52908"/>
    <w:rsid w:val="00E5290A"/>
    <w:rsid w:val="00E52999"/>
    <w:rsid w:val="00E52C79"/>
    <w:rsid w:val="00E52EA1"/>
    <w:rsid w:val="00E52F6D"/>
    <w:rsid w:val="00E53285"/>
    <w:rsid w:val="00E53943"/>
    <w:rsid w:val="00E53961"/>
    <w:rsid w:val="00E53A42"/>
    <w:rsid w:val="00E53D11"/>
    <w:rsid w:val="00E53D8E"/>
    <w:rsid w:val="00E54179"/>
    <w:rsid w:val="00E54237"/>
    <w:rsid w:val="00E54432"/>
    <w:rsid w:val="00E54499"/>
    <w:rsid w:val="00E54769"/>
    <w:rsid w:val="00E54880"/>
    <w:rsid w:val="00E54A71"/>
    <w:rsid w:val="00E54A72"/>
    <w:rsid w:val="00E54B15"/>
    <w:rsid w:val="00E54D48"/>
    <w:rsid w:val="00E54E0D"/>
    <w:rsid w:val="00E54F2E"/>
    <w:rsid w:val="00E55249"/>
    <w:rsid w:val="00E5528A"/>
    <w:rsid w:val="00E552A9"/>
    <w:rsid w:val="00E5532A"/>
    <w:rsid w:val="00E5559E"/>
    <w:rsid w:val="00E55A2C"/>
    <w:rsid w:val="00E55D3F"/>
    <w:rsid w:val="00E55E0B"/>
    <w:rsid w:val="00E56055"/>
    <w:rsid w:val="00E56132"/>
    <w:rsid w:val="00E56349"/>
    <w:rsid w:val="00E5645F"/>
    <w:rsid w:val="00E56967"/>
    <w:rsid w:val="00E569D7"/>
    <w:rsid w:val="00E56CD3"/>
    <w:rsid w:val="00E56E59"/>
    <w:rsid w:val="00E56F40"/>
    <w:rsid w:val="00E5710D"/>
    <w:rsid w:val="00E57182"/>
    <w:rsid w:val="00E57332"/>
    <w:rsid w:val="00E57A5E"/>
    <w:rsid w:val="00E57B6E"/>
    <w:rsid w:val="00E57BC3"/>
    <w:rsid w:val="00E57C23"/>
    <w:rsid w:val="00E57F3D"/>
    <w:rsid w:val="00E60308"/>
    <w:rsid w:val="00E603A4"/>
    <w:rsid w:val="00E60691"/>
    <w:rsid w:val="00E60A3A"/>
    <w:rsid w:val="00E60B6F"/>
    <w:rsid w:val="00E60C76"/>
    <w:rsid w:val="00E610C0"/>
    <w:rsid w:val="00E6120F"/>
    <w:rsid w:val="00E6143A"/>
    <w:rsid w:val="00E61789"/>
    <w:rsid w:val="00E6181F"/>
    <w:rsid w:val="00E61A13"/>
    <w:rsid w:val="00E61C24"/>
    <w:rsid w:val="00E61C9A"/>
    <w:rsid w:val="00E61CF5"/>
    <w:rsid w:val="00E61DDC"/>
    <w:rsid w:val="00E61F2F"/>
    <w:rsid w:val="00E61F52"/>
    <w:rsid w:val="00E62079"/>
    <w:rsid w:val="00E6211B"/>
    <w:rsid w:val="00E621D1"/>
    <w:rsid w:val="00E62241"/>
    <w:rsid w:val="00E622AA"/>
    <w:rsid w:val="00E623CA"/>
    <w:rsid w:val="00E62419"/>
    <w:rsid w:val="00E6285B"/>
    <w:rsid w:val="00E629E1"/>
    <w:rsid w:val="00E62C14"/>
    <w:rsid w:val="00E630A5"/>
    <w:rsid w:val="00E63287"/>
    <w:rsid w:val="00E635AC"/>
    <w:rsid w:val="00E636EF"/>
    <w:rsid w:val="00E637CA"/>
    <w:rsid w:val="00E63B70"/>
    <w:rsid w:val="00E63B7F"/>
    <w:rsid w:val="00E63CD1"/>
    <w:rsid w:val="00E63D33"/>
    <w:rsid w:val="00E63FBF"/>
    <w:rsid w:val="00E64265"/>
    <w:rsid w:val="00E6433D"/>
    <w:rsid w:val="00E64358"/>
    <w:rsid w:val="00E64702"/>
    <w:rsid w:val="00E6491A"/>
    <w:rsid w:val="00E64A4D"/>
    <w:rsid w:val="00E64B03"/>
    <w:rsid w:val="00E64D9F"/>
    <w:rsid w:val="00E64F38"/>
    <w:rsid w:val="00E65038"/>
    <w:rsid w:val="00E6519D"/>
    <w:rsid w:val="00E6520A"/>
    <w:rsid w:val="00E653BD"/>
    <w:rsid w:val="00E6567E"/>
    <w:rsid w:val="00E65687"/>
    <w:rsid w:val="00E6593D"/>
    <w:rsid w:val="00E65A49"/>
    <w:rsid w:val="00E65A81"/>
    <w:rsid w:val="00E65B9E"/>
    <w:rsid w:val="00E65CBC"/>
    <w:rsid w:val="00E66128"/>
    <w:rsid w:val="00E6628C"/>
    <w:rsid w:val="00E6647C"/>
    <w:rsid w:val="00E66571"/>
    <w:rsid w:val="00E66587"/>
    <w:rsid w:val="00E665CF"/>
    <w:rsid w:val="00E665DA"/>
    <w:rsid w:val="00E665EF"/>
    <w:rsid w:val="00E66AB3"/>
    <w:rsid w:val="00E66B27"/>
    <w:rsid w:val="00E66FB1"/>
    <w:rsid w:val="00E67063"/>
    <w:rsid w:val="00E671AB"/>
    <w:rsid w:val="00E67240"/>
    <w:rsid w:val="00E67301"/>
    <w:rsid w:val="00E6738F"/>
    <w:rsid w:val="00E67613"/>
    <w:rsid w:val="00E67AD0"/>
    <w:rsid w:val="00E67BF7"/>
    <w:rsid w:val="00E67C5A"/>
    <w:rsid w:val="00E67D74"/>
    <w:rsid w:val="00E67D9C"/>
    <w:rsid w:val="00E7001B"/>
    <w:rsid w:val="00E7004D"/>
    <w:rsid w:val="00E70563"/>
    <w:rsid w:val="00E70792"/>
    <w:rsid w:val="00E709F6"/>
    <w:rsid w:val="00E70CC2"/>
    <w:rsid w:val="00E70DB4"/>
    <w:rsid w:val="00E70DDC"/>
    <w:rsid w:val="00E71169"/>
    <w:rsid w:val="00E7122C"/>
    <w:rsid w:val="00E712C8"/>
    <w:rsid w:val="00E714DE"/>
    <w:rsid w:val="00E715BA"/>
    <w:rsid w:val="00E71642"/>
    <w:rsid w:val="00E71671"/>
    <w:rsid w:val="00E719F2"/>
    <w:rsid w:val="00E71AE3"/>
    <w:rsid w:val="00E71C07"/>
    <w:rsid w:val="00E71E1E"/>
    <w:rsid w:val="00E71F8B"/>
    <w:rsid w:val="00E71FA7"/>
    <w:rsid w:val="00E7202B"/>
    <w:rsid w:val="00E720D3"/>
    <w:rsid w:val="00E720E8"/>
    <w:rsid w:val="00E722EF"/>
    <w:rsid w:val="00E72363"/>
    <w:rsid w:val="00E72697"/>
    <w:rsid w:val="00E727AB"/>
    <w:rsid w:val="00E727C8"/>
    <w:rsid w:val="00E7283F"/>
    <w:rsid w:val="00E72948"/>
    <w:rsid w:val="00E72F2B"/>
    <w:rsid w:val="00E72F37"/>
    <w:rsid w:val="00E72F64"/>
    <w:rsid w:val="00E72FFD"/>
    <w:rsid w:val="00E730B5"/>
    <w:rsid w:val="00E731A8"/>
    <w:rsid w:val="00E7323E"/>
    <w:rsid w:val="00E732FA"/>
    <w:rsid w:val="00E734B3"/>
    <w:rsid w:val="00E73619"/>
    <w:rsid w:val="00E73740"/>
    <w:rsid w:val="00E73766"/>
    <w:rsid w:val="00E737D8"/>
    <w:rsid w:val="00E73989"/>
    <w:rsid w:val="00E73D46"/>
    <w:rsid w:val="00E73F38"/>
    <w:rsid w:val="00E74055"/>
    <w:rsid w:val="00E7442B"/>
    <w:rsid w:val="00E7487D"/>
    <w:rsid w:val="00E74A8A"/>
    <w:rsid w:val="00E74BBD"/>
    <w:rsid w:val="00E74D0A"/>
    <w:rsid w:val="00E74F08"/>
    <w:rsid w:val="00E753EF"/>
    <w:rsid w:val="00E755CC"/>
    <w:rsid w:val="00E7562E"/>
    <w:rsid w:val="00E756B4"/>
    <w:rsid w:val="00E7598A"/>
    <w:rsid w:val="00E75A09"/>
    <w:rsid w:val="00E75A42"/>
    <w:rsid w:val="00E75B0D"/>
    <w:rsid w:val="00E75F41"/>
    <w:rsid w:val="00E7646D"/>
    <w:rsid w:val="00E768D2"/>
    <w:rsid w:val="00E76AC8"/>
    <w:rsid w:val="00E76C35"/>
    <w:rsid w:val="00E76D5E"/>
    <w:rsid w:val="00E76D94"/>
    <w:rsid w:val="00E76E03"/>
    <w:rsid w:val="00E76EAA"/>
    <w:rsid w:val="00E77094"/>
    <w:rsid w:val="00E771E4"/>
    <w:rsid w:val="00E77408"/>
    <w:rsid w:val="00E77421"/>
    <w:rsid w:val="00E774C2"/>
    <w:rsid w:val="00E7779B"/>
    <w:rsid w:val="00E778D4"/>
    <w:rsid w:val="00E779B9"/>
    <w:rsid w:val="00E77AB8"/>
    <w:rsid w:val="00E77BE9"/>
    <w:rsid w:val="00E77CC5"/>
    <w:rsid w:val="00E77D5D"/>
    <w:rsid w:val="00E8011A"/>
    <w:rsid w:val="00E803FE"/>
    <w:rsid w:val="00E80927"/>
    <w:rsid w:val="00E8095F"/>
    <w:rsid w:val="00E80AE7"/>
    <w:rsid w:val="00E81161"/>
    <w:rsid w:val="00E813BC"/>
    <w:rsid w:val="00E814B8"/>
    <w:rsid w:val="00E815AB"/>
    <w:rsid w:val="00E8160D"/>
    <w:rsid w:val="00E81946"/>
    <w:rsid w:val="00E8194B"/>
    <w:rsid w:val="00E81B75"/>
    <w:rsid w:val="00E81DBB"/>
    <w:rsid w:val="00E821E0"/>
    <w:rsid w:val="00E8226E"/>
    <w:rsid w:val="00E82499"/>
    <w:rsid w:val="00E8267E"/>
    <w:rsid w:val="00E82A44"/>
    <w:rsid w:val="00E82A83"/>
    <w:rsid w:val="00E82BB6"/>
    <w:rsid w:val="00E82C00"/>
    <w:rsid w:val="00E82D2E"/>
    <w:rsid w:val="00E83170"/>
    <w:rsid w:val="00E831AC"/>
    <w:rsid w:val="00E831CC"/>
    <w:rsid w:val="00E8326F"/>
    <w:rsid w:val="00E83582"/>
    <w:rsid w:val="00E83588"/>
    <w:rsid w:val="00E837F5"/>
    <w:rsid w:val="00E83825"/>
    <w:rsid w:val="00E83901"/>
    <w:rsid w:val="00E8399C"/>
    <w:rsid w:val="00E83A23"/>
    <w:rsid w:val="00E83BFD"/>
    <w:rsid w:val="00E83C37"/>
    <w:rsid w:val="00E83FEE"/>
    <w:rsid w:val="00E83FEF"/>
    <w:rsid w:val="00E840C2"/>
    <w:rsid w:val="00E843E9"/>
    <w:rsid w:val="00E846ED"/>
    <w:rsid w:val="00E84724"/>
    <w:rsid w:val="00E84793"/>
    <w:rsid w:val="00E84821"/>
    <w:rsid w:val="00E84DDF"/>
    <w:rsid w:val="00E84F85"/>
    <w:rsid w:val="00E85336"/>
    <w:rsid w:val="00E856D0"/>
    <w:rsid w:val="00E856F1"/>
    <w:rsid w:val="00E85874"/>
    <w:rsid w:val="00E8596D"/>
    <w:rsid w:val="00E85D9C"/>
    <w:rsid w:val="00E85E1A"/>
    <w:rsid w:val="00E85E5E"/>
    <w:rsid w:val="00E85F65"/>
    <w:rsid w:val="00E85F84"/>
    <w:rsid w:val="00E85FAB"/>
    <w:rsid w:val="00E860CE"/>
    <w:rsid w:val="00E86213"/>
    <w:rsid w:val="00E86402"/>
    <w:rsid w:val="00E86468"/>
    <w:rsid w:val="00E86979"/>
    <w:rsid w:val="00E86AF7"/>
    <w:rsid w:val="00E86BAF"/>
    <w:rsid w:val="00E86E87"/>
    <w:rsid w:val="00E86F19"/>
    <w:rsid w:val="00E86F2E"/>
    <w:rsid w:val="00E86F8B"/>
    <w:rsid w:val="00E86FDF"/>
    <w:rsid w:val="00E87161"/>
    <w:rsid w:val="00E8718E"/>
    <w:rsid w:val="00E871E4"/>
    <w:rsid w:val="00E872EC"/>
    <w:rsid w:val="00E87502"/>
    <w:rsid w:val="00E879C5"/>
    <w:rsid w:val="00E87A0C"/>
    <w:rsid w:val="00E87C72"/>
    <w:rsid w:val="00E87F3E"/>
    <w:rsid w:val="00E9030C"/>
    <w:rsid w:val="00E90455"/>
    <w:rsid w:val="00E9087C"/>
    <w:rsid w:val="00E908DA"/>
    <w:rsid w:val="00E9090C"/>
    <w:rsid w:val="00E90CCA"/>
    <w:rsid w:val="00E90DE5"/>
    <w:rsid w:val="00E910D1"/>
    <w:rsid w:val="00E911C0"/>
    <w:rsid w:val="00E91286"/>
    <w:rsid w:val="00E9144F"/>
    <w:rsid w:val="00E9166A"/>
    <w:rsid w:val="00E91BA8"/>
    <w:rsid w:val="00E92371"/>
    <w:rsid w:val="00E926BA"/>
    <w:rsid w:val="00E92B41"/>
    <w:rsid w:val="00E92BEA"/>
    <w:rsid w:val="00E9313C"/>
    <w:rsid w:val="00E93168"/>
    <w:rsid w:val="00E931C9"/>
    <w:rsid w:val="00E93230"/>
    <w:rsid w:val="00E932ED"/>
    <w:rsid w:val="00E9345A"/>
    <w:rsid w:val="00E93659"/>
    <w:rsid w:val="00E93E99"/>
    <w:rsid w:val="00E93F73"/>
    <w:rsid w:val="00E9401C"/>
    <w:rsid w:val="00E9412A"/>
    <w:rsid w:val="00E9412C"/>
    <w:rsid w:val="00E9417D"/>
    <w:rsid w:val="00E943AF"/>
    <w:rsid w:val="00E943DB"/>
    <w:rsid w:val="00E9441F"/>
    <w:rsid w:val="00E9460D"/>
    <w:rsid w:val="00E946BD"/>
    <w:rsid w:val="00E9487C"/>
    <w:rsid w:val="00E94C52"/>
    <w:rsid w:val="00E94D65"/>
    <w:rsid w:val="00E94E61"/>
    <w:rsid w:val="00E94F59"/>
    <w:rsid w:val="00E950A5"/>
    <w:rsid w:val="00E951D9"/>
    <w:rsid w:val="00E9521C"/>
    <w:rsid w:val="00E9527A"/>
    <w:rsid w:val="00E954D1"/>
    <w:rsid w:val="00E955C0"/>
    <w:rsid w:val="00E95689"/>
    <w:rsid w:val="00E95693"/>
    <w:rsid w:val="00E957AC"/>
    <w:rsid w:val="00E95A54"/>
    <w:rsid w:val="00E95A66"/>
    <w:rsid w:val="00E95B3E"/>
    <w:rsid w:val="00E95C6D"/>
    <w:rsid w:val="00E95FD6"/>
    <w:rsid w:val="00E96478"/>
    <w:rsid w:val="00E96507"/>
    <w:rsid w:val="00E9658A"/>
    <w:rsid w:val="00E9673A"/>
    <w:rsid w:val="00E968B9"/>
    <w:rsid w:val="00E968D4"/>
    <w:rsid w:val="00E968E2"/>
    <w:rsid w:val="00E96999"/>
    <w:rsid w:val="00E9720F"/>
    <w:rsid w:val="00E9734B"/>
    <w:rsid w:val="00E973C3"/>
    <w:rsid w:val="00E973D2"/>
    <w:rsid w:val="00E974FA"/>
    <w:rsid w:val="00E975A4"/>
    <w:rsid w:val="00E979F1"/>
    <w:rsid w:val="00E97A60"/>
    <w:rsid w:val="00E97A81"/>
    <w:rsid w:val="00E97ACE"/>
    <w:rsid w:val="00E97B6F"/>
    <w:rsid w:val="00E97C75"/>
    <w:rsid w:val="00E97C8F"/>
    <w:rsid w:val="00E97E96"/>
    <w:rsid w:val="00EA02B2"/>
    <w:rsid w:val="00EA03E8"/>
    <w:rsid w:val="00EA0711"/>
    <w:rsid w:val="00EA08BF"/>
    <w:rsid w:val="00EA08F3"/>
    <w:rsid w:val="00EA0B54"/>
    <w:rsid w:val="00EA0B5B"/>
    <w:rsid w:val="00EA0DF7"/>
    <w:rsid w:val="00EA0F54"/>
    <w:rsid w:val="00EA0FC4"/>
    <w:rsid w:val="00EA10E6"/>
    <w:rsid w:val="00EA1121"/>
    <w:rsid w:val="00EA1125"/>
    <w:rsid w:val="00EA1385"/>
    <w:rsid w:val="00EA16F3"/>
    <w:rsid w:val="00EA1830"/>
    <w:rsid w:val="00EA1B59"/>
    <w:rsid w:val="00EA1C3C"/>
    <w:rsid w:val="00EA1D73"/>
    <w:rsid w:val="00EA1DF3"/>
    <w:rsid w:val="00EA1F1F"/>
    <w:rsid w:val="00EA20C8"/>
    <w:rsid w:val="00EA232D"/>
    <w:rsid w:val="00EA23C6"/>
    <w:rsid w:val="00EA247C"/>
    <w:rsid w:val="00EA270F"/>
    <w:rsid w:val="00EA288A"/>
    <w:rsid w:val="00EA28D5"/>
    <w:rsid w:val="00EA2BE2"/>
    <w:rsid w:val="00EA2CB5"/>
    <w:rsid w:val="00EA2E7A"/>
    <w:rsid w:val="00EA2FE4"/>
    <w:rsid w:val="00EA3067"/>
    <w:rsid w:val="00EA3312"/>
    <w:rsid w:val="00EA336D"/>
    <w:rsid w:val="00EA3A59"/>
    <w:rsid w:val="00EA3D50"/>
    <w:rsid w:val="00EA3E9E"/>
    <w:rsid w:val="00EA3EB7"/>
    <w:rsid w:val="00EA4511"/>
    <w:rsid w:val="00EA484E"/>
    <w:rsid w:val="00EA489C"/>
    <w:rsid w:val="00EA4922"/>
    <w:rsid w:val="00EA4951"/>
    <w:rsid w:val="00EA4ACE"/>
    <w:rsid w:val="00EA4C54"/>
    <w:rsid w:val="00EA4CEA"/>
    <w:rsid w:val="00EA4D83"/>
    <w:rsid w:val="00EA5074"/>
    <w:rsid w:val="00EA50DD"/>
    <w:rsid w:val="00EA539C"/>
    <w:rsid w:val="00EA546A"/>
    <w:rsid w:val="00EA5A36"/>
    <w:rsid w:val="00EA5A38"/>
    <w:rsid w:val="00EA5A7D"/>
    <w:rsid w:val="00EA5BBC"/>
    <w:rsid w:val="00EA5CBB"/>
    <w:rsid w:val="00EA5CD2"/>
    <w:rsid w:val="00EA608C"/>
    <w:rsid w:val="00EA632A"/>
    <w:rsid w:val="00EA636D"/>
    <w:rsid w:val="00EA64BB"/>
    <w:rsid w:val="00EA6963"/>
    <w:rsid w:val="00EA6ECF"/>
    <w:rsid w:val="00EA7127"/>
    <w:rsid w:val="00EA721F"/>
    <w:rsid w:val="00EA73BB"/>
    <w:rsid w:val="00EA7424"/>
    <w:rsid w:val="00EA7438"/>
    <w:rsid w:val="00EA74E5"/>
    <w:rsid w:val="00EA79E3"/>
    <w:rsid w:val="00EA7A66"/>
    <w:rsid w:val="00EA7F34"/>
    <w:rsid w:val="00EB0080"/>
    <w:rsid w:val="00EB03C0"/>
    <w:rsid w:val="00EB051C"/>
    <w:rsid w:val="00EB0677"/>
    <w:rsid w:val="00EB06C8"/>
    <w:rsid w:val="00EB0A16"/>
    <w:rsid w:val="00EB0B00"/>
    <w:rsid w:val="00EB0C5C"/>
    <w:rsid w:val="00EB0D79"/>
    <w:rsid w:val="00EB0E4D"/>
    <w:rsid w:val="00EB0F2C"/>
    <w:rsid w:val="00EB10B9"/>
    <w:rsid w:val="00EB1310"/>
    <w:rsid w:val="00EB1723"/>
    <w:rsid w:val="00EB1788"/>
    <w:rsid w:val="00EB179B"/>
    <w:rsid w:val="00EB1B3A"/>
    <w:rsid w:val="00EB1B64"/>
    <w:rsid w:val="00EB1B7C"/>
    <w:rsid w:val="00EB1D9F"/>
    <w:rsid w:val="00EB1F08"/>
    <w:rsid w:val="00EB2214"/>
    <w:rsid w:val="00EB2355"/>
    <w:rsid w:val="00EB2508"/>
    <w:rsid w:val="00EB2655"/>
    <w:rsid w:val="00EB2742"/>
    <w:rsid w:val="00EB28BB"/>
    <w:rsid w:val="00EB2A1B"/>
    <w:rsid w:val="00EB2A70"/>
    <w:rsid w:val="00EB2B93"/>
    <w:rsid w:val="00EB2C4D"/>
    <w:rsid w:val="00EB2CA6"/>
    <w:rsid w:val="00EB2E99"/>
    <w:rsid w:val="00EB2F84"/>
    <w:rsid w:val="00EB30F4"/>
    <w:rsid w:val="00EB32A4"/>
    <w:rsid w:val="00EB339B"/>
    <w:rsid w:val="00EB3C54"/>
    <w:rsid w:val="00EB3C59"/>
    <w:rsid w:val="00EB3CF3"/>
    <w:rsid w:val="00EB3D0A"/>
    <w:rsid w:val="00EB3EFC"/>
    <w:rsid w:val="00EB3F7B"/>
    <w:rsid w:val="00EB3FA4"/>
    <w:rsid w:val="00EB40BA"/>
    <w:rsid w:val="00EB40D3"/>
    <w:rsid w:val="00EB410B"/>
    <w:rsid w:val="00EB4259"/>
    <w:rsid w:val="00EB4302"/>
    <w:rsid w:val="00EB43E3"/>
    <w:rsid w:val="00EB440E"/>
    <w:rsid w:val="00EB471C"/>
    <w:rsid w:val="00EB4AFC"/>
    <w:rsid w:val="00EB4D08"/>
    <w:rsid w:val="00EB4DF6"/>
    <w:rsid w:val="00EB5141"/>
    <w:rsid w:val="00EB540A"/>
    <w:rsid w:val="00EB5824"/>
    <w:rsid w:val="00EB583A"/>
    <w:rsid w:val="00EB5DA2"/>
    <w:rsid w:val="00EB6120"/>
    <w:rsid w:val="00EB63AF"/>
    <w:rsid w:val="00EB680E"/>
    <w:rsid w:val="00EB6971"/>
    <w:rsid w:val="00EB6A88"/>
    <w:rsid w:val="00EB6BE3"/>
    <w:rsid w:val="00EB6D84"/>
    <w:rsid w:val="00EB6DF7"/>
    <w:rsid w:val="00EB72D3"/>
    <w:rsid w:val="00EB73F3"/>
    <w:rsid w:val="00EB74AE"/>
    <w:rsid w:val="00EB75A0"/>
    <w:rsid w:val="00EB7A81"/>
    <w:rsid w:val="00EB7AA2"/>
    <w:rsid w:val="00EB7BF7"/>
    <w:rsid w:val="00EB7C68"/>
    <w:rsid w:val="00EB7CB0"/>
    <w:rsid w:val="00EC0038"/>
    <w:rsid w:val="00EC0389"/>
    <w:rsid w:val="00EC04DC"/>
    <w:rsid w:val="00EC0857"/>
    <w:rsid w:val="00EC08CD"/>
    <w:rsid w:val="00EC0962"/>
    <w:rsid w:val="00EC0AE5"/>
    <w:rsid w:val="00EC0C0B"/>
    <w:rsid w:val="00EC0DEC"/>
    <w:rsid w:val="00EC0E96"/>
    <w:rsid w:val="00EC156C"/>
    <w:rsid w:val="00EC1800"/>
    <w:rsid w:val="00EC1AA1"/>
    <w:rsid w:val="00EC1DA6"/>
    <w:rsid w:val="00EC221B"/>
    <w:rsid w:val="00EC24CC"/>
    <w:rsid w:val="00EC254C"/>
    <w:rsid w:val="00EC25B4"/>
    <w:rsid w:val="00EC2682"/>
    <w:rsid w:val="00EC2906"/>
    <w:rsid w:val="00EC2A7E"/>
    <w:rsid w:val="00EC2BB5"/>
    <w:rsid w:val="00EC2BF5"/>
    <w:rsid w:val="00EC2C72"/>
    <w:rsid w:val="00EC2D0E"/>
    <w:rsid w:val="00EC2D8F"/>
    <w:rsid w:val="00EC2E42"/>
    <w:rsid w:val="00EC2FBB"/>
    <w:rsid w:val="00EC3094"/>
    <w:rsid w:val="00EC34CC"/>
    <w:rsid w:val="00EC3662"/>
    <w:rsid w:val="00EC36A5"/>
    <w:rsid w:val="00EC3847"/>
    <w:rsid w:val="00EC38AE"/>
    <w:rsid w:val="00EC3C8A"/>
    <w:rsid w:val="00EC3D16"/>
    <w:rsid w:val="00EC3D86"/>
    <w:rsid w:val="00EC3FD0"/>
    <w:rsid w:val="00EC42C7"/>
    <w:rsid w:val="00EC452F"/>
    <w:rsid w:val="00EC49AA"/>
    <w:rsid w:val="00EC4A34"/>
    <w:rsid w:val="00EC4E72"/>
    <w:rsid w:val="00EC500A"/>
    <w:rsid w:val="00EC5491"/>
    <w:rsid w:val="00EC561D"/>
    <w:rsid w:val="00EC56C1"/>
    <w:rsid w:val="00EC5905"/>
    <w:rsid w:val="00EC5B26"/>
    <w:rsid w:val="00EC5E0D"/>
    <w:rsid w:val="00EC5EEF"/>
    <w:rsid w:val="00EC5F6E"/>
    <w:rsid w:val="00EC6209"/>
    <w:rsid w:val="00EC632C"/>
    <w:rsid w:val="00EC6561"/>
    <w:rsid w:val="00EC69F2"/>
    <w:rsid w:val="00EC6CE1"/>
    <w:rsid w:val="00EC736B"/>
    <w:rsid w:val="00EC7496"/>
    <w:rsid w:val="00EC751C"/>
    <w:rsid w:val="00EC7626"/>
    <w:rsid w:val="00EC7774"/>
    <w:rsid w:val="00EC77E8"/>
    <w:rsid w:val="00EC7B2C"/>
    <w:rsid w:val="00EC7C67"/>
    <w:rsid w:val="00EC7E68"/>
    <w:rsid w:val="00EC7EA0"/>
    <w:rsid w:val="00ED0013"/>
    <w:rsid w:val="00ED0053"/>
    <w:rsid w:val="00ED00C0"/>
    <w:rsid w:val="00ED031D"/>
    <w:rsid w:val="00ED0678"/>
    <w:rsid w:val="00ED0C4E"/>
    <w:rsid w:val="00ED14C1"/>
    <w:rsid w:val="00ED1525"/>
    <w:rsid w:val="00ED1558"/>
    <w:rsid w:val="00ED16F4"/>
    <w:rsid w:val="00ED1769"/>
    <w:rsid w:val="00ED1838"/>
    <w:rsid w:val="00ED190F"/>
    <w:rsid w:val="00ED1CAF"/>
    <w:rsid w:val="00ED1E5B"/>
    <w:rsid w:val="00ED21B2"/>
    <w:rsid w:val="00ED23C8"/>
    <w:rsid w:val="00ED2413"/>
    <w:rsid w:val="00ED2490"/>
    <w:rsid w:val="00ED28B1"/>
    <w:rsid w:val="00ED2D83"/>
    <w:rsid w:val="00ED2EA7"/>
    <w:rsid w:val="00ED2FAC"/>
    <w:rsid w:val="00ED300C"/>
    <w:rsid w:val="00ED3053"/>
    <w:rsid w:val="00ED3117"/>
    <w:rsid w:val="00ED32C3"/>
    <w:rsid w:val="00ED3332"/>
    <w:rsid w:val="00ED34DC"/>
    <w:rsid w:val="00ED371A"/>
    <w:rsid w:val="00ED37DB"/>
    <w:rsid w:val="00ED3ED1"/>
    <w:rsid w:val="00ED40BF"/>
    <w:rsid w:val="00ED417F"/>
    <w:rsid w:val="00ED41CC"/>
    <w:rsid w:val="00ED4249"/>
    <w:rsid w:val="00ED42A9"/>
    <w:rsid w:val="00ED4323"/>
    <w:rsid w:val="00ED45B1"/>
    <w:rsid w:val="00ED4689"/>
    <w:rsid w:val="00ED46A6"/>
    <w:rsid w:val="00ED46BB"/>
    <w:rsid w:val="00ED4935"/>
    <w:rsid w:val="00ED4A25"/>
    <w:rsid w:val="00ED4A4D"/>
    <w:rsid w:val="00ED4AA1"/>
    <w:rsid w:val="00ED4B43"/>
    <w:rsid w:val="00ED4D5E"/>
    <w:rsid w:val="00ED52AC"/>
    <w:rsid w:val="00ED5623"/>
    <w:rsid w:val="00ED56A6"/>
    <w:rsid w:val="00ED5763"/>
    <w:rsid w:val="00ED57A2"/>
    <w:rsid w:val="00ED57BD"/>
    <w:rsid w:val="00ED5B9A"/>
    <w:rsid w:val="00ED5D18"/>
    <w:rsid w:val="00ED5D44"/>
    <w:rsid w:val="00ED5F2C"/>
    <w:rsid w:val="00ED64FD"/>
    <w:rsid w:val="00ED6640"/>
    <w:rsid w:val="00ED66E3"/>
    <w:rsid w:val="00ED6AA9"/>
    <w:rsid w:val="00ED6DE7"/>
    <w:rsid w:val="00ED6FB3"/>
    <w:rsid w:val="00ED7022"/>
    <w:rsid w:val="00ED72A1"/>
    <w:rsid w:val="00ED73B1"/>
    <w:rsid w:val="00ED75BF"/>
    <w:rsid w:val="00ED767C"/>
    <w:rsid w:val="00ED792A"/>
    <w:rsid w:val="00ED7A3A"/>
    <w:rsid w:val="00ED7B79"/>
    <w:rsid w:val="00ED7D08"/>
    <w:rsid w:val="00ED7E44"/>
    <w:rsid w:val="00ED7FB3"/>
    <w:rsid w:val="00EE01BD"/>
    <w:rsid w:val="00EE024A"/>
    <w:rsid w:val="00EE02DA"/>
    <w:rsid w:val="00EE0407"/>
    <w:rsid w:val="00EE084C"/>
    <w:rsid w:val="00EE0879"/>
    <w:rsid w:val="00EE0886"/>
    <w:rsid w:val="00EE08E4"/>
    <w:rsid w:val="00EE09BF"/>
    <w:rsid w:val="00EE0C61"/>
    <w:rsid w:val="00EE1157"/>
    <w:rsid w:val="00EE11E8"/>
    <w:rsid w:val="00EE1249"/>
    <w:rsid w:val="00EE12FF"/>
    <w:rsid w:val="00EE1AE0"/>
    <w:rsid w:val="00EE1FB7"/>
    <w:rsid w:val="00EE2185"/>
    <w:rsid w:val="00EE22F5"/>
    <w:rsid w:val="00EE23EE"/>
    <w:rsid w:val="00EE23F2"/>
    <w:rsid w:val="00EE29AC"/>
    <w:rsid w:val="00EE2F31"/>
    <w:rsid w:val="00EE37BF"/>
    <w:rsid w:val="00EE3816"/>
    <w:rsid w:val="00EE3A9C"/>
    <w:rsid w:val="00EE3B3C"/>
    <w:rsid w:val="00EE3D17"/>
    <w:rsid w:val="00EE3F0C"/>
    <w:rsid w:val="00EE3F1E"/>
    <w:rsid w:val="00EE3F65"/>
    <w:rsid w:val="00EE407F"/>
    <w:rsid w:val="00EE428A"/>
    <w:rsid w:val="00EE42C6"/>
    <w:rsid w:val="00EE42CB"/>
    <w:rsid w:val="00EE430E"/>
    <w:rsid w:val="00EE455E"/>
    <w:rsid w:val="00EE4768"/>
    <w:rsid w:val="00EE47CA"/>
    <w:rsid w:val="00EE4A0D"/>
    <w:rsid w:val="00EE4D2C"/>
    <w:rsid w:val="00EE4D50"/>
    <w:rsid w:val="00EE4E6E"/>
    <w:rsid w:val="00EE4EC8"/>
    <w:rsid w:val="00EE50E3"/>
    <w:rsid w:val="00EE548B"/>
    <w:rsid w:val="00EE55C2"/>
    <w:rsid w:val="00EE57EE"/>
    <w:rsid w:val="00EE5829"/>
    <w:rsid w:val="00EE5997"/>
    <w:rsid w:val="00EE5AF6"/>
    <w:rsid w:val="00EE5B11"/>
    <w:rsid w:val="00EE5BC4"/>
    <w:rsid w:val="00EE5C2C"/>
    <w:rsid w:val="00EE5CDA"/>
    <w:rsid w:val="00EE5DB0"/>
    <w:rsid w:val="00EE5DD9"/>
    <w:rsid w:val="00EE5DE2"/>
    <w:rsid w:val="00EE5EF4"/>
    <w:rsid w:val="00EE60C1"/>
    <w:rsid w:val="00EE60E3"/>
    <w:rsid w:val="00EE62C9"/>
    <w:rsid w:val="00EE639C"/>
    <w:rsid w:val="00EE63CE"/>
    <w:rsid w:val="00EE653C"/>
    <w:rsid w:val="00EE6AE1"/>
    <w:rsid w:val="00EE6C4C"/>
    <w:rsid w:val="00EE709F"/>
    <w:rsid w:val="00EE7358"/>
    <w:rsid w:val="00EE7A95"/>
    <w:rsid w:val="00EE7CE4"/>
    <w:rsid w:val="00EF03ED"/>
    <w:rsid w:val="00EF0428"/>
    <w:rsid w:val="00EF046F"/>
    <w:rsid w:val="00EF059A"/>
    <w:rsid w:val="00EF0626"/>
    <w:rsid w:val="00EF0817"/>
    <w:rsid w:val="00EF088C"/>
    <w:rsid w:val="00EF08A0"/>
    <w:rsid w:val="00EF08C5"/>
    <w:rsid w:val="00EF0AE9"/>
    <w:rsid w:val="00EF0B2B"/>
    <w:rsid w:val="00EF0CDB"/>
    <w:rsid w:val="00EF0DE2"/>
    <w:rsid w:val="00EF0EAE"/>
    <w:rsid w:val="00EF0F88"/>
    <w:rsid w:val="00EF1210"/>
    <w:rsid w:val="00EF124A"/>
    <w:rsid w:val="00EF134E"/>
    <w:rsid w:val="00EF135E"/>
    <w:rsid w:val="00EF18A0"/>
    <w:rsid w:val="00EF18BC"/>
    <w:rsid w:val="00EF1CF0"/>
    <w:rsid w:val="00EF1CF1"/>
    <w:rsid w:val="00EF1DC7"/>
    <w:rsid w:val="00EF1FF7"/>
    <w:rsid w:val="00EF2254"/>
    <w:rsid w:val="00EF227B"/>
    <w:rsid w:val="00EF228D"/>
    <w:rsid w:val="00EF2426"/>
    <w:rsid w:val="00EF2462"/>
    <w:rsid w:val="00EF27F9"/>
    <w:rsid w:val="00EF2817"/>
    <w:rsid w:val="00EF290C"/>
    <w:rsid w:val="00EF3304"/>
    <w:rsid w:val="00EF3667"/>
    <w:rsid w:val="00EF3823"/>
    <w:rsid w:val="00EF3A71"/>
    <w:rsid w:val="00EF3E42"/>
    <w:rsid w:val="00EF42EE"/>
    <w:rsid w:val="00EF47E7"/>
    <w:rsid w:val="00EF4A31"/>
    <w:rsid w:val="00EF4A91"/>
    <w:rsid w:val="00EF4C68"/>
    <w:rsid w:val="00EF4DBA"/>
    <w:rsid w:val="00EF4DBF"/>
    <w:rsid w:val="00EF4DE1"/>
    <w:rsid w:val="00EF4EA3"/>
    <w:rsid w:val="00EF5412"/>
    <w:rsid w:val="00EF5447"/>
    <w:rsid w:val="00EF55C0"/>
    <w:rsid w:val="00EF55F7"/>
    <w:rsid w:val="00EF561A"/>
    <w:rsid w:val="00EF56AC"/>
    <w:rsid w:val="00EF56AF"/>
    <w:rsid w:val="00EF5773"/>
    <w:rsid w:val="00EF57E1"/>
    <w:rsid w:val="00EF58B1"/>
    <w:rsid w:val="00EF595C"/>
    <w:rsid w:val="00EF5DA5"/>
    <w:rsid w:val="00EF5DC3"/>
    <w:rsid w:val="00EF5DF2"/>
    <w:rsid w:val="00EF6013"/>
    <w:rsid w:val="00EF61F1"/>
    <w:rsid w:val="00EF62E3"/>
    <w:rsid w:val="00EF639B"/>
    <w:rsid w:val="00EF6533"/>
    <w:rsid w:val="00EF6587"/>
    <w:rsid w:val="00EF66DC"/>
    <w:rsid w:val="00EF6747"/>
    <w:rsid w:val="00EF6A8E"/>
    <w:rsid w:val="00EF6E08"/>
    <w:rsid w:val="00EF6FAF"/>
    <w:rsid w:val="00EF7021"/>
    <w:rsid w:val="00EF7134"/>
    <w:rsid w:val="00EF7170"/>
    <w:rsid w:val="00EF7237"/>
    <w:rsid w:val="00EF7267"/>
    <w:rsid w:val="00EF7344"/>
    <w:rsid w:val="00EF73CA"/>
    <w:rsid w:val="00EF7529"/>
    <w:rsid w:val="00EF7642"/>
    <w:rsid w:val="00EF7730"/>
    <w:rsid w:val="00EF77D5"/>
    <w:rsid w:val="00EF78F4"/>
    <w:rsid w:val="00EF7CAB"/>
    <w:rsid w:val="00EF7FDD"/>
    <w:rsid w:val="00EF7FE2"/>
    <w:rsid w:val="00F000D0"/>
    <w:rsid w:val="00F006E0"/>
    <w:rsid w:val="00F007A5"/>
    <w:rsid w:val="00F00976"/>
    <w:rsid w:val="00F00A4F"/>
    <w:rsid w:val="00F00AB5"/>
    <w:rsid w:val="00F01130"/>
    <w:rsid w:val="00F015F1"/>
    <w:rsid w:val="00F018A5"/>
    <w:rsid w:val="00F019B0"/>
    <w:rsid w:val="00F019BD"/>
    <w:rsid w:val="00F01CA6"/>
    <w:rsid w:val="00F01CFC"/>
    <w:rsid w:val="00F020F6"/>
    <w:rsid w:val="00F021AD"/>
    <w:rsid w:val="00F021F0"/>
    <w:rsid w:val="00F0233B"/>
    <w:rsid w:val="00F023C9"/>
    <w:rsid w:val="00F024BC"/>
    <w:rsid w:val="00F0263B"/>
    <w:rsid w:val="00F026D0"/>
    <w:rsid w:val="00F0279A"/>
    <w:rsid w:val="00F027DD"/>
    <w:rsid w:val="00F02956"/>
    <w:rsid w:val="00F02C9C"/>
    <w:rsid w:val="00F02CF9"/>
    <w:rsid w:val="00F02D09"/>
    <w:rsid w:val="00F02D2F"/>
    <w:rsid w:val="00F0310B"/>
    <w:rsid w:val="00F03196"/>
    <w:rsid w:val="00F031CB"/>
    <w:rsid w:val="00F03369"/>
    <w:rsid w:val="00F03674"/>
    <w:rsid w:val="00F036AF"/>
    <w:rsid w:val="00F03753"/>
    <w:rsid w:val="00F038AC"/>
    <w:rsid w:val="00F038C7"/>
    <w:rsid w:val="00F03AEF"/>
    <w:rsid w:val="00F03B9F"/>
    <w:rsid w:val="00F03DBB"/>
    <w:rsid w:val="00F03DE5"/>
    <w:rsid w:val="00F04205"/>
    <w:rsid w:val="00F044CC"/>
    <w:rsid w:val="00F04518"/>
    <w:rsid w:val="00F04B23"/>
    <w:rsid w:val="00F04B92"/>
    <w:rsid w:val="00F04BF3"/>
    <w:rsid w:val="00F04E6B"/>
    <w:rsid w:val="00F04F7E"/>
    <w:rsid w:val="00F050D6"/>
    <w:rsid w:val="00F05155"/>
    <w:rsid w:val="00F051A6"/>
    <w:rsid w:val="00F05234"/>
    <w:rsid w:val="00F05307"/>
    <w:rsid w:val="00F057D9"/>
    <w:rsid w:val="00F058D8"/>
    <w:rsid w:val="00F059D6"/>
    <w:rsid w:val="00F05C96"/>
    <w:rsid w:val="00F05CD8"/>
    <w:rsid w:val="00F05D3C"/>
    <w:rsid w:val="00F05D6F"/>
    <w:rsid w:val="00F06322"/>
    <w:rsid w:val="00F063D9"/>
    <w:rsid w:val="00F063FB"/>
    <w:rsid w:val="00F06641"/>
    <w:rsid w:val="00F06786"/>
    <w:rsid w:val="00F068C5"/>
    <w:rsid w:val="00F06C23"/>
    <w:rsid w:val="00F07208"/>
    <w:rsid w:val="00F0751E"/>
    <w:rsid w:val="00F0758A"/>
    <w:rsid w:val="00F075B8"/>
    <w:rsid w:val="00F07667"/>
    <w:rsid w:val="00F07B2A"/>
    <w:rsid w:val="00F07C99"/>
    <w:rsid w:val="00F07EEE"/>
    <w:rsid w:val="00F1002B"/>
    <w:rsid w:val="00F1009A"/>
    <w:rsid w:val="00F1010C"/>
    <w:rsid w:val="00F10879"/>
    <w:rsid w:val="00F10BF6"/>
    <w:rsid w:val="00F10C73"/>
    <w:rsid w:val="00F10CF5"/>
    <w:rsid w:val="00F10DBD"/>
    <w:rsid w:val="00F10DCE"/>
    <w:rsid w:val="00F10FDA"/>
    <w:rsid w:val="00F1103A"/>
    <w:rsid w:val="00F1119E"/>
    <w:rsid w:val="00F11202"/>
    <w:rsid w:val="00F114F7"/>
    <w:rsid w:val="00F1157B"/>
    <w:rsid w:val="00F11597"/>
    <w:rsid w:val="00F117B2"/>
    <w:rsid w:val="00F118B0"/>
    <w:rsid w:val="00F118C3"/>
    <w:rsid w:val="00F11C3B"/>
    <w:rsid w:val="00F11E3F"/>
    <w:rsid w:val="00F11EA2"/>
    <w:rsid w:val="00F11ECB"/>
    <w:rsid w:val="00F11F59"/>
    <w:rsid w:val="00F12071"/>
    <w:rsid w:val="00F12705"/>
    <w:rsid w:val="00F1271D"/>
    <w:rsid w:val="00F1290A"/>
    <w:rsid w:val="00F12C2E"/>
    <w:rsid w:val="00F12D95"/>
    <w:rsid w:val="00F12E0E"/>
    <w:rsid w:val="00F13322"/>
    <w:rsid w:val="00F1346F"/>
    <w:rsid w:val="00F134CD"/>
    <w:rsid w:val="00F135DB"/>
    <w:rsid w:val="00F135DD"/>
    <w:rsid w:val="00F13732"/>
    <w:rsid w:val="00F139E0"/>
    <w:rsid w:val="00F13C77"/>
    <w:rsid w:val="00F13D1D"/>
    <w:rsid w:val="00F13EB2"/>
    <w:rsid w:val="00F14B21"/>
    <w:rsid w:val="00F14BD3"/>
    <w:rsid w:val="00F14F72"/>
    <w:rsid w:val="00F15018"/>
    <w:rsid w:val="00F150D9"/>
    <w:rsid w:val="00F150F4"/>
    <w:rsid w:val="00F1547D"/>
    <w:rsid w:val="00F154F5"/>
    <w:rsid w:val="00F155C1"/>
    <w:rsid w:val="00F157B7"/>
    <w:rsid w:val="00F1590A"/>
    <w:rsid w:val="00F15926"/>
    <w:rsid w:val="00F15C1B"/>
    <w:rsid w:val="00F15C64"/>
    <w:rsid w:val="00F15E05"/>
    <w:rsid w:val="00F15F22"/>
    <w:rsid w:val="00F16023"/>
    <w:rsid w:val="00F160EE"/>
    <w:rsid w:val="00F16152"/>
    <w:rsid w:val="00F16202"/>
    <w:rsid w:val="00F162BD"/>
    <w:rsid w:val="00F16343"/>
    <w:rsid w:val="00F1640A"/>
    <w:rsid w:val="00F16731"/>
    <w:rsid w:val="00F16AC4"/>
    <w:rsid w:val="00F16B6D"/>
    <w:rsid w:val="00F16F33"/>
    <w:rsid w:val="00F174FB"/>
    <w:rsid w:val="00F175A5"/>
    <w:rsid w:val="00F176AC"/>
    <w:rsid w:val="00F179AD"/>
    <w:rsid w:val="00F17AC3"/>
    <w:rsid w:val="00F17BFB"/>
    <w:rsid w:val="00F17D02"/>
    <w:rsid w:val="00F17FA4"/>
    <w:rsid w:val="00F17FBE"/>
    <w:rsid w:val="00F2039C"/>
    <w:rsid w:val="00F203C6"/>
    <w:rsid w:val="00F20498"/>
    <w:rsid w:val="00F204B3"/>
    <w:rsid w:val="00F205C9"/>
    <w:rsid w:val="00F2064C"/>
    <w:rsid w:val="00F20B43"/>
    <w:rsid w:val="00F20B77"/>
    <w:rsid w:val="00F20BBC"/>
    <w:rsid w:val="00F20DD8"/>
    <w:rsid w:val="00F20DED"/>
    <w:rsid w:val="00F20F53"/>
    <w:rsid w:val="00F2125A"/>
    <w:rsid w:val="00F21311"/>
    <w:rsid w:val="00F2156C"/>
    <w:rsid w:val="00F2179B"/>
    <w:rsid w:val="00F217A0"/>
    <w:rsid w:val="00F21863"/>
    <w:rsid w:val="00F219CE"/>
    <w:rsid w:val="00F21A8B"/>
    <w:rsid w:val="00F21B89"/>
    <w:rsid w:val="00F21C8E"/>
    <w:rsid w:val="00F21E81"/>
    <w:rsid w:val="00F21F8D"/>
    <w:rsid w:val="00F22036"/>
    <w:rsid w:val="00F220C0"/>
    <w:rsid w:val="00F22115"/>
    <w:rsid w:val="00F22231"/>
    <w:rsid w:val="00F22309"/>
    <w:rsid w:val="00F22694"/>
    <w:rsid w:val="00F22886"/>
    <w:rsid w:val="00F228E2"/>
    <w:rsid w:val="00F22CC2"/>
    <w:rsid w:val="00F22CCA"/>
    <w:rsid w:val="00F23357"/>
    <w:rsid w:val="00F233D6"/>
    <w:rsid w:val="00F2342D"/>
    <w:rsid w:val="00F23436"/>
    <w:rsid w:val="00F23597"/>
    <w:rsid w:val="00F23739"/>
    <w:rsid w:val="00F23781"/>
    <w:rsid w:val="00F23B30"/>
    <w:rsid w:val="00F23D7E"/>
    <w:rsid w:val="00F24089"/>
    <w:rsid w:val="00F24301"/>
    <w:rsid w:val="00F2435A"/>
    <w:rsid w:val="00F244C2"/>
    <w:rsid w:val="00F24528"/>
    <w:rsid w:val="00F2492F"/>
    <w:rsid w:val="00F24A73"/>
    <w:rsid w:val="00F24F45"/>
    <w:rsid w:val="00F24FE5"/>
    <w:rsid w:val="00F2527C"/>
    <w:rsid w:val="00F253F8"/>
    <w:rsid w:val="00F25490"/>
    <w:rsid w:val="00F25538"/>
    <w:rsid w:val="00F25921"/>
    <w:rsid w:val="00F25A97"/>
    <w:rsid w:val="00F25B1E"/>
    <w:rsid w:val="00F25B22"/>
    <w:rsid w:val="00F25BC7"/>
    <w:rsid w:val="00F25E6F"/>
    <w:rsid w:val="00F25F55"/>
    <w:rsid w:val="00F260B1"/>
    <w:rsid w:val="00F261E6"/>
    <w:rsid w:val="00F26302"/>
    <w:rsid w:val="00F267DE"/>
    <w:rsid w:val="00F26A18"/>
    <w:rsid w:val="00F26AA6"/>
    <w:rsid w:val="00F26E4E"/>
    <w:rsid w:val="00F270FF"/>
    <w:rsid w:val="00F272AB"/>
    <w:rsid w:val="00F273CA"/>
    <w:rsid w:val="00F2754F"/>
    <w:rsid w:val="00F27827"/>
    <w:rsid w:val="00F27933"/>
    <w:rsid w:val="00F27987"/>
    <w:rsid w:val="00F27B3F"/>
    <w:rsid w:val="00F27B7C"/>
    <w:rsid w:val="00F27C6D"/>
    <w:rsid w:val="00F30220"/>
    <w:rsid w:val="00F302DE"/>
    <w:rsid w:val="00F304C7"/>
    <w:rsid w:val="00F3069F"/>
    <w:rsid w:val="00F30A49"/>
    <w:rsid w:val="00F30A72"/>
    <w:rsid w:val="00F30D78"/>
    <w:rsid w:val="00F30D9A"/>
    <w:rsid w:val="00F310BE"/>
    <w:rsid w:val="00F31595"/>
    <w:rsid w:val="00F316E6"/>
    <w:rsid w:val="00F3176A"/>
    <w:rsid w:val="00F31938"/>
    <w:rsid w:val="00F3194F"/>
    <w:rsid w:val="00F31CEF"/>
    <w:rsid w:val="00F31DEF"/>
    <w:rsid w:val="00F31DF2"/>
    <w:rsid w:val="00F3212D"/>
    <w:rsid w:val="00F322C6"/>
    <w:rsid w:val="00F32347"/>
    <w:rsid w:val="00F32350"/>
    <w:rsid w:val="00F32502"/>
    <w:rsid w:val="00F32695"/>
    <w:rsid w:val="00F3279D"/>
    <w:rsid w:val="00F327E9"/>
    <w:rsid w:val="00F327EA"/>
    <w:rsid w:val="00F328B5"/>
    <w:rsid w:val="00F328F8"/>
    <w:rsid w:val="00F32936"/>
    <w:rsid w:val="00F32976"/>
    <w:rsid w:val="00F32B1A"/>
    <w:rsid w:val="00F32CC9"/>
    <w:rsid w:val="00F32CEB"/>
    <w:rsid w:val="00F32E69"/>
    <w:rsid w:val="00F3322A"/>
    <w:rsid w:val="00F33241"/>
    <w:rsid w:val="00F332CF"/>
    <w:rsid w:val="00F33416"/>
    <w:rsid w:val="00F33C36"/>
    <w:rsid w:val="00F33DA9"/>
    <w:rsid w:val="00F33FBE"/>
    <w:rsid w:val="00F341AB"/>
    <w:rsid w:val="00F3436C"/>
    <w:rsid w:val="00F346D1"/>
    <w:rsid w:val="00F347A6"/>
    <w:rsid w:val="00F3499B"/>
    <w:rsid w:val="00F349E6"/>
    <w:rsid w:val="00F34AFC"/>
    <w:rsid w:val="00F34D79"/>
    <w:rsid w:val="00F34E1A"/>
    <w:rsid w:val="00F34F29"/>
    <w:rsid w:val="00F34F4E"/>
    <w:rsid w:val="00F35126"/>
    <w:rsid w:val="00F35179"/>
    <w:rsid w:val="00F35299"/>
    <w:rsid w:val="00F352CC"/>
    <w:rsid w:val="00F3546A"/>
    <w:rsid w:val="00F35707"/>
    <w:rsid w:val="00F3594D"/>
    <w:rsid w:val="00F35A76"/>
    <w:rsid w:val="00F35BDE"/>
    <w:rsid w:val="00F361BA"/>
    <w:rsid w:val="00F36466"/>
    <w:rsid w:val="00F366C5"/>
    <w:rsid w:val="00F36834"/>
    <w:rsid w:val="00F368A5"/>
    <w:rsid w:val="00F36B86"/>
    <w:rsid w:val="00F36F49"/>
    <w:rsid w:val="00F3705A"/>
    <w:rsid w:val="00F373A6"/>
    <w:rsid w:val="00F3764D"/>
    <w:rsid w:val="00F377D0"/>
    <w:rsid w:val="00F378D6"/>
    <w:rsid w:val="00F37A01"/>
    <w:rsid w:val="00F37BE5"/>
    <w:rsid w:val="00F37D37"/>
    <w:rsid w:val="00F37D6D"/>
    <w:rsid w:val="00F37F10"/>
    <w:rsid w:val="00F37F9A"/>
    <w:rsid w:val="00F4007D"/>
    <w:rsid w:val="00F40120"/>
    <w:rsid w:val="00F404B2"/>
    <w:rsid w:val="00F40635"/>
    <w:rsid w:val="00F406BD"/>
    <w:rsid w:val="00F40A73"/>
    <w:rsid w:val="00F40F29"/>
    <w:rsid w:val="00F40F77"/>
    <w:rsid w:val="00F410CB"/>
    <w:rsid w:val="00F410FE"/>
    <w:rsid w:val="00F411F5"/>
    <w:rsid w:val="00F41540"/>
    <w:rsid w:val="00F41AA1"/>
    <w:rsid w:val="00F41B4D"/>
    <w:rsid w:val="00F41B58"/>
    <w:rsid w:val="00F41E9D"/>
    <w:rsid w:val="00F420CD"/>
    <w:rsid w:val="00F42365"/>
    <w:rsid w:val="00F425FB"/>
    <w:rsid w:val="00F42706"/>
    <w:rsid w:val="00F42794"/>
    <w:rsid w:val="00F4286F"/>
    <w:rsid w:val="00F4294F"/>
    <w:rsid w:val="00F42A11"/>
    <w:rsid w:val="00F42B5E"/>
    <w:rsid w:val="00F42BF0"/>
    <w:rsid w:val="00F42C1B"/>
    <w:rsid w:val="00F42C8E"/>
    <w:rsid w:val="00F4336E"/>
    <w:rsid w:val="00F4353A"/>
    <w:rsid w:val="00F4362F"/>
    <w:rsid w:val="00F43767"/>
    <w:rsid w:val="00F43878"/>
    <w:rsid w:val="00F438C2"/>
    <w:rsid w:val="00F43B4B"/>
    <w:rsid w:val="00F43C8B"/>
    <w:rsid w:val="00F43DC6"/>
    <w:rsid w:val="00F43EF4"/>
    <w:rsid w:val="00F442E0"/>
    <w:rsid w:val="00F443AE"/>
    <w:rsid w:val="00F444B6"/>
    <w:rsid w:val="00F44907"/>
    <w:rsid w:val="00F449FC"/>
    <w:rsid w:val="00F44B20"/>
    <w:rsid w:val="00F44C3F"/>
    <w:rsid w:val="00F44CC1"/>
    <w:rsid w:val="00F45014"/>
    <w:rsid w:val="00F452A1"/>
    <w:rsid w:val="00F45909"/>
    <w:rsid w:val="00F459C9"/>
    <w:rsid w:val="00F45D31"/>
    <w:rsid w:val="00F45E38"/>
    <w:rsid w:val="00F45E9E"/>
    <w:rsid w:val="00F45FA5"/>
    <w:rsid w:val="00F45FD7"/>
    <w:rsid w:val="00F46192"/>
    <w:rsid w:val="00F46438"/>
    <w:rsid w:val="00F4648E"/>
    <w:rsid w:val="00F466D6"/>
    <w:rsid w:val="00F46758"/>
    <w:rsid w:val="00F46C89"/>
    <w:rsid w:val="00F46CEF"/>
    <w:rsid w:val="00F4740E"/>
    <w:rsid w:val="00F47570"/>
    <w:rsid w:val="00F4787D"/>
    <w:rsid w:val="00F479CC"/>
    <w:rsid w:val="00F500F3"/>
    <w:rsid w:val="00F50252"/>
    <w:rsid w:val="00F502FD"/>
    <w:rsid w:val="00F50346"/>
    <w:rsid w:val="00F508F2"/>
    <w:rsid w:val="00F50B97"/>
    <w:rsid w:val="00F50E35"/>
    <w:rsid w:val="00F50E36"/>
    <w:rsid w:val="00F50EF1"/>
    <w:rsid w:val="00F50F08"/>
    <w:rsid w:val="00F51211"/>
    <w:rsid w:val="00F51347"/>
    <w:rsid w:val="00F516F5"/>
    <w:rsid w:val="00F51827"/>
    <w:rsid w:val="00F51828"/>
    <w:rsid w:val="00F5186B"/>
    <w:rsid w:val="00F51946"/>
    <w:rsid w:val="00F51EC6"/>
    <w:rsid w:val="00F5226D"/>
    <w:rsid w:val="00F52729"/>
    <w:rsid w:val="00F527D6"/>
    <w:rsid w:val="00F528AF"/>
    <w:rsid w:val="00F528EA"/>
    <w:rsid w:val="00F528F6"/>
    <w:rsid w:val="00F52F1A"/>
    <w:rsid w:val="00F531B9"/>
    <w:rsid w:val="00F5338C"/>
    <w:rsid w:val="00F535B2"/>
    <w:rsid w:val="00F539AB"/>
    <w:rsid w:val="00F53C6B"/>
    <w:rsid w:val="00F53F06"/>
    <w:rsid w:val="00F5400C"/>
    <w:rsid w:val="00F5420B"/>
    <w:rsid w:val="00F54399"/>
    <w:rsid w:val="00F5449D"/>
    <w:rsid w:val="00F54641"/>
    <w:rsid w:val="00F54A08"/>
    <w:rsid w:val="00F54A44"/>
    <w:rsid w:val="00F54B88"/>
    <w:rsid w:val="00F54F7E"/>
    <w:rsid w:val="00F54F8C"/>
    <w:rsid w:val="00F55091"/>
    <w:rsid w:val="00F5550F"/>
    <w:rsid w:val="00F55806"/>
    <w:rsid w:val="00F55A06"/>
    <w:rsid w:val="00F55A4A"/>
    <w:rsid w:val="00F55A95"/>
    <w:rsid w:val="00F55B22"/>
    <w:rsid w:val="00F55D97"/>
    <w:rsid w:val="00F55DBD"/>
    <w:rsid w:val="00F5601D"/>
    <w:rsid w:val="00F566F4"/>
    <w:rsid w:val="00F56D44"/>
    <w:rsid w:val="00F56E2D"/>
    <w:rsid w:val="00F56ED3"/>
    <w:rsid w:val="00F56EE0"/>
    <w:rsid w:val="00F56F29"/>
    <w:rsid w:val="00F5721A"/>
    <w:rsid w:val="00F57250"/>
    <w:rsid w:val="00F57352"/>
    <w:rsid w:val="00F57381"/>
    <w:rsid w:val="00F5748D"/>
    <w:rsid w:val="00F574F7"/>
    <w:rsid w:val="00F575FB"/>
    <w:rsid w:val="00F576DE"/>
    <w:rsid w:val="00F60100"/>
    <w:rsid w:val="00F6010F"/>
    <w:rsid w:val="00F60110"/>
    <w:rsid w:val="00F60133"/>
    <w:rsid w:val="00F602D0"/>
    <w:rsid w:val="00F6030A"/>
    <w:rsid w:val="00F606B2"/>
    <w:rsid w:val="00F6076E"/>
    <w:rsid w:val="00F607FE"/>
    <w:rsid w:val="00F60A06"/>
    <w:rsid w:val="00F60C4A"/>
    <w:rsid w:val="00F61030"/>
    <w:rsid w:val="00F61149"/>
    <w:rsid w:val="00F613F3"/>
    <w:rsid w:val="00F61605"/>
    <w:rsid w:val="00F6161B"/>
    <w:rsid w:val="00F616D8"/>
    <w:rsid w:val="00F61723"/>
    <w:rsid w:val="00F618C5"/>
    <w:rsid w:val="00F61D95"/>
    <w:rsid w:val="00F61EA5"/>
    <w:rsid w:val="00F61ED9"/>
    <w:rsid w:val="00F623BC"/>
    <w:rsid w:val="00F6272D"/>
    <w:rsid w:val="00F6286E"/>
    <w:rsid w:val="00F62B82"/>
    <w:rsid w:val="00F62B83"/>
    <w:rsid w:val="00F62CB8"/>
    <w:rsid w:val="00F62F08"/>
    <w:rsid w:val="00F62F89"/>
    <w:rsid w:val="00F62F9D"/>
    <w:rsid w:val="00F63101"/>
    <w:rsid w:val="00F63443"/>
    <w:rsid w:val="00F634EE"/>
    <w:rsid w:val="00F63563"/>
    <w:rsid w:val="00F6363D"/>
    <w:rsid w:val="00F63740"/>
    <w:rsid w:val="00F637DF"/>
    <w:rsid w:val="00F63A48"/>
    <w:rsid w:val="00F63C70"/>
    <w:rsid w:val="00F63E11"/>
    <w:rsid w:val="00F63F71"/>
    <w:rsid w:val="00F64052"/>
    <w:rsid w:val="00F64183"/>
    <w:rsid w:val="00F641BA"/>
    <w:rsid w:val="00F64522"/>
    <w:rsid w:val="00F645EF"/>
    <w:rsid w:val="00F64D02"/>
    <w:rsid w:val="00F64E34"/>
    <w:rsid w:val="00F651BC"/>
    <w:rsid w:val="00F6543D"/>
    <w:rsid w:val="00F657CC"/>
    <w:rsid w:val="00F65880"/>
    <w:rsid w:val="00F65905"/>
    <w:rsid w:val="00F6592D"/>
    <w:rsid w:val="00F65B28"/>
    <w:rsid w:val="00F65B48"/>
    <w:rsid w:val="00F65C4A"/>
    <w:rsid w:val="00F66209"/>
    <w:rsid w:val="00F6622F"/>
    <w:rsid w:val="00F6625E"/>
    <w:rsid w:val="00F66343"/>
    <w:rsid w:val="00F664C4"/>
    <w:rsid w:val="00F665F0"/>
    <w:rsid w:val="00F66905"/>
    <w:rsid w:val="00F66965"/>
    <w:rsid w:val="00F66CD6"/>
    <w:rsid w:val="00F66E27"/>
    <w:rsid w:val="00F67295"/>
    <w:rsid w:val="00F67436"/>
    <w:rsid w:val="00F67765"/>
    <w:rsid w:val="00F677DC"/>
    <w:rsid w:val="00F678AF"/>
    <w:rsid w:val="00F67B5B"/>
    <w:rsid w:val="00F67BC8"/>
    <w:rsid w:val="00F67D13"/>
    <w:rsid w:val="00F70020"/>
    <w:rsid w:val="00F70228"/>
    <w:rsid w:val="00F7040B"/>
    <w:rsid w:val="00F7068C"/>
    <w:rsid w:val="00F707F1"/>
    <w:rsid w:val="00F7094E"/>
    <w:rsid w:val="00F70C1B"/>
    <w:rsid w:val="00F70D9C"/>
    <w:rsid w:val="00F70DC1"/>
    <w:rsid w:val="00F71066"/>
    <w:rsid w:val="00F71079"/>
    <w:rsid w:val="00F713F3"/>
    <w:rsid w:val="00F71643"/>
    <w:rsid w:val="00F71722"/>
    <w:rsid w:val="00F718E5"/>
    <w:rsid w:val="00F71991"/>
    <w:rsid w:val="00F71B02"/>
    <w:rsid w:val="00F71B45"/>
    <w:rsid w:val="00F71D7E"/>
    <w:rsid w:val="00F71DD7"/>
    <w:rsid w:val="00F71F1A"/>
    <w:rsid w:val="00F71F3E"/>
    <w:rsid w:val="00F7207D"/>
    <w:rsid w:val="00F720BE"/>
    <w:rsid w:val="00F7217A"/>
    <w:rsid w:val="00F7249D"/>
    <w:rsid w:val="00F7274B"/>
    <w:rsid w:val="00F727B0"/>
    <w:rsid w:val="00F730EF"/>
    <w:rsid w:val="00F732B9"/>
    <w:rsid w:val="00F734DF"/>
    <w:rsid w:val="00F735D5"/>
    <w:rsid w:val="00F7367B"/>
    <w:rsid w:val="00F736A3"/>
    <w:rsid w:val="00F736C9"/>
    <w:rsid w:val="00F73BF6"/>
    <w:rsid w:val="00F73C70"/>
    <w:rsid w:val="00F73CF6"/>
    <w:rsid w:val="00F73D17"/>
    <w:rsid w:val="00F74396"/>
    <w:rsid w:val="00F7439A"/>
    <w:rsid w:val="00F7475B"/>
    <w:rsid w:val="00F749F2"/>
    <w:rsid w:val="00F74A81"/>
    <w:rsid w:val="00F74BC7"/>
    <w:rsid w:val="00F74F12"/>
    <w:rsid w:val="00F75075"/>
    <w:rsid w:val="00F751E0"/>
    <w:rsid w:val="00F75318"/>
    <w:rsid w:val="00F755B2"/>
    <w:rsid w:val="00F758E9"/>
    <w:rsid w:val="00F75B10"/>
    <w:rsid w:val="00F75E9B"/>
    <w:rsid w:val="00F7628B"/>
    <w:rsid w:val="00F762E0"/>
    <w:rsid w:val="00F763F3"/>
    <w:rsid w:val="00F76739"/>
    <w:rsid w:val="00F768D6"/>
    <w:rsid w:val="00F76B68"/>
    <w:rsid w:val="00F76C99"/>
    <w:rsid w:val="00F76F38"/>
    <w:rsid w:val="00F777F9"/>
    <w:rsid w:val="00F77868"/>
    <w:rsid w:val="00F77A89"/>
    <w:rsid w:val="00F77BAF"/>
    <w:rsid w:val="00F77C43"/>
    <w:rsid w:val="00F77E2A"/>
    <w:rsid w:val="00F800B7"/>
    <w:rsid w:val="00F802AA"/>
    <w:rsid w:val="00F8042B"/>
    <w:rsid w:val="00F80997"/>
    <w:rsid w:val="00F80A34"/>
    <w:rsid w:val="00F80A9B"/>
    <w:rsid w:val="00F80BA3"/>
    <w:rsid w:val="00F80DB7"/>
    <w:rsid w:val="00F81076"/>
    <w:rsid w:val="00F81149"/>
    <w:rsid w:val="00F8122A"/>
    <w:rsid w:val="00F812B5"/>
    <w:rsid w:val="00F81589"/>
    <w:rsid w:val="00F816F1"/>
    <w:rsid w:val="00F818BC"/>
    <w:rsid w:val="00F818FE"/>
    <w:rsid w:val="00F81D05"/>
    <w:rsid w:val="00F81DB2"/>
    <w:rsid w:val="00F81E21"/>
    <w:rsid w:val="00F82050"/>
    <w:rsid w:val="00F82062"/>
    <w:rsid w:val="00F8206E"/>
    <w:rsid w:val="00F821B7"/>
    <w:rsid w:val="00F82462"/>
    <w:rsid w:val="00F8251B"/>
    <w:rsid w:val="00F82AAE"/>
    <w:rsid w:val="00F82ADC"/>
    <w:rsid w:val="00F82E0D"/>
    <w:rsid w:val="00F8302D"/>
    <w:rsid w:val="00F83214"/>
    <w:rsid w:val="00F834BF"/>
    <w:rsid w:val="00F83694"/>
    <w:rsid w:val="00F83898"/>
    <w:rsid w:val="00F83AAA"/>
    <w:rsid w:val="00F83D6E"/>
    <w:rsid w:val="00F83DF4"/>
    <w:rsid w:val="00F8484A"/>
    <w:rsid w:val="00F849E7"/>
    <w:rsid w:val="00F84D5C"/>
    <w:rsid w:val="00F84F82"/>
    <w:rsid w:val="00F84FB3"/>
    <w:rsid w:val="00F8507C"/>
    <w:rsid w:val="00F8510A"/>
    <w:rsid w:val="00F85170"/>
    <w:rsid w:val="00F8530F"/>
    <w:rsid w:val="00F8578E"/>
    <w:rsid w:val="00F8578F"/>
    <w:rsid w:val="00F85A5B"/>
    <w:rsid w:val="00F85C87"/>
    <w:rsid w:val="00F85D4A"/>
    <w:rsid w:val="00F8648D"/>
    <w:rsid w:val="00F86736"/>
    <w:rsid w:val="00F867F8"/>
    <w:rsid w:val="00F8682D"/>
    <w:rsid w:val="00F8697B"/>
    <w:rsid w:val="00F86BBD"/>
    <w:rsid w:val="00F86C61"/>
    <w:rsid w:val="00F86FB4"/>
    <w:rsid w:val="00F873D3"/>
    <w:rsid w:val="00F87520"/>
    <w:rsid w:val="00F87527"/>
    <w:rsid w:val="00F87690"/>
    <w:rsid w:val="00F87919"/>
    <w:rsid w:val="00F87B57"/>
    <w:rsid w:val="00F87D6C"/>
    <w:rsid w:val="00F9059E"/>
    <w:rsid w:val="00F906B3"/>
    <w:rsid w:val="00F908B5"/>
    <w:rsid w:val="00F909CA"/>
    <w:rsid w:val="00F90B90"/>
    <w:rsid w:val="00F90BFF"/>
    <w:rsid w:val="00F90C58"/>
    <w:rsid w:val="00F910A8"/>
    <w:rsid w:val="00F91223"/>
    <w:rsid w:val="00F91278"/>
    <w:rsid w:val="00F914A0"/>
    <w:rsid w:val="00F917A6"/>
    <w:rsid w:val="00F919C4"/>
    <w:rsid w:val="00F91B9D"/>
    <w:rsid w:val="00F91C95"/>
    <w:rsid w:val="00F91D8E"/>
    <w:rsid w:val="00F91DD5"/>
    <w:rsid w:val="00F91E5F"/>
    <w:rsid w:val="00F92455"/>
    <w:rsid w:val="00F9255F"/>
    <w:rsid w:val="00F92672"/>
    <w:rsid w:val="00F92798"/>
    <w:rsid w:val="00F92844"/>
    <w:rsid w:val="00F9287A"/>
    <w:rsid w:val="00F929E2"/>
    <w:rsid w:val="00F92A48"/>
    <w:rsid w:val="00F92A4E"/>
    <w:rsid w:val="00F92E89"/>
    <w:rsid w:val="00F93123"/>
    <w:rsid w:val="00F931AC"/>
    <w:rsid w:val="00F932CE"/>
    <w:rsid w:val="00F932F1"/>
    <w:rsid w:val="00F932FF"/>
    <w:rsid w:val="00F939D2"/>
    <w:rsid w:val="00F93A00"/>
    <w:rsid w:val="00F93D0F"/>
    <w:rsid w:val="00F93DE0"/>
    <w:rsid w:val="00F942F2"/>
    <w:rsid w:val="00F9437B"/>
    <w:rsid w:val="00F94381"/>
    <w:rsid w:val="00F94397"/>
    <w:rsid w:val="00F9453A"/>
    <w:rsid w:val="00F94579"/>
    <w:rsid w:val="00F94C4A"/>
    <w:rsid w:val="00F94D03"/>
    <w:rsid w:val="00F952B1"/>
    <w:rsid w:val="00F95466"/>
    <w:rsid w:val="00F9551F"/>
    <w:rsid w:val="00F95686"/>
    <w:rsid w:val="00F957F0"/>
    <w:rsid w:val="00F9581A"/>
    <w:rsid w:val="00F95BDF"/>
    <w:rsid w:val="00F95D5E"/>
    <w:rsid w:val="00F95F4F"/>
    <w:rsid w:val="00F9609C"/>
    <w:rsid w:val="00F96135"/>
    <w:rsid w:val="00F961E8"/>
    <w:rsid w:val="00F962DF"/>
    <w:rsid w:val="00F96442"/>
    <w:rsid w:val="00F96784"/>
    <w:rsid w:val="00F967B0"/>
    <w:rsid w:val="00F9680D"/>
    <w:rsid w:val="00F968E5"/>
    <w:rsid w:val="00F96973"/>
    <w:rsid w:val="00F969E6"/>
    <w:rsid w:val="00F96B22"/>
    <w:rsid w:val="00F96B61"/>
    <w:rsid w:val="00F96C6A"/>
    <w:rsid w:val="00F97062"/>
    <w:rsid w:val="00F97066"/>
    <w:rsid w:val="00F970B4"/>
    <w:rsid w:val="00F970DB"/>
    <w:rsid w:val="00F971F8"/>
    <w:rsid w:val="00F97239"/>
    <w:rsid w:val="00F97531"/>
    <w:rsid w:val="00F975F6"/>
    <w:rsid w:val="00F9769D"/>
    <w:rsid w:val="00F97839"/>
    <w:rsid w:val="00F97900"/>
    <w:rsid w:val="00F97D3C"/>
    <w:rsid w:val="00FA00F4"/>
    <w:rsid w:val="00FA011D"/>
    <w:rsid w:val="00FA0783"/>
    <w:rsid w:val="00FA083B"/>
    <w:rsid w:val="00FA0906"/>
    <w:rsid w:val="00FA0A32"/>
    <w:rsid w:val="00FA0B33"/>
    <w:rsid w:val="00FA0C52"/>
    <w:rsid w:val="00FA0CAF"/>
    <w:rsid w:val="00FA0D68"/>
    <w:rsid w:val="00FA0E57"/>
    <w:rsid w:val="00FA0EB1"/>
    <w:rsid w:val="00FA1087"/>
    <w:rsid w:val="00FA1110"/>
    <w:rsid w:val="00FA1279"/>
    <w:rsid w:val="00FA1328"/>
    <w:rsid w:val="00FA163E"/>
    <w:rsid w:val="00FA170A"/>
    <w:rsid w:val="00FA1927"/>
    <w:rsid w:val="00FA1C25"/>
    <w:rsid w:val="00FA1D68"/>
    <w:rsid w:val="00FA2020"/>
    <w:rsid w:val="00FA2243"/>
    <w:rsid w:val="00FA24DA"/>
    <w:rsid w:val="00FA2708"/>
    <w:rsid w:val="00FA283D"/>
    <w:rsid w:val="00FA2A6E"/>
    <w:rsid w:val="00FA2FB5"/>
    <w:rsid w:val="00FA3066"/>
    <w:rsid w:val="00FA3114"/>
    <w:rsid w:val="00FA3269"/>
    <w:rsid w:val="00FA3295"/>
    <w:rsid w:val="00FA3571"/>
    <w:rsid w:val="00FA3595"/>
    <w:rsid w:val="00FA360D"/>
    <w:rsid w:val="00FA3628"/>
    <w:rsid w:val="00FA374B"/>
    <w:rsid w:val="00FA38B8"/>
    <w:rsid w:val="00FA38DC"/>
    <w:rsid w:val="00FA3974"/>
    <w:rsid w:val="00FA3BA4"/>
    <w:rsid w:val="00FA3BAB"/>
    <w:rsid w:val="00FA3E41"/>
    <w:rsid w:val="00FA3F43"/>
    <w:rsid w:val="00FA40FF"/>
    <w:rsid w:val="00FA41D9"/>
    <w:rsid w:val="00FA4338"/>
    <w:rsid w:val="00FA435B"/>
    <w:rsid w:val="00FA4986"/>
    <w:rsid w:val="00FA4CE6"/>
    <w:rsid w:val="00FA4D35"/>
    <w:rsid w:val="00FA4E30"/>
    <w:rsid w:val="00FA4E87"/>
    <w:rsid w:val="00FA520E"/>
    <w:rsid w:val="00FA54AB"/>
    <w:rsid w:val="00FA5B06"/>
    <w:rsid w:val="00FA5BF6"/>
    <w:rsid w:val="00FA5C40"/>
    <w:rsid w:val="00FA5EEE"/>
    <w:rsid w:val="00FA61EE"/>
    <w:rsid w:val="00FA62AC"/>
    <w:rsid w:val="00FA62FC"/>
    <w:rsid w:val="00FA688D"/>
    <w:rsid w:val="00FA68FC"/>
    <w:rsid w:val="00FA6B25"/>
    <w:rsid w:val="00FA6CC3"/>
    <w:rsid w:val="00FA6E49"/>
    <w:rsid w:val="00FA6ED8"/>
    <w:rsid w:val="00FA70A3"/>
    <w:rsid w:val="00FA71B3"/>
    <w:rsid w:val="00FA723B"/>
    <w:rsid w:val="00FA76A7"/>
    <w:rsid w:val="00FA7740"/>
    <w:rsid w:val="00FA7ABA"/>
    <w:rsid w:val="00FA7E0E"/>
    <w:rsid w:val="00FA7E56"/>
    <w:rsid w:val="00FA7EE5"/>
    <w:rsid w:val="00FB0114"/>
    <w:rsid w:val="00FB0216"/>
    <w:rsid w:val="00FB03F3"/>
    <w:rsid w:val="00FB0562"/>
    <w:rsid w:val="00FB088E"/>
    <w:rsid w:val="00FB0A0D"/>
    <w:rsid w:val="00FB0DD3"/>
    <w:rsid w:val="00FB0E7C"/>
    <w:rsid w:val="00FB0FB3"/>
    <w:rsid w:val="00FB1002"/>
    <w:rsid w:val="00FB114F"/>
    <w:rsid w:val="00FB1379"/>
    <w:rsid w:val="00FB1623"/>
    <w:rsid w:val="00FB1630"/>
    <w:rsid w:val="00FB1662"/>
    <w:rsid w:val="00FB194B"/>
    <w:rsid w:val="00FB1B2D"/>
    <w:rsid w:val="00FB1C21"/>
    <w:rsid w:val="00FB1D39"/>
    <w:rsid w:val="00FB1FB6"/>
    <w:rsid w:val="00FB2178"/>
    <w:rsid w:val="00FB24E1"/>
    <w:rsid w:val="00FB27DC"/>
    <w:rsid w:val="00FB28B2"/>
    <w:rsid w:val="00FB2AE7"/>
    <w:rsid w:val="00FB2C01"/>
    <w:rsid w:val="00FB2D0F"/>
    <w:rsid w:val="00FB2FDC"/>
    <w:rsid w:val="00FB328B"/>
    <w:rsid w:val="00FB330B"/>
    <w:rsid w:val="00FB3532"/>
    <w:rsid w:val="00FB35C0"/>
    <w:rsid w:val="00FB398C"/>
    <w:rsid w:val="00FB3C48"/>
    <w:rsid w:val="00FB3D4B"/>
    <w:rsid w:val="00FB4182"/>
    <w:rsid w:val="00FB419C"/>
    <w:rsid w:val="00FB41D4"/>
    <w:rsid w:val="00FB470E"/>
    <w:rsid w:val="00FB4787"/>
    <w:rsid w:val="00FB5297"/>
    <w:rsid w:val="00FB54D0"/>
    <w:rsid w:val="00FB5E4C"/>
    <w:rsid w:val="00FB5EA1"/>
    <w:rsid w:val="00FB5EE5"/>
    <w:rsid w:val="00FB6467"/>
    <w:rsid w:val="00FB678F"/>
    <w:rsid w:val="00FB68D1"/>
    <w:rsid w:val="00FB69D7"/>
    <w:rsid w:val="00FB6AB6"/>
    <w:rsid w:val="00FB6BFC"/>
    <w:rsid w:val="00FB6F49"/>
    <w:rsid w:val="00FB701A"/>
    <w:rsid w:val="00FB7062"/>
    <w:rsid w:val="00FB7228"/>
    <w:rsid w:val="00FB72C2"/>
    <w:rsid w:val="00FB72E9"/>
    <w:rsid w:val="00FB740D"/>
    <w:rsid w:val="00FB754A"/>
    <w:rsid w:val="00FB75D1"/>
    <w:rsid w:val="00FB7619"/>
    <w:rsid w:val="00FB77CF"/>
    <w:rsid w:val="00FB780C"/>
    <w:rsid w:val="00FB7B04"/>
    <w:rsid w:val="00FB7BA6"/>
    <w:rsid w:val="00FB7CC7"/>
    <w:rsid w:val="00FB7D1C"/>
    <w:rsid w:val="00FB7E0F"/>
    <w:rsid w:val="00FC010B"/>
    <w:rsid w:val="00FC0207"/>
    <w:rsid w:val="00FC0451"/>
    <w:rsid w:val="00FC0706"/>
    <w:rsid w:val="00FC0756"/>
    <w:rsid w:val="00FC09CE"/>
    <w:rsid w:val="00FC0B04"/>
    <w:rsid w:val="00FC0B1D"/>
    <w:rsid w:val="00FC0E3A"/>
    <w:rsid w:val="00FC0F1B"/>
    <w:rsid w:val="00FC0FA0"/>
    <w:rsid w:val="00FC109C"/>
    <w:rsid w:val="00FC10D2"/>
    <w:rsid w:val="00FC1183"/>
    <w:rsid w:val="00FC1344"/>
    <w:rsid w:val="00FC14C3"/>
    <w:rsid w:val="00FC1556"/>
    <w:rsid w:val="00FC15B9"/>
    <w:rsid w:val="00FC17ED"/>
    <w:rsid w:val="00FC1945"/>
    <w:rsid w:val="00FC1BF2"/>
    <w:rsid w:val="00FC1C39"/>
    <w:rsid w:val="00FC1DEA"/>
    <w:rsid w:val="00FC1F5E"/>
    <w:rsid w:val="00FC201F"/>
    <w:rsid w:val="00FC25F0"/>
    <w:rsid w:val="00FC2675"/>
    <w:rsid w:val="00FC2684"/>
    <w:rsid w:val="00FC26D5"/>
    <w:rsid w:val="00FC26F0"/>
    <w:rsid w:val="00FC2760"/>
    <w:rsid w:val="00FC28A1"/>
    <w:rsid w:val="00FC29A7"/>
    <w:rsid w:val="00FC29FB"/>
    <w:rsid w:val="00FC2C80"/>
    <w:rsid w:val="00FC2D1B"/>
    <w:rsid w:val="00FC2F90"/>
    <w:rsid w:val="00FC31A6"/>
    <w:rsid w:val="00FC32E5"/>
    <w:rsid w:val="00FC33D6"/>
    <w:rsid w:val="00FC3443"/>
    <w:rsid w:val="00FC3B9C"/>
    <w:rsid w:val="00FC3C8E"/>
    <w:rsid w:val="00FC3FD7"/>
    <w:rsid w:val="00FC4251"/>
    <w:rsid w:val="00FC42CD"/>
    <w:rsid w:val="00FC4541"/>
    <w:rsid w:val="00FC48BE"/>
    <w:rsid w:val="00FC48E0"/>
    <w:rsid w:val="00FC497B"/>
    <w:rsid w:val="00FC49FE"/>
    <w:rsid w:val="00FC4AB5"/>
    <w:rsid w:val="00FC4EFB"/>
    <w:rsid w:val="00FC4FE7"/>
    <w:rsid w:val="00FC5104"/>
    <w:rsid w:val="00FC54BB"/>
    <w:rsid w:val="00FC56D5"/>
    <w:rsid w:val="00FC5B3C"/>
    <w:rsid w:val="00FC5BA2"/>
    <w:rsid w:val="00FC5C70"/>
    <w:rsid w:val="00FC5FD4"/>
    <w:rsid w:val="00FC6183"/>
    <w:rsid w:val="00FC654A"/>
    <w:rsid w:val="00FC68E1"/>
    <w:rsid w:val="00FC6942"/>
    <w:rsid w:val="00FC6D00"/>
    <w:rsid w:val="00FC6D39"/>
    <w:rsid w:val="00FC6E99"/>
    <w:rsid w:val="00FC709D"/>
    <w:rsid w:val="00FC7307"/>
    <w:rsid w:val="00FC7360"/>
    <w:rsid w:val="00FC7440"/>
    <w:rsid w:val="00FC749C"/>
    <w:rsid w:val="00FC775A"/>
    <w:rsid w:val="00FC7793"/>
    <w:rsid w:val="00FC790B"/>
    <w:rsid w:val="00FC797A"/>
    <w:rsid w:val="00FC7A04"/>
    <w:rsid w:val="00FD07C5"/>
    <w:rsid w:val="00FD081F"/>
    <w:rsid w:val="00FD090E"/>
    <w:rsid w:val="00FD0C46"/>
    <w:rsid w:val="00FD0C8B"/>
    <w:rsid w:val="00FD0E73"/>
    <w:rsid w:val="00FD0FF6"/>
    <w:rsid w:val="00FD1283"/>
    <w:rsid w:val="00FD1326"/>
    <w:rsid w:val="00FD14E5"/>
    <w:rsid w:val="00FD1C25"/>
    <w:rsid w:val="00FD1DBC"/>
    <w:rsid w:val="00FD2098"/>
    <w:rsid w:val="00FD2305"/>
    <w:rsid w:val="00FD2594"/>
    <w:rsid w:val="00FD25C5"/>
    <w:rsid w:val="00FD2626"/>
    <w:rsid w:val="00FD2731"/>
    <w:rsid w:val="00FD291C"/>
    <w:rsid w:val="00FD2927"/>
    <w:rsid w:val="00FD2A9E"/>
    <w:rsid w:val="00FD2B2D"/>
    <w:rsid w:val="00FD3028"/>
    <w:rsid w:val="00FD30F4"/>
    <w:rsid w:val="00FD33BD"/>
    <w:rsid w:val="00FD34AB"/>
    <w:rsid w:val="00FD36C0"/>
    <w:rsid w:val="00FD38C9"/>
    <w:rsid w:val="00FD3929"/>
    <w:rsid w:val="00FD3A8F"/>
    <w:rsid w:val="00FD3C78"/>
    <w:rsid w:val="00FD3DAC"/>
    <w:rsid w:val="00FD3F25"/>
    <w:rsid w:val="00FD3F3F"/>
    <w:rsid w:val="00FD40B9"/>
    <w:rsid w:val="00FD40F9"/>
    <w:rsid w:val="00FD44AD"/>
    <w:rsid w:val="00FD4663"/>
    <w:rsid w:val="00FD4724"/>
    <w:rsid w:val="00FD475E"/>
    <w:rsid w:val="00FD4A47"/>
    <w:rsid w:val="00FD4CC6"/>
    <w:rsid w:val="00FD4D1D"/>
    <w:rsid w:val="00FD4E87"/>
    <w:rsid w:val="00FD4F2A"/>
    <w:rsid w:val="00FD5453"/>
    <w:rsid w:val="00FD55C3"/>
    <w:rsid w:val="00FD55EA"/>
    <w:rsid w:val="00FD5823"/>
    <w:rsid w:val="00FD5AD7"/>
    <w:rsid w:val="00FD5B25"/>
    <w:rsid w:val="00FD5CEA"/>
    <w:rsid w:val="00FD5CF1"/>
    <w:rsid w:val="00FD5E32"/>
    <w:rsid w:val="00FD5E86"/>
    <w:rsid w:val="00FD6383"/>
    <w:rsid w:val="00FD6461"/>
    <w:rsid w:val="00FD64C8"/>
    <w:rsid w:val="00FD6556"/>
    <w:rsid w:val="00FD67A8"/>
    <w:rsid w:val="00FD67D7"/>
    <w:rsid w:val="00FD6835"/>
    <w:rsid w:val="00FD698D"/>
    <w:rsid w:val="00FD6C2F"/>
    <w:rsid w:val="00FD6DCC"/>
    <w:rsid w:val="00FD6E4F"/>
    <w:rsid w:val="00FD71F8"/>
    <w:rsid w:val="00FD7221"/>
    <w:rsid w:val="00FD7511"/>
    <w:rsid w:val="00FD75B7"/>
    <w:rsid w:val="00FD7657"/>
    <w:rsid w:val="00FD778B"/>
    <w:rsid w:val="00FD77CE"/>
    <w:rsid w:val="00FD7836"/>
    <w:rsid w:val="00FD7844"/>
    <w:rsid w:val="00FD7C2D"/>
    <w:rsid w:val="00FD7E84"/>
    <w:rsid w:val="00FD7F81"/>
    <w:rsid w:val="00FE027B"/>
    <w:rsid w:val="00FE0520"/>
    <w:rsid w:val="00FE07AC"/>
    <w:rsid w:val="00FE0A30"/>
    <w:rsid w:val="00FE0C65"/>
    <w:rsid w:val="00FE0CFF"/>
    <w:rsid w:val="00FE0EF1"/>
    <w:rsid w:val="00FE0F33"/>
    <w:rsid w:val="00FE128D"/>
    <w:rsid w:val="00FE1786"/>
    <w:rsid w:val="00FE18F5"/>
    <w:rsid w:val="00FE1A28"/>
    <w:rsid w:val="00FE1CBB"/>
    <w:rsid w:val="00FE1CBF"/>
    <w:rsid w:val="00FE1F3B"/>
    <w:rsid w:val="00FE1F46"/>
    <w:rsid w:val="00FE1F57"/>
    <w:rsid w:val="00FE26D4"/>
    <w:rsid w:val="00FE2B17"/>
    <w:rsid w:val="00FE2C9D"/>
    <w:rsid w:val="00FE2D42"/>
    <w:rsid w:val="00FE2DA2"/>
    <w:rsid w:val="00FE3230"/>
    <w:rsid w:val="00FE3302"/>
    <w:rsid w:val="00FE349A"/>
    <w:rsid w:val="00FE3672"/>
    <w:rsid w:val="00FE39B3"/>
    <w:rsid w:val="00FE3C4C"/>
    <w:rsid w:val="00FE3CE8"/>
    <w:rsid w:val="00FE4235"/>
    <w:rsid w:val="00FE4301"/>
    <w:rsid w:val="00FE44FB"/>
    <w:rsid w:val="00FE4574"/>
    <w:rsid w:val="00FE4622"/>
    <w:rsid w:val="00FE48AB"/>
    <w:rsid w:val="00FE4BB4"/>
    <w:rsid w:val="00FE4C6A"/>
    <w:rsid w:val="00FE4ED9"/>
    <w:rsid w:val="00FE5994"/>
    <w:rsid w:val="00FE5A96"/>
    <w:rsid w:val="00FE5AB6"/>
    <w:rsid w:val="00FE5AD4"/>
    <w:rsid w:val="00FE5C2F"/>
    <w:rsid w:val="00FE5D64"/>
    <w:rsid w:val="00FE607B"/>
    <w:rsid w:val="00FE60A1"/>
    <w:rsid w:val="00FE6128"/>
    <w:rsid w:val="00FE61BC"/>
    <w:rsid w:val="00FE628E"/>
    <w:rsid w:val="00FE6390"/>
    <w:rsid w:val="00FE63DB"/>
    <w:rsid w:val="00FE6522"/>
    <w:rsid w:val="00FE67AB"/>
    <w:rsid w:val="00FE6882"/>
    <w:rsid w:val="00FE68F2"/>
    <w:rsid w:val="00FE6B49"/>
    <w:rsid w:val="00FE6D18"/>
    <w:rsid w:val="00FE6DEA"/>
    <w:rsid w:val="00FE6E0A"/>
    <w:rsid w:val="00FE738C"/>
    <w:rsid w:val="00FE74F3"/>
    <w:rsid w:val="00FE7AF9"/>
    <w:rsid w:val="00FE7D18"/>
    <w:rsid w:val="00FE7EA6"/>
    <w:rsid w:val="00FE7F12"/>
    <w:rsid w:val="00FE7F90"/>
    <w:rsid w:val="00FF026A"/>
    <w:rsid w:val="00FF0668"/>
    <w:rsid w:val="00FF077D"/>
    <w:rsid w:val="00FF0834"/>
    <w:rsid w:val="00FF09EF"/>
    <w:rsid w:val="00FF0D65"/>
    <w:rsid w:val="00FF0E20"/>
    <w:rsid w:val="00FF0E86"/>
    <w:rsid w:val="00FF0F9A"/>
    <w:rsid w:val="00FF1117"/>
    <w:rsid w:val="00FF138A"/>
    <w:rsid w:val="00FF182A"/>
    <w:rsid w:val="00FF1845"/>
    <w:rsid w:val="00FF1EE9"/>
    <w:rsid w:val="00FF2034"/>
    <w:rsid w:val="00FF21F9"/>
    <w:rsid w:val="00FF2276"/>
    <w:rsid w:val="00FF2389"/>
    <w:rsid w:val="00FF24D5"/>
    <w:rsid w:val="00FF2893"/>
    <w:rsid w:val="00FF297E"/>
    <w:rsid w:val="00FF2DE9"/>
    <w:rsid w:val="00FF2EA8"/>
    <w:rsid w:val="00FF321A"/>
    <w:rsid w:val="00FF335B"/>
    <w:rsid w:val="00FF343F"/>
    <w:rsid w:val="00FF34B2"/>
    <w:rsid w:val="00FF36E9"/>
    <w:rsid w:val="00FF3A5B"/>
    <w:rsid w:val="00FF3AE3"/>
    <w:rsid w:val="00FF3B3C"/>
    <w:rsid w:val="00FF3B4B"/>
    <w:rsid w:val="00FF3F88"/>
    <w:rsid w:val="00FF440D"/>
    <w:rsid w:val="00FF45EC"/>
    <w:rsid w:val="00FF4605"/>
    <w:rsid w:val="00FF4649"/>
    <w:rsid w:val="00FF4D1B"/>
    <w:rsid w:val="00FF50AD"/>
    <w:rsid w:val="00FF553E"/>
    <w:rsid w:val="00FF5558"/>
    <w:rsid w:val="00FF5EED"/>
    <w:rsid w:val="00FF6281"/>
    <w:rsid w:val="00FF65A6"/>
    <w:rsid w:val="00FF65C9"/>
    <w:rsid w:val="00FF6944"/>
    <w:rsid w:val="00FF6AD7"/>
    <w:rsid w:val="00FF6C07"/>
    <w:rsid w:val="00FF6FE2"/>
    <w:rsid w:val="00FF710A"/>
    <w:rsid w:val="00FF72F7"/>
    <w:rsid w:val="00FF73C9"/>
    <w:rsid w:val="00FF74A9"/>
    <w:rsid w:val="00FF7564"/>
    <w:rsid w:val="00FF75BC"/>
    <w:rsid w:val="00FF765B"/>
    <w:rsid w:val="00FF7860"/>
    <w:rsid w:val="00FF7989"/>
    <w:rsid w:val="00FF7AB7"/>
    <w:rsid w:val="00FF7B39"/>
    <w:rsid w:val="00FF7D4B"/>
    <w:rsid w:val="00FF7E05"/>
    <w:rsid w:val="00FF7F64"/>
    <w:rsid w:val="013A7C50"/>
    <w:rsid w:val="0142E6AA"/>
    <w:rsid w:val="014EC78D"/>
    <w:rsid w:val="01577AE1"/>
    <w:rsid w:val="0167FDD9"/>
    <w:rsid w:val="01681148"/>
    <w:rsid w:val="018A11A4"/>
    <w:rsid w:val="018B3CA8"/>
    <w:rsid w:val="01918517"/>
    <w:rsid w:val="019390F6"/>
    <w:rsid w:val="0195B77E"/>
    <w:rsid w:val="01A12B43"/>
    <w:rsid w:val="01C4988F"/>
    <w:rsid w:val="01EA0771"/>
    <w:rsid w:val="01F146DD"/>
    <w:rsid w:val="01F71570"/>
    <w:rsid w:val="01FE3911"/>
    <w:rsid w:val="0200314C"/>
    <w:rsid w:val="020F98A2"/>
    <w:rsid w:val="02127B51"/>
    <w:rsid w:val="02175C5C"/>
    <w:rsid w:val="021BF498"/>
    <w:rsid w:val="022BE3E7"/>
    <w:rsid w:val="022F9728"/>
    <w:rsid w:val="022FD7AF"/>
    <w:rsid w:val="023D5721"/>
    <w:rsid w:val="023D6CBD"/>
    <w:rsid w:val="02417760"/>
    <w:rsid w:val="0242C9EE"/>
    <w:rsid w:val="024D3696"/>
    <w:rsid w:val="0254377D"/>
    <w:rsid w:val="0268A328"/>
    <w:rsid w:val="026FC705"/>
    <w:rsid w:val="02757F71"/>
    <w:rsid w:val="027A9897"/>
    <w:rsid w:val="02922686"/>
    <w:rsid w:val="0298E7C6"/>
    <w:rsid w:val="02B484CF"/>
    <w:rsid w:val="02B62D6D"/>
    <w:rsid w:val="02B77223"/>
    <w:rsid w:val="02C0490D"/>
    <w:rsid w:val="02F2F275"/>
    <w:rsid w:val="03099E3F"/>
    <w:rsid w:val="0320D679"/>
    <w:rsid w:val="0325C538"/>
    <w:rsid w:val="0334491C"/>
    <w:rsid w:val="033AB1D4"/>
    <w:rsid w:val="0355D0FE"/>
    <w:rsid w:val="035D9173"/>
    <w:rsid w:val="03670A7B"/>
    <w:rsid w:val="036E12A4"/>
    <w:rsid w:val="0379497D"/>
    <w:rsid w:val="037BCB61"/>
    <w:rsid w:val="03800483"/>
    <w:rsid w:val="03811E7B"/>
    <w:rsid w:val="038B8BDD"/>
    <w:rsid w:val="03999CB9"/>
    <w:rsid w:val="03A2FA2A"/>
    <w:rsid w:val="03AC2434"/>
    <w:rsid w:val="03B3661B"/>
    <w:rsid w:val="03BD6043"/>
    <w:rsid w:val="03D08CC6"/>
    <w:rsid w:val="03E3BA3E"/>
    <w:rsid w:val="03ED5C3F"/>
    <w:rsid w:val="03EEA4AE"/>
    <w:rsid w:val="03F84072"/>
    <w:rsid w:val="04048A4F"/>
    <w:rsid w:val="040DECD3"/>
    <w:rsid w:val="0433CD86"/>
    <w:rsid w:val="043BA7EA"/>
    <w:rsid w:val="045F9132"/>
    <w:rsid w:val="0467F634"/>
    <w:rsid w:val="046B758D"/>
    <w:rsid w:val="04795B5F"/>
    <w:rsid w:val="048344B0"/>
    <w:rsid w:val="0488B5F6"/>
    <w:rsid w:val="048B4954"/>
    <w:rsid w:val="0496BA38"/>
    <w:rsid w:val="04A64A9A"/>
    <w:rsid w:val="04AC377D"/>
    <w:rsid w:val="04B1318B"/>
    <w:rsid w:val="04C20AEB"/>
    <w:rsid w:val="04CA7EDD"/>
    <w:rsid w:val="04CD1471"/>
    <w:rsid w:val="04CDEB1D"/>
    <w:rsid w:val="04D271A6"/>
    <w:rsid w:val="04DA5672"/>
    <w:rsid w:val="04DDF829"/>
    <w:rsid w:val="04DFFACB"/>
    <w:rsid w:val="04F27F97"/>
    <w:rsid w:val="0508E07B"/>
    <w:rsid w:val="051095D8"/>
    <w:rsid w:val="051BC3DC"/>
    <w:rsid w:val="0529ADC2"/>
    <w:rsid w:val="0539FD20"/>
    <w:rsid w:val="053D4DDF"/>
    <w:rsid w:val="05477D11"/>
    <w:rsid w:val="055719D0"/>
    <w:rsid w:val="055B758C"/>
    <w:rsid w:val="055DA997"/>
    <w:rsid w:val="056A9CE0"/>
    <w:rsid w:val="057E6B82"/>
    <w:rsid w:val="05809DCE"/>
    <w:rsid w:val="058DD04F"/>
    <w:rsid w:val="058F5C61"/>
    <w:rsid w:val="0590B278"/>
    <w:rsid w:val="05AF8B67"/>
    <w:rsid w:val="05BC6C36"/>
    <w:rsid w:val="05C9B7F4"/>
    <w:rsid w:val="05CC0EE4"/>
    <w:rsid w:val="05CFFAD6"/>
    <w:rsid w:val="05D681F0"/>
    <w:rsid w:val="05EB152C"/>
    <w:rsid w:val="05ED9B3D"/>
    <w:rsid w:val="05EED5B7"/>
    <w:rsid w:val="05F08201"/>
    <w:rsid w:val="05FA7F0A"/>
    <w:rsid w:val="060445B2"/>
    <w:rsid w:val="061542E7"/>
    <w:rsid w:val="0622DE17"/>
    <w:rsid w:val="0622E78B"/>
    <w:rsid w:val="0625AAC6"/>
    <w:rsid w:val="0637CA57"/>
    <w:rsid w:val="0639AF0C"/>
    <w:rsid w:val="0639D524"/>
    <w:rsid w:val="063C09C8"/>
    <w:rsid w:val="063D3306"/>
    <w:rsid w:val="0646284F"/>
    <w:rsid w:val="065FC092"/>
    <w:rsid w:val="06676E01"/>
    <w:rsid w:val="06695D23"/>
    <w:rsid w:val="0669E306"/>
    <w:rsid w:val="0678D073"/>
    <w:rsid w:val="068756DD"/>
    <w:rsid w:val="0691E41D"/>
    <w:rsid w:val="0693448F"/>
    <w:rsid w:val="06953235"/>
    <w:rsid w:val="0697B5DC"/>
    <w:rsid w:val="069D2C0F"/>
    <w:rsid w:val="06C9864C"/>
    <w:rsid w:val="06F90693"/>
    <w:rsid w:val="07016374"/>
    <w:rsid w:val="0704075D"/>
    <w:rsid w:val="0712B466"/>
    <w:rsid w:val="07362D79"/>
    <w:rsid w:val="073B5B23"/>
    <w:rsid w:val="0748228A"/>
    <w:rsid w:val="075A9232"/>
    <w:rsid w:val="075AD881"/>
    <w:rsid w:val="076B606D"/>
    <w:rsid w:val="076CF2E0"/>
    <w:rsid w:val="0782D557"/>
    <w:rsid w:val="0785C64A"/>
    <w:rsid w:val="078AAFFD"/>
    <w:rsid w:val="07943D51"/>
    <w:rsid w:val="079C3538"/>
    <w:rsid w:val="07A4FC0E"/>
    <w:rsid w:val="07A6F91B"/>
    <w:rsid w:val="07A97CD4"/>
    <w:rsid w:val="07A9FACA"/>
    <w:rsid w:val="07B2753E"/>
    <w:rsid w:val="07C46D80"/>
    <w:rsid w:val="07C49EC8"/>
    <w:rsid w:val="07D39691"/>
    <w:rsid w:val="07D8DC85"/>
    <w:rsid w:val="07EE2036"/>
    <w:rsid w:val="07F1FCE4"/>
    <w:rsid w:val="081241D3"/>
    <w:rsid w:val="0819942C"/>
    <w:rsid w:val="081F6B17"/>
    <w:rsid w:val="08310296"/>
    <w:rsid w:val="0832A30A"/>
    <w:rsid w:val="0832DA11"/>
    <w:rsid w:val="0842DD59"/>
    <w:rsid w:val="08472E81"/>
    <w:rsid w:val="08488DE1"/>
    <w:rsid w:val="086F66E9"/>
    <w:rsid w:val="08801CD9"/>
    <w:rsid w:val="0884AD31"/>
    <w:rsid w:val="0885D954"/>
    <w:rsid w:val="08881808"/>
    <w:rsid w:val="088C646E"/>
    <w:rsid w:val="08A1814C"/>
    <w:rsid w:val="08A6B7C1"/>
    <w:rsid w:val="08C13296"/>
    <w:rsid w:val="08C16798"/>
    <w:rsid w:val="08CEE1B1"/>
    <w:rsid w:val="08DD6D12"/>
    <w:rsid w:val="08E40204"/>
    <w:rsid w:val="08E484F2"/>
    <w:rsid w:val="08FADF68"/>
    <w:rsid w:val="09180741"/>
    <w:rsid w:val="0934B303"/>
    <w:rsid w:val="093E17FE"/>
    <w:rsid w:val="094A8BCD"/>
    <w:rsid w:val="094B642B"/>
    <w:rsid w:val="094D5E1C"/>
    <w:rsid w:val="0951E259"/>
    <w:rsid w:val="09654585"/>
    <w:rsid w:val="09675AFF"/>
    <w:rsid w:val="096CAC87"/>
    <w:rsid w:val="096CC8FE"/>
    <w:rsid w:val="0972CDB2"/>
    <w:rsid w:val="097EF5B7"/>
    <w:rsid w:val="098468B5"/>
    <w:rsid w:val="09911528"/>
    <w:rsid w:val="09934132"/>
    <w:rsid w:val="099B107D"/>
    <w:rsid w:val="09A1541B"/>
    <w:rsid w:val="09AA94D6"/>
    <w:rsid w:val="09BAE987"/>
    <w:rsid w:val="09BBAF90"/>
    <w:rsid w:val="09C95392"/>
    <w:rsid w:val="09DA35C5"/>
    <w:rsid w:val="09E1542A"/>
    <w:rsid w:val="09F8FB97"/>
    <w:rsid w:val="0A0EA751"/>
    <w:rsid w:val="0A1ECE68"/>
    <w:rsid w:val="0A252564"/>
    <w:rsid w:val="0A2A0F61"/>
    <w:rsid w:val="0A2C016C"/>
    <w:rsid w:val="0A2C1A43"/>
    <w:rsid w:val="0A3A1146"/>
    <w:rsid w:val="0A3C890B"/>
    <w:rsid w:val="0A4E5E24"/>
    <w:rsid w:val="0A4EE3F2"/>
    <w:rsid w:val="0A555B3E"/>
    <w:rsid w:val="0A586F70"/>
    <w:rsid w:val="0A6708A2"/>
    <w:rsid w:val="0A6F3012"/>
    <w:rsid w:val="0A81FF45"/>
    <w:rsid w:val="0AC13C84"/>
    <w:rsid w:val="0ACCAFEA"/>
    <w:rsid w:val="0AD1C14D"/>
    <w:rsid w:val="0AE09AFB"/>
    <w:rsid w:val="0AE9287F"/>
    <w:rsid w:val="0AEF65DA"/>
    <w:rsid w:val="0AFB2CFD"/>
    <w:rsid w:val="0B16FD60"/>
    <w:rsid w:val="0B1AFA8C"/>
    <w:rsid w:val="0B1BEAF6"/>
    <w:rsid w:val="0B1E1273"/>
    <w:rsid w:val="0B1FE281"/>
    <w:rsid w:val="0B28F0AD"/>
    <w:rsid w:val="0B2F7529"/>
    <w:rsid w:val="0B3036CC"/>
    <w:rsid w:val="0B344642"/>
    <w:rsid w:val="0B35A570"/>
    <w:rsid w:val="0B4DFB9F"/>
    <w:rsid w:val="0B53E612"/>
    <w:rsid w:val="0B5F142D"/>
    <w:rsid w:val="0B68CDDB"/>
    <w:rsid w:val="0B6C34B2"/>
    <w:rsid w:val="0B85FB56"/>
    <w:rsid w:val="0B98BA60"/>
    <w:rsid w:val="0B9AEE09"/>
    <w:rsid w:val="0BA2DA58"/>
    <w:rsid w:val="0BA7FCD4"/>
    <w:rsid w:val="0BA98117"/>
    <w:rsid w:val="0BDDD969"/>
    <w:rsid w:val="0BEEE57E"/>
    <w:rsid w:val="0BF21010"/>
    <w:rsid w:val="0BFBD993"/>
    <w:rsid w:val="0C0EB18F"/>
    <w:rsid w:val="0C2B686A"/>
    <w:rsid w:val="0C3B60BE"/>
    <w:rsid w:val="0C480282"/>
    <w:rsid w:val="0C523FF0"/>
    <w:rsid w:val="0C7133B1"/>
    <w:rsid w:val="0C7CEDF7"/>
    <w:rsid w:val="0C7F3526"/>
    <w:rsid w:val="0C98B235"/>
    <w:rsid w:val="0C9A0D2B"/>
    <w:rsid w:val="0CA58461"/>
    <w:rsid w:val="0CAB7EA5"/>
    <w:rsid w:val="0CB39CE9"/>
    <w:rsid w:val="0CC99984"/>
    <w:rsid w:val="0CD295D4"/>
    <w:rsid w:val="0CD83DEA"/>
    <w:rsid w:val="0CEB67C5"/>
    <w:rsid w:val="0CEF9F75"/>
    <w:rsid w:val="0CF913F0"/>
    <w:rsid w:val="0D068051"/>
    <w:rsid w:val="0D0CAE3A"/>
    <w:rsid w:val="0D1509CE"/>
    <w:rsid w:val="0D176A45"/>
    <w:rsid w:val="0D24BFA4"/>
    <w:rsid w:val="0D277429"/>
    <w:rsid w:val="0D3407E7"/>
    <w:rsid w:val="0D3619AE"/>
    <w:rsid w:val="0D3973C8"/>
    <w:rsid w:val="0D4006FB"/>
    <w:rsid w:val="0D41A351"/>
    <w:rsid w:val="0D41AEFE"/>
    <w:rsid w:val="0D5E89B6"/>
    <w:rsid w:val="0D728098"/>
    <w:rsid w:val="0D7350EC"/>
    <w:rsid w:val="0D744504"/>
    <w:rsid w:val="0D8A9599"/>
    <w:rsid w:val="0D8BAFB3"/>
    <w:rsid w:val="0DA67B53"/>
    <w:rsid w:val="0DA9B5D9"/>
    <w:rsid w:val="0DCC6E39"/>
    <w:rsid w:val="0DD513C1"/>
    <w:rsid w:val="0DDC34B6"/>
    <w:rsid w:val="0DEBC739"/>
    <w:rsid w:val="0E117297"/>
    <w:rsid w:val="0E2FFCCC"/>
    <w:rsid w:val="0E3A2508"/>
    <w:rsid w:val="0E41C114"/>
    <w:rsid w:val="0E4531B3"/>
    <w:rsid w:val="0E512652"/>
    <w:rsid w:val="0E512819"/>
    <w:rsid w:val="0E524C29"/>
    <w:rsid w:val="0E6BA098"/>
    <w:rsid w:val="0E6CE642"/>
    <w:rsid w:val="0E6EB913"/>
    <w:rsid w:val="0E6FB0E1"/>
    <w:rsid w:val="0E70F8D5"/>
    <w:rsid w:val="0E740FC3"/>
    <w:rsid w:val="0E801A44"/>
    <w:rsid w:val="0E9297DA"/>
    <w:rsid w:val="0EDBA657"/>
    <w:rsid w:val="0EDC6A68"/>
    <w:rsid w:val="0EDEA876"/>
    <w:rsid w:val="0EDEB454"/>
    <w:rsid w:val="0EF2C470"/>
    <w:rsid w:val="0EF7134D"/>
    <w:rsid w:val="0EFE41A8"/>
    <w:rsid w:val="0F010C76"/>
    <w:rsid w:val="0F08D4AD"/>
    <w:rsid w:val="0F2F8ECC"/>
    <w:rsid w:val="0F3B805F"/>
    <w:rsid w:val="0F5D9BD3"/>
    <w:rsid w:val="0F6D1087"/>
    <w:rsid w:val="0F70E5FF"/>
    <w:rsid w:val="0F80A068"/>
    <w:rsid w:val="0F819B0C"/>
    <w:rsid w:val="0F86F703"/>
    <w:rsid w:val="0F87FA21"/>
    <w:rsid w:val="0F8B73E3"/>
    <w:rsid w:val="0FAB22A8"/>
    <w:rsid w:val="0FB48EB9"/>
    <w:rsid w:val="0FEBF715"/>
    <w:rsid w:val="1016088C"/>
    <w:rsid w:val="1022F95A"/>
    <w:rsid w:val="102587D2"/>
    <w:rsid w:val="1044C1CD"/>
    <w:rsid w:val="10518D75"/>
    <w:rsid w:val="1053DB3D"/>
    <w:rsid w:val="1057AFEA"/>
    <w:rsid w:val="107A78CE"/>
    <w:rsid w:val="10879803"/>
    <w:rsid w:val="1089D3EA"/>
    <w:rsid w:val="10902D90"/>
    <w:rsid w:val="109C1C7F"/>
    <w:rsid w:val="109EADE0"/>
    <w:rsid w:val="10B3441C"/>
    <w:rsid w:val="10D93801"/>
    <w:rsid w:val="10DB31CD"/>
    <w:rsid w:val="10EA77EC"/>
    <w:rsid w:val="10ECD043"/>
    <w:rsid w:val="10F8EED9"/>
    <w:rsid w:val="10FB6BD0"/>
    <w:rsid w:val="10FF2F3A"/>
    <w:rsid w:val="1101D343"/>
    <w:rsid w:val="1121682B"/>
    <w:rsid w:val="1133C7AC"/>
    <w:rsid w:val="1135E67C"/>
    <w:rsid w:val="11655F6E"/>
    <w:rsid w:val="1167F5CB"/>
    <w:rsid w:val="117C5ACE"/>
    <w:rsid w:val="117FAECA"/>
    <w:rsid w:val="117FE05F"/>
    <w:rsid w:val="1185A205"/>
    <w:rsid w:val="118B3946"/>
    <w:rsid w:val="119879D3"/>
    <w:rsid w:val="11A90624"/>
    <w:rsid w:val="11C5E310"/>
    <w:rsid w:val="11C778FC"/>
    <w:rsid w:val="11CDD582"/>
    <w:rsid w:val="11CDF2D6"/>
    <w:rsid w:val="11D16F0D"/>
    <w:rsid w:val="11D5803E"/>
    <w:rsid w:val="11EC44F0"/>
    <w:rsid w:val="11F0F34A"/>
    <w:rsid w:val="11F1CC68"/>
    <w:rsid w:val="11FD1098"/>
    <w:rsid w:val="120460B5"/>
    <w:rsid w:val="1215E99C"/>
    <w:rsid w:val="121CC689"/>
    <w:rsid w:val="12256B4E"/>
    <w:rsid w:val="1228C908"/>
    <w:rsid w:val="1242A7BA"/>
    <w:rsid w:val="124F4113"/>
    <w:rsid w:val="12513AC2"/>
    <w:rsid w:val="1271BBED"/>
    <w:rsid w:val="12818447"/>
    <w:rsid w:val="1291CE6E"/>
    <w:rsid w:val="12B6E8ED"/>
    <w:rsid w:val="12B81EE3"/>
    <w:rsid w:val="12B90107"/>
    <w:rsid w:val="12BB6CAE"/>
    <w:rsid w:val="12CFD42C"/>
    <w:rsid w:val="12D2FCBF"/>
    <w:rsid w:val="12E0A4E3"/>
    <w:rsid w:val="12E63E50"/>
    <w:rsid w:val="12E9B8F8"/>
    <w:rsid w:val="12F60D9F"/>
    <w:rsid w:val="12FC3B7A"/>
    <w:rsid w:val="12FDB356"/>
    <w:rsid w:val="1302EA37"/>
    <w:rsid w:val="13045595"/>
    <w:rsid w:val="1304EE3D"/>
    <w:rsid w:val="130AFB68"/>
    <w:rsid w:val="130D3DF2"/>
    <w:rsid w:val="131227CB"/>
    <w:rsid w:val="1315DC8A"/>
    <w:rsid w:val="132DA3DB"/>
    <w:rsid w:val="132F6A4F"/>
    <w:rsid w:val="132FDE31"/>
    <w:rsid w:val="133BD71C"/>
    <w:rsid w:val="1340782D"/>
    <w:rsid w:val="1344808B"/>
    <w:rsid w:val="13469907"/>
    <w:rsid w:val="1367B9B3"/>
    <w:rsid w:val="13708C3C"/>
    <w:rsid w:val="13726242"/>
    <w:rsid w:val="1379A588"/>
    <w:rsid w:val="139187C0"/>
    <w:rsid w:val="1395F41B"/>
    <w:rsid w:val="1398E86D"/>
    <w:rsid w:val="139E82C9"/>
    <w:rsid w:val="13A27BC7"/>
    <w:rsid w:val="13B59597"/>
    <w:rsid w:val="13B6E018"/>
    <w:rsid w:val="13C24FA2"/>
    <w:rsid w:val="13E1E889"/>
    <w:rsid w:val="141CAC81"/>
    <w:rsid w:val="14350DF7"/>
    <w:rsid w:val="143A1E46"/>
    <w:rsid w:val="143A3B3B"/>
    <w:rsid w:val="1446E4E2"/>
    <w:rsid w:val="145BF70A"/>
    <w:rsid w:val="1468821E"/>
    <w:rsid w:val="1468CD20"/>
    <w:rsid w:val="14710720"/>
    <w:rsid w:val="1471D87D"/>
    <w:rsid w:val="1476DD33"/>
    <w:rsid w:val="147CE4BC"/>
    <w:rsid w:val="148A2751"/>
    <w:rsid w:val="14989CD9"/>
    <w:rsid w:val="14A201BD"/>
    <w:rsid w:val="14B3EECF"/>
    <w:rsid w:val="14BC4EA7"/>
    <w:rsid w:val="14BC8DA9"/>
    <w:rsid w:val="14C3E04F"/>
    <w:rsid w:val="14C56922"/>
    <w:rsid w:val="14D2F0F4"/>
    <w:rsid w:val="14D436EB"/>
    <w:rsid w:val="14DD4B07"/>
    <w:rsid w:val="14E0F494"/>
    <w:rsid w:val="14E80C8C"/>
    <w:rsid w:val="14F31683"/>
    <w:rsid w:val="14F96B8C"/>
    <w:rsid w:val="150ECA23"/>
    <w:rsid w:val="1520BBB5"/>
    <w:rsid w:val="152A6D84"/>
    <w:rsid w:val="153406B9"/>
    <w:rsid w:val="153472FD"/>
    <w:rsid w:val="1540F86F"/>
    <w:rsid w:val="15499080"/>
    <w:rsid w:val="1551DC38"/>
    <w:rsid w:val="1551EC82"/>
    <w:rsid w:val="15541B21"/>
    <w:rsid w:val="15634BC4"/>
    <w:rsid w:val="15636656"/>
    <w:rsid w:val="157167A8"/>
    <w:rsid w:val="158B64A8"/>
    <w:rsid w:val="15A78658"/>
    <w:rsid w:val="15AE5B6E"/>
    <w:rsid w:val="15B489D6"/>
    <w:rsid w:val="15BADE64"/>
    <w:rsid w:val="15CA40B7"/>
    <w:rsid w:val="15D3D261"/>
    <w:rsid w:val="15DE3748"/>
    <w:rsid w:val="15E33FA2"/>
    <w:rsid w:val="15E70CD2"/>
    <w:rsid w:val="1610F50B"/>
    <w:rsid w:val="1619D7A1"/>
    <w:rsid w:val="162012D8"/>
    <w:rsid w:val="163ACD61"/>
    <w:rsid w:val="164150F5"/>
    <w:rsid w:val="16423E2F"/>
    <w:rsid w:val="1646D6BE"/>
    <w:rsid w:val="164A7BA2"/>
    <w:rsid w:val="1665449D"/>
    <w:rsid w:val="167DD6B8"/>
    <w:rsid w:val="1683A539"/>
    <w:rsid w:val="16848790"/>
    <w:rsid w:val="16B4DBB5"/>
    <w:rsid w:val="16BC5117"/>
    <w:rsid w:val="16C3C4B6"/>
    <w:rsid w:val="16D28B85"/>
    <w:rsid w:val="16E2BA8B"/>
    <w:rsid w:val="16E91233"/>
    <w:rsid w:val="16EE4210"/>
    <w:rsid w:val="170D421E"/>
    <w:rsid w:val="170DA879"/>
    <w:rsid w:val="171D4F7A"/>
    <w:rsid w:val="172EF53D"/>
    <w:rsid w:val="172F9DD4"/>
    <w:rsid w:val="17388A20"/>
    <w:rsid w:val="17434211"/>
    <w:rsid w:val="17452D10"/>
    <w:rsid w:val="1745DB23"/>
    <w:rsid w:val="177154BE"/>
    <w:rsid w:val="1776DA52"/>
    <w:rsid w:val="177AAD22"/>
    <w:rsid w:val="177F9A10"/>
    <w:rsid w:val="17C1AE57"/>
    <w:rsid w:val="17EDAE5B"/>
    <w:rsid w:val="17FBBC0C"/>
    <w:rsid w:val="180734F0"/>
    <w:rsid w:val="180A25EF"/>
    <w:rsid w:val="181BE030"/>
    <w:rsid w:val="182E7E17"/>
    <w:rsid w:val="184273D7"/>
    <w:rsid w:val="184962DE"/>
    <w:rsid w:val="184D9655"/>
    <w:rsid w:val="184DD62E"/>
    <w:rsid w:val="185BBA6B"/>
    <w:rsid w:val="186FD0CF"/>
    <w:rsid w:val="1872B91E"/>
    <w:rsid w:val="187C66C9"/>
    <w:rsid w:val="187D1E9A"/>
    <w:rsid w:val="187F66B9"/>
    <w:rsid w:val="1880AF36"/>
    <w:rsid w:val="188872A5"/>
    <w:rsid w:val="18B94B12"/>
    <w:rsid w:val="18D2E461"/>
    <w:rsid w:val="18D8BE76"/>
    <w:rsid w:val="18DB3DCF"/>
    <w:rsid w:val="18DE1198"/>
    <w:rsid w:val="18E9E392"/>
    <w:rsid w:val="18F0AB11"/>
    <w:rsid w:val="18F90288"/>
    <w:rsid w:val="19048619"/>
    <w:rsid w:val="190BB17C"/>
    <w:rsid w:val="1910177A"/>
    <w:rsid w:val="1914FFFC"/>
    <w:rsid w:val="19279BC4"/>
    <w:rsid w:val="1932DE74"/>
    <w:rsid w:val="19442AFD"/>
    <w:rsid w:val="19468DAE"/>
    <w:rsid w:val="194E96FA"/>
    <w:rsid w:val="195318A5"/>
    <w:rsid w:val="1958827E"/>
    <w:rsid w:val="195E29EA"/>
    <w:rsid w:val="195E765B"/>
    <w:rsid w:val="19800642"/>
    <w:rsid w:val="19883BCE"/>
    <w:rsid w:val="198D27A8"/>
    <w:rsid w:val="199A4FF0"/>
    <w:rsid w:val="199F98D9"/>
    <w:rsid w:val="19B8BB41"/>
    <w:rsid w:val="19DC3E39"/>
    <w:rsid w:val="19F2C3F3"/>
    <w:rsid w:val="19F4F132"/>
    <w:rsid w:val="1A1523CC"/>
    <w:rsid w:val="1A1C743C"/>
    <w:rsid w:val="1A1D5560"/>
    <w:rsid w:val="1A1DC931"/>
    <w:rsid w:val="1A1ED057"/>
    <w:rsid w:val="1A295481"/>
    <w:rsid w:val="1A2A1472"/>
    <w:rsid w:val="1A2DD540"/>
    <w:rsid w:val="1A452BE5"/>
    <w:rsid w:val="1A4CA662"/>
    <w:rsid w:val="1A513C66"/>
    <w:rsid w:val="1A5E5560"/>
    <w:rsid w:val="1A6BDBC1"/>
    <w:rsid w:val="1A7AD525"/>
    <w:rsid w:val="1A7C82B3"/>
    <w:rsid w:val="1A8DF5D0"/>
    <w:rsid w:val="1AAC9369"/>
    <w:rsid w:val="1AB80945"/>
    <w:rsid w:val="1AC8C2FC"/>
    <w:rsid w:val="1AD813E0"/>
    <w:rsid w:val="1AE06032"/>
    <w:rsid w:val="1AE9B597"/>
    <w:rsid w:val="1AFCCB9A"/>
    <w:rsid w:val="1B0DFC1C"/>
    <w:rsid w:val="1B0E2247"/>
    <w:rsid w:val="1B3B5BBC"/>
    <w:rsid w:val="1B6F71A4"/>
    <w:rsid w:val="1B7C7FDA"/>
    <w:rsid w:val="1B7F8C93"/>
    <w:rsid w:val="1B9CB855"/>
    <w:rsid w:val="1BAA41B0"/>
    <w:rsid w:val="1BAC2F40"/>
    <w:rsid w:val="1BB2F8BB"/>
    <w:rsid w:val="1BB40A2F"/>
    <w:rsid w:val="1BB543A3"/>
    <w:rsid w:val="1BB550C7"/>
    <w:rsid w:val="1BB97E9E"/>
    <w:rsid w:val="1BB9E67C"/>
    <w:rsid w:val="1BCC95D2"/>
    <w:rsid w:val="1BD54A4A"/>
    <w:rsid w:val="1BD7969A"/>
    <w:rsid w:val="1BD7ADE6"/>
    <w:rsid w:val="1BE8B0B4"/>
    <w:rsid w:val="1BF83DF2"/>
    <w:rsid w:val="1C04313B"/>
    <w:rsid w:val="1C0CB926"/>
    <w:rsid w:val="1C11D7A2"/>
    <w:rsid w:val="1C192B13"/>
    <w:rsid w:val="1C19382A"/>
    <w:rsid w:val="1C1AA8CA"/>
    <w:rsid w:val="1C30A2BE"/>
    <w:rsid w:val="1C41A042"/>
    <w:rsid w:val="1C7926ED"/>
    <w:rsid w:val="1CA34BAF"/>
    <w:rsid w:val="1CA3616B"/>
    <w:rsid w:val="1CB9A2C6"/>
    <w:rsid w:val="1CC0FF1C"/>
    <w:rsid w:val="1CC70616"/>
    <w:rsid w:val="1CCBC52F"/>
    <w:rsid w:val="1CEC2B0F"/>
    <w:rsid w:val="1CEC73C8"/>
    <w:rsid w:val="1CF05B23"/>
    <w:rsid w:val="1D1EBEBB"/>
    <w:rsid w:val="1D394523"/>
    <w:rsid w:val="1D45F9C0"/>
    <w:rsid w:val="1D54B0BE"/>
    <w:rsid w:val="1D572A17"/>
    <w:rsid w:val="1D6D107B"/>
    <w:rsid w:val="1D75B837"/>
    <w:rsid w:val="1D84F360"/>
    <w:rsid w:val="1D88FF24"/>
    <w:rsid w:val="1DBF1FD0"/>
    <w:rsid w:val="1DC4F40A"/>
    <w:rsid w:val="1DC6C947"/>
    <w:rsid w:val="1DC99BD8"/>
    <w:rsid w:val="1DDBA79E"/>
    <w:rsid w:val="1DE3832F"/>
    <w:rsid w:val="1DE756C1"/>
    <w:rsid w:val="1DEA4935"/>
    <w:rsid w:val="1DFF6003"/>
    <w:rsid w:val="1E0E52F2"/>
    <w:rsid w:val="1E1AE3D3"/>
    <w:rsid w:val="1E1F8FE8"/>
    <w:rsid w:val="1E2209CB"/>
    <w:rsid w:val="1E30D716"/>
    <w:rsid w:val="1E3D9414"/>
    <w:rsid w:val="1E3DD0E8"/>
    <w:rsid w:val="1E477DC5"/>
    <w:rsid w:val="1E4B95B5"/>
    <w:rsid w:val="1E506288"/>
    <w:rsid w:val="1E554CF0"/>
    <w:rsid w:val="1E6692C3"/>
    <w:rsid w:val="1E752652"/>
    <w:rsid w:val="1E8C0EA2"/>
    <w:rsid w:val="1EAFC969"/>
    <w:rsid w:val="1EBC8D03"/>
    <w:rsid w:val="1EC431D5"/>
    <w:rsid w:val="1ED1F1A3"/>
    <w:rsid w:val="1ED309E7"/>
    <w:rsid w:val="1EE24E79"/>
    <w:rsid w:val="1EE62EA7"/>
    <w:rsid w:val="1EF2E92C"/>
    <w:rsid w:val="1F03DC8B"/>
    <w:rsid w:val="1F1018F6"/>
    <w:rsid w:val="1F19CA97"/>
    <w:rsid w:val="1F22A515"/>
    <w:rsid w:val="1F2B0550"/>
    <w:rsid w:val="1F36FAD4"/>
    <w:rsid w:val="1F3BFC12"/>
    <w:rsid w:val="1F3E2BBC"/>
    <w:rsid w:val="1F413E1C"/>
    <w:rsid w:val="1F44ED89"/>
    <w:rsid w:val="1F469F87"/>
    <w:rsid w:val="1F5AD520"/>
    <w:rsid w:val="1F6A98CD"/>
    <w:rsid w:val="1F85A671"/>
    <w:rsid w:val="1F8B3B78"/>
    <w:rsid w:val="1F8BF1C8"/>
    <w:rsid w:val="1F9EE8EB"/>
    <w:rsid w:val="1FBACB68"/>
    <w:rsid w:val="1FC8C9DB"/>
    <w:rsid w:val="1FD3B0AB"/>
    <w:rsid w:val="1FD6AEDE"/>
    <w:rsid w:val="1FE16D3F"/>
    <w:rsid w:val="1FEAC623"/>
    <w:rsid w:val="1FEC8E52"/>
    <w:rsid w:val="202C6197"/>
    <w:rsid w:val="2043B122"/>
    <w:rsid w:val="2046FC95"/>
    <w:rsid w:val="205B6778"/>
    <w:rsid w:val="2067F05E"/>
    <w:rsid w:val="207003D1"/>
    <w:rsid w:val="2075ADEC"/>
    <w:rsid w:val="20A3B83C"/>
    <w:rsid w:val="20A670E4"/>
    <w:rsid w:val="20AA29A6"/>
    <w:rsid w:val="20B09FE6"/>
    <w:rsid w:val="20C31C69"/>
    <w:rsid w:val="20CA93A7"/>
    <w:rsid w:val="20D1382F"/>
    <w:rsid w:val="20D80687"/>
    <w:rsid w:val="20E0DA1C"/>
    <w:rsid w:val="20E56C5A"/>
    <w:rsid w:val="20E80316"/>
    <w:rsid w:val="20F523CF"/>
    <w:rsid w:val="20F9D4F3"/>
    <w:rsid w:val="20FA07DC"/>
    <w:rsid w:val="20FCCAD0"/>
    <w:rsid w:val="2110E319"/>
    <w:rsid w:val="211F4696"/>
    <w:rsid w:val="213CC897"/>
    <w:rsid w:val="213E246B"/>
    <w:rsid w:val="213EFF39"/>
    <w:rsid w:val="2142EB61"/>
    <w:rsid w:val="21487637"/>
    <w:rsid w:val="215EF15E"/>
    <w:rsid w:val="21755BAD"/>
    <w:rsid w:val="217D8DC4"/>
    <w:rsid w:val="21880B19"/>
    <w:rsid w:val="218E4066"/>
    <w:rsid w:val="2190FDF0"/>
    <w:rsid w:val="21955869"/>
    <w:rsid w:val="219D3A30"/>
    <w:rsid w:val="219E7776"/>
    <w:rsid w:val="219F4E98"/>
    <w:rsid w:val="21A44DE6"/>
    <w:rsid w:val="21B40077"/>
    <w:rsid w:val="21C14C24"/>
    <w:rsid w:val="21C4C6FB"/>
    <w:rsid w:val="21C6BE55"/>
    <w:rsid w:val="21E0E755"/>
    <w:rsid w:val="21E9A0E8"/>
    <w:rsid w:val="21F00FA0"/>
    <w:rsid w:val="21F46A66"/>
    <w:rsid w:val="21F6FB37"/>
    <w:rsid w:val="21F86AC3"/>
    <w:rsid w:val="2203B51C"/>
    <w:rsid w:val="2206775D"/>
    <w:rsid w:val="220FBEF8"/>
    <w:rsid w:val="2228DEE7"/>
    <w:rsid w:val="222D24AE"/>
    <w:rsid w:val="222FE14B"/>
    <w:rsid w:val="223077B2"/>
    <w:rsid w:val="22403560"/>
    <w:rsid w:val="22411D7A"/>
    <w:rsid w:val="224325EE"/>
    <w:rsid w:val="22537B6D"/>
    <w:rsid w:val="2256E329"/>
    <w:rsid w:val="22621AD4"/>
    <w:rsid w:val="22655587"/>
    <w:rsid w:val="226AC0F1"/>
    <w:rsid w:val="22733EA8"/>
    <w:rsid w:val="227B857E"/>
    <w:rsid w:val="2291FF2C"/>
    <w:rsid w:val="22AD544D"/>
    <w:rsid w:val="22B32528"/>
    <w:rsid w:val="22C3F4E7"/>
    <w:rsid w:val="22E09190"/>
    <w:rsid w:val="22E70FFB"/>
    <w:rsid w:val="22E79A51"/>
    <w:rsid w:val="23041E9A"/>
    <w:rsid w:val="2307FA4F"/>
    <w:rsid w:val="23240514"/>
    <w:rsid w:val="2326F78B"/>
    <w:rsid w:val="23374171"/>
    <w:rsid w:val="235D1C85"/>
    <w:rsid w:val="2362A971"/>
    <w:rsid w:val="2369F822"/>
    <w:rsid w:val="236E2BC1"/>
    <w:rsid w:val="2374B780"/>
    <w:rsid w:val="237B4EA3"/>
    <w:rsid w:val="23BB0BAF"/>
    <w:rsid w:val="23C29F64"/>
    <w:rsid w:val="23C5BD3C"/>
    <w:rsid w:val="23C945E1"/>
    <w:rsid w:val="23F27AA4"/>
    <w:rsid w:val="23F36143"/>
    <w:rsid w:val="23F9986B"/>
    <w:rsid w:val="24112066"/>
    <w:rsid w:val="2413A4D2"/>
    <w:rsid w:val="24478B9A"/>
    <w:rsid w:val="244A3FB7"/>
    <w:rsid w:val="24587F2D"/>
    <w:rsid w:val="2458C04F"/>
    <w:rsid w:val="245FA8B3"/>
    <w:rsid w:val="2464739D"/>
    <w:rsid w:val="247D22C4"/>
    <w:rsid w:val="24A2D7F0"/>
    <w:rsid w:val="24ACFC6F"/>
    <w:rsid w:val="24B9EAEF"/>
    <w:rsid w:val="24BB42D0"/>
    <w:rsid w:val="24BB906C"/>
    <w:rsid w:val="24BD1A56"/>
    <w:rsid w:val="24BE3746"/>
    <w:rsid w:val="24D4DAF2"/>
    <w:rsid w:val="24E7858C"/>
    <w:rsid w:val="24EAB24B"/>
    <w:rsid w:val="24F533F1"/>
    <w:rsid w:val="24F75294"/>
    <w:rsid w:val="251A21ED"/>
    <w:rsid w:val="251BBE1F"/>
    <w:rsid w:val="2530CF7C"/>
    <w:rsid w:val="2531F862"/>
    <w:rsid w:val="253221DF"/>
    <w:rsid w:val="25428CDF"/>
    <w:rsid w:val="25500785"/>
    <w:rsid w:val="2560BF14"/>
    <w:rsid w:val="256DF7C6"/>
    <w:rsid w:val="2596C605"/>
    <w:rsid w:val="25989C44"/>
    <w:rsid w:val="259BAD61"/>
    <w:rsid w:val="259BC4BD"/>
    <w:rsid w:val="25A0510C"/>
    <w:rsid w:val="25A29043"/>
    <w:rsid w:val="25B7CD3A"/>
    <w:rsid w:val="25BA7815"/>
    <w:rsid w:val="25BD4483"/>
    <w:rsid w:val="25C1CDB6"/>
    <w:rsid w:val="25C65D81"/>
    <w:rsid w:val="25C6D521"/>
    <w:rsid w:val="25CCD14F"/>
    <w:rsid w:val="25D283B9"/>
    <w:rsid w:val="25DF9A38"/>
    <w:rsid w:val="25E59224"/>
    <w:rsid w:val="260EA540"/>
    <w:rsid w:val="2610C2C2"/>
    <w:rsid w:val="2618E153"/>
    <w:rsid w:val="26192A1A"/>
    <w:rsid w:val="261DB764"/>
    <w:rsid w:val="261FF846"/>
    <w:rsid w:val="2620A764"/>
    <w:rsid w:val="26214D5E"/>
    <w:rsid w:val="2626ECE2"/>
    <w:rsid w:val="26395E2F"/>
    <w:rsid w:val="2648CCD0"/>
    <w:rsid w:val="264C8157"/>
    <w:rsid w:val="264E5F23"/>
    <w:rsid w:val="265B46AD"/>
    <w:rsid w:val="265DD491"/>
    <w:rsid w:val="2665A122"/>
    <w:rsid w:val="2676F82E"/>
    <w:rsid w:val="2678CDF3"/>
    <w:rsid w:val="2682EA14"/>
    <w:rsid w:val="2685D379"/>
    <w:rsid w:val="26944AB2"/>
    <w:rsid w:val="26A32DD5"/>
    <w:rsid w:val="26B15A67"/>
    <w:rsid w:val="26B2B977"/>
    <w:rsid w:val="26C5D24C"/>
    <w:rsid w:val="26D1C540"/>
    <w:rsid w:val="26D3D66E"/>
    <w:rsid w:val="26E78B26"/>
    <w:rsid w:val="26F56BBA"/>
    <w:rsid w:val="26F6FEE5"/>
    <w:rsid w:val="26F92E08"/>
    <w:rsid w:val="27169711"/>
    <w:rsid w:val="2719A2BD"/>
    <w:rsid w:val="2725DD69"/>
    <w:rsid w:val="2727AC28"/>
    <w:rsid w:val="272ED2DB"/>
    <w:rsid w:val="273A743A"/>
    <w:rsid w:val="273DCDF6"/>
    <w:rsid w:val="274971AB"/>
    <w:rsid w:val="275459A0"/>
    <w:rsid w:val="2754D614"/>
    <w:rsid w:val="27553913"/>
    <w:rsid w:val="2764C0C8"/>
    <w:rsid w:val="277405D3"/>
    <w:rsid w:val="27790DA7"/>
    <w:rsid w:val="277DD311"/>
    <w:rsid w:val="27867D5C"/>
    <w:rsid w:val="278E2A7A"/>
    <w:rsid w:val="279433F4"/>
    <w:rsid w:val="27995BC7"/>
    <w:rsid w:val="279BEA8B"/>
    <w:rsid w:val="279F65BA"/>
    <w:rsid w:val="27A7A72F"/>
    <w:rsid w:val="27A8D168"/>
    <w:rsid w:val="27B10B70"/>
    <w:rsid w:val="27B2F574"/>
    <w:rsid w:val="27DBAF42"/>
    <w:rsid w:val="27DCC8E9"/>
    <w:rsid w:val="27E0DF3B"/>
    <w:rsid w:val="27E49D31"/>
    <w:rsid w:val="27E93A8B"/>
    <w:rsid w:val="27EDF098"/>
    <w:rsid w:val="280EF50D"/>
    <w:rsid w:val="281ED502"/>
    <w:rsid w:val="2820D86D"/>
    <w:rsid w:val="282AEA8F"/>
    <w:rsid w:val="282F2511"/>
    <w:rsid w:val="283DA192"/>
    <w:rsid w:val="286541EC"/>
    <w:rsid w:val="28699210"/>
    <w:rsid w:val="286FEF67"/>
    <w:rsid w:val="2876B36B"/>
    <w:rsid w:val="288EB589"/>
    <w:rsid w:val="28A70720"/>
    <w:rsid w:val="28B14AED"/>
    <w:rsid w:val="28B321E9"/>
    <w:rsid w:val="28BB50C1"/>
    <w:rsid w:val="28BBD89F"/>
    <w:rsid w:val="28D261BC"/>
    <w:rsid w:val="28D5E607"/>
    <w:rsid w:val="28DB430B"/>
    <w:rsid w:val="28DE3B1F"/>
    <w:rsid w:val="28E182C7"/>
    <w:rsid w:val="28E91633"/>
    <w:rsid w:val="28ED353E"/>
    <w:rsid w:val="28F92CD1"/>
    <w:rsid w:val="28F9FDFE"/>
    <w:rsid w:val="28FBE793"/>
    <w:rsid w:val="290481B5"/>
    <w:rsid w:val="2912DD89"/>
    <w:rsid w:val="292428FE"/>
    <w:rsid w:val="29302421"/>
    <w:rsid w:val="29461850"/>
    <w:rsid w:val="294849A7"/>
    <w:rsid w:val="294C593D"/>
    <w:rsid w:val="2955229B"/>
    <w:rsid w:val="29681580"/>
    <w:rsid w:val="296D2747"/>
    <w:rsid w:val="2970534F"/>
    <w:rsid w:val="2974AA42"/>
    <w:rsid w:val="29879EEC"/>
    <w:rsid w:val="2991EC34"/>
    <w:rsid w:val="29A84C15"/>
    <w:rsid w:val="29B3379A"/>
    <w:rsid w:val="29B8BC1A"/>
    <w:rsid w:val="29D8C9E7"/>
    <w:rsid w:val="29EC0C3B"/>
    <w:rsid w:val="29FDABB7"/>
    <w:rsid w:val="2A0F4C12"/>
    <w:rsid w:val="2A1CF864"/>
    <w:rsid w:val="2A2DE7D6"/>
    <w:rsid w:val="2A36487A"/>
    <w:rsid w:val="2A36502F"/>
    <w:rsid w:val="2A38F19E"/>
    <w:rsid w:val="2A462AC7"/>
    <w:rsid w:val="2A4C5630"/>
    <w:rsid w:val="2A53C919"/>
    <w:rsid w:val="2A55FF85"/>
    <w:rsid w:val="2A570357"/>
    <w:rsid w:val="2A69D241"/>
    <w:rsid w:val="2A76D135"/>
    <w:rsid w:val="2A774ACD"/>
    <w:rsid w:val="2A814C62"/>
    <w:rsid w:val="2A837B61"/>
    <w:rsid w:val="2A844D1D"/>
    <w:rsid w:val="2A8AD431"/>
    <w:rsid w:val="2A8ADC81"/>
    <w:rsid w:val="2A8B2234"/>
    <w:rsid w:val="2AA0C6E9"/>
    <w:rsid w:val="2AA65E46"/>
    <w:rsid w:val="2AAB6489"/>
    <w:rsid w:val="2AB388F2"/>
    <w:rsid w:val="2AF05A05"/>
    <w:rsid w:val="2B101E86"/>
    <w:rsid w:val="2B1523D6"/>
    <w:rsid w:val="2B22C7E0"/>
    <w:rsid w:val="2B32C949"/>
    <w:rsid w:val="2B41239C"/>
    <w:rsid w:val="2B4F07FB"/>
    <w:rsid w:val="2B4F1D34"/>
    <w:rsid w:val="2B5ECB4C"/>
    <w:rsid w:val="2B7665A2"/>
    <w:rsid w:val="2B7BACA7"/>
    <w:rsid w:val="2B7D2618"/>
    <w:rsid w:val="2B7D9726"/>
    <w:rsid w:val="2B7FEF08"/>
    <w:rsid w:val="2B802CEA"/>
    <w:rsid w:val="2B943ED6"/>
    <w:rsid w:val="2BA1A123"/>
    <w:rsid w:val="2BB1B882"/>
    <w:rsid w:val="2BB2806B"/>
    <w:rsid w:val="2BBA9C32"/>
    <w:rsid w:val="2BBFDD99"/>
    <w:rsid w:val="2BC0DECC"/>
    <w:rsid w:val="2BC122BD"/>
    <w:rsid w:val="2BD1E33F"/>
    <w:rsid w:val="2BD2E61B"/>
    <w:rsid w:val="2BDE5E6E"/>
    <w:rsid w:val="2BF3BF0E"/>
    <w:rsid w:val="2BF95527"/>
    <w:rsid w:val="2C16D961"/>
    <w:rsid w:val="2C16EA67"/>
    <w:rsid w:val="2C175A13"/>
    <w:rsid w:val="2C1BB984"/>
    <w:rsid w:val="2C1BCB90"/>
    <w:rsid w:val="2C1D6837"/>
    <w:rsid w:val="2C1DA75B"/>
    <w:rsid w:val="2C245DF8"/>
    <w:rsid w:val="2C2B4C7B"/>
    <w:rsid w:val="2C314152"/>
    <w:rsid w:val="2C380E1E"/>
    <w:rsid w:val="2C506F9B"/>
    <w:rsid w:val="2C567F0D"/>
    <w:rsid w:val="2C5B1581"/>
    <w:rsid w:val="2C613CCF"/>
    <w:rsid w:val="2C70C585"/>
    <w:rsid w:val="2C79FDC5"/>
    <w:rsid w:val="2C82F7D0"/>
    <w:rsid w:val="2C9C347A"/>
    <w:rsid w:val="2CA3FF69"/>
    <w:rsid w:val="2CA7567E"/>
    <w:rsid w:val="2CA8FAAF"/>
    <w:rsid w:val="2CABB328"/>
    <w:rsid w:val="2CB1E32D"/>
    <w:rsid w:val="2CD4E6AF"/>
    <w:rsid w:val="2CDE571E"/>
    <w:rsid w:val="2CE812BF"/>
    <w:rsid w:val="2CF31EB3"/>
    <w:rsid w:val="2CFEE297"/>
    <w:rsid w:val="2D0EDC49"/>
    <w:rsid w:val="2D15C40F"/>
    <w:rsid w:val="2D18D9BC"/>
    <w:rsid w:val="2D1C9C7D"/>
    <w:rsid w:val="2D292750"/>
    <w:rsid w:val="2D2BAE80"/>
    <w:rsid w:val="2D379702"/>
    <w:rsid w:val="2D47BE1E"/>
    <w:rsid w:val="2D49FFCA"/>
    <w:rsid w:val="2D6B2659"/>
    <w:rsid w:val="2D74A2BD"/>
    <w:rsid w:val="2D7843B2"/>
    <w:rsid w:val="2D8DAE45"/>
    <w:rsid w:val="2DA27BF7"/>
    <w:rsid w:val="2DA6E7E3"/>
    <w:rsid w:val="2DC899B8"/>
    <w:rsid w:val="2DCD6ACD"/>
    <w:rsid w:val="2DE55970"/>
    <w:rsid w:val="2DED112A"/>
    <w:rsid w:val="2DED3342"/>
    <w:rsid w:val="2E031BF5"/>
    <w:rsid w:val="2E06CD39"/>
    <w:rsid w:val="2E0B1AD5"/>
    <w:rsid w:val="2E0B8501"/>
    <w:rsid w:val="2E190890"/>
    <w:rsid w:val="2E1CBC71"/>
    <w:rsid w:val="2E3059B2"/>
    <w:rsid w:val="2E36A207"/>
    <w:rsid w:val="2E42FCB0"/>
    <w:rsid w:val="2E49A9D7"/>
    <w:rsid w:val="2E49BA36"/>
    <w:rsid w:val="2E4BF12F"/>
    <w:rsid w:val="2E52210D"/>
    <w:rsid w:val="2E5606C9"/>
    <w:rsid w:val="2E68D5D9"/>
    <w:rsid w:val="2E6EC8C8"/>
    <w:rsid w:val="2E965614"/>
    <w:rsid w:val="2E9D1811"/>
    <w:rsid w:val="2EAFB69E"/>
    <w:rsid w:val="2EBDFC38"/>
    <w:rsid w:val="2EC9D2E0"/>
    <w:rsid w:val="2ED4B3B8"/>
    <w:rsid w:val="2F059691"/>
    <w:rsid w:val="2F0A2842"/>
    <w:rsid w:val="2F143428"/>
    <w:rsid w:val="2F1BE4AC"/>
    <w:rsid w:val="2F220088"/>
    <w:rsid w:val="2F28A63D"/>
    <w:rsid w:val="2F297EF0"/>
    <w:rsid w:val="2F3B299D"/>
    <w:rsid w:val="2F3DFF3F"/>
    <w:rsid w:val="2F60E30C"/>
    <w:rsid w:val="2F6876CD"/>
    <w:rsid w:val="2F7B0AD9"/>
    <w:rsid w:val="2F899D31"/>
    <w:rsid w:val="2F8ABF03"/>
    <w:rsid w:val="2F8B7549"/>
    <w:rsid w:val="2F912C63"/>
    <w:rsid w:val="2F9BEAB6"/>
    <w:rsid w:val="2F9D3A14"/>
    <w:rsid w:val="2FA75562"/>
    <w:rsid w:val="2FA940BF"/>
    <w:rsid w:val="2FBB740C"/>
    <w:rsid w:val="2FD5A7A8"/>
    <w:rsid w:val="2FD73148"/>
    <w:rsid w:val="2FEFAF16"/>
    <w:rsid w:val="2FFE32EE"/>
    <w:rsid w:val="3013E16B"/>
    <w:rsid w:val="302BC483"/>
    <w:rsid w:val="303327BC"/>
    <w:rsid w:val="3036FFF2"/>
    <w:rsid w:val="303DBAC1"/>
    <w:rsid w:val="303DDC62"/>
    <w:rsid w:val="3048EBD1"/>
    <w:rsid w:val="305036D5"/>
    <w:rsid w:val="305A28B0"/>
    <w:rsid w:val="305AE3B8"/>
    <w:rsid w:val="3067D524"/>
    <w:rsid w:val="3067D701"/>
    <w:rsid w:val="3098CF63"/>
    <w:rsid w:val="309913C2"/>
    <w:rsid w:val="309B53FD"/>
    <w:rsid w:val="30B58D3C"/>
    <w:rsid w:val="30C0F59C"/>
    <w:rsid w:val="30C55D7E"/>
    <w:rsid w:val="30C566DD"/>
    <w:rsid w:val="30D4CF74"/>
    <w:rsid w:val="30D74E5C"/>
    <w:rsid w:val="30DB4FDA"/>
    <w:rsid w:val="30E16CCD"/>
    <w:rsid w:val="30ED1E32"/>
    <w:rsid w:val="30F6C2EB"/>
    <w:rsid w:val="30FB27F0"/>
    <w:rsid w:val="30FE709C"/>
    <w:rsid w:val="310FAE3C"/>
    <w:rsid w:val="31153D78"/>
    <w:rsid w:val="312BC7B6"/>
    <w:rsid w:val="3139F3CA"/>
    <w:rsid w:val="3154FA12"/>
    <w:rsid w:val="31611DC5"/>
    <w:rsid w:val="316DFE09"/>
    <w:rsid w:val="317976B2"/>
    <w:rsid w:val="3181F05C"/>
    <w:rsid w:val="31831B6F"/>
    <w:rsid w:val="31895465"/>
    <w:rsid w:val="318EE4A1"/>
    <w:rsid w:val="318F2471"/>
    <w:rsid w:val="31A7F428"/>
    <w:rsid w:val="31C41D6D"/>
    <w:rsid w:val="31C68FD6"/>
    <w:rsid w:val="31C905C4"/>
    <w:rsid w:val="31CF901E"/>
    <w:rsid w:val="31D41EE0"/>
    <w:rsid w:val="31DD67C8"/>
    <w:rsid w:val="31DE1310"/>
    <w:rsid w:val="31E3BB71"/>
    <w:rsid w:val="31EA2E3C"/>
    <w:rsid w:val="31FDFA53"/>
    <w:rsid w:val="31FEB3EF"/>
    <w:rsid w:val="320D03C3"/>
    <w:rsid w:val="322C202A"/>
    <w:rsid w:val="326288B5"/>
    <w:rsid w:val="326F17E6"/>
    <w:rsid w:val="32767227"/>
    <w:rsid w:val="3277E472"/>
    <w:rsid w:val="329DF79A"/>
    <w:rsid w:val="32A8BB23"/>
    <w:rsid w:val="32AB10FC"/>
    <w:rsid w:val="32B46F6C"/>
    <w:rsid w:val="32C25477"/>
    <w:rsid w:val="32C2A252"/>
    <w:rsid w:val="32C8D0F0"/>
    <w:rsid w:val="32E1F20E"/>
    <w:rsid w:val="3309F762"/>
    <w:rsid w:val="3314CCC3"/>
    <w:rsid w:val="33250C8E"/>
    <w:rsid w:val="3331D931"/>
    <w:rsid w:val="337C85C2"/>
    <w:rsid w:val="337D3819"/>
    <w:rsid w:val="3397B2B1"/>
    <w:rsid w:val="33A1FBAC"/>
    <w:rsid w:val="33A6DE44"/>
    <w:rsid w:val="33A822EE"/>
    <w:rsid w:val="33BE42A9"/>
    <w:rsid w:val="33C27FCE"/>
    <w:rsid w:val="33D3577D"/>
    <w:rsid w:val="33DBD6BB"/>
    <w:rsid w:val="33DCA56D"/>
    <w:rsid w:val="33E6212F"/>
    <w:rsid w:val="33E7682B"/>
    <w:rsid w:val="33FCEFC9"/>
    <w:rsid w:val="34087D07"/>
    <w:rsid w:val="3409E612"/>
    <w:rsid w:val="34132545"/>
    <w:rsid w:val="341DEA7F"/>
    <w:rsid w:val="3426ABAC"/>
    <w:rsid w:val="3446E15D"/>
    <w:rsid w:val="3463B882"/>
    <w:rsid w:val="346C3E45"/>
    <w:rsid w:val="34947480"/>
    <w:rsid w:val="34C1E5B7"/>
    <w:rsid w:val="34C44F10"/>
    <w:rsid w:val="34D57B93"/>
    <w:rsid w:val="34D8E852"/>
    <w:rsid w:val="34E242E6"/>
    <w:rsid w:val="34F1CA28"/>
    <w:rsid w:val="34F50664"/>
    <w:rsid w:val="34FCC78A"/>
    <w:rsid w:val="3503990D"/>
    <w:rsid w:val="3509DB19"/>
    <w:rsid w:val="350C3358"/>
    <w:rsid w:val="35114D71"/>
    <w:rsid w:val="35146E78"/>
    <w:rsid w:val="352B76E4"/>
    <w:rsid w:val="352F08F6"/>
    <w:rsid w:val="3534CC90"/>
    <w:rsid w:val="3536E3CA"/>
    <w:rsid w:val="353A9401"/>
    <w:rsid w:val="35442C95"/>
    <w:rsid w:val="3550DDB7"/>
    <w:rsid w:val="355A39C8"/>
    <w:rsid w:val="355CBF66"/>
    <w:rsid w:val="356DB272"/>
    <w:rsid w:val="357DAAD6"/>
    <w:rsid w:val="357EFA13"/>
    <w:rsid w:val="35952142"/>
    <w:rsid w:val="3595CD49"/>
    <w:rsid w:val="35A31B1A"/>
    <w:rsid w:val="35AC0130"/>
    <w:rsid w:val="35B9F8F0"/>
    <w:rsid w:val="35BE2416"/>
    <w:rsid w:val="35D092F4"/>
    <w:rsid w:val="35D1F9AA"/>
    <w:rsid w:val="35DC509E"/>
    <w:rsid w:val="36023637"/>
    <w:rsid w:val="360A4D47"/>
    <w:rsid w:val="361B2541"/>
    <w:rsid w:val="361EC1DA"/>
    <w:rsid w:val="3629B257"/>
    <w:rsid w:val="36366FB1"/>
    <w:rsid w:val="363B0C5F"/>
    <w:rsid w:val="364086E1"/>
    <w:rsid w:val="36506F39"/>
    <w:rsid w:val="36582E51"/>
    <w:rsid w:val="3667D5AF"/>
    <w:rsid w:val="3674E28B"/>
    <w:rsid w:val="36941202"/>
    <w:rsid w:val="36AD1EC4"/>
    <w:rsid w:val="36B21C62"/>
    <w:rsid w:val="36C74745"/>
    <w:rsid w:val="36CDFD5B"/>
    <w:rsid w:val="36D9A96D"/>
    <w:rsid w:val="36E33759"/>
    <w:rsid w:val="36E7191A"/>
    <w:rsid w:val="36E8750A"/>
    <w:rsid w:val="36F88FC7"/>
    <w:rsid w:val="3701FA5A"/>
    <w:rsid w:val="3707BE68"/>
    <w:rsid w:val="3730C0D3"/>
    <w:rsid w:val="3734E7F0"/>
    <w:rsid w:val="373BC779"/>
    <w:rsid w:val="373F898C"/>
    <w:rsid w:val="37416D23"/>
    <w:rsid w:val="3747D191"/>
    <w:rsid w:val="374E4DD3"/>
    <w:rsid w:val="3758E0DA"/>
    <w:rsid w:val="3769C773"/>
    <w:rsid w:val="37B4FBDC"/>
    <w:rsid w:val="37C5FC1B"/>
    <w:rsid w:val="37C85A40"/>
    <w:rsid w:val="37D6D5B6"/>
    <w:rsid w:val="37DAF828"/>
    <w:rsid w:val="37F9BCB0"/>
    <w:rsid w:val="38041AA9"/>
    <w:rsid w:val="380F1864"/>
    <w:rsid w:val="38290746"/>
    <w:rsid w:val="382BA389"/>
    <w:rsid w:val="3833A6FE"/>
    <w:rsid w:val="38370936"/>
    <w:rsid w:val="384252D1"/>
    <w:rsid w:val="38463889"/>
    <w:rsid w:val="38646119"/>
    <w:rsid w:val="386811B7"/>
    <w:rsid w:val="3876A7D4"/>
    <w:rsid w:val="387710A3"/>
    <w:rsid w:val="3882F34B"/>
    <w:rsid w:val="3892EDD6"/>
    <w:rsid w:val="3898D21B"/>
    <w:rsid w:val="38B25444"/>
    <w:rsid w:val="38C58AE6"/>
    <w:rsid w:val="38C6B438"/>
    <w:rsid w:val="38C9F03D"/>
    <w:rsid w:val="38CE704E"/>
    <w:rsid w:val="38E1DB33"/>
    <w:rsid w:val="38E972DC"/>
    <w:rsid w:val="3904E0BE"/>
    <w:rsid w:val="3933C763"/>
    <w:rsid w:val="39380FE8"/>
    <w:rsid w:val="3940F466"/>
    <w:rsid w:val="394D8EAB"/>
    <w:rsid w:val="3958DB38"/>
    <w:rsid w:val="395AF0A5"/>
    <w:rsid w:val="395D367E"/>
    <w:rsid w:val="3965DEDB"/>
    <w:rsid w:val="397EC7F9"/>
    <w:rsid w:val="397F5B16"/>
    <w:rsid w:val="3999E5C5"/>
    <w:rsid w:val="39A418AC"/>
    <w:rsid w:val="39A68FEF"/>
    <w:rsid w:val="39BD53BC"/>
    <w:rsid w:val="39D94D99"/>
    <w:rsid w:val="39DD5877"/>
    <w:rsid w:val="39F78063"/>
    <w:rsid w:val="3A004DB7"/>
    <w:rsid w:val="3A0F3457"/>
    <w:rsid w:val="3A26DED9"/>
    <w:rsid w:val="3A3D069A"/>
    <w:rsid w:val="3A4924F2"/>
    <w:rsid w:val="3A5C971C"/>
    <w:rsid w:val="3A5E1B7E"/>
    <w:rsid w:val="3A667B3A"/>
    <w:rsid w:val="3A7C69B6"/>
    <w:rsid w:val="3A8285CF"/>
    <w:rsid w:val="3A87FC00"/>
    <w:rsid w:val="3A8BFBBD"/>
    <w:rsid w:val="3A9B8EDC"/>
    <w:rsid w:val="3AA1FBC6"/>
    <w:rsid w:val="3AA94989"/>
    <w:rsid w:val="3AB14981"/>
    <w:rsid w:val="3ABD68F9"/>
    <w:rsid w:val="3ABF2DCA"/>
    <w:rsid w:val="3AD38523"/>
    <w:rsid w:val="3ADD14F4"/>
    <w:rsid w:val="3AE2171C"/>
    <w:rsid w:val="3AE8750D"/>
    <w:rsid w:val="3AF72A59"/>
    <w:rsid w:val="3B00B47B"/>
    <w:rsid w:val="3B3EAAC6"/>
    <w:rsid w:val="3B4446C7"/>
    <w:rsid w:val="3B458DA2"/>
    <w:rsid w:val="3B4E4C06"/>
    <w:rsid w:val="3B4F72E4"/>
    <w:rsid w:val="3B58F262"/>
    <w:rsid w:val="3B590703"/>
    <w:rsid w:val="3B5E44A2"/>
    <w:rsid w:val="3B671ADC"/>
    <w:rsid w:val="3B793826"/>
    <w:rsid w:val="3B7EE332"/>
    <w:rsid w:val="3B80623B"/>
    <w:rsid w:val="3B80C2E8"/>
    <w:rsid w:val="3B8A236A"/>
    <w:rsid w:val="3B94DF8B"/>
    <w:rsid w:val="3B9AB868"/>
    <w:rsid w:val="3BB087AB"/>
    <w:rsid w:val="3BCB509B"/>
    <w:rsid w:val="3BD69FDF"/>
    <w:rsid w:val="3BF2AA63"/>
    <w:rsid w:val="3BFB4A9A"/>
    <w:rsid w:val="3C1B42B4"/>
    <w:rsid w:val="3C7D4206"/>
    <w:rsid w:val="3C8901B6"/>
    <w:rsid w:val="3C8A06EC"/>
    <w:rsid w:val="3C9468EA"/>
    <w:rsid w:val="3C9AD2E5"/>
    <w:rsid w:val="3CA559F1"/>
    <w:rsid w:val="3CB299F0"/>
    <w:rsid w:val="3CBFBE33"/>
    <w:rsid w:val="3CC1A68C"/>
    <w:rsid w:val="3CE79E47"/>
    <w:rsid w:val="3CF09680"/>
    <w:rsid w:val="3CF921C9"/>
    <w:rsid w:val="3D18BB5D"/>
    <w:rsid w:val="3D232A4A"/>
    <w:rsid w:val="3D28BF71"/>
    <w:rsid w:val="3D2B853A"/>
    <w:rsid w:val="3D4D936C"/>
    <w:rsid w:val="3D510149"/>
    <w:rsid w:val="3D545F7B"/>
    <w:rsid w:val="3D54F279"/>
    <w:rsid w:val="3D5B1FFD"/>
    <w:rsid w:val="3D6FD5B0"/>
    <w:rsid w:val="3D75527A"/>
    <w:rsid w:val="3D79AEBE"/>
    <w:rsid w:val="3D8AB829"/>
    <w:rsid w:val="3D91892C"/>
    <w:rsid w:val="3DC02450"/>
    <w:rsid w:val="3DD129CA"/>
    <w:rsid w:val="3DD37747"/>
    <w:rsid w:val="3DE76E58"/>
    <w:rsid w:val="3DEBD66A"/>
    <w:rsid w:val="3DF4BD2B"/>
    <w:rsid w:val="3E03A744"/>
    <w:rsid w:val="3E0FEAD2"/>
    <w:rsid w:val="3E128F34"/>
    <w:rsid w:val="3E16B71F"/>
    <w:rsid w:val="3E1D3D47"/>
    <w:rsid w:val="3E2F7F2A"/>
    <w:rsid w:val="3E334B4A"/>
    <w:rsid w:val="3E38D4A0"/>
    <w:rsid w:val="3E3DC747"/>
    <w:rsid w:val="3E470C57"/>
    <w:rsid w:val="3E66FC7A"/>
    <w:rsid w:val="3E69D533"/>
    <w:rsid w:val="3E6A027F"/>
    <w:rsid w:val="3E734660"/>
    <w:rsid w:val="3E735D96"/>
    <w:rsid w:val="3E7CFD66"/>
    <w:rsid w:val="3E89DDC6"/>
    <w:rsid w:val="3E8D9FED"/>
    <w:rsid w:val="3E942000"/>
    <w:rsid w:val="3EC33E44"/>
    <w:rsid w:val="3ED62B57"/>
    <w:rsid w:val="3ED71425"/>
    <w:rsid w:val="3EE11595"/>
    <w:rsid w:val="3EE17647"/>
    <w:rsid w:val="3EE5E77A"/>
    <w:rsid w:val="3EF7087D"/>
    <w:rsid w:val="3EF9BEA0"/>
    <w:rsid w:val="3EFAA294"/>
    <w:rsid w:val="3EFC5613"/>
    <w:rsid w:val="3EFCDF69"/>
    <w:rsid w:val="3F1F64C7"/>
    <w:rsid w:val="3F20CE75"/>
    <w:rsid w:val="3F24AD5C"/>
    <w:rsid w:val="3F2FDC42"/>
    <w:rsid w:val="3F32C19F"/>
    <w:rsid w:val="3F363015"/>
    <w:rsid w:val="3F44412E"/>
    <w:rsid w:val="3F4551A0"/>
    <w:rsid w:val="3F6C59A9"/>
    <w:rsid w:val="3F6F996E"/>
    <w:rsid w:val="3FA1B4AF"/>
    <w:rsid w:val="3FAA3499"/>
    <w:rsid w:val="3FABBB33"/>
    <w:rsid w:val="3FC65D60"/>
    <w:rsid w:val="3FD0A336"/>
    <w:rsid w:val="3FDF5FB3"/>
    <w:rsid w:val="3FF0C69A"/>
    <w:rsid w:val="3FF1F369"/>
    <w:rsid w:val="40020394"/>
    <w:rsid w:val="4007710F"/>
    <w:rsid w:val="400854E0"/>
    <w:rsid w:val="4011A456"/>
    <w:rsid w:val="40303519"/>
    <w:rsid w:val="403D98F1"/>
    <w:rsid w:val="40414112"/>
    <w:rsid w:val="405329A8"/>
    <w:rsid w:val="405BF38D"/>
    <w:rsid w:val="405E0921"/>
    <w:rsid w:val="40635F93"/>
    <w:rsid w:val="406640A7"/>
    <w:rsid w:val="406AD967"/>
    <w:rsid w:val="407189DD"/>
    <w:rsid w:val="407D40E0"/>
    <w:rsid w:val="407D46A8"/>
    <w:rsid w:val="4080EE70"/>
    <w:rsid w:val="4084507F"/>
    <w:rsid w:val="4088D511"/>
    <w:rsid w:val="4097E4A4"/>
    <w:rsid w:val="40A109B6"/>
    <w:rsid w:val="40A5E746"/>
    <w:rsid w:val="40AD7599"/>
    <w:rsid w:val="40CF270C"/>
    <w:rsid w:val="40D2126D"/>
    <w:rsid w:val="40D98233"/>
    <w:rsid w:val="40DC878F"/>
    <w:rsid w:val="411517A5"/>
    <w:rsid w:val="412196CE"/>
    <w:rsid w:val="4136EB7B"/>
    <w:rsid w:val="413EB804"/>
    <w:rsid w:val="4147E084"/>
    <w:rsid w:val="4149E94F"/>
    <w:rsid w:val="416C73C4"/>
    <w:rsid w:val="4173C221"/>
    <w:rsid w:val="41747873"/>
    <w:rsid w:val="417755CA"/>
    <w:rsid w:val="41C1501B"/>
    <w:rsid w:val="41CD39BC"/>
    <w:rsid w:val="41DE78FC"/>
    <w:rsid w:val="41F28475"/>
    <w:rsid w:val="41F8DADC"/>
    <w:rsid w:val="41F932C5"/>
    <w:rsid w:val="42183F69"/>
    <w:rsid w:val="42191709"/>
    <w:rsid w:val="4227B5BA"/>
    <w:rsid w:val="423B6B5B"/>
    <w:rsid w:val="42415B3B"/>
    <w:rsid w:val="4248B25C"/>
    <w:rsid w:val="42600BED"/>
    <w:rsid w:val="426412E1"/>
    <w:rsid w:val="42710CFF"/>
    <w:rsid w:val="428029FF"/>
    <w:rsid w:val="428E33FD"/>
    <w:rsid w:val="42AF05F1"/>
    <w:rsid w:val="42B7406E"/>
    <w:rsid w:val="42B8AE5A"/>
    <w:rsid w:val="42BA57A9"/>
    <w:rsid w:val="42C4CB1D"/>
    <w:rsid w:val="42CF9855"/>
    <w:rsid w:val="42D51DB6"/>
    <w:rsid w:val="42D8A349"/>
    <w:rsid w:val="430146DF"/>
    <w:rsid w:val="430D7ED4"/>
    <w:rsid w:val="431099EF"/>
    <w:rsid w:val="431D9F22"/>
    <w:rsid w:val="4330BAC1"/>
    <w:rsid w:val="4339A456"/>
    <w:rsid w:val="433BA6BE"/>
    <w:rsid w:val="4353E13C"/>
    <w:rsid w:val="4360A6FC"/>
    <w:rsid w:val="43626E7D"/>
    <w:rsid w:val="4363EB58"/>
    <w:rsid w:val="438E62A1"/>
    <w:rsid w:val="4393D8CA"/>
    <w:rsid w:val="4398A388"/>
    <w:rsid w:val="43B00B2F"/>
    <w:rsid w:val="43B15C99"/>
    <w:rsid w:val="43BBF141"/>
    <w:rsid w:val="43C749ED"/>
    <w:rsid w:val="43C76420"/>
    <w:rsid w:val="43D710C8"/>
    <w:rsid w:val="43DB3FC1"/>
    <w:rsid w:val="43DFF7B3"/>
    <w:rsid w:val="44142851"/>
    <w:rsid w:val="441AE5EC"/>
    <w:rsid w:val="443770E7"/>
    <w:rsid w:val="443FBCC6"/>
    <w:rsid w:val="4442A527"/>
    <w:rsid w:val="44592928"/>
    <w:rsid w:val="445ECF0A"/>
    <w:rsid w:val="4465BBFB"/>
    <w:rsid w:val="4466E05D"/>
    <w:rsid w:val="4469CE2C"/>
    <w:rsid w:val="4470E2E1"/>
    <w:rsid w:val="44714AF3"/>
    <w:rsid w:val="44718250"/>
    <w:rsid w:val="4491E7E8"/>
    <w:rsid w:val="44B52119"/>
    <w:rsid w:val="44D32417"/>
    <w:rsid w:val="44DD61CB"/>
    <w:rsid w:val="44E55720"/>
    <w:rsid w:val="44EB43D6"/>
    <w:rsid w:val="44F037E9"/>
    <w:rsid w:val="4513048D"/>
    <w:rsid w:val="45284FEC"/>
    <w:rsid w:val="452D9D82"/>
    <w:rsid w:val="452E33B1"/>
    <w:rsid w:val="454F673B"/>
    <w:rsid w:val="4566C782"/>
    <w:rsid w:val="456824D4"/>
    <w:rsid w:val="456CA893"/>
    <w:rsid w:val="45709CE2"/>
    <w:rsid w:val="457CBC55"/>
    <w:rsid w:val="457D8FF5"/>
    <w:rsid w:val="4586A518"/>
    <w:rsid w:val="458A73E7"/>
    <w:rsid w:val="45924E0C"/>
    <w:rsid w:val="45937F86"/>
    <w:rsid w:val="45995DE9"/>
    <w:rsid w:val="45ABF113"/>
    <w:rsid w:val="45C14B76"/>
    <w:rsid w:val="45C870BD"/>
    <w:rsid w:val="45CC7ACE"/>
    <w:rsid w:val="45D85770"/>
    <w:rsid w:val="45DC35BC"/>
    <w:rsid w:val="45ECD41F"/>
    <w:rsid w:val="45F0CB5C"/>
    <w:rsid w:val="45FA7CE5"/>
    <w:rsid w:val="4600DAC3"/>
    <w:rsid w:val="4616F005"/>
    <w:rsid w:val="4619E683"/>
    <w:rsid w:val="462DA2EF"/>
    <w:rsid w:val="46322A2B"/>
    <w:rsid w:val="4647CC94"/>
    <w:rsid w:val="465C8992"/>
    <w:rsid w:val="465E674E"/>
    <w:rsid w:val="4674FD64"/>
    <w:rsid w:val="46836EC3"/>
    <w:rsid w:val="469A9EA7"/>
    <w:rsid w:val="469E64E6"/>
    <w:rsid w:val="46AAD17A"/>
    <w:rsid w:val="46ABA638"/>
    <w:rsid w:val="46BB108E"/>
    <w:rsid w:val="46C4440A"/>
    <w:rsid w:val="46CCFCA0"/>
    <w:rsid w:val="46D9BD41"/>
    <w:rsid w:val="46F0DA40"/>
    <w:rsid w:val="470959D7"/>
    <w:rsid w:val="4713249B"/>
    <w:rsid w:val="471ABE41"/>
    <w:rsid w:val="471B99B5"/>
    <w:rsid w:val="472BB71F"/>
    <w:rsid w:val="473B98E9"/>
    <w:rsid w:val="474FAEFA"/>
    <w:rsid w:val="4754FA20"/>
    <w:rsid w:val="475EFA57"/>
    <w:rsid w:val="47735D9E"/>
    <w:rsid w:val="4783ED27"/>
    <w:rsid w:val="478454D4"/>
    <w:rsid w:val="47994EF4"/>
    <w:rsid w:val="47A28FBA"/>
    <w:rsid w:val="47ABC153"/>
    <w:rsid w:val="47ACBAE3"/>
    <w:rsid w:val="47BB343E"/>
    <w:rsid w:val="47D5CC9B"/>
    <w:rsid w:val="47D90EFB"/>
    <w:rsid w:val="47E264A6"/>
    <w:rsid w:val="47F7BC68"/>
    <w:rsid w:val="47F9CAAB"/>
    <w:rsid w:val="47FD3110"/>
    <w:rsid w:val="4800DA6B"/>
    <w:rsid w:val="480AF472"/>
    <w:rsid w:val="480F7E49"/>
    <w:rsid w:val="4831A67E"/>
    <w:rsid w:val="484ACB1A"/>
    <w:rsid w:val="484BB1F3"/>
    <w:rsid w:val="48503673"/>
    <w:rsid w:val="48650B73"/>
    <w:rsid w:val="486A208A"/>
    <w:rsid w:val="487132D1"/>
    <w:rsid w:val="4873A892"/>
    <w:rsid w:val="487409CA"/>
    <w:rsid w:val="4875D05A"/>
    <w:rsid w:val="4876E70D"/>
    <w:rsid w:val="487BA209"/>
    <w:rsid w:val="48849581"/>
    <w:rsid w:val="4887D2D8"/>
    <w:rsid w:val="488F9C8A"/>
    <w:rsid w:val="489010C8"/>
    <w:rsid w:val="48927ACB"/>
    <w:rsid w:val="489CCCEA"/>
    <w:rsid w:val="48A5611C"/>
    <w:rsid w:val="48BFC1A1"/>
    <w:rsid w:val="48C416AA"/>
    <w:rsid w:val="48D48D01"/>
    <w:rsid w:val="48DF96CD"/>
    <w:rsid w:val="48E68099"/>
    <w:rsid w:val="48EA6055"/>
    <w:rsid w:val="48EFD33C"/>
    <w:rsid w:val="49004F66"/>
    <w:rsid w:val="490C33AD"/>
    <w:rsid w:val="4923A638"/>
    <w:rsid w:val="49242354"/>
    <w:rsid w:val="4938E42C"/>
    <w:rsid w:val="493E26FE"/>
    <w:rsid w:val="4963F189"/>
    <w:rsid w:val="496B67AF"/>
    <w:rsid w:val="498ABAAD"/>
    <w:rsid w:val="499878CE"/>
    <w:rsid w:val="49A7B65F"/>
    <w:rsid w:val="49ACB526"/>
    <w:rsid w:val="49AD978B"/>
    <w:rsid w:val="49AEE856"/>
    <w:rsid w:val="49B58BE4"/>
    <w:rsid w:val="49BB230F"/>
    <w:rsid w:val="49BB2C3D"/>
    <w:rsid w:val="49CDA0A0"/>
    <w:rsid w:val="49E12FE7"/>
    <w:rsid w:val="49E79D7B"/>
    <w:rsid w:val="49FA9C62"/>
    <w:rsid w:val="4A028D60"/>
    <w:rsid w:val="4A2F60AA"/>
    <w:rsid w:val="4A386928"/>
    <w:rsid w:val="4A3A6A0E"/>
    <w:rsid w:val="4A3B5B38"/>
    <w:rsid w:val="4A459261"/>
    <w:rsid w:val="4A4BA25D"/>
    <w:rsid w:val="4A5AC1E9"/>
    <w:rsid w:val="4A5FC094"/>
    <w:rsid w:val="4A6B9E2E"/>
    <w:rsid w:val="4A74240A"/>
    <w:rsid w:val="4A761552"/>
    <w:rsid w:val="4A77005E"/>
    <w:rsid w:val="4A9C0F48"/>
    <w:rsid w:val="4A9CC2D1"/>
    <w:rsid w:val="4AC0566E"/>
    <w:rsid w:val="4AC74D93"/>
    <w:rsid w:val="4ACDF06A"/>
    <w:rsid w:val="4AD2C1B4"/>
    <w:rsid w:val="4AD4D1CE"/>
    <w:rsid w:val="4AE4F598"/>
    <w:rsid w:val="4AE776AF"/>
    <w:rsid w:val="4AF07600"/>
    <w:rsid w:val="4AF8FC13"/>
    <w:rsid w:val="4AFCA037"/>
    <w:rsid w:val="4B397262"/>
    <w:rsid w:val="4B39F904"/>
    <w:rsid w:val="4B508E41"/>
    <w:rsid w:val="4B5C3AF2"/>
    <w:rsid w:val="4B687CEB"/>
    <w:rsid w:val="4B6BAFFC"/>
    <w:rsid w:val="4B85A124"/>
    <w:rsid w:val="4B86B454"/>
    <w:rsid w:val="4B89C6D0"/>
    <w:rsid w:val="4B924342"/>
    <w:rsid w:val="4B9A6CA9"/>
    <w:rsid w:val="4B9DD182"/>
    <w:rsid w:val="4BAAA566"/>
    <w:rsid w:val="4BC08953"/>
    <w:rsid w:val="4BC3A6DA"/>
    <w:rsid w:val="4BC7E6D5"/>
    <w:rsid w:val="4BCFF813"/>
    <w:rsid w:val="4BDD5B33"/>
    <w:rsid w:val="4BFA81B2"/>
    <w:rsid w:val="4BFB410C"/>
    <w:rsid w:val="4BFCEF39"/>
    <w:rsid w:val="4C02590A"/>
    <w:rsid w:val="4C063988"/>
    <w:rsid w:val="4C066D53"/>
    <w:rsid w:val="4C32A7A3"/>
    <w:rsid w:val="4C40F949"/>
    <w:rsid w:val="4C432296"/>
    <w:rsid w:val="4C55EED6"/>
    <w:rsid w:val="4C637F0C"/>
    <w:rsid w:val="4C6C7503"/>
    <w:rsid w:val="4C8526BB"/>
    <w:rsid w:val="4C89D6C4"/>
    <w:rsid w:val="4C8C3E28"/>
    <w:rsid w:val="4C90A388"/>
    <w:rsid w:val="4C915185"/>
    <w:rsid w:val="4C950E3D"/>
    <w:rsid w:val="4CB1773A"/>
    <w:rsid w:val="4CB8744E"/>
    <w:rsid w:val="4CBCD2B2"/>
    <w:rsid w:val="4CC38864"/>
    <w:rsid w:val="4CC3E8AB"/>
    <w:rsid w:val="4CD4CC02"/>
    <w:rsid w:val="4D1BAD96"/>
    <w:rsid w:val="4D2A83BA"/>
    <w:rsid w:val="4D347554"/>
    <w:rsid w:val="4D63B736"/>
    <w:rsid w:val="4D6EF92E"/>
    <w:rsid w:val="4D76775C"/>
    <w:rsid w:val="4D76DFB0"/>
    <w:rsid w:val="4D81FCB4"/>
    <w:rsid w:val="4DA2A768"/>
    <w:rsid w:val="4DA5C821"/>
    <w:rsid w:val="4DB8249C"/>
    <w:rsid w:val="4DC1E35F"/>
    <w:rsid w:val="4DC69FD3"/>
    <w:rsid w:val="4DFDAC28"/>
    <w:rsid w:val="4E187553"/>
    <w:rsid w:val="4E334ED1"/>
    <w:rsid w:val="4E645EFA"/>
    <w:rsid w:val="4E73AF87"/>
    <w:rsid w:val="4E74F1FF"/>
    <w:rsid w:val="4E773146"/>
    <w:rsid w:val="4E7C8C4F"/>
    <w:rsid w:val="4E7D4F69"/>
    <w:rsid w:val="4E93086B"/>
    <w:rsid w:val="4EAFA42F"/>
    <w:rsid w:val="4EBF246E"/>
    <w:rsid w:val="4EC1C4E3"/>
    <w:rsid w:val="4ECD69AE"/>
    <w:rsid w:val="4ECE4857"/>
    <w:rsid w:val="4ECFFC66"/>
    <w:rsid w:val="4ED2655F"/>
    <w:rsid w:val="4ED9C672"/>
    <w:rsid w:val="4EDE8203"/>
    <w:rsid w:val="4EE3FB5F"/>
    <w:rsid w:val="4EE5043E"/>
    <w:rsid w:val="4EE6525A"/>
    <w:rsid w:val="4EEAF549"/>
    <w:rsid w:val="4F006B43"/>
    <w:rsid w:val="4F0C3B7C"/>
    <w:rsid w:val="4F12176F"/>
    <w:rsid w:val="4F22CB98"/>
    <w:rsid w:val="4F2F639C"/>
    <w:rsid w:val="4F3B9F78"/>
    <w:rsid w:val="4F3D0B9F"/>
    <w:rsid w:val="4F4453A6"/>
    <w:rsid w:val="4F49F5B6"/>
    <w:rsid w:val="4F55A9BA"/>
    <w:rsid w:val="4F6539F2"/>
    <w:rsid w:val="4F896C64"/>
    <w:rsid w:val="4F93FA06"/>
    <w:rsid w:val="4FB6791E"/>
    <w:rsid w:val="4FB78981"/>
    <w:rsid w:val="4FD5846E"/>
    <w:rsid w:val="4FDE0C48"/>
    <w:rsid w:val="4FE68EE3"/>
    <w:rsid w:val="4FE74167"/>
    <w:rsid w:val="4FEA1AFC"/>
    <w:rsid w:val="4FF4543C"/>
    <w:rsid w:val="500A54DF"/>
    <w:rsid w:val="500E8F20"/>
    <w:rsid w:val="501F0D32"/>
    <w:rsid w:val="5020EDF4"/>
    <w:rsid w:val="503BD860"/>
    <w:rsid w:val="5046F1B1"/>
    <w:rsid w:val="5049477B"/>
    <w:rsid w:val="5056F4FB"/>
    <w:rsid w:val="5069CF1D"/>
    <w:rsid w:val="50756889"/>
    <w:rsid w:val="507596D3"/>
    <w:rsid w:val="507C39FC"/>
    <w:rsid w:val="5081C580"/>
    <w:rsid w:val="508FDAC1"/>
    <w:rsid w:val="509E1BAF"/>
    <w:rsid w:val="50ADBD2D"/>
    <w:rsid w:val="50AFCD89"/>
    <w:rsid w:val="50C4290E"/>
    <w:rsid w:val="50C57AF7"/>
    <w:rsid w:val="50C67725"/>
    <w:rsid w:val="50CDA33B"/>
    <w:rsid w:val="50F0B7F4"/>
    <w:rsid w:val="50F73864"/>
    <w:rsid w:val="50FBE068"/>
    <w:rsid w:val="50FE9233"/>
    <w:rsid w:val="511032EB"/>
    <w:rsid w:val="5119DC54"/>
    <w:rsid w:val="511ABE67"/>
    <w:rsid w:val="51265D49"/>
    <w:rsid w:val="51298F22"/>
    <w:rsid w:val="5144BC22"/>
    <w:rsid w:val="515B58DE"/>
    <w:rsid w:val="515C3CB6"/>
    <w:rsid w:val="516182BF"/>
    <w:rsid w:val="5164BB8B"/>
    <w:rsid w:val="517ADE7D"/>
    <w:rsid w:val="517C27C4"/>
    <w:rsid w:val="517CDFDC"/>
    <w:rsid w:val="51905B7A"/>
    <w:rsid w:val="51A36D59"/>
    <w:rsid w:val="51C4F87A"/>
    <w:rsid w:val="51C71508"/>
    <w:rsid w:val="51CC4907"/>
    <w:rsid w:val="51D6F85C"/>
    <w:rsid w:val="51DF74C7"/>
    <w:rsid w:val="51DFBB06"/>
    <w:rsid w:val="51F90A59"/>
    <w:rsid w:val="52060BBA"/>
    <w:rsid w:val="52064EE8"/>
    <w:rsid w:val="520FDEFE"/>
    <w:rsid w:val="5210CAB7"/>
    <w:rsid w:val="5218E23B"/>
    <w:rsid w:val="521D1C4D"/>
    <w:rsid w:val="521F32A2"/>
    <w:rsid w:val="52216493"/>
    <w:rsid w:val="52295978"/>
    <w:rsid w:val="5236565C"/>
    <w:rsid w:val="5247286D"/>
    <w:rsid w:val="524829D2"/>
    <w:rsid w:val="52512F5D"/>
    <w:rsid w:val="5251AA1C"/>
    <w:rsid w:val="5263E5D3"/>
    <w:rsid w:val="52A376D4"/>
    <w:rsid w:val="52ADC85E"/>
    <w:rsid w:val="52AE5593"/>
    <w:rsid w:val="52C28775"/>
    <w:rsid w:val="52CBA093"/>
    <w:rsid w:val="52CE8D93"/>
    <w:rsid w:val="52D62DBA"/>
    <w:rsid w:val="52E1C7FE"/>
    <w:rsid w:val="52E6572C"/>
    <w:rsid w:val="52EBCC8A"/>
    <w:rsid w:val="52F9937F"/>
    <w:rsid w:val="5305CB65"/>
    <w:rsid w:val="53096293"/>
    <w:rsid w:val="5318847A"/>
    <w:rsid w:val="531B5462"/>
    <w:rsid w:val="531D7C3B"/>
    <w:rsid w:val="5331ABD5"/>
    <w:rsid w:val="53358AAC"/>
    <w:rsid w:val="5335AF05"/>
    <w:rsid w:val="5336EAA9"/>
    <w:rsid w:val="533735E7"/>
    <w:rsid w:val="5343B185"/>
    <w:rsid w:val="53500ECD"/>
    <w:rsid w:val="53633B2B"/>
    <w:rsid w:val="536BE8F0"/>
    <w:rsid w:val="537B95BC"/>
    <w:rsid w:val="538023BE"/>
    <w:rsid w:val="53880DF6"/>
    <w:rsid w:val="53AFBD3E"/>
    <w:rsid w:val="53B408EC"/>
    <w:rsid w:val="53B94CED"/>
    <w:rsid w:val="53C58BEA"/>
    <w:rsid w:val="53D3B602"/>
    <w:rsid w:val="53D7D875"/>
    <w:rsid w:val="53DAEA3C"/>
    <w:rsid w:val="53E1BD46"/>
    <w:rsid w:val="53E7B6E6"/>
    <w:rsid w:val="5409A3C1"/>
    <w:rsid w:val="540FA16D"/>
    <w:rsid w:val="541AD75C"/>
    <w:rsid w:val="54223697"/>
    <w:rsid w:val="54236017"/>
    <w:rsid w:val="542C75EE"/>
    <w:rsid w:val="542DE08B"/>
    <w:rsid w:val="54481E2F"/>
    <w:rsid w:val="54567F54"/>
    <w:rsid w:val="545D44F0"/>
    <w:rsid w:val="546F4D41"/>
    <w:rsid w:val="5488EA67"/>
    <w:rsid w:val="549AB10A"/>
    <w:rsid w:val="54A09063"/>
    <w:rsid w:val="54A4D51A"/>
    <w:rsid w:val="54B90E66"/>
    <w:rsid w:val="54C043C6"/>
    <w:rsid w:val="54C3B78E"/>
    <w:rsid w:val="54D2D445"/>
    <w:rsid w:val="54DC01E4"/>
    <w:rsid w:val="54DE4EBB"/>
    <w:rsid w:val="54EA2C8D"/>
    <w:rsid w:val="54F420DA"/>
    <w:rsid w:val="54F577FE"/>
    <w:rsid w:val="54F83291"/>
    <w:rsid w:val="54FA231F"/>
    <w:rsid w:val="54FA8904"/>
    <w:rsid w:val="55113B69"/>
    <w:rsid w:val="55200527"/>
    <w:rsid w:val="552D59BD"/>
    <w:rsid w:val="553729A7"/>
    <w:rsid w:val="55379817"/>
    <w:rsid w:val="555345DB"/>
    <w:rsid w:val="5554B845"/>
    <w:rsid w:val="5556692F"/>
    <w:rsid w:val="555FB8FC"/>
    <w:rsid w:val="557C7B96"/>
    <w:rsid w:val="558043E3"/>
    <w:rsid w:val="5595FC2C"/>
    <w:rsid w:val="55A4C88D"/>
    <w:rsid w:val="55AE79B6"/>
    <w:rsid w:val="55AEC029"/>
    <w:rsid w:val="55BD0C45"/>
    <w:rsid w:val="55C2BBD2"/>
    <w:rsid w:val="55D023A3"/>
    <w:rsid w:val="55E1880E"/>
    <w:rsid w:val="55FF1320"/>
    <w:rsid w:val="5600385C"/>
    <w:rsid w:val="5601FADA"/>
    <w:rsid w:val="5606F6F6"/>
    <w:rsid w:val="561121E1"/>
    <w:rsid w:val="56248357"/>
    <w:rsid w:val="5625A38E"/>
    <w:rsid w:val="562B2CA4"/>
    <w:rsid w:val="562C06A3"/>
    <w:rsid w:val="56332EF0"/>
    <w:rsid w:val="56456408"/>
    <w:rsid w:val="5673FEED"/>
    <w:rsid w:val="568F966D"/>
    <w:rsid w:val="56A1E672"/>
    <w:rsid w:val="56A4F677"/>
    <w:rsid w:val="56C9544E"/>
    <w:rsid w:val="56F0D276"/>
    <w:rsid w:val="56F9A8ED"/>
    <w:rsid w:val="57042FAC"/>
    <w:rsid w:val="571994F9"/>
    <w:rsid w:val="57251B3F"/>
    <w:rsid w:val="5725A71A"/>
    <w:rsid w:val="5725C24E"/>
    <w:rsid w:val="572CBA87"/>
    <w:rsid w:val="57339396"/>
    <w:rsid w:val="573C0064"/>
    <w:rsid w:val="573DA0B6"/>
    <w:rsid w:val="5741567C"/>
    <w:rsid w:val="5746290E"/>
    <w:rsid w:val="574B263A"/>
    <w:rsid w:val="5758FF77"/>
    <w:rsid w:val="5760CEB0"/>
    <w:rsid w:val="5766EA19"/>
    <w:rsid w:val="5768F2AD"/>
    <w:rsid w:val="5769DB9C"/>
    <w:rsid w:val="5773658D"/>
    <w:rsid w:val="57B2F07E"/>
    <w:rsid w:val="57B57C72"/>
    <w:rsid w:val="57B64153"/>
    <w:rsid w:val="57BE94EE"/>
    <w:rsid w:val="57C6FD05"/>
    <w:rsid w:val="57D3219C"/>
    <w:rsid w:val="57D60311"/>
    <w:rsid w:val="57D84221"/>
    <w:rsid w:val="57E53412"/>
    <w:rsid w:val="57E61A33"/>
    <w:rsid w:val="57EDBCF9"/>
    <w:rsid w:val="57F321C9"/>
    <w:rsid w:val="58034A04"/>
    <w:rsid w:val="581DA1ED"/>
    <w:rsid w:val="5853688B"/>
    <w:rsid w:val="5855E517"/>
    <w:rsid w:val="5884DF8C"/>
    <w:rsid w:val="58945447"/>
    <w:rsid w:val="58B07B8F"/>
    <w:rsid w:val="58E6EFDD"/>
    <w:rsid w:val="58EA31DC"/>
    <w:rsid w:val="58F4CFD8"/>
    <w:rsid w:val="58F6FD58"/>
    <w:rsid w:val="58FDA9EC"/>
    <w:rsid w:val="590476DB"/>
    <w:rsid w:val="590BF287"/>
    <w:rsid w:val="59158812"/>
    <w:rsid w:val="5915C9C3"/>
    <w:rsid w:val="5916A13E"/>
    <w:rsid w:val="5927C5E7"/>
    <w:rsid w:val="59316F2E"/>
    <w:rsid w:val="593C44EF"/>
    <w:rsid w:val="59434D16"/>
    <w:rsid w:val="594F255F"/>
    <w:rsid w:val="59592D47"/>
    <w:rsid w:val="595FD11C"/>
    <w:rsid w:val="597A7A27"/>
    <w:rsid w:val="599DAD21"/>
    <w:rsid w:val="59B0E53C"/>
    <w:rsid w:val="59CB5DEA"/>
    <w:rsid w:val="59CCCC34"/>
    <w:rsid w:val="59D51898"/>
    <w:rsid w:val="59F98E1F"/>
    <w:rsid w:val="59FC2A42"/>
    <w:rsid w:val="5A082CE3"/>
    <w:rsid w:val="5A0B880D"/>
    <w:rsid w:val="5A564EFE"/>
    <w:rsid w:val="5A5CEC4D"/>
    <w:rsid w:val="5A66224A"/>
    <w:rsid w:val="5A6EEAD7"/>
    <w:rsid w:val="5A7EB905"/>
    <w:rsid w:val="5A81D66C"/>
    <w:rsid w:val="5A844B29"/>
    <w:rsid w:val="5A8E5F2E"/>
    <w:rsid w:val="5A90224B"/>
    <w:rsid w:val="5AAFBE30"/>
    <w:rsid w:val="5AB0A399"/>
    <w:rsid w:val="5AB32C65"/>
    <w:rsid w:val="5AB91B23"/>
    <w:rsid w:val="5AC5C0D8"/>
    <w:rsid w:val="5AC7D5BF"/>
    <w:rsid w:val="5ACB1DDF"/>
    <w:rsid w:val="5ACC52C7"/>
    <w:rsid w:val="5AE17313"/>
    <w:rsid w:val="5AE77A3B"/>
    <w:rsid w:val="5B043F89"/>
    <w:rsid w:val="5B0828F6"/>
    <w:rsid w:val="5B12F293"/>
    <w:rsid w:val="5B1CD4D4"/>
    <w:rsid w:val="5B1EB4C6"/>
    <w:rsid w:val="5B20E691"/>
    <w:rsid w:val="5B21C289"/>
    <w:rsid w:val="5B23F6BF"/>
    <w:rsid w:val="5B39CE02"/>
    <w:rsid w:val="5B4B4368"/>
    <w:rsid w:val="5B571A0F"/>
    <w:rsid w:val="5B5891D4"/>
    <w:rsid w:val="5B58E987"/>
    <w:rsid w:val="5B5FA9FA"/>
    <w:rsid w:val="5B9A6806"/>
    <w:rsid w:val="5BA16405"/>
    <w:rsid w:val="5BC5C5EE"/>
    <w:rsid w:val="5BD07589"/>
    <w:rsid w:val="5BFCBF3F"/>
    <w:rsid w:val="5C11A2FB"/>
    <w:rsid w:val="5C140842"/>
    <w:rsid w:val="5C39BAF6"/>
    <w:rsid w:val="5C42F62F"/>
    <w:rsid w:val="5C44D5E9"/>
    <w:rsid w:val="5C5FB46B"/>
    <w:rsid w:val="5C6B0EA8"/>
    <w:rsid w:val="5C784633"/>
    <w:rsid w:val="5C7C41CC"/>
    <w:rsid w:val="5C7FA27D"/>
    <w:rsid w:val="5C897254"/>
    <w:rsid w:val="5C8DB6CD"/>
    <w:rsid w:val="5C8E3076"/>
    <w:rsid w:val="5C8F587E"/>
    <w:rsid w:val="5C91C7E1"/>
    <w:rsid w:val="5C9244C7"/>
    <w:rsid w:val="5C927FAC"/>
    <w:rsid w:val="5C9A0A24"/>
    <w:rsid w:val="5C9DF6D6"/>
    <w:rsid w:val="5CA0A670"/>
    <w:rsid w:val="5CACBE5D"/>
    <w:rsid w:val="5CC2B075"/>
    <w:rsid w:val="5CC6C766"/>
    <w:rsid w:val="5CFA0512"/>
    <w:rsid w:val="5CFB4D93"/>
    <w:rsid w:val="5D046F37"/>
    <w:rsid w:val="5D04CD4A"/>
    <w:rsid w:val="5D0FA143"/>
    <w:rsid w:val="5D13E838"/>
    <w:rsid w:val="5D2A7A93"/>
    <w:rsid w:val="5D325D2C"/>
    <w:rsid w:val="5D349264"/>
    <w:rsid w:val="5D4091B6"/>
    <w:rsid w:val="5D4A4CDD"/>
    <w:rsid w:val="5D5028A2"/>
    <w:rsid w:val="5D61B606"/>
    <w:rsid w:val="5D627095"/>
    <w:rsid w:val="5D638A95"/>
    <w:rsid w:val="5D6C45EA"/>
    <w:rsid w:val="5D70D2F3"/>
    <w:rsid w:val="5D7B46A1"/>
    <w:rsid w:val="5D984AC2"/>
    <w:rsid w:val="5D990E5B"/>
    <w:rsid w:val="5D995815"/>
    <w:rsid w:val="5DA0DBE7"/>
    <w:rsid w:val="5DC2E503"/>
    <w:rsid w:val="5DCFD4C6"/>
    <w:rsid w:val="5DD22034"/>
    <w:rsid w:val="5DE2F1B1"/>
    <w:rsid w:val="5DEB0B75"/>
    <w:rsid w:val="5E02A6CB"/>
    <w:rsid w:val="5E0E358A"/>
    <w:rsid w:val="5E103E97"/>
    <w:rsid w:val="5E1A3965"/>
    <w:rsid w:val="5E20B389"/>
    <w:rsid w:val="5E35C178"/>
    <w:rsid w:val="5E3D77A3"/>
    <w:rsid w:val="5E4B7D46"/>
    <w:rsid w:val="5E50DA24"/>
    <w:rsid w:val="5E535D9A"/>
    <w:rsid w:val="5E686CBA"/>
    <w:rsid w:val="5E6D9E1C"/>
    <w:rsid w:val="5E70EFC9"/>
    <w:rsid w:val="5E81B301"/>
    <w:rsid w:val="5E978845"/>
    <w:rsid w:val="5EA21AAA"/>
    <w:rsid w:val="5EAFAEDE"/>
    <w:rsid w:val="5EB57510"/>
    <w:rsid w:val="5EBDF53F"/>
    <w:rsid w:val="5EC4CA86"/>
    <w:rsid w:val="5EC87F4A"/>
    <w:rsid w:val="5ECBD001"/>
    <w:rsid w:val="5EDD1579"/>
    <w:rsid w:val="5EDD1AD9"/>
    <w:rsid w:val="5EE29ED5"/>
    <w:rsid w:val="5EF4D62D"/>
    <w:rsid w:val="5F0B2AFB"/>
    <w:rsid w:val="5F158B70"/>
    <w:rsid w:val="5F17FDFF"/>
    <w:rsid w:val="5F1FD96D"/>
    <w:rsid w:val="5F312DE6"/>
    <w:rsid w:val="5F41DE46"/>
    <w:rsid w:val="5F45D848"/>
    <w:rsid w:val="5F491ACA"/>
    <w:rsid w:val="5F5624D6"/>
    <w:rsid w:val="5F596FCA"/>
    <w:rsid w:val="5F8CA6DE"/>
    <w:rsid w:val="5FB4C949"/>
    <w:rsid w:val="5FBD7D7E"/>
    <w:rsid w:val="5FCA44F6"/>
    <w:rsid w:val="5FDD07B7"/>
    <w:rsid w:val="5FDD74CE"/>
    <w:rsid w:val="5FE92DE5"/>
    <w:rsid w:val="5FEFB082"/>
    <w:rsid w:val="5FF90364"/>
    <w:rsid w:val="5FF93243"/>
    <w:rsid w:val="60099531"/>
    <w:rsid w:val="60114FB7"/>
    <w:rsid w:val="6014044B"/>
    <w:rsid w:val="602DB2CE"/>
    <w:rsid w:val="603A29A3"/>
    <w:rsid w:val="604BC8F1"/>
    <w:rsid w:val="6054657D"/>
    <w:rsid w:val="60667C59"/>
    <w:rsid w:val="60670D40"/>
    <w:rsid w:val="606FB233"/>
    <w:rsid w:val="6070A82D"/>
    <w:rsid w:val="6072D2EE"/>
    <w:rsid w:val="6079B156"/>
    <w:rsid w:val="607F7EB2"/>
    <w:rsid w:val="608CF4EE"/>
    <w:rsid w:val="60B0FB91"/>
    <w:rsid w:val="60C13EF1"/>
    <w:rsid w:val="60C2CE14"/>
    <w:rsid w:val="60CD232A"/>
    <w:rsid w:val="60CDE103"/>
    <w:rsid w:val="60D2A178"/>
    <w:rsid w:val="60D9ABB6"/>
    <w:rsid w:val="60E84407"/>
    <w:rsid w:val="60F155B4"/>
    <w:rsid w:val="610E5339"/>
    <w:rsid w:val="6125E588"/>
    <w:rsid w:val="6130D158"/>
    <w:rsid w:val="614EAE40"/>
    <w:rsid w:val="6152B134"/>
    <w:rsid w:val="61594DDF"/>
    <w:rsid w:val="615FFBEA"/>
    <w:rsid w:val="61600C46"/>
    <w:rsid w:val="6168F995"/>
    <w:rsid w:val="61871593"/>
    <w:rsid w:val="61A59EB6"/>
    <w:rsid w:val="61B8E0B2"/>
    <w:rsid w:val="61BD62CC"/>
    <w:rsid w:val="61DB1BE4"/>
    <w:rsid w:val="61EA535B"/>
    <w:rsid w:val="61F806F5"/>
    <w:rsid w:val="61FE1C36"/>
    <w:rsid w:val="61FF6729"/>
    <w:rsid w:val="62138000"/>
    <w:rsid w:val="6217D672"/>
    <w:rsid w:val="62186F36"/>
    <w:rsid w:val="621D682F"/>
    <w:rsid w:val="623AAD00"/>
    <w:rsid w:val="6255B956"/>
    <w:rsid w:val="6273FDD1"/>
    <w:rsid w:val="62821C53"/>
    <w:rsid w:val="62825C60"/>
    <w:rsid w:val="628A6FEA"/>
    <w:rsid w:val="628B5C1A"/>
    <w:rsid w:val="6291EB8B"/>
    <w:rsid w:val="6297C118"/>
    <w:rsid w:val="62A82E0F"/>
    <w:rsid w:val="62B7F65C"/>
    <w:rsid w:val="62BC4F2E"/>
    <w:rsid w:val="62C33384"/>
    <w:rsid w:val="62E20ADB"/>
    <w:rsid w:val="62EDF2A1"/>
    <w:rsid w:val="62F782BC"/>
    <w:rsid w:val="63010C49"/>
    <w:rsid w:val="630700E9"/>
    <w:rsid w:val="6318264D"/>
    <w:rsid w:val="631B8FB2"/>
    <w:rsid w:val="63216779"/>
    <w:rsid w:val="63357B2C"/>
    <w:rsid w:val="633E5E6E"/>
    <w:rsid w:val="634A2C01"/>
    <w:rsid w:val="636309F9"/>
    <w:rsid w:val="63688E13"/>
    <w:rsid w:val="63775846"/>
    <w:rsid w:val="637A1D7C"/>
    <w:rsid w:val="637C90B4"/>
    <w:rsid w:val="637F6AFC"/>
    <w:rsid w:val="638612E2"/>
    <w:rsid w:val="638B9A9E"/>
    <w:rsid w:val="63908F09"/>
    <w:rsid w:val="63982FAF"/>
    <w:rsid w:val="63AD9C0A"/>
    <w:rsid w:val="63BA3C7B"/>
    <w:rsid w:val="63C495B0"/>
    <w:rsid w:val="63CAA54A"/>
    <w:rsid w:val="63CF1D6E"/>
    <w:rsid w:val="63D6F377"/>
    <w:rsid w:val="63E09867"/>
    <w:rsid w:val="63F33589"/>
    <w:rsid w:val="6406520B"/>
    <w:rsid w:val="640DE8FA"/>
    <w:rsid w:val="641F23F9"/>
    <w:rsid w:val="64385A23"/>
    <w:rsid w:val="64781EAF"/>
    <w:rsid w:val="647C7535"/>
    <w:rsid w:val="6484DAA8"/>
    <w:rsid w:val="64984377"/>
    <w:rsid w:val="64A248A9"/>
    <w:rsid w:val="64A7389D"/>
    <w:rsid w:val="64A9D83D"/>
    <w:rsid w:val="64B823FD"/>
    <w:rsid w:val="64C00C53"/>
    <w:rsid w:val="64C40FD7"/>
    <w:rsid w:val="64C44877"/>
    <w:rsid w:val="64CBFE9B"/>
    <w:rsid w:val="64DB4CB9"/>
    <w:rsid w:val="64F7ED81"/>
    <w:rsid w:val="650AFDD2"/>
    <w:rsid w:val="650C5FD9"/>
    <w:rsid w:val="652EBC6D"/>
    <w:rsid w:val="65370170"/>
    <w:rsid w:val="65379378"/>
    <w:rsid w:val="653EF518"/>
    <w:rsid w:val="654AABC3"/>
    <w:rsid w:val="65537DDE"/>
    <w:rsid w:val="65592330"/>
    <w:rsid w:val="655B3302"/>
    <w:rsid w:val="655C9896"/>
    <w:rsid w:val="65606611"/>
    <w:rsid w:val="6567434B"/>
    <w:rsid w:val="656ED250"/>
    <w:rsid w:val="6571C71B"/>
    <w:rsid w:val="6576FE34"/>
    <w:rsid w:val="657B56A8"/>
    <w:rsid w:val="657BEE3B"/>
    <w:rsid w:val="65801591"/>
    <w:rsid w:val="6583EBBE"/>
    <w:rsid w:val="65890FDE"/>
    <w:rsid w:val="6589E4BB"/>
    <w:rsid w:val="6593C7C7"/>
    <w:rsid w:val="6594B3B8"/>
    <w:rsid w:val="65980939"/>
    <w:rsid w:val="659F42EB"/>
    <w:rsid w:val="65A1CA1F"/>
    <w:rsid w:val="65ADB1F4"/>
    <w:rsid w:val="65B7C4F2"/>
    <w:rsid w:val="65B91A29"/>
    <w:rsid w:val="65C6258F"/>
    <w:rsid w:val="65CB056F"/>
    <w:rsid w:val="65D3193E"/>
    <w:rsid w:val="65DD02CD"/>
    <w:rsid w:val="660768C7"/>
    <w:rsid w:val="661C1CFF"/>
    <w:rsid w:val="66454F0E"/>
    <w:rsid w:val="664F179B"/>
    <w:rsid w:val="664F64AB"/>
    <w:rsid w:val="665739CD"/>
    <w:rsid w:val="6661A102"/>
    <w:rsid w:val="666B0CE7"/>
    <w:rsid w:val="666D9899"/>
    <w:rsid w:val="667558B1"/>
    <w:rsid w:val="667D750D"/>
    <w:rsid w:val="6681B2E0"/>
    <w:rsid w:val="668AA6A8"/>
    <w:rsid w:val="668D9A6B"/>
    <w:rsid w:val="66922920"/>
    <w:rsid w:val="669A4E9B"/>
    <w:rsid w:val="66A95D4E"/>
    <w:rsid w:val="66B489F7"/>
    <w:rsid w:val="66C213B0"/>
    <w:rsid w:val="66D0F4AA"/>
    <w:rsid w:val="66E523A9"/>
    <w:rsid w:val="66E55DB8"/>
    <w:rsid w:val="670B1FF3"/>
    <w:rsid w:val="6712085E"/>
    <w:rsid w:val="671A697C"/>
    <w:rsid w:val="672372E8"/>
    <w:rsid w:val="672C221F"/>
    <w:rsid w:val="6734654B"/>
    <w:rsid w:val="6737CD6C"/>
    <w:rsid w:val="6745E190"/>
    <w:rsid w:val="6753C9F9"/>
    <w:rsid w:val="67576786"/>
    <w:rsid w:val="6767BCE7"/>
    <w:rsid w:val="677599E7"/>
    <w:rsid w:val="6790788A"/>
    <w:rsid w:val="67973A20"/>
    <w:rsid w:val="67AA094E"/>
    <w:rsid w:val="67D8F169"/>
    <w:rsid w:val="67E22F7F"/>
    <w:rsid w:val="67F2F5E8"/>
    <w:rsid w:val="67FB57DC"/>
    <w:rsid w:val="6805BDD1"/>
    <w:rsid w:val="680C035E"/>
    <w:rsid w:val="68279337"/>
    <w:rsid w:val="6828A866"/>
    <w:rsid w:val="682FA7E6"/>
    <w:rsid w:val="683992A9"/>
    <w:rsid w:val="685F483E"/>
    <w:rsid w:val="6863C7BA"/>
    <w:rsid w:val="686CC50B"/>
    <w:rsid w:val="688696CF"/>
    <w:rsid w:val="6894377D"/>
    <w:rsid w:val="689D31D2"/>
    <w:rsid w:val="68A9B913"/>
    <w:rsid w:val="68C7FD62"/>
    <w:rsid w:val="68CA49B7"/>
    <w:rsid w:val="68FA7813"/>
    <w:rsid w:val="68FACF46"/>
    <w:rsid w:val="6920FB02"/>
    <w:rsid w:val="6930CADD"/>
    <w:rsid w:val="69373CE0"/>
    <w:rsid w:val="69469F4A"/>
    <w:rsid w:val="695407D8"/>
    <w:rsid w:val="695590BC"/>
    <w:rsid w:val="695C6472"/>
    <w:rsid w:val="6969E2D7"/>
    <w:rsid w:val="69770777"/>
    <w:rsid w:val="69783B9E"/>
    <w:rsid w:val="698291D2"/>
    <w:rsid w:val="69938F21"/>
    <w:rsid w:val="6997283D"/>
    <w:rsid w:val="699AC1D5"/>
    <w:rsid w:val="69AA5925"/>
    <w:rsid w:val="69AE8229"/>
    <w:rsid w:val="69D31A7C"/>
    <w:rsid w:val="69DE82C0"/>
    <w:rsid w:val="69DF7CC2"/>
    <w:rsid w:val="69E6FDA2"/>
    <w:rsid w:val="69F26185"/>
    <w:rsid w:val="69F78C6B"/>
    <w:rsid w:val="6A10D2AE"/>
    <w:rsid w:val="6A15C343"/>
    <w:rsid w:val="6A180846"/>
    <w:rsid w:val="6A3CF4FC"/>
    <w:rsid w:val="6A450668"/>
    <w:rsid w:val="6A4DC1E3"/>
    <w:rsid w:val="6A54A021"/>
    <w:rsid w:val="6A59BE3B"/>
    <w:rsid w:val="6A6671C2"/>
    <w:rsid w:val="6A66BD91"/>
    <w:rsid w:val="6A70E760"/>
    <w:rsid w:val="6A77E093"/>
    <w:rsid w:val="6A8309C3"/>
    <w:rsid w:val="6A8442F8"/>
    <w:rsid w:val="6A854D2D"/>
    <w:rsid w:val="6A86D293"/>
    <w:rsid w:val="6A914158"/>
    <w:rsid w:val="6A9A6EF3"/>
    <w:rsid w:val="6AAA625B"/>
    <w:rsid w:val="6AC26159"/>
    <w:rsid w:val="6AC3BD39"/>
    <w:rsid w:val="6AC9179D"/>
    <w:rsid w:val="6AD8922F"/>
    <w:rsid w:val="6ADBCD9D"/>
    <w:rsid w:val="6AE2806F"/>
    <w:rsid w:val="6AE92E16"/>
    <w:rsid w:val="6AF4BB80"/>
    <w:rsid w:val="6B0BC31F"/>
    <w:rsid w:val="6B1DF5F9"/>
    <w:rsid w:val="6B26899B"/>
    <w:rsid w:val="6B338DA3"/>
    <w:rsid w:val="6B396166"/>
    <w:rsid w:val="6B3D8DFC"/>
    <w:rsid w:val="6B4DE9C4"/>
    <w:rsid w:val="6B5D9FCD"/>
    <w:rsid w:val="6B65935B"/>
    <w:rsid w:val="6B65C079"/>
    <w:rsid w:val="6B9365A5"/>
    <w:rsid w:val="6B94C14E"/>
    <w:rsid w:val="6B968D9F"/>
    <w:rsid w:val="6B96E9B6"/>
    <w:rsid w:val="6BA33787"/>
    <w:rsid w:val="6BB33286"/>
    <w:rsid w:val="6BB54BCE"/>
    <w:rsid w:val="6BD4D294"/>
    <w:rsid w:val="6BDC2D9C"/>
    <w:rsid w:val="6BF5FE97"/>
    <w:rsid w:val="6BFA11F6"/>
    <w:rsid w:val="6BFD319A"/>
    <w:rsid w:val="6C098CE5"/>
    <w:rsid w:val="6C0DEB19"/>
    <w:rsid w:val="6C0E12BF"/>
    <w:rsid w:val="6C10F060"/>
    <w:rsid w:val="6C2B9C42"/>
    <w:rsid w:val="6C4C492E"/>
    <w:rsid w:val="6C60F0BF"/>
    <w:rsid w:val="6C64645D"/>
    <w:rsid w:val="6C753B7D"/>
    <w:rsid w:val="6C88E80B"/>
    <w:rsid w:val="6C8A4E8C"/>
    <w:rsid w:val="6CA103CE"/>
    <w:rsid w:val="6CA7F1FF"/>
    <w:rsid w:val="6CAEAE11"/>
    <w:rsid w:val="6CB5A0A2"/>
    <w:rsid w:val="6CB66913"/>
    <w:rsid w:val="6CC6D0F4"/>
    <w:rsid w:val="6CE15C1C"/>
    <w:rsid w:val="6CE80DCC"/>
    <w:rsid w:val="6CE94AC2"/>
    <w:rsid w:val="6CE966FB"/>
    <w:rsid w:val="6CF38178"/>
    <w:rsid w:val="6D014558"/>
    <w:rsid w:val="6D04D009"/>
    <w:rsid w:val="6D068D95"/>
    <w:rsid w:val="6D075809"/>
    <w:rsid w:val="6D0798F2"/>
    <w:rsid w:val="6D0B7035"/>
    <w:rsid w:val="6D13DB42"/>
    <w:rsid w:val="6D2E5A39"/>
    <w:rsid w:val="6D2EF666"/>
    <w:rsid w:val="6D302F44"/>
    <w:rsid w:val="6D3FE604"/>
    <w:rsid w:val="6D4C9738"/>
    <w:rsid w:val="6D5A01E4"/>
    <w:rsid w:val="6D5BCC38"/>
    <w:rsid w:val="6D5FAC75"/>
    <w:rsid w:val="6D60FEB0"/>
    <w:rsid w:val="6DAAE6A2"/>
    <w:rsid w:val="6DBA9AC3"/>
    <w:rsid w:val="6DD37EA3"/>
    <w:rsid w:val="6DE482B6"/>
    <w:rsid w:val="6DFFB9AE"/>
    <w:rsid w:val="6E0EB94D"/>
    <w:rsid w:val="6E133662"/>
    <w:rsid w:val="6E13AC23"/>
    <w:rsid w:val="6E2DF44C"/>
    <w:rsid w:val="6E3DC1EB"/>
    <w:rsid w:val="6E435827"/>
    <w:rsid w:val="6E46344A"/>
    <w:rsid w:val="6E553779"/>
    <w:rsid w:val="6E5A6583"/>
    <w:rsid w:val="6E659C2D"/>
    <w:rsid w:val="6E7063E0"/>
    <w:rsid w:val="6E84F96D"/>
    <w:rsid w:val="6E881424"/>
    <w:rsid w:val="6E9A7461"/>
    <w:rsid w:val="6E9C9431"/>
    <w:rsid w:val="6EAE333F"/>
    <w:rsid w:val="6EBC2708"/>
    <w:rsid w:val="6EC18E25"/>
    <w:rsid w:val="6EC66BC4"/>
    <w:rsid w:val="6ECCC1F6"/>
    <w:rsid w:val="6ED097E2"/>
    <w:rsid w:val="6EE35620"/>
    <w:rsid w:val="6EE78A04"/>
    <w:rsid w:val="6EEBBD52"/>
    <w:rsid w:val="6EED008C"/>
    <w:rsid w:val="6EF8A469"/>
    <w:rsid w:val="6F1A57E5"/>
    <w:rsid w:val="6F482D0A"/>
    <w:rsid w:val="6F557119"/>
    <w:rsid w:val="6F5B1CAB"/>
    <w:rsid w:val="6F64540A"/>
    <w:rsid w:val="6F9609C4"/>
    <w:rsid w:val="6F9D24EA"/>
    <w:rsid w:val="6FAB5864"/>
    <w:rsid w:val="6FB317FC"/>
    <w:rsid w:val="6FBB08FB"/>
    <w:rsid w:val="6FC51257"/>
    <w:rsid w:val="6FD77A9C"/>
    <w:rsid w:val="6FDBF522"/>
    <w:rsid w:val="6FDDF29A"/>
    <w:rsid w:val="6FE779F3"/>
    <w:rsid w:val="6FF620EB"/>
    <w:rsid w:val="6FFB5282"/>
    <w:rsid w:val="70014038"/>
    <w:rsid w:val="70078C9A"/>
    <w:rsid w:val="700C893B"/>
    <w:rsid w:val="703E1053"/>
    <w:rsid w:val="7054949B"/>
    <w:rsid w:val="7058CD18"/>
    <w:rsid w:val="70634138"/>
    <w:rsid w:val="7064B383"/>
    <w:rsid w:val="706C6843"/>
    <w:rsid w:val="70738B6C"/>
    <w:rsid w:val="7077D6F0"/>
    <w:rsid w:val="70848B76"/>
    <w:rsid w:val="70853A42"/>
    <w:rsid w:val="708B89F2"/>
    <w:rsid w:val="7098F90E"/>
    <w:rsid w:val="70A1CADA"/>
    <w:rsid w:val="70A1E1A3"/>
    <w:rsid w:val="70C32088"/>
    <w:rsid w:val="70C53695"/>
    <w:rsid w:val="70F8AB15"/>
    <w:rsid w:val="70F9C26C"/>
    <w:rsid w:val="710F72EB"/>
    <w:rsid w:val="711FE8AE"/>
    <w:rsid w:val="71210EEF"/>
    <w:rsid w:val="7132FEBD"/>
    <w:rsid w:val="71529FDC"/>
    <w:rsid w:val="71552893"/>
    <w:rsid w:val="71599D9C"/>
    <w:rsid w:val="71659388"/>
    <w:rsid w:val="7167339D"/>
    <w:rsid w:val="7169B296"/>
    <w:rsid w:val="716AF586"/>
    <w:rsid w:val="716B6C78"/>
    <w:rsid w:val="716C389C"/>
    <w:rsid w:val="71723453"/>
    <w:rsid w:val="718F1AE5"/>
    <w:rsid w:val="7192EB32"/>
    <w:rsid w:val="719586D5"/>
    <w:rsid w:val="71A002EB"/>
    <w:rsid w:val="71A23A22"/>
    <w:rsid w:val="71A3D1A9"/>
    <w:rsid w:val="71A93A85"/>
    <w:rsid w:val="71B20175"/>
    <w:rsid w:val="71B25A72"/>
    <w:rsid w:val="71B5DC1F"/>
    <w:rsid w:val="71C4E1A3"/>
    <w:rsid w:val="71D9B10E"/>
    <w:rsid w:val="71DCC7A7"/>
    <w:rsid w:val="72017168"/>
    <w:rsid w:val="7208793A"/>
    <w:rsid w:val="720D547D"/>
    <w:rsid w:val="720D784D"/>
    <w:rsid w:val="720DCCE8"/>
    <w:rsid w:val="7212CDCD"/>
    <w:rsid w:val="7213A751"/>
    <w:rsid w:val="7220EE85"/>
    <w:rsid w:val="7231DB2C"/>
    <w:rsid w:val="72424DB3"/>
    <w:rsid w:val="724C294C"/>
    <w:rsid w:val="725CC35F"/>
    <w:rsid w:val="72733B55"/>
    <w:rsid w:val="728446E0"/>
    <w:rsid w:val="729E60E7"/>
    <w:rsid w:val="72AA283F"/>
    <w:rsid w:val="72AD6E5E"/>
    <w:rsid w:val="72AFD5FD"/>
    <w:rsid w:val="72AFD70A"/>
    <w:rsid w:val="72BB3BD8"/>
    <w:rsid w:val="72D7F821"/>
    <w:rsid w:val="72F0E676"/>
    <w:rsid w:val="72F0F8F4"/>
    <w:rsid w:val="72F39E56"/>
    <w:rsid w:val="730F37DC"/>
    <w:rsid w:val="732689E9"/>
    <w:rsid w:val="7329FC7C"/>
    <w:rsid w:val="732F3ADF"/>
    <w:rsid w:val="733677C5"/>
    <w:rsid w:val="733C9DFA"/>
    <w:rsid w:val="733FD9EE"/>
    <w:rsid w:val="734BC430"/>
    <w:rsid w:val="734E2CF9"/>
    <w:rsid w:val="735F8C26"/>
    <w:rsid w:val="736F62D4"/>
    <w:rsid w:val="737F4C00"/>
    <w:rsid w:val="73834404"/>
    <w:rsid w:val="7384DAA2"/>
    <w:rsid w:val="73894C34"/>
    <w:rsid w:val="739171B5"/>
    <w:rsid w:val="73A40905"/>
    <w:rsid w:val="73AC1002"/>
    <w:rsid w:val="73AC4C1F"/>
    <w:rsid w:val="73BA8AE1"/>
    <w:rsid w:val="73C4A8E1"/>
    <w:rsid w:val="73C90B18"/>
    <w:rsid w:val="73DF3FF5"/>
    <w:rsid w:val="73E0D508"/>
    <w:rsid w:val="73E69E24"/>
    <w:rsid w:val="73E70EFA"/>
    <w:rsid w:val="73FF1A79"/>
    <w:rsid w:val="73FF34F7"/>
    <w:rsid w:val="7406015B"/>
    <w:rsid w:val="7410C053"/>
    <w:rsid w:val="741A201D"/>
    <w:rsid w:val="741B2346"/>
    <w:rsid w:val="74373DF1"/>
    <w:rsid w:val="743E9AF0"/>
    <w:rsid w:val="7450B2A5"/>
    <w:rsid w:val="745CE7C5"/>
    <w:rsid w:val="74647038"/>
    <w:rsid w:val="746EF5DD"/>
    <w:rsid w:val="748A0B3F"/>
    <w:rsid w:val="7490CC5D"/>
    <w:rsid w:val="74A4316D"/>
    <w:rsid w:val="74B0BB1D"/>
    <w:rsid w:val="74C2E2D8"/>
    <w:rsid w:val="74D00FEE"/>
    <w:rsid w:val="74D5AD5D"/>
    <w:rsid w:val="74E63640"/>
    <w:rsid w:val="74F6DD96"/>
    <w:rsid w:val="7523D955"/>
    <w:rsid w:val="7527E505"/>
    <w:rsid w:val="752C4542"/>
    <w:rsid w:val="753B53BE"/>
    <w:rsid w:val="754CB79A"/>
    <w:rsid w:val="75637287"/>
    <w:rsid w:val="7563FDDF"/>
    <w:rsid w:val="75731725"/>
    <w:rsid w:val="757A5484"/>
    <w:rsid w:val="7583C327"/>
    <w:rsid w:val="758D02FE"/>
    <w:rsid w:val="75B6C608"/>
    <w:rsid w:val="75BB1692"/>
    <w:rsid w:val="75C76A6B"/>
    <w:rsid w:val="75D1326C"/>
    <w:rsid w:val="75DBCBEC"/>
    <w:rsid w:val="75E0E3AF"/>
    <w:rsid w:val="75E899EB"/>
    <w:rsid w:val="75F798BD"/>
    <w:rsid w:val="76031DEC"/>
    <w:rsid w:val="76065377"/>
    <w:rsid w:val="7615859A"/>
    <w:rsid w:val="7626AA94"/>
    <w:rsid w:val="762899B6"/>
    <w:rsid w:val="762EB315"/>
    <w:rsid w:val="7638EC22"/>
    <w:rsid w:val="7638F4FB"/>
    <w:rsid w:val="764ECD35"/>
    <w:rsid w:val="7674DD14"/>
    <w:rsid w:val="76794275"/>
    <w:rsid w:val="7692C9A9"/>
    <w:rsid w:val="76B1A6F0"/>
    <w:rsid w:val="76B39526"/>
    <w:rsid w:val="76B9D3E1"/>
    <w:rsid w:val="76D282BC"/>
    <w:rsid w:val="76DE1396"/>
    <w:rsid w:val="76E36049"/>
    <w:rsid w:val="76E52E8D"/>
    <w:rsid w:val="76F43873"/>
    <w:rsid w:val="76F6425B"/>
    <w:rsid w:val="76F6DE93"/>
    <w:rsid w:val="76F7EA52"/>
    <w:rsid w:val="7700B807"/>
    <w:rsid w:val="77166780"/>
    <w:rsid w:val="771EF8C9"/>
    <w:rsid w:val="771F2D89"/>
    <w:rsid w:val="77284A90"/>
    <w:rsid w:val="773255C4"/>
    <w:rsid w:val="773F732E"/>
    <w:rsid w:val="775E3346"/>
    <w:rsid w:val="776D02CD"/>
    <w:rsid w:val="776E66F3"/>
    <w:rsid w:val="778CF4EC"/>
    <w:rsid w:val="7790E464"/>
    <w:rsid w:val="7794B54F"/>
    <w:rsid w:val="779C2AC4"/>
    <w:rsid w:val="779D8B70"/>
    <w:rsid w:val="779E6AE0"/>
    <w:rsid w:val="779FB281"/>
    <w:rsid w:val="77BB42AB"/>
    <w:rsid w:val="77C27087"/>
    <w:rsid w:val="77C62BFF"/>
    <w:rsid w:val="77C8F89F"/>
    <w:rsid w:val="77CF1AB5"/>
    <w:rsid w:val="77DD11A2"/>
    <w:rsid w:val="77EB37F8"/>
    <w:rsid w:val="77F86398"/>
    <w:rsid w:val="77FD94AC"/>
    <w:rsid w:val="7816CB29"/>
    <w:rsid w:val="781FB891"/>
    <w:rsid w:val="7839211B"/>
    <w:rsid w:val="784A45EA"/>
    <w:rsid w:val="786E531D"/>
    <w:rsid w:val="787841AA"/>
    <w:rsid w:val="787C47AE"/>
    <w:rsid w:val="7881B7C8"/>
    <w:rsid w:val="788450CE"/>
    <w:rsid w:val="788AC584"/>
    <w:rsid w:val="7897EE55"/>
    <w:rsid w:val="7898CD26"/>
    <w:rsid w:val="7898D568"/>
    <w:rsid w:val="78AB0C68"/>
    <w:rsid w:val="78AB659B"/>
    <w:rsid w:val="78B8001E"/>
    <w:rsid w:val="78C4016A"/>
    <w:rsid w:val="78C5F0B3"/>
    <w:rsid w:val="78C67D93"/>
    <w:rsid w:val="78CF6861"/>
    <w:rsid w:val="78E25A0F"/>
    <w:rsid w:val="78E7DA5B"/>
    <w:rsid w:val="78EDCABD"/>
    <w:rsid w:val="78F5F826"/>
    <w:rsid w:val="78F6217C"/>
    <w:rsid w:val="78F72C8A"/>
    <w:rsid w:val="78F8118B"/>
    <w:rsid w:val="78FDA023"/>
    <w:rsid w:val="790661F5"/>
    <w:rsid w:val="7909D4A8"/>
    <w:rsid w:val="794A5A3B"/>
    <w:rsid w:val="7953A494"/>
    <w:rsid w:val="79540349"/>
    <w:rsid w:val="7954BC61"/>
    <w:rsid w:val="7956C211"/>
    <w:rsid w:val="79624E2A"/>
    <w:rsid w:val="79692864"/>
    <w:rsid w:val="7973CD24"/>
    <w:rsid w:val="797526F0"/>
    <w:rsid w:val="79758CD8"/>
    <w:rsid w:val="798214D2"/>
    <w:rsid w:val="798D5AFD"/>
    <w:rsid w:val="799726DA"/>
    <w:rsid w:val="799C1130"/>
    <w:rsid w:val="79A8E98F"/>
    <w:rsid w:val="79AF41BA"/>
    <w:rsid w:val="79B5E992"/>
    <w:rsid w:val="79B75314"/>
    <w:rsid w:val="79BDDAAF"/>
    <w:rsid w:val="79CBE82D"/>
    <w:rsid w:val="79E199F6"/>
    <w:rsid w:val="79E5E7A0"/>
    <w:rsid w:val="79E86125"/>
    <w:rsid w:val="79F3AFB6"/>
    <w:rsid w:val="79F4FA83"/>
    <w:rsid w:val="79FA48E1"/>
    <w:rsid w:val="79FFBECE"/>
    <w:rsid w:val="7A023ACD"/>
    <w:rsid w:val="7A0C1326"/>
    <w:rsid w:val="7A0CA1FF"/>
    <w:rsid w:val="7A1102E0"/>
    <w:rsid w:val="7A144622"/>
    <w:rsid w:val="7A1F28FB"/>
    <w:rsid w:val="7A2E5430"/>
    <w:rsid w:val="7A30A7FC"/>
    <w:rsid w:val="7A3D3A3E"/>
    <w:rsid w:val="7A5547B1"/>
    <w:rsid w:val="7A624DF4"/>
    <w:rsid w:val="7A6F59B9"/>
    <w:rsid w:val="7A750C9F"/>
    <w:rsid w:val="7A79ACD7"/>
    <w:rsid w:val="7A8D003B"/>
    <w:rsid w:val="7A9D2CD4"/>
    <w:rsid w:val="7ABFC3F8"/>
    <w:rsid w:val="7AC6C446"/>
    <w:rsid w:val="7AECAACE"/>
    <w:rsid w:val="7AF4BCF5"/>
    <w:rsid w:val="7B015EDC"/>
    <w:rsid w:val="7B1FC827"/>
    <w:rsid w:val="7B2B8FE7"/>
    <w:rsid w:val="7B3348EA"/>
    <w:rsid w:val="7B423446"/>
    <w:rsid w:val="7B42D094"/>
    <w:rsid w:val="7B49248E"/>
    <w:rsid w:val="7B4A876F"/>
    <w:rsid w:val="7B78D8D7"/>
    <w:rsid w:val="7BC91E1C"/>
    <w:rsid w:val="7BD72D01"/>
    <w:rsid w:val="7BEAF751"/>
    <w:rsid w:val="7BEE29AF"/>
    <w:rsid w:val="7BF3C297"/>
    <w:rsid w:val="7BF55450"/>
    <w:rsid w:val="7C020D37"/>
    <w:rsid w:val="7C0B5B20"/>
    <w:rsid w:val="7C17C63B"/>
    <w:rsid w:val="7C18C923"/>
    <w:rsid w:val="7C2C86E1"/>
    <w:rsid w:val="7C2FC2C0"/>
    <w:rsid w:val="7C30B724"/>
    <w:rsid w:val="7C351307"/>
    <w:rsid w:val="7C3EDD77"/>
    <w:rsid w:val="7C5F6E8C"/>
    <w:rsid w:val="7C60D4ED"/>
    <w:rsid w:val="7C68DAC2"/>
    <w:rsid w:val="7C77E113"/>
    <w:rsid w:val="7C8127CD"/>
    <w:rsid w:val="7C904686"/>
    <w:rsid w:val="7C9C8B98"/>
    <w:rsid w:val="7CA87752"/>
    <w:rsid w:val="7CAA81F2"/>
    <w:rsid w:val="7CADCE05"/>
    <w:rsid w:val="7CB73F24"/>
    <w:rsid w:val="7CDF8C5A"/>
    <w:rsid w:val="7CF7E116"/>
    <w:rsid w:val="7CF94906"/>
    <w:rsid w:val="7D1534C4"/>
    <w:rsid w:val="7D17F97C"/>
    <w:rsid w:val="7D180713"/>
    <w:rsid w:val="7D1A086E"/>
    <w:rsid w:val="7D21A4EB"/>
    <w:rsid w:val="7D24C6BB"/>
    <w:rsid w:val="7D2EEB3A"/>
    <w:rsid w:val="7D3DDF32"/>
    <w:rsid w:val="7D419ED5"/>
    <w:rsid w:val="7D4FD9AA"/>
    <w:rsid w:val="7D5519AF"/>
    <w:rsid w:val="7D7973B5"/>
    <w:rsid w:val="7D7AB73C"/>
    <w:rsid w:val="7D8D0F0F"/>
    <w:rsid w:val="7D93AAAB"/>
    <w:rsid w:val="7DA4F134"/>
    <w:rsid w:val="7DA9279A"/>
    <w:rsid w:val="7DC119A3"/>
    <w:rsid w:val="7DC2D935"/>
    <w:rsid w:val="7DC4B9B6"/>
    <w:rsid w:val="7DC75DFB"/>
    <w:rsid w:val="7DD4CD96"/>
    <w:rsid w:val="7DF74C9D"/>
    <w:rsid w:val="7DF89EB7"/>
    <w:rsid w:val="7DFCDF08"/>
    <w:rsid w:val="7DFDB739"/>
    <w:rsid w:val="7DFFCEF6"/>
    <w:rsid w:val="7E1AA730"/>
    <w:rsid w:val="7E2E255C"/>
    <w:rsid w:val="7E37576B"/>
    <w:rsid w:val="7E3E490D"/>
    <w:rsid w:val="7E518385"/>
    <w:rsid w:val="7E613710"/>
    <w:rsid w:val="7E68C18B"/>
    <w:rsid w:val="7E696950"/>
    <w:rsid w:val="7E6B3C6B"/>
    <w:rsid w:val="7E6F8253"/>
    <w:rsid w:val="7E7036AF"/>
    <w:rsid w:val="7E7837D5"/>
    <w:rsid w:val="7E7F593A"/>
    <w:rsid w:val="7E80ADEC"/>
    <w:rsid w:val="7E842AFC"/>
    <w:rsid w:val="7EB1BEE2"/>
    <w:rsid w:val="7EB34C31"/>
    <w:rsid w:val="7EB5408E"/>
    <w:rsid w:val="7EBB5C5C"/>
    <w:rsid w:val="7EC0971C"/>
    <w:rsid w:val="7ED93875"/>
    <w:rsid w:val="7EE032A0"/>
    <w:rsid w:val="7EEECC79"/>
    <w:rsid w:val="7EF29A1E"/>
    <w:rsid w:val="7F1C96BA"/>
    <w:rsid w:val="7F2ED062"/>
    <w:rsid w:val="7F3223BF"/>
    <w:rsid w:val="7F35BF17"/>
    <w:rsid w:val="7F36410F"/>
    <w:rsid w:val="7F422283"/>
    <w:rsid w:val="7F4372AA"/>
    <w:rsid w:val="7F4503F0"/>
    <w:rsid w:val="7F5CDD97"/>
    <w:rsid w:val="7F7C1C07"/>
    <w:rsid w:val="7F8DB41B"/>
    <w:rsid w:val="7F8EA330"/>
    <w:rsid w:val="7F97B7A9"/>
    <w:rsid w:val="7FA44B7C"/>
    <w:rsid w:val="7FB81141"/>
    <w:rsid w:val="7FD6BCFE"/>
    <w:rsid w:val="7FD7D98A"/>
    <w:rsid w:val="7FDC4DB8"/>
    <w:rsid w:val="7FDCF89C"/>
    <w:rsid w:val="7FE374DA"/>
    <w:rsid w:val="7FEE0175"/>
    <w:rsid w:val="7FF10060"/>
    <w:rsid w:val="7FFD2DB0"/>
    <w:rsid w:val="7FFEB9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9F4321"/>
  <w15:docId w15:val="{F76C0414-FD12-4C55-9EDE-643371431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36B"/>
    <w:pPr>
      <w:spacing w:after="120" w:line="259" w:lineRule="auto"/>
    </w:pPr>
    <w:rPr>
      <w:rFonts w:ascii="Roboto" w:hAnsi="Roboto"/>
      <w:color w:val="262626" w:themeColor="text1" w:themeTint="D9"/>
      <w:sz w:val="20"/>
    </w:rPr>
  </w:style>
  <w:style w:type="paragraph" w:styleId="Heading1">
    <w:name w:val="heading 1"/>
    <w:basedOn w:val="Normal"/>
    <w:next w:val="Normal"/>
    <w:link w:val="Heading1Char"/>
    <w:uiPriority w:val="9"/>
    <w:qFormat/>
    <w:rsid w:val="00944C7B"/>
    <w:pPr>
      <w:keepNext/>
      <w:keepLines/>
      <w:pBdr>
        <w:top w:val="single" w:sz="18" w:space="1" w:color="009EDB"/>
      </w:pBdr>
      <w:spacing w:before="240" w:after="240" w:line="240" w:lineRule="auto"/>
      <w:contextualSpacing/>
      <w:outlineLvl w:val="0"/>
    </w:pPr>
    <w:rPr>
      <w:rFonts w:eastAsiaTheme="majorEastAsia" w:cstheme="majorBidi"/>
      <w:color w:val="auto"/>
      <w:sz w:val="56"/>
      <w:szCs w:val="32"/>
    </w:rPr>
  </w:style>
  <w:style w:type="paragraph" w:styleId="Heading2">
    <w:name w:val="heading 2"/>
    <w:basedOn w:val="Normal"/>
    <w:next w:val="Normal"/>
    <w:link w:val="Heading2Char"/>
    <w:uiPriority w:val="9"/>
    <w:unhideWhenUsed/>
    <w:qFormat/>
    <w:rsid w:val="00A63D55"/>
    <w:pPr>
      <w:keepNext/>
      <w:keepLines/>
      <w:spacing w:before="40" w:after="0"/>
      <w:contextualSpacing/>
      <w:outlineLvl w:val="1"/>
    </w:pPr>
    <w:rPr>
      <w:rFonts w:asciiTheme="majorBidi" w:eastAsiaTheme="majorEastAsia" w:hAnsiTheme="majorBidi" w:cstheme="majorBidi"/>
      <w:color w:val="404040" w:themeColor="text1" w:themeTint="BF"/>
      <w:sz w:val="44"/>
      <w:szCs w:val="26"/>
    </w:rPr>
  </w:style>
  <w:style w:type="paragraph" w:styleId="Heading3">
    <w:name w:val="heading 3"/>
    <w:basedOn w:val="Normal"/>
    <w:next w:val="Normal"/>
    <w:link w:val="Heading3Char"/>
    <w:uiPriority w:val="9"/>
    <w:semiHidden/>
    <w:unhideWhenUsed/>
    <w:qFormat/>
    <w:rsid w:val="007F56C5"/>
    <w:pPr>
      <w:keepNext/>
      <w:keepLines/>
      <w:spacing w:before="40" w:after="0"/>
      <w:outlineLvl w:val="2"/>
    </w:pPr>
    <w:rPr>
      <w:rFonts w:asciiTheme="majorBidi" w:eastAsiaTheme="majorEastAsia" w:hAnsiTheme="majorBidi" w:cstheme="majorBidi"/>
      <w:color w:val="243F60" w:themeColor="accent1" w:themeShade="7F"/>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E026E"/>
    <w:pPr>
      <w:spacing w:after="0" w:line="240" w:lineRule="auto"/>
    </w:pPr>
    <w:tblPr/>
  </w:style>
  <w:style w:type="paragraph" w:styleId="BalloonText">
    <w:name w:val="Balloon Text"/>
    <w:basedOn w:val="Normal"/>
    <w:link w:val="BalloonTextChar"/>
    <w:uiPriority w:val="99"/>
    <w:semiHidden/>
    <w:unhideWhenUsed/>
    <w:rsid w:val="00322B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2B67"/>
    <w:rPr>
      <w:rFonts w:ascii="Tahoma" w:hAnsi="Tahoma" w:cs="Tahoma"/>
      <w:sz w:val="16"/>
      <w:szCs w:val="16"/>
    </w:rPr>
  </w:style>
  <w:style w:type="paragraph" w:styleId="ListParagraph">
    <w:name w:val="List Paragraph"/>
    <w:aliases w:val="Bullets,List Paragraph1,List Paragraph (numbered (a)),Lapis Bulleted List,Dot pt,F5 List Paragraph,No Spacing1,List Paragraph Char Char Char,Indicator Text,Numbered Para 1,Bullet 1,List Paragraph12,Bullet Points,MAIN CONTENT,List 100s,L,3"/>
    <w:basedOn w:val="Normal"/>
    <w:link w:val="ListParagraphChar"/>
    <w:uiPriority w:val="34"/>
    <w:qFormat/>
    <w:rsid w:val="00DA46A4"/>
    <w:pPr>
      <w:contextualSpacing/>
    </w:pPr>
    <w:rPr>
      <w:rFonts w:ascii="Aptos" w:hAnsi="Aptos"/>
    </w:rPr>
  </w:style>
  <w:style w:type="paragraph" w:styleId="Header">
    <w:name w:val="header"/>
    <w:basedOn w:val="Normal"/>
    <w:link w:val="HeaderChar"/>
    <w:uiPriority w:val="99"/>
    <w:unhideWhenUsed/>
    <w:rsid w:val="00AE41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41D0"/>
  </w:style>
  <w:style w:type="paragraph" w:styleId="Footer">
    <w:name w:val="footer"/>
    <w:basedOn w:val="Normal"/>
    <w:link w:val="FooterChar"/>
    <w:uiPriority w:val="99"/>
    <w:unhideWhenUsed/>
    <w:rsid w:val="00AE41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41D0"/>
  </w:style>
  <w:style w:type="character" w:styleId="CommentReference">
    <w:name w:val="annotation reference"/>
    <w:basedOn w:val="DefaultParagraphFont"/>
    <w:uiPriority w:val="99"/>
    <w:semiHidden/>
    <w:unhideWhenUsed/>
    <w:rsid w:val="00B00998"/>
    <w:rPr>
      <w:sz w:val="16"/>
      <w:szCs w:val="16"/>
    </w:rPr>
  </w:style>
  <w:style w:type="paragraph" w:styleId="CommentText">
    <w:name w:val="annotation text"/>
    <w:basedOn w:val="Normal"/>
    <w:link w:val="CommentTextChar"/>
    <w:autoRedefine/>
    <w:uiPriority w:val="99"/>
    <w:unhideWhenUsed/>
    <w:qFormat/>
    <w:rsid w:val="00F20B43"/>
    <w:pPr>
      <w:numPr>
        <w:numId w:val="4"/>
      </w:numPr>
      <w:spacing w:line="240" w:lineRule="auto"/>
    </w:pPr>
    <w:rPr>
      <w:rFonts w:ascii="Cambria" w:hAnsi="Cambria"/>
      <w:noProof/>
      <w:lang w:val="en-US"/>
    </w:rPr>
  </w:style>
  <w:style w:type="character" w:customStyle="1" w:styleId="CommentTextChar">
    <w:name w:val="Comment Text Char"/>
    <w:basedOn w:val="DefaultParagraphFont"/>
    <w:link w:val="CommentText"/>
    <w:uiPriority w:val="99"/>
    <w:rsid w:val="00F20B43"/>
    <w:rPr>
      <w:rFonts w:ascii="Cambria" w:hAnsi="Cambria"/>
      <w:noProof/>
      <w:color w:val="262626" w:themeColor="text1" w:themeTint="D9"/>
      <w:lang w:val="en-US"/>
    </w:rPr>
  </w:style>
  <w:style w:type="paragraph" w:styleId="CommentSubject">
    <w:name w:val="annotation subject"/>
    <w:basedOn w:val="CommentText"/>
    <w:next w:val="CommentText"/>
    <w:link w:val="CommentSubjectChar"/>
    <w:uiPriority w:val="99"/>
    <w:semiHidden/>
    <w:unhideWhenUsed/>
    <w:rsid w:val="00B00998"/>
    <w:rPr>
      <w:b/>
      <w:bCs/>
    </w:rPr>
  </w:style>
  <w:style w:type="character" w:customStyle="1" w:styleId="CommentSubjectChar">
    <w:name w:val="Comment Subject Char"/>
    <w:basedOn w:val="CommentTextChar"/>
    <w:link w:val="CommentSubject"/>
    <w:uiPriority w:val="99"/>
    <w:semiHidden/>
    <w:rsid w:val="00B00998"/>
    <w:rPr>
      <w:rFonts w:ascii="Cambria" w:hAnsi="Cambria"/>
      <w:b/>
      <w:bCs/>
      <w:noProof/>
      <w:color w:val="262626" w:themeColor="text1" w:themeTint="D9"/>
      <w:lang w:val="en-US"/>
    </w:rPr>
  </w:style>
  <w:style w:type="character" w:styleId="Hyperlink">
    <w:name w:val="Hyperlink"/>
    <w:basedOn w:val="DefaultParagraphFont"/>
    <w:uiPriority w:val="99"/>
    <w:unhideWhenUsed/>
    <w:rsid w:val="00DA17A8"/>
    <w:rPr>
      <w:color w:val="0000FF" w:themeColor="hyperlink"/>
      <w:u w:val="single"/>
    </w:rPr>
  </w:style>
  <w:style w:type="paragraph" w:customStyle="1" w:styleId="Default">
    <w:name w:val="Default"/>
    <w:rsid w:val="00885497"/>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487906"/>
    <w:pPr>
      <w:spacing w:after="0" w:line="240" w:lineRule="auto"/>
    </w:pPr>
  </w:style>
  <w:style w:type="paragraph" w:styleId="NormalWeb">
    <w:name w:val="Normal (Web)"/>
    <w:basedOn w:val="Normal"/>
    <w:uiPriority w:val="99"/>
    <w:unhideWhenUsed/>
    <w:rsid w:val="000971C3"/>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2">
    <w:name w:val="2"/>
    <w:basedOn w:val="TableNormal"/>
    <w:rsid w:val="005650A1"/>
    <w:pPr>
      <w:spacing w:after="0"/>
    </w:pPr>
    <w:rPr>
      <w:rFonts w:ascii="Cambria" w:eastAsia="Arial" w:hAnsi="Cambria" w:cs="Arial"/>
      <w:color w:val="000000"/>
      <w:sz w:val="20"/>
      <w:lang w:eastAsia="en-GB"/>
    </w:rPr>
    <w:tblPr/>
  </w:style>
  <w:style w:type="character" w:styleId="PageNumber">
    <w:name w:val="page number"/>
    <w:basedOn w:val="DefaultParagraphFont"/>
    <w:uiPriority w:val="99"/>
    <w:semiHidden/>
    <w:unhideWhenUsed/>
    <w:rsid w:val="00966B6A"/>
  </w:style>
  <w:style w:type="paragraph" w:styleId="FootnoteText">
    <w:name w:val="footnote text"/>
    <w:basedOn w:val="Normal"/>
    <w:link w:val="FootnoteTextChar"/>
    <w:uiPriority w:val="99"/>
    <w:semiHidden/>
    <w:unhideWhenUsed/>
    <w:rsid w:val="00ED14C1"/>
    <w:pPr>
      <w:spacing w:after="0" w:line="240" w:lineRule="auto"/>
    </w:pPr>
    <w:rPr>
      <w:szCs w:val="20"/>
    </w:rPr>
  </w:style>
  <w:style w:type="character" w:customStyle="1" w:styleId="FootnoteTextChar">
    <w:name w:val="Footnote Text Char"/>
    <w:basedOn w:val="DefaultParagraphFont"/>
    <w:link w:val="FootnoteText"/>
    <w:uiPriority w:val="99"/>
    <w:semiHidden/>
    <w:rsid w:val="00ED14C1"/>
    <w:rPr>
      <w:rFonts w:ascii="Roboto" w:hAnsi="Roboto"/>
      <w:color w:val="262626" w:themeColor="text1" w:themeTint="D9"/>
      <w:sz w:val="20"/>
      <w:szCs w:val="20"/>
    </w:rPr>
  </w:style>
  <w:style w:type="character" w:styleId="FootnoteReference">
    <w:name w:val="footnote reference"/>
    <w:basedOn w:val="DefaultParagraphFont"/>
    <w:uiPriority w:val="99"/>
    <w:semiHidden/>
    <w:unhideWhenUsed/>
    <w:rsid w:val="00ED14C1"/>
    <w:rPr>
      <w:vertAlign w:val="superscript"/>
    </w:rPr>
  </w:style>
  <w:style w:type="paragraph" w:styleId="BodyText">
    <w:name w:val="Body Text"/>
    <w:basedOn w:val="Normal"/>
    <w:link w:val="BodyTextChar"/>
    <w:uiPriority w:val="1"/>
    <w:qFormat/>
    <w:rsid w:val="00923AF6"/>
    <w:pPr>
      <w:widowControl w:val="0"/>
      <w:autoSpaceDE w:val="0"/>
      <w:autoSpaceDN w:val="0"/>
      <w:spacing w:after="0" w:line="240" w:lineRule="auto"/>
      <w:ind w:left="1220" w:hanging="361"/>
    </w:pPr>
    <w:rPr>
      <w:rFonts w:eastAsia="Cambria" w:cs="Cambria"/>
      <w:lang w:val="en-US"/>
    </w:rPr>
  </w:style>
  <w:style w:type="character" w:customStyle="1" w:styleId="BodyTextChar">
    <w:name w:val="Body Text Char"/>
    <w:basedOn w:val="DefaultParagraphFont"/>
    <w:link w:val="BodyText"/>
    <w:uiPriority w:val="1"/>
    <w:rsid w:val="00923AF6"/>
    <w:rPr>
      <w:rFonts w:ascii="Roboto" w:eastAsia="Cambria" w:hAnsi="Roboto" w:cs="Cambria"/>
      <w:color w:val="0D0D0D" w:themeColor="text1" w:themeTint="F2"/>
      <w:lang w:val="en-US"/>
    </w:rPr>
  </w:style>
  <w:style w:type="paragraph" w:customStyle="1" w:styleId="TableParagraph">
    <w:name w:val="Table Paragraph"/>
    <w:basedOn w:val="Normal"/>
    <w:uiPriority w:val="1"/>
    <w:qFormat/>
    <w:rsid w:val="005D1210"/>
    <w:pPr>
      <w:widowControl w:val="0"/>
      <w:autoSpaceDE w:val="0"/>
      <w:autoSpaceDN w:val="0"/>
      <w:spacing w:after="0" w:line="240" w:lineRule="auto"/>
    </w:pPr>
    <w:rPr>
      <w:rFonts w:ascii="Cambria" w:eastAsia="Cambria" w:hAnsi="Cambria" w:cs="Cambria"/>
      <w:lang w:val="en-US"/>
    </w:rPr>
  </w:style>
  <w:style w:type="character" w:customStyle="1" w:styleId="ListParagraphChar">
    <w:name w:val="List Paragraph Char"/>
    <w:aliases w:val="Bullets Char,List Paragraph1 Char,List Paragraph (numbered (a)) Char,Lapis Bulleted List Char,Dot pt Char,F5 List Paragraph Char,No Spacing1 Char,List Paragraph Char Char Char Char,Indicator Text Char,Numbered Para 1 Char,L Char"/>
    <w:basedOn w:val="DefaultParagraphFont"/>
    <w:link w:val="ListParagraph"/>
    <w:uiPriority w:val="34"/>
    <w:qFormat/>
    <w:locked/>
    <w:rsid w:val="00DA46A4"/>
    <w:rPr>
      <w:rFonts w:ascii="Aptos" w:hAnsi="Aptos"/>
      <w:color w:val="262626" w:themeColor="text1" w:themeTint="D9"/>
    </w:rPr>
  </w:style>
  <w:style w:type="character" w:customStyle="1" w:styleId="UnresolvedMention1">
    <w:name w:val="Unresolved Mention1"/>
    <w:basedOn w:val="DefaultParagraphFont"/>
    <w:uiPriority w:val="99"/>
    <w:unhideWhenUsed/>
    <w:rsid w:val="00C962A1"/>
    <w:rPr>
      <w:color w:val="605E5C"/>
      <w:shd w:val="clear" w:color="auto" w:fill="E1DFDD"/>
    </w:rPr>
  </w:style>
  <w:style w:type="character" w:customStyle="1" w:styleId="Mention1">
    <w:name w:val="Mention1"/>
    <w:basedOn w:val="DefaultParagraphFont"/>
    <w:uiPriority w:val="99"/>
    <w:unhideWhenUsed/>
    <w:rsid w:val="00C962A1"/>
    <w:rPr>
      <w:color w:val="2B579A"/>
      <w:shd w:val="clear" w:color="auto" w:fill="E1DFDD"/>
    </w:rPr>
  </w:style>
  <w:style w:type="character" w:styleId="FollowedHyperlink">
    <w:name w:val="FollowedHyperlink"/>
    <w:basedOn w:val="DefaultParagraphFont"/>
    <w:uiPriority w:val="99"/>
    <w:semiHidden/>
    <w:unhideWhenUsed/>
    <w:rsid w:val="00B61E86"/>
    <w:rPr>
      <w:color w:val="800080" w:themeColor="followedHyperlink"/>
      <w:u w:val="single"/>
    </w:rPr>
  </w:style>
  <w:style w:type="paragraph" w:customStyle="1" w:styleId="paragraph">
    <w:name w:val="paragraph"/>
    <w:basedOn w:val="Normal"/>
    <w:rsid w:val="000370CD"/>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customStyle="1" w:styleId="normaltextrun">
    <w:name w:val="normaltextrun"/>
    <w:basedOn w:val="DefaultParagraphFont"/>
    <w:rsid w:val="000370CD"/>
  </w:style>
  <w:style w:type="character" w:customStyle="1" w:styleId="eop">
    <w:name w:val="eop"/>
    <w:basedOn w:val="DefaultParagraphFont"/>
    <w:rsid w:val="000370CD"/>
  </w:style>
  <w:style w:type="table" w:customStyle="1" w:styleId="TableGridLight1">
    <w:name w:val="Table Grid Light1"/>
    <w:basedOn w:val="TableNormal"/>
    <w:uiPriority w:val="40"/>
    <w:rsid w:val="0064420B"/>
    <w:pPr>
      <w:spacing w:after="0" w:line="240" w:lineRule="auto"/>
    </w:pPr>
    <w:tblPr/>
  </w:style>
  <w:style w:type="table" w:customStyle="1" w:styleId="PlainTable11">
    <w:name w:val="Plain Table 11"/>
    <w:basedOn w:val="TableNormal"/>
    <w:uiPriority w:val="41"/>
    <w:rsid w:val="00F651BC"/>
    <w:pPr>
      <w:spacing w:after="0" w:line="240" w:lineRule="auto"/>
    </w:pPr>
    <w:tblPr>
      <w:tblStyleRowBandSize w:val="1"/>
      <w:tblStyleColBandSize w:val="1"/>
    </w:tblPr>
    <w:tcPr>
      <w:shd w:val="clear" w:color="auto" w:fill="F2F2F2" w:themeFill="background1" w:themeFillShade="F2"/>
    </w:tc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style>
  <w:style w:type="character" w:styleId="Strong">
    <w:name w:val="Strong"/>
    <w:basedOn w:val="DefaultParagraphFont"/>
    <w:uiPriority w:val="22"/>
    <w:qFormat/>
    <w:rsid w:val="00F07208"/>
    <w:rPr>
      <w:b/>
      <w:bCs/>
    </w:rPr>
  </w:style>
  <w:style w:type="paragraph" w:customStyle="1" w:styleId="pf0">
    <w:name w:val="pf0"/>
    <w:basedOn w:val="Normal"/>
    <w:rsid w:val="00C81D01"/>
    <w:pPr>
      <w:spacing w:before="100" w:beforeAutospacing="1" w:after="100" w:afterAutospacing="1" w:line="240" w:lineRule="auto"/>
    </w:pPr>
    <w:rPr>
      <w:rFonts w:ascii="Aptos" w:eastAsia="Times New Roman" w:hAnsi="Aptos" w:cs="Times New Roman"/>
      <w:szCs w:val="24"/>
      <w:lang w:val="en-US" w:eastAsia="zh-CN"/>
    </w:rPr>
  </w:style>
  <w:style w:type="character" w:customStyle="1" w:styleId="cf01">
    <w:name w:val="cf01"/>
    <w:basedOn w:val="DefaultParagraphFont"/>
    <w:rsid w:val="00C81D01"/>
    <w:rPr>
      <w:rFonts w:ascii="Segoe UI" w:hAnsi="Segoe UI" w:cs="Segoe UI" w:hint="default"/>
      <w:sz w:val="18"/>
      <w:szCs w:val="18"/>
    </w:rPr>
  </w:style>
  <w:style w:type="table" w:customStyle="1" w:styleId="TableGrid1">
    <w:name w:val="Table Grid1"/>
    <w:basedOn w:val="TableNormal"/>
    <w:next w:val="TableGrid"/>
    <w:uiPriority w:val="39"/>
    <w:rsid w:val="00E2716D"/>
    <w:pPr>
      <w:spacing w:after="0" w:line="240" w:lineRule="auto"/>
    </w:pPr>
    <w:rPr>
      <w:rFonts w:eastAsiaTheme="minorHAnsi"/>
    </w:rPr>
    <w:tblPr/>
  </w:style>
  <w:style w:type="character" w:customStyle="1" w:styleId="Heading1Char">
    <w:name w:val="Heading 1 Char"/>
    <w:basedOn w:val="DefaultParagraphFont"/>
    <w:link w:val="Heading1"/>
    <w:uiPriority w:val="9"/>
    <w:rsid w:val="00317FF3"/>
    <w:rPr>
      <w:rFonts w:ascii="Roboto" w:eastAsiaTheme="majorEastAsia" w:hAnsi="Roboto" w:cstheme="majorBidi"/>
      <w:sz w:val="56"/>
      <w:szCs w:val="32"/>
    </w:rPr>
  </w:style>
  <w:style w:type="paragraph" w:styleId="Title">
    <w:name w:val="Title"/>
    <w:basedOn w:val="Normal"/>
    <w:next w:val="Normal"/>
    <w:link w:val="TitleChar"/>
    <w:uiPriority w:val="10"/>
    <w:qFormat/>
    <w:rsid w:val="007F56C5"/>
    <w:pPr>
      <w:spacing w:after="0" w:line="240" w:lineRule="auto"/>
      <w:contextualSpacing/>
    </w:pPr>
    <w:rPr>
      <w:rFonts w:asciiTheme="majorBidi" w:eastAsiaTheme="majorEastAsia" w:hAnsiTheme="majorBidi" w:cstheme="majorBidi"/>
      <w:color w:val="auto"/>
      <w:spacing w:val="-10"/>
      <w:kern w:val="28"/>
      <w:sz w:val="72"/>
      <w:szCs w:val="56"/>
    </w:rPr>
  </w:style>
  <w:style w:type="character" w:customStyle="1" w:styleId="TitleChar">
    <w:name w:val="Title Char"/>
    <w:basedOn w:val="DefaultParagraphFont"/>
    <w:link w:val="Title"/>
    <w:uiPriority w:val="10"/>
    <w:rsid w:val="007F56C5"/>
    <w:rPr>
      <w:rFonts w:asciiTheme="majorBidi" w:eastAsiaTheme="majorEastAsia" w:hAnsiTheme="majorBidi" w:cstheme="majorBidi"/>
      <w:spacing w:val="-10"/>
      <w:kern w:val="28"/>
      <w:sz w:val="72"/>
      <w:szCs w:val="56"/>
    </w:rPr>
  </w:style>
  <w:style w:type="character" w:customStyle="1" w:styleId="Heading2Char">
    <w:name w:val="Heading 2 Char"/>
    <w:basedOn w:val="DefaultParagraphFont"/>
    <w:link w:val="Heading2"/>
    <w:uiPriority w:val="9"/>
    <w:rsid w:val="00A63D55"/>
    <w:rPr>
      <w:rFonts w:asciiTheme="majorBidi" w:eastAsiaTheme="majorEastAsia" w:hAnsiTheme="majorBidi" w:cstheme="majorBidi"/>
      <w:color w:val="404040" w:themeColor="text1" w:themeTint="BF"/>
      <w:sz w:val="44"/>
      <w:szCs w:val="26"/>
    </w:rPr>
  </w:style>
  <w:style w:type="paragraph" w:customStyle="1" w:styleId="Radiobutton">
    <w:name w:val="Radio button"/>
    <w:basedOn w:val="Normal"/>
    <w:link w:val="RadiobuttonChar"/>
    <w:qFormat/>
    <w:rsid w:val="00B93BD0"/>
    <w:pPr>
      <w:spacing w:after="0" w:line="240" w:lineRule="auto"/>
    </w:pPr>
    <w:rPr>
      <w:color w:val="595959" w:themeColor="text1" w:themeTint="A6"/>
      <w:sz w:val="32"/>
      <w:szCs w:val="32"/>
    </w:rPr>
  </w:style>
  <w:style w:type="character" w:customStyle="1" w:styleId="RadiobuttonChar">
    <w:name w:val="Radio button Char"/>
    <w:basedOn w:val="DefaultParagraphFont"/>
    <w:link w:val="Radiobutton"/>
    <w:rsid w:val="00B93BD0"/>
    <w:rPr>
      <w:rFonts w:ascii="Roboto" w:hAnsi="Roboto"/>
      <w:color w:val="595959" w:themeColor="text1" w:themeTint="A6"/>
      <w:sz w:val="32"/>
      <w:szCs w:val="32"/>
    </w:rPr>
  </w:style>
  <w:style w:type="character" w:customStyle="1" w:styleId="Heading3Char">
    <w:name w:val="Heading 3 Char"/>
    <w:basedOn w:val="DefaultParagraphFont"/>
    <w:link w:val="Heading3"/>
    <w:uiPriority w:val="9"/>
    <w:semiHidden/>
    <w:rsid w:val="007F56C5"/>
    <w:rPr>
      <w:rFonts w:asciiTheme="majorBidi" w:eastAsiaTheme="majorEastAsia" w:hAnsiTheme="majorBidi" w:cstheme="majorBidi"/>
      <w:color w:val="243F60" w:themeColor="accent1" w:themeShade="7F"/>
      <w:sz w:val="32"/>
      <w:szCs w:val="24"/>
    </w:rPr>
  </w:style>
  <w:style w:type="table" w:customStyle="1" w:styleId="PlainTable21">
    <w:name w:val="Plain Table 21"/>
    <w:basedOn w:val="TableNormal"/>
    <w:uiPriority w:val="42"/>
    <w:rsid w:val="00F1120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27672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00793">
      <w:bodyDiv w:val="1"/>
      <w:marLeft w:val="0"/>
      <w:marRight w:val="0"/>
      <w:marTop w:val="0"/>
      <w:marBottom w:val="0"/>
      <w:divBdr>
        <w:top w:val="none" w:sz="0" w:space="0" w:color="auto"/>
        <w:left w:val="none" w:sz="0" w:space="0" w:color="auto"/>
        <w:bottom w:val="none" w:sz="0" w:space="0" w:color="auto"/>
        <w:right w:val="none" w:sz="0" w:space="0" w:color="auto"/>
      </w:divBdr>
    </w:div>
    <w:div w:id="30038176">
      <w:bodyDiv w:val="1"/>
      <w:marLeft w:val="0"/>
      <w:marRight w:val="0"/>
      <w:marTop w:val="0"/>
      <w:marBottom w:val="0"/>
      <w:divBdr>
        <w:top w:val="none" w:sz="0" w:space="0" w:color="auto"/>
        <w:left w:val="none" w:sz="0" w:space="0" w:color="auto"/>
        <w:bottom w:val="none" w:sz="0" w:space="0" w:color="auto"/>
        <w:right w:val="none" w:sz="0" w:space="0" w:color="auto"/>
      </w:divBdr>
      <w:divsChild>
        <w:div w:id="119305065">
          <w:marLeft w:val="0"/>
          <w:marRight w:val="0"/>
          <w:marTop w:val="0"/>
          <w:marBottom w:val="0"/>
          <w:divBdr>
            <w:top w:val="none" w:sz="0" w:space="0" w:color="auto"/>
            <w:left w:val="none" w:sz="0" w:space="0" w:color="auto"/>
            <w:bottom w:val="none" w:sz="0" w:space="0" w:color="auto"/>
            <w:right w:val="none" w:sz="0" w:space="0" w:color="auto"/>
          </w:divBdr>
        </w:div>
        <w:div w:id="891238187">
          <w:marLeft w:val="0"/>
          <w:marRight w:val="0"/>
          <w:marTop w:val="0"/>
          <w:marBottom w:val="0"/>
          <w:divBdr>
            <w:top w:val="none" w:sz="0" w:space="0" w:color="auto"/>
            <w:left w:val="none" w:sz="0" w:space="0" w:color="auto"/>
            <w:bottom w:val="none" w:sz="0" w:space="0" w:color="auto"/>
            <w:right w:val="none" w:sz="0" w:space="0" w:color="auto"/>
          </w:divBdr>
        </w:div>
        <w:div w:id="2082019683">
          <w:marLeft w:val="0"/>
          <w:marRight w:val="0"/>
          <w:marTop w:val="0"/>
          <w:marBottom w:val="0"/>
          <w:divBdr>
            <w:top w:val="none" w:sz="0" w:space="0" w:color="auto"/>
            <w:left w:val="none" w:sz="0" w:space="0" w:color="auto"/>
            <w:bottom w:val="none" w:sz="0" w:space="0" w:color="auto"/>
            <w:right w:val="none" w:sz="0" w:space="0" w:color="auto"/>
          </w:divBdr>
        </w:div>
      </w:divsChild>
    </w:div>
    <w:div w:id="35981167">
      <w:bodyDiv w:val="1"/>
      <w:marLeft w:val="0"/>
      <w:marRight w:val="0"/>
      <w:marTop w:val="0"/>
      <w:marBottom w:val="0"/>
      <w:divBdr>
        <w:top w:val="none" w:sz="0" w:space="0" w:color="auto"/>
        <w:left w:val="none" w:sz="0" w:space="0" w:color="auto"/>
        <w:bottom w:val="none" w:sz="0" w:space="0" w:color="auto"/>
        <w:right w:val="none" w:sz="0" w:space="0" w:color="auto"/>
      </w:divBdr>
    </w:div>
    <w:div w:id="68966540">
      <w:bodyDiv w:val="1"/>
      <w:marLeft w:val="0"/>
      <w:marRight w:val="0"/>
      <w:marTop w:val="0"/>
      <w:marBottom w:val="0"/>
      <w:divBdr>
        <w:top w:val="none" w:sz="0" w:space="0" w:color="auto"/>
        <w:left w:val="none" w:sz="0" w:space="0" w:color="auto"/>
        <w:bottom w:val="none" w:sz="0" w:space="0" w:color="auto"/>
        <w:right w:val="none" w:sz="0" w:space="0" w:color="auto"/>
      </w:divBdr>
      <w:divsChild>
        <w:div w:id="1740251882">
          <w:marLeft w:val="0"/>
          <w:marRight w:val="0"/>
          <w:marTop w:val="0"/>
          <w:marBottom w:val="0"/>
          <w:divBdr>
            <w:top w:val="none" w:sz="0" w:space="0" w:color="auto"/>
            <w:left w:val="none" w:sz="0" w:space="0" w:color="auto"/>
            <w:bottom w:val="none" w:sz="0" w:space="0" w:color="auto"/>
            <w:right w:val="none" w:sz="0" w:space="0" w:color="auto"/>
          </w:divBdr>
        </w:div>
      </w:divsChild>
    </w:div>
    <w:div w:id="101075379">
      <w:bodyDiv w:val="1"/>
      <w:marLeft w:val="0"/>
      <w:marRight w:val="0"/>
      <w:marTop w:val="0"/>
      <w:marBottom w:val="0"/>
      <w:divBdr>
        <w:top w:val="none" w:sz="0" w:space="0" w:color="auto"/>
        <w:left w:val="none" w:sz="0" w:space="0" w:color="auto"/>
        <w:bottom w:val="none" w:sz="0" w:space="0" w:color="auto"/>
        <w:right w:val="none" w:sz="0" w:space="0" w:color="auto"/>
      </w:divBdr>
    </w:div>
    <w:div w:id="110518225">
      <w:bodyDiv w:val="1"/>
      <w:marLeft w:val="0"/>
      <w:marRight w:val="0"/>
      <w:marTop w:val="0"/>
      <w:marBottom w:val="0"/>
      <w:divBdr>
        <w:top w:val="none" w:sz="0" w:space="0" w:color="auto"/>
        <w:left w:val="none" w:sz="0" w:space="0" w:color="auto"/>
        <w:bottom w:val="none" w:sz="0" w:space="0" w:color="auto"/>
        <w:right w:val="none" w:sz="0" w:space="0" w:color="auto"/>
      </w:divBdr>
    </w:div>
    <w:div w:id="112866232">
      <w:bodyDiv w:val="1"/>
      <w:marLeft w:val="0"/>
      <w:marRight w:val="0"/>
      <w:marTop w:val="0"/>
      <w:marBottom w:val="0"/>
      <w:divBdr>
        <w:top w:val="none" w:sz="0" w:space="0" w:color="auto"/>
        <w:left w:val="none" w:sz="0" w:space="0" w:color="auto"/>
        <w:bottom w:val="none" w:sz="0" w:space="0" w:color="auto"/>
        <w:right w:val="none" w:sz="0" w:space="0" w:color="auto"/>
      </w:divBdr>
    </w:div>
    <w:div w:id="115294786">
      <w:bodyDiv w:val="1"/>
      <w:marLeft w:val="0"/>
      <w:marRight w:val="0"/>
      <w:marTop w:val="0"/>
      <w:marBottom w:val="0"/>
      <w:divBdr>
        <w:top w:val="none" w:sz="0" w:space="0" w:color="auto"/>
        <w:left w:val="none" w:sz="0" w:space="0" w:color="auto"/>
        <w:bottom w:val="none" w:sz="0" w:space="0" w:color="auto"/>
        <w:right w:val="none" w:sz="0" w:space="0" w:color="auto"/>
      </w:divBdr>
    </w:div>
    <w:div w:id="117458985">
      <w:bodyDiv w:val="1"/>
      <w:marLeft w:val="0"/>
      <w:marRight w:val="0"/>
      <w:marTop w:val="0"/>
      <w:marBottom w:val="0"/>
      <w:divBdr>
        <w:top w:val="none" w:sz="0" w:space="0" w:color="auto"/>
        <w:left w:val="none" w:sz="0" w:space="0" w:color="auto"/>
        <w:bottom w:val="none" w:sz="0" w:space="0" w:color="auto"/>
        <w:right w:val="none" w:sz="0" w:space="0" w:color="auto"/>
      </w:divBdr>
    </w:div>
    <w:div w:id="124737460">
      <w:bodyDiv w:val="1"/>
      <w:marLeft w:val="0"/>
      <w:marRight w:val="0"/>
      <w:marTop w:val="0"/>
      <w:marBottom w:val="0"/>
      <w:divBdr>
        <w:top w:val="none" w:sz="0" w:space="0" w:color="auto"/>
        <w:left w:val="none" w:sz="0" w:space="0" w:color="auto"/>
        <w:bottom w:val="none" w:sz="0" w:space="0" w:color="auto"/>
        <w:right w:val="none" w:sz="0" w:space="0" w:color="auto"/>
      </w:divBdr>
    </w:div>
    <w:div w:id="143593757">
      <w:bodyDiv w:val="1"/>
      <w:marLeft w:val="0"/>
      <w:marRight w:val="0"/>
      <w:marTop w:val="0"/>
      <w:marBottom w:val="0"/>
      <w:divBdr>
        <w:top w:val="none" w:sz="0" w:space="0" w:color="auto"/>
        <w:left w:val="none" w:sz="0" w:space="0" w:color="auto"/>
        <w:bottom w:val="none" w:sz="0" w:space="0" w:color="auto"/>
        <w:right w:val="none" w:sz="0" w:space="0" w:color="auto"/>
      </w:divBdr>
    </w:div>
    <w:div w:id="150292852">
      <w:bodyDiv w:val="1"/>
      <w:marLeft w:val="0"/>
      <w:marRight w:val="0"/>
      <w:marTop w:val="0"/>
      <w:marBottom w:val="0"/>
      <w:divBdr>
        <w:top w:val="none" w:sz="0" w:space="0" w:color="auto"/>
        <w:left w:val="none" w:sz="0" w:space="0" w:color="auto"/>
        <w:bottom w:val="none" w:sz="0" w:space="0" w:color="auto"/>
        <w:right w:val="none" w:sz="0" w:space="0" w:color="auto"/>
      </w:divBdr>
    </w:div>
    <w:div w:id="164520181">
      <w:bodyDiv w:val="1"/>
      <w:marLeft w:val="0"/>
      <w:marRight w:val="0"/>
      <w:marTop w:val="0"/>
      <w:marBottom w:val="0"/>
      <w:divBdr>
        <w:top w:val="none" w:sz="0" w:space="0" w:color="auto"/>
        <w:left w:val="none" w:sz="0" w:space="0" w:color="auto"/>
        <w:bottom w:val="none" w:sz="0" w:space="0" w:color="auto"/>
        <w:right w:val="none" w:sz="0" w:space="0" w:color="auto"/>
      </w:divBdr>
    </w:div>
    <w:div w:id="200559725">
      <w:bodyDiv w:val="1"/>
      <w:marLeft w:val="0"/>
      <w:marRight w:val="0"/>
      <w:marTop w:val="0"/>
      <w:marBottom w:val="0"/>
      <w:divBdr>
        <w:top w:val="none" w:sz="0" w:space="0" w:color="auto"/>
        <w:left w:val="none" w:sz="0" w:space="0" w:color="auto"/>
        <w:bottom w:val="none" w:sz="0" w:space="0" w:color="auto"/>
        <w:right w:val="none" w:sz="0" w:space="0" w:color="auto"/>
      </w:divBdr>
    </w:div>
    <w:div w:id="226646212">
      <w:bodyDiv w:val="1"/>
      <w:marLeft w:val="0"/>
      <w:marRight w:val="0"/>
      <w:marTop w:val="0"/>
      <w:marBottom w:val="0"/>
      <w:divBdr>
        <w:top w:val="none" w:sz="0" w:space="0" w:color="auto"/>
        <w:left w:val="none" w:sz="0" w:space="0" w:color="auto"/>
        <w:bottom w:val="none" w:sz="0" w:space="0" w:color="auto"/>
        <w:right w:val="none" w:sz="0" w:space="0" w:color="auto"/>
      </w:divBdr>
    </w:div>
    <w:div w:id="265118288">
      <w:bodyDiv w:val="1"/>
      <w:marLeft w:val="0"/>
      <w:marRight w:val="0"/>
      <w:marTop w:val="0"/>
      <w:marBottom w:val="0"/>
      <w:divBdr>
        <w:top w:val="none" w:sz="0" w:space="0" w:color="auto"/>
        <w:left w:val="none" w:sz="0" w:space="0" w:color="auto"/>
        <w:bottom w:val="none" w:sz="0" w:space="0" w:color="auto"/>
        <w:right w:val="none" w:sz="0" w:space="0" w:color="auto"/>
      </w:divBdr>
    </w:div>
    <w:div w:id="273557779">
      <w:bodyDiv w:val="1"/>
      <w:marLeft w:val="0"/>
      <w:marRight w:val="0"/>
      <w:marTop w:val="0"/>
      <w:marBottom w:val="0"/>
      <w:divBdr>
        <w:top w:val="none" w:sz="0" w:space="0" w:color="auto"/>
        <w:left w:val="none" w:sz="0" w:space="0" w:color="auto"/>
        <w:bottom w:val="none" w:sz="0" w:space="0" w:color="auto"/>
        <w:right w:val="none" w:sz="0" w:space="0" w:color="auto"/>
      </w:divBdr>
    </w:div>
    <w:div w:id="289436929">
      <w:bodyDiv w:val="1"/>
      <w:marLeft w:val="0"/>
      <w:marRight w:val="0"/>
      <w:marTop w:val="0"/>
      <w:marBottom w:val="0"/>
      <w:divBdr>
        <w:top w:val="none" w:sz="0" w:space="0" w:color="auto"/>
        <w:left w:val="none" w:sz="0" w:space="0" w:color="auto"/>
        <w:bottom w:val="none" w:sz="0" w:space="0" w:color="auto"/>
        <w:right w:val="none" w:sz="0" w:space="0" w:color="auto"/>
      </w:divBdr>
    </w:div>
    <w:div w:id="291138341">
      <w:bodyDiv w:val="1"/>
      <w:marLeft w:val="0"/>
      <w:marRight w:val="0"/>
      <w:marTop w:val="0"/>
      <w:marBottom w:val="0"/>
      <w:divBdr>
        <w:top w:val="none" w:sz="0" w:space="0" w:color="auto"/>
        <w:left w:val="none" w:sz="0" w:space="0" w:color="auto"/>
        <w:bottom w:val="none" w:sz="0" w:space="0" w:color="auto"/>
        <w:right w:val="none" w:sz="0" w:space="0" w:color="auto"/>
      </w:divBdr>
      <w:divsChild>
        <w:div w:id="877276527">
          <w:marLeft w:val="0"/>
          <w:marRight w:val="0"/>
          <w:marTop w:val="0"/>
          <w:marBottom w:val="0"/>
          <w:divBdr>
            <w:top w:val="none" w:sz="0" w:space="0" w:color="auto"/>
            <w:left w:val="none" w:sz="0" w:space="0" w:color="auto"/>
            <w:bottom w:val="none" w:sz="0" w:space="0" w:color="auto"/>
            <w:right w:val="none" w:sz="0" w:space="0" w:color="auto"/>
          </w:divBdr>
        </w:div>
      </w:divsChild>
    </w:div>
    <w:div w:id="304624037">
      <w:bodyDiv w:val="1"/>
      <w:marLeft w:val="0"/>
      <w:marRight w:val="0"/>
      <w:marTop w:val="0"/>
      <w:marBottom w:val="0"/>
      <w:divBdr>
        <w:top w:val="none" w:sz="0" w:space="0" w:color="auto"/>
        <w:left w:val="none" w:sz="0" w:space="0" w:color="auto"/>
        <w:bottom w:val="none" w:sz="0" w:space="0" w:color="auto"/>
        <w:right w:val="none" w:sz="0" w:space="0" w:color="auto"/>
      </w:divBdr>
    </w:div>
    <w:div w:id="328027870">
      <w:bodyDiv w:val="1"/>
      <w:marLeft w:val="0"/>
      <w:marRight w:val="0"/>
      <w:marTop w:val="0"/>
      <w:marBottom w:val="0"/>
      <w:divBdr>
        <w:top w:val="none" w:sz="0" w:space="0" w:color="auto"/>
        <w:left w:val="none" w:sz="0" w:space="0" w:color="auto"/>
        <w:bottom w:val="none" w:sz="0" w:space="0" w:color="auto"/>
        <w:right w:val="none" w:sz="0" w:space="0" w:color="auto"/>
      </w:divBdr>
    </w:div>
    <w:div w:id="365182066">
      <w:bodyDiv w:val="1"/>
      <w:marLeft w:val="0"/>
      <w:marRight w:val="0"/>
      <w:marTop w:val="0"/>
      <w:marBottom w:val="0"/>
      <w:divBdr>
        <w:top w:val="none" w:sz="0" w:space="0" w:color="auto"/>
        <w:left w:val="none" w:sz="0" w:space="0" w:color="auto"/>
        <w:bottom w:val="none" w:sz="0" w:space="0" w:color="auto"/>
        <w:right w:val="none" w:sz="0" w:space="0" w:color="auto"/>
      </w:divBdr>
    </w:div>
    <w:div w:id="408578113">
      <w:bodyDiv w:val="1"/>
      <w:marLeft w:val="0"/>
      <w:marRight w:val="0"/>
      <w:marTop w:val="0"/>
      <w:marBottom w:val="0"/>
      <w:divBdr>
        <w:top w:val="none" w:sz="0" w:space="0" w:color="auto"/>
        <w:left w:val="none" w:sz="0" w:space="0" w:color="auto"/>
        <w:bottom w:val="none" w:sz="0" w:space="0" w:color="auto"/>
        <w:right w:val="none" w:sz="0" w:space="0" w:color="auto"/>
      </w:divBdr>
    </w:div>
    <w:div w:id="418988414">
      <w:bodyDiv w:val="1"/>
      <w:marLeft w:val="0"/>
      <w:marRight w:val="0"/>
      <w:marTop w:val="0"/>
      <w:marBottom w:val="0"/>
      <w:divBdr>
        <w:top w:val="none" w:sz="0" w:space="0" w:color="auto"/>
        <w:left w:val="none" w:sz="0" w:space="0" w:color="auto"/>
        <w:bottom w:val="none" w:sz="0" w:space="0" w:color="auto"/>
        <w:right w:val="none" w:sz="0" w:space="0" w:color="auto"/>
      </w:divBdr>
    </w:div>
    <w:div w:id="438138973">
      <w:bodyDiv w:val="1"/>
      <w:marLeft w:val="0"/>
      <w:marRight w:val="0"/>
      <w:marTop w:val="0"/>
      <w:marBottom w:val="0"/>
      <w:divBdr>
        <w:top w:val="none" w:sz="0" w:space="0" w:color="auto"/>
        <w:left w:val="none" w:sz="0" w:space="0" w:color="auto"/>
        <w:bottom w:val="none" w:sz="0" w:space="0" w:color="auto"/>
        <w:right w:val="none" w:sz="0" w:space="0" w:color="auto"/>
      </w:divBdr>
    </w:div>
    <w:div w:id="454568775">
      <w:bodyDiv w:val="1"/>
      <w:marLeft w:val="0"/>
      <w:marRight w:val="0"/>
      <w:marTop w:val="0"/>
      <w:marBottom w:val="0"/>
      <w:divBdr>
        <w:top w:val="none" w:sz="0" w:space="0" w:color="auto"/>
        <w:left w:val="none" w:sz="0" w:space="0" w:color="auto"/>
        <w:bottom w:val="none" w:sz="0" w:space="0" w:color="auto"/>
        <w:right w:val="none" w:sz="0" w:space="0" w:color="auto"/>
      </w:divBdr>
    </w:div>
    <w:div w:id="459232347">
      <w:bodyDiv w:val="1"/>
      <w:marLeft w:val="0"/>
      <w:marRight w:val="0"/>
      <w:marTop w:val="0"/>
      <w:marBottom w:val="0"/>
      <w:divBdr>
        <w:top w:val="none" w:sz="0" w:space="0" w:color="auto"/>
        <w:left w:val="none" w:sz="0" w:space="0" w:color="auto"/>
        <w:bottom w:val="none" w:sz="0" w:space="0" w:color="auto"/>
        <w:right w:val="none" w:sz="0" w:space="0" w:color="auto"/>
      </w:divBdr>
    </w:div>
    <w:div w:id="465585994">
      <w:bodyDiv w:val="1"/>
      <w:marLeft w:val="0"/>
      <w:marRight w:val="0"/>
      <w:marTop w:val="0"/>
      <w:marBottom w:val="0"/>
      <w:divBdr>
        <w:top w:val="none" w:sz="0" w:space="0" w:color="auto"/>
        <w:left w:val="none" w:sz="0" w:space="0" w:color="auto"/>
        <w:bottom w:val="none" w:sz="0" w:space="0" w:color="auto"/>
        <w:right w:val="none" w:sz="0" w:space="0" w:color="auto"/>
      </w:divBdr>
    </w:div>
    <w:div w:id="490676722">
      <w:bodyDiv w:val="1"/>
      <w:marLeft w:val="0"/>
      <w:marRight w:val="0"/>
      <w:marTop w:val="0"/>
      <w:marBottom w:val="0"/>
      <w:divBdr>
        <w:top w:val="none" w:sz="0" w:space="0" w:color="auto"/>
        <w:left w:val="none" w:sz="0" w:space="0" w:color="auto"/>
        <w:bottom w:val="none" w:sz="0" w:space="0" w:color="auto"/>
        <w:right w:val="none" w:sz="0" w:space="0" w:color="auto"/>
      </w:divBdr>
    </w:div>
    <w:div w:id="497304718">
      <w:bodyDiv w:val="1"/>
      <w:marLeft w:val="0"/>
      <w:marRight w:val="0"/>
      <w:marTop w:val="0"/>
      <w:marBottom w:val="0"/>
      <w:divBdr>
        <w:top w:val="none" w:sz="0" w:space="0" w:color="auto"/>
        <w:left w:val="none" w:sz="0" w:space="0" w:color="auto"/>
        <w:bottom w:val="none" w:sz="0" w:space="0" w:color="auto"/>
        <w:right w:val="none" w:sz="0" w:space="0" w:color="auto"/>
      </w:divBdr>
    </w:div>
    <w:div w:id="497696788">
      <w:bodyDiv w:val="1"/>
      <w:marLeft w:val="0"/>
      <w:marRight w:val="0"/>
      <w:marTop w:val="0"/>
      <w:marBottom w:val="0"/>
      <w:divBdr>
        <w:top w:val="none" w:sz="0" w:space="0" w:color="auto"/>
        <w:left w:val="none" w:sz="0" w:space="0" w:color="auto"/>
        <w:bottom w:val="none" w:sz="0" w:space="0" w:color="auto"/>
        <w:right w:val="none" w:sz="0" w:space="0" w:color="auto"/>
      </w:divBdr>
    </w:div>
    <w:div w:id="500775263">
      <w:bodyDiv w:val="1"/>
      <w:marLeft w:val="0"/>
      <w:marRight w:val="0"/>
      <w:marTop w:val="0"/>
      <w:marBottom w:val="0"/>
      <w:divBdr>
        <w:top w:val="none" w:sz="0" w:space="0" w:color="auto"/>
        <w:left w:val="none" w:sz="0" w:space="0" w:color="auto"/>
        <w:bottom w:val="none" w:sz="0" w:space="0" w:color="auto"/>
        <w:right w:val="none" w:sz="0" w:space="0" w:color="auto"/>
      </w:divBdr>
      <w:divsChild>
        <w:div w:id="1642226716">
          <w:marLeft w:val="0"/>
          <w:marRight w:val="0"/>
          <w:marTop w:val="0"/>
          <w:marBottom w:val="0"/>
          <w:divBdr>
            <w:top w:val="none" w:sz="0" w:space="0" w:color="auto"/>
            <w:left w:val="none" w:sz="0" w:space="0" w:color="auto"/>
            <w:bottom w:val="none" w:sz="0" w:space="0" w:color="auto"/>
            <w:right w:val="none" w:sz="0" w:space="0" w:color="auto"/>
          </w:divBdr>
        </w:div>
      </w:divsChild>
    </w:div>
    <w:div w:id="506212328">
      <w:bodyDiv w:val="1"/>
      <w:marLeft w:val="0"/>
      <w:marRight w:val="0"/>
      <w:marTop w:val="0"/>
      <w:marBottom w:val="0"/>
      <w:divBdr>
        <w:top w:val="none" w:sz="0" w:space="0" w:color="auto"/>
        <w:left w:val="none" w:sz="0" w:space="0" w:color="auto"/>
        <w:bottom w:val="none" w:sz="0" w:space="0" w:color="auto"/>
        <w:right w:val="none" w:sz="0" w:space="0" w:color="auto"/>
      </w:divBdr>
    </w:div>
    <w:div w:id="532545758">
      <w:bodyDiv w:val="1"/>
      <w:marLeft w:val="0"/>
      <w:marRight w:val="0"/>
      <w:marTop w:val="0"/>
      <w:marBottom w:val="0"/>
      <w:divBdr>
        <w:top w:val="none" w:sz="0" w:space="0" w:color="auto"/>
        <w:left w:val="none" w:sz="0" w:space="0" w:color="auto"/>
        <w:bottom w:val="none" w:sz="0" w:space="0" w:color="auto"/>
        <w:right w:val="none" w:sz="0" w:space="0" w:color="auto"/>
      </w:divBdr>
    </w:div>
    <w:div w:id="582110658">
      <w:bodyDiv w:val="1"/>
      <w:marLeft w:val="0"/>
      <w:marRight w:val="0"/>
      <w:marTop w:val="0"/>
      <w:marBottom w:val="0"/>
      <w:divBdr>
        <w:top w:val="none" w:sz="0" w:space="0" w:color="auto"/>
        <w:left w:val="none" w:sz="0" w:space="0" w:color="auto"/>
        <w:bottom w:val="none" w:sz="0" w:space="0" w:color="auto"/>
        <w:right w:val="none" w:sz="0" w:space="0" w:color="auto"/>
      </w:divBdr>
    </w:div>
    <w:div w:id="585460729">
      <w:bodyDiv w:val="1"/>
      <w:marLeft w:val="0"/>
      <w:marRight w:val="0"/>
      <w:marTop w:val="0"/>
      <w:marBottom w:val="0"/>
      <w:divBdr>
        <w:top w:val="none" w:sz="0" w:space="0" w:color="auto"/>
        <w:left w:val="none" w:sz="0" w:space="0" w:color="auto"/>
        <w:bottom w:val="none" w:sz="0" w:space="0" w:color="auto"/>
        <w:right w:val="none" w:sz="0" w:space="0" w:color="auto"/>
      </w:divBdr>
      <w:divsChild>
        <w:div w:id="203059592">
          <w:marLeft w:val="0"/>
          <w:marRight w:val="0"/>
          <w:marTop w:val="0"/>
          <w:marBottom w:val="0"/>
          <w:divBdr>
            <w:top w:val="none" w:sz="0" w:space="0" w:color="auto"/>
            <w:left w:val="none" w:sz="0" w:space="0" w:color="auto"/>
            <w:bottom w:val="none" w:sz="0" w:space="0" w:color="auto"/>
            <w:right w:val="none" w:sz="0" w:space="0" w:color="auto"/>
          </w:divBdr>
        </w:div>
        <w:div w:id="892231392">
          <w:marLeft w:val="0"/>
          <w:marRight w:val="0"/>
          <w:marTop w:val="0"/>
          <w:marBottom w:val="0"/>
          <w:divBdr>
            <w:top w:val="none" w:sz="0" w:space="0" w:color="auto"/>
            <w:left w:val="none" w:sz="0" w:space="0" w:color="auto"/>
            <w:bottom w:val="none" w:sz="0" w:space="0" w:color="auto"/>
            <w:right w:val="none" w:sz="0" w:space="0" w:color="auto"/>
          </w:divBdr>
        </w:div>
        <w:div w:id="1455636655">
          <w:marLeft w:val="0"/>
          <w:marRight w:val="0"/>
          <w:marTop w:val="0"/>
          <w:marBottom w:val="0"/>
          <w:divBdr>
            <w:top w:val="none" w:sz="0" w:space="0" w:color="auto"/>
            <w:left w:val="none" w:sz="0" w:space="0" w:color="auto"/>
            <w:bottom w:val="none" w:sz="0" w:space="0" w:color="auto"/>
            <w:right w:val="none" w:sz="0" w:space="0" w:color="auto"/>
          </w:divBdr>
        </w:div>
        <w:div w:id="1768189444">
          <w:marLeft w:val="0"/>
          <w:marRight w:val="0"/>
          <w:marTop w:val="0"/>
          <w:marBottom w:val="0"/>
          <w:divBdr>
            <w:top w:val="none" w:sz="0" w:space="0" w:color="auto"/>
            <w:left w:val="none" w:sz="0" w:space="0" w:color="auto"/>
            <w:bottom w:val="none" w:sz="0" w:space="0" w:color="auto"/>
            <w:right w:val="none" w:sz="0" w:space="0" w:color="auto"/>
          </w:divBdr>
        </w:div>
        <w:div w:id="2109496189">
          <w:marLeft w:val="0"/>
          <w:marRight w:val="0"/>
          <w:marTop w:val="0"/>
          <w:marBottom w:val="0"/>
          <w:divBdr>
            <w:top w:val="none" w:sz="0" w:space="0" w:color="auto"/>
            <w:left w:val="none" w:sz="0" w:space="0" w:color="auto"/>
            <w:bottom w:val="none" w:sz="0" w:space="0" w:color="auto"/>
            <w:right w:val="none" w:sz="0" w:space="0" w:color="auto"/>
          </w:divBdr>
        </w:div>
      </w:divsChild>
    </w:div>
    <w:div w:id="625619163">
      <w:bodyDiv w:val="1"/>
      <w:marLeft w:val="0"/>
      <w:marRight w:val="0"/>
      <w:marTop w:val="0"/>
      <w:marBottom w:val="0"/>
      <w:divBdr>
        <w:top w:val="none" w:sz="0" w:space="0" w:color="auto"/>
        <w:left w:val="none" w:sz="0" w:space="0" w:color="auto"/>
        <w:bottom w:val="none" w:sz="0" w:space="0" w:color="auto"/>
        <w:right w:val="none" w:sz="0" w:space="0" w:color="auto"/>
      </w:divBdr>
      <w:divsChild>
        <w:div w:id="611474723">
          <w:marLeft w:val="0"/>
          <w:marRight w:val="0"/>
          <w:marTop w:val="0"/>
          <w:marBottom w:val="0"/>
          <w:divBdr>
            <w:top w:val="none" w:sz="0" w:space="0" w:color="auto"/>
            <w:left w:val="none" w:sz="0" w:space="0" w:color="auto"/>
            <w:bottom w:val="none" w:sz="0" w:space="0" w:color="auto"/>
            <w:right w:val="none" w:sz="0" w:space="0" w:color="auto"/>
          </w:divBdr>
        </w:div>
      </w:divsChild>
    </w:div>
    <w:div w:id="631714813">
      <w:bodyDiv w:val="1"/>
      <w:marLeft w:val="0"/>
      <w:marRight w:val="0"/>
      <w:marTop w:val="0"/>
      <w:marBottom w:val="0"/>
      <w:divBdr>
        <w:top w:val="none" w:sz="0" w:space="0" w:color="auto"/>
        <w:left w:val="none" w:sz="0" w:space="0" w:color="auto"/>
        <w:bottom w:val="none" w:sz="0" w:space="0" w:color="auto"/>
        <w:right w:val="none" w:sz="0" w:space="0" w:color="auto"/>
      </w:divBdr>
    </w:div>
    <w:div w:id="633372430">
      <w:bodyDiv w:val="1"/>
      <w:marLeft w:val="0"/>
      <w:marRight w:val="0"/>
      <w:marTop w:val="0"/>
      <w:marBottom w:val="0"/>
      <w:divBdr>
        <w:top w:val="none" w:sz="0" w:space="0" w:color="auto"/>
        <w:left w:val="none" w:sz="0" w:space="0" w:color="auto"/>
        <w:bottom w:val="none" w:sz="0" w:space="0" w:color="auto"/>
        <w:right w:val="none" w:sz="0" w:space="0" w:color="auto"/>
      </w:divBdr>
    </w:div>
    <w:div w:id="638464140">
      <w:bodyDiv w:val="1"/>
      <w:marLeft w:val="0"/>
      <w:marRight w:val="0"/>
      <w:marTop w:val="0"/>
      <w:marBottom w:val="0"/>
      <w:divBdr>
        <w:top w:val="none" w:sz="0" w:space="0" w:color="auto"/>
        <w:left w:val="none" w:sz="0" w:space="0" w:color="auto"/>
        <w:bottom w:val="none" w:sz="0" w:space="0" w:color="auto"/>
        <w:right w:val="none" w:sz="0" w:space="0" w:color="auto"/>
      </w:divBdr>
    </w:div>
    <w:div w:id="647906772">
      <w:bodyDiv w:val="1"/>
      <w:marLeft w:val="0"/>
      <w:marRight w:val="0"/>
      <w:marTop w:val="0"/>
      <w:marBottom w:val="0"/>
      <w:divBdr>
        <w:top w:val="none" w:sz="0" w:space="0" w:color="auto"/>
        <w:left w:val="none" w:sz="0" w:space="0" w:color="auto"/>
        <w:bottom w:val="none" w:sz="0" w:space="0" w:color="auto"/>
        <w:right w:val="none" w:sz="0" w:space="0" w:color="auto"/>
      </w:divBdr>
    </w:div>
    <w:div w:id="676998169">
      <w:bodyDiv w:val="1"/>
      <w:marLeft w:val="0"/>
      <w:marRight w:val="0"/>
      <w:marTop w:val="0"/>
      <w:marBottom w:val="0"/>
      <w:divBdr>
        <w:top w:val="none" w:sz="0" w:space="0" w:color="auto"/>
        <w:left w:val="none" w:sz="0" w:space="0" w:color="auto"/>
        <w:bottom w:val="none" w:sz="0" w:space="0" w:color="auto"/>
        <w:right w:val="none" w:sz="0" w:space="0" w:color="auto"/>
      </w:divBdr>
      <w:divsChild>
        <w:div w:id="1783920709">
          <w:marLeft w:val="0"/>
          <w:marRight w:val="0"/>
          <w:marTop w:val="0"/>
          <w:marBottom w:val="0"/>
          <w:divBdr>
            <w:top w:val="none" w:sz="0" w:space="0" w:color="auto"/>
            <w:left w:val="none" w:sz="0" w:space="0" w:color="auto"/>
            <w:bottom w:val="none" w:sz="0" w:space="0" w:color="auto"/>
            <w:right w:val="none" w:sz="0" w:space="0" w:color="auto"/>
          </w:divBdr>
        </w:div>
      </w:divsChild>
    </w:div>
    <w:div w:id="683365270">
      <w:bodyDiv w:val="1"/>
      <w:marLeft w:val="0"/>
      <w:marRight w:val="0"/>
      <w:marTop w:val="0"/>
      <w:marBottom w:val="0"/>
      <w:divBdr>
        <w:top w:val="none" w:sz="0" w:space="0" w:color="auto"/>
        <w:left w:val="none" w:sz="0" w:space="0" w:color="auto"/>
        <w:bottom w:val="none" w:sz="0" w:space="0" w:color="auto"/>
        <w:right w:val="none" w:sz="0" w:space="0" w:color="auto"/>
      </w:divBdr>
    </w:div>
    <w:div w:id="697780021">
      <w:bodyDiv w:val="1"/>
      <w:marLeft w:val="0"/>
      <w:marRight w:val="0"/>
      <w:marTop w:val="0"/>
      <w:marBottom w:val="0"/>
      <w:divBdr>
        <w:top w:val="none" w:sz="0" w:space="0" w:color="auto"/>
        <w:left w:val="none" w:sz="0" w:space="0" w:color="auto"/>
        <w:bottom w:val="none" w:sz="0" w:space="0" w:color="auto"/>
        <w:right w:val="none" w:sz="0" w:space="0" w:color="auto"/>
      </w:divBdr>
    </w:div>
    <w:div w:id="725298775">
      <w:bodyDiv w:val="1"/>
      <w:marLeft w:val="0"/>
      <w:marRight w:val="0"/>
      <w:marTop w:val="0"/>
      <w:marBottom w:val="0"/>
      <w:divBdr>
        <w:top w:val="none" w:sz="0" w:space="0" w:color="auto"/>
        <w:left w:val="none" w:sz="0" w:space="0" w:color="auto"/>
        <w:bottom w:val="none" w:sz="0" w:space="0" w:color="auto"/>
        <w:right w:val="none" w:sz="0" w:space="0" w:color="auto"/>
      </w:divBdr>
    </w:div>
    <w:div w:id="729614384">
      <w:bodyDiv w:val="1"/>
      <w:marLeft w:val="0"/>
      <w:marRight w:val="0"/>
      <w:marTop w:val="0"/>
      <w:marBottom w:val="0"/>
      <w:divBdr>
        <w:top w:val="none" w:sz="0" w:space="0" w:color="auto"/>
        <w:left w:val="none" w:sz="0" w:space="0" w:color="auto"/>
        <w:bottom w:val="none" w:sz="0" w:space="0" w:color="auto"/>
        <w:right w:val="none" w:sz="0" w:space="0" w:color="auto"/>
      </w:divBdr>
    </w:div>
    <w:div w:id="739442963">
      <w:bodyDiv w:val="1"/>
      <w:marLeft w:val="0"/>
      <w:marRight w:val="0"/>
      <w:marTop w:val="0"/>
      <w:marBottom w:val="0"/>
      <w:divBdr>
        <w:top w:val="none" w:sz="0" w:space="0" w:color="auto"/>
        <w:left w:val="none" w:sz="0" w:space="0" w:color="auto"/>
        <w:bottom w:val="none" w:sz="0" w:space="0" w:color="auto"/>
        <w:right w:val="none" w:sz="0" w:space="0" w:color="auto"/>
      </w:divBdr>
    </w:div>
    <w:div w:id="740520295">
      <w:bodyDiv w:val="1"/>
      <w:marLeft w:val="0"/>
      <w:marRight w:val="0"/>
      <w:marTop w:val="0"/>
      <w:marBottom w:val="0"/>
      <w:divBdr>
        <w:top w:val="none" w:sz="0" w:space="0" w:color="auto"/>
        <w:left w:val="none" w:sz="0" w:space="0" w:color="auto"/>
        <w:bottom w:val="none" w:sz="0" w:space="0" w:color="auto"/>
        <w:right w:val="none" w:sz="0" w:space="0" w:color="auto"/>
      </w:divBdr>
    </w:div>
    <w:div w:id="741948324">
      <w:bodyDiv w:val="1"/>
      <w:marLeft w:val="0"/>
      <w:marRight w:val="0"/>
      <w:marTop w:val="0"/>
      <w:marBottom w:val="0"/>
      <w:divBdr>
        <w:top w:val="none" w:sz="0" w:space="0" w:color="auto"/>
        <w:left w:val="none" w:sz="0" w:space="0" w:color="auto"/>
        <w:bottom w:val="none" w:sz="0" w:space="0" w:color="auto"/>
        <w:right w:val="none" w:sz="0" w:space="0" w:color="auto"/>
      </w:divBdr>
    </w:div>
    <w:div w:id="743182791">
      <w:bodyDiv w:val="1"/>
      <w:marLeft w:val="0"/>
      <w:marRight w:val="0"/>
      <w:marTop w:val="0"/>
      <w:marBottom w:val="0"/>
      <w:divBdr>
        <w:top w:val="none" w:sz="0" w:space="0" w:color="auto"/>
        <w:left w:val="none" w:sz="0" w:space="0" w:color="auto"/>
        <w:bottom w:val="none" w:sz="0" w:space="0" w:color="auto"/>
        <w:right w:val="none" w:sz="0" w:space="0" w:color="auto"/>
      </w:divBdr>
      <w:divsChild>
        <w:div w:id="1110852546">
          <w:marLeft w:val="0"/>
          <w:marRight w:val="0"/>
          <w:marTop w:val="0"/>
          <w:marBottom w:val="0"/>
          <w:divBdr>
            <w:top w:val="none" w:sz="0" w:space="0" w:color="auto"/>
            <w:left w:val="none" w:sz="0" w:space="0" w:color="auto"/>
            <w:bottom w:val="none" w:sz="0" w:space="0" w:color="auto"/>
            <w:right w:val="none" w:sz="0" w:space="0" w:color="auto"/>
          </w:divBdr>
        </w:div>
        <w:div w:id="1283077107">
          <w:marLeft w:val="0"/>
          <w:marRight w:val="0"/>
          <w:marTop w:val="0"/>
          <w:marBottom w:val="0"/>
          <w:divBdr>
            <w:top w:val="none" w:sz="0" w:space="0" w:color="auto"/>
            <w:left w:val="none" w:sz="0" w:space="0" w:color="auto"/>
            <w:bottom w:val="none" w:sz="0" w:space="0" w:color="auto"/>
            <w:right w:val="none" w:sz="0" w:space="0" w:color="auto"/>
          </w:divBdr>
        </w:div>
        <w:div w:id="2124959621">
          <w:marLeft w:val="0"/>
          <w:marRight w:val="0"/>
          <w:marTop w:val="0"/>
          <w:marBottom w:val="0"/>
          <w:divBdr>
            <w:top w:val="none" w:sz="0" w:space="0" w:color="auto"/>
            <w:left w:val="none" w:sz="0" w:space="0" w:color="auto"/>
            <w:bottom w:val="none" w:sz="0" w:space="0" w:color="auto"/>
            <w:right w:val="none" w:sz="0" w:space="0" w:color="auto"/>
          </w:divBdr>
        </w:div>
      </w:divsChild>
    </w:div>
    <w:div w:id="749695745">
      <w:bodyDiv w:val="1"/>
      <w:marLeft w:val="0"/>
      <w:marRight w:val="0"/>
      <w:marTop w:val="0"/>
      <w:marBottom w:val="0"/>
      <w:divBdr>
        <w:top w:val="none" w:sz="0" w:space="0" w:color="auto"/>
        <w:left w:val="none" w:sz="0" w:space="0" w:color="auto"/>
        <w:bottom w:val="none" w:sz="0" w:space="0" w:color="auto"/>
        <w:right w:val="none" w:sz="0" w:space="0" w:color="auto"/>
      </w:divBdr>
    </w:div>
    <w:div w:id="782925572">
      <w:bodyDiv w:val="1"/>
      <w:marLeft w:val="0"/>
      <w:marRight w:val="0"/>
      <w:marTop w:val="0"/>
      <w:marBottom w:val="0"/>
      <w:divBdr>
        <w:top w:val="none" w:sz="0" w:space="0" w:color="auto"/>
        <w:left w:val="none" w:sz="0" w:space="0" w:color="auto"/>
        <w:bottom w:val="none" w:sz="0" w:space="0" w:color="auto"/>
        <w:right w:val="none" w:sz="0" w:space="0" w:color="auto"/>
      </w:divBdr>
    </w:div>
    <w:div w:id="835650613">
      <w:bodyDiv w:val="1"/>
      <w:marLeft w:val="0"/>
      <w:marRight w:val="0"/>
      <w:marTop w:val="0"/>
      <w:marBottom w:val="0"/>
      <w:divBdr>
        <w:top w:val="none" w:sz="0" w:space="0" w:color="auto"/>
        <w:left w:val="none" w:sz="0" w:space="0" w:color="auto"/>
        <w:bottom w:val="none" w:sz="0" w:space="0" w:color="auto"/>
        <w:right w:val="none" w:sz="0" w:space="0" w:color="auto"/>
      </w:divBdr>
    </w:div>
    <w:div w:id="879174065">
      <w:bodyDiv w:val="1"/>
      <w:marLeft w:val="0"/>
      <w:marRight w:val="0"/>
      <w:marTop w:val="0"/>
      <w:marBottom w:val="0"/>
      <w:divBdr>
        <w:top w:val="none" w:sz="0" w:space="0" w:color="auto"/>
        <w:left w:val="none" w:sz="0" w:space="0" w:color="auto"/>
        <w:bottom w:val="none" w:sz="0" w:space="0" w:color="auto"/>
        <w:right w:val="none" w:sz="0" w:space="0" w:color="auto"/>
      </w:divBdr>
    </w:div>
    <w:div w:id="902835371">
      <w:bodyDiv w:val="1"/>
      <w:marLeft w:val="0"/>
      <w:marRight w:val="0"/>
      <w:marTop w:val="0"/>
      <w:marBottom w:val="0"/>
      <w:divBdr>
        <w:top w:val="none" w:sz="0" w:space="0" w:color="auto"/>
        <w:left w:val="none" w:sz="0" w:space="0" w:color="auto"/>
        <w:bottom w:val="none" w:sz="0" w:space="0" w:color="auto"/>
        <w:right w:val="none" w:sz="0" w:space="0" w:color="auto"/>
      </w:divBdr>
    </w:div>
    <w:div w:id="921186152">
      <w:bodyDiv w:val="1"/>
      <w:marLeft w:val="0"/>
      <w:marRight w:val="0"/>
      <w:marTop w:val="0"/>
      <w:marBottom w:val="0"/>
      <w:divBdr>
        <w:top w:val="none" w:sz="0" w:space="0" w:color="auto"/>
        <w:left w:val="none" w:sz="0" w:space="0" w:color="auto"/>
        <w:bottom w:val="none" w:sz="0" w:space="0" w:color="auto"/>
        <w:right w:val="none" w:sz="0" w:space="0" w:color="auto"/>
      </w:divBdr>
    </w:div>
    <w:div w:id="955720610">
      <w:bodyDiv w:val="1"/>
      <w:marLeft w:val="0"/>
      <w:marRight w:val="0"/>
      <w:marTop w:val="0"/>
      <w:marBottom w:val="0"/>
      <w:divBdr>
        <w:top w:val="none" w:sz="0" w:space="0" w:color="auto"/>
        <w:left w:val="none" w:sz="0" w:space="0" w:color="auto"/>
        <w:bottom w:val="none" w:sz="0" w:space="0" w:color="auto"/>
        <w:right w:val="none" w:sz="0" w:space="0" w:color="auto"/>
      </w:divBdr>
    </w:div>
    <w:div w:id="985014852">
      <w:bodyDiv w:val="1"/>
      <w:marLeft w:val="0"/>
      <w:marRight w:val="0"/>
      <w:marTop w:val="0"/>
      <w:marBottom w:val="0"/>
      <w:divBdr>
        <w:top w:val="none" w:sz="0" w:space="0" w:color="auto"/>
        <w:left w:val="none" w:sz="0" w:space="0" w:color="auto"/>
        <w:bottom w:val="none" w:sz="0" w:space="0" w:color="auto"/>
        <w:right w:val="none" w:sz="0" w:space="0" w:color="auto"/>
      </w:divBdr>
    </w:div>
    <w:div w:id="988442152">
      <w:bodyDiv w:val="1"/>
      <w:marLeft w:val="0"/>
      <w:marRight w:val="0"/>
      <w:marTop w:val="0"/>
      <w:marBottom w:val="0"/>
      <w:divBdr>
        <w:top w:val="none" w:sz="0" w:space="0" w:color="auto"/>
        <w:left w:val="none" w:sz="0" w:space="0" w:color="auto"/>
        <w:bottom w:val="none" w:sz="0" w:space="0" w:color="auto"/>
        <w:right w:val="none" w:sz="0" w:space="0" w:color="auto"/>
      </w:divBdr>
      <w:divsChild>
        <w:div w:id="1231884130">
          <w:marLeft w:val="0"/>
          <w:marRight w:val="0"/>
          <w:marTop w:val="0"/>
          <w:marBottom w:val="0"/>
          <w:divBdr>
            <w:top w:val="none" w:sz="0" w:space="0" w:color="auto"/>
            <w:left w:val="none" w:sz="0" w:space="0" w:color="auto"/>
            <w:bottom w:val="none" w:sz="0" w:space="0" w:color="auto"/>
            <w:right w:val="none" w:sz="0" w:space="0" w:color="auto"/>
          </w:divBdr>
        </w:div>
      </w:divsChild>
    </w:div>
    <w:div w:id="1016425381">
      <w:bodyDiv w:val="1"/>
      <w:marLeft w:val="0"/>
      <w:marRight w:val="0"/>
      <w:marTop w:val="0"/>
      <w:marBottom w:val="0"/>
      <w:divBdr>
        <w:top w:val="none" w:sz="0" w:space="0" w:color="auto"/>
        <w:left w:val="none" w:sz="0" w:space="0" w:color="auto"/>
        <w:bottom w:val="none" w:sz="0" w:space="0" w:color="auto"/>
        <w:right w:val="none" w:sz="0" w:space="0" w:color="auto"/>
      </w:divBdr>
    </w:div>
    <w:div w:id="1054620866">
      <w:bodyDiv w:val="1"/>
      <w:marLeft w:val="0"/>
      <w:marRight w:val="0"/>
      <w:marTop w:val="0"/>
      <w:marBottom w:val="0"/>
      <w:divBdr>
        <w:top w:val="none" w:sz="0" w:space="0" w:color="auto"/>
        <w:left w:val="none" w:sz="0" w:space="0" w:color="auto"/>
        <w:bottom w:val="none" w:sz="0" w:space="0" w:color="auto"/>
        <w:right w:val="none" w:sz="0" w:space="0" w:color="auto"/>
      </w:divBdr>
    </w:div>
    <w:div w:id="1073507510">
      <w:bodyDiv w:val="1"/>
      <w:marLeft w:val="0"/>
      <w:marRight w:val="0"/>
      <w:marTop w:val="0"/>
      <w:marBottom w:val="0"/>
      <w:divBdr>
        <w:top w:val="none" w:sz="0" w:space="0" w:color="auto"/>
        <w:left w:val="none" w:sz="0" w:space="0" w:color="auto"/>
        <w:bottom w:val="none" w:sz="0" w:space="0" w:color="auto"/>
        <w:right w:val="none" w:sz="0" w:space="0" w:color="auto"/>
      </w:divBdr>
    </w:div>
    <w:div w:id="1074429856">
      <w:bodyDiv w:val="1"/>
      <w:marLeft w:val="0"/>
      <w:marRight w:val="0"/>
      <w:marTop w:val="0"/>
      <w:marBottom w:val="0"/>
      <w:divBdr>
        <w:top w:val="none" w:sz="0" w:space="0" w:color="auto"/>
        <w:left w:val="none" w:sz="0" w:space="0" w:color="auto"/>
        <w:bottom w:val="none" w:sz="0" w:space="0" w:color="auto"/>
        <w:right w:val="none" w:sz="0" w:space="0" w:color="auto"/>
      </w:divBdr>
    </w:div>
    <w:div w:id="1079522681">
      <w:bodyDiv w:val="1"/>
      <w:marLeft w:val="0"/>
      <w:marRight w:val="0"/>
      <w:marTop w:val="0"/>
      <w:marBottom w:val="0"/>
      <w:divBdr>
        <w:top w:val="none" w:sz="0" w:space="0" w:color="auto"/>
        <w:left w:val="none" w:sz="0" w:space="0" w:color="auto"/>
        <w:bottom w:val="none" w:sz="0" w:space="0" w:color="auto"/>
        <w:right w:val="none" w:sz="0" w:space="0" w:color="auto"/>
      </w:divBdr>
    </w:div>
    <w:div w:id="1084447696">
      <w:bodyDiv w:val="1"/>
      <w:marLeft w:val="0"/>
      <w:marRight w:val="0"/>
      <w:marTop w:val="0"/>
      <w:marBottom w:val="0"/>
      <w:divBdr>
        <w:top w:val="none" w:sz="0" w:space="0" w:color="auto"/>
        <w:left w:val="none" w:sz="0" w:space="0" w:color="auto"/>
        <w:bottom w:val="none" w:sz="0" w:space="0" w:color="auto"/>
        <w:right w:val="none" w:sz="0" w:space="0" w:color="auto"/>
      </w:divBdr>
      <w:divsChild>
        <w:div w:id="2072187994">
          <w:marLeft w:val="0"/>
          <w:marRight w:val="0"/>
          <w:marTop w:val="0"/>
          <w:marBottom w:val="0"/>
          <w:divBdr>
            <w:top w:val="none" w:sz="0" w:space="0" w:color="auto"/>
            <w:left w:val="none" w:sz="0" w:space="0" w:color="auto"/>
            <w:bottom w:val="none" w:sz="0" w:space="0" w:color="auto"/>
            <w:right w:val="none" w:sz="0" w:space="0" w:color="auto"/>
          </w:divBdr>
        </w:div>
      </w:divsChild>
    </w:div>
    <w:div w:id="1095245713">
      <w:bodyDiv w:val="1"/>
      <w:marLeft w:val="0"/>
      <w:marRight w:val="0"/>
      <w:marTop w:val="0"/>
      <w:marBottom w:val="0"/>
      <w:divBdr>
        <w:top w:val="none" w:sz="0" w:space="0" w:color="auto"/>
        <w:left w:val="none" w:sz="0" w:space="0" w:color="auto"/>
        <w:bottom w:val="none" w:sz="0" w:space="0" w:color="auto"/>
        <w:right w:val="none" w:sz="0" w:space="0" w:color="auto"/>
      </w:divBdr>
      <w:divsChild>
        <w:div w:id="572472012">
          <w:marLeft w:val="0"/>
          <w:marRight w:val="0"/>
          <w:marTop w:val="0"/>
          <w:marBottom w:val="0"/>
          <w:divBdr>
            <w:top w:val="none" w:sz="0" w:space="0" w:color="auto"/>
            <w:left w:val="none" w:sz="0" w:space="0" w:color="auto"/>
            <w:bottom w:val="none" w:sz="0" w:space="0" w:color="auto"/>
            <w:right w:val="none" w:sz="0" w:space="0" w:color="auto"/>
          </w:divBdr>
        </w:div>
      </w:divsChild>
    </w:div>
    <w:div w:id="1101605242">
      <w:bodyDiv w:val="1"/>
      <w:marLeft w:val="0"/>
      <w:marRight w:val="0"/>
      <w:marTop w:val="0"/>
      <w:marBottom w:val="0"/>
      <w:divBdr>
        <w:top w:val="none" w:sz="0" w:space="0" w:color="auto"/>
        <w:left w:val="none" w:sz="0" w:space="0" w:color="auto"/>
        <w:bottom w:val="none" w:sz="0" w:space="0" w:color="auto"/>
        <w:right w:val="none" w:sz="0" w:space="0" w:color="auto"/>
      </w:divBdr>
    </w:div>
    <w:div w:id="1119568185">
      <w:bodyDiv w:val="1"/>
      <w:marLeft w:val="0"/>
      <w:marRight w:val="0"/>
      <w:marTop w:val="0"/>
      <w:marBottom w:val="0"/>
      <w:divBdr>
        <w:top w:val="none" w:sz="0" w:space="0" w:color="auto"/>
        <w:left w:val="none" w:sz="0" w:space="0" w:color="auto"/>
        <w:bottom w:val="none" w:sz="0" w:space="0" w:color="auto"/>
        <w:right w:val="none" w:sz="0" w:space="0" w:color="auto"/>
      </w:divBdr>
    </w:div>
    <w:div w:id="1145707821">
      <w:bodyDiv w:val="1"/>
      <w:marLeft w:val="0"/>
      <w:marRight w:val="0"/>
      <w:marTop w:val="0"/>
      <w:marBottom w:val="0"/>
      <w:divBdr>
        <w:top w:val="none" w:sz="0" w:space="0" w:color="auto"/>
        <w:left w:val="none" w:sz="0" w:space="0" w:color="auto"/>
        <w:bottom w:val="none" w:sz="0" w:space="0" w:color="auto"/>
        <w:right w:val="none" w:sz="0" w:space="0" w:color="auto"/>
      </w:divBdr>
    </w:div>
    <w:div w:id="1147472284">
      <w:bodyDiv w:val="1"/>
      <w:marLeft w:val="0"/>
      <w:marRight w:val="0"/>
      <w:marTop w:val="0"/>
      <w:marBottom w:val="0"/>
      <w:divBdr>
        <w:top w:val="none" w:sz="0" w:space="0" w:color="auto"/>
        <w:left w:val="none" w:sz="0" w:space="0" w:color="auto"/>
        <w:bottom w:val="none" w:sz="0" w:space="0" w:color="auto"/>
        <w:right w:val="none" w:sz="0" w:space="0" w:color="auto"/>
      </w:divBdr>
    </w:div>
    <w:div w:id="1173833939">
      <w:bodyDiv w:val="1"/>
      <w:marLeft w:val="0"/>
      <w:marRight w:val="0"/>
      <w:marTop w:val="0"/>
      <w:marBottom w:val="0"/>
      <w:divBdr>
        <w:top w:val="none" w:sz="0" w:space="0" w:color="auto"/>
        <w:left w:val="none" w:sz="0" w:space="0" w:color="auto"/>
        <w:bottom w:val="none" w:sz="0" w:space="0" w:color="auto"/>
        <w:right w:val="none" w:sz="0" w:space="0" w:color="auto"/>
      </w:divBdr>
    </w:div>
    <w:div w:id="1190140128">
      <w:bodyDiv w:val="1"/>
      <w:marLeft w:val="0"/>
      <w:marRight w:val="0"/>
      <w:marTop w:val="0"/>
      <w:marBottom w:val="0"/>
      <w:divBdr>
        <w:top w:val="none" w:sz="0" w:space="0" w:color="auto"/>
        <w:left w:val="none" w:sz="0" w:space="0" w:color="auto"/>
        <w:bottom w:val="none" w:sz="0" w:space="0" w:color="auto"/>
        <w:right w:val="none" w:sz="0" w:space="0" w:color="auto"/>
      </w:divBdr>
    </w:div>
    <w:div w:id="1223444356">
      <w:bodyDiv w:val="1"/>
      <w:marLeft w:val="0"/>
      <w:marRight w:val="0"/>
      <w:marTop w:val="0"/>
      <w:marBottom w:val="0"/>
      <w:divBdr>
        <w:top w:val="none" w:sz="0" w:space="0" w:color="auto"/>
        <w:left w:val="none" w:sz="0" w:space="0" w:color="auto"/>
        <w:bottom w:val="none" w:sz="0" w:space="0" w:color="auto"/>
        <w:right w:val="none" w:sz="0" w:space="0" w:color="auto"/>
      </w:divBdr>
    </w:div>
    <w:div w:id="1228688695">
      <w:bodyDiv w:val="1"/>
      <w:marLeft w:val="0"/>
      <w:marRight w:val="0"/>
      <w:marTop w:val="0"/>
      <w:marBottom w:val="0"/>
      <w:divBdr>
        <w:top w:val="none" w:sz="0" w:space="0" w:color="auto"/>
        <w:left w:val="none" w:sz="0" w:space="0" w:color="auto"/>
        <w:bottom w:val="none" w:sz="0" w:space="0" w:color="auto"/>
        <w:right w:val="none" w:sz="0" w:space="0" w:color="auto"/>
      </w:divBdr>
      <w:divsChild>
        <w:div w:id="238441706">
          <w:marLeft w:val="0"/>
          <w:marRight w:val="0"/>
          <w:marTop w:val="0"/>
          <w:marBottom w:val="0"/>
          <w:divBdr>
            <w:top w:val="none" w:sz="0" w:space="0" w:color="auto"/>
            <w:left w:val="none" w:sz="0" w:space="0" w:color="auto"/>
            <w:bottom w:val="none" w:sz="0" w:space="0" w:color="auto"/>
            <w:right w:val="none" w:sz="0" w:space="0" w:color="auto"/>
          </w:divBdr>
        </w:div>
      </w:divsChild>
    </w:div>
    <w:div w:id="1240825457">
      <w:bodyDiv w:val="1"/>
      <w:marLeft w:val="0"/>
      <w:marRight w:val="0"/>
      <w:marTop w:val="0"/>
      <w:marBottom w:val="0"/>
      <w:divBdr>
        <w:top w:val="none" w:sz="0" w:space="0" w:color="auto"/>
        <w:left w:val="none" w:sz="0" w:space="0" w:color="auto"/>
        <w:bottom w:val="none" w:sz="0" w:space="0" w:color="auto"/>
        <w:right w:val="none" w:sz="0" w:space="0" w:color="auto"/>
      </w:divBdr>
    </w:div>
    <w:div w:id="1247836323">
      <w:bodyDiv w:val="1"/>
      <w:marLeft w:val="0"/>
      <w:marRight w:val="0"/>
      <w:marTop w:val="0"/>
      <w:marBottom w:val="0"/>
      <w:divBdr>
        <w:top w:val="none" w:sz="0" w:space="0" w:color="auto"/>
        <w:left w:val="none" w:sz="0" w:space="0" w:color="auto"/>
        <w:bottom w:val="none" w:sz="0" w:space="0" w:color="auto"/>
        <w:right w:val="none" w:sz="0" w:space="0" w:color="auto"/>
      </w:divBdr>
    </w:div>
    <w:div w:id="1276520085">
      <w:bodyDiv w:val="1"/>
      <w:marLeft w:val="0"/>
      <w:marRight w:val="0"/>
      <w:marTop w:val="0"/>
      <w:marBottom w:val="0"/>
      <w:divBdr>
        <w:top w:val="none" w:sz="0" w:space="0" w:color="auto"/>
        <w:left w:val="none" w:sz="0" w:space="0" w:color="auto"/>
        <w:bottom w:val="none" w:sz="0" w:space="0" w:color="auto"/>
        <w:right w:val="none" w:sz="0" w:space="0" w:color="auto"/>
      </w:divBdr>
    </w:div>
    <w:div w:id="1346788645">
      <w:bodyDiv w:val="1"/>
      <w:marLeft w:val="0"/>
      <w:marRight w:val="0"/>
      <w:marTop w:val="0"/>
      <w:marBottom w:val="0"/>
      <w:divBdr>
        <w:top w:val="none" w:sz="0" w:space="0" w:color="auto"/>
        <w:left w:val="none" w:sz="0" w:space="0" w:color="auto"/>
        <w:bottom w:val="none" w:sz="0" w:space="0" w:color="auto"/>
        <w:right w:val="none" w:sz="0" w:space="0" w:color="auto"/>
      </w:divBdr>
    </w:div>
    <w:div w:id="1349287581">
      <w:bodyDiv w:val="1"/>
      <w:marLeft w:val="0"/>
      <w:marRight w:val="0"/>
      <w:marTop w:val="0"/>
      <w:marBottom w:val="0"/>
      <w:divBdr>
        <w:top w:val="none" w:sz="0" w:space="0" w:color="auto"/>
        <w:left w:val="none" w:sz="0" w:space="0" w:color="auto"/>
        <w:bottom w:val="none" w:sz="0" w:space="0" w:color="auto"/>
        <w:right w:val="none" w:sz="0" w:space="0" w:color="auto"/>
      </w:divBdr>
    </w:div>
    <w:div w:id="1366056593">
      <w:bodyDiv w:val="1"/>
      <w:marLeft w:val="0"/>
      <w:marRight w:val="0"/>
      <w:marTop w:val="0"/>
      <w:marBottom w:val="0"/>
      <w:divBdr>
        <w:top w:val="none" w:sz="0" w:space="0" w:color="auto"/>
        <w:left w:val="none" w:sz="0" w:space="0" w:color="auto"/>
        <w:bottom w:val="none" w:sz="0" w:space="0" w:color="auto"/>
        <w:right w:val="none" w:sz="0" w:space="0" w:color="auto"/>
      </w:divBdr>
    </w:div>
    <w:div w:id="1400834282">
      <w:bodyDiv w:val="1"/>
      <w:marLeft w:val="0"/>
      <w:marRight w:val="0"/>
      <w:marTop w:val="0"/>
      <w:marBottom w:val="0"/>
      <w:divBdr>
        <w:top w:val="none" w:sz="0" w:space="0" w:color="auto"/>
        <w:left w:val="none" w:sz="0" w:space="0" w:color="auto"/>
        <w:bottom w:val="none" w:sz="0" w:space="0" w:color="auto"/>
        <w:right w:val="none" w:sz="0" w:space="0" w:color="auto"/>
      </w:divBdr>
    </w:div>
    <w:div w:id="1412702806">
      <w:bodyDiv w:val="1"/>
      <w:marLeft w:val="0"/>
      <w:marRight w:val="0"/>
      <w:marTop w:val="0"/>
      <w:marBottom w:val="0"/>
      <w:divBdr>
        <w:top w:val="none" w:sz="0" w:space="0" w:color="auto"/>
        <w:left w:val="none" w:sz="0" w:space="0" w:color="auto"/>
        <w:bottom w:val="none" w:sz="0" w:space="0" w:color="auto"/>
        <w:right w:val="none" w:sz="0" w:space="0" w:color="auto"/>
      </w:divBdr>
    </w:div>
    <w:div w:id="1428305344">
      <w:bodyDiv w:val="1"/>
      <w:marLeft w:val="0"/>
      <w:marRight w:val="0"/>
      <w:marTop w:val="0"/>
      <w:marBottom w:val="0"/>
      <w:divBdr>
        <w:top w:val="none" w:sz="0" w:space="0" w:color="auto"/>
        <w:left w:val="none" w:sz="0" w:space="0" w:color="auto"/>
        <w:bottom w:val="none" w:sz="0" w:space="0" w:color="auto"/>
        <w:right w:val="none" w:sz="0" w:space="0" w:color="auto"/>
      </w:divBdr>
    </w:div>
    <w:div w:id="1460297627">
      <w:bodyDiv w:val="1"/>
      <w:marLeft w:val="0"/>
      <w:marRight w:val="0"/>
      <w:marTop w:val="0"/>
      <w:marBottom w:val="0"/>
      <w:divBdr>
        <w:top w:val="none" w:sz="0" w:space="0" w:color="auto"/>
        <w:left w:val="none" w:sz="0" w:space="0" w:color="auto"/>
        <w:bottom w:val="none" w:sz="0" w:space="0" w:color="auto"/>
        <w:right w:val="none" w:sz="0" w:space="0" w:color="auto"/>
      </w:divBdr>
    </w:div>
    <w:div w:id="1521552203">
      <w:bodyDiv w:val="1"/>
      <w:marLeft w:val="0"/>
      <w:marRight w:val="0"/>
      <w:marTop w:val="0"/>
      <w:marBottom w:val="0"/>
      <w:divBdr>
        <w:top w:val="none" w:sz="0" w:space="0" w:color="auto"/>
        <w:left w:val="none" w:sz="0" w:space="0" w:color="auto"/>
        <w:bottom w:val="none" w:sz="0" w:space="0" w:color="auto"/>
        <w:right w:val="none" w:sz="0" w:space="0" w:color="auto"/>
      </w:divBdr>
    </w:div>
    <w:div w:id="1525824027">
      <w:bodyDiv w:val="1"/>
      <w:marLeft w:val="0"/>
      <w:marRight w:val="0"/>
      <w:marTop w:val="0"/>
      <w:marBottom w:val="0"/>
      <w:divBdr>
        <w:top w:val="none" w:sz="0" w:space="0" w:color="auto"/>
        <w:left w:val="none" w:sz="0" w:space="0" w:color="auto"/>
        <w:bottom w:val="none" w:sz="0" w:space="0" w:color="auto"/>
        <w:right w:val="none" w:sz="0" w:space="0" w:color="auto"/>
      </w:divBdr>
    </w:div>
    <w:div w:id="1529297127">
      <w:bodyDiv w:val="1"/>
      <w:marLeft w:val="0"/>
      <w:marRight w:val="0"/>
      <w:marTop w:val="0"/>
      <w:marBottom w:val="0"/>
      <w:divBdr>
        <w:top w:val="none" w:sz="0" w:space="0" w:color="auto"/>
        <w:left w:val="none" w:sz="0" w:space="0" w:color="auto"/>
        <w:bottom w:val="none" w:sz="0" w:space="0" w:color="auto"/>
        <w:right w:val="none" w:sz="0" w:space="0" w:color="auto"/>
      </w:divBdr>
    </w:div>
    <w:div w:id="1541673965">
      <w:bodyDiv w:val="1"/>
      <w:marLeft w:val="0"/>
      <w:marRight w:val="0"/>
      <w:marTop w:val="0"/>
      <w:marBottom w:val="0"/>
      <w:divBdr>
        <w:top w:val="none" w:sz="0" w:space="0" w:color="auto"/>
        <w:left w:val="none" w:sz="0" w:space="0" w:color="auto"/>
        <w:bottom w:val="none" w:sz="0" w:space="0" w:color="auto"/>
        <w:right w:val="none" w:sz="0" w:space="0" w:color="auto"/>
      </w:divBdr>
    </w:div>
    <w:div w:id="1548295302">
      <w:bodyDiv w:val="1"/>
      <w:marLeft w:val="0"/>
      <w:marRight w:val="0"/>
      <w:marTop w:val="0"/>
      <w:marBottom w:val="0"/>
      <w:divBdr>
        <w:top w:val="none" w:sz="0" w:space="0" w:color="auto"/>
        <w:left w:val="none" w:sz="0" w:space="0" w:color="auto"/>
        <w:bottom w:val="none" w:sz="0" w:space="0" w:color="auto"/>
        <w:right w:val="none" w:sz="0" w:space="0" w:color="auto"/>
      </w:divBdr>
    </w:div>
    <w:div w:id="1551721721">
      <w:bodyDiv w:val="1"/>
      <w:marLeft w:val="0"/>
      <w:marRight w:val="0"/>
      <w:marTop w:val="0"/>
      <w:marBottom w:val="0"/>
      <w:divBdr>
        <w:top w:val="none" w:sz="0" w:space="0" w:color="auto"/>
        <w:left w:val="none" w:sz="0" w:space="0" w:color="auto"/>
        <w:bottom w:val="none" w:sz="0" w:space="0" w:color="auto"/>
        <w:right w:val="none" w:sz="0" w:space="0" w:color="auto"/>
      </w:divBdr>
    </w:div>
    <w:div w:id="1552841312">
      <w:bodyDiv w:val="1"/>
      <w:marLeft w:val="0"/>
      <w:marRight w:val="0"/>
      <w:marTop w:val="0"/>
      <w:marBottom w:val="0"/>
      <w:divBdr>
        <w:top w:val="none" w:sz="0" w:space="0" w:color="auto"/>
        <w:left w:val="none" w:sz="0" w:space="0" w:color="auto"/>
        <w:bottom w:val="none" w:sz="0" w:space="0" w:color="auto"/>
        <w:right w:val="none" w:sz="0" w:space="0" w:color="auto"/>
      </w:divBdr>
    </w:div>
    <w:div w:id="1576209073">
      <w:bodyDiv w:val="1"/>
      <w:marLeft w:val="0"/>
      <w:marRight w:val="0"/>
      <w:marTop w:val="0"/>
      <w:marBottom w:val="0"/>
      <w:divBdr>
        <w:top w:val="none" w:sz="0" w:space="0" w:color="auto"/>
        <w:left w:val="none" w:sz="0" w:space="0" w:color="auto"/>
        <w:bottom w:val="none" w:sz="0" w:space="0" w:color="auto"/>
        <w:right w:val="none" w:sz="0" w:space="0" w:color="auto"/>
      </w:divBdr>
    </w:div>
    <w:div w:id="1594630463">
      <w:bodyDiv w:val="1"/>
      <w:marLeft w:val="0"/>
      <w:marRight w:val="0"/>
      <w:marTop w:val="0"/>
      <w:marBottom w:val="0"/>
      <w:divBdr>
        <w:top w:val="none" w:sz="0" w:space="0" w:color="auto"/>
        <w:left w:val="none" w:sz="0" w:space="0" w:color="auto"/>
        <w:bottom w:val="none" w:sz="0" w:space="0" w:color="auto"/>
        <w:right w:val="none" w:sz="0" w:space="0" w:color="auto"/>
      </w:divBdr>
      <w:divsChild>
        <w:div w:id="85924187">
          <w:marLeft w:val="0"/>
          <w:marRight w:val="0"/>
          <w:marTop w:val="0"/>
          <w:marBottom w:val="0"/>
          <w:divBdr>
            <w:top w:val="none" w:sz="0" w:space="0" w:color="auto"/>
            <w:left w:val="none" w:sz="0" w:space="0" w:color="auto"/>
            <w:bottom w:val="none" w:sz="0" w:space="0" w:color="auto"/>
            <w:right w:val="none" w:sz="0" w:space="0" w:color="auto"/>
          </w:divBdr>
          <w:divsChild>
            <w:div w:id="477304930">
              <w:marLeft w:val="0"/>
              <w:marRight w:val="0"/>
              <w:marTop w:val="0"/>
              <w:marBottom w:val="0"/>
              <w:divBdr>
                <w:top w:val="none" w:sz="0" w:space="0" w:color="auto"/>
                <w:left w:val="none" w:sz="0" w:space="0" w:color="auto"/>
                <w:bottom w:val="none" w:sz="0" w:space="0" w:color="auto"/>
                <w:right w:val="none" w:sz="0" w:space="0" w:color="auto"/>
              </w:divBdr>
            </w:div>
          </w:divsChild>
        </w:div>
        <w:div w:id="243610978">
          <w:marLeft w:val="0"/>
          <w:marRight w:val="0"/>
          <w:marTop w:val="0"/>
          <w:marBottom w:val="0"/>
          <w:divBdr>
            <w:top w:val="none" w:sz="0" w:space="0" w:color="auto"/>
            <w:left w:val="none" w:sz="0" w:space="0" w:color="auto"/>
            <w:bottom w:val="none" w:sz="0" w:space="0" w:color="auto"/>
            <w:right w:val="none" w:sz="0" w:space="0" w:color="auto"/>
          </w:divBdr>
          <w:divsChild>
            <w:div w:id="276259367">
              <w:marLeft w:val="0"/>
              <w:marRight w:val="0"/>
              <w:marTop w:val="0"/>
              <w:marBottom w:val="0"/>
              <w:divBdr>
                <w:top w:val="none" w:sz="0" w:space="0" w:color="auto"/>
                <w:left w:val="none" w:sz="0" w:space="0" w:color="auto"/>
                <w:bottom w:val="none" w:sz="0" w:space="0" w:color="auto"/>
                <w:right w:val="none" w:sz="0" w:space="0" w:color="auto"/>
              </w:divBdr>
            </w:div>
          </w:divsChild>
        </w:div>
        <w:div w:id="275017389">
          <w:marLeft w:val="0"/>
          <w:marRight w:val="0"/>
          <w:marTop w:val="0"/>
          <w:marBottom w:val="0"/>
          <w:divBdr>
            <w:top w:val="none" w:sz="0" w:space="0" w:color="auto"/>
            <w:left w:val="none" w:sz="0" w:space="0" w:color="auto"/>
            <w:bottom w:val="none" w:sz="0" w:space="0" w:color="auto"/>
            <w:right w:val="none" w:sz="0" w:space="0" w:color="auto"/>
          </w:divBdr>
          <w:divsChild>
            <w:div w:id="1361515582">
              <w:marLeft w:val="0"/>
              <w:marRight w:val="0"/>
              <w:marTop w:val="0"/>
              <w:marBottom w:val="0"/>
              <w:divBdr>
                <w:top w:val="none" w:sz="0" w:space="0" w:color="auto"/>
                <w:left w:val="none" w:sz="0" w:space="0" w:color="auto"/>
                <w:bottom w:val="none" w:sz="0" w:space="0" w:color="auto"/>
                <w:right w:val="none" w:sz="0" w:space="0" w:color="auto"/>
              </w:divBdr>
            </w:div>
          </w:divsChild>
        </w:div>
        <w:div w:id="451170589">
          <w:marLeft w:val="0"/>
          <w:marRight w:val="0"/>
          <w:marTop w:val="0"/>
          <w:marBottom w:val="0"/>
          <w:divBdr>
            <w:top w:val="none" w:sz="0" w:space="0" w:color="auto"/>
            <w:left w:val="none" w:sz="0" w:space="0" w:color="auto"/>
            <w:bottom w:val="none" w:sz="0" w:space="0" w:color="auto"/>
            <w:right w:val="none" w:sz="0" w:space="0" w:color="auto"/>
          </w:divBdr>
          <w:divsChild>
            <w:div w:id="1794252569">
              <w:marLeft w:val="0"/>
              <w:marRight w:val="0"/>
              <w:marTop w:val="0"/>
              <w:marBottom w:val="0"/>
              <w:divBdr>
                <w:top w:val="none" w:sz="0" w:space="0" w:color="auto"/>
                <w:left w:val="none" w:sz="0" w:space="0" w:color="auto"/>
                <w:bottom w:val="none" w:sz="0" w:space="0" w:color="auto"/>
                <w:right w:val="none" w:sz="0" w:space="0" w:color="auto"/>
              </w:divBdr>
            </w:div>
          </w:divsChild>
        </w:div>
        <w:div w:id="631012767">
          <w:marLeft w:val="0"/>
          <w:marRight w:val="0"/>
          <w:marTop w:val="0"/>
          <w:marBottom w:val="0"/>
          <w:divBdr>
            <w:top w:val="none" w:sz="0" w:space="0" w:color="auto"/>
            <w:left w:val="none" w:sz="0" w:space="0" w:color="auto"/>
            <w:bottom w:val="none" w:sz="0" w:space="0" w:color="auto"/>
            <w:right w:val="none" w:sz="0" w:space="0" w:color="auto"/>
          </w:divBdr>
          <w:divsChild>
            <w:div w:id="383910860">
              <w:marLeft w:val="0"/>
              <w:marRight w:val="0"/>
              <w:marTop w:val="0"/>
              <w:marBottom w:val="0"/>
              <w:divBdr>
                <w:top w:val="none" w:sz="0" w:space="0" w:color="auto"/>
                <w:left w:val="none" w:sz="0" w:space="0" w:color="auto"/>
                <w:bottom w:val="none" w:sz="0" w:space="0" w:color="auto"/>
                <w:right w:val="none" w:sz="0" w:space="0" w:color="auto"/>
              </w:divBdr>
            </w:div>
          </w:divsChild>
        </w:div>
        <w:div w:id="633289257">
          <w:marLeft w:val="0"/>
          <w:marRight w:val="0"/>
          <w:marTop w:val="0"/>
          <w:marBottom w:val="0"/>
          <w:divBdr>
            <w:top w:val="none" w:sz="0" w:space="0" w:color="auto"/>
            <w:left w:val="none" w:sz="0" w:space="0" w:color="auto"/>
            <w:bottom w:val="none" w:sz="0" w:space="0" w:color="auto"/>
            <w:right w:val="none" w:sz="0" w:space="0" w:color="auto"/>
          </w:divBdr>
          <w:divsChild>
            <w:div w:id="819541630">
              <w:marLeft w:val="0"/>
              <w:marRight w:val="0"/>
              <w:marTop w:val="0"/>
              <w:marBottom w:val="0"/>
              <w:divBdr>
                <w:top w:val="none" w:sz="0" w:space="0" w:color="auto"/>
                <w:left w:val="none" w:sz="0" w:space="0" w:color="auto"/>
                <w:bottom w:val="none" w:sz="0" w:space="0" w:color="auto"/>
                <w:right w:val="none" w:sz="0" w:space="0" w:color="auto"/>
              </w:divBdr>
            </w:div>
          </w:divsChild>
        </w:div>
        <w:div w:id="688482847">
          <w:marLeft w:val="0"/>
          <w:marRight w:val="0"/>
          <w:marTop w:val="0"/>
          <w:marBottom w:val="0"/>
          <w:divBdr>
            <w:top w:val="none" w:sz="0" w:space="0" w:color="auto"/>
            <w:left w:val="none" w:sz="0" w:space="0" w:color="auto"/>
            <w:bottom w:val="none" w:sz="0" w:space="0" w:color="auto"/>
            <w:right w:val="none" w:sz="0" w:space="0" w:color="auto"/>
          </w:divBdr>
          <w:divsChild>
            <w:div w:id="2079204833">
              <w:marLeft w:val="0"/>
              <w:marRight w:val="0"/>
              <w:marTop w:val="0"/>
              <w:marBottom w:val="0"/>
              <w:divBdr>
                <w:top w:val="none" w:sz="0" w:space="0" w:color="auto"/>
                <w:left w:val="none" w:sz="0" w:space="0" w:color="auto"/>
                <w:bottom w:val="none" w:sz="0" w:space="0" w:color="auto"/>
                <w:right w:val="none" w:sz="0" w:space="0" w:color="auto"/>
              </w:divBdr>
            </w:div>
          </w:divsChild>
        </w:div>
        <w:div w:id="733964451">
          <w:marLeft w:val="0"/>
          <w:marRight w:val="0"/>
          <w:marTop w:val="0"/>
          <w:marBottom w:val="0"/>
          <w:divBdr>
            <w:top w:val="none" w:sz="0" w:space="0" w:color="auto"/>
            <w:left w:val="none" w:sz="0" w:space="0" w:color="auto"/>
            <w:bottom w:val="none" w:sz="0" w:space="0" w:color="auto"/>
            <w:right w:val="none" w:sz="0" w:space="0" w:color="auto"/>
          </w:divBdr>
          <w:divsChild>
            <w:div w:id="1426612709">
              <w:marLeft w:val="0"/>
              <w:marRight w:val="0"/>
              <w:marTop w:val="0"/>
              <w:marBottom w:val="0"/>
              <w:divBdr>
                <w:top w:val="none" w:sz="0" w:space="0" w:color="auto"/>
                <w:left w:val="none" w:sz="0" w:space="0" w:color="auto"/>
                <w:bottom w:val="none" w:sz="0" w:space="0" w:color="auto"/>
                <w:right w:val="none" w:sz="0" w:space="0" w:color="auto"/>
              </w:divBdr>
            </w:div>
          </w:divsChild>
        </w:div>
        <w:div w:id="745883675">
          <w:marLeft w:val="0"/>
          <w:marRight w:val="0"/>
          <w:marTop w:val="0"/>
          <w:marBottom w:val="0"/>
          <w:divBdr>
            <w:top w:val="none" w:sz="0" w:space="0" w:color="auto"/>
            <w:left w:val="none" w:sz="0" w:space="0" w:color="auto"/>
            <w:bottom w:val="none" w:sz="0" w:space="0" w:color="auto"/>
            <w:right w:val="none" w:sz="0" w:space="0" w:color="auto"/>
          </w:divBdr>
          <w:divsChild>
            <w:div w:id="727412621">
              <w:marLeft w:val="0"/>
              <w:marRight w:val="0"/>
              <w:marTop w:val="0"/>
              <w:marBottom w:val="0"/>
              <w:divBdr>
                <w:top w:val="none" w:sz="0" w:space="0" w:color="auto"/>
                <w:left w:val="none" w:sz="0" w:space="0" w:color="auto"/>
                <w:bottom w:val="none" w:sz="0" w:space="0" w:color="auto"/>
                <w:right w:val="none" w:sz="0" w:space="0" w:color="auto"/>
              </w:divBdr>
            </w:div>
          </w:divsChild>
        </w:div>
        <w:div w:id="872961336">
          <w:marLeft w:val="0"/>
          <w:marRight w:val="0"/>
          <w:marTop w:val="0"/>
          <w:marBottom w:val="0"/>
          <w:divBdr>
            <w:top w:val="none" w:sz="0" w:space="0" w:color="auto"/>
            <w:left w:val="none" w:sz="0" w:space="0" w:color="auto"/>
            <w:bottom w:val="none" w:sz="0" w:space="0" w:color="auto"/>
            <w:right w:val="none" w:sz="0" w:space="0" w:color="auto"/>
          </w:divBdr>
          <w:divsChild>
            <w:div w:id="1710838457">
              <w:marLeft w:val="0"/>
              <w:marRight w:val="0"/>
              <w:marTop w:val="0"/>
              <w:marBottom w:val="0"/>
              <w:divBdr>
                <w:top w:val="none" w:sz="0" w:space="0" w:color="auto"/>
                <w:left w:val="none" w:sz="0" w:space="0" w:color="auto"/>
                <w:bottom w:val="none" w:sz="0" w:space="0" w:color="auto"/>
                <w:right w:val="none" w:sz="0" w:space="0" w:color="auto"/>
              </w:divBdr>
            </w:div>
          </w:divsChild>
        </w:div>
        <w:div w:id="1064378840">
          <w:marLeft w:val="0"/>
          <w:marRight w:val="0"/>
          <w:marTop w:val="0"/>
          <w:marBottom w:val="0"/>
          <w:divBdr>
            <w:top w:val="none" w:sz="0" w:space="0" w:color="auto"/>
            <w:left w:val="none" w:sz="0" w:space="0" w:color="auto"/>
            <w:bottom w:val="none" w:sz="0" w:space="0" w:color="auto"/>
            <w:right w:val="none" w:sz="0" w:space="0" w:color="auto"/>
          </w:divBdr>
          <w:divsChild>
            <w:div w:id="302001153">
              <w:marLeft w:val="0"/>
              <w:marRight w:val="0"/>
              <w:marTop w:val="0"/>
              <w:marBottom w:val="0"/>
              <w:divBdr>
                <w:top w:val="none" w:sz="0" w:space="0" w:color="auto"/>
                <w:left w:val="none" w:sz="0" w:space="0" w:color="auto"/>
                <w:bottom w:val="none" w:sz="0" w:space="0" w:color="auto"/>
                <w:right w:val="none" w:sz="0" w:space="0" w:color="auto"/>
              </w:divBdr>
            </w:div>
          </w:divsChild>
        </w:div>
        <w:div w:id="1199002046">
          <w:marLeft w:val="0"/>
          <w:marRight w:val="0"/>
          <w:marTop w:val="0"/>
          <w:marBottom w:val="0"/>
          <w:divBdr>
            <w:top w:val="none" w:sz="0" w:space="0" w:color="auto"/>
            <w:left w:val="none" w:sz="0" w:space="0" w:color="auto"/>
            <w:bottom w:val="none" w:sz="0" w:space="0" w:color="auto"/>
            <w:right w:val="none" w:sz="0" w:space="0" w:color="auto"/>
          </w:divBdr>
          <w:divsChild>
            <w:div w:id="1805200189">
              <w:marLeft w:val="0"/>
              <w:marRight w:val="0"/>
              <w:marTop w:val="0"/>
              <w:marBottom w:val="0"/>
              <w:divBdr>
                <w:top w:val="none" w:sz="0" w:space="0" w:color="auto"/>
                <w:left w:val="none" w:sz="0" w:space="0" w:color="auto"/>
                <w:bottom w:val="none" w:sz="0" w:space="0" w:color="auto"/>
                <w:right w:val="none" w:sz="0" w:space="0" w:color="auto"/>
              </w:divBdr>
            </w:div>
          </w:divsChild>
        </w:div>
        <w:div w:id="1203447200">
          <w:marLeft w:val="0"/>
          <w:marRight w:val="0"/>
          <w:marTop w:val="0"/>
          <w:marBottom w:val="0"/>
          <w:divBdr>
            <w:top w:val="none" w:sz="0" w:space="0" w:color="auto"/>
            <w:left w:val="none" w:sz="0" w:space="0" w:color="auto"/>
            <w:bottom w:val="none" w:sz="0" w:space="0" w:color="auto"/>
            <w:right w:val="none" w:sz="0" w:space="0" w:color="auto"/>
          </w:divBdr>
          <w:divsChild>
            <w:div w:id="1263680601">
              <w:marLeft w:val="0"/>
              <w:marRight w:val="0"/>
              <w:marTop w:val="0"/>
              <w:marBottom w:val="0"/>
              <w:divBdr>
                <w:top w:val="none" w:sz="0" w:space="0" w:color="auto"/>
                <w:left w:val="none" w:sz="0" w:space="0" w:color="auto"/>
                <w:bottom w:val="none" w:sz="0" w:space="0" w:color="auto"/>
                <w:right w:val="none" w:sz="0" w:space="0" w:color="auto"/>
              </w:divBdr>
            </w:div>
          </w:divsChild>
        </w:div>
        <w:div w:id="1248460851">
          <w:marLeft w:val="0"/>
          <w:marRight w:val="0"/>
          <w:marTop w:val="0"/>
          <w:marBottom w:val="0"/>
          <w:divBdr>
            <w:top w:val="none" w:sz="0" w:space="0" w:color="auto"/>
            <w:left w:val="none" w:sz="0" w:space="0" w:color="auto"/>
            <w:bottom w:val="none" w:sz="0" w:space="0" w:color="auto"/>
            <w:right w:val="none" w:sz="0" w:space="0" w:color="auto"/>
          </w:divBdr>
          <w:divsChild>
            <w:div w:id="225917651">
              <w:marLeft w:val="0"/>
              <w:marRight w:val="0"/>
              <w:marTop w:val="0"/>
              <w:marBottom w:val="0"/>
              <w:divBdr>
                <w:top w:val="none" w:sz="0" w:space="0" w:color="auto"/>
                <w:left w:val="none" w:sz="0" w:space="0" w:color="auto"/>
                <w:bottom w:val="none" w:sz="0" w:space="0" w:color="auto"/>
                <w:right w:val="none" w:sz="0" w:space="0" w:color="auto"/>
              </w:divBdr>
            </w:div>
          </w:divsChild>
        </w:div>
        <w:div w:id="1282296963">
          <w:marLeft w:val="0"/>
          <w:marRight w:val="0"/>
          <w:marTop w:val="0"/>
          <w:marBottom w:val="0"/>
          <w:divBdr>
            <w:top w:val="none" w:sz="0" w:space="0" w:color="auto"/>
            <w:left w:val="none" w:sz="0" w:space="0" w:color="auto"/>
            <w:bottom w:val="none" w:sz="0" w:space="0" w:color="auto"/>
            <w:right w:val="none" w:sz="0" w:space="0" w:color="auto"/>
          </w:divBdr>
          <w:divsChild>
            <w:div w:id="633297828">
              <w:marLeft w:val="0"/>
              <w:marRight w:val="0"/>
              <w:marTop w:val="0"/>
              <w:marBottom w:val="0"/>
              <w:divBdr>
                <w:top w:val="none" w:sz="0" w:space="0" w:color="auto"/>
                <w:left w:val="none" w:sz="0" w:space="0" w:color="auto"/>
                <w:bottom w:val="none" w:sz="0" w:space="0" w:color="auto"/>
                <w:right w:val="none" w:sz="0" w:space="0" w:color="auto"/>
              </w:divBdr>
            </w:div>
          </w:divsChild>
        </w:div>
        <w:div w:id="1383674109">
          <w:marLeft w:val="0"/>
          <w:marRight w:val="0"/>
          <w:marTop w:val="0"/>
          <w:marBottom w:val="0"/>
          <w:divBdr>
            <w:top w:val="none" w:sz="0" w:space="0" w:color="auto"/>
            <w:left w:val="none" w:sz="0" w:space="0" w:color="auto"/>
            <w:bottom w:val="none" w:sz="0" w:space="0" w:color="auto"/>
            <w:right w:val="none" w:sz="0" w:space="0" w:color="auto"/>
          </w:divBdr>
          <w:divsChild>
            <w:div w:id="1176991971">
              <w:marLeft w:val="0"/>
              <w:marRight w:val="0"/>
              <w:marTop w:val="0"/>
              <w:marBottom w:val="0"/>
              <w:divBdr>
                <w:top w:val="none" w:sz="0" w:space="0" w:color="auto"/>
                <w:left w:val="none" w:sz="0" w:space="0" w:color="auto"/>
                <w:bottom w:val="none" w:sz="0" w:space="0" w:color="auto"/>
                <w:right w:val="none" w:sz="0" w:space="0" w:color="auto"/>
              </w:divBdr>
            </w:div>
          </w:divsChild>
        </w:div>
        <w:div w:id="1539465054">
          <w:marLeft w:val="0"/>
          <w:marRight w:val="0"/>
          <w:marTop w:val="0"/>
          <w:marBottom w:val="0"/>
          <w:divBdr>
            <w:top w:val="none" w:sz="0" w:space="0" w:color="auto"/>
            <w:left w:val="none" w:sz="0" w:space="0" w:color="auto"/>
            <w:bottom w:val="none" w:sz="0" w:space="0" w:color="auto"/>
            <w:right w:val="none" w:sz="0" w:space="0" w:color="auto"/>
          </w:divBdr>
          <w:divsChild>
            <w:div w:id="1506825257">
              <w:marLeft w:val="0"/>
              <w:marRight w:val="0"/>
              <w:marTop w:val="0"/>
              <w:marBottom w:val="0"/>
              <w:divBdr>
                <w:top w:val="none" w:sz="0" w:space="0" w:color="auto"/>
                <w:left w:val="none" w:sz="0" w:space="0" w:color="auto"/>
                <w:bottom w:val="none" w:sz="0" w:space="0" w:color="auto"/>
                <w:right w:val="none" w:sz="0" w:space="0" w:color="auto"/>
              </w:divBdr>
            </w:div>
          </w:divsChild>
        </w:div>
        <w:div w:id="1566839053">
          <w:marLeft w:val="0"/>
          <w:marRight w:val="0"/>
          <w:marTop w:val="0"/>
          <w:marBottom w:val="0"/>
          <w:divBdr>
            <w:top w:val="none" w:sz="0" w:space="0" w:color="auto"/>
            <w:left w:val="none" w:sz="0" w:space="0" w:color="auto"/>
            <w:bottom w:val="none" w:sz="0" w:space="0" w:color="auto"/>
            <w:right w:val="none" w:sz="0" w:space="0" w:color="auto"/>
          </w:divBdr>
          <w:divsChild>
            <w:div w:id="1405184760">
              <w:marLeft w:val="0"/>
              <w:marRight w:val="0"/>
              <w:marTop w:val="0"/>
              <w:marBottom w:val="0"/>
              <w:divBdr>
                <w:top w:val="none" w:sz="0" w:space="0" w:color="auto"/>
                <w:left w:val="none" w:sz="0" w:space="0" w:color="auto"/>
                <w:bottom w:val="none" w:sz="0" w:space="0" w:color="auto"/>
                <w:right w:val="none" w:sz="0" w:space="0" w:color="auto"/>
              </w:divBdr>
            </w:div>
          </w:divsChild>
        </w:div>
        <w:div w:id="1678574447">
          <w:marLeft w:val="0"/>
          <w:marRight w:val="0"/>
          <w:marTop w:val="0"/>
          <w:marBottom w:val="0"/>
          <w:divBdr>
            <w:top w:val="none" w:sz="0" w:space="0" w:color="auto"/>
            <w:left w:val="none" w:sz="0" w:space="0" w:color="auto"/>
            <w:bottom w:val="none" w:sz="0" w:space="0" w:color="auto"/>
            <w:right w:val="none" w:sz="0" w:space="0" w:color="auto"/>
          </w:divBdr>
          <w:divsChild>
            <w:div w:id="989478605">
              <w:marLeft w:val="0"/>
              <w:marRight w:val="0"/>
              <w:marTop w:val="0"/>
              <w:marBottom w:val="0"/>
              <w:divBdr>
                <w:top w:val="none" w:sz="0" w:space="0" w:color="auto"/>
                <w:left w:val="none" w:sz="0" w:space="0" w:color="auto"/>
                <w:bottom w:val="none" w:sz="0" w:space="0" w:color="auto"/>
                <w:right w:val="none" w:sz="0" w:space="0" w:color="auto"/>
              </w:divBdr>
            </w:div>
          </w:divsChild>
        </w:div>
        <w:div w:id="1753355857">
          <w:marLeft w:val="0"/>
          <w:marRight w:val="0"/>
          <w:marTop w:val="0"/>
          <w:marBottom w:val="0"/>
          <w:divBdr>
            <w:top w:val="none" w:sz="0" w:space="0" w:color="auto"/>
            <w:left w:val="none" w:sz="0" w:space="0" w:color="auto"/>
            <w:bottom w:val="none" w:sz="0" w:space="0" w:color="auto"/>
            <w:right w:val="none" w:sz="0" w:space="0" w:color="auto"/>
          </w:divBdr>
          <w:divsChild>
            <w:div w:id="1464810476">
              <w:marLeft w:val="0"/>
              <w:marRight w:val="0"/>
              <w:marTop w:val="0"/>
              <w:marBottom w:val="0"/>
              <w:divBdr>
                <w:top w:val="none" w:sz="0" w:space="0" w:color="auto"/>
                <w:left w:val="none" w:sz="0" w:space="0" w:color="auto"/>
                <w:bottom w:val="none" w:sz="0" w:space="0" w:color="auto"/>
                <w:right w:val="none" w:sz="0" w:space="0" w:color="auto"/>
              </w:divBdr>
            </w:div>
          </w:divsChild>
        </w:div>
        <w:div w:id="1961836475">
          <w:marLeft w:val="0"/>
          <w:marRight w:val="0"/>
          <w:marTop w:val="0"/>
          <w:marBottom w:val="0"/>
          <w:divBdr>
            <w:top w:val="none" w:sz="0" w:space="0" w:color="auto"/>
            <w:left w:val="none" w:sz="0" w:space="0" w:color="auto"/>
            <w:bottom w:val="none" w:sz="0" w:space="0" w:color="auto"/>
            <w:right w:val="none" w:sz="0" w:space="0" w:color="auto"/>
          </w:divBdr>
          <w:divsChild>
            <w:div w:id="206141768">
              <w:marLeft w:val="0"/>
              <w:marRight w:val="0"/>
              <w:marTop w:val="0"/>
              <w:marBottom w:val="0"/>
              <w:divBdr>
                <w:top w:val="none" w:sz="0" w:space="0" w:color="auto"/>
                <w:left w:val="none" w:sz="0" w:space="0" w:color="auto"/>
                <w:bottom w:val="none" w:sz="0" w:space="0" w:color="auto"/>
                <w:right w:val="none" w:sz="0" w:space="0" w:color="auto"/>
              </w:divBdr>
            </w:div>
          </w:divsChild>
        </w:div>
        <w:div w:id="2026512023">
          <w:marLeft w:val="0"/>
          <w:marRight w:val="0"/>
          <w:marTop w:val="0"/>
          <w:marBottom w:val="0"/>
          <w:divBdr>
            <w:top w:val="none" w:sz="0" w:space="0" w:color="auto"/>
            <w:left w:val="none" w:sz="0" w:space="0" w:color="auto"/>
            <w:bottom w:val="none" w:sz="0" w:space="0" w:color="auto"/>
            <w:right w:val="none" w:sz="0" w:space="0" w:color="auto"/>
          </w:divBdr>
          <w:divsChild>
            <w:div w:id="1401367401">
              <w:marLeft w:val="0"/>
              <w:marRight w:val="0"/>
              <w:marTop w:val="0"/>
              <w:marBottom w:val="0"/>
              <w:divBdr>
                <w:top w:val="none" w:sz="0" w:space="0" w:color="auto"/>
                <w:left w:val="none" w:sz="0" w:space="0" w:color="auto"/>
                <w:bottom w:val="none" w:sz="0" w:space="0" w:color="auto"/>
                <w:right w:val="none" w:sz="0" w:space="0" w:color="auto"/>
              </w:divBdr>
            </w:div>
          </w:divsChild>
        </w:div>
        <w:div w:id="2056615254">
          <w:marLeft w:val="0"/>
          <w:marRight w:val="0"/>
          <w:marTop w:val="0"/>
          <w:marBottom w:val="0"/>
          <w:divBdr>
            <w:top w:val="none" w:sz="0" w:space="0" w:color="auto"/>
            <w:left w:val="none" w:sz="0" w:space="0" w:color="auto"/>
            <w:bottom w:val="none" w:sz="0" w:space="0" w:color="auto"/>
            <w:right w:val="none" w:sz="0" w:space="0" w:color="auto"/>
          </w:divBdr>
          <w:divsChild>
            <w:div w:id="1354765340">
              <w:marLeft w:val="0"/>
              <w:marRight w:val="0"/>
              <w:marTop w:val="0"/>
              <w:marBottom w:val="0"/>
              <w:divBdr>
                <w:top w:val="none" w:sz="0" w:space="0" w:color="auto"/>
                <w:left w:val="none" w:sz="0" w:space="0" w:color="auto"/>
                <w:bottom w:val="none" w:sz="0" w:space="0" w:color="auto"/>
                <w:right w:val="none" w:sz="0" w:space="0" w:color="auto"/>
              </w:divBdr>
            </w:div>
          </w:divsChild>
        </w:div>
        <w:div w:id="2143647903">
          <w:marLeft w:val="0"/>
          <w:marRight w:val="0"/>
          <w:marTop w:val="0"/>
          <w:marBottom w:val="0"/>
          <w:divBdr>
            <w:top w:val="none" w:sz="0" w:space="0" w:color="auto"/>
            <w:left w:val="none" w:sz="0" w:space="0" w:color="auto"/>
            <w:bottom w:val="none" w:sz="0" w:space="0" w:color="auto"/>
            <w:right w:val="none" w:sz="0" w:space="0" w:color="auto"/>
          </w:divBdr>
          <w:divsChild>
            <w:div w:id="111891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745530">
      <w:bodyDiv w:val="1"/>
      <w:marLeft w:val="0"/>
      <w:marRight w:val="0"/>
      <w:marTop w:val="0"/>
      <w:marBottom w:val="0"/>
      <w:divBdr>
        <w:top w:val="none" w:sz="0" w:space="0" w:color="auto"/>
        <w:left w:val="none" w:sz="0" w:space="0" w:color="auto"/>
        <w:bottom w:val="none" w:sz="0" w:space="0" w:color="auto"/>
        <w:right w:val="none" w:sz="0" w:space="0" w:color="auto"/>
      </w:divBdr>
      <w:divsChild>
        <w:div w:id="1302074996">
          <w:marLeft w:val="0"/>
          <w:marRight w:val="0"/>
          <w:marTop w:val="0"/>
          <w:marBottom w:val="0"/>
          <w:divBdr>
            <w:top w:val="none" w:sz="0" w:space="0" w:color="auto"/>
            <w:left w:val="none" w:sz="0" w:space="0" w:color="auto"/>
            <w:bottom w:val="none" w:sz="0" w:space="0" w:color="auto"/>
            <w:right w:val="none" w:sz="0" w:space="0" w:color="auto"/>
          </w:divBdr>
        </w:div>
      </w:divsChild>
    </w:div>
    <w:div w:id="1686515385">
      <w:bodyDiv w:val="1"/>
      <w:marLeft w:val="0"/>
      <w:marRight w:val="0"/>
      <w:marTop w:val="0"/>
      <w:marBottom w:val="0"/>
      <w:divBdr>
        <w:top w:val="none" w:sz="0" w:space="0" w:color="auto"/>
        <w:left w:val="none" w:sz="0" w:space="0" w:color="auto"/>
        <w:bottom w:val="none" w:sz="0" w:space="0" w:color="auto"/>
        <w:right w:val="none" w:sz="0" w:space="0" w:color="auto"/>
      </w:divBdr>
    </w:div>
    <w:div w:id="1705519594">
      <w:bodyDiv w:val="1"/>
      <w:marLeft w:val="0"/>
      <w:marRight w:val="0"/>
      <w:marTop w:val="0"/>
      <w:marBottom w:val="0"/>
      <w:divBdr>
        <w:top w:val="none" w:sz="0" w:space="0" w:color="auto"/>
        <w:left w:val="none" w:sz="0" w:space="0" w:color="auto"/>
        <w:bottom w:val="none" w:sz="0" w:space="0" w:color="auto"/>
        <w:right w:val="none" w:sz="0" w:space="0" w:color="auto"/>
      </w:divBdr>
    </w:div>
    <w:div w:id="1782920080">
      <w:bodyDiv w:val="1"/>
      <w:marLeft w:val="0"/>
      <w:marRight w:val="0"/>
      <w:marTop w:val="0"/>
      <w:marBottom w:val="0"/>
      <w:divBdr>
        <w:top w:val="none" w:sz="0" w:space="0" w:color="auto"/>
        <w:left w:val="none" w:sz="0" w:space="0" w:color="auto"/>
        <w:bottom w:val="none" w:sz="0" w:space="0" w:color="auto"/>
        <w:right w:val="none" w:sz="0" w:space="0" w:color="auto"/>
      </w:divBdr>
    </w:div>
    <w:div w:id="1800493085">
      <w:bodyDiv w:val="1"/>
      <w:marLeft w:val="0"/>
      <w:marRight w:val="0"/>
      <w:marTop w:val="0"/>
      <w:marBottom w:val="0"/>
      <w:divBdr>
        <w:top w:val="none" w:sz="0" w:space="0" w:color="auto"/>
        <w:left w:val="none" w:sz="0" w:space="0" w:color="auto"/>
        <w:bottom w:val="none" w:sz="0" w:space="0" w:color="auto"/>
        <w:right w:val="none" w:sz="0" w:space="0" w:color="auto"/>
      </w:divBdr>
    </w:div>
    <w:div w:id="1825395579">
      <w:bodyDiv w:val="1"/>
      <w:marLeft w:val="0"/>
      <w:marRight w:val="0"/>
      <w:marTop w:val="0"/>
      <w:marBottom w:val="0"/>
      <w:divBdr>
        <w:top w:val="none" w:sz="0" w:space="0" w:color="auto"/>
        <w:left w:val="none" w:sz="0" w:space="0" w:color="auto"/>
        <w:bottom w:val="none" w:sz="0" w:space="0" w:color="auto"/>
        <w:right w:val="none" w:sz="0" w:space="0" w:color="auto"/>
      </w:divBdr>
    </w:div>
    <w:div w:id="1837454583">
      <w:bodyDiv w:val="1"/>
      <w:marLeft w:val="0"/>
      <w:marRight w:val="0"/>
      <w:marTop w:val="0"/>
      <w:marBottom w:val="0"/>
      <w:divBdr>
        <w:top w:val="none" w:sz="0" w:space="0" w:color="auto"/>
        <w:left w:val="none" w:sz="0" w:space="0" w:color="auto"/>
        <w:bottom w:val="none" w:sz="0" w:space="0" w:color="auto"/>
        <w:right w:val="none" w:sz="0" w:space="0" w:color="auto"/>
      </w:divBdr>
    </w:div>
    <w:div w:id="1858108248">
      <w:bodyDiv w:val="1"/>
      <w:marLeft w:val="0"/>
      <w:marRight w:val="0"/>
      <w:marTop w:val="0"/>
      <w:marBottom w:val="0"/>
      <w:divBdr>
        <w:top w:val="none" w:sz="0" w:space="0" w:color="auto"/>
        <w:left w:val="none" w:sz="0" w:space="0" w:color="auto"/>
        <w:bottom w:val="none" w:sz="0" w:space="0" w:color="auto"/>
        <w:right w:val="none" w:sz="0" w:space="0" w:color="auto"/>
      </w:divBdr>
    </w:div>
    <w:div w:id="1870098524">
      <w:bodyDiv w:val="1"/>
      <w:marLeft w:val="0"/>
      <w:marRight w:val="0"/>
      <w:marTop w:val="0"/>
      <w:marBottom w:val="0"/>
      <w:divBdr>
        <w:top w:val="none" w:sz="0" w:space="0" w:color="auto"/>
        <w:left w:val="none" w:sz="0" w:space="0" w:color="auto"/>
        <w:bottom w:val="none" w:sz="0" w:space="0" w:color="auto"/>
        <w:right w:val="none" w:sz="0" w:space="0" w:color="auto"/>
      </w:divBdr>
    </w:div>
    <w:div w:id="1902594159">
      <w:bodyDiv w:val="1"/>
      <w:marLeft w:val="0"/>
      <w:marRight w:val="0"/>
      <w:marTop w:val="0"/>
      <w:marBottom w:val="0"/>
      <w:divBdr>
        <w:top w:val="none" w:sz="0" w:space="0" w:color="auto"/>
        <w:left w:val="none" w:sz="0" w:space="0" w:color="auto"/>
        <w:bottom w:val="none" w:sz="0" w:space="0" w:color="auto"/>
        <w:right w:val="none" w:sz="0" w:space="0" w:color="auto"/>
      </w:divBdr>
    </w:div>
    <w:div w:id="1915238162">
      <w:bodyDiv w:val="1"/>
      <w:marLeft w:val="0"/>
      <w:marRight w:val="0"/>
      <w:marTop w:val="0"/>
      <w:marBottom w:val="0"/>
      <w:divBdr>
        <w:top w:val="none" w:sz="0" w:space="0" w:color="auto"/>
        <w:left w:val="none" w:sz="0" w:space="0" w:color="auto"/>
        <w:bottom w:val="none" w:sz="0" w:space="0" w:color="auto"/>
        <w:right w:val="none" w:sz="0" w:space="0" w:color="auto"/>
      </w:divBdr>
      <w:divsChild>
        <w:div w:id="82841834">
          <w:marLeft w:val="0"/>
          <w:marRight w:val="0"/>
          <w:marTop w:val="0"/>
          <w:marBottom w:val="0"/>
          <w:divBdr>
            <w:top w:val="none" w:sz="0" w:space="0" w:color="auto"/>
            <w:left w:val="none" w:sz="0" w:space="0" w:color="auto"/>
            <w:bottom w:val="none" w:sz="0" w:space="0" w:color="auto"/>
            <w:right w:val="none" w:sz="0" w:space="0" w:color="auto"/>
          </w:divBdr>
          <w:divsChild>
            <w:div w:id="156968776">
              <w:marLeft w:val="0"/>
              <w:marRight w:val="0"/>
              <w:marTop w:val="0"/>
              <w:marBottom w:val="0"/>
              <w:divBdr>
                <w:top w:val="none" w:sz="0" w:space="0" w:color="auto"/>
                <w:left w:val="none" w:sz="0" w:space="0" w:color="auto"/>
                <w:bottom w:val="none" w:sz="0" w:space="0" w:color="auto"/>
                <w:right w:val="none" w:sz="0" w:space="0" w:color="auto"/>
              </w:divBdr>
            </w:div>
          </w:divsChild>
        </w:div>
        <w:div w:id="235478175">
          <w:marLeft w:val="0"/>
          <w:marRight w:val="0"/>
          <w:marTop w:val="0"/>
          <w:marBottom w:val="0"/>
          <w:divBdr>
            <w:top w:val="none" w:sz="0" w:space="0" w:color="auto"/>
            <w:left w:val="none" w:sz="0" w:space="0" w:color="auto"/>
            <w:bottom w:val="none" w:sz="0" w:space="0" w:color="auto"/>
            <w:right w:val="none" w:sz="0" w:space="0" w:color="auto"/>
          </w:divBdr>
          <w:divsChild>
            <w:div w:id="571961792">
              <w:marLeft w:val="0"/>
              <w:marRight w:val="0"/>
              <w:marTop w:val="0"/>
              <w:marBottom w:val="0"/>
              <w:divBdr>
                <w:top w:val="none" w:sz="0" w:space="0" w:color="auto"/>
                <w:left w:val="none" w:sz="0" w:space="0" w:color="auto"/>
                <w:bottom w:val="none" w:sz="0" w:space="0" w:color="auto"/>
                <w:right w:val="none" w:sz="0" w:space="0" w:color="auto"/>
              </w:divBdr>
            </w:div>
          </w:divsChild>
        </w:div>
        <w:div w:id="261111014">
          <w:marLeft w:val="0"/>
          <w:marRight w:val="0"/>
          <w:marTop w:val="0"/>
          <w:marBottom w:val="0"/>
          <w:divBdr>
            <w:top w:val="none" w:sz="0" w:space="0" w:color="auto"/>
            <w:left w:val="none" w:sz="0" w:space="0" w:color="auto"/>
            <w:bottom w:val="none" w:sz="0" w:space="0" w:color="auto"/>
            <w:right w:val="none" w:sz="0" w:space="0" w:color="auto"/>
          </w:divBdr>
          <w:divsChild>
            <w:div w:id="1090127586">
              <w:marLeft w:val="0"/>
              <w:marRight w:val="0"/>
              <w:marTop w:val="0"/>
              <w:marBottom w:val="0"/>
              <w:divBdr>
                <w:top w:val="none" w:sz="0" w:space="0" w:color="auto"/>
                <w:left w:val="none" w:sz="0" w:space="0" w:color="auto"/>
                <w:bottom w:val="none" w:sz="0" w:space="0" w:color="auto"/>
                <w:right w:val="none" w:sz="0" w:space="0" w:color="auto"/>
              </w:divBdr>
            </w:div>
          </w:divsChild>
        </w:div>
        <w:div w:id="444693055">
          <w:marLeft w:val="0"/>
          <w:marRight w:val="0"/>
          <w:marTop w:val="0"/>
          <w:marBottom w:val="0"/>
          <w:divBdr>
            <w:top w:val="none" w:sz="0" w:space="0" w:color="auto"/>
            <w:left w:val="none" w:sz="0" w:space="0" w:color="auto"/>
            <w:bottom w:val="none" w:sz="0" w:space="0" w:color="auto"/>
            <w:right w:val="none" w:sz="0" w:space="0" w:color="auto"/>
          </w:divBdr>
          <w:divsChild>
            <w:div w:id="377319619">
              <w:marLeft w:val="0"/>
              <w:marRight w:val="0"/>
              <w:marTop w:val="0"/>
              <w:marBottom w:val="0"/>
              <w:divBdr>
                <w:top w:val="none" w:sz="0" w:space="0" w:color="auto"/>
                <w:left w:val="none" w:sz="0" w:space="0" w:color="auto"/>
                <w:bottom w:val="none" w:sz="0" w:space="0" w:color="auto"/>
                <w:right w:val="none" w:sz="0" w:space="0" w:color="auto"/>
              </w:divBdr>
            </w:div>
          </w:divsChild>
        </w:div>
        <w:div w:id="446849696">
          <w:marLeft w:val="0"/>
          <w:marRight w:val="0"/>
          <w:marTop w:val="0"/>
          <w:marBottom w:val="0"/>
          <w:divBdr>
            <w:top w:val="none" w:sz="0" w:space="0" w:color="auto"/>
            <w:left w:val="none" w:sz="0" w:space="0" w:color="auto"/>
            <w:bottom w:val="none" w:sz="0" w:space="0" w:color="auto"/>
            <w:right w:val="none" w:sz="0" w:space="0" w:color="auto"/>
          </w:divBdr>
          <w:divsChild>
            <w:div w:id="2046713520">
              <w:marLeft w:val="0"/>
              <w:marRight w:val="0"/>
              <w:marTop w:val="0"/>
              <w:marBottom w:val="0"/>
              <w:divBdr>
                <w:top w:val="none" w:sz="0" w:space="0" w:color="auto"/>
                <w:left w:val="none" w:sz="0" w:space="0" w:color="auto"/>
                <w:bottom w:val="none" w:sz="0" w:space="0" w:color="auto"/>
                <w:right w:val="none" w:sz="0" w:space="0" w:color="auto"/>
              </w:divBdr>
            </w:div>
          </w:divsChild>
        </w:div>
        <w:div w:id="456410198">
          <w:marLeft w:val="0"/>
          <w:marRight w:val="0"/>
          <w:marTop w:val="0"/>
          <w:marBottom w:val="0"/>
          <w:divBdr>
            <w:top w:val="none" w:sz="0" w:space="0" w:color="auto"/>
            <w:left w:val="none" w:sz="0" w:space="0" w:color="auto"/>
            <w:bottom w:val="none" w:sz="0" w:space="0" w:color="auto"/>
            <w:right w:val="none" w:sz="0" w:space="0" w:color="auto"/>
          </w:divBdr>
          <w:divsChild>
            <w:div w:id="1079982975">
              <w:marLeft w:val="0"/>
              <w:marRight w:val="0"/>
              <w:marTop w:val="0"/>
              <w:marBottom w:val="0"/>
              <w:divBdr>
                <w:top w:val="none" w:sz="0" w:space="0" w:color="auto"/>
                <w:left w:val="none" w:sz="0" w:space="0" w:color="auto"/>
                <w:bottom w:val="none" w:sz="0" w:space="0" w:color="auto"/>
                <w:right w:val="none" w:sz="0" w:space="0" w:color="auto"/>
              </w:divBdr>
            </w:div>
          </w:divsChild>
        </w:div>
        <w:div w:id="484594224">
          <w:marLeft w:val="0"/>
          <w:marRight w:val="0"/>
          <w:marTop w:val="0"/>
          <w:marBottom w:val="0"/>
          <w:divBdr>
            <w:top w:val="none" w:sz="0" w:space="0" w:color="auto"/>
            <w:left w:val="none" w:sz="0" w:space="0" w:color="auto"/>
            <w:bottom w:val="none" w:sz="0" w:space="0" w:color="auto"/>
            <w:right w:val="none" w:sz="0" w:space="0" w:color="auto"/>
          </w:divBdr>
          <w:divsChild>
            <w:div w:id="1842550062">
              <w:marLeft w:val="0"/>
              <w:marRight w:val="0"/>
              <w:marTop w:val="0"/>
              <w:marBottom w:val="0"/>
              <w:divBdr>
                <w:top w:val="none" w:sz="0" w:space="0" w:color="auto"/>
                <w:left w:val="none" w:sz="0" w:space="0" w:color="auto"/>
                <w:bottom w:val="none" w:sz="0" w:space="0" w:color="auto"/>
                <w:right w:val="none" w:sz="0" w:space="0" w:color="auto"/>
              </w:divBdr>
            </w:div>
          </w:divsChild>
        </w:div>
        <w:div w:id="529491383">
          <w:marLeft w:val="0"/>
          <w:marRight w:val="0"/>
          <w:marTop w:val="0"/>
          <w:marBottom w:val="0"/>
          <w:divBdr>
            <w:top w:val="none" w:sz="0" w:space="0" w:color="auto"/>
            <w:left w:val="none" w:sz="0" w:space="0" w:color="auto"/>
            <w:bottom w:val="none" w:sz="0" w:space="0" w:color="auto"/>
            <w:right w:val="none" w:sz="0" w:space="0" w:color="auto"/>
          </w:divBdr>
          <w:divsChild>
            <w:div w:id="185139261">
              <w:marLeft w:val="0"/>
              <w:marRight w:val="0"/>
              <w:marTop w:val="0"/>
              <w:marBottom w:val="0"/>
              <w:divBdr>
                <w:top w:val="none" w:sz="0" w:space="0" w:color="auto"/>
                <w:left w:val="none" w:sz="0" w:space="0" w:color="auto"/>
                <w:bottom w:val="none" w:sz="0" w:space="0" w:color="auto"/>
                <w:right w:val="none" w:sz="0" w:space="0" w:color="auto"/>
              </w:divBdr>
            </w:div>
          </w:divsChild>
        </w:div>
        <w:div w:id="623148680">
          <w:marLeft w:val="0"/>
          <w:marRight w:val="0"/>
          <w:marTop w:val="0"/>
          <w:marBottom w:val="0"/>
          <w:divBdr>
            <w:top w:val="none" w:sz="0" w:space="0" w:color="auto"/>
            <w:left w:val="none" w:sz="0" w:space="0" w:color="auto"/>
            <w:bottom w:val="none" w:sz="0" w:space="0" w:color="auto"/>
            <w:right w:val="none" w:sz="0" w:space="0" w:color="auto"/>
          </w:divBdr>
          <w:divsChild>
            <w:div w:id="2115393510">
              <w:marLeft w:val="0"/>
              <w:marRight w:val="0"/>
              <w:marTop w:val="0"/>
              <w:marBottom w:val="0"/>
              <w:divBdr>
                <w:top w:val="none" w:sz="0" w:space="0" w:color="auto"/>
                <w:left w:val="none" w:sz="0" w:space="0" w:color="auto"/>
                <w:bottom w:val="none" w:sz="0" w:space="0" w:color="auto"/>
                <w:right w:val="none" w:sz="0" w:space="0" w:color="auto"/>
              </w:divBdr>
            </w:div>
          </w:divsChild>
        </w:div>
        <w:div w:id="1014186967">
          <w:marLeft w:val="0"/>
          <w:marRight w:val="0"/>
          <w:marTop w:val="0"/>
          <w:marBottom w:val="0"/>
          <w:divBdr>
            <w:top w:val="none" w:sz="0" w:space="0" w:color="auto"/>
            <w:left w:val="none" w:sz="0" w:space="0" w:color="auto"/>
            <w:bottom w:val="none" w:sz="0" w:space="0" w:color="auto"/>
            <w:right w:val="none" w:sz="0" w:space="0" w:color="auto"/>
          </w:divBdr>
          <w:divsChild>
            <w:div w:id="1829400175">
              <w:marLeft w:val="0"/>
              <w:marRight w:val="0"/>
              <w:marTop w:val="0"/>
              <w:marBottom w:val="0"/>
              <w:divBdr>
                <w:top w:val="none" w:sz="0" w:space="0" w:color="auto"/>
                <w:left w:val="none" w:sz="0" w:space="0" w:color="auto"/>
                <w:bottom w:val="none" w:sz="0" w:space="0" w:color="auto"/>
                <w:right w:val="none" w:sz="0" w:space="0" w:color="auto"/>
              </w:divBdr>
            </w:div>
          </w:divsChild>
        </w:div>
        <w:div w:id="1337532609">
          <w:marLeft w:val="0"/>
          <w:marRight w:val="0"/>
          <w:marTop w:val="0"/>
          <w:marBottom w:val="0"/>
          <w:divBdr>
            <w:top w:val="none" w:sz="0" w:space="0" w:color="auto"/>
            <w:left w:val="none" w:sz="0" w:space="0" w:color="auto"/>
            <w:bottom w:val="none" w:sz="0" w:space="0" w:color="auto"/>
            <w:right w:val="none" w:sz="0" w:space="0" w:color="auto"/>
          </w:divBdr>
          <w:divsChild>
            <w:div w:id="956522681">
              <w:marLeft w:val="0"/>
              <w:marRight w:val="0"/>
              <w:marTop w:val="0"/>
              <w:marBottom w:val="0"/>
              <w:divBdr>
                <w:top w:val="none" w:sz="0" w:space="0" w:color="auto"/>
                <w:left w:val="none" w:sz="0" w:space="0" w:color="auto"/>
                <w:bottom w:val="none" w:sz="0" w:space="0" w:color="auto"/>
                <w:right w:val="none" w:sz="0" w:space="0" w:color="auto"/>
              </w:divBdr>
            </w:div>
          </w:divsChild>
        </w:div>
        <w:div w:id="1342733106">
          <w:marLeft w:val="0"/>
          <w:marRight w:val="0"/>
          <w:marTop w:val="0"/>
          <w:marBottom w:val="0"/>
          <w:divBdr>
            <w:top w:val="none" w:sz="0" w:space="0" w:color="auto"/>
            <w:left w:val="none" w:sz="0" w:space="0" w:color="auto"/>
            <w:bottom w:val="none" w:sz="0" w:space="0" w:color="auto"/>
            <w:right w:val="none" w:sz="0" w:space="0" w:color="auto"/>
          </w:divBdr>
          <w:divsChild>
            <w:div w:id="1228998488">
              <w:marLeft w:val="0"/>
              <w:marRight w:val="0"/>
              <w:marTop w:val="0"/>
              <w:marBottom w:val="0"/>
              <w:divBdr>
                <w:top w:val="none" w:sz="0" w:space="0" w:color="auto"/>
                <w:left w:val="none" w:sz="0" w:space="0" w:color="auto"/>
                <w:bottom w:val="none" w:sz="0" w:space="0" w:color="auto"/>
                <w:right w:val="none" w:sz="0" w:space="0" w:color="auto"/>
              </w:divBdr>
            </w:div>
          </w:divsChild>
        </w:div>
        <w:div w:id="1350135945">
          <w:marLeft w:val="0"/>
          <w:marRight w:val="0"/>
          <w:marTop w:val="0"/>
          <w:marBottom w:val="0"/>
          <w:divBdr>
            <w:top w:val="none" w:sz="0" w:space="0" w:color="auto"/>
            <w:left w:val="none" w:sz="0" w:space="0" w:color="auto"/>
            <w:bottom w:val="none" w:sz="0" w:space="0" w:color="auto"/>
            <w:right w:val="none" w:sz="0" w:space="0" w:color="auto"/>
          </w:divBdr>
          <w:divsChild>
            <w:div w:id="1719670824">
              <w:marLeft w:val="0"/>
              <w:marRight w:val="0"/>
              <w:marTop w:val="0"/>
              <w:marBottom w:val="0"/>
              <w:divBdr>
                <w:top w:val="none" w:sz="0" w:space="0" w:color="auto"/>
                <w:left w:val="none" w:sz="0" w:space="0" w:color="auto"/>
                <w:bottom w:val="none" w:sz="0" w:space="0" w:color="auto"/>
                <w:right w:val="none" w:sz="0" w:space="0" w:color="auto"/>
              </w:divBdr>
            </w:div>
          </w:divsChild>
        </w:div>
        <w:div w:id="1356538975">
          <w:marLeft w:val="0"/>
          <w:marRight w:val="0"/>
          <w:marTop w:val="0"/>
          <w:marBottom w:val="0"/>
          <w:divBdr>
            <w:top w:val="none" w:sz="0" w:space="0" w:color="auto"/>
            <w:left w:val="none" w:sz="0" w:space="0" w:color="auto"/>
            <w:bottom w:val="none" w:sz="0" w:space="0" w:color="auto"/>
            <w:right w:val="none" w:sz="0" w:space="0" w:color="auto"/>
          </w:divBdr>
          <w:divsChild>
            <w:div w:id="631641972">
              <w:marLeft w:val="0"/>
              <w:marRight w:val="0"/>
              <w:marTop w:val="0"/>
              <w:marBottom w:val="0"/>
              <w:divBdr>
                <w:top w:val="none" w:sz="0" w:space="0" w:color="auto"/>
                <w:left w:val="none" w:sz="0" w:space="0" w:color="auto"/>
                <w:bottom w:val="none" w:sz="0" w:space="0" w:color="auto"/>
                <w:right w:val="none" w:sz="0" w:space="0" w:color="auto"/>
              </w:divBdr>
            </w:div>
          </w:divsChild>
        </w:div>
        <w:div w:id="1594899205">
          <w:marLeft w:val="0"/>
          <w:marRight w:val="0"/>
          <w:marTop w:val="0"/>
          <w:marBottom w:val="0"/>
          <w:divBdr>
            <w:top w:val="none" w:sz="0" w:space="0" w:color="auto"/>
            <w:left w:val="none" w:sz="0" w:space="0" w:color="auto"/>
            <w:bottom w:val="none" w:sz="0" w:space="0" w:color="auto"/>
            <w:right w:val="none" w:sz="0" w:space="0" w:color="auto"/>
          </w:divBdr>
          <w:divsChild>
            <w:div w:id="767585724">
              <w:marLeft w:val="0"/>
              <w:marRight w:val="0"/>
              <w:marTop w:val="0"/>
              <w:marBottom w:val="0"/>
              <w:divBdr>
                <w:top w:val="none" w:sz="0" w:space="0" w:color="auto"/>
                <w:left w:val="none" w:sz="0" w:space="0" w:color="auto"/>
                <w:bottom w:val="none" w:sz="0" w:space="0" w:color="auto"/>
                <w:right w:val="none" w:sz="0" w:space="0" w:color="auto"/>
              </w:divBdr>
            </w:div>
          </w:divsChild>
        </w:div>
        <w:div w:id="1608267897">
          <w:marLeft w:val="0"/>
          <w:marRight w:val="0"/>
          <w:marTop w:val="0"/>
          <w:marBottom w:val="0"/>
          <w:divBdr>
            <w:top w:val="none" w:sz="0" w:space="0" w:color="auto"/>
            <w:left w:val="none" w:sz="0" w:space="0" w:color="auto"/>
            <w:bottom w:val="none" w:sz="0" w:space="0" w:color="auto"/>
            <w:right w:val="none" w:sz="0" w:space="0" w:color="auto"/>
          </w:divBdr>
          <w:divsChild>
            <w:div w:id="1290821908">
              <w:marLeft w:val="0"/>
              <w:marRight w:val="0"/>
              <w:marTop w:val="0"/>
              <w:marBottom w:val="0"/>
              <w:divBdr>
                <w:top w:val="none" w:sz="0" w:space="0" w:color="auto"/>
                <w:left w:val="none" w:sz="0" w:space="0" w:color="auto"/>
                <w:bottom w:val="none" w:sz="0" w:space="0" w:color="auto"/>
                <w:right w:val="none" w:sz="0" w:space="0" w:color="auto"/>
              </w:divBdr>
            </w:div>
          </w:divsChild>
        </w:div>
        <w:div w:id="1645504334">
          <w:marLeft w:val="0"/>
          <w:marRight w:val="0"/>
          <w:marTop w:val="0"/>
          <w:marBottom w:val="0"/>
          <w:divBdr>
            <w:top w:val="none" w:sz="0" w:space="0" w:color="auto"/>
            <w:left w:val="none" w:sz="0" w:space="0" w:color="auto"/>
            <w:bottom w:val="none" w:sz="0" w:space="0" w:color="auto"/>
            <w:right w:val="none" w:sz="0" w:space="0" w:color="auto"/>
          </w:divBdr>
          <w:divsChild>
            <w:div w:id="797842270">
              <w:marLeft w:val="0"/>
              <w:marRight w:val="0"/>
              <w:marTop w:val="0"/>
              <w:marBottom w:val="0"/>
              <w:divBdr>
                <w:top w:val="none" w:sz="0" w:space="0" w:color="auto"/>
                <w:left w:val="none" w:sz="0" w:space="0" w:color="auto"/>
                <w:bottom w:val="none" w:sz="0" w:space="0" w:color="auto"/>
                <w:right w:val="none" w:sz="0" w:space="0" w:color="auto"/>
              </w:divBdr>
            </w:div>
          </w:divsChild>
        </w:div>
        <w:div w:id="1738161765">
          <w:marLeft w:val="0"/>
          <w:marRight w:val="0"/>
          <w:marTop w:val="0"/>
          <w:marBottom w:val="0"/>
          <w:divBdr>
            <w:top w:val="none" w:sz="0" w:space="0" w:color="auto"/>
            <w:left w:val="none" w:sz="0" w:space="0" w:color="auto"/>
            <w:bottom w:val="none" w:sz="0" w:space="0" w:color="auto"/>
            <w:right w:val="none" w:sz="0" w:space="0" w:color="auto"/>
          </w:divBdr>
          <w:divsChild>
            <w:div w:id="1596746485">
              <w:marLeft w:val="0"/>
              <w:marRight w:val="0"/>
              <w:marTop w:val="0"/>
              <w:marBottom w:val="0"/>
              <w:divBdr>
                <w:top w:val="none" w:sz="0" w:space="0" w:color="auto"/>
                <w:left w:val="none" w:sz="0" w:space="0" w:color="auto"/>
                <w:bottom w:val="none" w:sz="0" w:space="0" w:color="auto"/>
                <w:right w:val="none" w:sz="0" w:space="0" w:color="auto"/>
              </w:divBdr>
            </w:div>
          </w:divsChild>
        </w:div>
        <w:div w:id="1774546084">
          <w:marLeft w:val="0"/>
          <w:marRight w:val="0"/>
          <w:marTop w:val="0"/>
          <w:marBottom w:val="0"/>
          <w:divBdr>
            <w:top w:val="none" w:sz="0" w:space="0" w:color="auto"/>
            <w:left w:val="none" w:sz="0" w:space="0" w:color="auto"/>
            <w:bottom w:val="none" w:sz="0" w:space="0" w:color="auto"/>
            <w:right w:val="none" w:sz="0" w:space="0" w:color="auto"/>
          </w:divBdr>
          <w:divsChild>
            <w:div w:id="890769452">
              <w:marLeft w:val="0"/>
              <w:marRight w:val="0"/>
              <w:marTop w:val="0"/>
              <w:marBottom w:val="0"/>
              <w:divBdr>
                <w:top w:val="none" w:sz="0" w:space="0" w:color="auto"/>
                <w:left w:val="none" w:sz="0" w:space="0" w:color="auto"/>
                <w:bottom w:val="none" w:sz="0" w:space="0" w:color="auto"/>
                <w:right w:val="none" w:sz="0" w:space="0" w:color="auto"/>
              </w:divBdr>
            </w:div>
          </w:divsChild>
        </w:div>
        <w:div w:id="1832982930">
          <w:marLeft w:val="0"/>
          <w:marRight w:val="0"/>
          <w:marTop w:val="0"/>
          <w:marBottom w:val="0"/>
          <w:divBdr>
            <w:top w:val="none" w:sz="0" w:space="0" w:color="auto"/>
            <w:left w:val="none" w:sz="0" w:space="0" w:color="auto"/>
            <w:bottom w:val="none" w:sz="0" w:space="0" w:color="auto"/>
            <w:right w:val="none" w:sz="0" w:space="0" w:color="auto"/>
          </w:divBdr>
          <w:divsChild>
            <w:div w:id="1154953936">
              <w:marLeft w:val="0"/>
              <w:marRight w:val="0"/>
              <w:marTop w:val="0"/>
              <w:marBottom w:val="0"/>
              <w:divBdr>
                <w:top w:val="none" w:sz="0" w:space="0" w:color="auto"/>
                <w:left w:val="none" w:sz="0" w:space="0" w:color="auto"/>
                <w:bottom w:val="none" w:sz="0" w:space="0" w:color="auto"/>
                <w:right w:val="none" w:sz="0" w:space="0" w:color="auto"/>
              </w:divBdr>
            </w:div>
          </w:divsChild>
        </w:div>
        <w:div w:id="1975718298">
          <w:marLeft w:val="0"/>
          <w:marRight w:val="0"/>
          <w:marTop w:val="0"/>
          <w:marBottom w:val="0"/>
          <w:divBdr>
            <w:top w:val="none" w:sz="0" w:space="0" w:color="auto"/>
            <w:left w:val="none" w:sz="0" w:space="0" w:color="auto"/>
            <w:bottom w:val="none" w:sz="0" w:space="0" w:color="auto"/>
            <w:right w:val="none" w:sz="0" w:space="0" w:color="auto"/>
          </w:divBdr>
          <w:divsChild>
            <w:div w:id="1477606912">
              <w:marLeft w:val="0"/>
              <w:marRight w:val="0"/>
              <w:marTop w:val="0"/>
              <w:marBottom w:val="0"/>
              <w:divBdr>
                <w:top w:val="none" w:sz="0" w:space="0" w:color="auto"/>
                <w:left w:val="none" w:sz="0" w:space="0" w:color="auto"/>
                <w:bottom w:val="none" w:sz="0" w:space="0" w:color="auto"/>
                <w:right w:val="none" w:sz="0" w:space="0" w:color="auto"/>
              </w:divBdr>
            </w:div>
          </w:divsChild>
        </w:div>
        <w:div w:id="1985886813">
          <w:marLeft w:val="0"/>
          <w:marRight w:val="0"/>
          <w:marTop w:val="0"/>
          <w:marBottom w:val="0"/>
          <w:divBdr>
            <w:top w:val="none" w:sz="0" w:space="0" w:color="auto"/>
            <w:left w:val="none" w:sz="0" w:space="0" w:color="auto"/>
            <w:bottom w:val="none" w:sz="0" w:space="0" w:color="auto"/>
            <w:right w:val="none" w:sz="0" w:space="0" w:color="auto"/>
          </w:divBdr>
          <w:divsChild>
            <w:div w:id="1093628162">
              <w:marLeft w:val="0"/>
              <w:marRight w:val="0"/>
              <w:marTop w:val="0"/>
              <w:marBottom w:val="0"/>
              <w:divBdr>
                <w:top w:val="none" w:sz="0" w:space="0" w:color="auto"/>
                <w:left w:val="none" w:sz="0" w:space="0" w:color="auto"/>
                <w:bottom w:val="none" w:sz="0" w:space="0" w:color="auto"/>
                <w:right w:val="none" w:sz="0" w:space="0" w:color="auto"/>
              </w:divBdr>
            </w:div>
          </w:divsChild>
        </w:div>
        <w:div w:id="2027167739">
          <w:marLeft w:val="0"/>
          <w:marRight w:val="0"/>
          <w:marTop w:val="0"/>
          <w:marBottom w:val="0"/>
          <w:divBdr>
            <w:top w:val="none" w:sz="0" w:space="0" w:color="auto"/>
            <w:left w:val="none" w:sz="0" w:space="0" w:color="auto"/>
            <w:bottom w:val="none" w:sz="0" w:space="0" w:color="auto"/>
            <w:right w:val="none" w:sz="0" w:space="0" w:color="auto"/>
          </w:divBdr>
          <w:divsChild>
            <w:div w:id="1109622382">
              <w:marLeft w:val="0"/>
              <w:marRight w:val="0"/>
              <w:marTop w:val="0"/>
              <w:marBottom w:val="0"/>
              <w:divBdr>
                <w:top w:val="none" w:sz="0" w:space="0" w:color="auto"/>
                <w:left w:val="none" w:sz="0" w:space="0" w:color="auto"/>
                <w:bottom w:val="none" w:sz="0" w:space="0" w:color="auto"/>
                <w:right w:val="none" w:sz="0" w:space="0" w:color="auto"/>
              </w:divBdr>
            </w:div>
          </w:divsChild>
        </w:div>
        <w:div w:id="2105758964">
          <w:marLeft w:val="0"/>
          <w:marRight w:val="0"/>
          <w:marTop w:val="0"/>
          <w:marBottom w:val="0"/>
          <w:divBdr>
            <w:top w:val="none" w:sz="0" w:space="0" w:color="auto"/>
            <w:left w:val="none" w:sz="0" w:space="0" w:color="auto"/>
            <w:bottom w:val="none" w:sz="0" w:space="0" w:color="auto"/>
            <w:right w:val="none" w:sz="0" w:space="0" w:color="auto"/>
          </w:divBdr>
          <w:divsChild>
            <w:div w:id="12064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014213">
      <w:bodyDiv w:val="1"/>
      <w:marLeft w:val="0"/>
      <w:marRight w:val="0"/>
      <w:marTop w:val="0"/>
      <w:marBottom w:val="0"/>
      <w:divBdr>
        <w:top w:val="none" w:sz="0" w:space="0" w:color="auto"/>
        <w:left w:val="none" w:sz="0" w:space="0" w:color="auto"/>
        <w:bottom w:val="none" w:sz="0" w:space="0" w:color="auto"/>
        <w:right w:val="none" w:sz="0" w:space="0" w:color="auto"/>
      </w:divBdr>
    </w:div>
    <w:div w:id="1937518149">
      <w:bodyDiv w:val="1"/>
      <w:marLeft w:val="0"/>
      <w:marRight w:val="0"/>
      <w:marTop w:val="0"/>
      <w:marBottom w:val="0"/>
      <w:divBdr>
        <w:top w:val="none" w:sz="0" w:space="0" w:color="auto"/>
        <w:left w:val="none" w:sz="0" w:space="0" w:color="auto"/>
        <w:bottom w:val="none" w:sz="0" w:space="0" w:color="auto"/>
        <w:right w:val="none" w:sz="0" w:space="0" w:color="auto"/>
      </w:divBdr>
    </w:div>
    <w:div w:id="1961182804">
      <w:bodyDiv w:val="1"/>
      <w:marLeft w:val="0"/>
      <w:marRight w:val="0"/>
      <w:marTop w:val="0"/>
      <w:marBottom w:val="0"/>
      <w:divBdr>
        <w:top w:val="none" w:sz="0" w:space="0" w:color="auto"/>
        <w:left w:val="none" w:sz="0" w:space="0" w:color="auto"/>
        <w:bottom w:val="none" w:sz="0" w:space="0" w:color="auto"/>
        <w:right w:val="none" w:sz="0" w:space="0" w:color="auto"/>
      </w:divBdr>
    </w:div>
    <w:div w:id="1971014023">
      <w:bodyDiv w:val="1"/>
      <w:marLeft w:val="0"/>
      <w:marRight w:val="0"/>
      <w:marTop w:val="0"/>
      <w:marBottom w:val="0"/>
      <w:divBdr>
        <w:top w:val="none" w:sz="0" w:space="0" w:color="auto"/>
        <w:left w:val="none" w:sz="0" w:space="0" w:color="auto"/>
        <w:bottom w:val="none" w:sz="0" w:space="0" w:color="auto"/>
        <w:right w:val="none" w:sz="0" w:space="0" w:color="auto"/>
      </w:divBdr>
    </w:div>
    <w:div w:id="1994674428">
      <w:bodyDiv w:val="1"/>
      <w:marLeft w:val="0"/>
      <w:marRight w:val="0"/>
      <w:marTop w:val="0"/>
      <w:marBottom w:val="0"/>
      <w:divBdr>
        <w:top w:val="none" w:sz="0" w:space="0" w:color="auto"/>
        <w:left w:val="none" w:sz="0" w:space="0" w:color="auto"/>
        <w:bottom w:val="none" w:sz="0" w:space="0" w:color="auto"/>
        <w:right w:val="none" w:sz="0" w:space="0" w:color="auto"/>
      </w:divBdr>
    </w:div>
    <w:div w:id="2023390532">
      <w:bodyDiv w:val="1"/>
      <w:marLeft w:val="0"/>
      <w:marRight w:val="0"/>
      <w:marTop w:val="0"/>
      <w:marBottom w:val="0"/>
      <w:divBdr>
        <w:top w:val="none" w:sz="0" w:space="0" w:color="auto"/>
        <w:left w:val="none" w:sz="0" w:space="0" w:color="auto"/>
        <w:bottom w:val="none" w:sz="0" w:space="0" w:color="auto"/>
        <w:right w:val="none" w:sz="0" w:space="0" w:color="auto"/>
      </w:divBdr>
    </w:div>
    <w:div w:id="2076002794">
      <w:bodyDiv w:val="1"/>
      <w:marLeft w:val="0"/>
      <w:marRight w:val="0"/>
      <w:marTop w:val="0"/>
      <w:marBottom w:val="0"/>
      <w:divBdr>
        <w:top w:val="none" w:sz="0" w:space="0" w:color="auto"/>
        <w:left w:val="none" w:sz="0" w:space="0" w:color="auto"/>
        <w:bottom w:val="none" w:sz="0" w:space="0" w:color="auto"/>
        <w:right w:val="none" w:sz="0" w:space="0" w:color="auto"/>
      </w:divBdr>
    </w:div>
    <w:div w:id="2086299649">
      <w:bodyDiv w:val="1"/>
      <w:marLeft w:val="0"/>
      <w:marRight w:val="0"/>
      <w:marTop w:val="0"/>
      <w:marBottom w:val="0"/>
      <w:divBdr>
        <w:top w:val="none" w:sz="0" w:space="0" w:color="auto"/>
        <w:left w:val="none" w:sz="0" w:space="0" w:color="auto"/>
        <w:bottom w:val="none" w:sz="0" w:space="0" w:color="auto"/>
        <w:right w:val="none" w:sz="0" w:space="0" w:color="auto"/>
      </w:divBdr>
    </w:div>
    <w:div w:id="2140100347">
      <w:bodyDiv w:val="1"/>
      <w:marLeft w:val="0"/>
      <w:marRight w:val="0"/>
      <w:marTop w:val="0"/>
      <w:marBottom w:val="0"/>
      <w:divBdr>
        <w:top w:val="none" w:sz="0" w:space="0" w:color="auto"/>
        <w:left w:val="none" w:sz="0" w:space="0" w:color="auto"/>
        <w:bottom w:val="none" w:sz="0" w:space="0" w:color="auto"/>
        <w:right w:val="none" w:sz="0" w:space="0" w:color="auto"/>
      </w:divBdr>
      <w:divsChild>
        <w:div w:id="2865895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docs.un.org/es/a/79/72/add.2"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hyperlink" Target="https://unsdg.un.org/es/resources/annual-UNCT-results-reports?f%5B0%5D=annual_report_date%3A2023" TargetMode="External"/><Relationship Id="rId2" Type="http://schemas.openxmlformats.org/officeDocument/2006/relationships/customXml" Target="../customXml/item2.xml"/><Relationship Id="rId16" Type="http://schemas.openxmlformats.org/officeDocument/2006/relationships/hyperlink" Target="mailto:qcpr@un.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ecosoc.un.org/es/what-we-do/oas-qcp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NR-All">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Wordcount xmlns="e2fc4ad5-1d4d-4c58-8afa-13fe0cc58280" xsi:nil="true"/>
    <SharedWithUsers xmlns="67c7d230-32ad-4227-945a-9f32978454de">
      <UserInfo>
        <DisplayName>Alla Shlykova</DisplayName>
        <AccountId>290</AccountId>
        <AccountType/>
      </UserInfo>
    </SharedWithUsers>
    <lcf76f155ced4ddcb4097134ff3c332f xmlns="e2fc4ad5-1d4d-4c58-8afa-13fe0cc58280">
      <Terms xmlns="http://schemas.microsoft.com/office/infopath/2007/PartnerControls"/>
    </lcf76f155ced4ddcb4097134ff3c332f>
    <Status xmlns="e2fc4ad5-1d4d-4c58-8afa-13fe0cc58280">Team revising</Status>
    <TaxCatchAll xmlns="985ec44e-1bab-4c0b-9df0-6ba128686fc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8578A4CECEEB042B85EE91724A0F582" ma:contentTypeVersion="21" ma:contentTypeDescription="Create a new document." ma:contentTypeScope="" ma:versionID="9504ab17083cf05568413f3a3c47705c">
  <xsd:schema xmlns:xsd="http://www.w3.org/2001/XMLSchema" xmlns:xs="http://www.w3.org/2001/XMLSchema" xmlns:p="http://schemas.microsoft.com/office/2006/metadata/properties" xmlns:ns2="e2fc4ad5-1d4d-4c58-8afa-13fe0cc58280" xmlns:ns3="67c7d230-32ad-4227-945a-9f32978454de" xmlns:ns4="985ec44e-1bab-4c0b-9df0-6ba128686fc9" targetNamespace="http://schemas.microsoft.com/office/2006/metadata/properties" ma:root="true" ma:fieldsID="c0ebe6e0212d3ec5c127039408d5f689" ns2:_="" ns3:_="" ns4:_="">
    <xsd:import namespace="e2fc4ad5-1d4d-4c58-8afa-13fe0cc58280"/>
    <xsd:import namespace="67c7d230-32ad-4227-945a-9f32978454de"/>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Status" minOccurs="0"/>
                <xsd:element ref="ns2:Wordcount"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fc4ad5-1d4d-4c58-8afa-13fe0cc58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Status" ma:index="20" nillable="true" ma:displayName="Status" ma:default="Team revising" ma:description="Status of the draft section for the SGR" ma:format="Dropdown" ma:internalName="Status">
      <xsd:simpleType>
        <xsd:restriction base="dms:Text">
          <xsd:maxLength value="255"/>
        </xsd:restriction>
      </xsd:simpleType>
    </xsd:element>
    <xsd:element name="Wordcount" ma:index="21" nillable="true" ma:displayName="Word count" ma:description="Simple word count total from MS word as in current file" ma:format="Dropdown" ma:internalName="Wordcount" ma:percentage="FALSE">
      <xsd:simpleType>
        <xsd:restriction base="dms:Number"/>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c7d230-32ad-4227-945a-9f32978454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5dc5fbe0-a9fc-460f-87cb-96051de3bdb6}" ma:internalName="TaxCatchAll" ma:showField="CatchAllData" ma:web="67c7d230-32ad-4227-945a-9f32978454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82127B-A6C0-4469-B4AC-0E8BCD7A8BB3}">
  <ds:schemaRefs>
    <ds:schemaRef ds:uri="http://schemas.openxmlformats.org/officeDocument/2006/bibliography"/>
  </ds:schemaRefs>
</ds:datastoreItem>
</file>

<file path=customXml/itemProps2.xml><?xml version="1.0" encoding="utf-8"?>
<ds:datastoreItem xmlns:ds="http://schemas.openxmlformats.org/officeDocument/2006/customXml" ds:itemID="{52488219-5D3F-4434-AF54-398B308DB072}">
  <ds:schemaRefs>
    <ds:schemaRef ds:uri="http://schemas.microsoft.com/office/2006/metadata/properties"/>
    <ds:schemaRef ds:uri="http://schemas.microsoft.com/office/infopath/2007/PartnerControls"/>
    <ds:schemaRef ds:uri="e2fc4ad5-1d4d-4c58-8afa-13fe0cc58280"/>
    <ds:schemaRef ds:uri="67c7d230-32ad-4227-945a-9f32978454de"/>
    <ds:schemaRef ds:uri="985ec44e-1bab-4c0b-9df0-6ba128686fc9"/>
  </ds:schemaRefs>
</ds:datastoreItem>
</file>

<file path=customXml/itemProps3.xml><?xml version="1.0" encoding="utf-8"?>
<ds:datastoreItem xmlns:ds="http://schemas.openxmlformats.org/officeDocument/2006/customXml" ds:itemID="{AB63E440-5404-407D-A12C-4648D56F8B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fc4ad5-1d4d-4c58-8afa-13fe0cc58280"/>
    <ds:schemaRef ds:uri="67c7d230-32ad-4227-945a-9f32978454de"/>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06BA8C-7AC9-4B63-87DA-A87DAADB48E4}">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dotm</Template>
  <TotalTime>72</TotalTime>
  <Pages>1</Pages>
  <Words>2997</Words>
  <Characters>17088</Characters>
  <Application>Microsoft Office Word</Application>
  <DocSecurity>4</DocSecurity>
  <Lines>142</Lines>
  <Paragraphs>40</Paragraphs>
  <ScaleCrop>false</ScaleCrop>
  <Company/>
  <LinksUpToDate>false</LinksUpToDate>
  <CharactersWithSpaces>20045</CharactersWithSpaces>
  <SharedDoc>false</SharedDoc>
  <HLinks>
    <vt:vector size="24" baseType="variant">
      <vt:variant>
        <vt:i4>6225939</vt:i4>
      </vt:variant>
      <vt:variant>
        <vt:i4>9</vt:i4>
      </vt:variant>
      <vt:variant>
        <vt:i4>0</vt:i4>
      </vt:variant>
      <vt:variant>
        <vt:i4>5</vt:i4>
      </vt:variant>
      <vt:variant>
        <vt:lpwstr>https://ecosoc.un.org/es/what-we-do/oas-qcpr</vt:lpwstr>
      </vt:variant>
      <vt:variant>
        <vt:lpwstr/>
      </vt:variant>
      <vt:variant>
        <vt:i4>262145</vt:i4>
      </vt:variant>
      <vt:variant>
        <vt:i4>6</vt:i4>
      </vt:variant>
      <vt:variant>
        <vt:i4>0</vt:i4>
      </vt:variant>
      <vt:variant>
        <vt:i4>5</vt:i4>
      </vt:variant>
      <vt:variant>
        <vt:lpwstr>https://docs.un.org/es/a/79/72/add.2</vt:lpwstr>
      </vt:variant>
      <vt:variant>
        <vt:lpwstr/>
      </vt:variant>
      <vt:variant>
        <vt:i4>7405680</vt:i4>
      </vt:variant>
      <vt:variant>
        <vt:i4>3</vt:i4>
      </vt:variant>
      <vt:variant>
        <vt:i4>0</vt:i4>
      </vt:variant>
      <vt:variant>
        <vt:i4>5</vt:i4>
      </vt:variant>
      <vt:variant>
        <vt:lpwstr>https://unsdg.un.org/es/resources/annual-UNCT-results-reports?f%5B0%5D=annual_report_date%3A2023</vt:lpwstr>
      </vt:variant>
      <vt:variant>
        <vt:lpwstr/>
      </vt:variant>
      <vt:variant>
        <vt:i4>4522098</vt:i4>
      </vt:variant>
      <vt:variant>
        <vt:i4>0</vt:i4>
      </vt:variant>
      <vt:variant>
        <vt:i4>0</vt:i4>
      </vt:variant>
      <vt:variant>
        <vt:i4>5</vt:i4>
      </vt:variant>
      <vt:variant>
        <vt:lpwstr>mailto:qcpr@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Hammill</dc:creator>
  <cp:keywords/>
  <dc:description/>
  <cp:lastModifiedBy>Alla Shlykova</cp:lastModifiedBy>
  <cp:revision>278</cp:revision>
  <dcterms:created xsi:type="dcterms:W3CDTF">2025-11-24T21:52:00Z</dcterms:created>
  <dcterms:modified xsi:type="dcterms:W3CDTF">2026-01-19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69300</vt:r8>
  </property>
  <property fmtid="{D5CDD505-2E9C-101B-9397-08002B2CF9AE}" pid="3" name="MediaServiceImageTags">
    <vt:lpwstr/>
  </property>
  <property fmtid="{D5CDD505-2E9C-101B-9397-08002B2CF9AE}" pid="4" name="ContentTypeId">
    <vt:lpwstr>0x01010098578A4CECEEB042B85EE91724A0F582</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GrammarlyDocumentId">
    <vt:lpwstr>5265b3dce57701f6e7472df0a9806118b5869643bed0af43065b2a47d953cf90</vt:lpwstr>
  </property>
  <property fmtid="{D5CDD505-2E9C-101B-9397-08002B2CF9AE}" pid="9" name="docLang">
    <vt:lpwstr>es</vt:lpwstr>
  </property>
</Properties>
</file>